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D3122" w14:textId="57361DDA" w:rsidR="00A33F90" w:rsidRPr="00F3425F" w:rsidRDefault="009249C0" w:rsidP="00A33F90">
      <w:pPr>
        <w:jc w:val="center"/>
        <w:rPr>
          <w:rFonts w:cs="Segoe UI"/>
        </w:rPr>
      </w:pPr>
      <w:r w:rsidRPr="005B2049">
        <w:rPr>
          <w:noProof/>
          <w:lang w:eastAsia="en-US"/>
        </w:rPr>
        <w:drawing>
          <wp:anchor distT="0" distB="0" distL="114300" distR="114300" simplePos="0" relativeHeight="251658240" behindDoc="1" locked="0" layoutInCell="1" allowOverlap="1" wp14:anchorId="350B6976" wp14:editId="11D9AFBB">
            <wp:simplePos x="0" y="0"/>
            <wp:positionH relativeFrom="page">
              <wp:posOffset>720090</wp:posOffset>
            </wp:positionH>
            <wp:positionV relativeFrom="page">
              <wp:posOffset>719455</wp:posOffset>
            </wp:positionV>
            <wp:extent cx="7118350" cy="10061575"/>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18350" cy="10061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4B1CF4" w14:textId="77777777" w:rsidR="009249C0" w:rsidRPr="00F3425F" w:rsidRDefault="009249C0" w:rsidP="00A33F90">
      <w:pPr>
        <w:jc w:val="center"/>
        <w:rPr>
          <w:rFonts w:cs="Segoe UI"/>
        </w:rPr>
      </w:pPr>
    </w:p>
    <w:p w14:paraId="01F68C98" w14:textId="77777777" w:rsidR="00A33F90" w:rsidRPr="00F3425F" w:rsidRDefault="00A33F90" w:rsidP="00A33F90">
      <w:pPr>
        <w:rPr>
          <w:rFonts w:cs="Segoe UI"/>
        </w:rPr>
      </w:pPr>
    </w:p>
    <w:p w14:paraId="6A7C56C4" w14:textId="77777777" w:rsidR="00A33F90" w:rsidRPr="00F3425F" w:rsidRDefault="00A33F90" w:rsidP="00A33F90">
      <w:pPr>
        <w:rPr>
          <w:rFonts w:cs="Segoe UI"/>
        </w:rPr>
      </w:pPr>
    </w:p>
    <w:p w14:paraId="3F199C36" w14:textId="3D14BC9E" w:rsidR="00A33F90" w:rsidRPr="00F3425F" w:rsidRDefault="00A33F90" w:rsidP="00D67709">
      <w:pPr>
        <w:jc w:val="left"/>
        <w:rPr>
          <w:rFonts w:cs="Segoe UI"/>
        </w:rPr>
      </w:pPr>
      <w:r w:rsidRPr="00F3425F">
        <w:rPr>
          <w:rFonts w:cs="Segoe UI"/>
          <w:noProof/>
        </w:rPr>
        <w:drawing>
          <wp:inline distT="0" distB="0" distL="0" distR="0" wp14:anchorId="2B4428EC" wp14:editId="684281D1">
            <wp:extent cx="2646191" cy="508883"/>
            <wp:effectExtent l="0" t="0" r="1905" b="5715"/>
            <wp:docPr id="11593685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52942" cy="529412"/>
                    </a:xfrm>
                    <a:prstGeom prst="rect">
                      <a:avLst/>
                    </a:prstGeom>
                  </pic:spPr>
                </pic:pic>
              </a:graphicData>
            </a:graphic>
          </wp:inline>
        </w:drawing>
      </w:r>
    </w:p>
    <w:p w14:paraId="548A8986" w14:textId="42833AF3" w:rsidR="00A33F90" w:rsidRPr="00F3425F" w:rsidRDefault="00A33F90" w:rsidP="00A33F90">
      <w:pPr>
        <w:rPr>
          <w:rFonts w:cs="Segoe UI"/>
        </w:rPr>
      </w:pPr>
    </w:p>
    <w:p w14:paraId="61CAC593" w14:textId="33835A62" w:rsidR="00A33F90" w:rsidRPr="00F3425F" w:rsidRDefault="00A33F90" w:rsidP="00A33F90">
      <w:pPr>
        <w:rPr>
          <w:rFonts w:cs="Segoe UI"/>
        </w:rPr>
      </w:pPr>
    </w:p>
    <w:p w14:paraId="419C8CEE" w14:textId="5F76A40A" w:rsidR="00A33F90" w:rsidRPr="00F3425F" w:rsidRDefault="00A33F90" w:rsidP="00A33F90">
      <w:pPr>
        <w:rPr>
          <w:rFonts w:cs="Segoe UI"/>
        </w:rPr>
      </w:pPr>
    </w:p>
    <w:p w14:paraId="657FF350" w14:textId="77095BE5" w:rsidR="00BA54E0" w:rsidRDefault="00BA54E0" w:rsidP="00A33F90">
      <w:pPr>
        <w:rPr>
          <w:rFonts w:cs="Segoe UI"/>
        </w:rPr>
      </w:pPr>
    </w:p>
    <w:p w14:paraId="1D53995A" w14:textId="2B2ED6DB" w:rsidR="00BA54E0" w:rsidRDefault="00BA54E0" w:rsidP="00A33F90">
      <w:pPr>
        <w:rPr>
          <w:rFonts w:cs="Segoe UI"/>
        </w:rPr>
      </w:pPr>
    </w:p>
    <w:p w14:paraId="3EF55C23" w14:textId="4B98CB88" w:rsidR="008D399E" w:rsidRPr="00F3425F" w:rsidRDefault="008D399E" w:rsidP="00A33F90">
      <w:pPr>
        <w:rPr>
          <w:rFonts w:cs="Segoe UI"/>
        </w:rPr>
      </w:pPr>
    </w:p>
    <w:p w14:paraId="04837771" w14:textId="77777777" w:rsidR="008D399E" w:rsidRPr="00F3425F" w:rsidRDefault="008D399E" w:rsidP="008D399E">
      <w:pPr>
        <w:spacing w:before="0" w:after="160" w:line="259" w:lineRule="auto"/>
        <w:jc w:val="left"/>
        <w:rPr>
          <w:rFonts w:cs="Segoe UI"/>
        </w:rPr>
      </w:pPr>
    </w:p>
    <w:p w14:paraId="68D92610" w14:textId="0966B622" w:rsidR="00A33F90" w:rsidRPr="0012067F" w:rsidRDefault="00194817" w:rsidP="00BE6F0C">
      <w:pPr>
        <w:pStyle w:val="Documenttype"/>
        <w:jc w:val="left"/>
        <w:rPr>
          <w:rFonts w:cs="Segoe UI"/>
          <w:b/>
          <w:sz w:val="44"/>
          <w:szCs w:val="44"/>
        </w:rPr>
      </w:pPr>
      <w:r w:rsidRPr="0012067F">
        <w:rPr>
          <w:rFonts w:cs="Segoe UI"/>
          <w:b/>
          <w:sz w:val="44"/>
          <w:szCs w:val="44"/>
        </w:rPr>
        <w:t xml:space="preserve">Azure </w:t>
      </w:r>
      <w:r w:rsidR="00F43039" w:rsidRPr="0012067F">
        <w:rPr>
          <w:rFonts w:cs="Segoe UI"/>
          <w:b/>
          <w:sz w:val="44"/>
          <w:szCs w:val="44"/>
        </w:rPr>
        <w:t>As-Built</w:t>
      </w:r>
      <w:r w:rsidR="008D399E" w:rsidRPr="0012067F">
        <w:rPr>
          <w:rFonts w:cs="Segoe UI"/>
          <w:b/>
          <w:sz w:val="44"/>
          <w:szCs w:val="44"/>
        </w:rPr>
        <w:t xml:space="preserve"> Document</w:t>
      </w:r>
    </w:p>
    <w:p w14:paraId="4465E542" w14:textId="1418E394" w:rsidR="0012067F" w:rsidRDefault="0012067F" w:rsidP="00BE6F0C">
      <w:pPr>
        <w:pStyle w:val="Documenttype"/>
        <w:jc w:val="left"/>
        <w:rPr>
          <w:rFonts w:cs="Segoe UI"/>
        </w:rPr>
      </w:pPr>
    </w:p>
    <w:p w14:paraId="43264C50" w14:textId="77777777" w:rsidR="001E7FD2" w:rsidRPr="00FA08B0" w:rsidRDefault="001E7FD2" w:rsidP="001E7FD2">
      <w:pPr>
        <w:pStyle w:val="Coverpagebold"/>
        <w:tabs>
          <w:tab w:val="left" w:pos="5350"/>
        </w:tabs>
      </w:pPr>
      <w:r w:rsidRPr="00FA08B0">
        <w:t>Prepared exclusively for:</w:t>
      </w:r>
      <w:r w:rsidRPr="00FA08B0">
        <w:tab/>
      </w:r>
    </w:p>
    <w:p w14:paraId="2F4A6651" w14:textId="0D16E543" w:rsidR="001E7FD2" w:rsidRPr="00FA08B0" w:rsidRDefault="005C5A40" w:rsidP="001E7FD2">
      <w:pPr>
        <w:pStyle w:val="Coverpageaddress"/>
        <w:rPr>
          <w:highlight w:val="yellow"/>
        </w:rPr>
      </w:pPr>
      <w:sdt>
        <w:sdtPr>
          <w:rPr>
            <w:rFonts w:eastAsiaTheme="minorHAnsi"/>
            <w:snapToGrid/>
          </w:rPr>
          <w:alias w:val="Company Name"/>
          <w:tag w:val=""/>
          <w:id w:val="-341626040"/>
          <w:placeholder>
            <w:docPart w:val="A48E8BC7058F4443923195878E122B89"/>
          </w:placeholder>
          <w:dataBinding w:prefixMappings="xmlns:ns0='http://purl.org/dc/elements/1.1/' xmlns:ns1='http://schemas.openxmlformats.org/package/2006/metadata/core-properties' " w:xpath="/ns1:coreProperties[1]/ns0:description[1]" w:storeItemID="{6C3C8BC8-F283-45AE-878A-BAB7291924A1}"/>
          <w:text w:multiLine="1"/>
        </w:sdtPr>
        <w:sdtContent>
          <w:r w:rsidRPr="005C5A40">
            <w:rPr>
              <w:rFonts w:eastAsiaTheme="minorHAnsi"/>
              <w:snapToGrid/>
            </w:rPr>
            <w:t>Navig8 Asia Pte Ltd</w:t>
          </w:r>
        </w:sdtContent>
      </w:sdt>
    </w:p>
    <w:p w14:paraId="7865E6A5" w14:textId="77777777" w:rsidR="001F5054" w:rsidRPr="001F5054" w:rsidRDefault="001F5054" w:rsidP="001F5054">
      <w:pPr>
        <w:spacing w:before="0" w:after="0"/>
        <w:rPr>
          <w:rFonts w:cs="Segoe UI"/>
          <w:lang w:val="en-AU"/>
        </w:rPr>
      </w:pPr>
      <w:r w:rsidRPr="001F5054">
        <w:rPr>
          <w:rFonts w:cs="Segoe UI"/>
          <w:lang w:val="en-AU"/>
        </w:rPr>
        <w:t>5 Shenton Way</w:t>
      </w:r>
    </w:p>
    <w:p w14:paraId="784E3CD4" w14:textId="77777777" w:rsidR="001F5054" w:rsidRPr="001F5054" w:rsidRDefault="001F5054" w:rsidP="001F5054">
      <w:pPr>
        <w:spacing w:before="0" w:after="0"/>
        <w:rPr>
          <w:rFonts w:cs="Segoe UI"/>
          <w:lang w:val="en-AU"/>
        </w:rPr>
      </w:pPr>
      <w:r w:rsidRPr="001F5054">
        <w:rPr>
          <w:rFonts w:cs="Segoe UI"/>
          <w:lang w:val="en-AU"/>
        </w:rPr>
        <w:t>#20-04 UIC Building</w:t>
      </w:r>
    </w:p>
    <w:p w14:paraId="0A08F3A9" w14:textId="6C8078A4" w:rsidR="005C5A40" w:rsidRPr="001F5054" w:rsidRDefault="001F5054" w:rsidP="001F5054">
      <w:pPr>
        <w:spacing w:before="0" w:after="0"/>
        <w:rPr>
          <w:rFonts w:cs="Segoe UI"/>
          <w:lang w:val="en-AU"/>
        </w:rPr>
      </w:pPr>
      <w:r w:rsidRPr="001F5054">
        <w:rPr>
          <w:rFonts w:cs="Segoe UI"/>
          <w:lang w:val="en-AU"/>
        </w:rPr>
        <w:t>Singapore 068808</w:t>
      </w:r>
    </w:p>
    <w:p w14:paraId="5443EF51" w14:textId="48E8120A" w:rsidR="001E7FD2" w:rsidRPr="00FA08B0" w:rsidRDefault="001E7FD2" w:rsidP="001E7FD2">
      <w:pPr>
        <w:pStyle w:val="Coverpagebold"/>
      </w:pPr>
      <w:r w:rsidRPr="00FA08B0">
        <w:t xml:space="preserve">By: </w:t>
      </w:r>
    </w:p>
    <w:sdt>
      <w:sdtPr>
        <w:alias w:val="SWOname"/>
        <w:tag w:val="SWOname"/>
        <w:id w:val="-188985111"/>
        <w:placeholder>
          <w:docPart w:val="DAA0A6910EF04253ABC925A3852B7480"/>
        </w:placeholder>
      </w:sdtPr>
      <w:sdtEndPr/>
      <w:sdtContent>
        <w:p w14:paraId="02535C35" w14:textId="78FE1296" w:rsidR="00C24D5B" w:rsidRDefault="00C24D5B" w:rsidP="00C24D5B">
          <w:pPr>
            <w:pStyle w:val="Coverpageaddress"/>
          </w:pPr>
          <w:r>
            <w:t>SoftwareONE Pte. Ltd.</w:t>
          </w:r>
        </w:p>
      </w:sdtContent>
    </w:sdt>
    <w:p w14:paraId="5ED1D530" w14:textId="77777777" w:rsidR="00C24D5B" w:rsidRPr="00C24D5B" w:rsidRDefault="00C24D5B" w:rsidP="00C24D5B">
      <w:pPr>
        <w:spacing w:before="0" w:after="0"/>
        <w:rPr>
          <w:rFonts w:cs="Segoe UI"/>
          <w:lang w:val="en-AU"/>
        </w:rPr>
      </w:pPr>
      <w:r w:rsidRPr="00C24D5B">
        <w:rPr>
          <w:rFonts w:cs="Segoe UI"/>
          <w:lang w:val="en-AU"/>
        </w:rPr>
        <w:t>223 Mountbatten Road, #02-08</w:t>
      </w:r>
    </w:p>
    <w:p w14:paraId="4F29B84C" w14:textId="5E27DB9F" w:rsidR="001E7FD2" w:rsidRDefault="00C24D5B" w:rsidP="00C24D5B">
      <w:pPr>
        <w:spacing w:before="0" w:after="0"/>
        <w:rPr>
          <w:rFonts w:cs="Segoe UI"/>
          <w:lang w:val="en-AU"/>
        </w:rPr>
      </w:pPr>
      <w:r w:rsidRPr="00C24D5B">
        <w:rPr>
          <w:rFonts w:cs="Segoe UI"/>
          <w:lang w:val="en-AU"/>
        </w:rPr>
        <w:t>Singapore 398008</w:t>
      </w:r>
    </w:p>
    <w:p w14:paraId="3A21539B" w14:textId="77777777" w:rsidR="00C24D5B" w:rsidRPr="00C24D5B" w:rsidRDefault="00C24D5B" w:rsidP="00C24D5B">
      <w:pPr>
        <w:spacing w:before="0" w:after="0"/>
        <w:rPr>
          <w:rFonts w:cs="Segoe UI"/>
          <w:lang w:val="en-AU"/>
        </w:rPr>
      </w:pPr>
    </w:p>
    <w:p w14:paraId="0E901095" w14:textId="71DD14BF" w:rsidR="001E7FD2" w:rsidRPr="00FA08B0" w:rsidRDefault="00C24D5B" w:rsidP="001E7FD2">
      <w:pPr>
        <w:pStyle w:val="Coverpageaddress"/>
      </w:pPr>
      <w:r>
        <w:t>27/05/2021</w:t>
      </w:r>
    </w:p>
    <w:p w14:paraId="47D8D6DB" w14:textId="77777777" w:rsidR="001E7FD2" w:rsidRPr="00FA08B0" w:rsidRDefault="001E7FD2" w:rsidP="001E7FD2">
      <w:pPr>
        <w:pStyle w:val="Coverpageaddress"/>
      </w:pPr>
    </w:p>
    <w:p w14:paraId="64B76846" w14:textId="63A155ED" w:rsidR="001E7FD2" w:rsidRPr="00FA08B0" w:rsidRDefault="001E7FD2" w:rsidP="001E7FD2">
      <w:pPr>
        <w:pStyle w:val="Coverpageaddress"/>
      </w:pPr>
      <w:r w:rsidRPr="00FA08B0">
        <w:t xml:space="preserve">Version </w:t>
      </w:r>
      <w:r w:rsidR="00EA5E1C">
        <w:t>1</w:t>
      </w:r>
      <w:r w:rsidRPr="00FA08B0">
        <w:t>.</w:t>
      </w:r>
      <w:r w:rsidR="00A66DA9">
        <w:t>0</w:t>
      </w:r>
    </w:p>
    <w:p w14:paraId="19DF6D00" w14:textId="77777777" w:rsidR="0012067F" w:rsidRPr="00F3425F" w:rsidRDefault="0012067F" w:rsidP="00BE6F0C">
      <w:pPr>
        <w:pStyle w:val="Documenttype"/>
        <w:jc w:val="left"/>
        <w:rPr>
          <w:rFonts w:cs="Segoe UI"/>
        </w:rPr>
      </w:pPr>
    </w:p>
    <w:p w14:paraId="6D962135" w14:textId="77777777" w:rsidR="00A33F90" w:rsidRPr="00F3425F" w:rsidRDefault="00A33F90" w:rsidP="00A33F90">
      <w:pPr>
        <w:rPr>
          <w:rFonts w:cs="Segoe UI"/>
        </w:rPr>
      </w:pPr>
    </w:p>
    <w:p w14:paraId="4C660A09" w14:textId="77777777" w:rsidR="00A33F90" w:rsidRPr="00F3425F" w:rsidRDefault="00A33F90" w:rsidP="00A33F90">
      <w:pPr>
        <w:rPr>
          <w:rFonts w:cs="Segoe UI"/>
        </w:rPr>
      </w:pPr>
    </w:p>
    <w:p w14:paraId="019BCCA5" w14:textId="77777777" w:rsidR="00A33F90" w:rsidRPr="00F3425F" w:rsidRDefault="00A33F90" w:rsidP="00A33F90">
      <w:pPr>
        <w:rPr>
          <w:rFonts w:cs="Segoe UI"/>
        </w:rPr>
      </w:pPr>
    </w:p>
    <w:p w14:paraId="51069375" w14:textId="77777777" w:rsidR="00A33F90" w:rsidRPr="00F3425F" w:rsidRDefault="00A33F90" w:rsidP="00A33F90">
      <w:pPr>
        <w:rPr>
          <w:rFonts w:cs="Segoe UI"/>
        </w:rPr>
      </w:pPr>
    </w:p>
    <w:p w14:paraId="0453CE38" w14:textId="77777777" w:rsidR="00A33F90" w:rsidRPr="00F3425F" w:rsidRDefault="00A33F90" w:rsidP="00A33F90">
      <w:pPr>
        <w:rPr>
          <w:rFonts w:cs="Segoe UI"/>
        </w:rPr>
      </w:pPr>
    </w:p>
    <w:p w14:paraId="1E1AE9B3" w14:textId="77777777" w:rsidR="00A33F90" w:rsidRPr="00F3425F" w:rsidRDefault="00A33F90" w:rsidP="00A33F90">
      <w:pPr>
        <w:rPr>
          <w:rFonts w:cs="Segoe UI"/>
        </w:rPr>
      </w:pPr>
    </w:p>
    <w:p w14:paraId="09844A14" w14:textId="77777777" w:rsidR="00A33F90" w:rsidRPr="00F3425F" w:rsidRDefault="00A33F90" w:rsidP="00A33F90">
      <w:pPr>
        <w:rPr>
          <w:rFonts w:cs="Segoe UI"/>
        </w:rPr>
      </w:pPr>
    </w:p>
    <w:p w14:paraId="4FA6DD98" w14:textId="77777777" w:rsidR="00480BE6" w:rsidRPr="00F3425F" w:rsidRDefault="00480BE6" w:rsidP="00B505E5">
      <w:pPr>
        <w:pStyle w:val="ControlHeading"/>
        <w:rPr>
          <w:rFonts w:cs="Segoe UI"/>
        </w:rPr>
      </w:pPr>
      <w:bookmarkStart w:id="0" w:name="_Toc346454238"/>
      <w:bookmarkStart w:id="1" w:name="_Toc346454335"/>
      <w:r w:rsidRPr="00F3425F">
        <w:rPr>
          <w:rFonts w:cs="Segoe UI"/>
        </w:rPr>
        <w:lastRenderedPageBreak/>
        <w:t>Document Control</w:t>
      </w:r>
      <w:bookmarkEnd w:id="0"/>
      <w:bookmarkEnd w:id="1"/>
    </w:p>
    <w:tbl>
      <w:tblPr>
        <w:tblW w:w="90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2"/>
        <w:gridCol w:w="6293"/>
      </w:tblGrid>
      <w:tr w:rsidR="00C91643" w:rsidRPr="00164D95" w14:paraId="7F28BA85" w14:textId="77777777" w:rsidTr="60FD73EA">
        <w:trPr>
          <w:cantSplit/>
          <w:tblHeader/>
        </w:trPr>
        <w:tc>
          <w:tcPr>
            <w:tcW w:w="2802" w:type="dxa"/>
            <w:tcBorders>
              <w:top w:val="single" w:sz="4" w:space="0" w:color="auto"/>
              <w:left w:val="single" w:sz="4" w:space="0" w:color="auto"/>
              <w:bottom w:val="single" w:sz="4" w:space="0" w:color="auto"/>
              <w:right w:val="single" w:sz="4" w:space="0" w:color="auto"/>
              <w:tl2br w:val="nil"/>
              <w:tr2bl w:val="nil"/>
            </w:tcBorders>
            <w:shd w:val="clear" w:color="auto" w:fill="F3F3F3"/>
          </w:tcPr>
          <w:p w14:paraId="4F9000C3"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Document Name</w:t>
            </w:r>
          </w:p>
        </w:tc>
        <w:tc>
          <w:tcPr>
            <w:tcW w:w="62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27A0BEF" w14:textId="51736620" w:rsidR="00480BE6" w:rsidRPr="00164D95" w:rsidRDefault="00C23F34" w:rsidP="00141092">
            <w:pPr>
              <w:pStyle w:val="TableText0"/>
              <w:rPr>
                <w:rFonts w:ascii="Segoe UI" w:hAnsi="Segoe UI" w:cs="Segoe UI"/>
                <w:szCs w:val="18"/>
              </w:rPr>
            </w:pPr>
            <w:sdt>
              <w:sdtPr>
                <w:rPr>
                  <w:rFonts w:ascii="Segoe UI" w:hAnsi="Segoe UI" w:cs="Segoe UI"/>
                  <w:szCs w:val="18"/>
                </w:rPr>
                <w:alias w:val="Title"/>
                <w:tag w:val=""/>
                <w:id w:val="1181706898"/>
                <w:placeholder>
                  <w:docPart w:val="E4C939166CB44579A7E6A6F1EEE50A11"/>
                </w:placeholder>
                <w:dataBinding w:prefixMappings="xmlns:ns0='http://purl.org/dc/elements/1.1/' xmlns:ns1='http://schemas.openxmlformats.org/package/2006/metadata/core-properties' " w:xpath="/ns1:coreProperties[1]/ns0:title[1]" w:storeItemID="{6C3C8BC8-F283-45AE-878A-BAB7291924A1}"/>
                <w:text/>
              </w:sdtPr>
              <w:sdtContent>
                <w:r w:rsidR="00D65786">
                  <w:rPr>
                    <w:rFonts w:ascii="Segoe UI" w:hAnsi="Segoe UI" w:cs="Segoe UI"/>
                    <w:szCs w:val="18"/>
                  </w:rPr>
                  <w:t xml:space="preserve">Azure </w:t>
                </w:r>
                <w:r w:rsidR="00F43039">
                  <w:rPr>
                    <w:rFonts w:ascii="Segoe UI" w:hAnsi="Segoe UI" w:cs="Segoe UI"/>
                    <w:szCs w:val="18"/>
                  </w:rPr>
                  <w:t>As-Built Document</w:t>
                </w:r>
              </w:sdtContent>
            </w:sdt>
          </w:p>
        </w:tc>
      </w:tr>
      <w:tr w:rsidR="00B10FAD" w:rsidRPr="00164D95" w14:paraId="4BB8B96A" w14:textId="77777777" w:rsidTr="60FD73EA">
        <w:trPr>
          <w:cantSplit/>
        </w:trPr>
        <w:tc>
          <w:tcPr>
            <w:tcW w:w="2802" w:type="dxa"/>
            <w:shd w:val="clear" w:color="auto" w:fill="F3F3F3"/>
          </w:tcPr>
          <w:p w14:paraId="58887355"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Confidentiality</w:t>
            </w:r>
          </w:p>
        </w:tc>
        <w:tc>
          <w:tcPr>
            <w:tcW w:w="6293" w:type="dxa"/>
          </w:tcPr>
          <w:p w14:paraId="05BD56D4" w14:textId="30C9C49A" w:rsidR="00480BE6" w:rsidRPr="00164D95" w:rsidRDefault="00480BE6" w:rsidP="00141092">
            <w:pPr>
              <w:pStyle w:val="TableText0"/>
              <w:rPr>
                <w:rFonts w:ascii="Segoe UI" w:hAnsi="Segoe UI" w:cs="Segoe UI"/>
                <w:szCs w:val="18"/>
              </w:rPr>
            </w:pPr>
            <w:r w:rsidRPr="00164D95">
              <w:rPr>
                <w:rFonts w:ascii="Segoe UI" w:hAnsi="Segoe UI" w:cs="Segoe UI"/>
                <w:szCs w:val="18"/>
              </w:rPr>
              <w:t>Commercial in confidence</w:t>
            </w:r>
          </w:p>
        </w:tc>
      </w:tr>
      <w:tr w:rsidR="00B10FAD" w:rsidRPr="00164D95" w14:paraId="71D573F7" w14:textId="77777777" w:rsidTr="60FD73EA">
        <w:trPr>
          <w:cantSplit/>
        </w:trPr>
        <w:tc>
          <w:tcPr>
            <w:tcW w:w="2802" w:type="dxa"/>
            <w:shd w:val="clear" w:color="auto" w:fill="F3F3F3"/>
          </w:tcPr>
          <w:p w14:paraId="08ADEC68"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Document Status</w:t>
            </w:r>
          </w:p>
        </w:tc>
        <w:tc>
          <w:tcPr>
            <w:tcW w:w="6293" w:type="dxa"/>
          </w:tcPr>
          <w:p w14:paraId="1352FD8B" w14:textId="455A98F5" w:rsidR="00480BE6" w:rsidRPr="00164D95" w:rsidRDefault="00C23F34" w:rsidP="00141092">
            <w:pPr>
              <w:pStyle w:val="TableText0"/>
              <w:rPr>
                <w:rFonts w:ascii="Segoe UI" w:hAnsi="Segoe UI" w:cs="Segoe UI"/>
                <w:szCs w:val="18"/>
              </w:rPr>
            </w:pPr>
            <w:sdt>
              <w:sdtPr>
                <w:rPr>
                  <w:rFonts w:ascii="Segoe UI" w:hAnsi="Segoe UI" w:cs="Segoe UI"/>
                  <w:szCs w:val="18"/>
                </w:rPr>
                <w:alias w:val="Status"/>
                <w:tag w:val=""/>
                <w:id w:val="-802381396"/>
                <w:placeholder>
                  <w:docPart w:val="D99899B438F6469C89264C67B8A06B97"/>
                </w:placeholder>
                <w:dataBinding w:prefixMappings="xmlns:ns0='http://purl.org/dc/elements/1.1/' xmlns:ns1='http://schemas.openxmlformats.org/package/2006/metadata/core-properties' " w:xpath="/ns1:coreProperties[1]/ns1:contentStatus[1]" w:storeItemID="{6C3C8BC8-F283-45AE-878A-BAB7291924A1}"/>
                <w:text/>
              </w:sdtPr>
              <w:sdtContent>
                <w:r w:rsidR="00DF374F">
                  <w:rPr>
                    <w:rFonts w:ascii="Segoe UI" w:hAnsi="Segoe UI" w:cs="Segoe UI"/>
                    <w:szCs w:val="18"/>
                  </w:rPr>
                  <w:t>Released</w:t>
                </w:r>
              </w:sdtContent>
            </w:sdt>
            <w:r w:rsidR="00A961B4">
              <w:rPr>
                <w:rFonts w:ascii="Segoe UI" w:hAnsi="Segoe UI" w:cs="Segoe UI"/>
                <w:szCs w:val="18"/>
              </w:rPr>
              <w:t xml:space="preserve"> to </w:t>
            </w:r>
            <w:r w:rsidR="004635BC">
              <w:rPr>
                <w:rFonts w:ascii="Segoe UI" w:hAnsi="Segoe UI" w:cs="Segoe UI"/>
                <w:szCs w:val="18"/>
              </w:rPr>
              <w:t>Navig8</w:t>
            </w:r>
          </w:p>
        </w:tc>
      </w:tr>
      <w:tr w:rsidR="00B10FAD" w:rsidRPr="00164D95" w14:paraId="1CC84051" w14:textId="77777777" w:rsidTr="60FD73EA">
        <w:trPr>
          <w:cantSplit/>
        </w:trPr>
        <w:tc>
          <w:tcPr>
            <w:tcW w:w="2802" w:type="dxa"/>
            <w:shd w:val="clear" w:color="auto" w:fill="F3F3F3"/>
          </w:tcPr>
          <w:p w14:paraId="24CECCF5"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Version Number</w:t>
            </w:r>
          </w:p>
        </w:tc>
        <w:tc>
          <w:tcPr>
            <w:tcW w:w="6293" w:type="dxa"/>
          </w:tcPr>
          <w:p w14:paraId="2C99A128" w14:textId="6AD7C507" w:rsidR="00480BE6" w:rsidRPr="00164D95" w:rsidRDefault="00F43039" w:rsidP="00141092">
            <w:pPr>
              <w:pStyle w:val="TableText0"/>
              <w:rPr>
                <w:rFonts w:ascii="Segoe UI" w:hAnsi="Segoe UI" w:cs="Segoe UI"/>
                <w:szCs w:val="18"/>
              </w:rPr>
            </w:pPr>
            <w:r>
              <w:rPr>
                <w:rFonts w:ascii="Segoe UI" w:hAnsi="Segoe UI" w:cs="Segoe UI"/>
                <w:szCs w:val="18"/>
              </w:rPr>
              <w:t>1.</w:t>
            </w:r>
            <w:r w:rsidR="00A66DA9">
              <w:rPr>
                <w:rFonts w:ascii="Segoe UI" w:hAnsi="Segoe UI" w:cs="Segoe UI"/>
                <w:szCs w:val="18"/>
              </w:rPr>
              <w:t>0</w:t>
            </w:r>
            <w:r w:rsidR="00296B3A">
              <w:rPr>
                <w:rFonts w:ascii="Segoe UI" w:hAnsi="Segoe UI" w:cs="Segoe UI"/>
                <w:szCs w:val="18"/>
              </w:rPr>
              <w:t xml:space="preserve"> </w:t>
            </w:r>
            <w:sdt>
              <w:sdtPr>
                <w:rPr>
                  <w:rFonts w:ascii="Segoe UI" w:hAnsi="Segoe UI" w:cs="Segoe UI"/>
                  <w:szCs w:val="18"/>
                </w:rPr>
                <w:alias w:val="Status"/>
                <w:tag w:val=""/>
                <w:id w:val="333107828"/>
                <w:placeholder>
                  <w:docPart w:val="AD581FA0D3F2482AAF61FF2F72543D11"/>
                </w:placeholder>
                <w:dataBinding w:prefixMappings="xmlns:ns0='http://purl.org/dc/elements/1.1/' xmlns:ns1='http://schemas.openxmlformats.org/package/2006/metadata/core-properties' " w:xpath="/ns1:coreProperties[1]/ns1:contentStatus[1]" w:storeItemID="{6C3C8BC8-F283-45AE-878A-BAB7291924A1}"/>
                <w:text/>
              </w:sdtPr>
              <w:sdtContent>
                <w:r w:rsidR="00DF374F">
                  <w:rPr>
                    <w:rFonts w:ascii="Segoe UI" w:hAnsi="Segoe UI" w:cs="Segoe UI"/>
                    <w:szCs w:val="18"/>
                  </w:rPr>
                  <w:t>Released</w:t>
                </w:r>
              </w:sdtContent>
            </w:sdt>
          </w:p>
        </w:tc>
      </w:tr>
      <w:tr w:rsidR="00B10FAD" w:rsidRPr="00164D95" w14:paraId="1B52157B" w14:textId="77777777" w:rsidTr="60FD73EA">
        <w:trPr>
          <w:cantSplit/>
        </w:trPr>
        <w:tc>
          <w:tcPr>
            <w:tcW w:w="2802" w:type="dxa"/>
            <w:shd w:val="clear" w:color="auto" w:fill="F3F3F3"/>
          </w:tcPr>
          <w:p w14:paraId="49583386"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Summary</w:t>
            </w:r>
          </w:p>
        </w:tc>
        <w:tc>
          <w:tcPr>
            <w:tcW w:w="6293" w:type="dxa"/>
          </w:tcPr>
          <w:p w14:paraId="57BD7C30" w14:textId="1EECC8B3" w:rsidR="00480BE6" w:rsidRPr="00164D95" w:rsidRDefault="00C23F34" w:rsidP="00141092">
            <w:pPr>
              <w:pStyle w:val="TableText0"/>
              <w:rPr>
                <w:rFonts w:ascii="Segoe UI" w:hAnsi="Segoe UI" w:cs="Segoe UI"/>
                <w:szCs w:val="18"/>
              </w:rPr>
            </w:pPr>
            <w:sdt>
              <w:sdtPr>
                <w:rPr>
                  <w:rFonts w:ascii="Segoe UI" w:hAnsi="Segoe UI" w:cs="Segoe UI"/>
                  <w:szCs w:val="18"/>
                </w:rPr>
                <w:alias w:val="Title"/>
                <w:tag w:val=""/>
                <w:id w:val="2113166953"/>
                <w:placeholder>
                  <w:docPart w:val="D270114AC98649E2BC0C5E2FB304D8D0"/>
                </w:placeholder>
                <w:dataBinding w:prefixMappings="xmlns:ns0='http://purl.org/dc/elements/1.1/' xmlns:ns1='http://schemas.openxmlformats.org/package/2006/metadata/core-properties' " w:xpath="/ns1:coreProperties[1]/ns0:title[1]" w:storeItemID="{6C3C8BC8-F283-45AE-878A-BAB7291924A1}"/>
                <w:text/>
              </w:sdtPr>
              <w:sdtContent>
                <w:r w:rsidR="00F43039">
                  <w:rPr>
                    <w:rFonts w:ascii="Segoe UI" w:hAnsi="Segoe UI" w:cs="Segoe UI"/>
                    <w:szCs w:val="18"/>
                  </w:rPr>
                  <w:t>Azure As-Built Document</w:t>
                </w:r>
              </w:sdtContent>
            </w:sdt>
          </w:p>
        </w:tc>
      </w:tr>
      <w:tr w:rsidR="00B10FAD" w:rsidRPr="00164D95" w14:paraId="3554A31F" w14:textId="77777777" w:rsidTr="60FD73EA">
        <w:trPr>
          <w:cantSplit/>
        </w:trPr>
        <w:tc>
          <w:tcPr>
            <w:tcW w:w="2802" w:type="dxa"/>
            <w:shd w:val="clear" w:color="auto" w:fill="F3F3F3"/>
          </w:tcPr>
          <w:p w14:paraId="370ED392"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Author</w:t>
            </w:r>
          </w:p>
        </w:tc>
        <w:tc>
          <w:tcPr>
            <w:tcW w:w="6293" w:type="dxa"/>
          </w:tcPr>
          <w:p w14:paraId="4ED7513E" w14:textId="2C1BDA63" w:rsidR="00480BE6" w:rsidRPr="00164D95" w:rsidRDefault="00796BAB" w:rsidP="00141092">
            <w:pPr>
              <w:pStyle w:val="TableText0"/>
              <w:rPr>
                <w:rFonts w:ascii="Segoe UI" w:hAnsi="Segoe UI" w:cs="Segoe UI"/>
              </w:rPr>
            </w:pPr>
            <w:r>
              <w:rPr>
                <w:rFonts w:ascii="Segoe UI" w:hAnsi="Segoe UI" w:cs="Segoe UI"/>
              </w:rPr>
              <w:t>Anshul Jain</w:t>
            </w:r>
          </w:p>
        </w:tc>
      </w:tr>
      <w:tr w:rsidR="00B10FAD" w:rsidRPr="00164D95" w14:paraId="2BB1FA79" w14:textId="77777777" w:rsidTr="60FD73EA">
        <w:trPr>
          <w:cantSplit/>
        </w:trPr>
        <w:tc>
          <w:tcPr>
            <w:tcW w:w="2802" w:type="dxa"/>
            <w:shd w:val="clear" w:color="auto" w:fill="F3F3F3"/>
          </w:tcPr>
          <w:p w14:paraId="0B02AFCF"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Owner</w:t>
            </w:r>
          </w:p>
        </w:tc>
        <w:tc>
          <w:tcPr>
            <w:tcW w:w="6293" w:type="dxa"/>
          </w:tcPr>
          <w:p w14:paraId="011F5FFC" w14:textId="0403B6D5" w:rsidR="00480BE6" w:rsidRPr="00164D95" w:rsidRDefault="001849A2" w:rsidP="00141092">
            <w:pPr>
              <w:pStyle w:val="TableText0"/>
              <w:rPr>
                <w:rFonts w:ascii="Segoe UI" w:hAnsi="Segoe UI" w:cs="Segoe UI"/>
                <w:szCs w:val="18"/>
              </w:rPr>
            </w:pPr>
            <w:r>
              <w:rPr>
                <w:rFonts w:ascii="Segoe UI" w:hAnsi="Segoe UI" w:cs="Segoe UI"/>
                <w:szCs w:val="18"/>
              </w:rPr>
              <w:t>Anshul Jain</w:t>
            </w:r>
          </w:p>
        </w:tc>
      </w:tr>
      <w:tr w:rsidR="00B10FAD" w:rsidRPr="00164D95" w14:paraId="2C70EB1F" w14:textId="77777777" w:rsidTr="60FD73EA">
        <w:trPr>
          <w:cantSplit/>
        </w:trPr>
        <w:tc>
          <w:tcPr>
            <w:tcW w:w="2802" w:type="dxa"/>
            <w:shd w:val="clear" w:color="auto" w:fill="F3F3F3"/>
          </w:tcPr>
          <w:p w14:paraId="65E2C913"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Version Date</w:t>
            </w:r>
          </w:p>
        </w:tc>
        <w:tc>
          <w:tcPr>
            <w:tcW w:w="6293" w:type="dxa"/>
          </w:tcPr>
          <w:p w14:paraId="4848D06E" w14:textId="42AF4454" w:rsidR="00480BE6" w:rsidRPr="00164D95" w:rsidRDefault="00796BAB" w:rsidP="00141092">
            <w:pPr>
              <w:pStyle w:val="TableText0"/>
              <w:rPr>
                <w:rFonts w:ascii="Segoe UI" w:hAnsi="Segoe UI" w:cs="Segoe UI"/>
                <w:szCs w:val="18"/>
              </w:rPr>
            </w:pPr>
            <w:r>
              <w:rPr>
                <w:rFonts w:ascii="Segoe UI" w:hAnsi="Segoe UI" w:cs="Segoe UI"/>
                <w:szCs w:val="18"/>
              </w:rPr>
              <w:t>27/05/2021</w:t>
            </w:r>
          </w:p>
        </w:tc>
      </w:tr>
      <w:tr w:rsidR="00B10FAD" w:rsidRPr="00164D95" w14:paraId="560B1F00" w14:textId="77777777" w:rsidTr="60FD73EA">
        <w:trPr>
          <w:cantSplit/>
        </w:trPr>
        <w:tc>
          <w:tcPr>
            <w:tcW w:w="2802" w:type="dxa"/>
            <w:shd w:val="clear" w:color="auto" w:fill="F3F3F3"/>
          </w:tcPr>
          <w:p w14:paraId="02F8D1F7"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Customer Acceptance Due</w:t>
            </w:r>
          </w:p>
        </w:tc>
        <w:tc>
          <w:tcPr>
            <w:tcW w:w="6293" w:type="dxa"/>
          </w:tcPr>
          <w:p w14:paraId="1E9BB212" w14:textId="142DC56B" w:rsidR="00480BE6" w:rsidRPr="00164D95" w:rsidRDefault="00480BE6" w:rsidP="00141092">
            <w:pPr>
              <w:pStyle w:val="TableText0"/>
              <w:rPr>
                <w:rFonts w:ascii="Segoe UI" w:hAnsi="Segoe UI" w:cs="Segoe UI"/>
                <w:szCs w:val="18"/>
              </w:rPr>
            </w:pPr>
          </w:p>
        </w:tc>
      </w:tr>
      <w:tr w:rsidR="00B10FAD" w:rsidRPr="00164D95" w14:paraId="5E4350AA" w14:textId="77777777" w:rsidTr="60FD73EA">
        <w:trPr>
          <w:cantSplit/>
        </w:trPr>
        <w:tc>
          <w:tcPr>
            <w:tcW w:w="2802" w:type="dxa"/>
            <w:shd w:val="clear" w:color="auto" w:fill="F3F3F3"/>
          </w:tcPr>
          <w:p w14:paraId="03B13844"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Target Audience</w:t>
            </w:r>
          </w:p>
        </w:tc>
        <w:tc>
          <w:tcPr>
            <w:tcW w:w="6293" w:type="dxa"/>
          </w:tcPr>
          <w:p w14:paraId="40C84672" w14:textId="0C8891FE" w:rsidR="00480BE6" w:rsidRPr="00164D95" w:rsidRDefault="00FA208A" w:rsidP="00141092">
            <w:pPr>
              <w:pStyle w:val="TableText0"/>
              <w:rPr>
                <w:rFonts w:ascii="Segoe UI" w:hAnsi="Segoe UI" w:cs="Segoe UI"/>
                <w:szCs w:val="18"/>
              </w:rPr>
            </w:pPr>
            <w:r w:rsidRPr="00FA208A">
              <w:rPr>
                <w:rFonts w:ascii="Segoe UI" w:hAnsi="Segoe UI" w:cs="Segoe UI"/>
                <w:szCs w:val="18"/>
              </w:rPr>
              <w:t>Robert Maye</w:t>
            </w:r>
          </w:p>
        </w:tc>
      </w:tr>
    </w:tbl>
    <w:p w14:paraId="178FBA96" w14:textId="77777777" w:rsidR="0050217B" w:rsidRPr="00F3425F" w:rsidRDefault="0050217B" w:rsidP="0050217B">
      <w:pPr>
        <w:pStyle w:val="ControlHeading"/>
        <w:rPr>
          <w:rFonts w:cs="Segoe UI"/>
        </w:rPr>
      </w:pPr>
      <w:bookmarkStart w:id="2" w:name="_Toc346454239"/>
      <w:bookmarkStart w:id="3" w:name="_Toc346454336"/>
    </w:p>
    <w:p w14:paraId="267467BC" w14:textId="3111E3F3" w:rsidR="00480BE6" w:rsidRPr="00F3425F" w:rsidRDefault="0050217B" w:rsidP="0050217B">
      <w:pPr>
        <w:pStyle w:val="ControlHeading"/>
        <w:rPr>
          <w:rFonts w:cs="Segoe UI"/>
        </w:rPr>
      </w:pPr>
      <w:r w:rsidRPr="00F3425F">
        <w:rPr>
          <w:rFonts w:cs="Segoe UI"/>
        </w:rPr>
        <w:t>Approvals</w:t>
      </w:r>
      <w:bookmarkEnd w:id="2"/>
      <w:bookmarkEnd w:id="3"/>
    </w:p>
    <w:tbl>
      <w:tblPr>
        <w:tblW w:w="91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27"/>
        <w:gridCol w:w="2773"/>
        <w:gridCol w:w="2400"/>
        <w:gridCol w:w="1700"/>
      </w:tblGrid>
      <w:tr w:rsidR="00BC377E" w:rsidRPr="00164D95" w14:paraId="7E6C2D78" w14:textId="77777777" w:rsidTr="5E165F79">
        <w:trPr>
          <w:cantSplit/>
          <w:tblHeader/>
        </w:trPr>
        <w:tc>
          <w:tcPr>
            <w:tcW w:w="2227" w:type="dxa"/>
            <w:tcBorders>
              <w:top w:val="single" w:sz="4" w:space="0" w:color="auto"/>
              <w:left w:val="single" w:sz="4" w:space="0" w:color="auto"/>
              <w:bottom w:val="single" w:sz="4" w:space="0" w:color="auto"/>
              <w:right w:val="single" w:sz="4" w:space="0" w:color="auto"/>
              <w:tl2br w:val="nil"/>
              <w:tr2bl w:val="nil"/>
            </w:tcBorders>
            <w:shd w:val="clear" w:color="auto" w:fill="E0E0E0"/>
            <w:vAlign w:val="center"/>
          </w:tcPr>
          <w:p w14:paraId="5ABC5423"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Business Unit</w:t>
            </w:r>
          </w:p>
        </w:tc>
        <w:tc>
          <w:tcPr>
            <w:tcW w:w="2773" w:type="dxa"/>
            <w:tcBorders>
              <w:top w:val="single" w:sz="4" w:space="0" w:color="auto"/>
              <w:left w:val="single" w:sz="4" w:space="0" w:color="auto"/>
              <w:bottom w:val="single" w:sz="4" w:space="0" w:color="auto"/>
              <w:right w:val="single" w:sz="4" w:space="0" w:color="auto"/>
              <w:tl2br w:val="nil"/>
              <w:tr2bl w:val="nil"/>
            </w:tcBorders>
            <w:shd w:val="clear" w:color="auto" w:fill="E0E0E0"/>
            <w:vAlign w:val="center"/>
          </w:tcPr>
          <w:p w14:paraId="05F4AF71"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Title</w:t>
            </w:r>
          </w:p>
        </w:tc>
        <w:tc>
          <w:tcPr>
            <w:tcW w:w="2400" w:type="dxa"/>
            <w:tcBorders>
              <w:top w:val="single" w:sz="4" w:space="0" w:color="auto"/>
              <w:left w:val="single" w:sz="4" w:space="0" w:color="auto"/>
              <w:bottom w:val="single" w:sz="4" w:space="0" w:color="auto"/>
              <w:right w:val="single" w:sz="4" w:space="0" w:color="auto"/>
              <w:tl2br w:val="nil"/>
              <w:tr2bl w:val="nil"/>
            </w:tcBorders>
            <w:shd w:val="clear" w:color="auto" w:fill="E0E0E0"/>
            <w:vAlign w:val="center"/>
          </w:tcPr>
          <w:p w14:paraId="16FB24AC"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Name</w:t>
            </w:r>
          </w:p>
        </w:tc>
        <w:tc>
          <w:tcPr>
            <w:tcW w:w="1700" w:type="dxa"/>
            <w:tcBorders>
              <w:top w:val="single" w:sz="4" w:space="0" w:color="auto"/>
              <w:left w:val="single" w:sz="4" w:space="0" w:color="auto"/>
              <w:bottom w:val="single" w:sz="4" w:space="0" w:color="auto"/>
              <w:right w:val="single" w:sz="4" w:space="0" w:color="auto"/>
              <w:tl2br w:val="nil"/>
              <w:tr2bl w:val="nil"/>
            </w:tcBorders>
            <w:shd w:val="clear" w:color="auto" w:fill="E0E0E0"/>
            <w:vAlign w:val="center"/>
          </w:tcPr>
          <w:p w14:paraId="3BBA8AD0" w14:textId="77777777" w:rsidR="00480BE6" w:rsidRPr="00164D95" w:rsidRDefault="00480BE6" w:rsidP="00141092">
            <w:pPr>
              <w:pStyle w:val="TableText0"/>
              <w:rPr>
                <w:rFonts w:ascii="Segoe UI" w:hAnsi="Segoe UI" w:cs="Segoe UI"/>
                <w:b/>
                <w:szCs w:val="18"/>
              </w:rPr>
            </w:pPr>
            <w:r w:rsidRPr="00164D95">
              <w:rPr>
                <w:rFonts w:ascii="Segoe UI" w:hAnsi="Segoe UI" w:cs="Segoe UI"/>
                <w:b/>
                <w:szCs w:val="18"/>
              </w:rPr>
              <w:t>Date of Approval</w:t>
            </w:r>
          </w:p>
        </w:tc>
      </w:tr>
      <w:tr w:rsidR="00966176" w:rsidRPr="00164D95" w14:paraId="2F158EFC" w14:textId="77777777" w:rsidTr="5E165F79">
        <w:trPr>
          <w:cantSplit/>
        </w:trPr>
        <w:tc>
          <w:tcPr>
            <w:tcW w:w="2227" w:type="dxa"/>
            <w:vAlign w:val="center"/>
          </w:tcPr>
          <w:p w14:paraId="1719419E" w14:textId="1535A029" w:rsidR="00480BE6" w:rsidRPr="00164D95" w:rsidRDefault="004635BC" w:rsidP="00141092">
            <w:pPr>
              <w:pStyle w:val="TableText0"/>
              <w:rPr>
                <w:rFonts w:ascii="Segoe UI" w:hAnsi="Segoe UI" w:cs="Segoe UI"/>
                <w:szCs w:val="18"/>
              </w:rPr>
            </w:pPr>
            <w:r>
              <w:rPr>
                <w:rFonts w:ascii="Segoe UI" w:hAnsi="Segoe UI" w:cs="Segoe UI"/>
                <w:szCs w:val="18"/>
              </w:rPr>
              <w:t>Navig8</w:t>
            </w:r>
          </w:p>
        </w:tc>
        <w:tc>
          <w:tcPr>
            <w:tcW w:w="2773" w:type="dxa"/>
            <w:vAlign w:val="center"/>
          </w:tcPr>
          <w:p w14:paraId="3EF708F7" w14:textId="0F410840" w:rsidR="00480BE6" w:rsidRPr="00164D95" w:rsidRDefault="00FA208A" w:rsidP="00141092">
            <w:pPr>
              <w:pStyle w:val="TableText0"/>
              <w:rPr>
                <w:rFonts w:ascii="Segoe UI" w:hAnsi="Segoe UI" w:cs="Segoe UI"/>
                <w:szCs w:val="18"/>
              </w:rPr>
            </w:pPr>
            <w:r w:rsidRPr="00FA208A">
              <w:rPr>
                <w:rFonts w:ascii="Segoe UI" w:hAnsi="Segoe UI" w:cs="Segoe UI"/>
                <w:szCs w:val="18"/>
              </w:rPr>
              <w:t>Head of Information Technology</w:t>
            </w:r>
          </w:p>
        </w:tc>
        <w:tc>
          <w:tcPr>
            <w:tcW w:w="2400" w:type="dxa"/>
            <w:vAlign w:val="center"/>
          </w:tcPr>
          <w:p w14:paraId="261FB8E9" w14:textId="229A6506" w:rsidR="00480BE6" w:rsidRPr="00164D95" w:rsidRDefault="00FA208A" w:rsidP="00141092">
            <w:pPr>
              <w:pStyle w:val="TableText0"/>
              <w:rPr>
                <w:rFonts w:ascii="Segoe UI" w:hAnsi="Segoe UI" w:cs="Segoe UI"/>
                <w:szCs w:val="18"/>
              </w:rPr>
            </w:pPr>
            <w:r w:rsidRPr="00FA208A">
              <w:rPr>
                <w:rFonts w:ascii="Segoe UI" w:hAnsi="Segoe UI" w:cs="Segoe UI"/>
                <w:szCs w:val="18"/>
              </w:rPr>
              <w:t>Robert Maye</w:t>
            </w:r>
          </w:p>
        </w:tc>
        <w:tc>
          <w:tcPr>
            <w:tcW w:w="1700" w:type="dxa"/>
            <w:vAlign w:val="center"/>
          </w:tcPr>
          <w:p w14:paraId="2A057992" w14:textId="6089B87F" w:rsidR="00480BE6" w:rsidRPr="00164D95" w:rsidRDefault="00480BE6" w:rsidP="00141092">
            <w:pPr>
              <w:pStyle w:val="TableText0"/>
              <w:rPr>
                <w:rFonts w:ascii="Segoe UI" w:hAnsi="Segoe UI" w:cs="Segoe UI"/>
                <w:szCs w:val="18"/>
              </w:rPr>
            </w:pPr>
          </w:p>
        </w:tc>
      </w:tr>
      <w:tr w:rsidR="00966176" w:rsidRPr="00164D95" w14:paraId="662A4860" w14:textId="77777777" w:rsidTr="5E165F79">
        <w:trPr>
          <w:cantSplit/>
        </w:trPr>
        <w:tc>
          <w:tcPr>
            <w:tcW w:w="2227" w:type="dxa"/>
            <w:vAlign w:val="center"/>
          </w:tcPr>
          <w:p w14:paraId="691B352F" w14:textId="5C5C01A6" w:rsidR="00480BE6" w:rsidRPr="00164D95" w:rsidRDefault="5D4142E3" w:rsidP="5E165F79">
            <w:pPr>
              <w:pStyle w:val="TableText0"/>
              <w:rPr>
                <w:rFonts w:ascii="Segoe UI" w:hAnsi="Segoe UI" w:cs="Segoe UI"/>
              </w:rPr>
            </w:pPr>
            <w:r w:rsidRPr="5E165F79">
              <w:rPr>
                <w:rFonts w:ascii="Segoe UI" w:hAnsi="Segoe UI" w:cs="Segoe UI"/>
              </w:rPr>
              <w:t>SoftwareONE</w:t>
            </w:r>
          </w:p>
        </w:tc>
        <w:tc>
          <w:tcPr>
            <w:tcW w:w="2773" w:type="dxa"/>
            <w:vAlign w:val="center"/>
          </w:tcPr>
          <w:p w14:paraId="53D42B88" w14:textId="4323B20D" w:rsidR="00480BE6" w:rsidRPr="00164D95" w:rsidRDefault="00480BE6" w:rsidP="00141092">
            <w:pPr>
              <w:pStyle w:val="TableText0"/>
              <w:rPr>
                <w:rFonts w:ascii="Segoe UI" w:hAnsi="Segoe UI" w:cs="Segoe UI"/>
                <w:szCs w:val="18"/>
              </w:rPr>
            </w:pPr>
          </w:p>
        </w:tc>
        <w:tc>
          <w:tcPr>
            <w:tcW w:w="2400" w:type="dxa"/>
            <w:vAlign w:val="center"/>
          </w:tcPr>
          <w:p w14:paraId="0D96E9FC" w14:textId="6A470F52" w:rsidR="00480BE6" w:rsidRPr="00164D95" w:rsidRDefault="00480BE6" w:rsidP="00141092">
            <w:pPr>
              <w:pStyle w:val="TableText0"/>
              <w:rPr>
                <w:rFonts w:ascii="Segoe UI" w:hAnsi="Segoe UI" w:cs="Segoe UI"/>
                <w:szCs w:val="18"/>
              </w:rPr>
            </w:pPr>
          </w:p>
        </w:tc>
        <w:tc>
          <w:tcPr>
            <w:tcW w:w="1700" w:type="dxa"/>
            <w:vAlign w:val="center"/>
          </w:tcPr>
          <w:p w14:paraId="719B1966" w14:textId="70501CC6" w:rsidR="00480BE6" w:rsidRPr="00164D95" w:rsidRDefault="00480BE6" w:rsidP="00141092">
            <w:pPr>
              <w:pStyle w:val="TableText0"/>
              <w:rPr>
                <w:rFonts w:ascii="Segoe UI" w:hAnsi="Segoe UI" w:cs="Segoe UI"/>
                <w:szCs w:val="18"/>
              </w:rPr>
            </w:pPr>
          </w:p>
        </w:tc>
      </w:tr>
    </w:tbl>
    <w:p w14:paraId="76FDEDCF" w14:textId="77777777" w:rsidR="00155EE2" w:rsidRPr="00F3425F" w:rsidRDefault="00155EE2" w:rsidP="00155EE2">
      <w:pPr>
        <w:pStyle w:val="ControlHeading"/>
        <w:rPr>
          <w:rFonts w:cs="Segoe UI"/>
        </w:rPr>
      </w:pPr>
      <w:bookmarkStart w:id="4" w:name="_Toc346454240"/>
      <w:bookmarkStart w:id="5" w:name="_Toc346454337"/>
    </w:p>
    <w:p w14:paraId="6F3AF3F2" w14:textId="3230035E" w:rsidR="00155EE2" w:rsidRPr="00F3425F" w:rsidRDefault="00155EE2" w:rsidP="00155EE2">
      <w:pPr>
        <w:pStyle w:val="ControlHeading"/>
        <w:rPr>
          <w:rFonts w:cs="Segoe UI"/>
        </w:rPr>
      </w:pPr>
      <w:r w:rsidRPr="00F3425F">
        <w:rPr>
          <w:rFonts w:cs="Segoe UI"/>
        </w:rPr>
        <w:t>Change History</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2"/>
        <w:gridCol w:w="1620"/>
        <w:gridCol w:w="6498"/>
      </w:tblGrid>
      <w:tr w:rsidR="00BC377E" w:rsidRPr="00164D95" w14:paraId="0E2992E8" w14:textId="77777777" w:rsidTr="00183388">
        <w:trPr>
          <w:cantSplit/>
          <w:tblHeader/>
        </w:trPr>
        <w:tc>
          <w:tcPr>
            <w:tcW w:w="972" w:type="dxa"/>
            <w:tcBorders>
              <w:top w:val="single" w:sz="4" w:space="0" w:color="auto"/>
              <w:left w:val="single" w:sz="4" w:space="0" w:color="auto"/>
              <w:bottom w:val="single" w:sz="4" w:space="0" w:color="auto"/>
              <w:right w:val="single" w:sz="4" w:space="0" w:color="auto"/>
              <w:tl2br w:val="nil"/>
              <w:tr2bl w:val="nil"/>
            </w:tcBorders>
            <w:shd w:val="clear" w:color="auto" w:fill="E0E0E0"/>
            <w:vAlign w:val="center"/>
          </w:tcPr>
          <w:bookmarkEnd w:id="4"/>
          <w:bookmarkEnd w:id="5"/>
          <w:p w14:paraId="299F607E" w14:textId="77777777" w:rsidR="00F731D4" w:rsidRPr="00164D95" w:rsidRDefault="00F731D4" w:rsidP="003257C1">
            <w:pPr>
              <w:pStyle w:val="TableText0"/>
              <w:jc w:val="center"/>
              <w:rPr>
                <w:rFonts w:ascii="Segoe UI" w:hAnsi="Segoe UI" w:cs="Segoe UI"/>
                <w:b/>
                <w:szCs w:val="18"/>
              </w:rPr>
            </w:pPr>
            <w:r w:rsidRPr="00164D95">
              <w:rPr>
                <w:rFonts w:ascii="Segoe UI" w:hAnsi="Segoe UI" w:cs="Segoe UI"/>
                <w:b/>
                <w:szCs w:val="18"/>
              </w:rPr>
              <w:t>Version</w:t>
            </w:r>
          </w:p>
        </w:tc>
        <w:tc>
          <w:tcPr>
            <w:tcW w:w="1620" w:type="dxa"/>
            <w:tcBorders>
              <w:top w:val="single" w:sz="4" w:space="0" w:color="auto"/>
              <w:left w:val="single" w:sz="4" w:space="0" w:color="auto"/>
              <w:bottom w:val="single" w:sz="4" w:space="0" w:color="auto"/>
              <w:right w:val="single" w:sz="4" w:space="0" w:color="auto"/>
              <w:tl2br w:val="nil"/>
              <w:tr2bl w:val="nil"/>
            </w:tcBorders>
            <w:shd w:val="clear" w:color="auto" w:fill="E0E0E0"/>
            <w:vAlign w:val="center"/>
          </w:tcPr>
          <w:p w14:paraId="624591B8" w14:textId="77777777" w:rsidR="00F731D4" w:rsidRPr="00164D95" w:rsidRDefault="00F731D4" w:rsidP="003257C1">
            <w:pPr>
              <w:pStyle w:val="TableText0"/>
              <w:jc w:val="center"/>
              <w:rPr>
                <w:rFonts w:ascii="Segoe UI" w:hAnsi="Segoe UI" w:cs="Segoe UI"/>
                <w:b/>
                <w:szCs w:val="18"/>
              </w:rPr>
            </w:pPr>
            <w:r w:rsidRPr="00164D95">
              <w:rPr>
                <w:rFonts w:ascii="Segoe UI" w:hAnsi="Segoe UI" w:cs="Segoe UI"/>
                <w:b/>
                <w:szCs w:val="18"/>
              </w:rPr>
              <w:t>Date</w:t>
            </w:r>
          </w:p>
        </w:tc>
        <w:tc>
          <w:tcPr>
            <w:tcW w:w="6498" w:type="dxa"/>
            <w:tcBorders>
              <w:top w:val="single" w:sz="4" w:space="0" w:color="auto"/>
              <w:left w:val="single" w:sz="4" w:space="0" w:color="auto"/>
              <w:bottom w:val="single" w:sz="4" w:space="0" w:color="auto"/>
              <w:right w:val="single" w:sz="4" w:space="0" w:color="auto"/>
              <w:tl2br w:val="nil"/>
              <w:tr2bl w:val="nil"/>
            </w:tcBorders>
            <w:shd w:val="clear" w:color="auto" w:fill="E0E0E0"/>
            <w:vAlign w:val="center"/>
          </w:tcPr>
          <w:p w14:paraId="31330A94" w14:textId="77777777" w:rsidR="00F731D4" w:rsidRPr="00164D95" w:rsidRDefault="00F731D4" w:rsidP="00141092">
            <w:pPr>
              <w:pStyle w:val="TableText0"/>
              <w:rPr>
                <w:rFonts w:ascii="Segoe UI" w:hAnsi="Segoe UI" w:cs="Segoe UI"/>
                <w:b/>
                <w:szCs w:val="18"/>
              </w:rPr>
            </w:pPr>
            <w:r w:rsidRPr="00164D95">
              <w:rPr>
                <w:rFonts w:ascii="Segoe UI" w:hAnsi="Segoe UI" w:cs="Segoe UI"/>
                <w:b/>
                <w:szCs w:val="18"/>
              </w:rPr>
              <w:t>Comments</w:t>
            </w:r>
          </w:p>
        </w:tc>
      </w:tr>
      <w:tr w:rsidR="00966176" w:rsidRPr="00164D95" w14:paraId="605970A1" w14:textId="77777777" w:rsidTr="00183388">
        <w:trPr>
          <w:cantSplit/>
        </w:trPr>
        <w:tc>
          <w:tcPr>
            <w:tcW w:w="972" w:type="dxa"/>
            <w:vAlign w:val="center"/>
          </w:tcPr>
          <w:p w14:paraId="6BF5782A" w14:textId="1375957A" w:rsidR="00F731D4" w:rsidRPr="00164D95" w:rsidRDefault="00796BAB" w:rsidP="003257C1">
            <w:pPr>
              <w:pStyle w:val="TableText0"/>
              <w:jc w:val="center"/>
              <w:rPr>
                <w:rFonts w:ascii="Segoe UI" w:hAnsi="Segoe UI" w:cs="Segoe UI"/>
                <w:szCs w:val="18"/>
              </w:rPr>
            </w:pPr>
            <w:r>
              <w:rPr>
                <w:rFonts w:ascii="Segoe UI" w:hAnsi="Segoe UI" w:cs="Segoe UI"/>
                <w:szCs w:val="18"/>
              </w:rPr>
              <w:t>1.0</w:t>
            </w:r>
          </w:p>
        </w:tc>
        <w:tc>
          <w:tcPr>
            <w:tcW w:w="1620" w:type="dxa"/>
            <w:vAlign w:val="center"/>
          </w:tcPr>
          <w:p w14:paraId="430FD1B4" w14:textId="0705B68E" w:rsidR="00F731D4" w:rsidRPr="00164D95" w:rsidRDefault="00796BAB" w:rsidP="003257C1">
            <w:pPr>
              <w:pStyle w:val="TableText0"/>
              <w:jc w:val="center"/>
              <w:rPr>
                <w:rFonts w:ascii="Segoe UI" w:hAnsi="Segoe UI" w:cs="Segoe UI"/>
                <w:szCs w:val="18"/>
              </w:rPr>
            </w:pPr>
            <w:r>
              <w:rPr>
                <w:rFonts w:ascii="Segoe UI" w:hAnsi="Segoe UI" w:cs="Segoe UI"/>
                <w:szCs w:val="18"/>
              </w:rPr>
              <w:t>27/05/2021</w:t>
            </w:r>
          </w:p>
        </w:tc>
        <w:tc>
          <w:tcPr>
            <w:tcW w:w="6498" w:type="dxa"/>
            <w:vAlign w:val="center"/>
          </w:tcPr>
          <w:p w14:paraId="241BFA2E" w14:textId="3FDA713C" w:rsidR="00F731D4" w:rsidRPr="00164D95" w:rsidRDefault="00796BAB" w:rsidP="00141092">
            <w:pPr>
              <w:pStyle w:val="TableText0"/>
              <w:rPr>
                <w:rFonts w:ascii="Segoe UI" w:hAnsi="Segoe UI" w:cs="Segoe UI"/>
                <w:szCs w:val="18"/>
              </w:rPr>
            </w:pPr>
            <w:r>
              <w:rPr>
                <w:rFonts w:ascii="Segoe UI" w:hAnsi="Segoe UI" w:cs="Segoe UI"/>
                <w:szCs w:val="18"/>
              </w:rPr>
              <w:t xml:space="preserve">Initial version </w:t>
            </w:r>
          </w:p>
        </w:tc>
      </w:tr>
      <w:tr w:rsidR="00966176" w:rsidRPr="00164D95" w14:paraId="6918FD78" w14:textId="77777777" w:rsidTr="00183388">
        <w:trPr>
          <w:cantSplit/>
        </w:trPr>
        <w:tc>
          <w:tcPr>
            <w:tcW w:w="972" w:type="dxa"/>
            <w:vAlign w:val="center"/>
          </w:tcPr>
          <w:p w14:paraId="6242B9FC" w14:textId="2D71BEDF" w:rsidR="00F731D4" w:rsidRPr="00164D95" w:rsidRDefault="00F731D4" w:rsidP="003257C1">
            <w:pPr>
              <w:pStyle w:val="TableText0"/>
              <w:jc w:val="center"/>
              <w:rPr>
                <w:rFonts w:ascii="Segoe UI" w:hAnsi="Segoe UI" w:cs="Segoe UI"/>
                <w:szCs w:val="18"/>
              </w:rPr>
            </w:pPr>
          </w:p>
        </w:tc>
        <w:tc>
          <w:tcPr>
            <w:tcW w:w="1620" w:type="dxa"/>
            <w:vAlign w:val="center"/>
          </w:tcPr>
          <w:p w14:paraId="34E5EF29" w14:textId="6C8E62D0" w:rsidR="00F731D4" w:rsidRPr="00164D95" w:rsidRDefault="00F731D4" w:rsidP="003257C1">
            <w:pPr>
              <w:pStyle w:val="TableText0"/>
              <w:jc w:val="center"/>
              <w:rPr>
                <w:rFonts w:ascii="Segoe UI" w:hAnsi="Segoe UI" w:cs="Segoe UI"/>
                <w:szCs w:val="18"/>
              </w:rPr>
            </w:pPr>
          </w:p>
        </w:tc>
        <w:tc>
          <w:tcPr>
            <w:tcW w:w="6498" w:type="dxa"/>
            <w:vAlign w:val="center"/>
          </w:tcPr>
          <w:p w14:paraId="5B15A99E" w14:textId="7890F831" w:rsidR="00F731D4" w:rsidRPr="00164D95" w:rsidRDefault="00F731D4" w:rsidP="00141092">
            <w:pPr>
              <w:pStyle w:val="TableText0"/>
              <w:rPr>
                <w:rFonts w:ascii="Segoe UI" w:hAnsi="Segoe UI" w:cs="Segoe UI"/>
                <w:szCs w:val="18"/>
              </w:rPr>
            </w:pPr>
          </w:p>
        </w:tc>
      </w:tr>
      <w:tr w:rsidR="00966176" w:rsidRPr="00164D95" w14:paraId="60BBAD13" w14:textId="77777777" w:rsidTr="00183388">
        <w:trPr>
          <w:cantSplit/>
        </w:trPr>
        <w:tc>
          <w:tcPr>
            <w:tcW w:w="972" w:type="dxa"/>
            <w:vAlign w:val="center"/>
          </w:tcPr>
          <w:p w14:paraId="7507D59D" w14:textId="0B4CCFD1" w:rsidR="0033690E" w:rsidRDefault="0033690E" w:rsidP="003257C1">
            <w:pPr>
              <w:pStyle w:val="TableText0"/>
              <w:jc w:val="center"/>
              <w:rPr>
                <w:rFonts w:ascii="Segoe UI" w:hAnsi="Segoe UI" w:cs="Segoe UI"/>
                <w:szCs w:val="18"/>
              </w:rPr>
            </w:pPr>
          </w:p>
        </w:tc>
        <w:tc>
          <w:tcPr>
            <w:tcW w:w="1620" w:type="dxa"/>
            <w:vAlign w:val="center"/>
          </w:tcPr>
          <w:p w14:paraId="489AE324" w14:textId="431B59B2" w:rsidR="0033690E" w:rsidRDefault="0033690E" w:rsidP="003257C1">
            <w:pPr>
              <w:pStyle w:val="TableText0"/>
              <w:jc w:val="center"/>
              <w:rPr>
                <w:rFonts w:ascii="Segoe UI" w:hAnsi="Segoe UI" w:cs="Segoe UI"/>
                <w:szCs w:val="18"/>
              </w:rPr>
            </w:pPr>
          </w:p>
        </w:tc>
        <w:tc>
          <w:tcPr>
            <w:tcW w:w="6498" w:type="dxa"/>
            <w:vAlign w:val="center"/>
          </w:tcPr>
          <w:p w14:paraId="7908C6B3" w14:textId="7FB44DD8" w:rsidR="0033690E" w:rsidRDefault="0033690E" w:rsidP="00141092">
            <w:pPr>
              <w:pStyle w:val="TableText0"/>
              <w:rPr>
                <w:rFonts w:ascii="Segoe UI" w:hAnsi="Segoe UI" w:cs="Segoe UI"/>
                <w:szCs w:val="18"/>
              </w:rPr>
            </w:pPr>
          </w:p>
        </w:tc>
      </w:tr>
      <w:tr w:rsidR="00966176" w:rsidRPr="00164D95" w14:paraId="21984579" w14:textId="77777777" w:rsidTr="00183388">
        <w:trPr>
          <w:cantSplit/>
        </w:trPr>
        <w:tc>
          <w:tcPr>
            <w:tcW w:w="972" w:type="dxa"/>
            <w:vAlign w:val="center"/>
          </w:tcPr>
          <w:p w14:paraId="3942D797" w14:textId="0EFC6D7E" w:rsidR="00A936DB" w:rsidRDefault="00A936DB" w:rsidP="003257C1">
            <w:pPr>
              <w:pStyle w:val="TableText0"/>
              <w:jc w:val="center"/>
              <w:rPr>
                <w:rFonts w:ascii="Segoe UI" w:hAnsi="Segoe UI" w:cs="Segoe UI"/>
                <w:szCs w:val="18"/>
              </w:rPr>
            </w:pPr>
          </w:p>
        </w:tc>
        <w:tc>
          <w:tcPr>
            <w:tcW w:w="1620" w:type="dxa"/>
            <w:vAlign w:val="center"/>
          </w:tcPr>
          <w:p w14:paraId="54558EF3" w14:textId="0A919B38" w:rsidR="00A936DB" w:rsidRDefault="00A936DB" w:rsidP="003257C1">
            <w:pPr>
              <w:pStyle w:val="TableText0"/>
              <w:jc w:val="center"/>
              <w:rPr>
                <w:rFonts w:ascii="Segoe UI" w:hAnsi="Segoe UI" w:cs="Segoe UI"/>
                <w:szCs w:val="18"/>
              </w:rPr>
            </w:pPr>
          </w:p>
        </w:tc>
        <w:tc>
          <w:tcPr>
            <w:tcW w:w="6498" w:type="dxa"/>
            <w:vAlign w:val="center"/>
          </w:tcPr>
          <w:p w14:paraId="7159EAF9" w14:textId="1CCD49B6" w:rsidR="00A936DB" w:rsidRDefault="00A936DB" w:rsidP="00141092">
            <w:pPr>
              <w:pStyle w:val="TableText0"/>
              <w:rPr>
                <w:rFonts w:ascii="Segoe UI" w:hAnsi="Segoe UI" w:cs="Segoe UI"/>
                <w:szCs w:val="18"/>
              </w:rPr>
            </w:pPr>
          </w:p>
        </w:tc>
      </w:tr>
      <w:tr w:rsidR="005D7618" w:rsidRPr="00164D95" w14:paraId="7773EA8F" w14:textId="77777777" w:rsidTr="00183388">
        <w:trPr>
          <w:cantSplit/>
        </w:trPr>
        <w:tc>
          <w:tcPr>
            <w:tcW w:w="972" w:type="dxa"/>
            <w:vAlign w:val="center"/>
          </w:tcPr>
          <w:p w14:paraId="561C9876" w14:textId="0E0D2FC0" w:rsidR="005D7618" w:rsidRDefault="005D7618" w:rsidP="003257C1">
            <w:pPr>
              <w:pStyle w:val="TableText0"/>
              <w:jc w:val="center"/>
              <w:rPr>
                <w:rFonts w:ascii="Segoe UI" w:hAnsi="Segoe UI" w:cs="Segoe UI"/>
                <w:szCs w:val="18"/>
              </w:rPr>
            </w:pPr>
          </w:p>
        </w:tc>
        <w:tc>
          <w:tcPr>
            <w:tcW w:w="1620" w:type="dxa"/>
            <w:vAlign w:val="center"/>
          </w:tcPr>
          <w:p w14:paraId="2211B817" w14:textId="19132207" w:rsidR="005D7618" w:rsidRDefault="005D7618" w:rsidP="003257C1">
            <w:pPr>
              <w:pStyle w:val="TableText0"/>
              <w:jc w:val="center"/>
              <w:rPr>
                <w:rFonts w:ascii="Segoe UI" w:hAnsi="Segoe UI" w:cs="Segoe UI"/>
                <w:szCs w:val="18"/>
              </w:rPr>
            </w:pPr>
          </w:p>
        </w:tc>
        <w:tc>
          <w:tcPr>
            <w:tcW w:w="6498" w:type="dxa"/>
            <w:vAlign w:val="center"/>
          </w:tcPr>
          <w:p w14:paraId="1CD0204D" w14:textId="05012C74" w:rsidR="005D7618" w:rsidRDefault="005D7618" w:rsidP="00141092">
            <w:pPr>
              <w:pStyle w:val="TableText0"/>
              <w:rPr>
                <w:rFonts w:ascii="Segoe UI" w:hAnsi="Segoe UI" w:cs="Segoe UI"/>
                <w:szCs w:val="18"/>
              </w:rPr>
            </w:pPr>
          </w:p>
        </w:tc>
      </w:tr>
      <w:tr w:rsidR="00BE1BB5" w:rsidRPr="00164D95" w14:paraId="3A8A4977" w14:textId="77777777" w:rsidTr="00183388">
        <w:trPr>
          <w:cantSplit/>
        </w:trPr>
        <w:tc>
          <w:tcPr>
            <w:tcW w:w="972" w:type="dxa"/>
            <w:vAlign w:val="center"/>
          </w:tcPr>
          <w:p w14:paraId="02EE7C3E" w14:textId="43548080" w:rsidR="00BE1BB5" w:rsidRDefault="00BE1BB5" w:rsidP="003257C1">
            <w:pPr>
              <w:pStyle w:val="TableText0"/>
              <w:jc w:val="center"/>
              <w:rPr>
                <w:rFonts w:ascii="Segoe UI" w:hAnsi="Segoe UI" w:cs="Segoe UI"/>
                <w:szCs w:val="18"/>
              </w:rPr>
            </w:pPr>
          </w:p>
        </w:tc>
        <w:tc>
          <w:tcPr>
            <w:tcW w:w="1620" w:type="dxa"/>
            <w:vAlign w:val="center"/>
          </w:tcPr>
          <w:p w14:paraId="1221195D" w14:textId="78D2A017" w:rsidR="00BE1BB5" w:rsidRDefault="00BE1BB5" w:rsidP="003257C1">
            <w:pPr>
              <w:pStyle w:val="TableText0"/>
              <w:jc w:val="center"/>
              <w:rPr>
                <w:rFonts w:ascii="Segoe UI" w:hAnsi="Segoe UI" w:cs="Segoe UI"/>
                <w:szCs w:val="18"/>
              </w:rPr>
            </w:pPr>
          </w:p>
        </w:tc>
        <w:tc>
          <w:tcPr>
            <w:tcW w:w="6498" w:type="dxa"/>
            <w:vAlign w:val="center"/>
          </w:tcPr>
          <w:p w14:paraId="1AD6B92A" w14:textId="2AED9DFC" w:rsidR="00BE1BB5" w:rsidRDefault="00BE1BB5" w:rsidP="00141092">
            <w:pPr>
              <w:pStyle w:val="TableText0"/>
              <w:rPr>
                <w:rFonts w:ascii="Segoe UI" w:hAnsi="Segoe UI" w:cs="Segoe UI"/>
                <w:szCs w:val="18"/>
              </w:rPr>
            </w:pPr>
          </w:p>
        </w:tc>
      </w:tr>
    </w:tbl>
    <w:p w14:paraId="57A442A0" w14:textId="77777777" w:rsidR="00480BE6" w:rsidRPr="00F3425F" w:rsidRDefault="00480BE6" w:rsidP="00A33F90">
      <w:pPr>
        <w:rPr>
          <w:rFonts w:cs="Segoe UI"/>
        </w:rPr>
      </w:pPr>
    </w:p>
    <w:p w14:paraId="4E01CC9F" w14:textId="77777777" w:rsidR="00A33F90" w:rsidRPr="00F3425F" w:rsidRDefault="00A33F90" w:rsidP="00A33F90">
      <w:pPr>
        <w:rPr>
          <w:rFonts w:eastAsia="Calibri" w:cs="Segoe UI"/>
          <w:color w:val="595959"/>
          <w:sz w:val="28"/>
          <w:szCs w:val="20"/>
          <w:lang w:val="en-GB" w:eastAsia="en-GB"/>
        </w:rPr>
      </w:pPr>
      <w:r w:rsidRPr="00F3425F">
        <w:rPr>
          <w:rFonts w:cs="Segoe UI"/>
        </w:rPr>
        <w:br w:type="page"/>
      </w:r>
    </w:p>
    <w:sdt>
      <w:sdtPr>
        <w:rPr>
          <w:rFonts w:ascii="Segoe UI" w:eastAsiaTheme="minorEastAsia" w:hAnsi="Segoe UI" w:cs="Segoe UI"/>
          <w:bCs w:val="0"/>
          <w:color w:val="auto"/>
          <w:sz w:val="20"/>
          <w:szCs w:val="22"/>
          <w:lang w:val="en-SG" w:eastAsia="ko-KR"/>
        </w:rPr>
        <w:id w:val="912746785"/>
        <w:docPartObj>
          <w:docPartGallery w:val="Table of Contents"/>
          <w:docPartUnique/>
        </w:docPartObj>
      </w:sdtPr>
      <w:sdtEndPr>
        <w:rPr>
          <w:b/>
        </w:rPr>
      </w:sdtEndPr>
      <w:sdtContent>
        <w:p w14:paraId="55801ABF" w14:textId="277933E3" w:rsidR="0059794A" w:rsidRPr="00F3425F" w:rsidRDefault="0059794A" w:rsidP="00BB6998">
          <w:pPr>
            <w:pStyle w:val="TOCHeading"/>
            <w:numPr>
              <w:ilvl w:val="0"/>
              <w:numId w:val="0"/>
            </w:numPr>
            <w:rPr>
              <w:rFonts w:ascii="Segoe UI" w:hAnsi="Segoe UI" w:cs="Segoe UI"/>
            </w:rPr>
          </w:pPr>
          <w:r w:rsidRPr="00F3425F">
            <w:rPr>
              <w:rFonts w:ascii="Segoe UI" w:hAnsi="Segoe UI" w:cs="Segoe UI"/>
            </w:rPr>
            <w:t>Contents</w:t>
          </w:r>
        </w:p>
        <w:p w14:paraId="6591629D" w14:textId="32D8AFFF" w:rsidR="00796BAB" w:rsidRDefault="0059794A">
          <w:pPr>
            <w:pStyle w:val="TOC1"/>
            <w:rPr>
              <w:rFonts w:asciiTheme="minorHAnsi" w:eastAsiaTheme="minorEastAsia" w:hAnsiTheme="minorHAnsi"/>
              <w:b w:val="0"/>
              <w:noProof/>
              <w:sz w:val="22"/>
              <w:lang w:val="en-US"/>
            </w:rPr>
          </w:pPr>
          <w:r w:rsidRPr="00F3425F">
            <w:rPr>
              <w:rFonts w:cs="Segoe UI"/>
            </w:rPr>
            <w:fldChar w:fldCharType="begin"/>
          </w:r>
          <w:r>
            <w:instrText xml:space="preserve"> TOC \o "1-3" \h \z \u </w:instrText>
          </w:r>
          <w:r w:rsidRPr="00F3425F">
            <w:rPr>
              <w:rFonts w:cs="Segoe UI"/>
            </w:rPr>
            <w:fldChar w:fldCharType="separate"/>
          </w:r>
          <w:hyperlink w:anchor="_Toc73013660" w:history="1">
            <w:r w:rsidR="00796BAB" w:rsidRPr="00A63F9B">
              <w:rPr>
                <w:rStyle w:val="Hyperlink"/>
                <w:rFonts w:cs="Segoe UI"/>
                <w:noProof/>
              </w:rPr>
              <w:t>1</w:t>
            </w:r>
            <w:r w:rsidR="00796BAB">
              <w:rPr>
                <w:rFonts w:asciiTheme="minorHAnsi" w:eastAsiaTheme="minorEastAsia" w:hAnsiTheme="minorHAnsi"/>
                <w:b w:val="0"/>
                <w:noProof/>
                <w:sz w:val="22"/>
                <w:lang w:val="en-US"/>
              </w:rPr>
              <w:tab/>
            </w:r>
            <w:r w:rsidR="00796BAB" w:rsidRPr="00A63F9B">
              <w:rPr>
                <w:rStyle w:val="Hyperlink"/>
                <w:rFonts w:cs="Segoe UI"/>
                <w:noProof/>
              </w:rPr>
              <w:t>Executive Summary</w:t>
            </w:r>
            <w:r w:rsidR="00796BAB">
              <w:rPr>
                <w:noProof/>
                <w:webHidden/>
              </w:rPr>
              <w:tab/>
            </w:r>
            <w:r w:rsidR="00796BAB">
              <w:rPr>
                <w:noProof/>
                <w:webHidden/>
              </w:rPr>
              <w:fldChar w:fldCharType="begin"/>
            </w:r>
            <w:r w:rsidR="00796BAB">
              <w:rPr>
                <w:noProof/>
                <w:webHidden/>
              </w:rPr>
              <w:instrText xml:space="preserve"> PAGEREF _Toc73013660 \h </w:instrText>
            </w:r>
            <w:r w:rsidR="00796BAB">
              <w:rPr>
                <w:noProof/>
                <w:webHidden/>
              </w:rPr>
            </w:r>
            <w:r w:rsidR="00796BAB">
              <w:rPr>
                <w:noProof/>
                <w:webHidden/>
              </w:rPr>
              <w:fldChar w:fldCharType="separate"/>
            </w:r>
            <w:r w:rsidR="00796BAB">
              <w:rPr>
                <w:noProof/>
                <w:webHidden/>
              </w:rPr>
              <w:t>5</w:t>
            </w:r>
            <w:r w:rsidR="00796BAB">
              <w:rPr>
                <w:noProof/>
                <w:webHidden/>
              </w:rPr>
              <w:fldChar w:fldCharType="end"/>
            </w:r>
          </w:hyperlink>
        </w:p>
        <w:p w14:paraId="15811793" w14:textId="4623E347" w:rsidR="00796BAB" w:rsidRDefault="00796BAB">
          <w:pPr>
            <w:pStyle w:val="TOC1"/>
            <w:rPr>
              <w:rFonts w:asciiTheme="minorHAnsi" w:eastAsiaTheme="minorEastAsia" w:hAnsiTheme="minorHAnsi"/>
              <w:b w:val="0"/>
              <w:noProof/>
              <w:sz w:val="22"/>
              <w:lang w:val="en-US"/>
            </w:rPr>
          </w:pPr>
          <w:hyperlink w:anchor="_Toc73013661" w:history="1">
            <w:r w:rsidRPr="00A63F9B">
              <w:rPr>
                <w:rStyle w:val="Hyperlink"/>
                <w:rFonts w:cs="Segoe UI"/>
                <w:noProof/>
              </w:rPr>
              <w:t>2</w:t>
            </w:r>
            <w:r>
              <w:rPr>
                <w:rFonts w:asciiTheme="minorHAnsi" w:eastAsiaTheme="minorEastAsia" w:hAnsiTheme="minorHAnsi"/>
                <w:b w:val="0"/>
                <w:noProof/>
                <w:sz w:val="22"/>
                <w:lang w:val="en-US"/>
              </w:rPr>
              <w:tab/>
            </w:r>
            <w:r w:rsidRPr="00A63F9B">
              <w:rPr>
                <w:rStyle w:val="Hyperlink"/>
                <w:rFonts w:cs="Segoe UI"/>
                <w:noProof/>
              </w:rPr>
              <w:t>Definitions and Abbreviations</w:t>
            </w:r>
            <w:r>
              <w:rPr>
                <w:noProof/>
                <w:webHidden/>
              </w:rPr>
              <w:tab/>
            </w:r>
            <w:r>
              <w:rPr>
                <w:noProof/>
                <w:webHidden/>
              </w:rPr>
              <w:fldChar w:fldCharType="begin"/>
            </w:r>
            <w:r>
              <w:rPr>
                <w:noProof/>
                <w:webHidden/>
              </w:rPr>
              <w:instrText xml:space="preserve"> PAGEREF _Toc73013661 \h </w:instrText>
            </w:r>
            <w:r>
              <w:rPr>
                <w:noProof/>
                <w:webHidden/>
              </w:rPr>
            </w:r>
            <w:r>
              <w:rPr>
                <w:noProof/>
                <w:webHidden/>
              </w:rPr>
              <w:fldChar w:fldCharType="separate"/>
            </w:r>
            <w:r>
              <w:rPr>
                <w:noProof/>
                <w:webHidden/>
              </w:rPr>
              <w:t>6</w:t>
            </w:r>
            <w:r>
              <w:rPr>
                <w:noProof/>
                <w:webHidden/>
              </w:rPr>
              <w:fldChar w:fldCharType="end"/>
            </w:r>
          </w:hyperlink>
        </w:p>
        <w:p w14:paraId="14722385" w14:textId="20F03D2F" w:rsidR="00796BAB" w:rsidRDefault="00796BAB">
          <w:pPr>
            <w:pStyle w:val="TOC1"/>
            <w:rPr>
              <w:rFonts w:asciiTheme="minorHAnsi" w:eastAsiaTheme="minorEastAsia" w:hAnsiTheme="minorHAnsi"/>
              <w:b w:val="0"/>
              <w:noProof/>
              <w:sz w:val="22"/>
              <w:lang w:val="en-US"/>
            </w:rPr>
          </w:pPr>
          <w:hyperlink w:anchor="_Toc73013662" w:history="1">
            <w:r w:rsidRPr="00A63F9B">
              <w:rPr>
                <w:rStyle w:val="Hyperlink"/>
                <w:rFonts w:cs="Segoe UI"/>
                <w:noProof/>
              </w:rPr>
              <w:t>3</w:t>
            </w:r>
            <w:r>
              <w:rPr>
                <w:rFonts w:asciiTheme="minorHAnsi" w:eastAsiaTheme="minorEastAsia" w:hAnsiTheme="minorHAnsi"/>
                <w:b w:val="0"/>
                <w:noProof/>
                <w:sz w:val="22"/>
                <w:lang w:val="en-US"/>
              </w:rPr>
              <w:tab/>
            </w:r>
            <w:r w:rsidRPr="00A63F9B">
              <w:rPr>
                <w:rStyle w:val="Hyperlink"/>
                <w:rFonts w:cs="Segoe UI"/>
                <w:noProof/>
              </w:rPr>
              <w:t>Solution Architecture Design</w:t>
            </w:r>
            <w:r>
              <w:rPr>
                <w:noProof/>
                <w:webHidden/>
              </w:rPr>
              <w:tab/>
            </w:r>
            <w:r>
              <w:rPr>
                <w:noProof/>
                <w:webHidden/>
              </w:rPr>
              <w:fldChar w:fldCharType="begin"/>
            </w:r>
            <w:r>
              <w:rPr>
                <w:noProof/>
                <w:webHidden/>
              </w:rPr>
              <w:instrText xml:space="preserve"> PAGEREF _Toc73013662 \h </w:instrText>
            </w:r>
            <w:r>
              <w:rPr>
                <w:noProof/>
                <w:webHidden/>
              </w:rPr>
            </w:r>
            <w:r>
              <w:rPr>
                <w:noProof/>
                <w:webHidden/>
              </w:rPr>
              <w:fldChar w:fldCharType="separate"/>
            </w:r>
            <w:r>
              <w:rPr>
                <w:noProof/>
                <w:webHidden/>
              </w:rPr>
              <w:t>9</w:t>
            </w:r>
            <w:r>
              <w:rPr>
                <w:noProof/>
                <w:webHidden/>
              </w:rPr>
              <w:fldChar w:fldCharType="end"/>
            </w:r>
          </w:hyperlink>
        </w:p>
        <w:p w14:paraId="79C952DF" w14:textId="2A4CEFAA" w:rsidR="00796BAB" w:rsidRDefault="00796BAB">
          <w:pPr>
            <w:pStyle w:val="TOC1"/>
            <w:rPr>
              <w:rFonts w:asciiTheme="minorHAnsi" w:eastAsiaTheme="minorEastAsia" w:hAnsiTheme="minorHAnsi"/>
              <w:b w:val="0"/>
              <w:noProof/>
              <w:sz w:val="22"/>
              <w:lang w:val="en-US"/>
            </w:rPr>
          </w:pPr>
          <w:hyperlink w:anchor="_Toc73013663" w:history="1">
            <w:r w:rsidRPr="00A63F9B">
              <w:rPr>
                <w:rStyle w:val="Hyperlink"/>
                <w:rFonts w:cs="Segoe UI"/>
                <w:noProof/>
              </w:rPr>
              <w:t>4</w:t>
            </w:r>
            <w:r>
              <w:rPr>
                <w:rFonts w:asciiTheme="minorHAnsi" w:eastAsiaTheme="minorEastAsia" w:hAnsiTheme="minorHAnsi"/>
                <w:b w:val="0"/>
                <w:noProof/>
                <w:sz w:val="22"/>
                <w:lang w:val="en-US"/>
              </w:rPr>
              <w:tab/>
            </w:r>
            <w:r w:rsidRPr="00A63F9B">
              <w:rPr>
                <w:rStyle w:val="Hyperlink"/>
                <w:rFonts w:cs="Segoe UI"/>
                <w:noProof/>
              </w:rPr>
              <w:t>Governance and Security</w:t>
            </w:r>
            <w:r>
              <w:rPr>
                <w:noProof/>
                <w:webHidden/>
              </w:rPr>
              <w:tab/>
            </w:r>
            <w:r>
              <w:rPr>
                <w:noProof/>
                <w:webHidden/>
              </w:rPr>
              <w:fldChar w:fldCharType="begin"/>
            </w:r>
            <w:r>
              <w:rPr>
                <w:noProof/>
                <w:webHidden/>
              </w:rPr>
              <w:instrText xml:space="preserve"> PAGEREF _Toc73013663 \h </w:instrText>
            </w:r>
            <w:r>
              <w:rPr>
                <w:noProof/>
                <w:webHidden/>
              </w:rPr>
            </w:r>
            <w:r>
              <w:rPr>
                <w:noProof/>
                <w:webHidden/>
              </w:rPr>
              <w:fldChar w:fldCharType="separate"/>
            </w:r>
            <w:r>
              <w:rPr>
                <w:noProof/>
                <w:webHidden/>
              </w:rPr>
              <w:t>11</w:t>
            </w:r>
            <w:r>
              <w:rPr>
                <w:noProof/>
                <w:webHidden/>
              </w:rPr>
              <w:fldChar w:fldCharType="end"/>
            </w:r>
          </w:hyperlink>
        </w:p>
        <w:p w14:paraId="3B7D1FA3" w14:textId="03DF5FDF"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64" w:history="1">
            <w:r w:rsidRPr="00A63F9B">
              <w:rPr>
                <w:rStyle w:val="Hyperlink"/>
                <w:rFonts w:cs="Segoe UI"/>
                <w:noProof/>
                <w:lang w:val="en-AU"/>
              </w:rPr>
              <w:t>4.1</w:t>
            </w:r>
            <w:r>
              <w:rPr>
                <w:rFonts w:asciiTheme="minorHAnsi" w:eastAsiaTheme="minorEastAsia" w:hAnsiTheme="minorHAnsi"/>
                <w:noProof/>
                <w:sz w:val="22"/>
                <w:lang w:val="en-US"/>
              </w:rPr>
              <w:tab/>
            </w:r>
            <w:r w:rsidRPr="00A63F9B">
              <w:rPr>
                <w:rStyle w:val="Hyperlink"/>
                <w:rFonts w:cs="Segoe UI"/>
                <w:noProof/>
                <w:lang w:val="en-AU"/>
              </w:rPr>
              <w:t>Naming Conventions</w:t>
            </w:r>
            <w:r>
              <w:rPr>
                <w:noProof/>
                <w:webHidden/>
              </w:rPr>
              <w:tab/>
            </w:r>
            <w:r>
              <w:rPr>
                <w:noProof/>
                <w:webHidden/>
              </w:rPr>
              <w:fldChar w:fldCharType="begin"/>
            </w:r>
            <w:r>
              <w:rPr>
                <w:noProof/>
                <w:webHidden/>
              </w:rPr>
              <w:instrText xml:space="preserve"> PAGEREF _Toc73013664 \h </w:instrText>
            </w:r>
            <w:r>
              <w:rPr>
                <w:noProof/>
                <w:webHidden/>
              </w:rPr>
            </w:r>
            <w:r>
              <w:rPr>
                <w:noProof/>
                <w:webHidden/>
              </w:rPr>
              <w:fldChar w:fldCharType="separate"/>
            </w:r>
            <w:r>
              <w:rPr>
                <w:noProof/>
                <w:webHidden/>
              </w:rPr>
              <w:t>11</w:t>
            </w:r>
            <w:r>
              <w:rPr>
                <w:noProof/>
                <w:webHidden/>
              </w:rPr>
              <w:fldChar w:fldCharType="end"/>
            </w:r>
          </w:hyperlink>
        </w:p>
        <w:p w14:paraId="4A3375F9" w14:textId="5BF00F87"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65" w:history="1">
            <w:r w:rsidRPr="00A63F9B">
              <w:rPr>
                <w:rStyle w:val="Hyperlink"/>
                <w:rFonts w:cs="Segoe UI"/>
                <w:noProof/>
                <w:lang w:val="en-AU"/>
              </w:rPr>
              <w:t>4.2</w:t>
            </w:r>
            <w:r>
              <w:rPr>
                <w:rFonts w:asciiTheme="minorHAnsi" w:eastAsiaTheme="minorEastAsia" w:hAnsiTheme="minorHAnsi"/>
                <w:noProof/>
                <w:sz w:val="22"/>
                <w:lang w:val="en-US"/>
              </w:rPr>
              <w:tab/>
            </w:r>
            <w:r w:rsidRPr="00A63F9B">
              <w:rPr>
                <w:rStyle w:val="Hyperlink"/>
                <w:rFonts w:cs="Segoe UI"/>
                <w:noProof/>
                <w:lang w:val="en-AU"/>
              </w:rPr>
              <w:t>Management Group Hierarchy</w:t>
            </w:r>
            <w:r>
              <w:rPr>
                <w:noProof/>
                <w:webHidden/>
              </w:rPr>
              <w:tab/>
            </w:r>
            <w:r>
              <w:rPr>
                <w:noProof/>
                <w:webHidden/>
              </w:rPr>
              <w:fldChar w:fldCharType="begin"/>
            </w:r>
            <w:r>
              <w:rPr>
                <w:noProof/>
                <w:webHidden/>
              </w:rPr>
              <w:instrText xml:space="preserve"> PAGEREF _Toc73013665 \h </w:instrText>
            </w:r>
            <w:r>
              <w:rPr>
                <w:noProof/>
                <w:webHidden/>
              </w:rPr>
            </w:r>
            <w:r>
              <w:rPr>
                <w:noProof/>
                <w:webHidden/>
              </w:rPr>
              <w:fldChar w:fldCharType="separate"/>
            </w:r>
            <w:r>
              <w:rPr>
                <w:noProof/>
                <w:webHidden/>
              </w:rPr>
              <w:t>11</w:t>
            </w:r>
            <w:r>
              <w:rPr>
                <w:noProof/>
                <w:webHidden/>
              </w:rPr>
              <w:fldChar w:fldCharType="end"/>
            </w:r>
          </w:hyperlink>
        </w:p>
        <w:p w14:paraId="3341AF6B" w14:textId="4AA57389"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66" w:history="1">
            <w:r w:rsidRPr="00A63F9B">
              <w:rPr>
                <w:rStyle w:val="Hyperlink"/>
                <w:rFonts w:cs="Segoe UI"/>
                <w:noProof/>
                <w:lang w:val="en-AU"/>
              </w:rPr>
              <w:t>4.3</w:t>
            </w:r>
            <w:r>
              <w:rPr>
                <w:rFonts w:asciiTheme="minorHAnsi" w:eastAsiaTheme="minorEastAsia" w:hAnsiTheme="minorHAnsi"/>
                <w:noProof/>
                <w:sz w:val="22"/>
                <w:lang w:val="en-US"/>
              </w:rPr>
              <w:tab/>
            </w:r>
            <w:r w:rsidRPr="00A63F9B">
              <w:rPr>
                <w:rStyle w:val="Hyperlink"/>
                <w:rFonts w:cs="Segoe UI"/>
                <w:noProof/>
                <w:lang w:val="en-AU"/>
              </w:rPr>
              <w:t>Role Based Access Control</w:t>
            </w:r>
            <w:r>
              <w:rPr>
                <w:noProof/>
                <w:webHidden/>
              </w:rPr>
              <w:tab/>
            </w:r>
            <w:r>
              <w:rPr>
                <w:noProof/>
                <w:webHidden/>
              </w:rPr>
              <w:fldChar w:fldCharType="begin"/>
            </w:r>
            <w:r>
              <w:rPr>
                <w:noProof/>
                <w:webHidden/>
              </w:rPr>
              <w:instrText xml:space="preserve"> PAGEREF _Toc73013666 \h </w:instrText>
            </w:r>
            <w:r>
              <w:rPr>
                <w:noProof/>
                <w:webHidden/>
              </w:rPr>
            </w:r>
            <w:r>
              <w:rPr>
                <w:noProof/>
                <w:webHidden/>
              </w:rPr>
              <w:fldChar w:fldCharType="separate"/>
            </w:r>
            <w:r>
              <w:rPr>
                <w:noProof/>
                <w:webHidden/>
              </w:rPr>
              <w:t>11</w:t>
            </w:r>
            <w:r>
              <w:rPr>
                <w:noProof/>
                <w:webHidden/>
              </w:rPr>
              <w:fldChar w:fldCharType="end"/>
            </w:r>
          </w:hyperlink>
        </w:p>
        <w:p w14:paraId="79F36D2A" w14:textId="50223E13"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67" w:history="1">
            <w:r w:rsidRPr="00A63F9B">
              <w:rPr>
                <w:rStyle w:val="Hyperlink"/>
                <w:rFonts w:cs="Segoe UI"/>
                <w:noProof/>
                <w:lang w:val="en-AU"/>
              </w:rPr>
              <w:t>4.4</w:t>
            </w:r>
            <w:r>
              <w:rPr>
                <w:rFonts w:asciiTheme="minorHAnsi" w:eastAsiaTheme="minorEastAsia" w:hAnsiTheme="minorHAnsi"/>
                <w:noProof/>
                <w:sz w:val="22"/>
                <w:lang w:val="en-US"/>
              </w:rPr>
              <w:tab/>
            </w:r>
            <w:r w:rsidRPr="00A63F9B">
              <w:rPr>
                <w:rStyle w:val="Hyperlink"/>
                <w:rFonts w:cs="Segoe UI"/>
                <w:noProof/>
                <w:lang w:val="en-AU"/>
              </w:rPr>
              <w:t>Azure Policy and Initiatives</w:t>
            </w:r>
            <w:r>
              <w:rPr>
                <w:noProof/>
                <w:webHidden/>
              </w:rPr>
              <w:tab/>
            </w:r>
            <w:r>
              <w:rPr>
                <w:noProof/>
                <w:webHidden/>
              </w:rPr>
              <w:fldChar w:fldCharType="begin"/>
            </w:r>
            <w:r>
              <w:rPr>
                <w:noProof/>
                <w:webHidden/>
              </w:rPr>
              <w:instrText xml:space="preserve"> PAGEREF _Toc73013667 \h </w:instrText>
            </w:r>
            <w:r>
              <w:rPr>
                <w:noProof/>
                <w:webHidden/>
              </w:rPr>
            </w:r>
            <w:r>
              <w:rPr>
                <w:noProof/>
                <w:webHidden/>
              </w:rPr>
              <w:fldChar w:fldCharType="separate"/>
            </w:r>
            <w:r>
              <w:rPr>
                <w:noProof/>
                <w:webHidden/>
              </w:rPr>
              <w:t>12</w:t>
            </w:r>
            <w:r>
              <w:rPr>
                <w:noProof/>
                <w:webHidden/>
              </w:rPr>
              <w:fldChar w:fldCharType="end"/>
            </w:r>
          </w:hyperlink>
        </w:p>
        <w:p w14:paraId="0AAFE789" w14:textId="2E7345A9"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68" w:history="1">
            <w:r w:rsidRPr="00A63F9B">
              <w:rPr>
                <w:rStyle w:val="Hyperlink"/>
                <w:rFonts w:cs="Segoe UI"/>
                <w:noProof/>
                <w:lang w:val="en-AU"/>
              </w:rPr>
              <w:t>4.5</w:t>
            </w:r>
            <w:r>
              <w:rPr>
                <w:rFonts w:asciiTheme="minorHAnsi" w:eastAsiaTheme="minorEastAsia" w:hAnsiTheme="minorHAnsi"/>
                <w:noProof/>
                <w:sz w:val="22"/>
                <w:lang w:val="en-US"/>
              </w:rPr>
              <w:tab/>
            </w:r>
            <w:r w:rsidRPr="00A63F9B">
              <w:rPr>
                <w:rStyle w:val="Hyperlink"/>
                <w:rFonts w:cs="Segoe UI"/>
                <w:noProof/>
                <w:lang w:val="en-AU"/>
              </w:rPr>
              <w:t>Azure Tagging</w:t>
            </w:r>
            <w:r>
              <w:rPr>
                <w:noProof/>
                <w:webHidden/>
              </w:rPr>
              <w:tab/>
            </w:r>
            <w:r>
              <w:rPr>
                <w:noProof/>
                <w:webHidden/>
              </w:rPr>
              <w:fldChar w:fldCharType="begin"/>
            </w:r>
            <w:r>
              <w:rPr>
                <w:noProof/>
                <w:webHidden/>
              </w:rPr>
              <w:instrText xml:space="preserve"> PAGEREF _Toc73013668 \h </w:instrText>
            </w:r>
            <w:r>
              <w:rPr>
                <w:noProof/>
                <w:webHidden/>
              </w:rPr>
            </w:r>
            <w:r>
              <w:rPr>
                <w:noProof/>
                <w:webHidden/>
              </w:rPr>
              <w:fldChar w:fldCharType="separate"/>
            </w:r>
            <w:r>
              <w:rPr>
                <w:noProof/>
                <w:webHidden/>
              </w:rPr>
              <w:t>13</w:t>
            </w:r>
            <w:r>
              <w:rPr>
                <w:noProof/>
                <w:webHidden/>
              </w:rPr>
              <w:fldChar w:fldCharType="end"/>
            </w:r>
          </w:hyperlink>
        </w:p>
        <w:p w14:paraId="19522F3D" w14:textId="19714CBD" w:rsidR="00796BAB" w:rsidRDefault="00796BAB">
          <w:pPr>
            <w:pStyle w:val="TOC1"/>
            <w:rPr>
              <w:rFonts w:asciiTheme="minorHAnsi" w:eastAsiaTheme="minorEastAsia" w:hAnsiTheme="minorHAnsi"/>
              <w:b w:val="0"/>
              <w:noProof/>
              <w:sz w:val="22"/>
              <w:lang w:val="en-US"/>
            </w:rPr>
          </w:pPr>
          <w:hyperlink w:anchor="_Toc73013669" w:history="1">
            <w:r w:rsidRPr="00A63F9B">
              <w:rPr>
                <w:rStyle w:val="Hyperlink"/>
                <w:rFonts w:cs="Segoe UI"/>
                <w:noProof/>
              </w:rPr>
              <w:t>5</w:t>
            </w:r>
            <w:r>
              <w:rPr>
                <w:rFonts w:asciiTheme="minorHAnsi" w:eastAsiaTheme="minorEastAsia" w:hAnsiTheme="minorHAnsi"/>
                <w:b w:val="0"/>
                <w:noProof/>
                <w:sz w:val="22"/>
                <w:lang w:val="en-US"/>
              </w:rPr>
              <w:tab/>
            </w:r>
            <w:r w:rsidRPr="00A63F9B">
              <w:rPr>
                <w:rStyle w:val="Hyperlink"/>
                <w:rFonts w:cs="Segoe UI"/>
                <w:noProof/>
              </w:rPr>
              <w:t>Shared Hub Network</w:t>
            </w:r>
            <w:r>
              <w:rPr>
                <w:noProof/>
                <w:webHidden/>
              </w:rPr>
              <w:tab/>
            </w:r>
            <w:r>
              <w:rPr>
                <w:noProof/>
                <w:webHidden/>
              </w:rPr>
              <w:fldChar w:fldCharType="begin"/>
            </w:r>
            <w:r>
              <w:rPr>
                <w:noProof/>
                <w:webHidden/>
              </w:rPr>
              <w:instrText xml:space="preserve"> PAGEREF _Toc73013669 \h </w:instrText>
            </w:r>
            <w:r>
              <w:rPr>
                <w:noProof/>
                <w:webHidden/>
              </w:rPr>
            </w:r>
            <w:r>
              <w:rPr>
                <w:noProof/>
                <w:webHidden/>
              </w:rPr>
              <w:fldChar w:fldCharType="separate"/>
            </w:r>
            <w:r>
              <w:rPr>
                <w:noProof/>
                <w:webHidden/>
              </w:rPr>
              <w:t>14</w:t>
            </w:r>
            <w:r>
              <w:rPr>
                <w:noProof/>
                <w:webHidden/>
              </w:rPr>
              <w:fldChar w:fldCharType="end"/>
            </w:r>
          </w:hyperlink>
        </w:p>
        <w:p w14:paraId="00EB010B" w14:textId="4510CC0D"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70" w:history="1">
            <w:r w:rsidRPr="00A63F9B">
              <w:rPr>
                <w:rStyle w:val="Hyperlink"/>
                <w:rFonts w:cs="Segoe UI"/>
                <w:noProof/>
                <w:lang w:val="en-AU"/>
              </w:rPr>
              <w:t>5.1</w:t>
            </w:r>
            <w:r>
              <w:rPr>
                <w:rFonts w:asciiTheme="minorHAnsi" w:eastAsiaTheme="minorEastAsia" w:hAnsiTheme="minorHAnsi"/>
                <w:noProof/>
                <w:sz w:val="22"/>
                <w:lang w:val="en-US"/>
              </w:rPr>
              <w:tab/>
            </w:r>
            <w:r w:rsidRPr="00A63F9B">
              <w:rPr>
                <w:rStyle w:val="Hyperlink"/>
                <w:rFonts w:cs="Segoe UI"/>
                <w:noProof/>
                <w:lang w:val="en-AU"/>
              </w:rPr>
              <w:t>Network Design</w:t>
            </w:r>
            <w:r>
              <w:rPr>
                <w:noProof/>
                <w:webHidden/>
              </w:rPr>
              <w:tab/>
            </w:r>
            <w:r>
              <w:rPr>
                <w:noProof/>
                <w:webHidden/>
              </w:rPr>
              <w:fldChar w:fldCharType="begin"/>
            </w:r>
            <w:r>
              <w:rPr>
                <w:noProof/>
                <w:webHidden/>
              </w:rPr>
              <w:instrText xml:space="preserve"> PAGEREF _Toc73013670 \h </w:instrText>
            </w:r>
            <w:r>
              <w:rPr>
                <w:noProof/>
                <w:webHidden/>
              </w:rPr>
            </w:r>
            <w:r>
              <w:rPr>
                <w:noProof/>
                <w:webHidden/>
              </w:rPr>
              <w:fldChar w:fldCharType="separate"/>
            </w:r>
            <w:r>
              <w:rPr>
                <w:noProof/>
                <w:webHidden/>
              </w:rPr>
              <w:t>14</w:t>
            </w:r>
            <w:r>
              <w:rPr>
                <w:noProof/>
                <w:webHidden/>
              </w:rPr>
              <w:fldChar w:fldCharType="end"/>
            </w:r>
          </w:hyperlink>
        </w:p>
        <w:p w14:paraId="5293BA38" w14:textId="4B916E43"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71" w:history="1">
            <w:r w:rsidRPr="00A63F9B">
              <w:rPr>
                <w:rStyle w:val="Hyperlink"/>
                <w:rFonts w:cs="Segoe UI"/>
                <w:noProof/>
                <w:lang w:val="en-AU"/>
              </w:rPr>
              <w:t>5.2</w:t>
            </w:r>
            <w:r>
              <w:rPr>
                <w:rFonts w:asciiTheme="minorHAnsi" w:eastAsiaTheme="minorEastAsia" w:hAnsiTheme="minorHAnsi"/>
                <w:noProof/>
                <w:sz w:val="22"/>
                <w:lang w:val="en-US"/>
              </w:rPr>
              <w:tab/>
            </w:r>
            <w:r w:rsidRPr="00A63F9B">
              <w:rPr>
                <w:rStyle w:val="Hyperlink"/>
                <w:rFonts w:cs="Segoe UI"/>
                <w:noProof/>
                <w:lang w:val="en-AU"/>
              </w:rPr>
              <w:t>Resource Group</w:t>
            </w:r>
            <w:r>
              <w:rPr>
                <w:noProof/>
                <w:webHidden/>
              </w:rPr>
              <w:tab/>
            </w:r>
            <w:r>
              <w:rPr>
                <w:noProof/>
                <w:webHidden/>
              </w:rPr>
              <w:fldChar w:fldCharType="begin"/>
            </w:r>
            <w:r>
              <w:rPr>
                <w:noProof/>
                <w:webHidden/>
              </w:rPr>
              <w:instrText xml:space="preserve"> PAGEREF _Toc73013671 \h </w:instrText>
            </w:r>
            <w:r>
              <w:rPr>
                <w:noProof/>
                <w:webHidden/>
              </w:rPr>
            </w:r>
            <w:r>
              <w:rPr>
                <w:noProof/>
                <w:webHidden/>
              </w:rPr>
              <w:fldChar w:fldCharType="separate"/>
            </w:r>
            <w:r>
              <w:rPr>
                <w:noProof/>
                <w:webHidden/>
              </w:rPr>
              <w:t>14</w:t>
            </w:r>
            <w:r>
              <w:rPr>
                <w:noProof/>
                <w:webHidden/>
              </w:rPr>
              <w:fldChar w:fldCharType="end"/>
            </w:r>
          </w:hyperlink>
        </w:p>
        <w:p w14:paraId="085BCB2B" w14:textId="0B13BFE5"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72" w:history="1">
            <w:r w:rsidRPr="00A63F9B">
              <w:rPr>
                <w:rStyle w:val="Hyperlink"/>
                <w:rFonts w:cs="Segoe UI"/>
                <w:noProof/>
                <w:lang w:val="en-AU"/>
              </w:rPr>
              <w:t>5.3</w:t>
            </w:r>
            <w:r>
              <w:rPr>
                <w:rFonts w:asciiTheme="minorHAnsi" w:eastAsiaTheme="minorEastAsia" w:hAnsiTheme="minorHAnsi"/>
                <w:noProof/>
                <w:sz w:val="22"/>
                <w:lang w:val="en-US"/>
              </w:rPr>
              <w:tab/>
            </w:r>
            <w:r w:rsidRPr="00A63F9B">
              <w:rPr>
                <w:rStyle w:val="Hyperlink"/>
                <w:rFonts w:cs="Segoe UI"/>
                <w:noProof/>
                <w:lang w:val="en-AU"/>
              </w:rPr>
              <w:t>Point to Site VPN</w:t>
            </w:r>
            <w:r>
              <w:rPr>
                <w:noProof/>
                <w:webHidden/>
              </w:rPr>
              <w:tab/>
            </w:r>
            <w:r>
              <w:rPr>
                <w:noProof/>
                <w:webHidden/>
              </w:rPr>
              <w:fldChar w:fldCharType="begin"/>
            </w:r>
            <w:r>
              <w:rPr>
                <w:noProof/>
                <w:webHidden/>
              </w:rPr>
              <w:instrText xml:space="preserve"> PAGEREF _Toc73013672 \h </w:instrText>
            </w:r>
            <w:r>
              <w:rPr>
                <w:noProof/>
                <w:webHidden/>
              </w:rPr>
            </w:r>
            <w:r>
              <w:rPr>
                <w:noProof/>
                <w:webHidden/>
              </w:rPr>
              <w:fldChar w:fldCharType="separate"/>
            </w:r>
            <w:r>
              <w:rPr>
                <w:noProof/>
                <w:webHidden/>
              </w:rPr>
              <w:t>15</w:t>
            </w:r>
            <w:r>
              <w:rPr>
                <w:noProof/>
                <w:webHidden/>
              </w:rPr>
              <w:fldChar w:fldCharType="end"/>
            </w:r>
          </w:hyperlink>
        </w:p>
        <w:p w14:paraId="448DE0E0" w14:textId="51E4A5B4"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73" w:history="1">
            <w:r w:rsidRPr="00A63F9B">
              <w:rPr>
                <w:rStyle w:val="Hyperlink"/>
                <w:rFonts w:cs="Segoe UI"/>
                <w:noProof/>
                <w:lang w:val="en-AU"/>
              </w:rPr>
              <w:t>5.4</w:t>
            </w:r>
            <w:r>
              <w:rPr>
                <w:rFonts w:asciiTheme="minorHAnsi" w:eastAsiaTheme="minorEastAsia" w:hAnsiTheme="minorHAnsi"/>
                <w:noProof/>
                <w:sz w:val="22"/>
                <w:lang w:val="en-US"/>
              </w:rPr>
              <w:tab/>
            </w:r>
            <w:r w:rsidRPr="00A63F9B">
              <w:rPr>
                <w:rStyle w:val="Hyperlink"/>
                <w:rFonts w:cs="Segoe UI"/>
                <w:noProof/>
                <w:lang w:val="en-AU"/>
              </w:rPr>
              <w:t>Azure Firewall</w:t>
            </w:r>
            <w:r>
              <w:rPr>
                <w:noProof/>
                <w:webHidden/>
              </w:rPr>
              <w:tab/>
            </w:r>
            <w:r>
              <w:rPr>
                <w:noProof/>
                <w:webHidden/>
              </w:rPr>
              <w:fldChar w:fldCharType="begin"/>
            </w:r>
            <w:r>
              <w:rPr>
                <w:noProof/>
                <w:webHidden/>
              </w:rPr>
              <w:instrText xml:space="preserve"> PAGEREF _Toc73013673 \h </w:instrText>
            </w:r>
            <w:r>
              <w:rPr>
                <w:noProof/>
                <w:webHidden/>
              </w:rPr>
            </w:r>
            <w:r>
              <w:rPr>
                <w:noProof/>
                <w:webHidden/>
              </w:rPr>
              <w:fldChar w:fldCharType="separate"/>
            </w:r>
            <w:r>
              <w:rPr>
                <w:noProof/>
                <w:webHidden/>
              </w:rPr>
              <w:t>15</w:t>
            </w:r>
            <w:r>
              <w:rPr>
                <w:noProof/>
                <w:webHidden/>
              </w:rPr>
              <w:fldChar w:fldCharType="end"/>
            </w:r>
          </w:hyperlink>
        </w:p>
        <w:p w14:paraId="11F8CA51" w14:textId="1DD9D66D"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74" w:history="1">
            <w:r w:rsidRPr="00A63F9B">
              <w:rPr>
                <w:rStyle w:val="Hyperlink"/>
                <w:rFonts w:cs="Segoe UI"/>
                <w:noProof/>
                <w:lang w:val="en-AU"/>
              </w:rPr>
              <w:t>5.5</w:t>
            </w:r>
            <w:r>
              <w:rPr>
                <w:rFonts w:asciiTheme="minorHAnsi" w:eastAsiaTheme="minorEastAsia" w:hAnsiTheme="minorHAnsi"/>
                <w:noProof/>
                <w:sz w:val="22"/>
                <w:lang w:val="en-US"/>
              </w:rPr>
              <w:tab/>
            </w:r>
            <w:r w:rsidRPr="00A63F9B">
              <w:rPr>
                <w:rStyle w:val="Hyperlink"/>
                <w:rFonts w:cs="Segoe UI"/>
                <w:noProof/>
                <w:lang w:val="en-AU"/>
              </w:rPr>
              <w:t>IP Groups</w:t>
            </w:r>
            <w:r>
              <w:rPr>
                <w:noProof/>
                <w:webHidden/>
              </w:rPr>
              <w:tab/>
            </w:r>
            <w:r>
              <w:rPr>
                <w:noProof/>
                <w:webHidden/>
              </w:rPr>
              <w:fldChar w:fldCharType="begin"/>
            </w:r>
            <w:r>
              <w:rPr>
                <w:noProof/>
                <w:webHidden/>
              </w:rPr>
              <w:instrText xml:space="preserve"> PAGEREF _Toc73013674 \h </w:instrText>
            </w:r>
            <w:r>
              <w:rPr>
                <w:noProof/>
                <w:webHidden/>
              </w:rPr>
            </w:r>
            <w:r>
              <w:rPr>
                <w:noProof/>
                <w:webHidden/>
              </w:rPr>
              <w:fldChar w:fldCharType="separate"/>
            </w:r>
            <w:r>
              <w:rPr>
                <w:noProof/>
                <w:webHidden/>
              </w:rPr>
              <w:t>17</w:t>
            </w:r>
            <w:r>
              <w:rPr>
                <w:noProof/>
                <w:webHidden/>
              </w:rPr>
              <w:fldChar w:fldCharType="end"/>
            </w:r>
          </w:hyperlink>
        </w:p>
        <w:p w14:paraId="10765035" w14:textId="3FCB64DC"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75" w:history="1">
            <w:r w:rsidRPr="00A63F9B">
              <w:rPr>
                <w:rStyle w:val="Hyperlink"/>
                <w:rFonts w:cs="Segoe UI"/>
                <w:noProof/>
                <w:lang w:val="en-AU"/>
              </w:rPr>
              <w:t>5.6</w:t>
            </w:r>
            <w:r>
              <w:rPr>
                <w:rFonts w:asciiTheme="minorHAnsi" w:eastAsiaTheme="minorEastAsia" w:hAnsiTheme="minorHAnsi"/>
                <w:noProof/>
                <w:sz w:val="22"/>
                <w:lang w:val="en-US"/>
              </w:rPr>
              <w:tab/>
            </w:r>
            <w:r w:rsidRPr="00A63F9B">
              <w:rPr>
                <w:rStyle w:val="Hyperlink"/>
                <w:rFonts w:cs="Segoe UI"/>
                <w:noProof/>
                <w:lang w:val="en-AU"/>
              </w:rPr>
              <w:t>User Defined Routes</w:t>
            </w:r>
            <w:r>
              <w:rPr>
                <w:noProof/>
                <w:webHidden/>
              </w:rPr>
              <w:tab/>
            </w:r>
            <w:r>
              <w:rPr>
                <w:noProof/>
                <w:webHidden/>
              </w:rPr>
              <w:fldChar w:fldCharType="begin"/>
            </w:r>
            <w:r>
              <w:rPr>
                <w:noProof/>
                <w:webHidden/>
              </w:rPr>
              <w:instrText xml:space="preserve"> PAGEREF _Toc73013675 \h </w:instrText>
            </w:r>
            <w:r>
              <w:rPr>
                <w:noProof/>
                <w:webHidden/>
              </w:rPr>
            </w:r>
            <w:r>
              <w:rPr>
                <w:noProof/>
                <w:webHidden/>
              </w:rPr>
              <w:fldChar w:fldCharType="separate"/>
            </w:r>
            <w:r>
              <w:rPr>
                <w:noProof/>
                <w:webHidden/>
              </w:rPr>
              <w:t>17</w:t>
            </w:r>
            <w:r>
              <w:rPr>
                <w:noProof/>
                <w:webHidden/>
              </w:rPr>
              <w:fldChar w:fldCharType="end"/>
            </w:r>
          </w:hyperlink>
        </w:p>
        <w:p w14:paraId="25EFBF5F" w14:textId="1DC390D1"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76" w:history="1">
            <w:r w:rsidRPr="00A63F9B">
              <w:rPr>
                <w:rStyle w:val="Hyperlink"/>
                <w:rFonts w:cs="Segoe UI"/>
                <w:noProof/>
                <w:lang w:val="en-AU"/>
              </w:rPr>
              <w:t>5.7</w:t>
            </w:r>
            <w:r>
              <w:rPr>
                <w:rFonts w:asciiTheme="minorHAnsi" w:eastAsiaTheme="minorEastAsia" w:hAnsiTheme="minorHAnsi"/>
                <w:noProof/>
                <w:sz w:val="22"/>
                <w:lang w:val="en-US"/>
              </w:rPr>
              <w:tab/>
            </w:r>
            <w:r w:rsidRPr="00A63F9B">
              <w:rPr>
                <w:rStyle w:val="Hyperlink"/>
                <w:rFonts w:cs="Segoe UI"/>
                <w:noProof/>
                <w:lang w:val="en-AU"/>
              </w:rPr>
              <w:t>Public IP Addresses</w:t>
            </w:r>
            <w:r>
              <w:rPr>
                <w:noProof/>
                <w:webHidden/>
              </w:rPr>
              <w:tab/>
            </w:r>
            <w:r>
              <w:rPr>
                <w:noProof/>
                <w:webHidden/>
              </w:rPr>
              <w:fldChar w:fldCharType="begin"/>
            </w:r>
            <w:r>
              <w:rPr>
                <w:noProof/>
                <w:webHidden/>
              </w:rPr>
              <w:instrText xml:space="preserve"> PAGEREF _Toc73013676 \h </w:instrText>
            </w:r>
            <w:r>
              <w:rPr>
                <w:noProof/>
                <w:webHidden/>
              </w:rPr>
            </w:r>
            <w:r>
              <w:rPr>
                <w:noProof/>
                <w:webHidden/>
              </w:rPr>
              <w:fldChar w:fldCharType="separate"/>
            </w:r>
            <w:r>
              <w:rPr>
                <w:noProof/>
                <w:webHidden/>
              </w:rPr>
              <w:t>18</w:t>
            </w:r>
            <w:r>
              <w:rPr>
                <w:noProof/>
                <w:webHidden/>
              </w:rPr>
              <w:fldChar w:fldCharType="end"/>
            </w:r>
          </w:hyperlink>
        </w:p>
        <w:p w14:paraId="798D693D" w14:textId="4B65C291"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77" w:history="1">
            <w:r w:rsidRPr="00A63F9B">
              <w:rPr>
                <w:rStyle w:val="Hyperlink"/>
                <w:rFonts w:cs="Segoe UI"/>
                <w:noProof/>
                <w:lang w:val="en-AU"/>
              </w:rPr>
              <w:t>5.8</w:t>
            </w:r>
            <w:r>
              <w:rPr>
                <w:rFonts w:asciiTheme="minorHAnsi" w:eastAsiaTheme="minorEastAsia" w:hAnsiTheme="minorHAnsi"/>
                <w:noProof/>
                <w:sz w:val="22"/>
                <w:lang w:val="en-US"/>
              </w:rPr>
              <w:tab/>
            </w:r>
            <w:r w:rsidRPr="00A63F9B">
              <w:rPr>
                <w:rStyle w:val="Hyperlink"/>
                <w:rFonts w:cs="Segoe UI"/>
                <w:noProof/>
                <w:lang w:val="en-AU"/>
              </w:rPr>
              <w:t>Virtual network peering</w:t>
            </w:r>
            <w:r>
              <w:rPr>
                <w:noProof/>
                <w:webHidden/>
              </w:rPr>
              <w:tab/>
            </w:r>
            <w:r>
              <w:rPr>
                <w:noProof/>
                <w:webHidden/>
              </w:rPr>
              <w:fldChar w:fldCharType="begin"/>
            </w:r>
            <w:r>
              <w:rPr>
                <w:noProof/>
                <w:webHidden/>
              </w:rPr>
              <w:instrText xml:space="preserve"> PAGEREF _Toc73013677 \h </w:instrText>
            </w:r>
            <w:r>
              <w:rPr>
                <w:noProof/>
                <w:webHidden/>
              </w:rPr>
            </w:r>
            <w:r>
              <w:rPr>
                <w:noProof/>
                <w:webHidden/>
              </w:rPr>
              <w:fldChar w:fldCharType="separate"/>
            </w:r>
            <w:r>
              <w:rPr>
                <w:noProof/>
                <w:webHidden/>
              </w:rPr>
              <w:t>18</w:t>
            </w:r>
            <w:r>
              <w:rPr>
                <w:noProof/>
                <w:webHidden/>
              </w:rPr>
              <w:fldChar w:fldCharType="end"/>
            </w:r>
          </w:hyperlink>
        </w:p>
        <w:p w14:paraId="410B3F2C" w14:textId="557C94FC"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78" w:history="1">
            <w:r w:rsidRPr="00A63F9B">
              <w:rPr>
                <w:rStyle w:val="Hyperlink"/>
                <w:rFonts w:cs="Segoe UI"/>
                <w:noProof/>
                <w:lang w:val="en-AU"/>
              </w:rPr>
              <w:t>5.9</w:t>
            </w:r>
            <w:r>
              <w:rPr>
                <w:rFonts w:asciiTheme="minorHAnsi" w:eastAsiaTheme="minorEastAsia" w:hAnsiTheme="minorHAnsi"/>
                <w:noProof/>
                <w:sz w:val="22"/>
                <w:lang w:val="en-US"/>
              </w:rPr>
              <w:tab/>
            </w:r>
            <w:r w:rsidRPr="00A63F9B">
              <w:rPr>
                <w:rStyle w:val="Hyperlink"/>
                <w:rFonts w:cs="Segoe UI"/>
                <w:noProof/>
                <w:lang w:val="en-AU"/>
              </w:rPr>
              <w:t>Virtual Networks</w:t>
            </w:r>
            <w:r>
              <w:rPr>
                <w:noProof/>
                <w:webHidden/>
              </w:rPr>
              <w:tab/>
            </w:r>
            <w:r>
              <w:rPr>
                <w:noProof/>
                <w:webHidden/>
              </w:rPr>
              <w:fldChar w:fldCharType="begin"/>
            </w:r>
            <w:r>
              <w:rPr>
                <w:noProof/>
                <w:webHidden/>
              </w:rPr>
              <w:instrText xml:space="preserve"> PAGEREF _Toc73013678 \h </w:instrText>
            </w:r>
            <w:r>
              <w:rPr>
                <w:noProof/>
                <w:webHidden/>
              </w:rPr>
            </w:r>
            <w:r>
              <w:rPr>
                <w:noProof/>
                <w:webHidden/>
              </w:rPr>
              <w:fldChar w:fldCharType="separate"/>
            </w:r>
            <w:r>
              <w:rPr>
                <w:noProof/>
                <w:webHidden/>
              </w:rPr>
              <w:t>19</w:t>
            </w:r>
            <w:r>
              <w:rPr>
                <w:noProof/>
                <w:webHidden/>
              </w:rPr>
              <w:fldChar w:fldCharType="end"/>
            </w:r>
          </w:hyperlink>
        </w:p>
        <w:p w14:paraId="6783581E" w14:textId="11C03C54"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79" w:history="1">
            <w:r w:rsidRPr="00A63F9B">
              <w:rPr>
                <w:rStyle w:val="Hyperlink"/>
                <w:rFonts w:cs="Segoe UI"/>
                <w:noProof/>
                <w:lang w:val="en-AU"/>
              </w:rPr>
              <w:t>5.10</w:t>
            </w:r>
            <w:r>
              <w:rPr>
                <w:rFonts w:asciiTheme="minorHAnsi" w:eastAsiaTheme="minorEastAsia" w:hAnsiTheme="minorHAnsi"/>
                <w:noProof/>
                <w:sz w:val="22"/>
                <w:lang w:val="en-US"/>
              </w:rPr>
              <w:tab/>
            </w:r>
            <w:r w:rsidRPr="00A63F9B">
              <w:rPr>
                <w:rStyle w:val="Hyperlink"/>
                <w:rFonts w:cs="Segoe UI"/>
                <w:noProof/>
                <w:lang w:val="en-AU"/>
              </w:rPr>
              <w:t>Virtual Subnets</w:t>
            </w:r>
            <w:r>
              <w:rPr>
                <w:noProof/>
                <w:webHidden/>
              </w:rPr>
              <w:tab/>
            </w:r>
            <w:r>
              <w:rPr>
                <w:noProof/>
                <w:webHidden/>
              </w:rPr>
              <w:fldChar w:fldCharType="begin"/>
            </w:r>
            <w:r>
              <w:rPr>
                <w:noProof/>
                <w:webHidden/>
              </w:rPr>
              <w:instrText xml:space="preserve"> PAGEREF _Toc73013679 \h </w:instrText>
            </w:r>
            <w:r>
              <w:rPr>
                <w:noProof/>
                <w:webHidden/>
              </w:rPr>
            </w:r>
            <w:r>
              <w:rPr>
                <w:noProof/>
                <w:webHidden/>
              </w:rPr>
              <w:fldChar w:fldCharType="separate"/>
            </w:r>
            <w:r>
              <w:rPr>
                <w:noProof/>
                <w:webHidden/>
              </w:rPr>
              <w:t>20</w:t>
            </w:r>
            <w:r>
              <w:rPr>
                <w:noProof/>
                <w:webHidden/>
              </w:rPr>
              <w:fldChar w:fldCharType="end"/>
            </w:r>
          </w:hyperlink>
        </w:p>
        <w:p w14:paraId="34D86EA3" w14:textId="4BF6512A"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80" w:history="1">
            <w:r w:rsidRPr="00A63F9B">
              <w:rPr>
                <w:rStyle w:val="Hyperlink"/>
                <w:rFonts w:cs="Segoe UI"/>
                <w:noProof/>
                <w:lang w:val="en-AU"/>
              </w:rPr>
              <w:t>5.11</w:t>
            </w:r>
            <w:r>
              <w:rPr>
                <w:rFonts w:asciiTheme="minorHAnsi" w:eastAsiaTheme="minorEastAsia" w:hAnsiTheme="minorHAnsi"/>
                <w:noProof/>
                <w:sz w:val="22"/>
                <w:lang w:val="en-US"/>
              </w:rPr>
              <w:tab/>
            </w:r>
            <w:r w:rsidRPr="00A63F9B">
              <w:rPr>
                <w:rStyle w:val="Hyperlink"/>
                <w:rFonts w:cs="Segoe UI"/>
                <w:noProof/>
                <w:lang w:val="en-AU"/>
              </w:rPr>
              <w:t>Azure Log Analytics Workspace</w:t>
            </w:r>
            <w:r>
              <w:rPr>
                <w:noProof/>
                <w:webHidden/>
              </w:rPr>
              <w:tab/>
            </w:r>
            <w:r>
              <w:rPr>
                <w:noProof/>
                <w:webHidden/>
              </w:rPr>
              <w:fldChar w:fldCharType="begin"/>
            </w:r>
            <w:r>
              <w:rPr>
                <w:noProof/>
                <w:webHidden/>
              </w:rPr>
              <w:instrText xml:space="preserve"> PAGEREF _Toc73013680 \h </w:instrText>
            </w:r>
            <w:r>
              <w:rPr>
                <w:noProof/>
                <w:webHidden/>
              </w:rPr>
            </w:r>
            <w:r>
              <w:rPr>
                <w:noProof/>
                <w:webHidden/>
              </w:rPr>
              <w:fldChar w:fldCharType="separate"/>
            </w:r>
            <w:r>
              <w:rPr>
                <w:noProof/>
                <w:webHidden/>
              </w:rPr>
              <w:t>20</w:t>
            </w:r>
            <w:r>
              <w:rPr>
                <w:noProof/>
                <w:webHidden/>
              </w:rPr>
              <w:fldChar w:fldCharType="end"/>
            </w:r>
          </w:hyperlink>
        </w:p>
        <w:p w14:paraId="6E1920BA" w14:textId="7C6E76FE"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81" w:history="1">
            <w:r w:rsidRPr="00A63F9B">
              <w:rPr>
                <w:rStyle w:val="Hyperlink"/>
                <w:rFonts w:cs="Segoe UI"/>
                <w:noProof/>
                <w:lang w:val="en-AU"/>
              </w:rPr>
              <w:t>5.12</w:t>
            </w:r>
            <w:r>
              <w:rPr>
                <w:rFonts w:asciiTheme="minorHAnsi" w:eastAsiaTheme="minorEastAsia" w:hAnsiTheme="minorHAnsi"/>
                <w:noProof/>
                <w:sz w:val="22"/>
                <w:lang w:val="en-US"/>
              </w:rPr>
              <w:tab/>
            </w:r>
            <w:r w:rsidRPr="00A63F9B">
              <w:rPr>
                <w:rStyle w:val="Hyperlink"/>
                <w:rFonts w:cs="Segoe UI"/>
                <w:noProof/>
                <w:lang w:val="en-AU"/>
              </w:rPr>
              <w:t>Azure Key vaults</w:t>
            </w:r>
            <w:r>
              <w:rPr>
                <w:noProof/>
                <w:webHidden/>
              </w:rPr>
              <w:tab/>
            </w:r>
            <w:r>
              <w:rPr>
                <w:noProof/>
                <w:webHidden/>
              </w:rPr>
              <w:fldChar w:fldCharType="begin"/>
            </w:r>
            <w:r>
              <w:rPr>
                <w:noProof/>
                <w:webHidden/>
              </w:rPr>
              <w:instrText xml:space="preserve"> PAGEREF _Toc73013681 \h </w:instrText>
            </w:r>
            <w:r>
              <w:rPr>
                <w:noProof/>
                <w:webHidden/>
              </w:rPr>
            </w:r>
            <w:r>
              <w:rPr>
                <w:noProof/>
                <w:webHidden/>
              </w:rPr>
              <w:fldChar w:fldCharType="separate"/>
            </w:r>
            <w:r>
              <w:rPr>
                <w:noProof/>
                <w:webHidden/>
              </w:rPr>
              <w:t>20</w:t>
            </w:r>
            <w:r>
              <w:rPr>
                <w:noProof/>
                <w:webHidden/>
              </w:rPr>
              <w:fldChar w:fldCharType="end"/>
            </w:r>
          </w:hyperlink>
        </w:p>
        <w:p w14:paraId="550984A4" w14:textId="00260011"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82" w:history="1">
            <w:r w:rsidRPr="00A63F9B">
              <w:rPr>
                <w:rStyle w:val="Hyperlink"/>
                <w:rFonts w:cs="Segoe UI"/>
                <w:noProof/>
                <w:lang w:val="en-AU"/>
              </w:rPr>
              <w:t>5.13</w:t>
            </w:r>
            <w:r>
              <w:rPr>
                <w:rFonts w:asciiTheme="minorHAnsi" w:eastAsiaTheme="minorEastAsia" w:hAnsiTheme="minorHAnsi"/>
                <w:noProof/>
                <w:sz w:val="22"/>
                <w:lang w:val="en-US"/>
              </w:rPr>
              <w:tab/>
            </w:r>
            <w:r w:rsidRPr="00A63F9B">
              <w:rPr>
                <w:rStyle w:val="Hyperlink"/>
                <w:rFonts w:cs="Segoe UI"/>
                <w:noProof/>
                <w:lang w:val="en-AU"/>
              </w:rPr>
              <w:t>Storage Accounts</w:t>
            </w:r>
            <w:r>
              <w:rPr>
                <w:noProof/>
                <w:webHidden/>
              </w:rPr>
              <w:tab/>
            </w:r>
            <w:r>
              <w:rPr>
                <w:noProof/>
                <w:webHidden/>
              </w:rPr>
              <w:fldChar w:fldCharType="begin"/>
            </w:r>
            <w:r>
              <w:rPr>
                <w:noProof/>
                <w:webHidden/>
              </w:rPr>
              <w:instrText xml:space="preserve"> PAGEREF _Toc73013682 \h </w:instrText>
            </w:r>
            <w:r>
              <w:rPr>
                <w:noProof/>
                <w:webHidden/>
              </w:rPr>
            </w:r>
            <w:r>
              <w:rPr>
                <w:noProof/>
                <w:webHidden/>
              </w:rPr>
              <w:fldChar w:fldCharType="separate"/>
            </w:r>
            <w:r>
              <w:rPr>
                <w:noProof/>
                <w:webHidden/>
              </w:rPr>
              <w:t>21</w:t>
            </w:r>
            <w:r>
              <w:rPr>
                <w:noProof/>
                <w:webHidden/>
              </w:rPr>
              <w:fldChar w:fldCharType="end"/>
            </w:r>
          </w:hyperlink>
        </w:p>
        <w:p w14:paraId="69327831" w14:textId="47261626"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83" w:history="1">
            <w:r w:rsidRPr="00A63F9B">
              <w:rPr>
                <w:rStyle w:val="Hyperlink"/>
                <w:rFonts w:cs="Segoe UI"/>
                <w:noProof/>
                <w:lang w:val="en-AU"/>
              </w:rPr>
              <w:t>5.14</w:t>
            </w:r>
            <w:r>
              <w:rPr>
                <w:rFonts w:asciiTheme="minorHAnsi" w:eastAsiaTheme="minorEastAsia" w:hAnsiTheme="minorHAnsi"/>
                <w:noProof/>
                <w:sz w:val="22"/>
                <w:lang w:val="en-US"/>
              </w:rPr>
              <w:tab/>
            </w:r>
            <w:r w:rsidRPr="00A63F9B">
              <w:rPr>
                <w:rStyle w:val="Hyperlink"/>
                <w:rFonts w:cs="Segoe UI"/>
                <w:noProof/>
                <w:lang w:val="en-AU"/>
              </w:rPr>
              <w:t>Front Door</w:t>
            </w:r>
            <w:r>
              <w:rPr>
                <w:noProof/>
                <w:webHidden/>
              </w:rPr>
              <w:tab/>
            </w:r>
            <w:r>
              <w:rPr>
                <w:noProof/>
                <w:webHidden/>
              </w:rPr>
              <w:fldChar w:fldCharType="begin"/>
            </w:r>
            <w:r>
              <w:rPr>
                <w:noProof/>
                <w:webHidden/>
              </w:rPr>
              <w:instrText xml:space="preserve"> PAGEREF _Toc73013683 \h </w:instrText>
            </w:r>
            <w:r>
              <w:rPr>
                <w:noProof/>
                <w:webHidden/>
              </w:rPr>
            </w:r>
            <w:r>
              <w:rPr>
                <w:noProof/>
                <w:webHidden/>
              </w:rPr>
              <w:fldChar w:fldCharType="separate"/>
            </w:r>
            <w:r>
              <w:rPr>
                <w:noProof/>
                <w:webHidden/>
              </w:rPr>
              <w:t>21</w:t>
            </w:r>
            <w:r>
              <w:rPr>
                <w:noProof/>
                <w:webHidden/>
              </w:rPr>
              <w:fldChar w:fldCharType="end"/>
            </w:r>
          </w:hyperlink>
        </w:p>
        <w:p w14:paraId="5039F03A" w14:textId="42254AFB"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84" w:history="1">
            <w:r w:rsidRPr="00A63F9B">
              <w:rPr>
                <w:rStyle w:val="Hyperlink"/>
                <w:rFonts w:cs="Segoe UI"/>
                <w:noProof/>
                <w:lang w:val="en-AU"/>
              </w:rPr>
              <w:t>5.15</w:t>
            </w:r>
            <w:r>
              <w:rPr>
                <w:rFonts w:asciiTheme="minorHAnsi" w:eastAsiaTheme="minorEastAsia" w:hAnsiTheme="minorHAnsi"/>
                <w:noProof/>
                <w:sz w:val="22"/>
                <w:lang w:val="en-US"/>
              </w:rPr>
              <w:tab/>
            </w:r>
            <w:r w:rsidRPr="00A63F9B">
              <w:rPr>
                <w:rStyle w:val="Hyperlink"/>
                <w:rFonts w:cs="Segoe UI"/>
                <w:noProof/>
                <w:lang w:val="en-AU"/>
              </w:rPr>
              <w:t>Web Application Firewall</w:t>
            </w:r>
            <w:r>
              <w:rPr>
                <w:noProof/>
                <w:webHidden/>
              </w:rPr>
              <w:tab/>
            </w:r>
            <w:r>
              <w:rPr>
                <w:noProof/>
                <w:webHidden/>
              </w:rPr>
              <w:fldChar w:fldCharType="begin"/>
            </w:r>
            <w:r>
              <w:rPr>
                <w:noProof/>
                <w:webHidden/>
              </w:rPr>
              <w:instrText xml:space="preserve"> PAGEREF _Toc73013684 \h </w:instrText>
            </w:r>
            <w:r>
              <w:rPr>
                <w:noProof/>
                <w:webHidden/>
              </w:rPr>
            </w:r>
            <w:r>
              <w:rPr>
                <w:noProof/>
                <w:webHidden/>
              </w:rPr>
              <w:fldChar w:fldCharType="separate"/>
            </w:r>
            <w:r>
              <w:rPr>
                <w:noProof/>
                <w:webHidden/>
              </w:rPr>
              <w:t>23</w:t>
            </w:r>
            <w:r>
              <w:rPr>
                <w:noProof/>
                <w:webHidden/>
              </w:rPr>
              <w:fldChar w:fldCharType="end"/>
            </w:r>
          </w:hyperlink>
        </w:p>
        <w:p w14:paraId="59C1C7A5" w14:textId="4AAF4970"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85" w:history="1">
            <w:r w:rsidRPr="00A63F9B">
              <w:rPr>
                <w:rStyle w:val="Hyperlink"/>
                <w:rFonts w:cs="Segoe UI"/>
                <w:noProof/>
                <w:lang w:val="en-AU"/>
              </w:rPr>
              <w:t>5.16</w:t>
            </w:r>
            <w:r>
              <w:rPr>
                <w:rFonts w:asciiTheme="minorHAnsi" w:eastAsiaTheme="minorEastAsia" w:hAnsiTheme="minorHAnsi"/>
                <w:noProof/>
                <w:sz w:val="22"/>
                <w:lang w:val="en-US"/>
              </w:rPr>
              <w:tab/>
            </w:r>
            <w:r w:rsidRPr="00A63F9B">
              <w:rPr>
                <w:rStyle w:val="Hyperlink"/>
                <w:rFonts w:cs="Segoe UI"/>
                <w:noProof/>
                <w:lang w:val="en-AU"/>
              </w:rPr>
              <w:t>SignalR</w:t>
            </w:r>
            <w:r>
              <w:rPr>
                <w:noProof/>
                <w:webHidden/>
              </w:rPr>
              <w:tab/>
            </w:r>
            <w:r>
              <w:rPr>
                <w:noProof/>
                <w:webHidden/>
              </w:rPr>
              <w:fldChar w:fldCharType="begin"/>
            </w:r>
            <w:r>
              <w:rPr>
                <w:noProof/>
                <w:webHidden/>
              </w:rPr>
              <w:instrText xml:space="preserve"> PAGEREF _Toc73013685 \h </w:instrText>
            </w:r>
            <w:r>
              <w:rPr>
                <w:noProof/>
                <w:webHidden/>
              </w:rPr>
            </w:r>
            <w:r>
              <w:rPr>
                <w:noProof/>
                <w:webHidden/>
              </w:rPr>
              <w:fldChar w:fldCharType="separate"/>
            </w:r>
            <w:r>
              <w:rPr>
                <w:noProof/>
                <w:webHidden/>
              </w:rPr>
              <w:t>23</w:t>
            </w:r>
            <w:r>
              <w:rPr>
                <w:noProof/>
                <w:webHidden/>
              </w:rPr>
              <w:fldChar w:fldCharType="end"/>
            </w:r>
          </w:hyperlink>
        </w:p>
        <w:p w14:paraId="7A14F854" w14:textId="1C75FE15"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86" w:history="1">
            <w:r w:rsidRPr="00A63F9B">
              <w:rPr>
                <w:rStyle w:val="Hyperlink"/>
                <w:rFonts w:cs="Segoe UI"/>
                <w:noProof/>
                <w:lang w:val="en-AU"/>
              </w:rPr>
              <w:t>5.17</w:t>
            </w:r>
            <w:r>
              <w:rPr>
                <w:rFonts w:asciiTheme="minorHAnsi" w:eastAsiaTheme="minorEastAsia" w:hAnsiTheme="minorHAnsi"/>
                <w:noProof/>
                <w:sz w:val="22"/>
                <w:lang w:val="en-US"/>
              </w:rPr>
              <w:tab/>
            </w:r>
            <w:r w:rsidRPr="00A63F9B">
              <w:rPr>
                <w:rStyle w:val="Hyperlink"/>
                <w:rFonts w:cs="Segoe UI"/>
                <w:noProof/>
                <w:lang w:val="en-AU"/>
              </w:rPr>
              <w:t>Azure Sentinel</w:t>
            </w:r>
            <w:r>
              <w:rPr>
                <w:noProof/>
                <w:webHidden/>
              </w:rPr>
              <w:tab/>
            </w:r>
            <w:r>
              <w:rPr>
                <w:noProof/>
                <w:webHidden/>
              </w:rPr>
              <w:fldChar w:fldCharType="begin"/>
            </w:r>
            <w:r>
              <w:rPr>
                <w:noProof/>
                <w:webHidden/>
              </w:rPr>
              <w:instrText xml:space="preserve"> PAGEREF _Toc73013686 \h </w:instrText>
            </w:r>
            <w:r>
              <w:rPr>
                <w:noProof/>
                <w:webHidden/>
              </w:rPr>
            </w:r>
            <w:r>
              <w:rPr>
                <w:noProof/>
                <w:webHidden/>
              </w:rPr>
              <w:fldChar w:fldCharType="separate"/>
            </w:r>
            <w:r>
              <w:rPr>
                <w:noProof/>
                <w:webHidden/>
              </w:rPr>
              <w:t>23</w:t>
            </w:r>
            <w:r>
              <w:rPr>
                <w:noProof/>
                <w:webHidden/>
              </w:rPr>
              <w:fldChar w:fldCharType="end"/>
            </w:r>
          </w:hyperlink>
        </w:p>
        <w:p w14:paraId="1187A43B" w14:textId="547428EF" w:rsidR="00796BAB" w:rsidRDefault="00796BAB">
          <w:pPr>
            <w:pStyle w:val="TOC1"/>
            <w:rPr>
              <w:rFonts w:asciiTheme="minorHAnsi" w:eastAsiaTheme="minorEastAsia" w:hAnsiTheme="minorHAnsi"/>
              <w:b w:val="0"/>
              <w:noProof/>
              <w:sz w:val="22"/>
              <w:lang w:val="en-US"/>
            </w:rPr>
          </w:pPr>
          <w:hyperlink w:anchor="_Toc73013687" w:history="1">
            <w:r w:rsidRPr="00A63F9B">
              <w:rPr>
                <w:rStyle w:val="Hyperlink"/>
                <w:rFonts w:cs="Segoe UI"/>
                <w:noProof/>
              </w:rPr>
              <w:t>6</w:t>
            </w:r>
            <w:r>
              <w:rPr>
                <w:rFonts w:asciiTheme="minorHAnsi" w:eastAsiaTheme="minorEastAsia" w:hAnsiTheme="minorHAnsi"/>
                <w:b w:val="0"/>
                <w:noProof/>
                <w:sz w:val="22"/>
                <w:lang w:val="en-US"/>
              </w:rPr>
              <w:tab/>
            </w:r>
            <w:r w:rsidRPr="00A63F9B">
              <w:rPr>
                <w:rStyle w:val="Hyperlink"/>
                <w:rFonts w:cs="Segoe UI"/>
                <w:noProof/>
              </w:rPr>
              <w:t>Production Spoke Network</w:t>
            </w:r>
            <w:r>
              <w:rPr>
                <w:noProof/>
                <w:webHidden/>
              </w:rPr>
              <w:tab/>
            </w:r>
            <w:r>
              <w:rPr>
                <w:noProof/>
                <w:webHidden/>
              </w:rPr>
              <w:fldChar w:fldCharType="begin"/>
            </w:r>
            <w:r>
              <w:rPr>
                <w:noProof/>
                <w:webHidden/>
              </w:rPr>
              <w:instrText xml:space="preserve"> PAGEREF _Toc73013687 \h </w:instrText>
            </w:r>
            <w:r>
              <w:rPr>
                <w:noProof/>
                <w:webHidden/>
              </w:rPr>
            </w:r>
            <w:r>
              <w:rPr>
                <w:noProof/>
                <w:webHidden/>
              </w:rPr>
              <w:fldChar w:fldCharType="separate"/>
            </w:r>
            <w:r>
              <w:rPr>
                <w:noProof/>
                <w:webHidden/>
              </w:rPr>
              <w:t>25</w:t>
            </w:r>
            <w:r>
              <w:rPr>
                <w:noProof/>
                <w:webHidden/>
              </w:rPr>
              <w:fldChar w:fldCharType="end"/>
            </w:r>
          </w:hyperlink>
        </w:p>
        <w:p w14:paraId="1BB42CB3" w14:textId="4A94DC26"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88" w:history="1">
            <w:r w:rsidRPr="00A63F9B">
              <w:rPr>
                <w:rStyle w:val="Hyperlink"/>
                <w:rFonts w:cs="Segoe UI"/>
                <w:noProof/>
                <w:lang w:val="en-AU"/>
              </w:rPr>
              <w:t>6.1</w:t>
            </w:r>
            <w:r>
              <w:rPr>
                <w:rFonts w:asciiTheme="minorHAnsi" w:eastAsiaTheme="minorEastAsia" w:hAnsiTheme="minorHAnsi"/>
                <w:noProof/>
                <w:sz w:val="22"/>
                <w:lang w:val="en-US"/>
              </w:rPr>
              <w:tab/>
            </w:r>
            <w:r w:rsidRPr="00A63F9B">
              <w:rPr>
                <w:rStyle w:val="Hyperlink"/>
                <w:rFonts w:cs="Segoe UI"/>
                <w:noProof/>
                <w:lang w:val="en-AU"/>
              </w:rPr>
              <w:t>Network Design</w:t>
            </w:r>
            <w:r>
              <w:rPr>
                <w:noProof/>
                <w:webHidden/>
              </w:rPr>
              <w:tab/>
            </w:r>
            <w:r>
              <w:rPr>
                <w:noProof/>
                <w:webHidden/>
              </w:rPr>
              <w:fldChar w:fldCharType="begin"/>
            </w:r>
            <w:r>
              <w:rPr>
                <w:noProof/>
                <w:webHidden/>
              </w:rPr>
              <w:instrText xml:space="preserve"> PAGEREF _Toc73013688 \h </w:instrText>
            </w:r>
            <w:r>
              <w:rPr>
                <w:noProof/>
                <w:webHidden/>
              </w:rPr>
            </w:r>
            <w:r>
              <w:rPr>
                <w:noProof/>
                <w:webHidden/>
              </w:rPr>
              <w:fldChar w:fldCharType="separate"/>
            </w:r>
            <w:r>
              <w:rPr>
                <w:noProof/>
                <w:webHidden/>
              </w:rPr>
              <w:t>25</w:t>
            </w:r>
            <w:r>
              <w:rPr>
                <w:noProof/>
                <w:webHidden/>
              </w:rPr>
              <w:fldChar w:fldCharType="end"/>
            </w:r>
          </w:hyperlink>
        </w:p>
        <w:p w14:paraId="6A238A85" w14:textId="55275F67"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89" w:history="1">
            <w:r w:rsidRPr="00A63F9B">
              <w:rPr>
                <w:rStyle w:val="Hyperlink"/>
                <w:rFonts w:cs="Segoe UI"/>
                <w:noProof/>
                <w:lang w:val="en-AU"/>
              </w:rPr>
              <w:t>6.2</w:t>
            </w:r>
            <w:r>
              <w:rPr>
                <w:rFonts w:asciiTheme="minorHAnsi" w:eastAsiaTheme="minorEastAsia" w:hAnsiTheme="minorHAnsi"/>
                <w:noProof/>
                <w:sz w:val="22"/>
                <w:lang w:val="en-US"/>
              </w:rPr>
              <w:tab/>
            </w:r>
            <w:r w:rsidRPr="00A63F9B">
              <w:rPr>
                <w:rStyle w:val="Hyperlink"/>
                <w:rFonts w:cs="Segoe UI"/>
                <w:noProof/>
                <w:lang w:val="en-AU"/>
              </w:rPr>
              <w:t>Resource Group</w:t>
            </w:r>
            <w:r>
              <w:rPr>
                <w:noProof/>
                <w:webHidden/>
              </w:rPr>
              <w:tab/>
            </w:r>
            <w:r>
              <w:rPr>
                <w:noProof/>
                <w:webHidden/>
              </w:rPr>
              <w:fldChar w:fldCharType="begin"/>
            </w:r>
            <w:r>
              <w:rPr>
                <w:noProof/>
                <w:webHidden/>
              </w:rPr>
              <w:instrText xml:space="preserve"> PAGEREF _Toc73013689 \h </w:instrText>
            </w:r>
            <w:r>
              <w:rPr>
                <w:noProof/>
                <w:webHidden/>
              </w:rPr>
            </w:r>
            <w:r>
              <w:rPr>
                <w:noProof/>
                <w:webHidden/>
              </w:rPr>
              <w:fldChar w:fldCharType="separate"/>
            </w:r>
            <w:r>
              <w:rPr>
                <w:noProof/>
                <w:webHidden/>
              </w:rPr>
              <w:t>25</w:t>
            </w:r>
            <w:r>
              <w:rPr>
                <w:noProof/>
                <w:webHidden/>
              </w:rPr>
              <w:fldChar w:fldCharType="end"/>
            </w:r>
          </w:hyperlink>
        </w:p>
        <w:p w14:paraId="7085F2B2" w14:textId="6C736F8E"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90" w:history="1">
            <w:r w:rsidRPr="00A63F9B">
              <w:rPr>
                <w:rStyle w:val="Hyperlink"/>
                <w:rFonts w:cs="Segoe UI"/>
                <w:noProof/>
                <w:lang w:val="en-AU"/>
              </w:rPr>
              <w:t>6.3</w:t>
            </w:r>
            <w:r>
              <w:rPr>
                <w:rFonts w:asciiTheme="minorHAnsi" w:eastAsiaTheme="minorEastAsia" w:hAnsiTheme="minorHAnsi"/>
                <w:noProof/>
                <w:sz w:val="22"/>
                <w:lang w:val="en-US"/>
              </w:rPr>
              <w:tab/>
            </w:r>
            <w:r w:rsidRPr="00A63F9B">
              <w:rPr>
                <w:rStyle w:val="Hyperlink"/>
                <w:rFonts w:cs="Segoe UI"/>
                <w:noProof/>
                <w:lang w:val="en-AU"/>
              </w:rPr>
              <w:t>Virtual Networks</w:t>
            </w:r>
            <w:r>
              <w:rPr>
                <w:noProof/>
                <w:webHidden/>
              </w:rPr>
              <w:tab/>
            </w:r>
            <w:r>
              <w:rPr>
                <w:noProof/>
                <w:webHidden/>
              </w:rPr>
              <w:fldChar w:fldCharType="begin"/>
            </w:r>
            <w:r>
              <w:rPr>
                <w:noProof/>
                <w:webHidden/>
              </w:rPr>
              <w:instrText xml:space="preserve"> PAGEREF _Toc73013690 \h </w:instrText>
            </w:r>
            <w:r>
              <w:rPr>
                <w:noProof/>
                <w:webHidden/>
              </w:rPr>
            </w:r>
            <w:r>
              <w:rPr>
                <w:noProof/>
                <w:webHidden/>
              </w:rPr>
              <w:fldChar w:fldCharType="separate"/>
            </w:r>
            <w:r>
              <w:rPr>
                <w:noProof/>
                <w:webHidden/>
              </w:rPr>
              <w:t>26</w:t>
            </w:r>
            <w:r>
              <w:rPr>
                <w:noProof/>
                <w:webHidden/>
              </w:rPr>
              <w:fldChar w:fldCharType="end"/>
            </w:r>
          </w:hyperlink>
        </w:p>
        <w:p w14:paraId="5DBC8375" w14:textId="692F3FE5"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91" w:history="1">
            <w:r w:rsidRPr="00A63F9B">
              <w:rPr>
                <w:rStyle w:val="Hyperlink"/>
                <w:rFonts w:cs="Segoe UI"/>
                <w:noProof/>
                <w:lang w:val="en-AU"/>
              </w:rPr>
              <w:t>6.4</w:t>
            </w:r>
            <w:r>
              <w:rPr>
                <w:rFonts w:asciiTheme="minorHAnsi" w:eastAsiaTheme="minorEastAsia" w:hAnsiTheme="minorHAnsi"/>
                <w:noProof/>
                <w:sz w:val="22"/>
                <w:lang w:val="en-US"/>
              </w:rPr>
              <w:tab/>
            </w:r>
            <w:r w:rsidRPr="00A63F9B">
              <w:rPr>
                <w:rStyle w:val="Hyperlink"/>
                <w:rFonts w:cs="Segoe UI"/>
                <w:noProof/>
                <w:lang w:val="en-AU"/>
              </w:rPr>
              <w:t>Virtual Subnets</w:t>
            </w:r>
            <w:r>
              <w:rPr>
                <w:noProof/>
                <w:webHidden/>
              </w:rPr>
              <w:tab/>
            </w:r>
            <w:r>
              <w:rPr>
                <w:noProof/>
                <w:webHidden/>
              </w:rPr>
              <w:fldChar w:fldCharType="begin"/>
            </w:r>
            <w:r>
              <w:rPr>
                <w:noProof/>
                <w:webHidden/>
              </w:rPr>
              <w:instrText xml:space="preserve"> PAGEREF _Toc73013691 \h </w:instrText>
            </w:r>
            <w:r>
              <w:rPr>
                <w:noProof/>
                <w:webHidden/>
              </w:rPr>
            </w:r>
            <w:r>
              <w:rPr>
                <w:noProof/>
                <w:webHidden/>
              </w:rPr>
              <w:fldChar w:fldCharType="separate"/>
            </w:r>
            <w:r>
              <w:rPr>
                <w:noProof/>
                <w:webHidden/>
              </w:rPr>
              <w:t>26</w:t>
            </w:r>
            <w:r>
              <w:rPr>
                <w:noProof/>
                <w:webHidden/>
              </w:rPr>
              <w:fldChar w:fldCharType="end"/>
            </w:r>
          </w:hyperlink>
        </w:p>
        <w:p w14:paraId="240C15D1" w14:textId="3A9D0575"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92" w:history="1">
            <w:r w:rsidRPr="00A63F9B">
              <w:rPr>
                <w:rStyle w:val="Hyperlink"/>
                <w:rFonts w:cs="Segoe UI"/>
                <w:noProof/>
                <w:lang w:val="en-AU"/>
              </w:rPr>
              <w:t>6.5</w:t>
            </w:r>
            <w:r>
              <w:rPr>
                <w:rFonts w:asciiTheme="minorHAnsi" w:eastAsiaTheme="minorEastAsia" w:hAnsiTheme="minorHAnsi"/>
                <w:noProof/>
                <w:sz w:val="22"/>
                <w:lang w:val="en-US"/>
              </w:rPr>
              <w:tab/>
            </w:r>
            <w:r w:rsidRPr="00A63F9B">
              <w:rPr>
                <w:rStyle w:val="Hyperlink"/>
                <w:rFonts w:cs="Segoe UI"/>
                <w:noProof/>
                <w:lang w:val="en-AU"/>
              </w:rPr>
              <w:t>Virtual network peering</w:t>
            </w:r>
            <w:r>
              <w:rPr>
                <w:noProof/>
                <w:webHidden/>
              </w:rPr>
              <w:tab/>
            </w:r>
            <w:r>
              <w:rPr>
                <w:noProof/>
                <w:webHidden/>
              </w:rPr>
              <w:fldChar w:fldCharType="begin"/>
            </w:r>
            <w:r>
              <w:rPr>
                <w:noProof/>
                <w:webHidden/>
              </w:rPr>
              <w:instrText xml:space="preserve"> PAGEREF _Toc73013692 \h </w:instrText>
            </w:r>
            <w:r>
              <w:rPr>
                <w:noProof/>
                <w:webHidden/>
              </w:rPr>
            </w:r>
            <w:r>
              <w:rPr>
                <w:noProof/>
                <w:webHidden/>
              </w:rPr>
              <w:fldChar w:fldCharType="separate"/>
            </w:r>
            <w:r>
              <w:rPr>
                <w:noProof/>
                <w:webHidden/>
              </w:rPr>
              <w:t>26</w:t>
            </w:r>
            <w:r>
              <w:rPr>
                <w:noProof/>
                <w:webHidden/>
              </w:rPr>
              <w:fldChar w:fldCharType="end"/>
            </w:r>
          </w:hyperlink>
        </w:p>
        <w:p w14:paraId="7EADC57E" w14:textId="5F151FEA"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93" w:history="1">
            <w:r w:rsidRPr="00A63F9B">
              <w:rPr>
                <w:rStyle w:val="Hyperlink"/>
                <w:rFonts w:cs="Segoe UI"/>
                <w:noProof/>
                <w:lang w:val="en-AU"/>
              </w:rPr>
              <w:t>6.6</w:t>
            </w:r>
            <w:r>
              <w:rPr>
                <w:rFonts w:asciiTheme="minorHAnsi" w:eastAsiaTheme="minorEastAsia" w:hAnsiTheme="minorHAnsi"/>
                <w:noProof/>
                <w:sz w:val="22"/>
                <w:lang w:val="en-US"/>
              </w:rPr>
              <w:tab/>
            </w:r>
            <w:r w:rsidRPr="00A63F9B">
              <w:rPr>
                <w:rStyle w:val="Hyperlink"/>
                <w:rFonts w:cs="Segoe UI"/>
                <w:noProof/>
                <w:lang w:val="en-AU"/>
              </w:rPr>
              <w:t>Azure App Service Plan</w:t>
            </w:r>
            <w:r>
              <w:rPr>
                <w:noProof/>
                <w:webHidden/>
              </w:rPr>
              <w:tab/>
            </w:r>
            <w:r>
              <w:rPr>
                <w:noProof/>
                <w:webHidden/>
              </w:rPr>
              <w:fldChar w:fldCharType="begin"/>
            </w:r>
            <w:r>
              <w:rPr>
                <w:noProof/>
                <w:webHidden/>
              </w:rPr>
              <w:instrText xml:space="preserve"> PAGEREF _Toc73013693 \h </w:instrText>
            </w:r>
            <w:r>
              <w:rPr>
                <w:noProof/>
                <w:webHidden/>
              </w:rPr>
            </w:r>
            <w:r>
              <w:rPr>
                <w:noProof/>
                <w:webHidden/>
              </w:rPr>
              <w:fldChar w:fldCharType="separate"/>
            </w:r>
            <w:r>
              <w:rPr>
                <w:noProof/>
                <w:webHidden/>
              </w:rPr>
              <w:t>27</w:t>
            </w:r>
            <w:r>
              <w:rPr>
                <w:noProof/>
                <w:webHidden/>
              </w:rPr>
              <w:fldChar w:fldCharType="end"/>
            </w:r>
          </w:hyperlink>
        </w:p>
        <w:p w14:paraId="6B7E796B" w14:textId="2991B817"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94" w:history="1">
            <w:r w:rsidRPr="00A63F9B">
              <w:rPr>
                <w:rStyle w:val="Hyperlink"/>
                <w:rFonts w:cs="Segoe UI"/>
                <w:noProof/>
                <w:lang w:val="en-AU"/>
              </w:rPr>
              <w:t>6.7</w:t>
            </w:r>
            <w:r>
              <w:rPr>
                <w:rFonts w:asciiTheme="minorHAnsi" w:eastAsiaTheme="minorEastAsia" w:hAnsiTheme="minorHAnsi"/>
                <w:noProof/>
                <w:sz w:val="22"/>
                <w:lang w:val="en-US"/>
              </w:rPr>
              <w:tab/>
            </w:r>
            <w:r w:rsidRPr="00A63F9B">
              <w:rPr>
                <w:rStyle w:val="Hyperlink"/>
                <w:rFonts w:cs="Segoe UI"/>
                <w:noProof/>
                <w:lang w:val="en-AU"/>
              </w:rPr>
              <w:t>Azure Web Apps</w:t>
            </w:r>
            <w:r>
              <w:rPr>
                <w:noProof/>
                <w:webHidden/>
              </w:rPr>
              <w:tab/>
            </w:r>
            <w:r>
              <w:rPr>
                <w:noProof/>
                <w:webHidden/>
              </w:rPr>
              <w:fldChar w:fldCharType="begin"/>
            </w:r>
            <w:r>
              <w:rPr>
                <w:noProof/>
                <w:webHidden/>
              </w:rPr>
              <w:instrText xml:space="preserve"> PAGEREF _Toc73013694 \h </w:instrText>
            </w:r>
            <w:r>
              <w:rPr>
                <w:noProof/>
                <w:webHidden/>
              </w:rPr>
            </w:r>
            <w:r>
              <w:rPr>
                <w:noProof/>
                <w:webHidden/>
              </w:rPr>
              <w:fldChar w:fldCharType="separate"/>
            </w:r>
            <w:r>
              <w:rPr>
                <w:noProof/>
                <w:webHidden/>
              </w:rPr>
              <w:t>27</w:t>
            </w:r>
            <w:r>
              <w:rPr>
                <w:noProof/>
                <w:webHidden/>
              </w:rPr>
              <w:fldChar w:fldCharType="end"/>
            </w:r>
          </w:hyperlink>
        </w:p>
        <w:p w14:paraId="6E04E771" w14:textId="4AB24179"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95" w:history="1">
            <w:r w:rsidRPr="00A63F9B">
              <w:rPr>
                <w:rStyle w:val="Hyperlink"/>
                <w:rFonts w:cs="Segoe UI"/>
                <w:noProof/>
                <w:lang w:val="en-AU"/>
              </w:rPr>
              <w:t>6.8</w:t>
            </w:r>
            <w:r>
              <w:rPr>
                <w:rFonts w:asciiTheme="minorHAnsi" w:eastAsiaTheme="minorEastAsia" w:hAnsiTheme="minorHAnsi"/>
                <w:noProof/>
                <w:sz w:val="22"/>
                <w:lang w:val="en-US"/>
              </w:rPr>
              <w:tab/>
            </w:r>
            <w:r w:rsidRPr="00A63F9B">
              <w:rPr>
                <w:rStyle w:val="Hyperlink"/>
                <w:rFonts w:cs="Segoe UI"/>
                <w:noProof/>
                <w:lang w:val="en-AU"/>
              </w:rPr>
              <w:t>Azure SQL Database</w:t>
            </w:r>
            <w:r>
              <w:rPr>
                <w:noProof/>
                <w:webHidden/>
              </w:rPr>
              <w:tab/>
            </w:r>
            <w:r>
              <w:rPr>
                <w:noProof/>
                <w:webHidden/>
              </w:rPr>
              <w:fldChar w:fldCharType="begin"/>
            </w:r>
            <w:r>
              <w:rPr>
                <w:noProof/>
                <w:webHidden/>
              </w:rPr>
              <w:instrText xml:space="preserve"> PAGEREF _Toc73013695 \h </w:instrText>
            </w:r>
            <w:r>
              <w:rPr>
                <w:noProof/>
                <w:webHidden/>
              </w:rPr>
            </w:r>
            <w:r>
              <w:rPr>
                <w:noProof/>
                <w:webHidden/>
              </w:rPr>
              <w:fldChar w:fldCharType="separate"/>
            </w:r>
            <w:r>
              <w:rPr>
                <w:noProof/>
                <w:webHidden/>
              </w:rPr>
              <w:t>28</w:t>
            </w:r>
            <w:r>
              <w:rPr>
                <w:noProof/>
                <w:webHidden/>
              </w:rPr>
              <w:fldChar w:fldCharType="end"/>
            </w:r>
          </w:hyperlink>
        </w:p>
        <w:p w14:paraId="4D2FD7B4" w14:textId="678D0C4F"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96" w:history="1">
            <w:r w:rsidRPr="00A63F9B">
              <w:rPr>
                <w:rStyle w:val="Hyperlink"/>
                <w:rFonts w:cs="Segoe UI"/>
                <w:noProof/>
                <w:lang w:val="en-AU"/>
              </w:rPr>
              <w:t>6.9</w:t>
            </w:r>
            <w:r>
              <w:rPr>
                <w:rFonts w:asciiTheme="minorHAnsi" w:eastAsiaTheme="minorEastAsia" w:hAnsiTheme="minorHAnsi"/>
                <w:noProof/>
                <w:sz w:val="22"/>
                <w:lang w:val="en-US"/>
              </w:rPr>
              <w:tab/>
            </w:r>
            <w:r w:rsidRPr="00A63F9B">
              <w:rPr>
                <w:rStyle w:val="Hyperlink"/>
                <w:rFonts w:cs="Segoe UI"/>
                <w:noProof/>
                <w:lang w:val="en-AU"/>
              </w:rPr>
              <w:t>Azure Notification Hub &amp; Namespace</w:t>
            </w:r>
            <w:r>
              <w:rPr>
                <w:noProof/>
                <w:webHidden/>
              </w:rPr>
              <w:tab/>
            </w:r>
            <w:r>
              <w:rPr>
                <w:noProof/>
                <w:webHidden/>
              </w:rPr>
              <w:fldChar w:fldCharType="begin"/>
            </w:r>
            <w:r>
              <w:rPr>
                <w:noProof/>
                <w:webHidden/>
              </w:rPr>
              <w:instrText xml:space="preserve"> PAGEREF _Toc73013696 \h </w:instrText>
            </w:r>
            <w:r>
              <w:rPr>
                <w:noProof/>
                <w:webHidden/>
              </w:rPr>
            </w:r>
            <w:r>
              <w:rPr>
                <w:noProof/>
                <w:webHidden/>
              </w:rPr>
              <w:fldChar w:fldCharType="separate"/>
            </w:r>
            <w:r>
              <w:rPr>
                <w:noProof/>
                <w:webHidden/>
              </w:rPr>
              <w:t>29</w:t>
            </w:r>
            <w:r>
              <w:rPr>
                <w:noProof/>
                <w:webHidden/>
              </w:rPr>
              <w:fldChar w:fldCharType="end"/>
            </w:r>
          </w:hyperlink>
        </w:p>
        <w:p w14:paraId="3F7305C2" w14:textId="66C95862"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97" w:history="1">
            <w:r w:rsidRPr="00A63F9B">
              <w:rPr>
                <w:rStyle w:val="Hyperlink"/>
                <w:rFonts w:cs="Segoe UI"/>
                <w:noProof/>
                <w:lang w:val="en-AU"/>
              </w:rPr>
              <w:t>6.10</w:t>
            </w:r>
            <w:r>
              <w:rPr>
                <w:rFonts w:asciiTheme="minorHAnsi" w:eastAsiaTheme="minorEastAsia" w:hAnsiTheme="minorHAnsi"/>
                <w:noProof/>
                <w:sz w:val="22"/>
                <w:lang w:val="en-US"/>
              </w:rPr>
              <w:tab/>
            </w:r>
            <w:r w:rsidRPr="00A63F9B">
              <w:rPr>
                <w:rStyle w:val="Hyperlink"/>
                <w:rFonts w:cs="Segoe UI"/>
                <w:noProof/>
                <w:lang w:val="en-AU"/>
              </w:rPr>
              <w:t>Storage Accounts</w:t>
            </w:r>
            <w:r>
              <w:rPr>
                <w:noProof/>
                <w:webHidden/>
              </w:rPr>
              <w:tab/>
            </w:r>
            <w:r>
              <w:rPr>
                <w:noProof/>
                <w:webHidden/>
              </w:rPr>
              <w:fldChar w:fldCharType="begin"/>
            </w:r>
            <w:r>
              <w:rPr>
                <w:noProof/>
                <w:webHidden/>
              </w:rPr>
              <w:instrText xml:space="preserve"> PAGEREF _Toc73013697 \h </w:instrText>
            </w:r>
            <w:r>
              <w:rPr>
                <w:noProof/>
                <w:webHidden/>
              </w:rPr>
            </w:r>
            <w:r>
              <w:rPr>
                <w:noProof/>
                <w:webHidden/>
              </w:rPr>
              <w:fldChar w:fldCharType="separate"/>
            </w:r>
            <w:r>
              <w:rPr>
                <w:noProof/>
                <w:webHidden/>
              </w:rPr>
              <w:t>30</w:t>
            </w:r>
            <w:r>
              <w:rPr>
                <w:noProof/>
                <w:webHidden/>
              </w:rPr>
              <w:fldChar w:fldCharType="end"/>
            </w:r>
          </w:hyperlink>
        </w:p>
        <w:p w14:paraId="3AB0B67F" w14:textId="3168D625"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698" w:history="1">
            <w:r w:rsidRPr="00A63F9B">
              <w:rPr>
                <w:rStyle w:val="Hyperlink"/>
                <w:rFonts w:cs="Segoe UI"/>
                <w:noProof/>
                <w:lang w:val="en-AU"/>
              </w:rPr>
              <w:t>6.11</w:t>
            </w:r>
            <w:r>
              <w:rPr>
                <w:rFonts w:asciiTheme="minorHAnsi" w:eastAsiaTheme="minorEastAsia" w:hAnsiTheme="minorHAnsi"/>
                <w:noProof/>
                <w:sz w:val="22"/>
                <w:lang w:val="en-US"/>
              </w:rPr>
              <w:tab/>
            </w:r>
            <w:r w:rsidRPr="00A63F9B">
              <w:rPr>
                <w:rStyle w:val="Hyperlink"/>
                <w:rFonts w:cs="Segoe UI"/>
                <w:noProof/>
                <w:lang w:val="en-AU"/>
              </w:rPr>
              <w:t>Application insights</w:t>
            </w:r>
            <w:r>
              <w:rPr>
                <w:noProof/>
                <w:webHidden/>
              </w:rPr>
              <w:tab/>
            </w:r>
            <w:r>
              <w:rPr>
                <w:noProof/>
                <w:webHidden/>
              </w:rPr>
              <w:fldChar w:fldCharType="begin"/>
            </w:r>
            <w:r>
              <w:rPr>
                <w:noProof/>
                <w:webHidden/>
              </w:rPr>
              <w:instrText xml:space="preserve"> PAGEREF _Toc73013698 \h </w:instrText>
            </w:r>
            <w:r>
              <w:rPr>
                <w:noProof/>
                <w:webHidden/>
              </w:rPr>
            </w:r>
            <w:r>
              <w:rPr>
                <w:noProof/>
                <w:webHidden/>
              </w:rPr>
              <w:fldChar w:fldCharType="separate"/>
            </w:r>
            <w:r>
              <w:rPr>
                <w:noProof/>
                <w:webHidden/>
              </w:rPr>
              <w:t>30</w:t>
            </w:r>
            <w:r>
              <w:rPr>
                <w:noProof/>
                <w:webHidden/>
              </w:rPr>
              <w:fldChar w:fldCharType="end"/>
            </w:r>
          </w:hyperlink>
        </w:p>
        <w:p w14:paraId="285609DE" w14:textId="1CA5E374" w:rsidR="00796BAB" w:rsidRDefault="00796BAB">
          <w:pPr>
            <w:pStyle w:val="TOC1"/>
            <w:rPr>
              <w:rFonts w:asciiTheme="minorHAnsi" w:eastAsiaTheme="minorEastAsia" w:hAnsiTheme="minorHAnsi"/>
              <w:b w:val="0"/>
              <w:noProof/>
              <w:sz w:val="22"/>
              <w:lang w:val="en-US"/>
            </w:rPr>
          </w:pPr>
          <w:hyperlink w:anchor="_Toc73013699" w:history="1">
            <w:r w:rsidRPr="00A63F9B">
              <w:rPr>
                <w:rStyle w:val="Hyperlink"/>
                <w:rFonts w:cs="Segoe UI"/>
                <w:noProof/>
              </w:rPr>
              <w:t>7</w:t>
            </w:r>
            <w:r>
              <w:rPr>
                <w:rFonts w:asciiTheme="minorHAnsi" w:eastAsiaTheme="minorEastAsia" w:hAnsiTheme="minorHAnsi"/>
                <w:b w:val="0"/>
                <w:noProof/>
                <w:sz w:val="22"/>
                <w:lang w:val="en-US"/>
              </w:rPr>
              <w:tab/>
            </w:r>
            <w:r w:rsidRPr="00A63F9B">
              <w:rPr>
                <w:rStyle w:val="Hyperlink"/>
                <w:rFonts w:cs="Segoe UI"/>
                <w:noProof/>
              </w:rPr>
              <w:t>Demo Spoke Network</w:t>
            </w:r>
            <w:r>
              <w:rPr>
                <w:noProof/>
                <w:webHidden/>
              </w:rPr>
              <w:tab/>
            </w:r>
            <w:r>
              <w:rPr>
                <w:noProof/>
                <w:webHidden/>
              </w:rPr>
              <w:fldChar w:fldCharType="begin"/>
            </w:r>
            <w:r>
              <w:rPr>
                <w:noProof/>
                <w:webHidden/>
              </w:rPr>
              <w:instrText xml:space="preserve"> PAGEREF _Toc73013699 \h </w:instrText>
            </w:r>
            <w:r>
              <w:rPr>
                <w:noProof/>
                <w:webHidden/>
              </w:rPr>
            </w:r>
            <w:r>
              <w:rPr>
                <w:noProof/>
                <w:webHidden/>
              </w:rPr>
              <w:fldChar w:fldCharType="separate"/>
            </w:r>
            <w:r>
              <w:rPr>
                <w:noProof/>
                <w:webHidden/>
              </w:rPr>
              <w:t>31</w:t>
            </w:r>
            <w:r>
              <w:rPr>
                <w:noProof/>
                <w:webHidden/>
              </w:rPr>
              <w:fldChar w:fldCharType="end"/>
            </w:r>
          </w:hyperlink>
        </w:p>
        <w:p w14:paraId="07C55A6D" w14:textId="1A2A1461"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00" w:history="1">
            <w:r w:rsidRPr="00A63F9B">
              <w:rPr>
                <w:rStyle w:val="Hyperlink"/>
                <w:rFonts w:cs="Segoe UI"/>
                <w:noProof/>
                <w:lang w:val="en-AU"/>
              </w:rPr>
              <w:t>7.1</w:t>
            </w:r>
            <w:r>
              <w:rPr>
                <w:rFonts w:asciiTheme="minorHAnsi" w:eastAsiaTheme="minorEastAsia" w:hAnsiTheme="minorHAnsi"/>
                <w:noProof/>
                <w:sz w:val="22"/>
                <w:lang w:val="en-US"/>
              </w:rPr>
              <w:tab/>
            </w:r>
            <w:r w:rsidRPr="00A63F9B">
              <w:rPr>
                <w:rStyle w:val="Hyperlink"/>
                <w:rFonts w:cs="Segoe UI"/>
                <w:noProof/>
                <w:lang w:val="en-AU"/>
              </w:rPr>
              <w:t>Network Design</w:t>
            </w:r>
            <w:r>
              <w:rPr>
                <w:noProof/>
                <w:webHidden/>
              </w:rPr>
              <w:tab/>
            </w:r>
            <w:r>
              <w:rPr>
                <w:noProof/>
                <w:webHidden/>
              </w:rPr>
              <w:fldChar w:fldCharType="begin"/>
            </w:r>
            <w:r>
              <w:rPr>
                <w:noProof/>
                <w:webHidden/>
              </w:rPr>
              <w:instrText xml:space="preserve"> PAGEREF _Toc73013700 \h </w:instrText>
            </w:r>
            <w:r>
              <w:rPr>
                <w:noProof/>
                <w:webHidden/>
              </w:rPr>
            </w:r>
            <w:r>
              <w:rPr>
                <w:noProof/>
                <w:webHidden/>
              </w:rPr>
              <w:fldChar w:fldCharType="separate"/>
            </w:r>
            <w:r>
              <w:rPr>
                <w:noProof/>
                <w:webHidden/>
              </w:rPr>
              <w:t>31</w:t>
            </w:r>
            <w:r>
              <w:rPr>
                <w:noProof/>
                <w:webHidden/>
              </w:rPr>
              <w:fldChar w:fldCharType="end"/>
            </w:r>
          </w:hyperlink>
        </w:p>
        <w:p w14:paraId="392AB3BB" w14:textId="75B53F69"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01" w:history="1">
            <w:r w:rsidRPr="00A63F9B">
              <w:rPr>
                <w:rStyle w:val="Hyperlink"/>
                <w:rFonts w:cs="Segoe UI"/>
                <w:noProof/>
                <w:lang w:val="en-AU"/>
              </w:rPr>
              <w:t>7.2</w:t>
            </w:r>
            <w:r>
              <w:rPr>
                <w:rFonts w:asciiTheme="minorHAnsi" w:eastAsiaTheme="minorEastAsia" w:hAnsiTheme="minorHAnsi"/>
                <w:noProof/>
                <w:sz w:val="22"/>
                <w:lang w:val="en-US"/>
              </w:rPr>
              <w:tab/>
            </w:r>
            <w:r w:rsidRPr="00A63F9B">
              <w:rPr>
                <w:rStyle w:val="Hyperlink"/>
                <w:rFonts w:cs="Segoe UI"/>
                <w:noProof/>
                <w:lang w:val="en-AU"/>
              </w:rPr>
              <w:t>Resource Group</w:t>
            </w:r>
            <w:r>
              <w:rPr>
                <w:noProof/>
                <w:webHidden/>
              </w:rPr>
              <w:tab/>
            </w:r>
            <w:r>
              <w:rPr>
                <w:noProof/>
                <w:webHidden/>
              </w:rPr>
              <w:fldChar w:fldCharType="begin"/>
            </w:r>
            <w:r>
              <w:rPr>
                <w:noProof/>
                <w:webHidden/>
              </w:rPr>
              <w:instrText xml:space="preserve"> PAGEREF _Toc73013701 \h </w:instrText>
            </w:r>
            <w:r>
              <w:rPr>
                <w:noProof/>
                <w:webHidden/>
              </w:rPr>
            </w:r>
            <w:r>
              <w:rPr>
                <w:noProof/>
                <w:webHidden/>
              </w:rPr>
              <w:fldChar w:fldCharType="separate"/>
            </w:r>
            <w:r>
              <w:rPr>
                <w:noProof/>
                <w:webHidden/>
              </w:rPr>
              <w:t>31</w:t>
            </w:r>
            <w:r>
              <w:rPr>
                <w:noProof/>
                <w:webHidden/>
              </w:rPr>
              <w:fldChar w:fldCharType="end"/>
            </w:r>
          </w:hyperlink>
        </w:p>
        <w:p w14:paraId="363DE640" w14:textId="09F7F33B"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02" w:history="1">
            <w:r w:rsidRPr="00A63F9B">
              <w:rPr>
                <w:rStyle w:val="Hyperlink"/>
                <w:rFonts w:cs="Segoe UI"/>
                <w:noProof/>
                <w:lang w:val="en-AU"/>
              </w:rPr>
              <w:t>7.3</w:t>
            </w:r>
            <w:r>
              <w:rPr>
                <w:rFonts w:asciiTheme="minorHAnsi" w:eastAsiaTheme="minorEastAsia" w:hAnsiTheme="minorHAnsi"/>
                <w:noProof/>
                <w:sz w:val="22"/>
                <w:lang w:val="en-US"/>
              </w:rPr>
              <w:tab/>
            </w:r>
            <w:r w:rsidRPr="00A63F9B">
              <w:rPr>
                <w:rStyle w:val="Hyperlink"/>
                <w:rFonts w:cs="Segoe UI"/>
                <w:noProof/>
                <w:lang w:val="en-AU"/>
              </w:rPr>
              <w:t>Virtual Networks</w:t>
            </w:r>
            <w:r>
              <w:rPr>
                <w:noProof/>
                <w:webHidden/>
              </w:rPr>
              <w:tab/>
            </w:r>
            <w:r>
              <w:rPr>
                <w:noProof/>
                <w:webHidden/>
              </w:rPr>
              <w:fldChar w:fldCharType="begin"/>
            </w:r>
            <w:r>
              <w:rPr>
                <w:noProof/>
                <w:webHidden/>
              </w:rPr>
              <w:instrText xml:space="preserve"> PAGEREF _Toc73013702 \h </w:instrText>
            </w:r>
            <w:r>
              <w:rPr>
                <w:noProof/>
                <w:webHidden/>
              </w:rPr>
            </w:r>
            <w:r>
              <w:rPr>
                <w:noProof/>
                <w:webHidden/>
              </w:rPr>
              <w:fldChar w:fldCharType="separate"/>
            </w:r>
            <w:r>
              <w:rPr>
                <w:noProof/>
                <w:webHidden/>
              </w:rPr>
              <w:t>32</w:t>
            </w:r>
            <w:r>
              <w:rPr>
                <w:noProof/>
                <w:webHidden/>
              </w:rPr>
              <w:fldChar w:fldCharType="end"/>
            </w:r>
          </w:hyperlink>
        </w:p>
        <w:p w14:paraId="7FB6EC81" w14:textId="6A1BCAE3"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03" w:history="1">
            <w:r w:rsidRPr="00A63F9B">
              <w:rPr>
                <w:rStyle w:val="Hyperlink"/>
                <w:rFonts w:cs="Segoe UI"/>
                <w:noProof/>
                <w:lang w:val="en-AU"/>
              </w:rPr>
              <w:t>7.4</w:t>
            </w:r>
            <w:r>
              <w:rPr>
                <w:rFonts w:asciiTheme="minorHAnsi" w:eastAsiaTheme="minorEastAsia" w:hAnsiTheme="minorHAnsi"/>
                <w:noProof/>
                <w:sz w:val="22"/>
                <w:lang w:val="en-US"/>
              </w:rPr>
              <w:tab/>
            </w:r>
            <w:r w:rsidRPr="00A63F9B">
              <w:rPr>
                <w:rStyle w:val="Hyperlink"/>
                <w:rFonts w:cs="Segoe UI"/>
                <w:noProof/>
                <w:lang w:val="en-AU"/>
              </w:rPr>
              <w:t>Virtual Subnets</w:t>
            </w:r>
            <w:r>
              <w:rPr>
                <w:noProof/>
                <w:webHidden/>
              </w:rPr>
              <w:tab/>
            </w:r>
            <w:r>
              <w:rPr>
                <w:noProof/>
                <w:webHidden/>
              </w:rPr>
              <w:fldChar w:fldCharType="begin"/>
            </w:r>
            <w:r>
              <w:rPr>
                <w:noProof/>
                <w:webHidden/>
              </w:rPr>
              <w:instrText xml:space="preserve"> PAGEREF _Toc73013703 \h </w:instrText>
            </w:r>
            <w:r>
              <w:rPr>
                <w:noProof/>
                <w:webHidden/>
              </w:rPr>
            </w:r>
            <w:r>
              <w:rPr>
                <w:noProof/>
                <w:webHidden/>
              </w:rPr>
              <w:fldChar w:fldCharType="separate"/>
            </w:r>
            <w:r>
              <w:rPr>
                <w:noProof/>
                <w:webHidden/>
              </w:rPr>
              <w:t>32</w:t>
            </w:r>
            <w:r>
              <w:rPr>
                <w:noProof/>
                <w:webHidden/>
              </w:rPr>
              <w:fldChar w:fldCharType="end"/>
            </w:r>
          </w:hyperlink>
        </w:p>
        <w:p w14:paraId="279C071A" w14:textId="29DFC0FE"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04" w:history="1">
            <w:r w:rsidRPr="00A63F9B">
              <w:rPr>
                <w:rStyle w:val="Hyperlink"/>
                <w:rFonts w:cs="Segoe UI"/>
                <w:noProof/>
                <w:lang w:val="en-AU"/>
              </w:rPr>
              <w:t>7.5</w:t>
            </w:r>
            <w:r>
              <w:rPr>
                <w:rFonts w:asciiTheme="minorHAnsi" w:eastAsiaTheme="minorEastAsia" w:hAnsiTheme="minorHAnsi"/>
                <w:noProof/>
                <w:sz w:val="22"/>
                <w:lang w:val="en-US"/>
              </w:rPr>
              <w:tab/>
            </w:r>
            <w:r w:rsidRPr="00A63F9B">
              <w:rPr>
                <w:rStyle w:val="Hyperlink"/>
                <w:rFonts w:cs="Segoe UI"/>
                <w:noProof/>
                <w:lang w:val="en-AU"/>
              </w:rPr>
              <w:t>Virtual network peering</w:t>
            </w:r>
            <w:r>
              <w:rPr>
                <w:noProof/>
                <w:webHidden/>
              </w:rPr>
              <w:tab/>
            </w:r>
            <w:r>
              <w:rPr>
                <w:noProof/>
                <w:webHidden/>
              </w:rPr>
              <w:fldChar w:fldCharType="begin"/>
            </w:r>
            <w:r>
              <w:rPr>
                <w:noProof/>
                <w:webHidden/>
              </w:rPr>
              <w:instrText xml:space="preserve"> PAGEREF _Toc73013704 \h </w:instrText>
            </w:r>
            <w:r>
              <w:rPr>
                <w:noProof/>
                <w:webHidden/>
              </w:rPr>
            </w:r>
            <w:r>
              <w:rPr>
                <w:noProof/>
                <w:webHidden/>
              </w:rPr>
              <w:fldChar w:fldCharType="separate"/>
            </w:r>
            <w:r>
              <w:rPr>
                <w:noProof/>
                <w:webHidden/>
              </w:rPr>
              <w:t>32</w:t>
            </w:r>
            <w:r>
              <w:rPr>
                <w:noProof/>
                <w:webHidden/>
              </w:rPr>
              <w:fldChar w:fldCharType="end"/>
            </w:r>
          </w:hyperlink>
        </w:p>
        <w:p w14:paraId="27C93C33" w14:textId="232E9D52"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05" w:history="1">
            <w:r w:rsidRPr="00A63F9B">
              <w:rPr>
                <w:rStyle w:val="Hyperlink"/>
                <w:rFonts w:cs="Segoe UI"/>
                <w:noProof/>
                <w:lang w:val="en-AU"/>
              </w:rPr>
              <w:t>7.6</w:t>
            </w:r>
            <w:r>
              <w:rPr>
                <w:rFonts w:asciiTheme="minorHAnsi" w:eastAsiaTheme="minorEastAsia" w:hAnsiTheme="minorHAnsi"/>
                <w:noProof/>
                <w:sz w:val="22"/>
                <w:lang w:val="en-US"/>
              </w:rPr>
              <w:tab/>
            </w:r>
            <w:r w:rsidRPr="00A63F9B">
              <w:rPr>
                <w:rStyle w:val="Hyperlink"/>
                <w:rFonts w:cs="Segoe UI"/>
                <w:noProof/>
                <w:lang w:val="en-AU"/>
              </w:rPr>
              <w:t>Azure App Service Plan</w:t>
            </w:r>
            <w:r>
              <w:rPr>
                <w:noProof/>
                <w:webHidden/>
              </w:rPr>
              <w:tab/>
            </w:r>
            <w:r>
              <w:rPr>
                <w:noProof/>
                <w:webHidden/>
              </w:rPr>
              <w:fldChar w:fldCharType="begin"/>
            </w:r>
            <w:r>
              <w:rPr>
                <w:noProof/>
                <w:webHidden/>
              </w:rPr>
              <w:instrText xml:space="preserve"> PAGEREF _Toc73013705 \h </w:instrText>
            </w:r>
            <w:r>
              <w:rPr>
                <w:noProof/>
                <w:webHidden/>
              </w:rPr>
            </w:r>
            <w:r>
              <w:rPr>
                <w:noProof/>
                <w:webHidden/>
              </w:rPr>
              <w:fldChar w:fldCharType="separate"/>
            </w:r>
            <w:r>
              <w:rPr>
                <w:noProof/>
                <w:webHidden/>
              </w:rPr>
              <w:t>33</w:t>
            </w:r>
            <w:r>
              <w:rPr>
                <w:noProof/>
                <w:webHidden/>
              </w:rPr>
              <w:fldChar w:fldCharType="end"/>
            </w:r>
          </w:hyperlink>
        </w:p>
        <w:p w14:paraId="6E173C81" w14:textId="5AE15EC5"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06" w:history="1">
            <w:r w:rsidRPr="00A63F9B">
              <w:rPr>
                <w:rStyle w:val="Hyperlink"/>
                <w:rFonts w:cs="Segoe UI"/>
                <w:noProof/>
                <w:lang w:val="en-AU"/>
              </w:rPr>
              <w:t>7.7</w:t>
            </w:r>
            <w:r>
              <w:rPr>
                <w:rFonts w:asciiTheme="minorHAnsi" w:eastAsiaTheme="minorEastAsia" w:hAnsiTheme="minorHAnsi"/>
                <w:noProof/>
                <w:sz w:val="22"/>
                <w:lang w:val="en-US"/>
              </w:rPr>
              <w:tab/>
            </w:r>
            <w:r w:rsidRPr="00A63F9B">
              <w:rPr>
                <w:rStyle w:val="Hyperlink"/>
                <w:rFonts w:cs="Segoe UI"/>
                <w:noProof/>
                <w:lang w:val="en-AU"/>
              </w:rPr>
              <w:t>Azure Web Apps</w:t>
            </w:r>
            <w:r>
              <w:rPr>
                <w:noProof/>
                <w:webHidden/>
              </w:rPr>
              <w:tab/>
            </w:r>
            <w:r>
              <w:rPr>
                <w:noProof/>
                <w:webHidden/>
              </w:rPr>
              <w:fldChar w:fldCharType="begin"/>
            </w:r>
            <w:r>
              <w:rPr>
                <w:noProof/>
                <w:webHidden/>
              </w:rPr>
              <w:instrText xml:space="preserve"> PAGEREF _Toc73013706 \h </w:instrText>
            </w:r>
            <w:r>
              <w:rPr>
                <w:noProof/>
                <w:webHidden/>
              </w:rPr>
            </w:r>
            <w:r>
              <w:rPr>
                <w:noProof/>
                <w:webHidden/>
              </w:rPr>
              <w:fldChar w:fldCharType="separate"/>
            </w:r>
            <w:r>
              <w:rPr>
                <w:noProof/>
                <w:webHidden/>
              </w:rPr>
              <w:t>33</w:t>
            </w:r>
            <w:r>
              <w:rPr>
                <w:noProof/>
                <w:webHidden/>
              </w:rPr>
              <w:fldChar w:fldCharType="end"/>
            </w:r>
          </w:hyperlink>
        </w:p>
        <w:p w14:paraId="0C7901C0" w14:textId="0A451914"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07" w:history="1">
            <w:r w:rsidRPr="00A63F9B">
              <w:rPr>
                <w:rStyle w:val="Hyperlink"/>
                <w:rFonts w:cs="Segoe UI"/>
                <w:noProof/>
                <w:lang w:val="en-AU"/>
              </w:rPr>
              <w:t>7.8</w:t>
            </w:r>
            <w:r>
              <w:rPr>
                <w:rFonts w:asciiTheme="minorHAnsi" w:eastAsiaTheme="minorEastAsia" w:hAnsiTheme="minorHAnsi"/>
                <w:noProof/>
                <w:sz w:val="22"/>
                <w:lang w:val="en-US"/>
              </w:rPr>
              <w:tab/>
            </w:r>
            <w:r w:rsidRPr="00A63F9B">
              <w:rPr>
                <w:rStyle w:val="Hyperlink"/>
                <w:rFonts w:cs="Segoe UI"/>
                <w:noProof/>
                <w:lang w:val="en-AU"/>
              </w:rPr>
              <w:t>Azure SQL Database</w:t>
            </w:r>
            <w:r>
              <w:rPr>
                <w:noProof/>
                <w:webHidden/>
              </w:rPr>
              <w:tab/>
            </w:r>
            <w:r>
              <w:rPr>
                <w:noProof/>
                <w:webHidden/>
              </w:rPr>
              <w:fldChar w:fldCharType="begin"/>
            </w:r>
            <w:r>
              <w:rPr>
                <w:noProof/>
                <w:webHidden/>
              </w:rPr>
              <w:instrText xml:space="preserve"> PAGEREF _Toc73013707 \h </w:instrText>
            </w:r>
            <w:r>
              <w:rPr>
                <w:noProof/>
                <w:webHidden/>
              </w:rPr>
            </w:r>
            <w:r>
              <w:rPr>
                <w:noProof/>
                <w:webHidden/>
              </w:rPr>
              <w:fldChar w:fldCharType="separate"/>
            </w:r>
            <w:r>
              <w:rPr>
                <w:noProof/>
                <w:webHidden/>
              </w:rPr>
              <w:t>34</w:t>
            </w:r>
            <w:r>
              <w:rPr>
                <w:noProof/>
                <w:webHidden/>
              </w:rPr>
              <w:fldChar w:fldCharType="end"/>
            </w:r>
          </w:hyperlink>
        </w:p>
        <w:p w14:paraId="1944D0FC" w14:textId="40248DC2"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08" w:history="1">
            <w:r w:rsidRPr="00A63F9B">
              <w:rPr>
                <w:rStyle w:val="Hyperlink"/>
                <w:rFonts w:cs="Segoe UI"/>
                <w:noProof/>
                <w:lang w:val="en-AU"/>
              </w:rPr>
              <w:t>7.9</w:t>
            </w:r>
            <w:r>
              <w:rPr>
                <w:rFonts w:asciiTheme="minorHAnsi" w:eastAsiaTheme="minorEastAsia" w:hAnsiTheme="minorHAnsi"/>
                <w:noProof/>
                <w:sz w:val="22"/>
                <w:lang w:val="en-US"/>
              </w:rPr>
              <w:tab/>
            </w:r>
            <w:r w:rsidRPr="00A63F9B">
              <w:rPr>
                <w:rStyle w:val="Hyperlink"/>
                <w:rFonts w:cs="Segoe UI"/>
                <w:noProof/>
                <w:lang w:val="en-AU"/>
              </w:rPr>
              <w:t>Azure Notification Hub &amp; Namespace</w:t>
            </w:r>
            <w:r>
              <w:rPr>
                <w:noProof/>
                <w:webHidden/>
              </w:rPr>
              <w:tab/>
            </w:r>
            <w:r>
              <w:rPr>
                <w:noProof/>
                <w:webHidden/>
              </w:rPr>
              <w:fldChar w:fldCharType="begin"/>
            </w:r>
            <w:r>
              <w:rPr>
                <w:noProof/>
                <w:webHidden/>
              </w:rPr>
              <w:instrText xml:space="preserve"> PAGEREF _Toc73013708 \h </w:instrText>
            </w:r>
            <w:r>
              <w:rPr>
                <w:noProof/>
                <w:webHidden/>
              </w:rPr>
            </w:r>
            <w:r>
              <w:rPr>
                <w:noProof/>
                <w:webHidden/>
              </w:rPr>
              <w:fldChar w:fldCharType="separate"/>
            </w:r>
            <w:r>
              <w:rPr>
                <w:noProof/>
                <w:webHidden/>
              </w:rPr>
              <w:t>35</w:t>
            </w:r>
            <w:r>
              <w:rPr>
                <w:noProof/>
                <w:webHidden/>
              </w:rPr>
              <w:fldChar w:fldCharType="end"/>
            </w:r>
          </w:hyperlink>
        </w:p>
        <w:p w14:paraId="001209CD" w14:textId="6CC137F0"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09" w:history="1">
            <w:r w:rsidRPr="00A63F9B">
              <w:rPr>
                <w:rStyle w:val="Hyperlink"/>
                <w:rFonts w:cs="Segoe UI"/>
                <w:noProof/>
                <w:lang w:val="en-AU"/>
              </w:rPr>
              <w:t>7.10</w:t>
            </w:r>
            <w:r>
              <w:rPr>
                <w:rFonts w:asciiTheme="minorHAnsi" w:eastAsiaTheme="minorEastAsia" w:hAnsiTheme="minorHAnsi"/>
                <w:noProof/>
                <w:sz w:val="22"/>
                <w:lang w:val="en-US"/>
              </w:rPr>
              <w:tab/>
            </w:r>
            <w:r w:rsidRPr="00A63F9B">
              <w:rPr>
                <w:rStyle w:val="Hyperlink"/>
                <w:rFonts w:cs="Segoe UI"/>
                <w:noProof/>
                <w:lang w:val="en-AU"/>
              </w:rPr>
              <w:t>Storage Accounts</w:t>
            </w:r>
            <w:r>
              <w:rPr>
                <w:noProof/>
                <w:webHidden/>
              </w:rPr>
              <w:tab/>
            </w:r>
            <w:r>
              <w:rPr>
                <w:noProof/>
                <w:webHidden/>
              </w:rPr>
              <w:fldChar w:fldCharType="begin"/>
            </w:r>
            <w:r>
              <w:rPr>
                <w:noProof/>
                <w:webHidden/>
              </w:rPr>
              <w:instrText xml:space="preserve"> PAGEREF _Toc73013709 \h </w:instrText>
            </w:r>
            <w:r>
              <w:rPr>
                <w:noProof/>
                <w:webHidden/>
              </w:rPr>
            </w:r>
            <w:r>
              <w:rPr>
                <w:noProof/>
                <w:webHidden/>
              </w:rPr>
              <w:fldChar w:fldCharType="separate"/>
            </w:r>
            <w:r>
              <w:rPr>
                <w:noProof/>
                <w:webHidden/>
              </w:rPr>
              <w:t>36</w:t>
            </w:r>
            <w:r>
              <w:rPr>
                <w:noProof/>
                <w:webHidden/>
              </w:rPr>
              <w:fldChar w:fldCharType="end"/>
            </w:r>
          </w:hyperlink>
        </w:p>
        <w:p w14:paraId="4F0E9E11" w14:textId="26B742EC"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10" w:history="1">
            <w:r w:rsidRPr="00A63F9B">
              <w:rPr>
                <w:rStyle w:val="Hyperlink"/>
                <w:rFonts w:cs="Segoe UI"/>
                <w:noProof/>
                <w:lang w:val="en-AU"/>
              </w:rPr>
              <w:t>7.11</w:t>
            </w:r>
            <w:r>
              <w:rPr>
                <w:rFonts w:asciiTheme="minorHAnsi" w:eastAsiaTheme="minorEastAsia" w:hAnsiTheme="minorHAnsi"/>
                <w:noProof/>
                <w:sz w:val="22"/>
                <w:lang w:val="en-US"/>
              </w:rPr>
              <w:tab/>
            </w:r>
            <w:r w:rsidRPr="00A63F9B">
              <w:rPr>
                <w:rStyle w:val="Hyperlink"/>
                <w:rFonts w:cs="Segoe UI"/>
                <w:noProof/>
                <w:lang w:val="en-AU"/>
              </w:rPr>
              <w:t>Application insights</w:t>
            </w:r>
            <w:r>
              <w:rPr>
                <w:noProof/>
                <w:webHidden/>
              </w:rPr>
              <w:tab/>
            </w:r>
            <w:r>
              <w:rPr>
                <w:noProof/>
                <w:webHidden/>
              </w:rPr>
              <w:fldChar w:fldCharType="begin"/>
            </w:r>
            <w:r>
              <w:rPr>
                <w:noProof/>
                <w:webHidden/>
              </w:rPr>
              <w:instrText xml:space="preserve"> PAGEREF _Toc73013710 \h </w:instrText>
            </w:r>
            <w:r>
              <w:rPr>
                <w:noProof/>
                <w:webHidden/>
              </w:rPr>
            </w:r>
            <w:r>
              <w:rPr>
                <w:noProof/>
                <w:webHidden/>
              </w:rPr>
              <w:fldChar w:fldCharType="separate"/>
            </w:r>
            <w:r>
              <w:rPr>
                <w:noProof/>
                <w:webHidden/>
              </w:rPr>
              <w:t>36</w:t>
            </w:r>
            <w:r>
              <w:rPr>
                <w:noProof/>
                <w:webHidden/>
              </w:rPr>
              <w:fldChar w:fldCharType="end"/>
            </w:r>
          </w:hyperlink>
        </w:p>
        <w:p w14:paraId="7ED2CC8A" w14:textId="60F81D12" w:rsidR="00796BAB" w:rsidRDefault="00796BAB">
          <w:pPr>
            <w:pStyle w:val="TOC1"/>
            <w:rPr>
              <w:rFonts w:asciiTheme="minorHAnsi" w:eastAsiaTheme="minorEastAsia" w:hAnsiTheme="minorHAnsi"/>
              <w:b w:val="0"/>
              <w:noProof/>
              <w:sz w:val="22"/>
              <w:lang w:val="en-US"/>
            </w:rPr>
          </w:pPr>
          <w:hyperlink w:anchor="_Toc73013711" w:history="1">
            <w:r w:rsidRPr="00A63F9B">
              <w:rPr>
                <w:rStyle w:val="Hyperlink"/>
                <w:rFonts w:cs="Segoe UI"/>
                <w:noProof/>
              </w:rPr>
              <w:t>8</w:t>
            </w:r>
            <w:r>
              <w:rPr>
                <w:rFonts w:asciiTheme="minorHAnsi" w:eastAsiaTheme="minorEastAsia" w:hAnsiTheme="minorHAnsi"/>
                <w:b w:val="0"/>
                <w:noProof/>
                <w:sz w:val="22"/>
                <w:lang w:val="en-US"/>
              </w:rPr>
              <w:tab/>
            </w:r>
            <w:r w:rsidRPr="00A63F9B">
              <w:rPr>
                <w:rStyle w:val="Hyperlink"/>
                <w:rFonts w:cs="Segoe UI"/>
                <w:noProof/>
              </w:rPr>
              <w:t>Stage Spoke Network</w:t>
            </w:r>
            <w:r>
              <w:rPr>
                <w:noProof/>
                <w:webHidden/>
              </w:rPr>
              <w:tab/>
            </w:r>
            <w:r>
              <w:rPr>
                <w:noProof/>
                <w:webHidden/>
              </w:rPr>
              <w:fldChar w:fldCharType="begin"/>
            </w:r>
            <w:r>
              <w:rPr>
                <w:noProof/>
                <w:webHidden/>
              </w:rPr>
              <w:instrText xml:space="preserve"> PAGEREF _Toc73013711 \h </w:instrText>
            </w:r>
            <w:r>
              <w:rPr>
                <w:noProof/>
                <w:webHidden/>
              </w:rPr>
            </w:r>
            <w:r>
              <w:rPr>
                <w:noProof/>
                <w:webHidden/>
              </w:rPr>
              <w:fldChar w:fldCharType="separate"/>
            </w:r>
            <w:r>
              <w:rPr>
                <w:noProof/>
                <w:webHidden/>
              </w:rPr>
              <w:t>37</w:t>
            </w:r>
            <w:r>
              <w:rPr>
                <w:noProof/>
                <w:webHidden/>
              </w:rPr>
              <w:fldChar w:fldCharType="end"/>
            </w:r>
          </w:hyperlink>
        </w:p>
        <w:p w14:paraId="77FDB3DB" w14:textId="640975F4"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12" w:history="1">
            <w:r w:rsidRPr="00A63F9B">
              <w:rPr>
                <w:rStyle w:val="Hyperlink"/>
                <w:rFonts w:cs="Segoe UI"/>
                <w:noProof/>
                <w:lang w:val="en-AU"/>
              </w:rPr>
              <w:t>8.1</w:t>
            </w:r>
            <w:r>
              <w:rPr>
                <w:rFonts w:asciiTheme="minorHAnsi" w:eastAsiaTheme="minorEastAsia" w:hAnsiTheme="minorHAnsi"/>
                <w:noProof/>
                <w:sz w:val="22"/>
                <w:lang w:val="en-US"/>
              </w:rPr>
              <w:tab/>
            </w:r>
            <w:r w:rsidRPr="00A63F9B">
              <w:rPr>
                <w:rStyle w:val="Hyperlink"/>
                <w:rFonts w:cs="Segoe UI"/>
                <w:noProof/>
                <w:lang w:val="en-AU"/>
              </w:rPr>
              <w:t>Network Design</w:t>
            </w:r>
            <w:r>
              <w:rPr>
                <w:noProof/>
                <w:webHidden/>
              </w:rPr>
              <w:tab/>
            </w:r>
            <w:r>
              <w:rPr>
                <w:noProof/>
                <w:webHidden/>
              </w:rPr>
              <w:fldChar w:fldCharType="begin"/>
            </w:r>
            <w:r>
              <w:rPr>
                <w:noProof/>
                <w:webHidden/>
              </w:rPr>
              <w:instrText xml:space="preserve"> PAGEREF _Toc73013712 \h </w:instrText>
            </w:r>
            <w:r>
              <w:rPr>
                <w:noProof/>
                <w:webHidden/>
              </w:rPr>
            </w:r>
            <w:r>
              <w:rPr>
                <w:noProof/>
                <w:webHidden/>
              </w:rPr>
              <w:fldChar w:fldCharType="separate"/>
            </w:r>
            <w:r>
              <w:rPr>
                <w:noProof/>
                <w:webHidden/>
              </w:rPr>
              <w:t>37</w:t>
            </w:r>
            <w:r>
              <w:rPr>
                <w:noProof/>
                <w:webHidden/>
              </w:rPr>
              <w:fldChar w:fldCharType="end"/>
            </w:r>
          </w:hyperlink>
        </w:p>
        <w:p w14:paraId="5AE9BDC9" w14:textId="05A7AA26"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13" w:history="1">
            <w:r w:rsidRPr="00A63F9B">
              <w:rPr>
                <w:rStyle w:val="Hyperlink"/>
                <w:rFonts w:cs="Segoe UI"/>
                <w:noProof/>
                <w:lang w:val="en-AU"/>
              </w:rPr>
              <w:t>8.2</w:t>
            </w:r>
            <w:r>
              <w:rPr>
                <w:rFonts w:asciiTheme="minorHAnsi" w:eastAsiaTheme="minorEastAsia" w:hAnsiTheme="minorHAnsi"/>
                <w:noProof/>
                <w:sz w:val="22"/>
                <w:lang w:val="en-US"/>
              </w:rPr>
              <w:tab/>
            </w:r>
            <w:r w:rsidRPr="00A63F9B">
              <w:rPr>
                <w:rStyle w:val="Hyperlink"/>
                <w:rFonts w:cs="Segoe UI"/>
                <w:noProof/>
                <w:lang w:val="en-AU"/>
              </w:rPr>
              <w:t>Resource Group</w:t>
            </w:r>
            <w:r>
              <w:rPr>
                <w:noProof/>
                <w:webHidden/>
              </w:rPr>
              <w:tab/>
            </w:r>
            <w:r>
              <w:rPr>
                <w:noProof/>
                <w:webHidden/>
              </w:rPr>
              <w:fldChar w:fldCharType="begin"/>
            </w:r>
            <w:r>
              <w:rPr>
                <w:noProof/>
                <w:webHidden/>
              </w:rPr>
              <w:instrText xml:space="preserve"> PAGEREF _Toc73013713 \h </w:instrText>
            </w:r>
            <w:r>
              <w:rPr>
                <w:noProof/>
                <w:webHidden/>
              </w:rPr>
            </w:r>
            <w:r>
              <w:rPr>
                <w:noProof/>
                <w:webHidden/>
              </w:rPr>
              <w:fldChar w:fldCharType="separate"/>
            </w:r>
            <w:r>
              <w:rPr>
                <w:noProof/>
                <w:webHidden/>
              </w:rPr>
              <w:t>37</w:t>
            </w:r>
            <w:r>
              <w:rPr>
                <w:noProof/>
                <w:webHidden/>
              </w:rPr>
              <w:fldChar w:fldCharType="end"/>
            </w:r>
          </w:hyperlink>
        </w:p>
        <w:p w14:paraId="5422B125" w14:textId="5900F6C4"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14" w:history="1">
            <w:r w:rsidRPr="00A63F9B">
              <w:rPr>
                <w:rStyle w:val="Hyperlink"/>
                <w:rFonts w:cs="Segoe UI"/>
                <w:noProof/>
                <w:lang w:val="en-AU"/>
              </w:rPr>
              <w:t>8.3</w:t>
            </w:r>
            <w:r>
              <w:rPr>
                <w:rFonts w:asciiTheme="minorHAnsi" w:eastAsiaTheme="minorEastAsia" w:hAnsiTheme="minorHAnsi"/>
                <w:noProof/>
                <w:sz w:val="22"/>
                <w:lang w:val="en-US"/>
              </w:rPr>
              <w:tab/>
            </w:r>
            <w:r w:rsidRPr="00A63F9B">
              <w:rPr>
                <w:rStyle w:val="Hyperlink"/>
                <w:rFonts w:cs="Segoe UI"/>
                <w:noProof/>
                <w:lang w:val="en-AU"/>
              </w:rPr>
              <w:t>Virtual Networks</w:t>
            </w:r>
            <w:r>
              <w:rPr>
                <w:noProof/>
                <w:webHidden/>
              </w:rPr>
              <w:tab/>
            </w:r>
            <w:r>
              <w:rPr>
                <w:noProof/>
                <w:webHidden/>
              </w:rPr>
              <w:fldChar w:fldCharType="begin"/>
            </w:r>
            <w:r>
              <w:rPr>
                <w:noProof/>
                <w:webHidden/>
              </w:rPr>
              <w:instrText xml:space="preserve"> PAGEREF _Toc73013714 \h </w:instrText>
            </w:r>
            <w:r>
              <w:rPr>
                <w:noProof/>
                <w:webHidden/>
              </w:rPr>
            </w:r>
            <w:r>
              <w:rPr>
                <w:noProof/>
                <w:webHidden/>
              </w:rPr>
              <w:fldChar w:fldCharType="separate"/>
            </w:r>
            <w:r>
              <w:rPr>
                <w:noProof/>
                <w:webHidden/>
              </w:rPr>
              <w:t>38</w:t>
            </w:r>
            <w:r>
              <w:rPr>
                <w:noProof/>
                <w:webHidden/>
              </w:rPr>
              <w:fldChar w:fldCharType="end"/>
            </w:r>
          </w:hyperlink>
        </w:p>
        <w:p w14:paraId="51F2AC36" w14:textId="5940EC16"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15" w:history="1">
            <w:r w:rsidRPr="00A63F9B">
              <w:rPr>
                <w:rStyle w:val="Hyperlink"/>
                <w:rFonts w:cs="Segoe UI"/>
                <w:noProof/>
                <w:lang w:val="en-AU"/>
              </w:rPr>
              <w:t>8.4</w:t>
            </w:r>
            <w:r>
              <w:rPr>
                <w:rFonts w:asciiTheme="minorHAnsi" w:eastAsiaTheme="minorEastAsia" w:hAnsiTheme="minorHAnsi"/>
                <w:noProof/>
                <w:sz w:val="22"/>
                <w:lang w:val="en-US"/>
              </w:rPr>
              <w:tab/>
            </w:r>
            <w:r w:rsidRPr="00A63F9B">
              <w:rPr>
                <w:rStyle w:val="Hyperlink"/>
                <w:rFonts w:cs="Segoe UI"/>
                <w:noProof/>
                <w:lang w:val="en-AU"/>
              </w:rPr>
              <w:t>Virtual Subnets</w:t>
            </w:r>
            <w:r>
              <w:rPr>
                <w:noProof/>
                <w:webHidden/>
              </w:rPr>
              <w:tab/>
            </w:r>
            <w:r>
              <w:rPr>
                <w:noProof/>
                <w:webHidden/>
              </w:rPr>
              <w:fldChar w:fldCharType="begin"/>
            </w:r>
            <w:r>
              <w:rPr>
                <w:noProof/>
                <w:webHidden/>
              </w:rPr>
              <w:instrText xml:space="preserve"> PAGEREF _Toc73013715 \h </w:instrText>
            </w:r>
            <w:r>
              <w:rPr>
                <w:noProof/>
                <w:webHidden/>
              </w:rPr>
            </w:r>
            <w:r>
              <w:rPr>
                <w:noProof/>
                <w:webHidden/>
              </w:rPr>
              <w:fldChar w:fldCharType="separate"/>
            </w:r>
            <w:r>
              <w:rPr>
                <w:noProof/>
                <w:webHidden/>
              </w:rPr>
              <w:t>38</w:t>
            </w:r>
            <w:r>
              <w:rPr>
                <w:noProof/>
                <w:webHidden/>
              </w:rPr>
              <w:fldChar w:fldCharType="end"/>
            </w:r>
          </w:hyperlink>
        </w:p>
        <w:p w14:paraId="65C5704D" w14:textId="19DD5169"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16" w:history="1">
            <w:r w:rsidRPr="00A63F9B">
              <w:rPr>
                <w:rStyle w:val="Hyperlink"/>
                <w:rFonts w:cs="Segoe UI"/>
                <w:noProof/>
                <w:lang w:val="en-AU"/>
              </w:rPr>
              <w:t>8.5</w:t>
            </w:r>
            <w:r>
              <w:rPr>
                <w:rFonts w:asciiTheme="minorHAnsi" w:eastAsiaTheme="minorEastAsia" w:hAnsiTheme="minorHAnsi"/>
                <w:noProof/>
                <w:sz w:val="22"/>
                <w:lang w:val="en-US"/>
              </w:rPr>
              <w:tab/>
            </w:r>
            <w:r w:rsidRPr="00A63F9B">
              <w:rPr>
                <w:rStyle w:val="Hyperlink"/>
                <w:rFonts w:cs="Segoe UI"/>
                <w:noProof/>
                <w:lang w:val="en-AU"/>
              </w:rPr>
              <w:t>Virtual network peering</w:t>
            </w:r>
            <w:r>
              <w:rPr>
                <w:noProof/>
                <w:webHidden/>
              </w:rPr>
              <w:tab/>
            </w:r>
            <w:r>
              <w:rPr>
                <w:noProof/>
                <w:webHidden/>
              </w:rPr>
              <w:fldChar w:fldCharType="begin"/>
            </w:r>
            <w:r>
              <w:rPr>
                <w:noProof/>
                <w:webHidden/>
              </w:rPr>
              <w:instrText xml:space="preserve"> PAGEREF _Toc73013716 \h </w:instrText>
            </w:r>
            <w:r>
              <w:rPr>
                <w:noProof/>
                <w:webHidden/>
              </w:rPr>
            </w:r>
            <w:r>
              <w:rPr>
                <w:noProof/>
                <w:webHidden/>
              </w:rPr>
              <w:fldChar w:fldCharType="separate"/>
            </w:r>
            <w:r>
              <w:rPr>
                <w:noProof/>
                <w:webHidden/>
              </w:rPr>
              <w:t>38</w:t>
            </w:r>
            <w:r>
              <w:rPr>
                <w:noProof/>
                <w:webHidden/>
              </w:rPr>
              <w:fldChar w:fldCharType="end"/>
            </w:r>
          </w:hyperlink>
        </w:p>
        <w:p w14:paraId="62722E42" w14:textId="66346581"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17" w:history="1">
            <w:r w:rsidRPr="00A63F9B">
              <w:rPr>
                <w:rStyle w:val="Hyperlink"/>
                <w:rFonts w:cs="Segoe UI"/>
                <w:noProof/>
                <w:lang w:val="en-AU"/>
              </w:rPr>
              <w:t>8.6</w:t>
            </w:r>
            <w:r>
              <w:rPr>
                <w:rFonts w:asciiTheme="minorHAnsi" w:eastAsiaTheme="minorEastAsia" w:hAnsiTheme="minorHAnsi"/>
                <w:noProof/>
                <w:sz w:val="22"/>
                <w:lang w:val="en-US"/>
              </w:rPr>
              <w:tab/>
            </w:r>
            <w:r w:rsidRPr="00A63F9B">
              <w:rPr>
                <w:rStyle w:val="Hyperlink"/>
                <w:rFonts w:cs="Segoe UI"/>
                <w:noProof/>
                <w:lang w:val="en-AU"/>
              </w:rPr>
              <w:t>Azure App Service Plan</w:t>
            </w:r>
            <w:r>
              <w:rPr>
                <w:noProof/>
                <w:webHidden/>
              </w:rPr>
              <w:tab/>
            </w:r>
            <w:r>
              <w:rPr>
                <w:noProof/>
                <w:webHidden/>
              </w:rPr>
              <w:fldChar w:fldCharType="begin"/>
            </w:r>
            <w:r>
              <w:rPr>
                <w:noProof/>
                <w:webHidden/>
              </w:rPr>
              <w:instrText xml:space="preserve"> PAGEREF _Toc73013717 \h </w:instrText>
            </w:r>
            <w:r>
              <w:rPr>
                <w:noProof/>
                <w:webHidden/>
              </w:rPr>
            </w:r>
            <w:r>
              <w:rPr>
                <w:noProof/>
                <w:webHidden/>
              </w:rPr>
              <w:fldChar w:fldCharType="separate"/>
            </w:r>
            <w:r>
              <w:rPr>
                <w:noProof/>
                <w:webHidden/>
              </w:rPr>
              <w:t>39</w:t>
            </w:r>
            <w:r>
              <w:rPr>
                <w:noProof/>
                <w:webHidden/>
              </w:rPr>
              <w:fldChar w:fldCharType="end"/>
            </w:r>
          </w:hyperlink>
        </w:p>
        <w:p w14:paraId="51659695" w14:textId="0277929A"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18" w:history="1">
            <w:r w:rsidRPr="00A63F9B">
              <w:rPr>
                <w:rStyle w:val="Hyperlink"/>
                <w:rFonts w:cs="Segoe UI"/>
                <w:noProof/>
                <w:lang w:val="en-AU"/>
              </w:rPr>
              <w:t>8.7</w:t>
            </w:r>
            <w:r>
              <w:rPr>
                <w:rFonts w:asciiTheme="minorHAnsi" w:eastAsiaTheme="minorEastAsia" w:hAnsiTheme="minorHAnsi"/>
                <w:noProof/>
                <w:sz w:val="22"/>
                <w:lang w:val="en-US"/>
              </w:rPr>
              <w:tab/>
            </w:r>
            <w:r w:rsidRPr="00A63F9B">
              <w:rPr>
                <w:rStyle w:val="Hyperlink"/>
                <w:rFonts w:cs="Segoe UI"/>
                <w:noProof/>
                <w:lang w:val="en-AU"/>
              </w:rPr>
              <w:t>Azure Web Apps</w:t>
            </w:r>
            <w:r>
              <w:rPr>
                <w:noProof/>
                <w:webHidden/>
              </w:rPr>
              <w:tab/>
            </w:r>
            <w:r>
              <w:rPr>
                <w:noProof/>
                <w:webHidden/>
              </w:rPr>
              <w:fldChar w:fldCharType="begin"/>
            </w:r>
            <w:r>
              <w:rPr>
                <w:noProof/>
                <w:webHidden/>
              </w:rPr>
              <w:instrText xml:space="preserve"> PAGEREF _Toc73013718 \h </w:instrText>
            </w:r>
            <w:r>
              <w:rPr>
                <w:noProof/>
                <w:webHidden/>
              </w:rPr>
            </w:r>
            <w:r>
              <w:rPr>
                <w:noProof/>
                <w:webHidden/>
              </w:rPr>
              <w:fldChar w:fldCharType="separate"/>
            </w:r>
            <w:r>
              <w:rPr>
                <w:noProof/>
                <w:webHidden/>
              </w:rPr>
              <w:t>39</w:t>
            </w:r>
            <w:r>
              <w:rPr>
                <w:noProof/>
                <w:webHidden/>
              </w:rPr>
              <w:fldChar w:fldCharType="end"/>
            </w:r>
          </w:hyperlink>
        </w:p>
        <w:p w14:paraId="414EAE97" w14:textId="2037F9A4"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19" w:history="1">
            <w:r w:rsidRPr="00A63F9B">
              <w:rPr>
                <w:rStyle w:val="Hyperlink"/>
                <w:rFonts w:cs="Segoe UI"/>
                <w:noProof/>
                <w:lang w:val="en-AU"/>
              </w:rPr>
              <w:t>8.8</w:t>
            </w:r>
            <w:r>
              <w:rPr>
                <w:rFonts w:asciiTheme="minorHAnsi" w:eastAsiaTheme="minorEastAsia" w:hAnsiTheme="minorHAnsi"/>
                <w:noProof/>
                <w:sz w:val="22"/>
                <w:lang w:val="en-US"/>
              </w:rPr>
              <w:tab/>
            </w:r>
            <w:r w:rsidRPr="00A63F9B">
              <w:rPr>
                <w:rStyle w:val="Hyperlink"/>
                <w:rFonts w:cs="Segoe UI"/>
                <w:noProof/>
                <w:lang w:val="en-AU"/>
              </w:rPr>
              <w:t>Azure SQL Database</w:t>
            </w:r>
            <w:r>
              <w:rPr>
                <w:noProof/>
                <w:webHidden/>
              </w:rPr>
              <w:tab/>
            </w:r>
            <w:r>
              <w:rPr>
                <w:noProof/>
                <w:webHidden/>
              </w:rPr>
              <w:fldChar w:fldCharType="begin"/>
            </w:r>
            <w:r>
              <w:rPr>
                <w:noProof/>
                <w:webHidden/>
              </w:rPr>
              <w:instrText xml:space="preserve"> PAGEREF _Toc73013719 \h </w:instrText>
            </w:r>
            <w:r>
              <w:rPr>
                <w:noProof/>
                <w:webHidden/>
              </w:rPr>
            </w:r>
            <w:r>
              <w:rPr>
                <w:noProof/>
                <w:webHidden/>
              </w:rPr>
              <w:fldChar w:fldCharType="separate"/>
            </w:r>
            <w:r>
              <w:rPr>
                <w:noProof/>
                <w:webHidden/>
              </w:rPr>
              <w:t>40</w:t>
            </w:r>
            <w:r>
              <w:rPr>
                <w:noProof/>
                <w:webHidden/>
              </w:rPr>
              <w:fldChar w:fldCharType="end"/>
            </w:r>
          </w:hyperlink>
        </w:p>
        <w:p w14:paraId="028CB63E" w14:textId="7343DAD3"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20" w:history="1">
            <w:r w:rsidRPr="00A63F9B">
              <w:rPr>
                <w:rStyle w:val="Hyperlink"/>
                <w:rFonts w:cs="Segoe UI"/>
                <w:noProof/>
                <w:lang w:val="en-AU"/>
              </w:rPr>
              <w:t>8.9</w:t>
            </w:r>
            <w:r>
              <w:rPr>
                <w:rFonts w:asciiTheme="minorHAnsi" w:eastAsiaTheme="minorEastAsia" w:hAnsiTheme="minorHAnsi"/>
                <w:noProof/>
                <w:sz w:val="22"/>
                <w:lang w:val="en-US"/>
              </w:rPr>
              <w:tab/>
            </w:r>
            <w:r w:rsidRPr="00A63F9B">
              <w:rPr>
                <w:rStyle w:val="Hyperlink"/>
                <w:rFonts w:cs="Segoe UI"/>
                <w:noProof/>
                <w:lang w:val="en-AU"/>
              </w:rPr>
              <w:t>Azure Notification Hub &amp; Namespace</w:t>
            </w:r>
            <w:r>
              <w:rPr>
                <w:noProof/>
                <w:webHidden/>
              </w:rPr>
              <w:tab/>
            </w:r>
            <w:r>
              <w:rPr>
                <w:noProof/>
                <w:webHidden/>
              </w:rPr>
              <w:fldChar w:fldCharType="begin"/>
            </w:r>
            <w:r>
              <w:rPr>
                <w:noProof/>
                <w:webHidden/>
              </w:rPr>
              <w:instrText xml:space="preserve"> PAGEREF _Toc73013720 \h </w:instrText>
            </w:r>
            <w:r>
              <w:rPr>
                <w:noProof/>
                <w:webHidden/>
              </w:rPr>
            </w:r>
            <w:r>
              <w:rPr>
                <w:noProof/>
                <w:webHidden/>
              </w:rPr>
              <w:fldChar w:fldCharType="separate"/>
            </w:r>
            <w:r>
              <w:rPr>
                <w:noProof/>
                <w:webHidden/>
              </w:rPr>
              <w:t>41</w:t>
            </w:r>
            <w:r>
              <w:rPr>
                <w:noProof/>
                <w:webHidden/>
              </w:rPr>
              <w:fldChar w:fldCharType="end"/>
            </w:r>
          </w:hyperlink>
        </w:p>
        <w:p w14:paraId="6B3824C3" w14:textId="4418B68A"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21" w:history="1">
            <w:r w:rsidRPr="00A63F9B">
              <w:rPr>
                <w:rStyle w:val="Hyperlink"/>
                <w:rFonts w:cs="Segoe UI"/>
                <w:noProof/>
                <w:lang w:val="en-AU"/>
              </w:rPr>
              <w:t>8.10</w:t>
            </w:r>
            <w:r>
              <w:rPr>
                <w:rFonts w:asciiTheme="minorHAnsi" w:eastAsiaTheme="minorEastAsia" w:hAnsiTheme="minorHAnsi"/>
                <w:noProof/>
                <w:sz w:val="22"/>
                <w:lang w:val="en-US"/>
              </w:rPr>
              <w:tab/>
            </w:r>
            <w:r w:rsidRPr="00A63F9B">
              <w:rPr>
                <w:rStyle w:val="Hyperlink"/>
                <w:rFonts w:cs="Segoe UI"/>
                <w:noProof/>
                <w:lang w:val="en-AU"/>
              </w:rPr>
              <w:t>Storage Accounts</w:t>
            </w:r>
            <w:r>
              <w:rPr>
                <w:noProof/>
                <w:webHidden/>
              </w:rPr>
              <w:tab/>
            </w:r>
            <w:r>
              <w:rPr>
                <w:noProof/>
                <w:webHidden/>
              </w:rPr>
              <w:fldChar w:fldCharType="begin"/>
            </w:r>
            <w:r>
              <w:rPr>
                <w:noProof/>
                <w:webHidden/>
              </w:rPr>
              <w:instrText xml:space="preserve"> PAGEREF _Toc73013721 \h </w:instrText>
            </w:r>
            <w:r>
              <w:rPr>
                <w:noProof/>
                <w:webHidden/>
              </w:rPr>
            </w:r>
            <w:r>
              <w:rPr>
                <w:noProof/>
                <w:webHidden/>
              </w:rPr>
              <w:fldChar w:fldCharType="separate"/>
            </w:r>
            <w:r>
              <w:rPr>
                <w:noProof/>
                <w:webHidden/>
              </w:rPr>
              <w:t>42</w:t>
            </w:r>
            <w:r>
              <w:rPr>
                <w:noProof/>
                <w:webHidden/>
              </w:rPr>
              <w:fldChar w:fldCharType="end"/>
            </w:r>
          </w:hyperlink>
        </w:p>
        <w:p w14:paraId="63E74E8B" w14:textId="0E98873A" w:rsidR="00796BAB" w:rsidRDefault="00796BAB">
          <w:pPr>
            <w:pStyle w:val="TOC2"/>
            <w:tabs>
              <w:tab w:val="left" w:pos="660"/>
              <w:tab w:val="right" w:leader="dot" w:pos="9628"/>
            </w:tabs>
            <w:rPr>
              <w:rFonts w:asciiTheme="minorHAnsi" w:eastAsiaTheme="minorEastAsia" w:hAnsiTheme="minorHAnsi"/>
              <w:noProof/>
              <w:sz w:val="22"/>
              <w:lang w:val="en-US"/>
            </w:rPr>
          </w:pPr>
          <w:hyperlink w:anchor="_Toc73013722" w:history="1">
            <w:r w:rsidRPr="00A63F9B">
              <w:rPr>
                <w:rStyle w:val="Hyperlink"/>
                <w:rFonts w:cs="Segoe UI"/>
                <w:noProof/>
                <w:lang w:val="en-AU"/>
              </w:rPr>
              <w:t>8.11</w:t>
            </w:r>
            <w:r>
              <w:rPr>
                <w:rFonts w:asciiTheme="minorHAnsi" w:eastAsiaTheme="minorEastAsia" w:hAnsiTheme="minorHAnsi"/>
                <w:noProof/>
                <w:sz w:val="22"/>
                <w:lang w:val="en-US"/>
              </w:rPr>
              <w:tab/>
            </w:r>
            <w:r w:rsidRPr="00A63F9B">
              <w:rPr>
                <w:rStyle w:val="Hyperlink"/>
                <w:rFonts w:cs="Segoe UI"/>
                <w:noProof/>
                <w:lang w:val="en-AU"/>
              </w:rPr>
              <w:t>Application insights</w:t>
            </w:r>
            <w:r>
              <w:rPr>
                <w:noProof/>
                <w:webHidden/>
              </w:rPr>
              <w:tab/>
            </w:r>
            <w:r>
              <w:rPr>
                <w:noProof/>
                <w:webHidden/>
              </w:rPr>
              <w:fldChar w:fldCharType="begin"/>
            </w:r>
            <w:r>
              <w:rPr>
                <w:noProof/>
                <w:webHidden/>
              </w:rPr>
              <w:instrText xml:space="preserve"> PAGEREF _Toc73013722 \h </w:instrText>
            </w:r>
            <w:r>
              <w:rPr>
                <w:noProof/>
                <w:webHidden/>
              </w:rPr>
            </w:r>
            <w:r>
              <w:rPr>
                <w:noProof/>
                <w:webHidden/>
              </w:rPr>
              <w:fldChar w:fldCharType="separate"/>
            </w:r>
            <w:r>
              <w:rPr>
                <w:noProof/>
                <w:webHidden/>
              </w:rPr>
              <w:t>42</w:t>
            </w:r>
            <w:r>
              <w:rPr>
                <w:noProof/>
                <w:webHidden/>
              </w:rPr>
              <w:fldChar w:fldCharType="end"/>
            </w:r>
          </w:hyperlink>
        </w:p>
        <w:p w14:paraId="3BBD0516" w14:textId="4D903A59" w:rsidR="00796BAB" w:rsidRDefault="00796BAB">
          <w:pPr>
            <w:pStyle w:val="TOC1"/>
            <w:rPr>
              <w:rFonts w:asciiTheme="minorHAnsi" w:eastAsiaTheme="minorEastAsia" w:hAnsiTheme="minorHAnsi"/>
              <w:b w:val="0"/>
              <w:noProof/>
              <w:sz w:val="22"/>
              <w:lang w:val="en-US"/>
            </w:rPr>
          </w:pPr>
          <w:hyperlink w:anchor="_Toc73013723" w:history="1">
            <w:r w:rsidRPr="00A63F9B">
              <w:rPr>
                <w:rStyle w:val="Hyperlink"/>
                <w:rFonts w:cs="Segoe UI"/>
                <w:noProof/>
              </w:rPr>
              <w:t>9</w:t>
            </w:r>
            <w:r>
              <w:rPr>
                <w:rFonts w:asciiTheme="minorHAnsi" w:eastAsiaTheme="minorEastAsia" w:hAnsiTheme="minorHAnsi"/>
                <w:b w:val="0"/>
                <w:noProof/>
                <w:sz w:val="22"/>
                <w:lang w:val="en-US"/>
              </w:rPr>
              <w:tab/>
            </w:r>
            <w:r w:rsidRPr="00A63F9B">
              <w:rPr>
                <w:rStyle w:val="Hyperlink"/>
                <w:rFonts w:cs="Segoe UI"/>
                <w:noProof/>
              </w:rPr>
              <w:t>References</w:t>
            </w:r>
            <w:r>
              <w:rPr>
                <w:noProof/>
                <w:webHidden/>
              </w:rPr>
              <w:tab/>
            </w:r>
            <w:r>
              <w:rPr>
                <w:noProof/>
                <w:webHidden/>
              </w:rPr>
              <w:fldChar w:fldCharType="begin"/>
            </w:r>
            <w:r>
              <w:rPr>
                <w:noProof/>
                <w:webHidden/>
              </w:rPr>
              <w:instrText xml:space="preserve"> PAGEREF _Toc73013723 \h </w:instrText>
            </w:r>
            <w:r>
              <w:rPr>
                <w:noProof/>
                <w:webHidden/>
              </w:rPr>
            </w:r>
            <w:r>
              <w:rPr>
                <w:noProof/>
                <w:webHidden/>
              </w:rPr>
              <w:fldChar w:fldCharType="separate"/>
            </w:r>
            <w:r>
              <w:rPr>
                <w:noProof/>
                <w:webHidden/>
              </w:rPr>
              <w:t>43</w:t>
            </w:r>
            <w:r>
              <w:rPr>
                <w:noProof/>
                <w:webHidden/>
              </w:rPr>
              <w:fldChar w:fldCharType="end"/>
            </w:r>
          </w:hyperlink>
        </w:p>
        <w:p w14:paraId="5D78E79F" w14:textId="2DAC6328" w:rsidR="00796BAB" w:rsidRDefault="00796BAB">
          <w:pPr>
            <w:pStyle w:val="TOC2"/>
            <w:tabs>
              <w:tab w:val="right" w:leader="dot" w:pos="9628"/>
            </w:tabs>
            <w:rPr>
              <w:rFonts w:asciiTheme="minorHAnsi" w:eastAsiaTheme="minorEastAsia" w:hAnsiTheme="minorHAnsi"/>
              <w:noProof/>
              <w:sz w:val="22"/>
              <w:lang w:val="en-US"/>
            </w:rPr>
          </w:pPr>
          <w:hyperlink w:anchor="_Toc73013724" w:history="1">
            <w:r w:rsidRPr="00A63F9B">
              <w:rPr>
                <w:rStyle w:val="Hyperlink"/>
                <w:rFonts w:cs="Segoe UI"/>
                <w:noProof/>
              </w:rPr>
              <w:t>Technical References</w:t>
            </w:r>
            <w:r>
              <w:rPr>
                <w:noProof/>
                <w:webHidden/>
              </w:rPr>
              <w:tab/>
            </w:r>
            <w:r>
              <w:rPr>
                <w:noProof/>
                <w:webHidden/>
              </w:rPr>
              <w:fldChar w:fldCharType="begin"/>
            </w:r>
            <w:r>
              <w:rPr>
                <w:noProof/>
                <w:webHidden/>
              </w:rPr>
              <w:instrText xml:space="preserve"> PAGEREF _Toc73013724 \h </w:instrText>
            </w:r>
            <w:r>
              <w:rPr>
                <w:noProof/>
                <w:webHidden/>
              </w:rPr>
            </w:r>
            <w:r>
              <w:rPr>
                <w:noProof/>
                <w:webHidden/>
              </w:rPr>
              <w:fldChar w:fldCharType="separate"/>
            </w:r>
            <w:r>
              <w:rPr>
                <w:noProof/>
                <w:webHidden/>
              </w:rPr>
              <w:t>43</w:t>
            </w:r>
            <w:r>
              <w:rPr>
                <w:noProof/>
                <w:webHidden/>
              </w:rPr>
              <w:fldChar w:fldCharType="end"/>
            </w:r>
          </w:hyperlink>
        </w:p>
        <w:p w14:paraId="2E8EF7D1" w14:textId="025A954F" w:rsidR="0059794A" w:rsidRPr="00F3425F" w:rsidRDefault="0059794A">
          <w:pPr>
            <w:rPr>
              <w:rFonts w:cs="Segoe UI"/>
            </w:rPr>
          </w:pPr>
          <w:r w:rsidRPr="00F3425F">
            <w:rPr>
              <w:rFonts w:cs="Segoe UI"/>
              <w:b/>
            </w:rPr>
            <w:fldChar w:fldCharType="end"/>
          </w:r>
        </w:p>
      </w:sdtContent>
    </w:sdt>
    <w:p w14:paraId="42D5E362" w14:textId="7FDA18A5" w:rsidR="00A33F90" w:rsidRPr="00F3425F" w:rsidRDefault="00A33F90" w:rsidP="00A33F90">
      <w:pPr>
        <w:rPr>
          <w:rFonts w:eastAsia="Calibri" w:cs="Segoe UI"/>
          <w:color w:val="808080"/>
          <w:sz w:val="28"/>
          <w:szCs w:val="20"/>
          <w:lang w:eastAsia="en-GB"/>
        </w:rPr>
      </w:pPr>
    </w:p>
    <w:p w14:paraId="22811007" w14:textId="77777777" w:rsidR="00A33F90" w:rsidRPr="00F3425F" w:rsidRDefault="00A33F90" w:rsidP="00A33F90">
      <w:pPr>
        <w:rPr>
          <w:rFonts w:cs="Segoe UI"/>
        </w:rPr>
      </w:pPr>
      <w:r w:rsidRPr="00F3425F">
        <w:rPr>
          <w:rFonts w:cs="Segoe UI"/>
        </w:rPr>
        <w:br w:type="page"/>
      </w:r>
    </w:p>
    <w:p w14:paraId="71489CBB" w14:textId="57B1CE4C" w:rsidR="00A33F90" w:rsidRPr="00F3425F" w:rsidRDefault="0076418E" w:rsidP="00A33F90">
      <w:pPr>
        <w:pStyle w:val="Heading1"/>
        <w:ind w:left="431" w:hanging="431"/>
        <w:rPr>
          <w:rFonts w:cs="Segoe UI"/>
        </w:rPr>
      </w:pPr>
      <w:bookmarkStart w:id="6" w:name="_Toc49796949"/>
      <w:bookmarkStart w:id="7" w:name="_Toc73013660"/>
      <w:r w:rsidRPr="00F3425F">
        <w:rPr>
          <w:rFonts w:cs="Segoe UI"/>
        </w:rPr>
        <w:lastRenderedPageBreak/>
        <w:t>Executive Summary</w:t>
      </w:r>
      <w:bookmarkEnd w:id="6"/>
      <w:bookmarkEnd w:id="7"/>
    </w:p>
    <w:p w14:paraId="5B7FAA35" w14:textId="59A5E7B4" w:rsidR="00460819" w:rsidRPr="00460819" w:rsidRDefault="00460819" w:rsidP="008A55E6">
      <w:pPr>
        <w:spacing w:before="0" w:after="0"/>
        <w:rPr>
          <w:rFonts w:cs="Segoe UI"/>
          <w:lang w:val="en-AU"/>
        </w:rPr>
      </w:pPr>
      <w:r w:rsidRPr="00460819">
        <w:rPr>
          <w:rFonts w:cs="Segoe UI"/>
          <w:lang w:val="en-AU"/>
        </w:rPr>
        <w:t xml:space="preserve">The purpose of this document is to outline the </w:t>
      </w:r>
      <w:r w:rsidR="0080209D">
        <w:rPr>
          <w:rFonts w:cs="Segoe UI"/>
          <w:lang w:val="en-AU"/>
        </w:rPr>
        <w:t>current</w:t>
      </w:r>
      <w:r w:rsidR="005C71C0">
        <w:rPr>
          <w:rFonts w:cs="Segoe UI"/>
          <w:lang w:val="en-AU"/>
        </w:rPr>
        <w:t xml:space="preserve"> state</w:t>
      </w:r>
      <w:r w:rsidRPr="00460819">
        <w:rPr>
          <w:rFonts w:cs="Segoe UI"/>
          <w:lang w:val="en-AU"/>
        </w:rPr>
        <w:t xml:space="preserve"> architecture </w:t>
      </w:r>
      <w:r w:rsidR="00B40558">
        <w:rPr>
          <w:rFonts w:cs="Segoe UI"/>
          <w:lang w:val="en-AU"/>
        </w:rPr>
        <w:t>which includes</w:t>
      </w:r>
      <w:r w:rsidRPr="00460819">
        <w:rPr>
          <w:rFonts w:cs="Segoe UI"/>
          <w:lang w:val="en-AU"/>
        </w:rPr>
        <w:t xml:space="preserve"> the </w:t>
      </w:r>
      <w:r w:rsidR="00B40558">
        <w:rPr>
          <w:rFonts w:cs="Segoe UI"/>
          <w:lang w:val="en-AU"/>
        </w:rPr>
        <w:t>creation</w:t>
      </w:r>
      <w:r w:rsidRPr="00460819">
        <w:rPr>
          <w:rFonts w:cs="Segoe UI"/>
          <w:lang w:val="en-AU"/>
        </w:rPr>
        <w:t xml:space="preserve"> of </w:t>
      </w:r>
      <w:r w:rsidR="00B40558">
        <w:rPr>
          <w:rFonts w:cs="Segoe UI"/>
          <w:lang w:val="en-AU"/>
        </w:rPr>
        <w:t>Landing Zone</w:t>
      </w:r>
      <w:r w:rsidR="003039A0">
        <w:rPr>
          <w:rFonts w:cs="Segoe UI"/>
          <w:lang w:val="en-AU"/>
        </w:rPr>
        <w:t xml:space="preserve">.  </w:t>
      </w:r>
      <w:r w:rsidR="0052487C">
        <w:rPr>
          <w:rFonts w:cs="Segoe UI"/>
          <w:lang w:val="en-AU"/>
        </w:rPr>
        <w:t xml:space="preserve">Landing </w:t>
      </w:r>
      <w:r w:rsidR="000227F4">
        <w:rPr>
          <w:rFonts w:cs="Segoe UI"/>
          <w:lang w:val="en-AU"/>
        </w:rPr>
        <w:t xml:space="preserve">Zone </w:t>
      </w:r>
      <w:r w:rsidR="0052487C">
        <w:rPr>
          <w:rFonts w:cs="Segoe UI"/>
          <w:lang w:val="en-AU"/>
        </w:rPr>
        <w:t xml:space="preserve">is designed taken </w:t>
      </w:r>
      <w:r w:rsidRPr="00460819">
        <w:rPr>
          <w:rFonts w:cs="Segoe UI"/>
          <w:lang w:val="en-AU"/>
        </w:rPr>
        <w:t xml:space="preserve">into consideration technical architecture, </w:t>
      </w:r>
      <w:r w:rsidR="00191660">
        <w:rPr>
          <w:rFonts w:cs="Segoe UI"/>
          <w:lang w:val="en-AU"/>
        </w:rPr>
        <w:t xml:space="preserve">cost vs benefit, </w:t>
      </w:r>
      <w:r w:rsidRPr="00460819">
        <w:rPr>
          <w:rFonts w:cs="Segoe UI"/>
          <w:lang w:val="en-AU"/>
        </w:rPr>
        <w:t>security</w:t>
      </w:r>
      <w:r w:rsidR="00191660">
        <w:rPr>
          <w:rFonts w:cs="Segoe UI"/>
          <w:lang w:val="en-AU"/>
        </w:rPr>
        <w:t>, function</w:t>
      </w:r>
      <w:r w:rsidRPr="00460819">
        <w:rPr>
          <w:rFonts w:cs="Segoe UI"/>
          <w:lang w:val="en-AU"/>
        </w:rPr>
        <w:t xml:space="preserve"> and governance. The </w:t>
      </w:r>
      <w:r w:rsidR="00BF0E08">
        <w:rPr>
          <w:rFonts w:cs="Segoe UI"/>
          <w:lang w:val="en-AU"/>
        </w:rPr>
        <w:t>current</w:t>
      </w:r>
      <w:r w:rsidRPr="00460819">
        <w:rPr>
          <w:rFonts w:cs="Segoe UI"/>
          <w:lang w:val="en-AU"/>
        </w:rPr>
        <w:t xml:space="preserve"> architecture pattern is the cornerstone to </w:t>
      </w:r>
      <w:r w:rsidR="00322927">
        <w:rPr>
          <w:rFonts w:cs="Segoe UI"/>
          <w:lang w:val="en-AU"/>
        </w:rPr>
        <w:t>a</w:t>
      </w:r>
      <w:r w:rsidRPr="00460819">
        <w:rPr>
          <w:rFonts w:cs="Segoe UI"/>
          <w:lang w:val="en-AU"/>
        </w:rPr>
        <w:t xml:space="preserve"> build and extension of an existing </w:t>
      </w:r>
      <w:r w:rsidR="00A66DA9">
        <w:rPr>
          <w:rFonts w:cs="Segoe UI"/>
          <w:lang w:val="en-AU"/>
        </w:rPr>
        <w:t xml:space="preserve">Azure </w:t>
      </w:r>
      <w:r w:rsidRPr="00460819">
        <w:rPr>
          <w:rFonts w:cs="Segoe UI"/>
          <w:lang w:val="en-AU"/>
        </w:rPr>
        <w:t xml:space="preserve">environment, while respecting enterprise and </w:t>
      </w:r>
      <w:r w:rsidR="00322927">
        <w:rPr>
          <w:rFonts w:cs="Segoe UI"/>
          <w:lang w:val="en-AU"/>
        </w:rPr>
        <w:t>IT</w:t>
      </w:r>
      <w:r w:rsidRPr="00460819">
        <w:rPr>
          <w:rFonts w:cs="Segoe UI"/>
          <w:lang w:val="en-AU"/>
        </w:rPr>
        <w:t xml:space="preserve"> policies.</w:t>
      </w:r>
    </w:p>
    <w:p w14:paraId="66D78D96" w14:textId="2E6F58DD" w:rsidR="00233E9A" w:rsidRDefault="00745CED" w:rsidP="00460819">
      <w:pPr>
        <w:rPr>
          <w:rFonts w:cs="Segoe UI"/>
          <w:lang w:val="en-AU"/>
        </w:rPr>
      </w:pPr>
      <w:r>
        <w:rPr>
          <w:rFonts w:cs="Segoe UI"/>
          <w:lang w:val="en-AU"/>
        </w:rPr>
        <w:t xml:space="preserve">The architecture can be described as one which </w:t>
      </w:r>
      <w:r w:rsidR="00C26429">
        <w:rPr>
          <w:rFonts w:cs="Segoe UI"/>
          <w:lang w:val="en-AU"/>
        </w:rPr>
        <w:t>entails</w:t>
      </w:r>
      <w:r w:rsidR="00460819" w:rsidRPr="00460819">
        <w:rPr>
          <w:rFonts w:cs="Segoe UI"/>
          <w:lang w:val="en-AU"/>
        </w:rPr>
        <w:t xml:space="preserve"> a </w:t>
      </w:r>
      <w:r w:rsidR="00324774">
        <w:rPr>
          <w:rFonts w:cs="Segoe UI"/>
          <w:lang w:val="en-AU"/>
        </w:rPr>
        <w:t>m</w:t>
      </w:r>
      <w:r w:rsidR="00FA1BAC">
        <w:rPr>
          <w:rFonts w:cs="Segoe UI"/>
          <w:lang w:val="en-AU"/>
        </w:rPr>
        <w:t xml:space="preserve">anagement </w:t>
      </w:r>
      <w:r w:rsidR="00324774">
        <w:rPr>
          <w:rFonts w:cs="Segoe UI"/>
          <w:lang w:val="en-AU"/>
        </w:rPr>
        <w:t>g</w:t>
      </w:r>
      <w:r w:rsidR="00FA1BAC">
        <w:rPr>
          <w:rFonts w:cs="Segoe UI"/>
          <w:lang w:val="en-AU"/>
        </w:rPr>
        <w:t xml:space="preserve">roup </w:t>
      </w:r>
      <w:r w:rsidR="00324774">
        <w:rPr>
          <w:rFonts w:cs="Segoe UI"/>
          <w:lang w:val="en-AU"/>
        </w:rPr>
        <w:t>h</w:t>
      </w:r>
      <w:r w:rsidR="00235422">
        <w:rPr>
          <w:rFonts w:cs="Segoe UI"/>
          <w:lang w:val="en-AU"/>
        </w:rPr>
        <w:t>ierarchy</w:t>
      </w:r>
      <w:r w:rsidR="00FA1BAC">
        <w:rPr>
          <w:rFonts w:cs="Segoe UI"/>
          <w:lang w:val="en-AU"/>
        </w:rPr>
        <w:t xml:space="preserve">, </w:t>
      </w:r>
      <w:r w:rsidR="009B30E8">
        <w:rPr>
          <w:rFonts w:cs="Segoe UI"/>
          <w:lang w:val="en-AU"/>
        </w:rPr>
        <w:t>multiple</w:t>
      </w:r>
      <w:r w:rsidR="00B255FE">
        <w:rPr>
          <w:rFonts w:cs="Segoe UI"/>
          <w:lang w:val="en-AU"/>
        </w:rPr>
        <w:t xml:space="preserve"> subscripti</w:t>
      </w:r>
      <w:r w:rsidR="00083849">
        <w:rPr>
          <w:rFonts w:cs="Segoe UI"/>
          <w:lang w:val="en-AU"/>
        </w:rPr>
        <w:t xml:space="preserve">on, </w:t>
      </w:r>
      <w:r w:rsidR="00324774">
        <w:rPr>
          <w:rFonts w:cs="Segoe UI"/>
          <w:lang w:val="en-AU"/>
        </w:rPr>
        <w:t>s</w:t>
      </w:r>
      <w:r w:rsidR="00FA1BAC">
        <w:rPr>
          <w:rFonts w:cs="Segoe UI"/>
          <w:lang w:val="en-AU"/>
        </w:rPr>
        <w:t xml:space="preserve">everal </w:t>
      </w:r>
      <w:r w:rsidR="00D51E42">
        <w:rPr>
          <w:rFonts w:cs="Segoe UI"/>
          <w:lang w:val="en-AU"/>
        </w:rPr>
        <w:t>virtual networks</w:t>
      </w:r>
      <w:r w:rsidR="00FA1BAC">
        <w:rPr>
          <w:rFonts w:cs="Segoe UI"/>
          <w:lang w:val="en-AU"/>
        </w:rPr>
        <w:t xml:space="preserve"> </w:t>
      </w:r>
      <w:r w:rsidR="00C26429">
        <w:rPr>
          <w:rFonts w:cs="Segoe UI"/>
          <w:lang w:val="en-AU"/>
        </w:rPr>
        <w:t>(</w:t>
      </w:r>
      <w:r w:rsidR="00324774">
        <w:rPr>
          <w:rFonts w:cs="Segoe UI"/>
          <w:lang w:val="en-AU"/>
        </w:rPr>
        <w:t>as</w:t>
      </w:r>
      <w:r w:rsidR="00FA1BAC">
        <w:rPr>
          <w:rFonts w:cs="Segoe UI"/>
          <w:lang w:val="en-AU"/>
        </w:rPr>
        <w:t xml:space="preserve"> spokes</w:t>
      </w:r>
      <w:r w:rsidR="00C26429">
        <w:rPr>
          <w:rFonts w:cs="Segoe UI"/>
          <w:lang w:val="en-AU"/>
        </w:rPr>
        <w:t>)</w:t>
      </w:r>
      <w:r w:rsidR="00235422">
        <w:rPr>
          <w:rFonts w:cs="Segoe UI"/>
          <w:lang w:val="en-AU"/>
        </w:rPr>
        <w:t xml:space="preserve"> and a </w:t>
      </w:r>
      <w:r w:rsidR="00FA1BAC">
        <w:rPr>
          <w:rFonts w:cs="Segoe UI"/>
          <w:lang w:val="en-AU"/>
        </w:rPr>
        <w:t>shared</w:t>
      </w:r>
      <w:r w:rsidR="00460819" w:rsidRPr="00460819">
        <w:rPr>
          <w:rFonts w:cs="Segoe UI"/>
          <w:lang w:val="en-AU"/>
        </w:rPr>
        <w:t xml:space="preserve"> services </w:t>
      </w:r>
      <w:r w:rsidR="00D51E42">
        <w:rPr>
          <w:rFonts w:cs="Segoe UI"/>
          <w:lang w:val="en-AU"/>
        </w:rPr>
        <w:t>virtual networ</w:t>
      </w:r>
      <w:r w:rsidR="005F6265">
        <w:rPr>
          <w:rFonts w:cs="Segoe UI"/>
          <w:lang w:val="en-AU"/>
        </w:rPr>
        <w:t>k</w:t>
      </w:r>
      <w:r w:rsidR="00324774">
        <w:rPr>
          <w:rFonts w:cs="Segoe UI"/>
          <w:lang w:val="en-AU"/>
        </w:rPr>
        <w:t xml:space="preserve"> (as a hub)</w:t>
      </w:r>
      <w:r w:rsidR="0019621A">
        <w:rPr>
          <w:rFonts w:cs="Segoe UI"/>
          <w:lang w:val="en-AU"/>
        </w:rPr>
        <w:t>.  The Hub</w:t>
      </w:r>
      <w:r w:rsidR="00460819" w:rsidRPr="00460819">
        <w:rPr>
          <w:rFonts w:cs="Segoe UI"/>
          <w:lang w:val="en-AU"/>
        </w:rPr>
        <w:t xml:space="preserve"> host</w:t>
      </w:r>
      <w:r w:rsidR="0052487C">
        <w:rPr>
          <w:rFonts w:cs="Segoe UI"/>
          <w:lang w:val="en-AU"/>
        </w:rPr>
        <w:t>s</w:t>
      </w:r>
      <w:r w:rsidR="00460819" w:rsidRPr="00460819">
        <w:rPr>
          <w:rFonts w:cs="Segoe UI"/>
          <w:lang w:val="en-AU"/>
        </w:rPr>
        <w:t xml:space="preserve"> all shared services infrastructure, including network, security and identity services that </w:t>
      </w:r>
      <w:r w:rsidR="0052487C">
        <w:rPr>
          <w:rFonts w:cs="Segoe UI"/>
          <w:lang w:val="en-AU"/>
        </w:rPr>
        <w:t>are</w:t>
      </w:r>
      <w:r w:rsidR="00460819" w:rsidRPr="00460819">
        <w:rPr>
          <w:rFonts w:cs="Segoe UI"/>
          <w:lang w:val="en-AU"/>
        </w:rPr>
        <w:t xml:space="preserve"> leveraged by all workloads</w:t>
      </w:r>
      <w:r w:rsidR="00C7536C">
        <w:rPr>
          <w:rFonts w:cs="Segoe UI"/>
          <w:lang w:val="en-AU"/>
        </w:rPr>
        <w:t>, in distinct spokes,</w:t>
      </w:r>
      <w:r w:rsidR="00460819" w:rsidRPr="00460819">
        <w:rPr>
          <w:rFonts w:cs="Segoe UI"/>
          <w:lang w:val="en-AU"/>
        </w:rPr>
        <w:t xml:space="preserve"> across production and non-production environment</w:t>
      </w:r>
      <w:r w:rsidR="0019621A">
        <w:rPr>
          <w:rFonts w:cs="Segoe UI"/>
          <w:lang w:val="en-AU"/>
        </w:rPr>
        <w:t>s</w:t>
      </w:r>
      <w:r w:rsidR="0009650E">
        <w:rPr>
          <w:rFonts w:cs="Segoe UI"/>
          <w:lang w:val="en-AU"/>
        </w:rPr>
        <w:t xml:space="preserve"> such as Stage, Demo</w:t>
      </w:r>
      <w:r w:rsidR="00460819" w:rsidRPr="00460819">
        <w:rPr>
          <w:rFonts w:cs="Segoe UI"/>
          <w:lang w:val="en-AU"/>
        </w:rPr>
        <w:t>.</w:t>
      </w:r>
    </w:p>
    <w:p w14:paraId="3157409A" w14:textId="2E9858FB" w:rsidR="00F7767A" w:rsidRDefault="0009650E" w:rsidP="0011337F">
      <w:pPr>
        <w:rPr>
          <w:rFonts w:cs="Segoe UI"/>
        </w:rPr>
      </w:pPr>
      <w:r>
        <w:rPr>
          <w:rFonts w:cs="Segoe UI"/>
        </w:rPr>
        <w:t>Navig8</w:t>
      </w:r>
      <w:r w:rsidR="003B35D2">
        <w:rPr>
          <w:rFonts w:cs="Segoe UI"/>
        </w:rPr>
        <w:t xml:space="preserve"> </w:t>
      </w:r>
      <w:r w:rsidR="007B70F4">
        <w:rPr>
          <w:rFonts w:cs="Segoe UI"/>
        </w:rPr>
        <w:t xml:space="preserve">finalised </w:t>
      </w:r>
      <w:r w:rsidR="00BB7ED9">
        <w:rPr>
          <w:rFonts w:cs="Segoe UI"/>
        </w:rPr>
        <w:t>21</w:t>
      </w:r>
      <w:r w:rsidR="007B70F4">
        <w:rPr>
          <w:rFonts w:cs="Segoe UI"/>
        </w:rPr>
        <w:t xml:space="preserve"> </w:t>
      </w:r>
      <w:r w:rsidR="00BB7ED9">
        <w:rPr>
          <w:rFonts w:cs="Segoe UI"/>
        </w:rPr>
        <w:t>web apps to be provision</w:t>
      </w:r>
      <w:r w:rsidR="0019593D">
        <w:rPr>
          <w:rFonts w:cs="Segoe UI"/>
        </w:rPr>
        <w:t xml:space="preserve"> </w:t>
      </w:r>
      <w:r w:rsidR="009A1E30">
        <w:rPr>
          <w:rFonts w:cs="Segoe UI"/>
        </w:rPr>
        <w:t xml:space="preserve">along with </w:t>
      </w:r>
      <w:r w:rsidR="00BB7ED9">
        <w:rPr>
          <w:rFonts w:cs="Segoe UI"/>
        </w:rPr>
        <w:t>3</w:t>
      </w:r>
      <w:r w:rsidR="009A1E30">
        <w:rPr>
          <w:rFonts w:cs="Segoe UI"/>
        </w:rPr>
        <w:t xml:space="preserve"> </w:t>
      </w:r>
      <w:r w:rsidR="00AD2405">
        <w:rPr>
          <w:rFonts w:cs="Segoe UI"/>
        </w:rPr>
        <w:t>Azure</w:t>
      </w:r>
      <w:r w:rsidR="00BB7ED9">
        <w:rPr>
          <w:rFonts w:cs="Segoe UI"/>
        </w:rPr>
        <w:t xml:space="preserve"> SQL database</w:t>
      </w:r>
      <w:r w:rsidR="00F7767A">
        <w:rPr>
          <w:rFonts w:cs="Segoe UI"/>
        </w:rPr>
        <w:t xml:space="preserve">. </w:t>
      </w:r>
    </w:p>
    <w:p w14:paraId="5FE6EBD6" w14:textId="39B21F70" w:rsidR="00F7767A" w:rsidRDefault="00F7767A" w:rsidP="00F7767A">
      <w:pPr>
        <w:rPr>
          <w:rFonts w:cs="Segoe UI"/>
        </w:rPr>
      </w:pPr>
      <w:r>
        <w:rPr>
          <w:rFonts w:cs="Segoe UI"/>
        </w:rPr>
        <w:t xml:space="preserve">This document is divided into </w:t>
      </w:r>
      <w:r w:rsidR="00A217FF">
        <w:rPr>
          <w:rFonts w:cs="Segoe UI"/>
        </w:rPr>
        <w:t>the</w:t>
      </w:r>
      <w:r>
        <w:rPr>
          <w:rFonts w:cs="Segoe UI"/>
        </w:rPr>
        <w:t xml:space="preserve"> below major sections,</w:t>
      </w:r>
    </w:p>
    <w:p w14:paraId="38F2494F" w14:textId="77777777" w:rsidR="00F7767A" w:rsidRDefault="00F7767A" w:rsidP="00F7767A">
      <w:pPr>
        <w:pStyle w:val="ListParagraph"/>
        <w:numPr>
          <w:ilvl w:val="0"/>
          <w:numId w:val="29"/>
        </w:numPr>
        <w:rPr>
          <w:rFonts w:cs="Segoe UI"/>
        </w:rPr>
      </w:pPr>
      <w:r>
        <w:rPr>
          <w:rFonts w:cs="Segoe UI"/>
        </w:rPr>
        <w:t>Solution Architecture – Contains the overall network landing zone architecture.</w:t>
      </w:r>
    </w:p>
    <w:p w14:paraId="41F32A00" w14:textId="0899987E" w:rsidR="00F7767A" w:rsidRDefault="00F7767A" w:rsidP="00F7767A">
      <w:pPr>
        <w:pStyle w:val="ListParagraph"/>
        <w:numPr>
          <w:ilvl w:val="0"/>
          <w:numId w:val="29"/>
        </w:numPr>
        <w:rPr>
          <w:rFonts w:cs="Segoe UI"/>
        </w:rPr>
      </w:pPr>
      <w:r>
        <w:rPr>
          <w:rFonts w:cs="Segoe UI"/>
        </w:rPr>
        <w:t xml:space="preserve">Cloud Platform – The organization of </w:t>
      </w:r>
      <w:r w:rsidR="00972222">
        <w:rPr>
          <w:rFonts w:cs="Segoe UI"/>
        </w:rPr>
        <w:t>different virtual networks</w:t>
      </w:r>
      <w:r>
        <w:rPr>
          <w:rFonts w:cs="Segoe UI"/>
        </w:rPr>
        <w:t xml:space="preserve"> and resource groups.</w:t>
      </w:r>
    </w:p>
    <w:p w14:paraId="79EAC50F" w14:textId="6F7E03CF" w:rsidR="00F7767A" w:rsidRDefault="00F7767A" w:rsidP="00F7767A">
      <w:pPr>
        <w:pStyle w:val="ListParagraph"/>
        <w:numPr>
          <w:ilvl w:val="0"/>
          <w:numId w:val="29"/>
        </w:numPr>
        <w:rPr>
          <w:rFonts w:cs="Segoe UI"/>
        </w:rPr>
      </w:pPr>
      <w:r>
        <w:rPr>
          <w:rFonts w:cs="Segoe UI"/>
        </w:rPr>
        <w:t>Cloud Infrastructure</w:t>
      </w:r>
      <w:r w:rsidR="00765D46">
        <w:rPr>
          <w:rFonts w:cs="Segoe UI"/>
        </w:rPr>
        <w:t xml:space="preserve"> – Resources </w:t>
      </w:r>
      <w:r w:rsidR="00467A23">
        <w:rPr>
          <w:rFonts w:cs="Segoe UI"/>
        </w:rPr>
        <w:t xml:space="preserve">present in the </w:t>
      </w:r>
      <w:r w:rsidR="001C7511">
        <w:rPr>
          <w:rFonts w:cs="Segoe UI"/>
        </w:rPr>
        <w:t xml:space="preserve">hub and spoke </w:t>
      </w:r>
      <w:r w:rsidR="0037328D">
        <w:rPr>
          <w:rFonts w:cs="Segoe UI"/>
        </w:rPr>
        <w:t>virtual networks</w:t>
      </w:r>
      <w:r w:rsidR="0090408F">
        <w:rPr>
          <w:rFonts w:cs="Segoe UI"/>
        </w:rPr>
        <w:t>.</w:t>
      </w:r>
    </w:p>
    <w:p w14:paraId="5FF9CF30" w14:textId="1E69D3B0" w:rsidR="0068523F" w:rsidRPr="00F3425F" w:rsidRDefault="004635BC" w:rsidP="00D94DF3">
      <w:pPr>
        <w:pStyle w:val="ListParagraph"/>
        <w:numPr>
          <w:ilvl w:val="0"/>
          <w:numId w:val="29"/>
        </w:numPr>
        <w:rPr>
          <w:rFonts w:cs="Segoe UI"/>
        </w:rPr>
      </w:pPr>
      <w:r>
        <w:rPr>
          <w:rFonts w:cs="Segoe UI"/>
        </w:rPr>
        <w:t xml:space="preserve">Provisioned Services </w:t>
      </w:r>
      <w:r w:rsidR="0068523F" w:rsidRPr="00F3425F">
        <w:rPr>
          <w:rFonts w:cs="Segoe UI"/>
        </w:rPr>
        <w:t>Details</w:t>
      </w:r>
      <w:r w:rsidR="0081622F">
        <w:rPr>
          <w:rFonts w:cs="Segoe UI"/>
        </w:rPr>
        <w:t>.</w:t>
      </w:r>
    </w:p>
    <w:p w14:paraId="3124EC5A" w14:textId="77777777" w:rsidR="00F7767A" w:rsidRDefault="00F7767A" w:rsidP="0011337F">
      <w:pPr>
        <w:rPr>
          <w:rFonts w:cs="Segoe UI"/>
        </w:rPr>
      </w:pPr>
    </w:p>
    <w:p w14:paraId="3F080A10" w14:textId="6F22C37A" w:rsidR="00CF168C" w:rsidRPr="00F3425F" w:rsidRDefault="00B53DD0" w:rsidP="00C847C2">
      <w:pPr>
        <w:pStyle w:val="Heading1"/>
        <w:ind w:left="431" w:hanging="431"/>
        <w:rPr>
          <w:rFonts w:cs="Segoe UI"/>
        </w:rPr>
      </w:pPr>
      <w:bookmarkStart w:id="8" w:name="_Toc49796950"/>
      <w:bookmarkStart w:id="9" w:name="_Toc73013661"/>
      <w:r w:rsidRPr="00F3425F">
        <w:rPr>
          <w:rFonts w:cs="Segoe UI"/>
        </w:rPr>
        <w:lastRenderedPageBreak/>
        <w:t>Definitions and Abbreviations</w:t>
      </w:r>
      <w:bookmarkEnd w:id="8"/>
      <w:bookmarkEnd w:id="9"/>
    </w:p>
    <w:tbl>
      <w:tblPr>
        <w:tblStyle w:val="SoftwareONE0"/>
        <w:tblW w:w="0" w:type="auto"/>
        <w:tblLook w:val="0420" w:firstRow="1" w:lastRow="0" w:firstColumn="0" w:lastColumn="0" w:noHBand="0" w:noVBand="1"/>
      </w:tblPr>
      <w:tblGrid>
        <w:gridCol w:w="2547"/>
        <w:gridCol w:w="7081"/>
      </w:tblGrid>
      <w:tr w:rsidR="00163075" w:rsidRPr="00163075" w14:paraId="0AA47D10" w14:textId="77777777" w:rsidTr="00F3425F">
        <w:trPr>
          <w:cnfStyle w:val="100000000000" w:firstRow="1" w:lastRow="0" w:firstColumn="0" w:lastColumn="0" w:oddVBand="0" w:evenVBand="0" w:oddHBand="0" w:evenHBand="0" w:firstRowFirstColumn="0" w:firstRowLastColumn="0" w:lastRowFirstColumn="0" w:lastRowLastColumn="0"/>
        </w:trPr>
        <w:tc>
          <w:tcPr>
            <w:tcW w:w="2547" w:type="dxa"/>
          </w:tcPr>
          <w:p w14:paraId="315C185C" w14:textId="77777777" w:rsidR="00163075" w:rsidRPr="00F3425F" w:rsidRDefault="00163075" w:rsidP="00163075">
            <w:pPr>
              <w:rPr>
                <w:rFonts w:cs="Segoe UI"/>
                <w:lang w:val="en-AU"/>
              </w:rPr>
            </w:pPr>
            <w:r w:rsidRPr="00F3425F">
              <w:rPr>
                <w:rFonts w:cs="Segoe UI"/>
                <w:lang w:val="en-AU"/>
              </w:rPr>
              <w:t>Name</w:t>
            </w:r>
          </w:p>
        </w:tc>
        <w:tc>
          <w:tcPr>
            <w:tcW w:w="7081" w:type="dxa"/>
          </w:tcPr>
          <w:p w14:paraId="351F3E44" w14:textId="77777777" w:rsidR="00163075" w:rsidRPr="00F3425F" w:rsidRDefault="00163075" w:rsidP="00163075">
            <w:pPr>
              <w:rPr>
                <w:rFonts w:cs="Segoe UI"/>
                <w:lang w:val="en-AU"/>
              </w:rPr>
            </w:pPr>
            <w:r w:rsidRPr="00F3425F">
              <w:rPr>
                <w:rFonts w:cs="Segoe UI"/>
                <w:lang w:val="en-AU"/>
              </w:rPr>
              <w:t>Description</w:t>
            </w:r>
          </w:p>
        </w:tc>
      </w:tr>
      <w:tr w:rsidR="00163075" w:rsidRPr="00163075" w14:paraId="69603198" w14:textId="77777777" w:rsidTr="00F3425F">
        <w:tc>
          <w:tcPr>
            <w:tcW w:w="2547" w:type="dxa"/>
          </w:tcPr>
          <w:p w14:paraId="635E97CA" w14:textId="77777777" w:rsidR="00163075" w:rsidRPr="00F3425F" w:rsidRDefault="00163075" w:rsidP="00163075">
            <w:pPr>
              <w:rPr>
                <w:rFonts w:cs="Segoe UI"/>
                <w:lang w:val="en-AU"/>
              </w:rPr>
            </w:pPr>
            <w:r w:rsidRPr="00F3425F">
              <w:rPr>
                <w:rFonts w:cs="Segoe UI"/>
                <w:lang w:val="en-AU"/>
              </w:rPr>
              <w:t>AAD</w:t>
            </w:r>
          </w:p>
        </w:tc>
        <w:tc>
          <w:tcPr>
            <w:tcW w:w="7081" w:type="dxa"/>
          </w:tcPr>
          <w:p w14:paraId="3EF21D70" w14:textId="77777777" w:rsidR="00163075" w:rsidRPr="00F3425F" w:rsidRDefault="00163075" w:rsidP="00163075">
            <w:pPr>
              <w:rPr>
                <w:rFonts w:cs="Segoe UI"/>
                <w:lang w:val="en-AU"/>
              </w:rPr>
            </w:pPr>
            <w:r w:rsidRPr="00F3425F">
              <w:rPr>
                <w:rFonts w:cs="Segoe UI"/>
                <w:lang w:val="en-AU"/>
              </w:rPr>
              <w:t>Azure Active Directory</w:t>
            </w:r>
          </w:p>
        </w:tc>
      </w:tr>
      <w:tr w:rsidR="00163075" w:rsidRPr="00163075" w14:paraId="4679EDA9" w14:textId="77777777" w:rsidTr="00F3425F">
        <w:tc>
          <w:tcPr>
            <w:tcW w:w="2547" w:type="dxa"/>
          </w:tcPr>
          <w:p w14:paraId="2A5B813E" w14:textId="77777777" w:rsidR="00163075" w:rsidRPr="00F3425F" w:rsidRDefault="00163075" w:rsidP="00163075">
            <w:pPr>
              <w:rPr>
                <w:rFonts w:cs="Segoe UI"/>
                <w:lang w:val="en-AU"/>
              </w:rPr>
            </w:pPr>
            <w:r w:rsidRPr="00F3425F">
              <w:rPr>
                <w:rFonts w:cs="Segoe UI"/>
                <w:lang w:val="en-AU"/>
              </w:rPr>
              <w:t>AD</w:t>
            </w:r>
          </w:p>
        </w:tc>
        <w:tc>
          <w:tcPr>
            <w:tcW w:w="7081" w:type="dxa"/>
          </w:tcPr>
          <w:p w14:paraId="1379E604" w14:textId="77777777" w:rsidR="00163075" w:rsidRPr="00F3425F" w:rsidRDefault="00163075" w:rsidP="00163075">
            <w:pPr>
              <w:rPr>
                <w:rFonts w:cs="Segoe UI"/>
                <w:lang w:val="en-AU"/>
              </w:rPr>
            </w:pPr>
            <w:r w:rsidRPr="00F3425F">
              <w:rPr>
                <w:rFonts w:cs="Segoe UI"/>
                <w:lang w:val="en-AU"/>
              </w:rPr>
              <w:t>Active Directory</w:t>
            </w:r>
          </w:p>
        </w:tc>
      </w:tr>
      <w:tr w:rsidR="00163075" w:rsidRPr="00163075" w14:paraId="3C48C4F1" w14:textId="77777777" w:rsidTr="00F3425F">
        <w:tc>
          <w:tcPr>
            <w:tcW w:w="2547" w:type="dxa"/>
          </w:tcPr>
          <w:p w14:paraId="4E9F4DCD" w14:textId="77777777" w:rsidR="00163075" w:rsidRPr="00F3425F" w:rsidRDefault="00163075" w:rsidP="00163075">
            <w:pPr>
              <w:rPr>
                <w:rFonts w:cs="Segoe UI"/>
                <w:lang w:val="en-AU"/>
              </w:rPr>
            </w:pPr>
            <w:r w:rsidRPr="00F3425F">
              <w:rPr>
                <w:rFonts w:cs="Segoe UI"/>
                <w:lang w:val="en-AU"/>
              </w:rPr>
              <w:t>ADE</w:t>
            </w:r>
          </w:p>
        </w:tc>
        <w:tc>
          <w:tcPr>
            <w:tcW w:w="7081" w:type="dxa"/>
          </w:tcPr>
          <w:p w14:paraId="50789068" w14:textId="77777777" w:rsidR="00163075" w:rsidRPr="00F3425F" w:rsidRDefault="00163075" w:rsidP="00163075">
            <w:pPr>
              <w:rPr>
                <w:rFonts w:cs="Segoe UI"/>
                <w:lang w:val="en-AU"/>
              </w:rPr>
            </w:pPr>
            <w:r w:rsidRPr="00F3425F">
              <w:rPr>
                <w:rFonts w:cs="Segoe UI"/>
                <w:lang w:val="en-AU"/>
              </w:rPr>
              <w:t>Azure Disk Encryption</w:t>
            </w:r>
          </w:p>
        </w:tc>
      </w:tr>
      <w:tr w:rsidR="00163075" w:rsidRPr="00163075" w14:paraId="2784701B" w14:textId="77777777" w:rsidTr="00F3425F">
        <w:tc>
          <w:tcPr>
            <w:tcW w:w="2547" w:type="dxa"/>
          </w:tcPr>
          <w:p w14:paraId="4EB81F40" w14:textId="77777777" w:rsidR="00163075" w:rsidRPr="00F3425F" w:rsidRDefault="00163075" w:rsidP="00163075">
            <w:pPr>
              <w:rPr>
                <w:rFonts w:cs="Segoe UI"/>
                <w:lang w:val="en-AU"/>
              </w:rPr>
            </w:pPr>
            <w:r w:rsidRPr="00F3425F">
              <w:rPr>
                <w:rFonts w:cs="Segoe UI"/>
                <w:lang w:val="en-AU"/>
              </w:rPr>
              <w:t>ADDS</w:t>
            </w:r>
          </w:p>
        </w:tc>
        <w:tc>
          <w:tcPr>
            <w:tcW w:w="7081" w:type="dxa"/>
          </w:tcPr>
          <w:p w14:paraId="0893C1F4" w14:textId="77777777" w:rsidR="00163075" w:rsidRPr="00F3425F" w:rsidRDefault="00163075" w:rsidP="00163075">
            <w:pPr>
              <w:rPr>
                <w:rFonts w:cs="Segoe UI"/>
                <w:lang w:val="en-AU"/>
              </w:rPr>
            </w:pPr>
            <w:r w:rsidRPr="00F3425F">
              <w:rPr>
                <w:rFonts w:cs="Segoe UI"/>
                <w:lang w:val="en-AU"/>
              </w:rPr>
              <w:t>Active Directory Domain Services</w:t>
            </w:r>
          </w:p>
        </w:tc>
      </w:tr>
      <w:tr w:rsidR="00163075" w:rsidRPr="00163075" w14:paraId="0EFB39BE" w14:textId="77777777" w:rsidTr="00F3425F">
        <w:tc>
          <w:tcPr>
            <w:tcW w:w="2547" w:type="dxa"/>
          </w:tcPr>
          <w:p w14:paraId="1ECD73B5" w14:textId="77777777" w:rsidR="00163075" w:rsidRPr="00F3425F" w:rsidRDefault="00163075" w:rsidP="00163075">
            <w:pPr>
              <w:rPr>
                <w:rFonts w:cs="Segoe UI"/>
                <w:lang w:val="en-AU"/>
              </w:rPr>
            </w:pPr>
            <w:r w:rsidRPr="00F3425F">
              <w:rPr>
                <w:rFonts w:cs="Segoe UI"/>
                <w:lang w:val="en-AU"/>
              </w:rPr>
              <w:t xml:space="preserve">AFA </w:t>
            </w:r>
          </w:p>
        </w:tc>
        <w:tc>
          <w:tcPr>
            <w:tcW w:w="7081" w:type="dxa"/>
          </w:tcPr>
          <w:p w14:paraId="4ADCAD90" w14:textId="77777777" w:rsidR="00163075" w:rsidRPr="00F3425F" w:rsidRDefault="00163075" w:rsidP="00163075">
            <w:pPr>
              <w:rPr>
                <w:rFonts w:cs="Segoe UI"/>
                <w:lang w:val="en-AU"/>
              </w:rPr>
            </w:pPr>
            <w:r w:rsidRPr="00F3425F">
              <w:rPr>
                <w:rFonts w:cs="Segoe UI"/>
                <w:lang w:val="en-AU"/>
              </w:rPr>
              <w:t>Azure Foundations Architecture</w:t>
            </w:r>
          </w:p>
        </w:tc>
      </w:tr>
      <w:tr w:rsidR="00163075" w:rsidRPr="00163075" w14:paraId="1B750312" w14:textId="77777777" w:rsidTr="00F3425F">
        <w:tc>
          <w:tcPr>
            <w:tcW w:w="2547" w:type="dxa"/>
          </w:tcPr>
          <w:p w14:paraId="56E2EBFD" w14:textId="77777777" w:rsidR="00163075" w:rsidRPr="00F3425F" w:rsidRDefault="00163075" w:rsidP="00163075">
            <w:pPr>
              <w:rPr>
                <w:rFonts w:cs="Segoe UI"/>
                <w:lang w:val="en-AU"/>
              </w:rPr>
            </w:pPr>
            <w:r w:rsidRPr="00F3425F">
              <w:rPr>
                <w:rFonts w:cs="Segoe UI"/>
                <w:lang w:val="en-AU"/>
              </w:rPr>
              <w:t>AM</w:t>
            </w:r>
          </w:p>
        </w:tc>
        <w:tc>
          <w:tcPr>
            <w:tcW w:w="7081" w:type="dxa"/>
          </w:tcPr>
          <w:p w14:paraId="5A842B11" w14:textId="77777777" w:rsidR="00163075" w:rsidRPr="00F3425F" w:rsidRDefault="00163075" w:rsidP="00163075">
            <w:pPr>
              <w:rPr>
                <w:rFonts w:cs="Segoe UI"/>
                <w:lang w:val="en-AU"/>
              </w:rPr>
            </w:pPr>
            <w:r w:rsidRPr="00F3425F">
              <w:rPr>
                <w:rFonts w:cs="Segoe UI"/>
                <w:lang w:val="en-AU"/>
              </w:rPr>
              <w:t>Azure Migrate</w:t>
            </w:r>
          </w:p>
        </w:tc>
      </w:tr>
      <w:tr w:rsidR="00163075" w:rsidRPr="00163075" w14:paraId="47ED4F7B" w14:textId="77777777" w:rsidTr="00F3425F">
        <w:tc>
          <w:tcPr>
            <w:tcW w:w="2547" w:type="dxa"/>
          </w:tcPr>
          <w:p w14:paraId="73037F7C" w14:textId="77777777" w:rsidR="00163075" w:rsidRPr="00F3425F" w:rsidRDefault="00163075" w:rsidP="00163075">
            <w:pPr>
              <w:rPr>
                <w:rFonts w:cs="Segoe UI"/>
                <w:lang w:val="en-AU"/>
              </w:rPr>
            </w:pPr>
            <w:r w:rsidRPr="00F3425F">
              <w:rPr>
                <w:rFonts w:cs="Segoe UI"/>
                <w:lang w:val="en-AU"/>
              </w:rPr>
              <w:t>ARM</w:t>
            </w:r>
          </w:p>
        </w:tc>
        <w:tc>
          <w:tcPr>
            <w:tcW w:w="7081" w:type="dxa"/>
          </w:tcPr>
          <w:p w14:paraId="683EAFDB" w14:textId="77777777" w:rsidR="00163075" w:rsidRPr="00F3425F" w:rsidRDefault="00163075" w:rsidP="00163075">
            <w:pPr>
              <w:rPr>
                <w:rFonts w:cs="Segoe UI"/>
                <w:lang w:val="en-AU"/>
              </w:rPr>
            </w:pPr>
            <w:r w:rsidRPr="00F3425F">
              <w:rPr>
                <w:rFonts w:cs="Segoe UI"/>
                <w:lang w:val="en-AU"/>
              </w:rPr>
              <w:t>Azure Resource Manager</w:t>
            </w:r>
          </w:p>
        </w:tc>
      </w:tr>
      <w:tr w:rsidR="00D60558" w:rsidRPr="00163075" w14:paraId="0D5ABC0E" w14:textId="77777777" w:rsidTr="00F3425F">
        <w:tc>
          <w:tcPr>
            <w:tcW w:w="2547" w:type="dxa"/>
          </w:tcPr>
          <w:p w14:paraId="783482F7" w14:textId="31581B51" w:rsidR="00D60558" w:rsidRPr="00F3425F" w:rsidRDefault="00D60558" w:rsidP="00163075">
            <w:pPr>
              <w:rPr>
                <w:rFonts w:cs="Segoe UI"/>
                <w:lang w:val="en-AU"/>
              </w:rPr>
            </w:pPr>
            <w:r w:rsidRPr="00F3425F">
              <w:rPr>
                <w:rFonts w:cs="Segoe UI"/>
                <w:lang w:val="en-AU"/>
              </w:rPr>
              <w:t>ASC</w:t>
            </w:r>
          </w:p>
        </w:tc>
        <w:tc>
          <w:tcPr>
            <w:tcW w:w="7081" w:type="dxa"/>
          </w:tcPr>
          <w:p w14:paraId="119146ED" w14:textId="0C59B5A0" w:rsidR="00D60558" w:rsidRPr="00F3425F" w:rsidRDefault="00D60558" w:rsidP="00163075">
            <w:pPr>
              <w:rPr>
                <w:rFonts w:cs="Segoe UI"/>
                <w:lang w:val="en-AU"/>
              </w:rPr>
            </w:pPr>
            <w:r w:rsidRPr="00F3425F">
              <w:rPr>
                <w:rFonts w:cs="Segoe UI"/>
                <w:lang w:val="en-AU"/>
              </w:rPr>
              <w:t xml:space="preserve">Azure Security </w:t>
            </w:r>
            <w:r w:rsidR="003A3E06" w:rsidRPr="00F3425F">
              <w:rPr>
                <w:rFonts w:cs="Segoe UI"/>
                <w:lang w:val="en-AU"/>
              </w:rPr>
              <w:t>Centre</w:t>
            </w:r>
          </w:p>
        </w:tc>
      </w:tr>
      <w:tr w:rsidR="003613EE" w:rsidRPr="00163075" w14:paraId="5CA27DF6" w14:textId="77777777" w:rsidTr="00F3425F">
        <w:tc>
          <w:tcPr>
            <w:tcW w:w="2547" w:type="dxa"/>
          </w:tcPr>
          <w:p w14:paraId="74275F10" w14:textId="25302736" w:rsidR="003613EE" w:rsidRPr="00F3425F" w:rsidRDefault="003613EE" w:rsidP="00163075">
            <w:pPr>
              <w:rPr>
                <w:rFonts w:cs="Segoe UI"/>
                <w:lang w:val="en-AU"/>
              </w:rPr>
            </w:pPr>
            <w:r w:rsidRPr="00F3425F">
              <w:rPr>
                <w:rFonts w:cs="Segoe UI"/>
                <w:lang w:val="en-AU"/>
              </w:rPr>
              <w:t>ASG</w:t>
            </w:r>
          </w:p>
        </w:tc>
        <w:tc>
          <w:tcPr>
            <w:tcW w:w="7081" w:type="dxa"/>
          </w:tcPr>
          <w:p w14:paraId="2576E100" w14:textId="6C3E2422" w:rsidR="003613EE" w:rsidRPr="00F3425F" w:rsidRDefault="003613EE" w:rsidP="00163075">
            <w:pPr>
              <w:rPr>
                <w:rFonts w:cs="Segoe UI"/>
                <w:lang w:val="en-AU"/>
              </w:rPr>
            </w:pPr>
            <w:r w:rsidRPr="00F3425F">
              <w:rPr>
                <w:rFonts w:cs="Segoe UI"/>
                <w:lang w:val="en-AU"/>
              </w:rPr>
              <w:t>Application Security Group</w:t>
            </w:r>
          </w:p>
        </w:tc>
      </w:tr>
      <w:tr w:rsidR="00163075" w:rsidRPr="00163075" w14:paraId="3C9891E6" w14:textId="77777777" w:rsidTr="00F3425F">
        <w:tc>
          <w:tcPr>
            <w:tcW w:w="2547" w:type="dxa"/>
          </w:tcPr>
          <w:p w14:paraId="760F033D" w14:textId="77777777" w:rsidR="00163075" w:rsidRPr="00F3425F" w:rsidRDefault="00163075" w:rsidP="00163075">
            <w:pPr>
              <w:rPr>
                <w:rFonts w:cs="Segoe UI"/>
                <w:lang w:val="en-AU"/>
              </w:rPr>
            </w:pPr>
            <w:r w:rsidRPr="00F3425F">
              <w:rPr>
                <w:rFonts w:cs="Segoe UI"/>
                <w:lang w:val="en-AU"/>
              </w:rPr>
              <w:t>ASM</w:t>
            </w:r>
          </w:p>
        </w:tc>
        <w:tc>
          <w:tcPr>
            <w:tcW w:w="7081" w:type="dxa"/>
          </w:tcPr>
          <w:p w14:paraId="38FC2808" w14:textId="77777777" w:rsidR="00163075" w:rsidRPr="00F3425F" w:rsidRDefault="00163075" w:rsidP="00163075">
            <w:pPr>
              <w:rPr>
                <w:rFonts w:cs="Segoe UI"/>
                <w:lang w:val="en-AU"/>
              </w:rPr>
            </w:pPr>
            <w:r w:rsidRPr="00F3425F">
              <w:rPr>
                <w:rFonts w:cs="Segoe UI"/>
                <w:lang w:val="en-AU"/>
              </w:rPr>
              <w:t>Azure Service Management</w:t>
            </w:r>
          </w:p>
        </w:tc>
      </w:tr>
      <w:tr w:rsidR="00163075" w:rsidRPr="00163075" w14:paraId="497673A0" w14:textId="77777777" w:rsidTr="00F3425F">
        <w:tc>
          <w:tcPr>
            <w:tcW w:w="2547" w:type="dxa"/>
          </w:tcPr>
          <w:p w14:paraId="4421F9F9" w14:textId="77777777" w:rsidR="00163075" w:rsidRPr="00F3425F" w:rsidRDefault="00163075" w:rsidP="00163075">
            <w:pPr>
              <w:rPr>
                <w:rFonts w:cs="Segoe UI"/>
                <w:lang w:val="en-AU"/>
              </w:rPr>
            </w:pPr>
            <w:r w:rsidRPr="00F3425F">
              <w:rPr>
                <w:rFonts w:cs="Segoe UI"/>
                <w:lang w:val="en-AU"/>
              </w:rPr>
              <w:t>ASR</w:t>
            </w:r>
          </w:p>
        </w:tc>
        <w:tc>
          <w:tcPr>
            <w:tcW w:w="7081" w:type="dxa"/>
          </w:tcPr>
          <w:p w14:paraId="667FA1FE" w14:textId="77777777" w:rsidR="00163075" w:rsidRPr="00F3425F" w:rsidRDefault="00163075" w:rsidP="00163075">
            <w:pPr>
              <w:rPr>
                <w:rFonts w:cs="Segoe UI"/>
                <w:lang w:val="en-AU"/>
              </w:rPr>
            </w:pPr>
            <w:r w:rsidRPr="00F3425F">
              <w:rPr>
                <w:rFonts w:cs="Segoe UI"/>
                <w:lang w:val="en-AU"/>
              </w:rPr>
              <w:t>Azure Site Recovery</w:t>
            </w:r>
          </w:p>
        </w:tc>
      </w:tr>
      <w:tr w:rsidR="00163075" w:rsidRPr="00163075" w14:paraId="45BB3907" w14:textId="77777777" w:rsidTr="00F3425F">
        <w:tc>
          <w:tcPr>
            <w:tcW w:w="2547" w:type="dxa"/>
          </w:tcPr>
          <w:p w14:paraId="603E9F9C" w14:textId="77777777" w:rsidR="00163075" w:rsidRPr="00F3425F" w:rsidRDefault="00163075" w:rsidP="00163075">
            <w:pPr>
              <w:rPr>
                <w:rFonts w:cs="Segoe UI"/>
                <w:lang w:val="en-AU"/>
              </w:rPr>
            </w:pPr>
            <w:r w:rsidRPr="00F3425F">
              <w:rPr>
                <w:rFonts w:cs="Segoe UI"/>
                <w:lang w:val="en-AU"/>
              </w:rPr>
              <w:t>AvDC</w:t>
            </w:r>
          </w:p>
        </w:tc>
        <w:tc>
          <w:tcPr>
            <w:tcW w:w="7081" w:type="dxa"/>
          </w:tcPr>
          <w:p w14:paraId="5D7DFF62" w14:textId="77777777" w:rsidR="00163075" w:rsidRPr="00F3425F" w:rsidRDefault="00163075" w:rsidP="00163075">
            <w:pPr>
              <w:rPr>
                <w:rFonts w:cs="Segoe UI"/>
                <w:lang w:val="en-AU"/>
              </w:rPr>
            </w:pPr>
            <w:r w:rsidRPr="00F3425F">
              <w:rPr>
                <w:rFonts w:cs="Segoe UI"/>
                <w:lang w:val="en-AU"/>
              </w:rPr>
              <w:t>Azure Virtual Datacentre</w:t>
            </w:r>
          </w:p>
        </w:tc>
      </w:tr>
      <w:tr w:rsidR="001A1CB8" w:rsidRPr="00163075" w14:paraId="49A5C192" w14:textId="77777777" w:rsidTr="00F3425F">
        <w:tc>
          <w:tcPr>
            <w:tcW w:w="2547" w:type="dxa"/>
          </w:tcPr>
          <w:p w14:paraId="5509109E" w14:textId="08F75832" w:rsidR="001A1CB8" w:rsidRPr="00F3425F" w:rsidRDefault="001A1CB8" w:rsidP="00163075">
            <w:pPr>
              <w:rPr>
                <w:rFonts w:cs="Segoe UI"/>
                <w:lang w:val="en-AU"/>
              </w:rPr>
            </w:pPr>
            <w:r w:rsidRPr="00F3425F">
              <w:rPr>
                <w:rFonts w:cs="Segoe UI"/>
                <w:lang w:val="en-AU"/>
              </w:rPr>
              <w:t>AVS</w:t>
            </w:r>
          </w:p>
        </w:tc>
        <w:tc>
          <w:tcPr>
            <w:tcW w:w="7081" w:type="dxa"/>
          </w:tcPr>
          <w:p w14:paraId="57CF6014" w14:textId="07B07927" w:rsidR="001A1CB8" w:rsidRPr="00F3425F" w:rsidRDefault="001A1CB8" w:rsidP="00163075">
            <w:pPr>
              <w:rPr>
                <w:rFonts w:cs="Segoe UI"/>
                <w:lang w:val="en-AU"/>
              </w:rPr>
            </w:pPr>
            <w:r w:rsidRPr="00F3425F">
              <w:rPr>
                <w:rFonts w:cs="Segoe UI"/>
                <w:lang w:val="en-AU"/>
              </w:rPr>
              <w:t>Azure VMware Solution</w:t>
            </w:r>
          </w:p>
        </w:tc>
      </w:tr>
      <w:tr w:rsidR="00163075" w:rsidRPr="00163075" w14:paraId="04C503E0" w14:textId="77777777" w:rsidTr="00F3425F">
        <w:tc>
          <w:tcPr>
            <w:tcW w:w="2547" w:type="dxa"/>
          </w:tcPr>
          <w:p w14:paraId="3A87A6FF" w14:textId="77777777" w:rsidR="00163075" w:rsidRPr="00F3425F" w:rsidRDefault="00163075" w:rsidP="00163075">
            <w:pPr>
              <w:rPr>
                <w:rFonts w:cs="Segoe UI"/>
                <w:lang w:val="en-AU"/>
              </w:rPr>
            </w:pPr>
            <w:r w:rsidRPr="00F3425F">
              <w:rPr>
                <w:rFonts w:cs="Segoe UI"/>
                <w:lang w:val="en-AU"/>
              </w:rPr>
              <w:t>BCP</w:t>
            </w:r>
          </w:p>
        </w:tc>
        <w:tc>
          <w:tcPr>
            <w:tcW w:w="7081" w:type="dxa"/>
          </w:tcPr>
          <w:p w14:paraId="011E5C3B" w14:textId="77777777" w:rsidR="00163075" w:rsidRPr="00F3425F" w:rsidRDefault="00163075" w:rsidP="00163075">
            <w:pPr>
              <w:rPr>
                <w:rFonts w:cs="Segoe UI"/>
                <w:lang w:val="en-AU"/>
              </w:rPr>
            </w:pPr>
            <w:r w:rsidRPr="00F3425F">
              <w:rPr>
                <w:rFonts w:cs="Segoe UI"/>
                <w:lang w:val="en-AU"/>
              </w:rPr>
              <w:t>Business Continuity Plan</w:t>
            </w:r>
          </w:p>
        </w:tc>
      </w:tr>
      <w:tr w:rsidR="00163075" w:rsidRPr="00163075" w14:paraId="79425763" w14:textId="77777777" w:rsidTr="00F3425F">
        <w:tc>
          <w:tcPr>
            <w:tcW w:w="2547" w:type="dxa"/>
          </w:tcPr>
          <w:p w14:paraId="153263F2" w14:textId="77777777" w:rsidR="00163075" w:rsidRPr="00F3425F" w:rsidRDefault="00163075" w:rsidP="00163075">
            <w:pPr>
              <w:rPr>
                <w:rFonts w:cs="Segoe UI"/>
                <w:lang w:val="en-AU"/>
              </w:rPr>
            </w:pPr>
            <w:r w:rsidRPr="00F3425F">
              <w:rPr>
                <w:rFonts w:cs="Segoe UI"/>
                <w:lang w:val="en-AU"/>
              </w:rPr>
              <w:t>B2B</w:t>
            </w:r>
          </w:p>
        </w:tc>
        <w:tc>
          <w:tcPr>
            <w:tcW w:w="7081" w:type="dxa"/>
          </w:tcPr>
          <w:p w14:paraId="49310966" w14:textId="77777777" w:rsidR="00163075" w:rsidRPr="00F3425F" w:rsidRDefault="00163075" w:rsidP="00163075">
            <w:pPr>
              <w:rPr>
                <w:rFonts w:cs="Segoe UI"/>
                <w:lang w:val="en-AU"/>
              </w:rPr>
            </w:pPr>
            <w:r w:rsidRPr="00F3425F">
              <w:rPr>
                <w:rFonts w:cs="Segoe UI"/>
                <w:lang w:val="en-AU"/>
              </w:rPr>
              <w:t xml:space="preserve">Azure Business to Business </w:t>
            </w:r>
          </w:p>
        </w:tc>
      </w:tr>
      <w:tr w:rsidR="00163075" w:rsidRPr="00163075" w14:paraId="188FA4C3" w14:textId="77777777" w:rsidTr="00F3425F">
        <w:tc>
          <w:tcPr>
            <w:tcW w:w="2547" w:type="dxa"/>
          </w:tcPr>
          <w:p w14:paraId="011F725F" w14:textId="77777777" w:rsidR="00163075" w:rsidRPr="00F3425F" w:rsidRDefault="00163075" w:rsidP="00163075">
            <w:pPr>
              <w:rPr>
                <w:rFonts w:cs="Segoe UI"/>
                <w:lang w:val="en-AU"/>
              </w:rPr>
            </w:pPr>
            <w:r w:rsidRPr="00F3425F">
              <w:rPr>
                <w:rFonts w:cs="Segoe UI"/>
                <w:lang w:val="en-AU"/>
              </w:rPr>
              <w:t>B2C</w:t>
            </w:r>
          </w:p>
        </w:tc>
        <w:tc>
          <w:tcPr>
            <w:tcW w:w="7081" w:type="dxa"/>
          </w:tcPr>
          <w:p w14:paraId="2E734E4D" w14:textId="77777777" w:rsidR="00163075" w:rsidRPr="00F3425F" w:rsidRDefault="00163075" w:rsidP="00163075">
            <w:pPr>
              <w:rPr>
                <w:rFonts w:cs="Segoe UI"/>
                <w:lang w:val="en-AU"/>
              </w:rPr>
            </w:pPr>
            <w:r w:rsidRPr="00F3425F">
              <w:rPr>
                <w:rFonts w:cs="Segoe UI"/>
                <w:lang w:val="en-AU"/>
              </w:rPr>
              <w:t>Azure Business to Consumer</w:t>
            </w:r>
          </w:p>
        </w:tc>
      </w:tr>
      <w:tr w:rsidR="00163075" w:rsidRPr="00163075" w14:paraId="010AD1DE" w14:textId="77777777" w:rsidTr="00F3425F">
        <w:tc>
          <w:tcPr>
            <w:tcW w:w="2547" w:type="dxa"/>
          </w:tcPr>
          <w:p w14:paraId="59B08213" w14:textId="77777777" w:rsidR="00163075" w:rsidRPr="00F3425F" w:rsidRDefault="00163075" w:rsidP="00163075">
            <w:pPr>
              <w:rPr>
                <w:rFonts w:cs="Segoe UI"/>
                <w:lang w:val="en-AU"/>
              </w:rPr>
            </w:pPr>
            <w:r w:rsidRPr="00F3425F">
              <w:rPr>
                <w:rFonts w:cs="Segoe UI"/>
                <w:lang w:val="en-AU"/>
              </w:rPr>
              <w:t>BVT</w:t>
            </w:r>
          </w:p>
        </w:tc>
        <w:tc>
          <w:tcPr>
            <w:tcW w:w="7081" w:type="dxa"/>
          </w:tcPr>
          <w:p w14:paraId="637B020E" w14:textId="77777777" w:rsidR="00163075" w:rsidRPr="00F3425F" w:rsidRDefault="00163075" w:rsidP="00163075">
            <w:pPr>
              <w:rPr>
                <w:rFonts w:cs="Segoe UI"/>
                <w:lang w:val="en-AU"/>
              </w:rPr>
            </w:pPr>
            <w:r w:rsidRPr="00F3425F">
              <w:rPr>
                <w:rFonts w:cs="Segoe UI"/>
                <w:lang w:val="en-AU"/>
              </w:rPr>
              <w:t>Business Verification Testing</w:t>
            </w:r>
          </w:p>
        </w:tc>
      </w:tr>
      <w:tr w:rsidR="00163075" w:rsidRPr="00163075" w14:paraId="2FC943B2" w14:textId="77777777" w:rsidTr="00F3425F">
        <w:tc>
          <w:tcPr>
            <w:tcW w:w="2547" w:type="dxa"/>
          </w:tcPr>
          <w:p w14:paraId="1721F204" w14:textId="77777777" w:rsidR="00163075" w:rsidRPr="00F3425F" w:rsidRDefault="00163075" w:rsidP="00163075">
            <w:pPr>
              <w:rPr>
                <w:rFonts w:cs="Segoe UI"/>
                <w:lang w:val="en-AU"/>
              </w:rPr>
            </w:pPr>
            <w:r w:rsidRPr="00F3425F">
              <w:rPr>
                <w:rFonts w:cs="Segoe UI"/>
                <w:lang w:val="en-AU"/>
              </w:rPr>
              <w:t>CIDR</w:t>
            </w:r>
          </w:p>
        </w:tc>
        <w:tc>
          <w:tcPr>
            <w:tcW w:w="7081" w:type="dxa"/>
          </w:tcPr>
          <w:p w14:paraId="0C4E380F" w14:textId="77777777" w:rsidR="00163075" w:rsidRPr="00F3425F" w:rsidRDefault="00163075" w:rsidP="00163075">
            <w:pPr>
              <w:rPr>
                <w:rFonts w:cs="Segoe UI"/>
                <w:lang w:val="en-AU"/>
              </w:rPr>
            </w:pPr>
            <w:r w:rsidRPr="00F3425F">
              <w:rPr>
                <w:rFonts w:cs="Segoe UI"/>
                <w:lang w:val="en-AU"/>
              </w:rPr>
              <w:t>Classless Inter-Domain Routing</w:t>
            </w:r>
          </w:p>
        </w:tc>
      </w:tr>
      <w:tr w:rsidR="00E1422C" w:rsidRPr="00163075" w14:paraId="4F050522" w14:textId="77777777" w:rsidTr="00F3425F">
        <w:tc>
          <w:tcPr>
            <w:tcW w:w="2547" w:type="dxa"/>
          </w:tcPr>
          <w:p w14:paraId="145D0CC2" w14:textId="69EEEDE4" w:rsidR="00E1422C" w:rsidRPr="00F3425F" w:rsidRDefault="00E1422C" w:rsidP="00163075">
            <w:pPr>
              <w:rPr>
                <w:rFonts w:cs="Segoe UI"/>
                <w:lang w:val="en-AU"/>
              </w:rPr>
            </w:pPr>
            <w:r w:rsidRPr="00F3425F">
              <w:rPr>
                <w:rFonts w:cs="Segoe UI"/>
                <w:lang w:val="en-AU"/>
              </w:rPr>
              <w:t>CSPM</w:t>
            </w:r>
          </w:p>
        </w:tc>
        <w:tc>
          <w:tcPr>
            <w:tcW w:w="7081" w:type="dxa"/>
          </w:tcPr>
          <w:p w14:paraId="50BF1E94" w14:textId="1270E6AE" w:rsidR="00E1422C" w:rsidRPr="00F3425F" w:rsidRDefault="00E1422C" w:rsidP="00163075">
            <w:pPr>
              <w:rPr>
                <w:rFonts w:cs="Segoe UI"/>
                <w:lang w:val="en-AU"/>
              </w:rPr>
            </w:pPr>
            <w:r w:rsidRPr="00F3425F">
              <w:rPr>
                <w:rFonts w:cs="Segoe UI"/>
                <w:lang w:val="en-AU"/>
              </w:rPr>
              <w:t>Cloud Security Posture Mana</w:t>
            </w:r>
            <w:r w:rsidR="00C33143" w:rsidRPr="00F3425F">
              <w:rPr>
                <w:rFonts w:cs="Segoe UI"/>
                <w:lang w:val="en-AU"/>
              </w:rPr>
              <w:t>gement</w:t>
            </w:r>
          </w:p>
        </w:tc>
      </w:tr>
      <w:tr w:rsidR="002044B5" w:rsidRPr="00163075" w14:paraId="59DDCD39" w14:textId="77777777" w:rsidTr="00F3425F">
        <w:tc>
          <w:tcPr>
            <w:tcW w:w="2547" w:type="dxa"/>
          </w:tcPr>
          <w:p w14:paraId="05BA7FB6" w14:textId="6C79E19A" w:rsidR="002044B5" w:rsidRPr="00F3425F" w:rsidRDefault="002044B5" w:rsidP="00163075">
            <w:pPr>
              <w:rPr>
                <w:rFonts w:cs="Segoe UI"/>
                <w:lang w:val="en-AU"/>
              </w:rPr>
            </w:pPr>
            <w:r w:rsidRPr="00F3425F">
              <w:rPr>
                <w:rFonts w:cs="Segoe UI"/>
                <w:lang w:val="en-AU"/>
              </w:rPr>
              <w:t>DATP</w:t>
            </w:r>
          </w:p>
        </w:tc>
        <w:tc>
          <w:tcPr>
            <w:tcW w:w="7081" w:type="dxa"/>
          </w:tcPr>
          <w:p w14:paraId="5EC22A4E" w14:textId="68692E8E" w:rsidR="002044B5" w:rsidRPr="00F3425F" w:rsidRDefault="00437D6C" w:rsidP="00163075">
            <w:pPr>
              <w:rPr>
                <w:rFonts w:cs="Segoe UI"/>
                <w:lang w:val="en-AU"/>
              </w:rPr>
            </w:pPr>
            <w:r w:rsidRPr="00F3425F">
              <w:rPr>
                <w:rFonts w:cs="Segoe UI"/>
                <w:lang w:val="en-AU"/>
              </w:rPr>
              <w:t>Defender</w:t>
            </w:r>
            <w:r w:rsidR="002044B5" w:rsidRPr="00F3425F">
              <w:rPr>
                <w:rFonts w:cs="Segoe UI"/>
                <w:lang w:val="en-AU"/>
              </w:rPr>
              <w:t xml:space="preserve"> </w:t>
            </w:r>
            <w:r w:rsidRPr="00F3425F">
              <w:rPr>
                <w:rFonts w:cs="Segoe UI"/>
                <w:lang w:val="en-AU"/>
              </w:rPr>
              <w:t>Advanced Threat Protection</w:t>
            </w:r>
          </w:p>
        </w:tc>
      </w:tr>
      <w:tr w:rsidR="002577EB" w:rsidRPr="00163075" w14:paraId="660D90A0" w14:textId="77777777" w:rsidTr="00F3425F">
        <w:tc>
          <w:tcPr>
            <w:tcW w:w="2547" w:type="dxa"/>
          </w:tcPr>
          <w:p w14:paraId="6649B89D" w14:textId="5C57EA60" w:rsidR="002577EB" w:rsidRPr="00F3425F" w:rsidRDefault="002577EB" w:rsidP="00163075">
            <w:pPr>
              <w:rPr>
                <w:rFonts w:cs="Segoe UI"/>
                <w:lang w:val="en-AU"/>
              </w:rPr>
            </w:pPr>
            <w:r w:rsidRPr="00F3425F">
              <w:rPr>
                <w:rFonts w:cs="Segoe UI"/>
                <w:lang w:val="en-AU"/>
              </w:rPr>
              <w:t>DC</w:t>
            </w:r>
          </w:p>
        </w:tc>
        <w:tc>
          <w:tcPr>
            <w:tcW w:w="7081" w:type="dxa"/>
          </w:tcPr>
          <w:p w14:paraId="353C5174" w14:textId="61997717" w:rsidR="002577EB" w:rsidRPr="00F3425F" w:rsidRDefault="002577EB" w:rsidP="00163075">
            <w:pPr>
              <w:rPr>
                <w:rFonts w:cs="Segoe UI"/>
                <w:lang w:val="en-AU"/>
              </w:rPr>
            </w:pPr>
            <w:r w:rsidRPr="00F3425F">
              <w:rPr>
                <w:rFonts w:cs="Segoe UI"/>
                <w:lang w:val="en-AU"/>
              </w:rPr>
              <w:t xml:space="preserve">Domain Controller/Data </w:t>
            </w:r>
            <w:r w:rsidR="003A3E06" w:rsidRPr="00F3425F">
              <w:rPr>
                <w:rFonts w:cs="Segoe UI"/>
                <w:lang w:val="en-AU"/>
              </w:rPr>
              <w:t>Centre</w:t>
            </w:r>
          </w:p>
        </w:tc>
      </w:tr>
      <w:tr w:rsidR="00163075" w:rsidRPr="00163075" w14:paraId="66B79EB3" w14:textId="77777777" w:rsidTr="00F3425F">
        <w:tc>
          <w:tcPr>
            <w:tcW w:w="2547" w:type="dxa"/>
          </w:tcPr>
          <w:p w14:paraId="5736D440" w14:textId="77777777" w:rsidR="00163075" w:rsidRPr="00F3425F" w:rsidRDefault="00163075" w:rsidP="00163075">
            <w:pPr>
              <w:rPr>
                <w:rFonts w:cs="Segoe UI"/>
                <w:lang w:val="en-AU"/>
              </w:rPr>
            </w:pPr>
            <w:r w:rsidRPr="00F3425F">
              <w:rPr>
                <w:rFonts w:cs="Segoe UI"/>
                <w:lang w:val="en-AU"/>
              </w:rPr>
              <w:t>DHCP</w:t>
            </w:r>
          </w:p>
        </w:tc>
        <w:tc>
          <w:tcPr>
            <w:tcW w:w="7081" w:type="dxa"/>
          </w:tcPr>
          <w:p w14:paraId="6D796F81" w14:textId="77777777" w:rsidR="00163075" w:rsidRPr="00F3425F" w:rsidRDefault="00163075" w:rsidP="00163075">
            <w:pPr>
              <w:rPr>
                <w:rFonts w:cs="Segoe UI"/>
                <w:lang w:val="en-AU"/>
              </w:rPr>
            </w:pPr>
            <w:r w:rsidRPr="00F3425F">
              <w:rPr>
                <w:rFonts w:cs="Segoe UI"/>
                <w:lang w:val="en-AU"/>
              </w:rPr>
              <w:t>Dynamic Host Configuration Protocol</w:t>
            </w:r>
          </w:p>
        </w:tc>
      </w:tr>
      <w:tr w:rsidR="00163075" w:rsidRPr="00163075" w14:paraId="655D765E" w14:textId="77777777" w:rsidTr="00F3425F">
        <w:tc>
          <w:tcPr>
            <w:tcW w:w="2547" w:type="dxa"/>
          </w:tcPr>
          <w:p w14:paraId="2D50162A" w14:textId="77777777" w:rsidR="00163075" w:rsidRPr="00F3425F" w:rsidRDefault="00163075" w:rsidP="00163075">
            <w:pPr>
              <w:rPr>
                <w:rFonts w:cs="Segoe UI"/>
                <w:lang w:val="en-AU"/>
              </w:rPr>
            </w:pPr>
            <w:r w:rsidRPr="00F3425F">
              <w:rPr>
                <w:rFonts w:cs="Segoe UI"/>
                <w:lang w:val="en-AU"/>
              </w:rPr>
              <w:t>DFSR</w:t>
            </w:r>
          </w:p>
        </w:tc>
        <w:tc>
          <w:tcPr>
            <w:tcW w:w="7081" w:type="dxa"/>
          </w:tcPr>
          <w:p w14:paraId="746F1AA1" w14:textId="77777777" w:rsidR="00163075" w:rsidRPr="00F3425F" w:rsidRDefault="00163075" w:rsidP="00163075">
            <w:pPr>
              <w:rPr>
                <w:rFonts w:cs="Segoe UI"/>
                <w:lang w:val="en-AU"/>
              </w:rPr>
            </w:pPr>
            <w:r w:rsidRPr="00F3425F">
              <w:rPr>
                <w:rFonts w:cs="Segoe UI"/>
                <w:lang w:val="en-AU"/>
              </w:rPr>
              <w:t>Distributed File System Replication</w:t>
            </w:r>
          </w:p>
        </w:tc>
      </w:tr>
      <w:tr w:rsidR="00163075" w:rsidRPr="00163075" w14:paraId="2F165E4E" w14:textId="77777777" w:rsidTr="00F3425F">
        <w:tc>
          <w:tcPr>
            <w:tcW w:w="2547" w:type="dxa"/>
          </w:tcPr>
          <w:p w14:paraId="4D92D2EF" w14:textId="77777777" w:rsidR="00163075" w:rsidRPr="00F3425F" w:rsidRDefault="00163075" w:rsidP="00163075">
            <w:pPr>
              <w:rPr>
                <w:rFonts w:cs="Segoe UI"/>
                <w:lang w:val="en-AU"/>
              </w:rPr>
            </w:pPr>
            <w:r w:rsidRPr="00F3425F">
              <w:rPr>
                <w:rFonts w:cs="Segoe UI"/>
                <w:lang w:val="en-AU"/>
              </w:rPr>
              <w:t>DMZ</w:t>
            </w:r>
          </w:p>
        </w:tc>
        <w:tc>
          <w:tcPr>
            <w:tcW w:w="7081" w:type="dxa"/>
          </w:tcPr>
          <w:p w14:paraId="14B2EC0D" w14:textId="77777777" w:rsidR="00163075" w:rsidRPr="00F3425F" w:rsidRDefault="00163075" w:rsidP="00163075">
            <w:pPr>
              <w:rPr>
                <w:rFonts w:cs="Segoe UI"/>
                <w:lang w:val="en-AU"/>
              </w:rPr>
            </w:pPr>
            <w:r w:rsidRPr="00F3425F">
              <w:rPr>
                <w:rFonts w:cs="Segoe UI"/>
                <w:lang w:val="en-AU"/>
              </w:rPr>
              <w:t>Demilitarised Zone</w:t>
            </w:r>
          </w:p>
        </w:tc>
      </w:tr>
      <w:tr w:rsidR="00163075" w:rsidRPr="00163075" w14:paraId="66DDB40D" w14:textId="77777777" w:rsidTr="00F3425F">
        <w:tc>
          <w:tcPr>
            <w:tcW w:w="2547" w:type="dxa"/>
          </w:tcPr>
          <w:p w14:paraId="082C96EE" w14:textId="77777777" w:rsidR="00163075" w:rsidRPr="00F3425F" w:rsidRDefault="00163075" w:rsidP="00163075">
            <w:pPr>
              <w:rPr>
                <w:rFonts w:cs="Segoe UI"/>
                <w:lang w:val="en-AU"/>
              </w:rPr>
            </w:pPr>
            <w:r w:rsidRPr="00F3425F">
              <w:rPr>
                <w:rFonts w:cs="Segoe UI"/>
                <w:lang w:val="en-AU"/>
              </w:rPr>
              <w:t>DR</w:t>
            </w:r>
          </w:p>
        </w:tc>
        <w:tc>
          <w:tcPr>
            <w:tcW w:w="7081" w:type="dxa"/>
          </w:tcPr>
          <w:p w14:paraId="31A6CB9A" w14:textId="77777777" w:rsidR="00163075" w:rsidRPr="00F3425F" w:rsidRDefault="00163075" w:rsidP="00163075">
            <w:pPr>
              <w:rPr>
                <w:rFonts w:cs="Segoe UI"/>
                <w:lang w:val="en-AU"/>
              </w:rPr>
            </w:pPr>
            <w:r w:rsidRPr="00F3425F">
              <w:rPr>
                <w:rFonts w:cs="Segoe UI"/>
                <w:lang w:val="en-AU"/>
              </w:rPr>
              <w:t>Disaster Recovery</w:t>
            </w:r>
          </w:p>
        </w:tc>
      </w:tr>
      <w:tr w:rsidR="00652F85" w:rsidRPr="00163075" w14:paraId="7B9587D9" w14:textId="77777777" w:rsidTr="00F3425F">
        <w:tc>
          <w:tcPr>
            <w:tcW w:w="2547" w:type="dxa"/>
          </w:tcPr>
          <w:p w14:paraId="75085E6C" w14:textId="5F6DBD5C" w:rsidR="00652F85" w:rsidRPr="00F3425F" w:rsidRDefault="00652F85" w:rsidP="00163075">
            <w:pPr>
              <w:rPr>
                <w:rFonts w:cs="Segoe UI"/>
                <w:lang w:val="en-AU"/>
              </w:rPr>
            </w:pPr>
            <w:r w:rsidRPr="00F3425F">
              <w:rPr>
                <w:rFonts w:cs="Segoe UI"/>
                <w:lang w:val="en-AU"/>
              </w:rPr>
              <w:t>EA</w:t>
            </w:r>
          </w:p>
        </w:tc>
        <w:tc>
          <w:tcPr>
            <w:tcW w:w="7081" w:type="dxa"/>
          </w:tcPr>
          <w:p w14:paraId="5D1B4E3E" w14:textId="7CB4DBB2" w:rsidR="00652F85" w:rsidRPr="00F3425F" w:rsidRDefault="00652F85" w:rsidP="00163075">
            <w:pPr>
              <w:rPr>
                <w:rFonts w:cs="Segoe UI"/>
                <w:lang w:val="en-AU"/>
              </w:rPr>
            </w:pPr>
            <w:r w:rsidRPr="00F3425F">
              <w:rPr>
                <w:rFonts w:cs="Segoe UI"/>
                <w:lang w:val="en-AU"/>
              </w:rPr>
              <w:t>Enterprise Agreement</w:t>
            </w:r>
          </w:p>
        </w:tc>
      </w:tr>
      <w:tr w:rsidR="00D20855" w:rsidRPr="00163075" w14:paraId="37B01A83" w14:textId="77777777" w:rsidTr="00F3425F">
        <w:tc>
          <w:tcPr>
            <w:tcW w:w="2547" w:type="dxa"/>
          </w:tcPr>
          <w:p w14:paraId="278248C7" w14:textId="63935253" w:rsidR="00D20855" w:rsidRPr="00F3425F" w:rsidRDefault="00D20855" w:rsidP="00163075">
            <w:pPr>
              <w:rPr>
                <w:rFonts w:cs="Segoe UI"/>
                <w:lang w:val="en-AU"/>
              </w:rPr>
            </w:pPr>
            <w:r w:rsidRPr="00F3425F">
              <w:rPr>
                <w:rFonts w:cs="Segoe UI"/>
                <w:lang w:val="en-AU"/>
              </w:rPr>
              <w:t>ER</w:t>
            </w:r>
          </w:p>
        </w:tc>
        <w:tc>
          <w:tcPr>
            <w:tcW w:w="7081" w:type="dxa"/>
          </w:tcPr>
          <w:p w14:paraId="4C2EBA5B" w14:textId="221FE03D" w:rsidR="00D20855" w:rsidRPr="00F3425F" w:rsidRDefault="00D20855" w:rsidP="00163075">
            <w:pPr>
              <w:rPr>
                <w:rFonts w:cs="Segoe UI"/>
                <w:lang w:val="en-AU"/>
              </w:rPr>
            </w:pPr>
            <w:r w:rsidRPr="00F3425F">
              <w:rPr>
                <w:rFonts w:cs="Segoe UI"/>
                <w:lang w:val="en-AU"/>
              </w:rPr>
              <w:t>ExpressRoute</w:t>
            </w:r>
          </w:p>
        </w:tc>
      </w:tr>
      <w:tr w:rsidR="00365C7E" w:rsidRPr="00163075" w14:paraId="2AF8AD23" w14:textId="77777777" w:rsidTr="00F3425F">
        <w:tc>
          <w:tcPr>
            <w:tcW w:w="2547" w:type="dxa"/>
          </w:tcPr>
          <w:p w14:paraId="1611A8CF" w14:textId="074F7682" w:rsidR="00365C7E" w:rsidRPr="00F3425F" w:rsidRDefault="00365C7E" w:rsidP="00163075">
            <w:pPr>
              <w:rPr>
                <w:rFonts w:cs="Segoe UI"/>
                <w:lang w:val="en-AU"/>
              </w:rPr>
            </w:pPr>
            <w:r w:rsidRPr="00F3425F">
              <w:rPr>
                <w:rFonts w:cs="Segoe UI"/>
                <w:lang w:val="en-AU"/>
              </w:rPr>
              <w:t>ESLZ</w:t>
            </w:r>
          </w:p>
        </w:tc>
        <w:tc>
          <w:tcPr>
            <w:tcW w:w="7081" w:type="dxa"/>
          </w:tcPr>
          <w:p w14:paraId="3E85B835" w14:textId="09D6516E" w:rsidR="00365C7E" w:rsidRPr="00F3425F" w:rsidRDefault="00365C7E" w:rsidP="00163075">
            <w:pPr>
              <w:rPr>
                <w:rFonts w:cs="Segoe UI"/>
                <w:lang w:val="en-AU"/>
              </w:rPr>
            </w:pPr>
            <w:r w:rsidRPr="00F3425F">
              <w:rPr>
                <w:rFonts w:cs="Segoe UI"/>
                <w:lang w:val="en-AU"/>
              </w:rPr>
              <w:t>Enterprise Scale Landing Zone</w:t>
            </w:r>
          </w:p>
        </w:tc>
      </w:tr>
      <w:tr w:rsidR="00163075" w:rsidRPr="00163075" w14:paraId="1D140732" w14:textId="77777777" w:rsidTr="00F3425F">
        <w:tc>
          <w:tcPr>
            <w:tcW w:w="2547" w:type="dxa"/>
          </w:tcPr>
          <w:p w14:paraId="62514025" w14:textId="77777777" w:rsidR="00163075" w:rsidRPr="00F3425F" w:rsidRDefault="00163075" w:rsidP="00163075">
            <w:pPr>
              <w:rPr>
                <w:rFonts w:cs="Segoe UI"/>
                <w:lang w:val="en-AU"/>
              </w:rPr>
            </w:pPr>
            <w:r w:rsidRPr="00F3425F">
              <w:rPr>
                <w:rFonts w:cs="Segoe UI"/>
                <w:lang w:val="en-AU"/>
              </w:rPr>
              <w:t>FD</w:t>
            </w:r>
          </w:p>
        </w:tc>
        <w:tc>
          <w:tcPr>
            <w:tcW w:w="7081" w:type="dxa"/>
          </w:tcPr>
          <w:p w14:paraId="6216BB15" w14:textId="77777777" w:rsidR="00163075" w:rsidRPr="00F3425F" w:rsidRDefault="00163075" w:rsidP="00163075">
            <w:pPr>
              <w:rPr>
                <w:rFonts w:cs="Segoe UI"/>
                <w:lang w:val="en-AU"/>
              </w:rPr>
            </w:pPr>
            <w:r w:rsidRPr="00F3425F">
              <w:rPr>
                <w:rFonts w:cs="Segoe UI"/>
                <w:lang w:val="en-AU"/>
              </w:rPr>
              <w:t>Fault Domain</w:t>
            </w:r>
          </w:p>
        </w:tc>
      </w:tr>
      <w:tr w:rsidR="00163075" w:rsidRPr="00163075" w14:paraId="672606DB" w14:textId="77777777" w:rsidTr="00F3425F">
        <w:tc>
          <w:tcPr>
            <w:tcW w:w="2547" w:type="dxa"/>
          </w:tcPr>
          <w:p w14:paraId="2464D897" w14:textId="77777777" w:rsidR="00163075" w:rsidRPr="00F3425F" w:rsidRDefault="00163075" w:rsidP="00163075">
            <w:pPr>
              <w:rPr>
                <w:rFonts w:cs="Segoe UI"/>
                <w:lang w:val="en-AU"/>
              </w:rPr>
            </w:pPr>
            <w:r w:rsidRPr="00F3425F">
              <w:rPr>
                <w:rFonts w:cs="Segoe UI"/>
                <w:lang w:val="en-AU"/>
              </w:rPr>
              <w:lastRenderedPageBreak/>
              <w:t>FRS</w:t>
            </w:r>
          </w:p>
        </w:tc>
        <w:tc>
          <w:tcPr>
            <w:tcW w:w="7081" w:type="dxa"/>
          </w:tcPr>
          <w:p w14:paraId="4BD5E103" w14:textId="77777777" w:rsidR="00163075" w:rsidRPr="00F3425F" w:rsidRDefault="00163075" w:rsidP="00163075">
            <w:pPr>
              <w:rPr>
                <w:rFonts w:cs="Segoe UI"/>
                <w:lang w:val="en-AU"/>
              </w:rPr>
            </w:pPr>
            <w:r w:rsidRPr="00F3425F">
              <w:rPr>
                <w:rFonts w:cs="Segoe UI"/>
                <w:lang w:val="en-AU"/>
              </w:rPr>
              <w:t>File Replication Service</w:t>
            </w:r>
          </w:p>
        </w:tc>
      </w:tr>
      <w:tr w:rsidR="00163075" w:rsidRPr="00163075" w14:paraId="619E84EF" w14:textId="77777777" w:rsidTr="00F3425F">
        <w:tc>
          <w:tcPr>
            <w:tcW w:w="2547" w:type="dxa"/>
          </w:tcPr>
          <w:p w14:paraId="38E1E670" w14:textId="77777777" w:rsidR="00163075" w:rsidRPr="00F3425F" w:rsidRDefault="00163075" w:rsidP="00163075">
            <w:pPr>
              <w:rPr>
                <w:rFonts w:cs="Segoe UI"/>
                <w:lang w:val="en-AU"/>
              </w:rPr>
            </w:pPr>
            <w:r w:rsidRPr="00F3425F">
              <w:rPr>
                <w:rFonts w:cs="Segoe UI"/>
                <w:lang w:val="en-AU"/>
              </w:rPr>
              <w:t>FSMO</w:t>
            </w:r>
          </w:p>
        </w:tc>
        <w:tc>
          <w:tcPr>
            <w:tcW w:w="7081" w:type="dxa"/>
          </w:tcPr>
          <w:p w14:paraId="4D521939" w14:textId="77777777" w:rsidR="00163075" w:rsidRPr="00F3425F" w:rsidRDefault="00163075" w:rsidP="00163075">
            <w:pPr>
              <w:rPr>
                <w:rFonts w:cs="Segoe UI"/>
                <w:lang w:val="en-AU"/>
              </w:rPr>
            </w:pPr>
            <w:r w:rsidRPr="00F3425F">
              <w:rPr>
                <w:rFonts w:cs="Segoe UI"/>
                <w:lang w:val="en-AU"/>
              </w:rPr>
              <w:t>Flexible Single Master Operation</w:t>
            </w:r>
          </w:p>
        </w:tc>
      </w:tr>
      <w:tr w:rsidR="00163075" w:rsidRPr="00163075" w14:paraId="40EE9A28" w14:textId="77777777" w:rsidTr="00F3425F">
        <w:tc>
          <w:tcPr>
            <w:tcW w:w="2547" w:type="dxa"/>
          </w:tcPr>
          <w:p w14:paraId="195EADE0" w14:textId="77777777" w:rsidR="00163075" w:rsidRPr="00F3425F" w:rsidRDefault="00163075" w:rsidP="00163075">
            <w:pPr>
              <w:rPr>
                <w:rFonts w:cs="Segoe UI"/>
                <w:lang w:val="en-AU"/>
              </w:rPr>
            </w:pPr>
            <w:r w:rsidRPr="00F3425F">
              <w:rPr>
                <w:rFonts w:cs="Segoe UI"/>
                <w:lang w:val="en-AU"/>
              </w:rPr>
              <w:t>GA</w:t>
            </w:r>
          </w:p>
        </w:tc>
        <w:tc>
          <w:tcPr>
            <w:tcW w:w="7081" w:type="dxa"/>
          </w:tcPr>
          <w:p w14:paraId="6041372D" w14:textId="77777777" w:rsidR="00163075" w:rsidRPr="00F3425F" w:rsidRDefault="00163075" w:rsidP="00163075">
            <w:pPr>
              <w:rPr>
                <w:rFonts w:cs="Segoe UI"/>
                <w:lang w:val="en-AU"/>
              </w:rPr>
            </w:pPr>
            <w:r w:rsidRPr="00F3425F">
              <w:rPr>
                <w:rFonts w:cs="Segoe UI"/>
                <w:lang w:val="en-AU"/>
              </w:rPr>
              <w:t>Generally Available</w:t>
            </w:r>
          </w:p>
        </w:tc>
      </w:tr>
      <w:tr w:rsidR="00163075" w:rsidRPr="00163075" w14:paraId="411CBE65" w14:textId="77777777" w:rsidTr="00F3425F">
        <w:tc>
          <w:tcPr>
            <w:tcW w:w="2547" w:type="dxa"/>
          </w:tcPr>
          <w:p w14:paraId="1C9CBE16" w14:textId="77777777" w:rsidR="00163075" w:rsidRPr="00F3425F" w:rsidRDefault="00163075" w:rsidP="00163075">
            <w:pPr>
              <w:rPr>
                <w:rFonts w:cs="Segoe UI"/>
                <w:lang w:val="en-AU"/>
              </w:rPr>
            </w:pPr>
            <w:r w:rsidRPr="00F3425F">
              <w:rPr>
                <w:rFonts w:cs="Segoe UI"/>
                <w:lang w:val="en-AU"/>
              </w:rPr>
              <w:t>HA</w:t>
            </w:r>
          </w:p>
        </w:tc>
        <w:tc>
          <w:tcPr>
            <w:tcW w:w="7081" w:type="dxa"/>
          </w:tcPr>
          <w:p w14:paraId="44350565" w14:textId="77777777" w:rsidR="00163075" w:rsidRPr="00F3425F" w:rsidRDefault="00163075" w:rsidP="00163075">
            <w:pPr>
              <w:rPr>
                <w:rFonts w:cs="Segoe UI"/>
                <w:lang w:val="en-AU"/>
              </w:rPr>
            </w:pPr>
            <w:r w:rsidRPr="00F3425F">
              <w:rPr>
                <w:rFonts w:cs="Segoe UI"/>
                <w:lang w:val="en-AU"/>
              </w:rPr>
              <w:t>High Availability</w:t>
            </w:r>
          </w:p>
        </w:tc>
      </w:tr>
      <w:tr w:rsidR="00163075" w:rsidRPr="00163075" w14:paraId="4930364C" w14:textId="77777777" w:rsidTr="00F3425F">
        <w:tc>
          <w:tcPr>
            <w:tcW w:w="2547" w:type="dxa"/>
          </w:tcPr>
          <w:p w14:paraId="06C10635" w14:textId="77777777" w:rsidR="00163075" w:rsidRPr="00F3425F" w:rsidRDefault="00163075" w:rsidP="00163075">
            <w:pPr>
              <w:rPr>
                <w:rFonts w:cs="Segoe UI"/>
                <w:lang w:val="en-AU"/>
              </w:rPr>
            </w:pPr>
            <w:r w:rsidRPr="00F3425F">
              <w:rPr>
                <w:rFonts w:cs="Segoe UI"/>
                <w:lang w:val="en-AU"/>
              </w:rPr>
              <w:t>HSM</w:t>
            </w:r>
          </w:p>
        </w:tc>
        <w:tc>
          <w:tcPr>
            <w:tcW w:w="7081" w:type="dxa"/>
          </w:tcPr>
          <w:p w14:paraId="3617C6BE" w14:textId="77777777" w:rsidR="00163075" w:rsidRPr="00F3425F" w:rsidRDefault="00163075" w:rsidP="00163075">
            <w:pPr>
              <w:rPr>
                <w:rFonts w:cs="Segoe UI"/>
                <w:lang w:val="en-AU"/>
              </w:rPr>
            </w:pPr>
            <w:r w:rsidRPr="00F3425F">
              <w:rPr>
                <w:rFonts w:cs="Segoe UI"/>
                <w:lang w:val="en-AU"/>
              </w:rPr>
              <w:t>Hardware Security Modules</w:t>
            </w:r>
          </w:p>
        </w:tc>
      </w:tr>
      <w:tr w:rsidR="00163075" w:rsidRPr="00163075" w14:paraId="77E9FB53" w14:textId="77777777" w:rsidTr="00F3425F">
        <w:tc>
          <w:tcPr>
            <w:tcW w:w="2547" w:type="dxa"/>
          </w:tcPr>
          <w:p w14:paraId="599FE231" w14:textId="77777777" w:rsidR="00163075" w:rsidRPr="00F3425F" w:rsidRDefault="00163075" w:rsidP="00163075">
            <w:pPr>
              <w:rPr>
                <w:rFonts w:cs="Segoe UI"/>
                <w:lang w:val="en-AU"/>
              </w:rPr>
            </w:pPr>
            <w:r w:rsidRPr="00F3425F">
              <w:rPr>
                <w:rFonts w:cs="Segoe UI"/>
                <w:lang w:val="en-AU"/>
              </w:rPr>
              <w:t>IaaS</w:t>
            </w:r>
          </w:p>
        </w:tc>
        <w:tc>
          <w:tcPr>
            <w:tcW w:w="7081" w:type="dxa"/>
          </w:tcPr>
          <w:p w14:paraId="65B550CF" w14:textId="77777777" w:rsidR="00163075" w:rsidRPr="00F3425F" w:rsidRDefault="00163075" w:rsidP="00163075">
            <w:pPr>
              <w:rPr>
                <w:rFonts w:cs="Segoe UI"/>
                <w:lang w:val="en-AU"/>
              </w:rPr>
            </w:pPr>
            <w:r w:rsidRPr="00F3425F">
              <w:rPr>
                <w:rFonts w:cs="Segoe UI"/>
                <w:lang w:val="en-AU"/>
              </w:rPr>
              <w:t>Infrastructure as a Service</w:t>
            </w:r>
          </w:p>
        </w:tc>
      </w:tr>
      <w:tr w:rsidR="00163075" w:rsidRPr="00163075" w14:paraId="0AA5D7CB" w14:textId="77777777" w:rsidTr="00F3425F">
        <w:tc>
          <w:tcPr>
            <w:tcW w:w="2547" w:type="dxa"/>
          </w:tcPr>
          <w:p w14:paraId="665B8F18" w14:textId="77777777" w:rsidR="00163075" w:rsidRPr="00F3425F" w:rsidRDefault="00163075" w:rsidP="00163075">
            <w:pPr>
              <w:rPr>
                <w:rFonts w:cs="Segoe UI"/>
                <w:lang w:val="en-AU"/>
              </w:rPr>
            </w:pPr>
            <w:r w:rsidRPr="00F3425F">
              <w:rPr>
                <w:rFonts w:cs="Segoe UI"/>
                <w:lang w:val="en-AU"/>
              </w:rPr>
              <w:t>IaC</w:t>
            </w:r>
          </w:p>
        </w:tc>
        <w:tc>
          <w:tcPr>
            <w:tcW w:w="7081" w:type="dxa"/>
          </w:tcPr>
          <w:p w14:paraId="618D73F1" w14:textId="77777777" w:rsidR="00163075" w:rsidRPr="00F3425F" w:rsidRDefault="00163075" w:rsidP="00163075">
            <w:pPr>
              <w:rPr>
                <w:rFonts w:cs="Segoe UI"/>
                <w:lang w:val="en-AU"/>
              </w:rPr>
            </w:pPr>
            <w:r w:rsidRPr="00F3425F">
              <w:rPr>
                <w:rFonts w:cs="Segoe UI"/>
                <w:lang w:val="en-AU"/>
              </w:rPr>
              <w:t>Infrastructure as Code</w:t>
            </w:r>
          </w:p>
        </w:tc>
      </w:tr>
      <w:tr w:rsidR="00163075" w:rsidRPr="00163075" w14:paraId="02A2484C" w14:textId="77777777" w:rsidTr="00F3425F">
        <w:tc>
          <w:tcPr>
            <w:tcW w:w="2547" w:type="dxa"/>
          </w:tcPr>
          <w:p w14:paraId="17544829" w14:textId="77777777" w:rsidR="00163075" w:rsidRPr="00F3425F" w:rsidRDefault="00163075" w:rsidP="00163075">
            <w:pPr>
              <w:rPr>
                <w:rFonts w:cs="Segoe UI"/>
                <w:lang w:val="en-AU"/>
              </w:rPr>
            </w:pPr>
            <w:r w:rsidRPr="00F3425F">
              <w:rPr>
                <w:rFonts w:cs="Segoe UI"/>
                <w:lang w:val="en-AU"/>
              </w:rPr>
              <w:t>IP</w:t>
            </w:r>
          </w:p>
        </w:tc>
        <w:tc>
          <w:tcPr>
            <w:tcW w:w="7081" w:type="dxa"/>
          </w:tcPr>
          <w:p w14:paraId="17611654" w14:textId="77777777" w:rsidR="00163075" w:rsidRPr="00F3425F" w:rsidRDefault="00163075" w:rsidP="00163075">
            <w:pPr>
              <w:rPr>
                <w:rFonts w:cs="Segoe UI"/>
                <w:lang w:val="en-AU"/>
              </w:rPr>
            </w:pPr>
            <w:r w:rsidRPr="00F3425F">
              <w:rPr>
                <w:rFonts w:cs="Segoe UI"/>
                <w:lang w:val="en-AU"/>
              </w:rPr>
              <w:t>Internet Protocol</w:t>
            </w:r>
          </w:p>
        </w:tc>
      </w:tr>
      <w:tr w:rsidR="00CB31AE" w:rsidRPr="00163075" w14:paraId="2EEBF57D" w14:textId="77777777" w:rsidTr="00F3425F">
        <w:tc>
          <w:tcPr>
            <w:tcW w:w="2547" w:type="dxa"/>
          </w:tcPr>
          <w:p w14:paraId="7CBA7E8F" w14:textId="706301DB" w:rsidR="00CB31AE" w:rsidRPr="00F3425F" w:rsidRDefault="00CB31AE" w:rsidP="00163075">
            <w:pPr>
              <w:rPr>
                <w:rFonts w:cs="Segoe UI"/>
                <w:lang w:val="en-AU"/>
              </w:rPr>
            </w:pPr>
            <w:r w:rsidRPr="00F3425F">
              <w:rPr>
                <w:rFonts w:cs="Segoe UI"/>
                <w:lang w:val="en-AU"/>
              </w:rPr>
              <w:t>JIT</w:t>
            </w:r>
          </w:p>
        </w:tc>
        <w:tc>
          <w:tcPr>
            <w:tcW w:w="7081" w:type="dxa"/>
          </w:tcPr>
          <w:p w14:paraId="19961D3A" w14:textId="7B027ABA" w:rsidR="00CB31AE" w:rsidRPr="00F3425F" w:rsidRDefault="00CB31AE" w:rsidP="00163075">
            <w:pPr>
              <w:rPr>
                <w:rFonts w:cs="Segoe UI"/>
                <w:lang w:val="en-AU"/>
              </w:rPr>
            </w:pPr>
            <w:r w:rsidRPr="00F3425F">
              <w:rPr>
                <w:rFonts w:cs="Segoe UI"/>
                <w:lang w:val="en-AU"/>
              </w:rPr>
              <w:t>Just in Time</w:t>
            </w:r>
          </w:p>
        </w:tc>
      </w:tr>
      <w:tr w:rsidR="00163075" w:rsidRPr="00163075" w14:paraId="77226B5F" w14:textId="77777777" w:rsidTr="00F3425F">
        <w:tc>
          <w:tcPr>
            <w:tcW w:w="2547" w:type="dxa"/>
          </w:tcPr>
          <w:p w14:paraId="26BC2C6E" w14:textId="77777777" w:rsidR="00163075" w:rsidRPr="00F3425F" w:rsidRDefault="00163075" w:rsidP="00163075">
            <w:pPr>
              <w:rPr>
                <w:rFonts w:cs="Segoe UI"/>
                <w:lang w:val="en-AU"/>
              </w:rPr>
            </w:pPr>
            <w:r w:rsidRPr="00F3425F">
              <w:rPr>
                <w:rFonts w:cs="Segoe UI"/>
                <w:lang w:val="en-AU"/>
              </w:rPr>
              <w:t>IT</w:t>
            </w:r>
          </w:p>
        </w:tc>
        <w:tc>
          <w:tcPr>
            <w:tcW w:w="7081" w:type="dxa"/>
          </w:tcPr>
          <w:p w14:paraId="1C0140DF" w14:textId="77777777" w:rsidR="00163075" w:rsidRPr="00F3425F" w:rsidRDefault="00163075" w:rsidP="00163075">
            <w:pPr>
              <w:rPr>
                <w:rFonts w:cs="Segoe UI"/>
                <w:lang w:val="en-AU"/>
              </w:rPr>
            </w:pPr>
            <w:r w:rsidRPr="00F3425F">
              <w:rPr>
                <w:rFonts w:cs="Segoe UI"/>
                <w:lang w:val="en-AU"/>
              </w:rPr>
              <w:t>Information Technology</w:t>
            </w:r>
          </w:p>
        </w:tc>
      </w:tr>
      <w:tr w:rsidR="00163075" w:rsidRPr="00163075" w14:paraId="77FD5EBB" w14:textId="77777777" w:rsidTr="00F3425F">
        <w:tc>
          <w:tcPr>
            <w:tcW w:w="2547" w:type="dxa"/>
          </w:tcPr>
          <w:p w14:paraId="7E7E1CD6" w14:textId="77777777" w:rsidR="00163075" w:rsidRPr="00F3425F" w:rsidRDefault="00163075" w:rsidP="00163075">
            <w:pPr>
              <w:rPr>
                <w:rFonts w:cs="Segoe UI"/>
                <w:lang w:val="en-AU"/>
              </w:rPr>
            </w:pPr>
            <w:r w:rsidRPr="00F3425F">
              <w:rPr>
                <w:rFonts w:cs="Segoe UI"/>
                <w:lang w:val="en-AU"/>
              </w:rPr>
              <w:t>JSON</w:t>
            </w:r>
          </w:p>
        </w:tc>
        <w:tc>
          <w:tcPr>
            <w:tcW w:w="7081" w:type="dxa"/>
          </w:tcPr>
          <w:p w14:paraId="47252B5D" w14:textId="77777777" w:rsidR="00163075" w:rsidRPr="00F3425F" w:rsidRDefault="00163075" w:rsidP="00163075">
            <w:pPr>
              <w:rPr>
                <w:rFonts w:cs="Segoe UI"/>
                <w:lang w:val="en-AU"/>
              </w:rPr>
            </w:pPr>
            <w:r w:rsidRPr="00F3425F">
              <w:rPr>
                <w:rFonts w:cs="Segoe UI"/>
                <w:lang w:val="en-AU"/>
              </w:rPr>
              <w:t>JavaScript Object Notation</w:t>
            </w:r>
          </w:p>
        </w:tc>
      </w:tr>
      <w:tr w:rsidR="00523887" w:rsidRPr="00163075" w14:paraId="263B16D1" w14:textId="77777777" w:rsidTr="00F3425F">
        <w:tc>
          <w:tcPr>
            <w:tcW w:w="2547" w:type="dxa"/>
          </w:tcPr>
          <w:p w14:paraId="6629FB67" w14:textId="363532D8" w:rsidR="00523887" w:rsidRPr="00F3425F" w:rsidRDefault="00523887" w:rsidP="00163075">
            <w:pPr>
              <w:rPr>
                <w:rFonts w:cs="Segoe UI"/>
                <w:lang w:val="en-AU"/>
              </w:rPr>
            </w:pPr>
            <w:r w:rsidRPr="00F3425F">
              <w:rPr>
                <w:rFonts w:cs="Segoe UI"/>
                <w:lang w:val="en-AU"/>
              </w:rPr>
              <w:t>MCAS</w:t>
            </w:r>
          </w:p>
        </w:tc>
        <w:tc>
          <w:tcPr>
            <w:tcW w:w="7081" w:type="dxa"/>
          </w:tcPr>
          <w:p w14:paraId="739E9806" w14:textId="7A6EC17A" w:rsidR="00523887" w:rsidRPr="00F3425F" w:rsidRDefault="00523887" w:rsidP="00163075">
            <w:pPr>
              <w:rPr>
                <w:rFonts w:cs="Segoe UI"/>
                <w:lang w:val="en-AU"/>
              </w:rPr>
            </w:pPr>
            <w:r w:rsidRPr="00F3425F">
              <w:rPr>
                <w:rFonts w:cs="Segoe UI"/>
                <w:lang w:val="en-AU"/>
              </w:rPr>
              <w:t>Microsoft Cloud App Security</w:t>
            </w:r>
          </w:p>
        </w:tc>
      </w:tr>
      <w:tr w:rsidR="00E65FD9" w:rsidRPr="00163075" w14:paraId="69FB500E" w14:textId="77777777" w:rsidTr="00F3425F">
        <w:tc>
          <w:tcPr>
            <w:tcW w:w="2547" w:type="dxa"/>
          </w:tcPr>
          <w:p w14:paraId="03F9FCC4" w14:textId="1B89E110" w:rsidR="00E65FD9" w:rsidRPr="00F3425F" w:rsidRDefault="00E65FD9" w:rsidP="00163075">
            <w:pPr>
              <w:rPr>
                <w:rFonts w:cs="Segoe UI"/>
                <w:lang w:val="en-AU"/>
              </w:rPr>
            </w:pPr>
            <w:r w:rsidRPr="00F3425F">
              <w:rPr>
                <w:rFonts w:cs="Segoe UI"/>
                <w:lang w:val="en-AU"/>
              </w:rPr>
              <w:t>MG</w:t>
            </w:r>
          </w:p>
        </w:tc>
        <w:tc>
          <w:tcPr>
            <w:tcW w:w="7081" w:type="dxa"/>
          </w:tcPr>
          <w:p w14:paraId="28629BAF" w14:textId="1DEF53D2" w:rsidR="00E65FD9" w:rsidRPr="00F3425F" w:rsidRDefault="00E65FD9" w:rsidP="00163075">
            <w:pPr>
              <w:rPr>
                <w:rFonts w:cs="Segoe UI"/>
                <w:lang w:val="en-AU"/>
              </w:rPr>
            </w:pPr>
            <w:r w:rsidRPr="00F3425F">
              <w:rPr>
                <w:rFonts w:cs="Segoe UI"/>
                <w:lang w:val="en-AU"/>
              </w:rPr>
              <w:t>Management Group</w:t>
            </w:r>
          </w:p>
        </w:tc>
      </w:tr>
      <w:tr w:rsidR="00163075" w:rsidRPr="00163075" w14:paraId="3069ABB4" w14:textId="77777777" w:rsidTr="00F3425F">
        <w:tc>
          <w:tcPr>
            <w:tcW w:w="2547" w:type="dxa"/>
          </w:tcPr>
          <w:p w14:paraId="4E2824DE" w14:textId="77777777" w:rsidR="00163075" w:rsidRPr="00F3425F" w:rsidRDefault="00163075" w:rsidP="00163075">
            <w:pPr>
              <w:rPr>
                <w:rFonts w:cs="Segoe UI"/>
                <w:lang w:val="en-AU"/>
              </w:rPr>
            </w:pPr>
            <w:r w:rsidRPr="00F3425F">
              <w:rPr>
                <w:rFonts w:cs="Segoe UI"/>
                <w:lang w:val="en-AU"/>
              </w:rPr>
              <w:t>NIC</w:t>
            </w:r>
          </w:p>
        </w:tc>
        <w:tc>
          <w:tcPr>
            <w:tcW w:w="7081" w:type="dxa"/>
          </w:tcPr>
          <w:p w14:paraId="751B3914" w14:textId="77777777" w:rsidR="00163075" w:rsidRPr="00F3425F" w:rsidRDefault="00163075" w:rsidP="00163075">
            <w:pPr>
              <w:rPr>
                <w:rFonts w:cs="Segoe UI"/>
                <w:lang w:val="en-AU"/>
              </w:rPr>
            </w:pPr>
            <w:r w:rsidRPr="00F3425F">
              <w:rPr>
                <w:rFonts w:cs="Segoe UI"/>
                <w:lang w:val="en-AU"/>
              </w:rPr>
              <w:t>Network interface controller</w:t>
            </w:r>
          </w:p>
        </w:tc>
      </w:tr>
      <w:tr w:rsidR="00163075" w:rsidRPr="00163075" w14:paraId="16CFAE01" w14:textId="77777777" w:rsidTr="00F3425F">
        <w:tc>
          <w:tcPr>
            <w:tcW w:w="2547" w:type="dxa"/>
          </w:tcPr>
          <w:p w14:paraId="60ECE08B" w14:textId="77777777" w:rsidR="00163075" w:rsidRPr="00F3425F" w:rsidRDefault="00163075" w:rsidP="00163075">
            <w:pPr>
              <w:rPr>
                <w:rFonts w:cs="Segoe UI"/>
                <w:lang w:val="en-AU"/>
              </w:rPr>
            </w:pPr>
            <w:r w:rsidRPr="00F3425F">
              <w:rPr>
                <w:rFonts w:cs="Segoe UI"/>
                <w:lang w:val="en-AU"/>
              </w:rPr>
              <w:t>NSG</w:t>
            </w:r>
          </w:p>
        </w:tc>
        <w:tc>
          <w:tcPr>
            <w:tcW w:w="7081" w:type="dxa"/>
          </w:tcPr>
          <w:p w14:paraId="7A6F31A0" w14:textId="77777777" w:rsidR="00163075" w:rsidRPr="00F3425F" w:rsidRDefault="00163075" w:rsidP="00163075">
            <w:pPr>
              <w:rPr>
                <w:rFonts w:cs="Segoe UI"/>
                <w:lang w:val="en-AU"/>
              </w:rPr>
            </w:pPr>
            <w:r w:rsidRPr="00F3425F">
              <w:rPr>
                <w:rFonts w:cs="Segoe UI"/>
                <w:lang w:val="en-AU"/>
              </w:rPr>
              <w:t>Network Security Group</w:t>
            </w:r>
          </w:p>
        </w:tc>
      </w:tr>
      <w:tr w:rsidR="00163075" w:rsidRPr="00163075" w14:paraId="69B64598" w14:textId="77777777" w:rsidTr="00F3425F">
        <w:tc>
          <w:tcPr>
            <w:tcW w:w="2547" w:type="dxa"/>
          </w:tcPr>
          <w:p w14:paraId="38531EFA" w14:textId="77777777" w:rsidR="00163075" w:rsidRPr="00F3425F" w:rsidRDefault="00163075" w:rsidP="00163075">
            <w:pPr>
              <w:rPr>
                <w:rFonts w:cs="Segoe UI"/>
                <w:lang w:val="en-AU"/>
              </w:rPr>
            </w:pPr>
            <w:r w:rsidRPr="00F3425F">
              <w:rPr>
                <w:rFonts w:cs="Segoe UI"/>
                <w:lang w:val="en-AU"/>
              </w:rPr>
              <w:t>OBS</w:t>
            </w:r>
          </w:p>
        </w:tc>
        <w:tc>
          <w:tcPr>
            <w:tcW w:w="7081" w:type="dxa"/>
          </w:tcPr>
          <w:p w14:paraId="67D822A7" w14:textId="77777777" w:rsidR="00163075" w:rsidRPr="00F3425F" w:rsidRDefault="00163075" w:rsidP="00163075">
            <w:pPr>
              <w:rPr>
                <w:rFonts w:cs="Segoe UI"/>
                <w:lang w:val="en-AU"/>
              </w:rPr>
            </w:pPr>
            <w:r w:rsidRPr="00F3425F">
              <w:rPr>
                <w:rFonts w:cs="Segoe UI"/>
                <w:lang w:val="en-AU"/>
              </w:rPr>
              <w:t>Orange Business Services</w:t>
            </w:r>
          </w:p>
        </w:tc>
      </w:tr>
      <w:tr w:rsidR="00163075" w:rsidRPr="00163075" w14:paraId="7DB64E25" w14:textId="77777777" w:rsidTr="00F3425F">
        <w:tc>
          <w:tcPr>
            <w:tcW w:w="2547" w:type="dxa"/>
          </w:tcPr>
          <w:p w14:paraId="1098CBC3" w14:textId="77777777" w:rsidR="00163075" w:rsidRPr="00F3425F" w:rsidRDefault="00163075" w:rsidP="00163075">
            <w:pPr>
              <w:rPr>
                <w:rFonts w:cs="Segoe UI"/>
                <w:lang w:val="en-AU"/>
              </w:rPr>
            </w:pPr>
            <w:r w:rsidRPr="00F3425F">
              <w:rPr>
                <w:rFonts w:cs="Segoe UI"/>
                <w:lang w:val="en-AU"/>
              </w:rPr>
              <w:t>OS</w:t>
            </w:r>
          </w:p>
        </w:tc>
        <w:tc>
          <w:tcPr>
            <w:tcW w:w="7081" w:type="dxa"/>
          </w:tcPr>
          <w:p w14:paraId="50CDAEC3" w14:textId="77777777" w:rsidR="00163075" w:rsidRPr="00F3425F" w:rsidRDefault="00163075" w:rsidP="00163075">
            <w:pPr>
              <w:rPr>
                <w:rFonts w:cs="Segoe UI"/>
                <w:lang w:val="en-AU"/>
              </w:rPr>
            </w:pPr>
            <w:r w:rsidRPr="00F3425F">
              <w:rPr>
                <w:rFonts w:cs="Segoe UI"/>
                <w:lang w:val="en-AU"/>
              </w:rPr>
              <w:t>Operating Systems</w:t>
            </w:r>
          </w:p>
        </w:tc>
      </w:tr>
      <w:tr w:rsidR="00163075" w:rsidRPr="00163075" w14:paraId="33B455AC" w14:textId="77777777" w:rsidTr="00F3425F">
        <w:tc>
          <w:tcPr>
            <w:tcW w:w="2547" w:type="dxa"/>
          </w:tcPr>
          <w:p w14:paraId="55E0E371" w14:textId="77777777" w:rsidR="00163075" w:rsidRPr="00F3425F" w:rsidRDefault="00163075" w:rsidP="00163075">
            <w:pPr>
              <w:rPr>
                <w:rFonts w:cs="Segoe UI"/>
                <w:lang w:val="en-AU"/>
              </w:rPr>
            </w:pPr>
            <w:r w:rsidRPr="00F3425F">
              <w:rPr>
                <w:rFonts w:cs="Segoe UI"/>
                <w:lang w:val="en-AU"/>
              </w:rPr>
              <w:t>P2S</w:t>
            </w:r>
          </w:p>
        </w:tc>
        <w:tc>
          <w:tcPr>
            <w:tcW w:w="7081" w:type="dxa"/>
          </w:tcPr>
          <w:p w14:paraId="2F824596" w14:textId="77777777" w:rsidR="00163075" w:rsidRPr="00F3425F" w:rsidRDefault="00163075" w:rsidP="00163075">
            <w:pPr>
              <w:rPr>
                <w:rFonts w:cs="Segoe UI"/>
                <w:lang w:val="en-AU"/>
              </w:rPr>
            </w:pPr>
            <w:r w:rsidRPr="00F3425F">
              <w:rPr>
                <w:rFonts w:cs="Segoe UI"/>
                <w:lang w:val="en-AU"/>
              </w:rPr>
              <w:t>Point-to-Site</w:t>
            </w:r>
          </w:p>
        </w:tc>
      </w:tr>
      <w:tr w:rsidR="00163075" w:rsidRPr="00163075" w14:paraId="179F23E3" w14:textId="77777777" w:rsidTr="00F3425F">
        <w:tc>
          <w:tcPr>
            <w:tcW w:w="2547" w:type="dxa"/>
          </w:tcPr>
          <w:p w14:paraId="28477A95" w14:textId="77777777" w:rsidR="00163075" w:rsidRPr="00F3425F" w:rsidRDefault="00163075" w:rsidP="00163075">
            <w:pPr>
              <w:rPr>
                <w:rFonts w:cs="Segoe UI"/>
                <w:lang w:val="en-AU"/>
              </w:rPr>
            </w:pPr>
            <w:r w:rsidRPr="00F3425F">
              <w:rPr>
                <w:rFonts w:cs="Segoe UI"/>
                <w:lang w:val="en-AU"/>
              </w:rPr>
              <w:t>PaaS</w:t>
            </w:r>
          </w:p>
        </w:tc>
        <w:tc>
          <w:tcPr>
            <w:tcW w:w="7081" w:type="dxa"/>
          </w:tcPr>
          <w:p w14:paraId="59366A76" w14:textId="77777777" w:rsidR="00163075" w:rsidRPr="00F3425F" w:rsidRDefault="00163075" w:rsidP="00163075">
            <w:pPr>
              <w:rPr>
                <w:rFonts w:cs="Segoe UI"/>
                <w:lang w:val="en-AU"/>
              </w:rPr>
            </w:pPr>
            <w:r w:rsidRPr="00F3425F">
              <w:rPr>
                <w:rFonts w:cs="Segoe UI"/>
                <w:lang w:val="en-AU"/>
              </w:rPr>
              <w:t>Platform as a Service</w:t>
            </w:r>
          </w:p>
        </w:tc>
      </w:tr>
      <w:tr w:rsidR="00163075" w:rsidRPr="00163075" w14:paraId="2FFE1D44" w14:textId="77777777" w:rsidTr="00F3425F">
        <w:tc>
          <w:tcPr>
            <w:tcW w:w="2547" w:type="dxa"/>
          </w:tcPr>
          <w:p w14:paraId="4F3067F9" w14:textId="77777777" w:rsidR="00163075" w:rsidRPr="00F3425F" w:rsidRDefault="00163075" w:rsidP="00163075">
            <w:pPr>
              <w:rPr>
                <w:rFonts w:cs="Segoe UI"/>
                <w:lang w:val="en-AU"/>
              </w:rPr>
            </w:pPr>
            <w:r w:rsidRPr="00F3425F">
              <w:rPr>
                <w:rFonts w:cs="Segoe UI"/>
                <w:lang w:val="en-AU"/>
              </w:rPr>
              <w:t>PDC</w:t>
            </w:r>
          </w:p>
        </w:tc>
        <w:tc>
          <w:tcPr>
            <w:tcW w:w="7081" w:type="dxa"/>
          </w:tcPr>
          <w:p w14:paraId="0F119141" w14:textId="77777777" w:rsidR="00163075" w:rsidRPr="00F3425F" w:rsidRDefault="00163075" w:rsidP="00163075">
            <w:pPr>
              <w:rPr>
                <w:rFonts w:cs="Segoe UI"/>
                <w:lang w:val="en-AU"/>
              </w:rPr>
            </w:pPr>
            <w:r w:rsidRPr="00F3425F">
              <w:rPr>
                <w:rFonts w:cs="Segoe UI"/>
                <w:lang w:val="en-AU"/>
              </w:rPr>
              <w:t>Primary Domain Controller</w:t>
            </w:r>
          </w:p>
        </w:tc>
      </w:tr>
      <w:tr w:rsidR="00163075" w:rsidRPr="00163075" w14:paraId="0A5357D3" w14:textId="77777777" w:rsidTr="00F3425F">
        <w:tc>
          <w:tcPr>
            <w:tcW w:w="2547" w:type="dxa"/>
          </w:tcPr>
          <w:p w14:paraId="42B58B73" w14:textId="77777777" w:rsidR="00163075" w:rsidRPr="00F3425F" w:rsidRDefault="00163075" w:rsidP="00163075">
            <w:pPr>
              <w:rPr>
                <w:rFonts w:cs="Segoe UI"/>
                <w:lang w:val="en-AU"/>
              </w:rPr>
            </w:pPr>
            <w:r w:rsidRPr="00F3425F">
              <w:rPr>
                <w:rFonts w:cs="Segoe UI"/>
                <w:lang w:val="en-AU"/>
              </w:rPr>
              <w:t>PII</w:t>
            </w:r>
          </w:p>
        </w:tc>
        <w:tc>
          <w:tcPr>
            <w:tcW w:w="7081" w:type="dxa"/>
          </w:tcPr>
          <w:p w14:paraId="49B39B23" w14:textId="77777777" w:rsidR="00163075" w:rsidRPr="00F3425F" w:rsidRDefault="00163075" w:rsidP="00163075">
            <w:pPr>
              <w:rPr>
                <w:rFonts w:cs="Segoe UI"/>
                <w:lang w:val="en-AU"/>
              </w:rPr>
            </w:pPr>
            <w:r w:rsidRPr="00F3425F">
              <w:rPr>
                <w:rFonts w:cs="Segoe UI"/>
                <w:lang w:val="en-AU"/>
              </w:rPr>
              <w:t>Personally Identifiable Information</w:t>
            </w:r>
          </w:p>
        </w:tc>
      </w:tr>
      <w:tr w:rsidR="001E7783" w:rsidRPr="00163075" w14:paraId="44570B02" w14:textId="77777777" w:rsidTr="00F3425F">
        <w:tc>
          <w:tcPr>
            <w:tcW w:w="2547" w:type="dxa"/>
          </w:tcPr>
          <w:p w14:paraId="2FD9AE7E" w14:textId="0774A833" w:rsidR="001E7783" w:rsidRPr="00F3425F" w:rsidRDefault="001E7783" w:rsidP="00163075">
            <w:pPr>
              <w:rPr>
                <w:rFonts w:cs="Segoe UI"/>
                <w:lang w:val="en-AU"/>
              </w:rPr>
            </w:pPr>
            <w:r w:rsidRPr="00F3425F">
              <w:rPr>
                <w:rFonts w:cs="Segoe UI"/>
                <w:lang w:val="en-AU"/>
              </w:rPr>
              <w:t>PIP</w:t>
            </w:r>
          </w:p>
        </w:tc>
        <w:tc>
          <w:tcPr>
            <w:tcW w:w="7081" w:type="dxa"/>
          </w:tcPr>
          <w:p w14:paraId="4D07EE8A" w14:textId="08401B38" w:rsidR="001E7783" w:rsidRPr="00F3425F" w:rsidRDefault="001E7783" w:rsidP="00163075">
            <w:pPr>
              <w:rPr>
                <w:rFonts w:cs="Segoe UI"/>
                <w:lang w:val="en-AU"/>
              </w:rPr>
            </w:pPr>
            <w:r w:rsidRPr="00F3425F">
              <w:rPr>
                <w:rFonts w:cs="Segoe UI"/>
                <w:lang w:val="en-AU"/>
              </w:rPr>
              <w:t>Public IP</w:t>
            </w:r>
          </w:p>
        </w:tc>
      </w:tr>
      <w:tr w:rsidR="00F05B94" w:rsidRPr="00163075" w14:paraId="32447FF8" w14:textId="77777777" w:rsidTr="00F3425F">
        <w:tc>
          <w:tcPr>
            <w:tcW w:w="2547" w:type="dxa"/>
          </w:tcPr>
          <w:p w14:paraId="2D2633B9" w14:textId="7AE8B37E" w:rsidR="00F05B94" w:rsidRPr="00F3425F" w:rsidRDefault="00F05B94" w:rsidP="00163075">
            <w:pPr>
              <w:rPr>
                <w:rFonts w:cs="Segoe UI"/>
                <w:lang w:val="en-AU"/>
              </w:rPr>
            </w:pPr>
            <w:r w:rsidRPr="00F3425F">
              <w:rPr>
                <w:rFonts w:cs="Segoe UI"/>
                <w:lang w:val="en-AU"/>
              </w:rPr>
              <w:t>PIM</w:t>
            </w:r>
          </w:p>
        </w:tc>
        <w:tc>
          <w:tcPr>
            <w:tcW w:w="7081" w:type="dxa"/>
          </w:tcPr>
          <w:p w14:paraId="2D9B1A16" w14:textId="3D6CFFC4" w:rsidR="00F05B94" w:rsidRPr="00F3425F" w:rsidRDefault="00F05B94" w:rsidP="00163075">
            <w:pPr>
              <w:rPr>
                <w:rFonts w:cs="Segoe UI"/>
                <w:lang w:val="en-AU"/>
              </w:rPr>
            </w:pPr>
            <w:r w:rsidRPr="00F3425F">
              <w:rPr>
                <w:rFonts w:cs="Segoe UI"/>
                <w:lang w:val="en-AU"/>
              </w:rPr>
              <w:t>Privileged Identity Management</w:t>
            </w:r>
          </w:p>
        </w:tc>
      </w:tr>
      <w:tr w:rsidR="00163075" w:rsidRPr="00163075" w14:paraId="002566CC" w14:textId="77777777" w:rsidTr="00F3425F">
        <w:tc>
          <w:tcPr>
            <w:tcW w:w="2547" w:type="dxa"/>
          </w:tcPr>
          <w:p w14:paraId="3A5CDF6B" w14:textId="77777777" w:rsidR="00163075" w:rsidRPr="00F3425F" w:rsidRDefault="00163075" w:rsidP="00163075">
            <w:pPr>
              <w:rPr>
                <w:rFonts w:cs="Segoe UI"/>
                <w:lang w:val="en-AU"/>
              </w:rPr>
            </w:pPr>
            <w:r w:rsidRPr="00F3425F">
              <w:rPr>
                <w:rFonts w:cs="Segoe UI"/>
                <w:lang w:val="en-AU"/>
              </w:rPr>
              <w:t>RBAC</w:t>
            </w:r>
          </w:p>
        </w:tc>
        <w:tc>
          <w:tcPr>
            <w:tcW w:w="7081" w:type="dxa"/>
          </w:tcPr>
          <w:p w14:paraId="17F3D454" w14:textId="77777777" w:rsidR="00163075" w:rsidRPr="00F3425F" w:rsidRDefault="00163075" w:rsidP="00163075">
            <w:pPr>
              <w:rPr>
                <w:rFonts w:cs="Segoe UI"/>
                <w:lang w:val="en-AU"/>
              </w:rPr>
            </w:pPr>
            <w:r w:rsidRPr="00F3425F">
              <w:rPr>
                <w:rFonts w:cs="Segoe UI"/>
                <w:lang w:val="en-AU"/>
              </w:rPr>
              <w:t>Role Based-Access Control</w:t>
            </w:r>
          </w:p>
        </w:tc>
      </w:tr>
      <w:tr w:rsidR="00163075" w:rsidRPr="00163075" w14:paraId="6FDBF30F" w14:textId="77777777" w:rsidTr="00F3425F">
        <w:tc>
          <w:tcPr>
            <w:tcW w:w="2547" w:type="dxa"/>
          </w:tcPr>
          <w:p w14:paraId="35E55024" w14:textId="77777777" w:rsidR="00163075" w:rsidRPr="00F3425F" w:rsidRDefault="00163075" w:rsidP="00163075">
            <w:pPr>
              <w:rPr>
                <w:rFonts w:cs="Segoe UI"/>
                <w:lang w:val="en-AU"/>
              </w:rPr>
            </w:pPr>
            <w:r w:rsidRPr="00F3425F">
              <w:rPr>
                <w:rFonts w:cs="Segoe UI"/>
                <w:lang w:val="en-AU"/>
              </w:rPr>
              <w:t>RPO</w:t>
            </w:r>
          </w:p>
        </w:tc>
        <w:tc>
          <w:tcPr>
            <w:tcW w:w="7081" w:type="dxa"/>
          </w:tcPr>
          <w:p w14:paraId="3940391D" w14:textId="77777777" w:rsidR="00163075" w:rsidRPr="00F3425F" w:rsidRDefault="00163075" w:rsidP="00163075">
            <w:pPr>
              <w:rPr>
                <w:rFonts w:cs="Segoe UI"/>
                <w:lang w:val="en-AU"/>
              </w:rPr>
            </w:pPr>
            <w:r w:rsidRPr="00F3425F">
              <w:rPr>
                <w:rFonts w:cs="Segoe UI"/>
                <w:lang w:val="en-AU"/>
              </w:rPr>
              <w:t>Recovery Point Objective</w:t>
            </w:r>
          </w:p>
        </w:tc>
      </w:tr>
      <w:tr w:rsidR="00163075" w:rsidRPr="00163075" w14:paraId="08E25FDA" w14:textId="77777777" w:rsidTr="00F3425F">
        <w:tc>
          <w:tcPr>
            <w:tcW w:w="2547" w:type="dxa"/>
          </w:tcPr>
          <w:p w14:paraId="64088B5F" w14:textId="77777777" w:rsidR="00163075" w:rsidRPr="00F3425F" w:rsidRDefault="00163075" w:rsidP="00163075">
            <w:pPr>
              <w:rPr>
                <w:rFonts w:cs="Segoe UI"/>
                <w:lang w:val="en-AU"/>
              </w:rPr>
            </w:pPr>
            <w:r w:rsidRPr="00F3425F">
              <w:rPr>
                <w:rFonts w:cs="Segoe UI"/>
                <w:lang w:val="en-AU"/>
              </w:rPr>
              <w:t>RTO</w:t>
            </w:r>
          </w:p>
        </w:tc>
        <w:tc>
          <w:tcPr>
            <w:tcW w:w="7081" w:type="dxa"/>
          </w:tcPr>
          <w:p w14:paraId="36D79E58" w14:textId="77777777" w:rsidR="00163075" w:rsidRPr="00F3425F" w:rsidRDefault="00163075" w:rsidP="00163075">
            <w:pPr>
              <w:rPr>
                <w:rFonts w:cs="Segoe UI"/>
                <w:lang w:val="en-AU"/>
              </w:rPr>
            </w:pPr>
            <w:r w:rsidRPr="00F3425F">
              <w:rPr>
                <w:rFonts w:cs="Segoe UI"/>
                <w:lang w:val="en-AU"/>
              </w:rPr>
              <w:t>Recovery Time Objective</w:t>
            </w:r>
          </w:p>
        </w:tc>
      </w:tr>
      <w:tr w:rsidR="00CA3408" w:rsidRPr="00163075" w14:paraId="4B728487" w14:textId="77777777" w:rsidTr="00F3425F">
        <w:tc>
          <w:tcPr>
            <w:tcW w:w="2547" w:type="dxa"/>
          </w:tcPr>
          <w:p w14:paraId="257B938B" w14:textId="4A144337" w:rsidR="00CA3408" w:rsidRPr="00F3425F" w:rsidRDefault="00CA3408" w:rsidP="00163075">
            <w:pPr>
              <w:rPr>
                <w:rFonts w:cs="Segoe UI"/>
                <w:lang w:val="en-AU"/>
              </w:rPr>
            </w:pPr>
            <w:r w:rsidRPr="00F3425F">
              <w:rPr>
                <w:rFonts w:cs="Segoe UI"/>
                <w:lang w:val="en-AU"/>
              </w:rPr>
              <w:t>RSV</w:t>
            </w:r>
          </w:p>
        </w:tc>
        <w:tc>
          <w:tcPr>
            <w:tcW w:w="7081" w:type="dxa"/>
          </w:tcPr>
          <w:p w14:paraId="10D80CDF" w14:textId="05126EA2" w:rsidR="00CA3408" w:rsidRPr="00F3425F" w:rsidRDefault="00CA3408" w:rsidP="00163075">
            <w:pPr>
              <w:rPr>
                <w:rFonts w:cs="Segoe UI"/>
                <w:lang w:val="en-AU"/>
              </w:rPr>
            </w:pPr>
            <w:r w:rsidRPr="00F3425F">
              <w:rPr>
                <w:rFonts w:cs="Segoe UI"/>
                <w:lang w:val="en-AU"/>
              </w:rPr>
              <w:t>Recovery Service</w:t>
            </w:r>
            <w:r w:rsidR="00BF3EF2" w:rsidRPr="00F3425F">
              <w:rPr>
                <w:rFonts w:cs="Segoe UI"/>
                <w:lang w:val="en-AU"/>
              </w:rPr>
              <w:t>s</w:t>
            </w:r>
            <w:r w:rsidRPr="00F3425F">
              <w:rPr>
                <w:rFonts w:cs="Segoe UI"/>
                <w:lang w:val="en-AU"/>
              </w:rPr>
              <w:t xml:space="preserve"> Vault</w:t>
            </w:r>
          </w:p>
        </w:tc>
      </w:tr>
      <w:tr w:rsidR="00163075" w:rsidRPr="00163075" w14:paraId="07116775" w14:textId="77777777" w:rsidTr="00F3425F">
        <w:tc>
          <w:tcPr>
            <w:tcW w:w="2547" w:type="dxa"/>
          </w:tcPr>
          <w:p w14:paraId="6F83E56A" w14:textId="77777777" w:rsidR="00163075" w:rsidRPr="00F3425F" w:rsidRDefault="00163075" w:rsidP="00163075">
            <w:pPr>
              <w:rPr>
                <w:rFonts w:cs="Segoe UI"/>
                <w:lang w:val="en-AU"/>
              </w:rPr>
            </w:pPr>
            <w:r w:rsidRPr="00F3425F">
              <w:rPr>
                <w:rFonts w:cs="Segoe UI"/>
                <w:lang w:val="en-AU"/>
              </w:rPr>
              <w:t>S2S</w:t>
            </w:r>
          </w:p>
        </w:tc>
        <w:tc>
          <w:tcPr>
            <w:tcW w:w="7081" w:type="dxa"/>
          </w:tcPr>
          <w:p w14:paraId="32050EB1" w14:textId="77777777" w:rsidR="00163075" w:rsidRPr="00F3425F" w:rsidRDefault="00163075" w:rsidP="00163075">
            <w:pPr>
              <w:rPr>
                <w:rFonts w:cs="Segoe UI"/>
                <w:lang w:val="en-AU"/>
              </w:rPr>
            </w:pPr>
            <w:r w:rsidRPr="00F3425F">
              <w:rPr>
                <w:rFonts w:cs="Segoe UI"/>
                <w:lang w:val="en-AU"/>
              </w:rPr>
              <w:t>Site-to-Site</w:t>
            </w:r>
          </w:p>
        </w:tc>
      </w:tr>
      <w:tr w:rsidR="00E65FD9" w:rsidRPr="00163075" w14:paraId="270F4290" w14:textId="77777777" w:rsidTr="00F3425F">
        <w:tc>
          <w:tcPr>
            <w:tcW w:w="2547" w:type="dxa"/>
          </w:tcPr>
          <w:p w14:paraId="41BAAE19" w14:textId="77777777" w:rsidR="00163075" w:rsidRPr="00F3425F" w:rsidRDefault="00163075" w:rsidP="00163075">
            <w:pPr>
              <w:rPr>
                <w:rFonts w:cs="Segoe UI"/>
                <w:lang w:val="en-AU"/>
              </w:rPr>
            </w:pPr>
            <w:r w:rsidRPr="00F3425F">
              <w:rPr>
                <w:rFonts w:cs="Segoe UI"/>
                <w:lang w:val="en-AU"/>
              </w:rPr>
              <w:t>SaaS</w:t>
            </w:r>
          </w:p>
        </w:tc>
        <w:tc>
          <w:tcPr>
            <w:tcW w:w="7081" w:type="dxa"/>
          </w:tcPr>
          <w:p w14:paraId="31B5D092" w14:textId="77777777" w:rsidR="00163075" w:rsidRPr="00F3425F" w:rsidRDefault="00163075" w:rsidP="00163075">
            <w:pPr>
              <w:rPr>
                <w:rFonts w:cs="Segoe UI"/>
                <w:lang w:val="en-AU"/>
              </w:rPr>
            </w:pPr>
            <w:r w:rsidRPr="00F3425F">
              <w:rPr>
                <w:rFonts w:cs="Segoe UI"/>
                <w:lang w:val="en-AU"/>
              </w:rPr>
              <w:t>Software as a Service</w:t>
            </w:r>
          </w:p>
        </w:tc>
      </w:tr>
      <w:tr w:rsidR="00163075" w:rsidRPr="00163075" w14:paraId="6155B37C" w14:textId="77777777" w:rsidTr="00F3425F">
        <w:tc>
          <w:tcPr>
            <w:tcW w:w="2547" w:type="dxa"/>
          </w:tcPr>
          <w:p w14:paraId="0F7959C5" w14:textId="77777777" w:rsidR="00163075" w:rsidRPr="00F3425F" w:rsidRDefault="00163075" w:rsidP="00163075">
            <w:pPr>
              <w:rPr>
                <w:rFonts w:cs="Segoe UI"/>
                <w:lang w:val="en-AU"/>
              </w:rPr>
            </w:pPr>
            <w:r w:rsidRPr="00F3425F">
              <w:rPr>
                <w:rFonts w:cs="Segoe UI"/>
                <w:lang w:val="en-AU"/>
              </w:rPr>
              <w:t>SME</w:t>
            </w:r>
          </w:p>
        </w:tc>
        <w:tc>
          <w:tcPr>
            <w:tcW w:w="7081" w:type="dxa"/>
          </w:tcPr>
          <w:p w14:paraId="3D758AAC" w14:textId="77777777" w:rsidR="00163075" w:rsidRPr="00F3425F" w:rsidRDefault="00163075" w:rsidP="00163075">
            <w:pPr>
              <w:rPr>
                <w:rFonts w:cs="Segoe UI"/>
                <w:lang w:val="en-AU"/>
              </w:rPr>
            </w:pPr>
            <w:r w:rsidRPr="00F3425F">
              <w:rPr>
                <w:rFonts w:cs="Segoe UI"/>
                <w:lang w:val="en-AU"/>
              </w:rPr>
              <w:t>Subject Matter Experts</w:t>
            </w:r>
          </w:p>
        </w:tc>
      </w:tr>
      <w:tr w:rsidR="00E65FD9" w:rsidRPr="00163075" w14:paraId="3E0DD713" w14:textId="77777777" w:rsidTr="00F3425F">
        <w:tc>
          <w:tcPr>
            <w:tcW w:w="2547" w:type="dxa"/>
          </w:tcPr>
          <w:p w14:paraId="2FD3956F" w14:textId="77777777" w:rsidR="00163075" w:rsidRPr="00F3425F" w:rsidRDefault="00163075" w:rsidP="00163075">
            <w:pPr>
              <w:rPr>
                <w:rFonts w:cs="Segoe UI"/>
                <w:lang w:val="en-AU"/>
              </w:rPr>
            </w:pPr>
            <w:r w:rsidRPr="00F3425F">
              <w:rPr>
                <w:rFonts w:cs="Segoe UI"/>
                <w:lang w:val="en-AU"/>
              </w:rPr>
              <w:t>SLA</w:t>
            </w:r>
          </w:p>
        </w:tc>
        <w:tc>
          <w:tcPr>
            <w:tcW w:w="7081" w:type="dxa"/>
          </w:tcPr>
          <w:p w14:paraId="631880B0" w14:textId="77777777" w:rsidR="00163075" w:rsidRPr="00F3425F" w:rsidRDefault="00163075" w:rsidP="00163075">
            <w:pPr>
              <w:rPr>
                <w:rFonts w:cs="Segoe UI"/>
                <w:lang w:val="en-AU"/>
              </w:rPr>
            </w:pPr>
            <w:r w:rsidRPr="00F3425F">
              <w:rPr>
                <w:rFonts w:cs="Segoe UI"/>
                <w:lang w:val="en-AU"/>
              </w:rPr>
              <w:t>Service Level Agreement</w:t>
            </w:r>
          </w:p>
        </w:tc>
      </w:tr>
      <w:tr w:rsidR="00E371AF" w:rsidRPr="00163075" w14:paraId="0BF7F8EB" w14:textId="77777777" w:rsidTr="00F3425F">
        <w:tc>
          <w:tcPr>
            <w:tcW w:w="2547" w:type="dxa"/>
          </w:tcPr>
          <w:p w14:paraId="3CBDED84" w14:textId="463FB6EA" w:rsidR="00E371AF" w:rsidRPr="00F3425F" w:rsidRDefault="00E371AF" w:rsidP="00163075">
            <w:pPr>
              <w:rPr>
                <w:rFonts w:cs="Segoe UI"/>
                <w:lang w:val="en-AU"/>
              </w:rPr>
            </w:pPr>
            <w:r w:rsidRPr="00F3425F">
              <w:rPr>
                <w:rFonts w:cs="Segoe UI"/>
                <w:lang w:val="en-AU"/>
              </w:rPr>
              <w:lastRenderedPageBreak/>
              <w:t>SPOF</w:t>
            </w:r>
          </w:p>
        </w:tc>
        <w:tc>
          <w:tcPr>
            <w:tcW w:w="7081" w:type="dxa"/>
          </w:tcPr>
          <w:p w14:paraId="5D4DC7D4" w14:textId="12D77E29" w:rsidR="00E371AF" w:rsidRPr="00F3425F" w:rsidRDefault="001A7A60" w:rsidP="00163075">
            <w:pPr>
              <w:rPr>
                <w:rFonts w:cs="Segoe UI"/>
                <w:lang w:val="en-AU"/>
              </w:rPr>
            </w:pPr>
            <w:r w:rsidRPr="00F3425F">
              <w:rPr>
                <w:rFonts w:cs="Segoe UI"/>
                <w:lang w:val="en-AU"/>
              </w:rPr>
              <w:t>Single Point of Failure</w:t>
            </w:r>
          </w:p>
        </w:tc>
      </w:tr>
      <w:tr w:rsidR="00163075" w:rsidRPr="00163075" w14:paraId="4228D3C5" w14:textId="77777777" w:rsidTr="00F3425F">
        <w:tc>
          <w:tcPr>
            <w:tcW w:w="2547" w:type="dxa"/>
          </w:tcPr>
          <w:p w14:paraId="3400C666" w14:textId="77777777" w:rsidR="00163075" w:rsidRPr="00F3425F" w:rsidRDefault="00163075" w:rsidP="00163075">
            <w:pPr>
              <w:rPr>
                <w:rFonts w:cs="Segoe UI"/>
                <w:lang w:val="en-AU"/>
              </w:rPr>
            </w:pPr>
            <w:r w:rsidRPr="00F3425F">
              <w:rPr>
                <w:rFonts w:cs="Segoe UI"/>
                <w:lang w:val="en-AU"/>
              </w:rPr>
              <w:t>SQL</w:t>
            </w:r>
          </w:p>
        </w:tc>
        <w:tc>
          <w:tcPr>
            <w:tcW w:w="7081" w:type="dxa"/>
          </w:tcPr>
          <w:p w14:paraId="1CC8105F" w14:textId="77777777" w:rsidR="00163075" w:rsidRPr="00F3425F" w:rsidRDefault="00163075" w:rsidP="00163075">
            <w:pPr>
              <w:rPr>
                <w:rFonts w:cs="Segoe UI"/>
                <w:lang w:val="en-AU"/>
              </w:rPr>
            </w:pPr>
            <w:r w:rsidRPr="00F3425F">
              <w:rPr>
                <w:rFonts w:cs="Segoe UI"/>
                <w:lang w:val="en-AU"/>
              </w:rPr>
              <w:t>Structured Query Language</w:t>
            </w:r>
          </w:p>
        </w:tc>
      </w:tr>
      <w:tr w:rsidR="00E65FD9" w:rsidRPr="00163075" w14:paraId="77305912" w14:textId="77777777" w:rsidTr="00F3425F">
        <w:tc>
          <w:tcPr>
            <w:tcW w:w="2547" w:type="dxa"/>
          </w:tcPr>
          <w:p w14:paraId="3350FC71" w14:textId="77777777" w:rsidR="00163075" w:rsidRPr="00F3425F" w:rsidRDefault="00163075" w:rsidP="00163075">
            <w:pPr>
              <w:rPr>
                <w:rFonts w:cs="Segoe UI"/>
                <w:lang w:val="en-AU"/>
              </w:rPr>
            </w:pPr>
            <w:r w:rsidRPr="00F3425F">
              <w:rPr>
                <w:rFonts w:cs="Segoe UI"/>
                <w:lang w:val="en-AU"/>
              </w:rPr>
              <w:t>TVT</w:t>
            </w:r>
          </w:p>
        </w:tc>
        <w:tc>
          <w:tcPr>
            <w:tcW w:w="7081" w:type="dxa"/>
          </w:tcPr>
          <w:p w14:paraId="44F146A7" w14:textId="77777777" w:rsidR="00163075" w:rsidRPr="00F3425F" w:rsidRDefault="00163075" w:rsidP="00163075">
            <w:pPr>
              <w:rPr>
                <w:rFonts w:cs="Segoe UI"/>
                <w:lang w:val="en-AU"/>
              </w:rPr>
            </w:pPr>
            <w:r w:rsidRPr="00F3425F">
              <w:rPr>
                <w:rFonts w:cs="Segoe UI"/>
                <w:lang w:val="en-AU"/>
              </w:rPr>
              <w:t>Technical Verification testing</w:t>
            </w:r>
          </w:p>
        </w:tc>
      </w:tr>
      <w:tr w:rsidR="00163075" w:rsidRPr="00163075" w14:paraId="05A5609B" w14:textId="77777777" w:rsidTr="00F3425F">
        <w:tc>
          <w:tcPr>
            <w:tcW w:w="2547" w:type="dxa"/>
          </w:tcPr>
          <w:p w14:paraId="14D5F0AB" w14:textId="77777777" w:rsidR="00163075" w:rsidRPr="00F3425F" w:rsidRDefault="00163075" w:rsidP="00163075">
            <w:pPr>
              <w:rPr>
                <w:rFonts w:cs="Segoe UI"/>
                <w:lang w:val="en-AU"/>
              </w:rPr>
            </w:pPr>
            <w:r w:rsidRPr="00F3425F">
              <w:rPr>
                <w:rFonts w:cs="Segoe UI"/>
                <w:lang w:val="en-AU"/>
              </w:rPr>
              <w:t>UD</w:t>
            </w:r>
          </w:p>
        </w:tc>
        <w:tc>
          <w:tcPr>
            <w:tcW w:w="7081" w:type="dxa"/>
          </w:tcPr>
          <w:p w14:paraId="6E7E7D9A" w14:textId="77777777" w:rsidR="00163075" w:rsidRPr="00F3425F" w:rsidRDefault="00163075" w:rsidP="00163075">
            <w:pPr>
              <w:rPr>
                <w:rFonts w:cs="Segoe UI"/>
                <w:lang w:val="en-AU"/>
              </w:rPr>
            </w:pPr>
            <w:r w:rsidRPr="00F3425F">
              <w:rPr>
                <w:rFonts w:cs="Segoe UI"/>
                <w:lang w:val="en-AU"/>
              </w:rPr>
              <w:t>Update Domain</w:t>
            </w:r>
          </w:p>
        </w:tc>
      </w:tr>
      <w:tr w:rsidR="00E65FD9" w:rsidRPr="00163075" w14:paraId="1E79D3DF" w14:textId="77777777" w:rsidTr="00F3425F">
        <w:tc>
          <w:tcPr>
            <w:tcW w:w="2547" w:type="dxa"/>
          </w:tcPr>
          <w:p w14:paraId="3477BDE7" w14:textId="77777777" w:rsidR="00163075" w:rsidRPr="00F3425F" w:rsidRDefault="00163075" w:rsidP="00163075">
            <w:pPr>
              <w:rPr>
                <w:rFonts w:cs="Segoe UI"/>
                <w:lang w:val="en-AU"/>
              </w:rPr>
            </w:pPr>
            <w:r w:rsidRPr="00F3425F">
              <w:rPr>
                <w:rFonts w:cs="Segoe UI"/>
                <w:lang w:val="en-AU"/>
              </w:rPr>
              <w:t>UDR</w:t>
            </w:r>
          </w:p>
        </w:tc>
        <w:tc>
          <w:tcPr>
            <w:tcW w:w="7081" w:type="dxa"/>
          </w:tcPr>
          <w:p w14:paraId="70BD051B" w14:textId="77777777" w:rsidR="00163075" w:rsidRPr="00F3425F" w:rsidRDefault="00163075" w:rsidP="00163075">
            <w:pPr>
              <w:rPr>
                <w:rFonts w:cs="Segoe UI"/>
                <w:lang w:val="en-AU"/>
              </w:rPr>
            </w:pPr>
            <w:r w:rsidRPr="00F3425F">
              <w:rPr>
                <w:rFonts w:cs="Segoe UI"/>
                <w:lang w:val="en-AU"/>
              </w:rPr>
              <w:t>User Defined Route</w:t>
            </w:r>
          </w:p>
        </w:tc>
      </w:tr>
      <w:tr w:rsidR="00163075" w:rsidRPr="00163075" w14:paraId="4C9A15D0" w14:textId="77777777" w:rsidTr="00F3425F">
        <w:tc>
          <w:tcPr>
            <w:tcW w:w="2547" w:type="dxa"/>
          </w:tcPr>
          <w:p w14:paraId="42C1DD9D" w14:textId="77777777" w:rsidR="00163075" w:rsidRPr="00F3425F" w:rsidRDefault="00163075" w:rsidP="00163075">
            <w:pPr>
              <w:rPr>
                <w:rFonts w:cs="Segoe UI"/>
                <w:lang w:val="en-AU"/>
              </w:rPr>
            </w:pPr>
            <w:r w:rsidRPr="00F3425F">
              <w:rPr>
                <w:rFonts w:cs="Segoe UI"/>
                <w:lang w:val="en-AU"/>
              </w:rPr>
              <w:t>vCPU</w:t>
            </w:r>
          </w:p>
        </w:tc>
        <w:tc>
          <w:tcPr>
            <w:tcW w:w="7081" w:type="dxa"/>
          </w:tcPr>
          <w:p w14:paraId="225FB471" w14:textId="77777777" w:rsidR="00163075" w:rsidRPr="00F3425F" w:rsidRDefault="00163075" w:rsidP="00163075">
            <w:pPr>
              <w:rPr>
                <w:rFonts w:cs="Segoe UI"/>
                <w:lang w:val="en-AU"/>
              </w:rPr>
            </w:pPr>
            <w:r w:rsidRPr="00F3425F">
              <w:rPr>
                <w:rFonts w:cs="Segoe UI"/>
                <w:lang w:val="en-AU"/>
              </w:rPr>
              <w:t>Virtual Central Processing Unit</w:t>
            </w:r>
          </w:p>
        </w:tc>
      </w:tr>
      <w:tr w:rsidR="00E65FD9" w:rsidRPr="00163075" w14:paraId="005DBD9B" w14:textId="77777777" w:rsidTr="00F3425F">
        <w:tc>
          <w:tcPr>
            <w:tcW w:w="2547" w:type="dxa"/>
          </w:tcPr>
          <w:p w14:paraId="4E43A055" w14:textId="77777777" w:rsidR="00163075" w:rsidRPr="00F3425F" w:rsidRDefault="00163075" w:rsidP="00163075">
            <w:pPr>
              <w:rPr>
                <w:rFonts w:cs="Segoe UI"/>
                <w:lang w:val="en-AU"/>
              </w:rPr>
            </w:pPr>
            <w:r w:rsidRPr="00F3425F">
              <w:rPr>
                <w:rFonts w:cs="Segoe UI"/>
                <w:lang w:val="en-AU"/>
              </w:rPr>
              <w:t>VNet</w:t>
            </w:r>
          </w:p>
        </w:tc>
        <w:tc>
          <w:tcPr>
            <w:tcW w:w="7081" w:type="dxa"/>
          </w:tcPr>
          <w:p w14:paraId="136AB991" w14:textId="77777777" w:rsidR="00163075" w:rsidRPr="00F3425F" w:rsidRDefault="00163075" w:rsidP="00163075">
            <w:pPr>
              <w:rPr>
                <w:rFonts w:cs="Segoe UI"/>
                <w:lang w:val="en-AU"/>
              </w:rPr>
            </w:pPr>
            <w:r w:rsidRPr="00F3425F">
              <w:rPr>
                <w:rFonts w:cs="Segoe UI"/>
                <w:lang w:val="en-AU"/>
              </w:rPr>
              <w:t>Virtual Network</w:t>
            </w:r>
          </w:p>
        </w:tc>
      </w:tr>
      <w:tr w:rsidR="00163075" w:rsidRPr="00163075" w14:paraId="58D78953" w14:textId="77777777" w:rsidTr="00F3425F">
        <w:tc>
          <w:tcPr>
            <w:tcW w:w="2547" w:type="dxa"/>
          </w:tcPr>
          <w:p w14:paraId="273F9331" w14:textId="77777777" w:rsidR="00163075" w:rsidRPr="00F3425F" w:rsidRDefault="00163075" w:rsidP="00163075">
            <w:pPr>
              <w:rPr>
                <w:rFonts w:cs="Segoe UI"/>
                <w:lang w:val="en-AU"/>
              </w:rPr>
            </w:pPr>
            <w:r w:rsidRPr="00F3425F">
              <w:rPr>
                <w:rFonts w:cs="Segoe UI"/>
                <w:lang w:val="en-AU"/>
              </w:rPr>
              <w:t>VPN</w:t>
            </w:r>
          </w:p>
        </w:tc>
        <w:tc>
          <w:tcPr>
            <w:tcW w:w="7081" w:type="dxa"/>
          </w:tcPr>
          <w:p w14:paraId="4CFE74E6" w14:textId="77777777" w:rsidR="00163075" w:rsidRPr="00F3425F" w:rsidRDefault="00163075" w:rsidP="00163075">
            <w:pPr>
              <w:rPr>
                <w:rFonts w:cs="Segoe UI"/>
                <w:lang w:val="en-AU"/>
              </w:rPr>
            </w:pPr>
            <w:r w:rsidRPr="00F3425F">
              <w:rPr>
                <w:rFonts w:cs="Segoe UI"/>
                <w:lang w:val="en-AU"/>
              </w:rPr>
              <w:t>Virtual Private Network</w:t>
            </w:r>
          </w:p>
        </w:tc>
      </w:tr>
      <w:tr w:rsidR="00E65FD9" w:rsidRPr="00163075" w14:paraId="51A3C482" w14:textId="77777777" w:rsidTr="00F3425F">
        <w:tc>
          <w:tcPr>
            <w:tcW w:w="2547" w:type="dxa"/>
          </w:tcPr>
          <w:p w14:paraId="5FBC12F6" w14:textId="77777777" w:rsidR="00163075" w:rsidRPr="00F3425F" w:rsidRDefault="00163075" w:rsidP="00163075">
            <w:pPr>
              <w:rPr>
                <w:rFonts w:cs="Segoe UI"/>
                <w:lang w:val="en-AU"/>
              </w:rPr>
            </w:pPr>
            <w:r w:rsidRPr="00F3425F">
              <w:rPr>
                <w:rFonts w:cs="Segoe UI"/>
                <w:lang w:val="en-AU"/>
              </w:rPr>
              <w:t>VM</w:t>
            </w:r>
          </w:p>
        </w:tc>
        <w:tc>
          <w:tcPr>
            <w:tcW w:w="7081" w:type="dxa"/>
          </w:tcPr>
          <w:p w14:paraId="4D305117" w14:textId="77777777" w:rsidR="00163075" w:rsidRPr="00F3425F" w:rsidRDefault="00163075" w:rsidP="00163075">
            <w:pPr>
              <w:rPr>
                <w:rFonts w:cs="Segoe UI"/>
                <w:lang w:val="en-AU"/>
              </w:rPr>
            </w:pPr>
            <w:r w:rsidRPr="00F3425F">
              <w:rPr>
                <w:rFonts w:cs="Segoe UI"/>
                <w:lang w:val="en-AU"/>
              </w:rPr>
              <w:t>Virtual Machine</w:t>
            </w:r>
          </w:p>
        </w:tc>
      </w:tr>
      <w:tr w:rsidR="00697810" w:rsidRPr="00163075" w14:paraId="0CA9283B" w14:textId="77777777" w:rsidTr="00F3425F">
        <w:tc>
          <w:tcPr>
            <w:tcW w:w="2547" w:type="dxa"/>
          </w:tcPr>
          <w:p w14:paraId="6E1F2D06" w14:textId="18469AE9" w:rsidR="00697810" w:rsidRPr="00F3425F" w:rsidRDefault="00697810" w:rsidP="00163075">
            <w:pPr>
              <w:rPr>
                <w:rFonts w:cs="Segoe UI"/>
                <w:lang w:val="en-AU"/>
              </w:rPr>
            </w:pPr>
            <w:r w:rsidRPr="00F3425F">
              <w:rPr>
                <w:rFonts w:cs="Segoe UI"/>
                <w:lang w:val="en-AU"/>
              </w:rPr>
              <w:t>vWAN</w:t>
            </w:r>
          </w:p>
        </w:tc>
        <w:tc>
          <w:tcPr>
            <w:tcW w:w="7081" w:type="dxa"/>
          </w:tcPr>
          <w:p w14:paraId="3D0F3D22" w14:textId="69542A1F" w:rsidR="00697810" w:rsidRPr="00F3425F" w:rsidRDefault="00697810" w:rsidP="00163075">
            <w:pPr>
              <w:rPr>
                <w:rFonts w:cs="Segoe UI"/>
                <w:lang w:val="en-AU"/>
              </w:rPr>
            </w:pPr>
            <w:r w:rsidRPr="00F3425F">
              <w:rPr>
                <w:rFonts w:cs="Segoe UI"/>
                <w:lang w:val="en-AU"/>
              </w:rPr>
              <w:t>Virtual WAN</w:t>
            </w:r>
          </w:p>
        </w:tc>
      </w:tr>
    </w:tbl>
    <w:p w14:paraId="280B1B3C" w14:textId="77777777" w:rsidR="00163075" w:rsidRPr="00F3425F" w:rsidRDefault="00163075" w:rsidP="00163075">
      <w:pPr>
        <w:rPr>
          <w:rFonts w:cs="Segoe UI"/>
          <w:lang w:val="en-AU"/>
        </w:rPr>
      </w:pPr>
    </w:p>
    <w:p w14:paraId="3B5CE37C" w14:textId="60147150" w:rsidR="003D744A" w:rsidRPr="00F3425F" w:rsidRDefault="003D744A" w:rsidP="003D744A">
      <w:pPr>
        <w:pStyle w:val="Heading1"/>
        <w:ind w:left="431" w:hanging="431"/>
        <w:rPr>
          <w:rFonts w:cs="Segoe UI"/>
        </w:rPr>
      </w:pPr>
      <w:bookmarkStart w:id="10" w:name="_Toc39486631"/>
      <w:bookmarkStart w:id="11" w:name="_Toc49796963"/>
      <w:bookmarkStart w:id="12" w:name="_Toc73013662"/>
      <w:r w:rsidRPr="00F3425F">
        <w:rPr>
          <w:rFonts w:cs="Segoe UI"/>
        </w:rPr>
        <w:lastRenderedPageBreak/>
        <w:t>Solution Architecture</w:t>
      </w:r>
      <w:bookmarkEnd w:id="10"/>
      <w:r w:rsidR="001C2393" w:rsidRPr="00F3425F">
        <w:rPr>
          <w:rFonts w:cs="Segoe UI"/>
        </w:rPr>
        <w:t xml:space="preserve"> Design</w:t>
      </w:r>
      <w:bookmarkEnd w:id="12"/>
    </w:p>
    <w:p w14:paraId="33A5C89E" w14:textId="16326229" w:rsidR="001C2393" w:rsidRPr="00F3425F" w:rsidRDefault="003D744A" w:rsidP="00FA5BE0">
      <w:pPr>
        <w:pStyle w:val="11Paragraph"/>
        <w:tabs>
          <w:tab w:val="clear" w:pos="567"/>
        </w:tabs>
        <w:ind w:left="0" w:firstLine="0"/>
        <w:jc w:val="left"/>
        <w:rPr>
          <w:rFonts w:cs="Segoe UI"/>
          <w:lang w:val="en-AU"/>
        </w:rPr>
      </w:pPr>
      <w:r w:rsidRPr="004C03BC">
        <w:rPr>
          <w:rFonts w:cs="Segoe UI"/>
        </w:rPr>
        <w:t xml:space="preserve">This </w:t>
      </w:r>
      <w:r>
        <w:rPr>
          <w:rFonts w:cs="Segoe UI"/>
        </w:rPr>
        <w:t>section</w:t>
      </w:r>
      <w:r w:rsidRPr="004C03BC">
        <w:rPr>
          <w:rFonts w:cs="Segoe UI"/>
        </w:rPr>
        <w:t xml:space="preserve"> presents the </w:t>
      </w:r>
      <w:r>
        <w:rPr>
          <w:rFonts w:cs="Segoe UI"/>
        </w:rPr>
        <w:t>solution</w:t>
      </w:r>
      <w:r w:rsidRPr="004C03BC">
        <w:rPr>
          <w:rFonts w:cs="Segoe UI"/>
        </w:rPr>
        <w:t xml:space="preserve"> architecture for </w:t>
      </w:r>
      <w:r w:rsidR="004635BC">
        <w:rPr>
          <w:rFonts w:cs="Segoe UI"/>
          <w:lang w:val="en-AU"/>
        </w:rPr>
        <w:t>Navig8</w:t>
      </w:r>
      <w:r>
        <w:rPr>
          <w:rFonts w:cs="Segoe UI"/>
          <w:lang w:val="en-AU"/>
        </w:rPr>
        <w:t>’s</w:t>
      </w:r>
      <w:r w:rsidRPr="004C03BC">
        <w:rPr>
          <w:rFonts w:cs="Segoe UI"/>
          <w:lang w:val="en-AU"/>
        </w:rPr>
        <w:t xml:space="preserve"> </w:t>
      </w:r>
      <w:r w:rsidRPr="004C03BC">
        <w:rPr>
          <w:rFonts w:cs="Segoe UI"/>
        </w:rPr>
        <w:t xml:space="preserve">Cloud </w:t>
      </w:r>
      <w:r>
        <w:rPr>
          <w:rFonts w:cs="Segoe UI"/>
        </w:rPr>
        <w:t>Build</w:t>
      </w:r>
      <w:r w:rsidRPr="004C03BC">
        <w:rPr>
          <w:rFonts w:cs="Segoe UI"/>
        </w:rPr>
        <w:t xml:space="preserve"> initiative in delivering a complete set of governed cloud services including network, compute</w:t>
      </w:r>
      <w:r w:rsidR="004921B5" w:rsidRPr="004C03BC">
        <w:rPr>
          <w:rFonts w:cs="Segoe UI"/>
        </w:rPr>
        <w:t>,</w:t>
      </w:r>
      <w:r w:rsidRPr="004C03BC">
        <w:rPr>
          <w:rFonts w:cs="Segoe UI"/>
        </w:rPr>
        <w:t xml:space="preserve"> and storage. </w:t>
      </w:r>
      <w:r>
        <w:rPr>
          <w:rFonts w:cs="Segoe UI"/>
        </w:rPr>
        <w:t xml:space="preserve">Built </w:t>
      </w:r>
      <w:r w:rsidRPr="004C03BC">
        <w:rPr>
          <w:rFonts w:cs="Segoe UI"/>
        </w:rPr>
        <w:t xml:space="preserve">architecture is based upon the requirements identified through </w:t>
      </w:r>
      <w:r w:rsidR="004635BC">
        <w:rPr>
          <w:rFonts w:cs="Segoe UI"/>
          <w:lang w:val="en-AU"/>
        </w:rPr>
        <w:t>Navig8</w:t>
      </w:r>
      <w:r>
        <w:rPr>
          <w:rFonts w:cs="Segoe UI"/>
          <w:lang w:val="en-AU"/>
        </w:rPr>
        <w:t>’s information gathering</w:t>
      </w:r>
      <w:r w:rsidRPr="004C03BC">
        <w:rPr>
          <w:rFonts w:cs="Segoe UI"/>
          <w:lang w:val="en-AU"/>
        </w:rPr>
        <w:t xml:space="preserve"> workshop</w:t>
      </w:r>
      <w:r w:rsidR="00AB216F">
        <w:rPr>
          <w:rFonts w:cs="Segoe UI"/>
          <w:lang w:val="en-AU"/>
        </w:rPr>
        <w:t>/</w:t>
      </w:r>
      <w:r>
        <w:rPr>
          <w:rFonts w:cs="Segoe UI"/>
          <w:lang w:val="en-AU"/>
        </w:rPr>
        <w:t>discussions</w:t>
      </w:r>
      <w:r w:rsidRPr="004C03BC">
        <w:rPr>
          <w:rFonts w:cs="Segoe UI"/>
          <w:lang w:val="en-AU"/>
        </w:rPr>
        <w:t>.</w:t>
      </w:r>
    </w:p>
    <w:p w14:paraId="781604DF" w14:textId="7329E57C" w:rsidR="003D744A" w:rsidRPr="00F3425F" w:rsidRDefault="003D744A" w:rsidP="003D744A">
      <w:pPr>
        <w:rPr>
          <w:rFonts w:cs="Segoe UI"/>
          <w:lang w:val="en-AU"/>
        </w:rPr>
      </w:pPr>
      <w:r w:rsidRPr="00F3425F">
        <w:rPr>
          <w:rFonts w:cs="Segoe UI"/>
          <w:lang w:val="en-AU"/>
        </w:rPr>
        <w:t xml:space="preserve">Microsoft’s Hub-Spoke model has been considered for the design of the network landing zone.  This approach allows for </w:t>
      </w:r>
      <w:r w:rsidR="00AB216F">
        <w:rPr>
          <w:rFonts w:cs="Segoe UI"/>
          <w:lang w:val="en-AU"/>
        </w:rPr>
        <w:t xml:space="preserve">the </w:t>
      </w:r>
      <w:r w:rsidRPr="00F3425F">
        <w:rPr>
          <w:rFonts w:cs="Segoe UI"/>
          <w:lang w:val="en-AU"/>
        </w:rPr>
        <w:t xml:space="preserve">enhancement of the design to accommodate the </w:t>
      </w:r>
      <w:r w:rsidR="00D242D1">
        <w:rPr>
          <w:rFonts w:cs="Segoe UI"/>
          <w:lang w:val="en-AU"/>
        </w:rPr>
        <w:t>PROD, DEMO and STAGE</w:t>
      </w:r>
      <w:r w:rsidRPr="00F3425F">
        <w:rPr>
          <w:rFonts w:cs="Segoe UI"/>
          <w:lang w:val="en-AU"/>
        </w:rPr>
        <w:t xml:space="preserve"> environments with minimal changes.</w:t>
      </w:r>
    </w:p>
    <w:p w14:paraId="00F9384D" w14:textId="6082DFF0" w:rsidR="003D744A" w:rsidRPr="00F3425F" w:rsidRDefault="003D744A" w:rsidP="003D744A">
      <w:pPr>
        <w:rPr>
          <w:rFonts w:cs="Segoe UI"/>
          <w:lang w:val="en-AU"/>
        </w:rPr>
      </w:pPr>
      <w:r w:rsidRPr="00F3425F">
        <w:rPr>
          <w:rFonts w:cs="Segoe UI"/>
          <w:lang w:val="en-AU"/>
        </w:rPr>
        <w:t xml:space="preserve">The HUB virtual network acts as the central hub for communication between the </w:t>
      </w:r>
      <w:r w:rsidR="008A57F2">
        <w:rPr>
          <w:rFonts w:cs="Segoe UI"/>
          <w:lang w:val="en-AU"/>
        </w:rPr>
        <w:t>Prod</w:t>
      </w:r>
      <w:r w:rsidR="00D76129">
        <w:rPr>
          <w:rFonts w:cs="Segoe UI"/>
          <w:lang w:val="en-AU"/>
        </w:rPr>
        <w:t xml:space="preserve">, </w:t>
      </w:r>
      <w:r w:rsidR="008A57F2">
        <w:rPr>
          <w:rFonts w:cs="Segoe UI"/>
          <w:lang w:val="en-AU"/>
        </w:rPr>
        <w:t>Demo</w:t>
      </w:r>
      <w:r w:rsidR="00D76129">
        <w:rPr>
          <w:rFonts w:cs="Segoe UI"/>
          <w:lang w:val="en-AU"/>
        </w:rPr>
        <w:t xml:space="preserve"> &amp; </w:t>
      </w:r>
      <w:r w:rsidR="008A57F2">
        <w:rPr>
          <w:rFonts w:cs="Segoe UI"/>
          <w:lang w:val="en-AU"/>
        </w:rPr>
        <w:t>Stage</w:t>
      </w:r>
      <w:r w:rsidR="00D76129">
        <w:rPr>
          <w:rFonts w:cs="Segoe UI"/>
          <w:lang w:val="en-AU"/>
        </w:rPr>
        <w:t xml:space="preserve"> Environments</w:t>
      </w:r>
      <w:r w:rsidRPr="00F3425F">
        <w:rPr>
          <w:rFonts w:cs="Segoe UI"/>
          <w:lang w:val="en-AU"/>
        </w:rPr>
        <w:t xml:space="preserve">.  Shared features such as Gateway Subnet, Firewall and the </w:t>
      </w:r>
      <w:r w:rsidR="00A437E7">
        <w:rPr>
          <w:rFonts w:cs="Segoe UI"/>
          <w:lang w:val="en-AU"/>
        </w:rPr>
        <w:t>shared resources</w:t>
      </w:r>
      <w:r w:rsidRPr="00F3425F">
        <w:rPr>
          <w:rFonts w:cs="Segoe UI"/>
          <w:lang w:val="en-AU"/>
        </w:rPr>
        <w:t xml:space="preserve"> are placed in this VNET.</w:t>
      </w:r>
    </w:p>
    <w:p w14:paraId="161E0F60" w14:textId="78ACB625" w:rsidR="00AA471B" w:rsidRPr="00F3425F" w:rsidRDefault="00FD0E0C" w:rsidP="003D744A">
      <w:pPr>
        <w:rPr>
          <w:rFonts w:cs="Segoe UI"/>
          <w:lang w:val="en-AU"/>
        </w:rPr>
      </w:pPr>
      <w:r>
        <w:rPr>
          <w:rFonts w:cs="Segoe UI"/>
          <w:lang w:val="en-AU"/>
        </w:rPr>
        <w:t xml:space="preserve">Spoke networks contain the </w:t>
      </w:r>
      <w:r w:rsidR="00D76129">
        <w:rPr>
          <w:rFonts w:cs="Segoe UI"/>
          <w:lang w:val="en-AU"/>
        </w:rPr>
        <w:t xml:space="preserve">Prod, </w:t>
      </w:r>
      <w:r w:rsidR="00083A4F">
        <w:rPr>
          <w:rFonts w:cs="Segoe UI"/>
          <w:lang w:val="en-AU"/>
        </w:rPr>
        <w:t>Stage &amp; Demo resources with</w:t>
      </w:r>
      <w:r>
        <w:rPr>
          <w:rFonts w:cs="Segoe UI"/>
          <w:lang w:val="en-AU"/>
        </w:rPr>
        <w:t xml:space="preserve"> Isolated </w:t>
      </w:r>
      <w:r w:rsidR="00083A4F">
        <w:rPr>
          <w:rFonts w:cs="Segoe UI"/>
          <w:lang w:val="en-AU"/>
        </w:rPr>
        <w:t>network</w:t>
      </w:r>
      <w:r>
        <w:rPr>
          <w:rFonts w:cs="Segoe UI"/>
          <w:lang w:val="en-AU"/>
        </w:rPr>
        <w:t xml:space="preserve">. These spoke networks are peered to Hub network </w:t>
      </w:r>
      <w:r w:rsidR="000B1DAF">
        <w:rPr>
          <w:rFonts w:cs="Segoe UI"/>
          <w:lang w:val="en-AU"/>
        </w:rPr>
        <w:t>except</w:t>
      </w:r>
      <w:r>
        <w:rPr>
          <w:rFonts w:cs="Segoe UI"/>
          <w:lang w:val="en-AU"/>
        </w:rPr>
        <w:t xml:space="preserve"> the </w:t>
      </w:r>
      <w:r w:rsidR="000B1DAF">
        <w:rPr>
          <w:rFonts w:cs="Segoe UI"/>
          <w:lang w:val="en-AU"/>
        </w:rPr>
        <w:t>Isolated virtual network.</w:t>
      </w:r>
    </w:p>
    <w:p w14:paraId="7DF4359D" w14:textId="1CB9B3DC" w:rsidR="00EE473C" w:rsidRPr="00F3425F" w:rsidRDefault="00EE473C" w:rsidP="003D744A">
      <w:pPr>
        <w:rPr>
          <w:rFonts w:cs="Segoe UI"/>
          <w:lang w:val="en-AU"/>
        </w:rPr>
      </w:pPr>
    </w:p>
    <w:p w14:paraId="1B35C116" w14:textId="2A18CF69" w:rsidR="00EE473C" w:rsidRPr="00F3425F" w:rsidRDefault="00EE473C" w:rsidP="003D744A">
      <w:pPr>
        <w:rPr>
          <w:rFonts w:cs="Segoe UI"/>
          <w:b/>
          <w:lang w:val="en-AU"/>
        </w:rPr>
      </w:pPr>
      <w:r w:rsidRPr="00F3425F">
        <w:rPr>
          <w:rFonts w:cs="Segoe UI"/>
          <w:b/>
          <w:lang w:val="en-AU"/>
        </w:rPr>
        <w:t>Azure Active Directory</w:t>
      </w:r>
    </w:p>
    <w:p w14:paraId="338FCD7E" w14:textId="463B512E" w:rsidR="00EE473C" w:rsidRPr="00F3425F" w:rsidRDefault="00A70C5D" w:rsidP="00EE473C">
      <w:pPr>
        <w:rPr>
          <w:rFonts w:cs="Segoe UI"/>
          <w:lang w:val="en-AU"/>
        </w:rPr>
      </w:pPr>
      <w:r w:rsidRPr="00F3425F">
        <w:rPr>
          <w:rFonts w:cs="Segoe UI"/>
          <w:lang w:val="en-AU"/>
        </w:rPr>
        <w:t xml:space="preserve">Azure Active Directory (Azure AD) is Microsoft's cloud-based identity and access management service, which helps employees sign in and access resources such as apps on your corporate network and intranet, along with any cloud apps developed by </w:t>
      </w:r>
      <w:r w:rsidR="00DB5446" w:rsidRPr="00F3425F">
        <w:rPr>
          <w:rFonts w:cs="Segoe UI"/>
          <w:lang w:val="en-AU"/>
        </w:rPr>
        <w:t>the</w:t>
      </w:r>
      <w:r w:rsidRPr="00F3425F">
        <w:rPr>
          <w:rFonts w:cs="Segoe UI"/>
          <w:lang w:val="en-AU"/>
        </w:rPr>
        <w:t xml:space="preserve"> organization</w:t>
      </w:r>
      <w:r w:rsidR="00632762" w:rsidRPr="00F3425F">
        <w:rPr>
          <w:rFonts w:cs="Segoe UI"/>
          <w:lang w:val="en-AU"/>
        </w:rPr>
        <w:t>.</w:t>
      </w:r>
    </w:p>
    <w:p w14:paraId="6DAE1D70" w14:textId="77777777" w:rsidR="00A70C5D" w:rsidRPr="00F3425F" w:rsidRDefault="00A70C5D" w:rsidP="00EE473C">
      <w:pPr>
        <w:rPr>
          <w:rFonts w:cs="Segoe UI"/>
          <w:lang w:val="en-AU"/>
        </w:rPr>
      </w:pPr>
    </w:p>
    <w:tbl>
      <w:tblPr>
        <w:tblStyle w:val="SoftwareONE0"/>
        <w:tblW w:w="0" w:type="auto"/>
        <w:tblLook w:val="04A0" w:firstRow="1" w:lastRow="0" w:firstColumn="1" w:lastColumn="0" w:noHBand="0" w:noVBand="1"/>
      </w:tblPr>
      <w:tblGrid>
        <w:gridCol w:w="3141"/>
        <w:gridCol w:w="5218"/>
      </w:tblGrid>
      <w:tr w:rsidR="000A6798" w:rsidRPr="00F3425F" w14:paraId="29241519" w14:textId="77777777" w:rsidTr="000B423D">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141" w:type="dxa"/>
            <w:vAlign w:val="center"/>
          </w:tcPr>
          <w:p w14:paraId="753E5EB5" w14:textId="691E4202" w:rsidR="000A6798" w:rsidRPr="00F3425F" w:rsidRDefault="00555E31" w:rsidP="000B423D">
            <w:pPr>
              <w:jc w:val="center"/>
              <w:rPr>
                <w:rFonts w:cs="Segoe UI"/>
                <w:sz w:val="22"/>
              </w:rPr>
            </w:pPr>
            <w:r w:rsidRPr="00F3425F">
              <w:rPr>
                <w:rFonts w:cs="Segoe UI"/>
                <w:sz w:val="22"/>
              </w:rPr>
              <w:t>Item</w:t>
            </w:r>
          </w:p>
        </w:tc>
        <w:tc>
          <w:tcPr>
            <w:tcW w:w="5218" w:type="dxa"/>
          </w:tcPr>
          <w:p w14:paraId="74C448A7" w14:textId="425159DE" w:rsidR="000A6798" w:rsidRPr="00F3425F" w:rsidRDefault="00555E31" w:rsidP="000D0F2C">
            <w:pPr>
              <w:jc w:val="center"/>
              <w:cnfStyle w:val="100000000000" w:firstRow="1" w:lastRow="0" w:firstColumn="0" w:lastColumn="0" w:oddVBand="0" w:evenVBand="0" w:oddHBand="0" w:evenHBand="0" w:firstRowFirstColumn="0" w:firstRowLastColumn="0" w:lastRowFirstColumn="0" w:lastRowLastColumn="0"/>
              <w:rPr>
                <w:rFonts w:cs="Segoe UI"/>
                <w:sz w:val="22"/>
              </w:rPr>
            </w:pPr>
            <w:r w:rsidRPr="00F3425F">
              <w:rPr>
                <w:rFonts w:cs="Segoe UI"/>
                <w:sz w:val="22"/>
                <w:lang w:val="en-US"/>
              </w:rPr>
              <w:t>Details</w:t>
            </w:r>
          </w:p>
        </w:tc>
      </w:tr>
      <w:tr w:rsidR="000A6798" w:rsidRPr="00F3425F" w14:paraId="7E080217" w14:textId="77777777" w:rsidTr="000B423D">
        <w:tc>
          <w:tcPr>
            <w:tcW w:w="3141" w:type="dxa"/>
            <w:vAlign w:val="center"/>
          </w:tcPr>
          <w:p w14:paraId="684A1F3F" w14:textId="2AC655F5" w:rsidR="000A6798" w:rsidRPr="00F3425F" w:rsidRDefault="00D53792" w:rsidP="000B423D">
            <w:pPr>
              <w:jc w:val="center"/>
              <w:rPr>
                <w:rFonts w:cs="Segoe UI"/>
                <w:b/>
                <w:bCs/>
                <w:sz w:val="22"/>
              </w:rPr>
            </w:pPr>
            <w:r w:rsidRPr="00F3425F">
              <w:rPr>
                <w:rFonts w:cs="Segoe UI"/>
                <w:color w:val="000000"/>
                <w:shd w:val="clear" w:color="auto" w:fill="FFFFFF"/>
              </w:rPr>
              <w:t>License</w:t>
            </w:r>
          </w:p>
        </w:tc>
        <w:tc>
          <w:tcPr>
            <w:tcW w:w="5218" w:type="dxa"/>
          </w:tcPr>
          <w:p w14:paraId="7E9D9271" w14:textId="7CD6C3AC" w:rsidR="000A6798" w:rsidRPr="00F3425F" w:rsidRDefault="00D16BC8" w:rsidP="000D0F2C">
            <w:pPr>
              <w:jc w:val="center"/>
              <w:rPr>
                <w:rFonts w:cs="Segoe UI"/>
                <w:b/>
                <w:bCs/>
                <w:sz w:val="22"/>
              </w:rPr>
            </w:pPr>
            <w:r>
              <w:rPr>
                <w:rFonts w:cs="Segoe UI"/>
                <w:color w:val="000000"/>
                <w:shd w:val="clear" w:color="auto" w:fill="FFFFFF"/>
              </w:rPr>
              <w:t>&lt;Azure AD License Info&gt;</w:t>
            </w:r>
          </w:p>
        </w:tc>
      </w:tr>
      <w:tr w:rsidR="00D53792" w:rsidRPr="00F3425F" w14:paraId="43F1AEEB" w14:textId="77777777" w:rsidTr="000B423D">
        <w:tc>
          <w:tcPr>
            <w:tcW w:w="3141" w:type="dxa"/>
            <w:vAlign w:val="center"/>
          </w:tcPr>
          <w:p w14:paraId="4050AA2E" w14:textId="00EE7BB2" w:rsidR="00D53792" w:rsidRPr="00F3425F" w:rsidRDefault="009F4E02" w:rsidP="000B423D">
            <w:pPr>
              <w:jc w:val="center"/>
              <w:rPr>
                <w:rFonts w:cs="Segoe UI"/>
                <w:color w:val="000000"/>
                <w:shd w:val="clear" w:color="auto" w:fill="FFFFFF"/>
              </w:rPr>
            </w:pPr>
            <w:r w:rsidRPr="00F3425F">
              <w:rPr>
                <w:rFonts w:cs="Segoe UI"/>
                <w:color w:val="000000"/>
                <w:shd w:val="clear" w:color="auto" w:fill="FFFFFF"/>
              </w:rPr>
              <w:t>Tenant ID</w:t>
            </w:r>
          </w:p>
        </w:tc>
        <w:tc>
          <w:tcPr>
            <w:tcW w:w="5218" w:type="dxa"/>
          </w:tcPr>
          <w:p w14:paraId="719D8B30" w14:textId="19F7B4B5" w:rsidR="00D53792" w:rsidRPr="00F3425F" w:rsidRDefault="00D53792" w:rsidP="000D0F2C">
            <w:pPr>
              <w:jc w:val="center"/>
              <w:rPr>
                <w:rFonts w:cs="Segoe UI"/>
                <w:color w:val="000000"/>
                <w:shd w:val="clear" w:color="auto" w:fill="FFFFFF"/>
              </w:rPr>
            </w:pPr>
          </w:p>
        </w:tc>
      </w:tr>
      <w:tr w:rsidR="00D53792" w:rsidRPr="00F3425F" w14:paraId="741CE9FB" w14:textId="77777777" w:rsidTr="000B423D">
        <w:tc>
          <w:tcPr>
            <w:tcW w:w="3141" w:type="dxa"/>
            <w:vAlign w:val="center"/>
          </w:tcPr>
          <w:p w14:paraId="77369A23" w14:textId="41357BB3" w:rsidR="00D53792" w:rsidRPr="00F3425F" w:rsidRDefault="009F4E02" w:rsidP="000B423D">
            <w:pPr>
              <w:jc w:val="center"/>
              <w:rPr>
                <w:rFonts w:cs="Segoe UI"/>
                <w:color w:val="000000"/>
                <w:shd w:val="clear" w:color="auto" w:fill="FFFFFF"/>
              </w:rPr>
            </w:pPr>
            <w:r w:rsidRPr="00F3425F">
              <w:rPr>
                <w:rFonts w:cs="Segoe UI"/>
                <w:color w:val="000000"/>
                <w:shd w:val="clear" w:color="auto" w:fill="FFFFFF"/>
              </w:rPr>
              <w:t>Primary domain</w:t>
            </w:r>
          </w:p>
        </w:tc>
        <w:tc>
          <w:tcPr>
            <w:tcW w:w="5218" w:type="dxa"/>
          </w:tcPr>
          <w:p w14:paraId="04C4271B" w14:textId="7CDDC1CF" w:rsidR="00D53792" w:rsidRPr="00F3425F" w:rsidRDefault="004635BC" w:rsidP="00255C89">
            <w:pPr>
              <w:keepNext/>
              <w:jc w:val="center"/>
              <w:rPr>
                <w:rFonts w:cs="Segoe UI"/>
                <w:color w:val="000000"/>
                <w:shd w:val="clear" w:color="auto" w:fill="FFFFFF"/>
              </w:rPr>
            </w:pPr>
            <w:r>
              <w:rPr>
                <w:rFonts w:cs="Segoe UI"/>
                <w:color w:val="000000"/>
                <w:shd w:val="clear" w:color="auto" w:fill="FFFFFF"/>
              </w:rPr>
              <w:t>Navig8</w:t>
            </w:r>
            <w:r w:rsidR="00A8337D" w:rsidRPr="00F3425F">
              <w:rPr>
                <w:rFonts w:cs="Segoe UI"/>
                <w:color w:val="000000"/>
                <w:shd w:val="clear" w:color="auto" w:fill="FFFFFF"/>
              </w:rPr>
              <w:t>.onmicrosoft.com</w:t>
            </w:r>
          </w:p>
        </w:tc>
      </w:tr>
    </w:tbl>
    <w:p w14:paraId="2FE92482" w14:textId="57AB6EFA" w:rsidR="00255C89" w:rsidRDefault="00255C89">
      <w:pPr>
        <w:pStyle w:val="Caption"/>
      </w:pPr>
      <w:bookmarkStart w:id="13" w:name="_Toc73007847"/>
      <w:r>
        <w:t xml:space="preserve">Table </w:t>
      </w:r>
      <w:r>
        <w:fldChar w:fldCharType="begin"/>
      </w:r>
      <w:r>
        <w:instrText xml:space="preserve"> SEQ Table \* ARABIC </w:instrText>
      </w:r>
      <w:r>
        <w:fldChar w:fldCharType="separate"/>
      </w:r>
      <w:r w:rsidR="00CD6726">
        <w:rPr>
          <w:noProof/>
        </w:rPr>
        <w:t>1</w:t>
      </w:r>
      <w:r>
        <w:fldChar w:fldCharType="end"/>
      </w:r>
      <w:r>
        <w:t xml:space="preserve"> – Azure Active Directory</w:t>
      </w:r>
      <w:bookmarkEnd w:id="13"/>
      <w:r>
        <w:t xml:space="preserve"> </w:t>
      </w:r>
    </w:p>
    <w:p w14:paraId="5656B0E0" w14:textId="77777777" w:rsidR="00255C89" w:rsidRDefault="00255C89" w:rsidP="003D744A">
      <w:pPr>
        <w:rPr>
          <w:rFonts w:cs="Segoe UI"/>
          <w:b/>
          <w:lang w:val="en-AU"/>
        </w:rPr>
      </w:pPr>
    </w:p>
    <w:p w14:paraId="52B72E65" w14:textId="147E8F93" w:rsidR="00EE473C" w:rsidRPr="00F3425F" w:rsidRDefault="00EE473C" w:rsidP="003D744A">
      <w:pPr>
        <w:rPr>
          <w:rFonts w:cs="Segoe UI"/>
          <w:b/>
          <w:lang w:val="en-AU"/>
        </w:rPr>
      </w:pPr>
      <w:r w:rsidRPr="00F3425F">
        <w:rPr>
          <w:rFonts w:cs="Segoe UI"/>
          <w:b/>
          <w:lang w:val="en-AU"/>
        </w:rPr>
        <w:t>Subscription</w:t>
      </w:r>
    </w:p>
    <w:p w14:paraId="531FDF32" w14:textId="1758E035" w:rsidR="00EE473C" w:rsidRPr="00F3425F" w:rsidRDefault="00EE473C" w:rsidP="003D744A">
      <w:pPr>
        <w:rPr>
          <w:rFonts w:cs="Segoe UI"/>
          <w:lang w:val="en-AU"/>
        </w:rPr>
      </w:pPr>
      <w:r w:rsidRPr="004C03BC">
        <w:rPr>
          <w:rFonts w:cs="Segoe UI"/>
          <w:lang w:val="en-AU"/>
        </w:rPr>
        <w:t xml:space="preserve">An active agreement with Microsoft which is needed to provision resources in Microsoft Azure. Every </w:t>
      </w:r>
      <w:r w:rsidR="000A1F80" w:rsidRPr="004C03BC">
        <w:rPr>
          <w:rFonts w:cs="Segoe UI"/>
          <w:lang w:val="en-AU"/>
        </w:rPr>
        <w:t>subscription</w:t>
      </w:r>
      <w:r w:rsidRPr="004C03BC">
        <w:rPr>
          <w:rFonts w:cs="Segoe UI"/>
          <w:lang w:val="en-AU"/>
        </w:rPr>
        <w:t xml:space="preserve"> also has a trust relationship with an Azure AD instance</w:t>
      </w:r>
      <w:r>
        <w:rPr>
          <w:rFonts w:cs="Segoe UI"/>
          <w:lang w:val="en-AU"/>
        </w:rPr>
        <w:t xml:space="preserve">. </w:t>
      </w:r>
      <w:r w:rsidRPr="004C03BC">
        <w:rPr>
          <w:rFonts w:cs="Segoe UI"/>
          <w:lang w:val="en-AU"/>
        </w:rPr>
        <w:t>Every resource provisioned in Azure is a child-resource to an Azure subscription.</w:t>
      </w:r>
    </w:p>
    <w:p w14:paraId="579A2420" w14:textId="4F68C441" w:rsidR="00EE473C" w:rsidRPr="00F3425F" w:rsidRDefault="00EE473C" w:rsidP="003D744A">
      <w:pPr>
        <w:rPr>
          <w:rFonts w:cs="Segoe UI"/>
          <w:lang w:val="en-AU"/>
        </w:rPr>
      </w:pPr>
    </w:p>
    <w:tbl>
      <w:tblPr>
        <w:tblStyle w:val="SoftwareONE0"/>
        <w:tblW w:w="0" w:type="auto"/>
        <w:tblLook w:val="04A0" w:firstRow="1" w:lastRow="0" w:firstColumn="1" w:lastColumn="0" w:noHBand="0" w:noVBand="1"/>
      </w:tblPr>
      <w:tblGrid>
        <w:gridCol w:w="3114"/>
        <w:gridCol w:w="5245"/>
      </w:tblGrid>
      <w:tr w:rsidR="0015584E" w:rsidRPr="006D4909" w14:paraId="5F1E1A18" w14:textId="77777777" w:rsidTr="00DB5446">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114" w:type="dxa"/>
          </w:tcPr>
          <w:p w14:paraId="785B914D" w14:textId="77777777" w:rsidR="0015584E" w:rsidRPr="00F3425F" w:rsidRDefault="0015584E" w:rsidP="00B7219A">
            <w:pPr>
              <w:jc w:val="center"/>
              <w:rPr>
                <w:rFonts w:cs="Segoe UI"/>
                <w:sz w:val="22"/>
                <w:lang w:val="en-US"/>
              </w:rPr>
            </w:pPr>
            <w:r w:rsidRPr="00F3425F">
              <w:rPr>
                <w:rFonts w:cs="Segoe UI"/>
                <w:sz w:val="22"/>
                <w:lang w:val="en-US"/>
              </w:rPr>
              <w:t>Subscription Name</w:t>
            </w:r>
          </w:p>
        </w:tc>
        <w:tc>
          <w:tcPr>
            <w:tcW w:w="5245" w:type="dxa"/>
          </w:tcPr>
          <w:p w14:paraId="6BE22E7B" w14:textId="77777777" w:rsidR="0015584E" w:rsidRPr="00F3425F" w:rsidRDefault="0015584E" w:rsidP="00B7219A">
            <w:pPr>
              <w:jc w:val="center"/>
              <w:cnfStyle w:val="100000000000" w:firstRow="1" w:lastRow="0" w:firstColumn="0" w:lastColumn="0" w:oddVBand="0" w:evenVBand="0" w:oddHBand="0" w:evenHBand="0" w:firstRowFirstColumn="0" w:firstRowLastColumn="0" w:lastRowFirstColumn="0" w:lastRowLastColumn="0"/>
              <w:rPr>
                <w:rFonts w:cs="Segoe UI"/>
                <w:sz w:val="22"/>
                <w:lang w:val="en-US"/>
              </w:rPr>
            </w:pPr>
            <w:r w:rsidRPr="00F3425F">
              <w:rPr>
                <w:rFonts w:cs="Segoe UI"/>
                <w:sz w:val="22"/>
                <w:lang w:val="en-US"/>
              </w:rPr>
              <w:t>Subscription ID</w:t>
            </w:r>
          </w:p>
        </w:tc>
      </w:tr>
      <w:tr w:rsidR="0015584E" w:rsidRPr="006D4909" w14:paraId="5D0798B9" w14:textId="77777777" w:rsidTr="00DB5446">
        <w:tc>
          <w:tcPr>
            <w:tcW w:w="3114" w:type="dxa"/>
          </w:tcPr>
          <w:p w14:paraId="20DBFCD6" w14:textId="57ADA298" w:rsidR="0015584E" w:rsidRPr="00F3425F" w:rsidRDefault="00956160" w:rsidP="00B7219A">
            <w:pPr>
              <w:jc w:val="center"/>
              <w:rPr>
                <w:rFonts w:cs="Segoe UI"/>
                <w:b/>
                <w:sz w:val="22"/>
              </w:rPr>
            </w:pPr>
            <w:r w:rsidRPr="00956160">
              <w:rPr>
                <w:rFonts w:cs="Segoe UI"/>
                <w:b/>
                <w:sz w:val="22"/>
              </w:rPr>
              <w:t>core-001</w:t>
            </w:r>
          </w:p>
        </w:tc>
        <w:tc>
          <w:tcPr>
            <w:tcW w:w="5245" w:type="dxa"/>
          </w:tcPr>
          <w:p w14:paraId="327F69B8" w14:textId="23E71796" w:rsidR="0015584E" w:rsidRPr="00F3425F" w:rsidRDefault="001C25EF" w:rsidP="00B7219A">
            <w:pPr>
              <w:jc w:val="center"/>
              <w:rPr>
                <w:rFonts w:cs="Segoe UI"/>
                <w:b/>
                <w:sz w:val="22"/>
              </w:rPr>
            </w:pPr>
            <w:r w:rsidRPr="001C25EF">
              <w:rPr>
                <w:rFonts w:cs="Segoe UI"/>
                <w:b/>
                <w:sz w:val="22"/>
              </w:rPr>
              <w:t>c7b0043d-1928-4ab1-820e-576829a287ef</w:t>
            </w:r>
          </w:p>
        </w:tc>
      </w:tr>
      <w:tr w:rsidR="001C25EF" w:rsidRPr="006D4909" w14:paraId="2EF07864" w14:textId="77777777" w:rsidTr="00DB5446">
        <w:tc>
          <w:tcPr>
            <w:tcW w:w="3114" w:type="dxa"/>
          </w:tcPr>
          <w:p w14:paraId="2D8CB4C4" w14:textId="3ABC5ABD" w:rsidR="001C25EF" w:rsidRPr="00956160" w:rsidRDefault="001C25EF" w:rsidP="00B7219A">
            <w:pPr>
              <w:jc w:val="center"/>
              <w:rPr>
                <w:rFonts w:cs="Segoe UI"/>
                <w:b/>
                <w:sz w:val="22"/>
              </w:rPr>
            </w:pPr>
            <w:r w:rsidRPr="001C25EF">
              <w:rPr>
                <w:rFonts w:cs="Segoe UI"/>
                <w:b/>
                <w:sz w:val="22"/>
              </w:rPr>
              <w:t>we-engine-demo-001</w:t>
            </w:r>
          </w:p>
        </w:tc>
        <w:tc>
          <w:tcPr>
            <w:tcW w:w="5245" w:type="dxa"/>
          </w:tcPr>
          <w:p w14:paraId="09FFA1D7" w14:textId="30F6586A" w:rsidR="001C25EF" w:rsidRPr="001C25EF" w:rsidRDefault="00207A6B" w:rsidP="00B7219A">
            <w:pPr>
              <w:jc w:val="center"/>
              <w:rPr>
                <w:rFonts w:cs="Segoe UI"/>
                <w:b/>
                <w:sz w:val="22"/>
              </w:rPr>
            </w:pPr>
            <w:r w:rsidRPr="00207A6B">
              <w:rPr>
                <w:rFonts w:cs="Segoe UI"/>
                <w:b/>
                <w:sz w:val="22"/>
              </w:rPr>
              <w:t>e5fde8ef-a6c7-46e6-87f7-2b9c029773ef</w:t>
            </w:r>
          </w:p>
        </w:tc>
      </w:tr>
      <w:tr w:rsidR="001C25EF" w:rsidRPr="006D4909" w14:paraId="75496F48" w14:textId="77777777" w:rsidTr="00DB5446">
        <w:tc>
          <w:tcPr>
            <w:tcW w:w="3114" w:type="dxa"/>
          </w:tcPr>
          <w:p w14:paraId="7948C94A" w14:textId="2DCF2DFC" w:rsidR="001C25EF" w:rsidRPr="00956160" w:rsidRDefault="001C25EF" w:rsidP="00B7219A">
            <w:pPr>
              <w:jc w:val="center"/>
              <w:rPr>
                <w:rFonts w:cs="Segoe UI"/>
                <w:b/>
                <w:sz w:val="22"/>
              </w:rPr>
            </w:pPr>
            <w:r w:rsidRPr="001C25EF">
              <w:rPr>
                <w:rFonts w:cs="Segoe UI"/>
                <w:b/>
                <w:sz w:val="22"/>
              </w:rPr>
              <w:t>we-engine-prod-001</w:t>
            </w:r>
          </w:p>
        </w:tc>
        <w:tc>
          <w:tcPr>
            <w:tcW w:w="5245" w:type="dxa"/>
          </w:tcPr>
          <w:p w14:paraId="785F2633" w14:textId="2BDB59F2" w:rsidR="001C25EF" w:rsidRPr="001C25EF" w:rsidRDefault="00207A6B" w:rsidP="00B7219A">
            <w:pPr>
              <w:jc w:val="center"/>
              <w:rPr>
                <w:rFonts w:cs="Segoe UI"/>
                <w:b/>
                <w:sz w:val="22"/>
              </w:rPr>
            </w:pPr>
            <w:r w:rsidRPr="00207A6B">
              <w:rPr>
                <w:rFonts w:cs="Segoe UI"/>
                <w:b/>
                <w:sz w:val="22"/>
              </w:rPr>
              <w:t>6fc1bd28-78a3-4dc7-beb5-2985c606f8bd</w:t>
            </w:r>
          </w:p>
        </w:tc>
      </w:tr>
      <w:tr w:rsidR="001C25EF" w:rsidRPr="006D4909" w14:paraId="6043A200" w14:textId="77777777" w:rsidTr="00DB5446">
        <w:tc>
          <w:tcPr>
            <w:tcW w:w="3114" w:type="dxa"/>
          </w:tcPr>
          <w:p w14:paraId="2CF271B0" w14:textId="5787E06A" w:rsidR="001C25EF" w:rsidRPr="00956160" w:rsidRDefault="001C25EF" w:rsidP="00B7219A">
            <w:pPr>
              <w:jc w:val="center"/>
              <w:rPr>
                <w:rFonts w:cs="Segoe UI"/>
                <w:b/>
                <w:sz w:val="22"/>
              </w:rPr>
            </w:pPr>
            <w:r w:rsidRPr="001C25EF">
              <w:rPr>
                <w:rFonts w:cs="Segoe UI"/>
                <w:b/>
                <w:sz w:val="22"/>
              </w:rPr>
              <w:t>we-engine-</w:t>
            </w:r>
            <w:r>
              <w:rPr>
                <w:rFonts w:cs="Segoe UI"/>
                <w:b/>
                <w:sz w:val="22"/>
              </w:rPr>
              <w:t>stage</w:t>
            </w:r>
            <w:r w:rsidRPr="001C25EF">
              <w:rPr>
                <w:rFonts w:cs="Segoe UI"/>
                <w:b/>
                <w:sz w:val="22"/>
              </w:rPr>
              <w:t>-001</w:t>
            </w:r>
          </w:p>
        </w:tc>
        <w:tc>
          <w:tcPr>
            <w:tcW w:w="5245" w:type="dxa"/>
          </w:tcPr>
          <w:p w14:paraId="6C003D7C" w14:textId="2C7DB0DC" w:rsidR="001C25EF" w:rsidRPr="001C25EF" w:rsidRDefault="00207A6B" w:rsidP="00255C89">
            <w:pPr>
              <w:keepNext/>
              <w:jc w:val="center"/>
              <w:rPr>
                <w:rFonts w:cs="Segoe UI"/>
                <w:b/>
                <w:sz w:val="22"/>
              </w:rPr>
            </w:pPr>
            <w:r w:rsidRPr="00207A6B">
              <w:rPr>
                <w:rFonts w:cs="Segoe UI"/>
                <w:b/>
                <w:sz w:val="22"/>
              </w:rPr>
              <w:t>df00e184-c258-44db-8d35-9e8bb8ecf9ed</w:t>
            </w:r>
          </w:p>
        </w:tc>
      </w:tr>
    </w:tbl>
    <w:p w14:paraId="013DC949" w14:textId="3257097A" w:rsidR="00EE473C" w:rsidRPr="00255C89" w:rsidRDefault="00255C89" w:rsidP="00255C89">
      <w:pPr>
        <w:pStyle w:val="Caption"/>
      </w:pPr>
      <w:bookmarkStart w:id="14" w:name="_Toc73007848"/>
      <w:r>
        <w:t xml:space="preserve">Table </w:t>
      </w:r>
      <w:r>
        <w:fldChar w:fldCharType="begin"/>
      </w:r>
      <w:r>
        <w:instrText xml:space="preserve"> SEQ Table \* ARABIC </w:instrText>
      </w:r>
      <w:r>
        <w:fldChar w:fldCharType="separate"/>
      </w:r>
      <w:r w:rsidR="00CD6726">
        <w:rPr>
          <w:noProof/>
        </w:rPr>
        <w:t>2</w:t>
      </w:r>
      <w:r>
        <w:fldChar w:fldCharType="end"/>
      </w:r>
      <w:r>
        <w:t xml:space="preserve"> - Subscription Details</w:t>
      </w:r>
      <w:bookmarkEnd w:id="14"/>
    </w:p>
    <w:p w14:paraId="16ED4CC6" w14:textId="16AADE89" w:rsidR="003D744A" w:rsidRPr="00F3425F" w:rsidRDefault="003D744A" w:rsidP="003D744A">
      <w:pPr>
        <w:rPr>
          <w:rFonts w:cs="Segoe UI"/>
          <w:lang w:val="en-AU"/>
        </w:rPr>
      </w:pPr>
    </w:p>
    <w:p w14:paraId="01251745" w14:textId="4161EBC2" w:rsidR="009B5893" w:rsidRPr="00F3425F" w:rsidRDefault="009B5893" w:rsidP="003D744A">
      <w:pPr>
        <w:rPr>
          <w:rFonts w:cs="Segoe UI"/>
          <w:lang w:val="en-AU"/>
        </w:rPr>
      </w:pPr>
    </w:p>
    <w:p w14:paraId="6BF9EFB0" w14:textId="77777777" w:rsidR="00255C89" w:rsidRDefault="00E10EDB" w:rsidP="00255C89">
      <w:pPr>
        <w:keepNext/>
      </w:pPr>
      <w:r>
        <w:object w:dxaOrig="24842" w:dyaOrig="8851" w14:anchorId="2C641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style="width:480.95pt;height:171.05pt" o:ole="">
            <v:imagedata r:id="rId14" o:title=""/>
          </v:shape>
          <o:OLEObject Type="Embed" ProgID="Visio.Drawing.15" ShapeID="_x0000_i1075" DrawAspect="Content" ObjectID="_1683632543" r:id="rId15"/>
        </w:object>
      </w:r>
    </w:p>
    <w:p w14:paraId="3EFE6CEE" w14:textId="54BB8DCC" w:rsidR="006F7287" w:rsidRPr="00F3425F" w:rsidRDefault="00DF5C80" w:rsidP="00255C89">
      <w:pPr>
        <w:pStyle w:val="Caption"/>
        <w:rPr>
          <w:rFonts w:cs="Segoe UI"/>
          <w:lang w:val="en-AU"/>
        </w:rPr>
      </w:pPr>
      <w:bookmarkStart w:id="15" w:name="_Toc73007849"/>
      <w:r>
        <w:t>Table</w:t>
      </w:r>
      <w:r w:rsidR="00255C89">
        <w:t xml:space="preserve"> </w:t>
      </w:r>
      <w:r>
        <w:fldChar w:fldCharType="begin"/>
      </w:r>
      <w:r>
        <w:instrText xml:space="preserve"> SEQ Table \* ARABIC </w:instrText>
      </w:r>
      <w:r>
        <w:fldChar w:fldCharType="separate"/>
      </w:r>
      <w:r w:rsidR="00CD6726">
        <w:rPr>
          <w:noProof/>
        </w:rPr>
        <w:t>3</w:t>
      </w:r>
      <w:r>
        <w:fldChar w:fldCharType="end"/>
      </w:r>
      <w:r w:rsidR="00255C89">
        <w:t xml:space="preserve"> - Azure Management Groups &amp; Subscriptions</w:t>
      </w:r>
      <w:bookmarkEnd w:id="15"/>
    </w:p>
    <w:p w14:paraId="03833BC0" w14:textId="3F8C016E" w:rsidR="0001081C" w:rsidRPr="00F3425F" w:rsidRDefault="0001081C" w:rsidP="005C37E0">
      <w:pPr>
        <w:pStyle w:val="Heading1"/>
        <w:spacing w:after="60"/>
        <w:ind w:left="431" w:hanging="431"/>
        <w:rPr>
          <w:rFonts w:cs="Segoe UI"/>
        </w:rPr>
      </w:pPr>
      <w:bookmarkStart w:id="16" w:name="_Toc73013663"/>
      <w:r w:rsidRPr="00F3425F">
        <w:rPr>
          <w:rFonts w:cs="Segoe UI"/>
        </w:rPr>
        <w:lastRenderedPageBreak/>
        <w:t>Governance and Security</w:t>
      </w:r>
      <w:bookmarkEnd w:id="16"/>
    </w:p>
    <w:p w14:paraId="072608B4" w14:textId="00D23C43" w:rsidR="0001081C" w:rsidRPr="00F3425F" w:rsidRDefault="00CA23D4" w:rsidP="0001081C">
      <w:pPr>
        <w:rPr>
          <w:rFonts w:cs="Segoe UI"/>
          <w:lang w:val="en-AU"/>
        </w:rPr>
      </w:pPr>
      <w:r w:rsidRPr="00F3425F">
        <w:rPr>
          <w:rFonts w:cs="Segoe UI"/>
          <w:lang w:val="en-AU"/>
        </w:rPr>
        <w:t>Cloud security governance refers to the management model that facilitates effective and efficient security management and operations in the cloud environment so that an enterprise’s business targets are achieved. This model incorporates a hierarchy of executive mandates, performance expectations, operational practices, structures, and metrics that, when implemented, result in the optimization of business value for an enterprise.</w:t>
      </w:r>
    </w:p>
    <w:p w14:paraId="4BE30523" w14:textId="5F48F3BE" w:rsidR="00BC68C5" w:rsidRPr="00F3425F" w:rsidRDefault="00BC68C5" w:rsidP="0001081C">
      <w:pPr>
        <w:rPr>
          <w:rFonts w:cs="Segoe UI"/>
          <w:lang w:val="en-AU"/>
        </w:rPr>
      </w:pPr>
    </w:p>
    <w:p w14:paraId="10F69CC3" w14:textId="3441A6EC" w:rsidR="00A971E9" w:rsidRPr="00F3425F" w:rsidRDefault="00A971E9" w:rsidP="00BC68C5">
      <w:pPr>
        <w:pStyle w:val="Heading2"/>
        <w:rPr>
          <w:rFonts w:cs="Segoe UI"/>
          <w:lang w:val="en-AU"/>
        </w:rPr>
      </w:pPr>
      <w:bookmarkStart w:id="17" w:name="_Toc73013664"/>
      <w:r w:rsidRPr="00F3425F">
        <w:rPr>
          <w:rFonts w:cs="Segoe UI"/>
          <w:lang w:val="en-AU"/>
        </w:rPr>
        <w:t>Naming Conventions</w:t>
      </w:r>
      <w:bookmarkEnd w:id="17"/>
    </w:p>
    <w:p w14:paraId="07C9094C" w14:textId="77777777" w:rsidR="00A971E9" w:rsidRPr="00F3425F" w:rsidRDefault="00A971E9" w:rsidP="00A971E9">
      <w:pPr>
        <w:rPr>
          <w:rFonts w:cs="Segoe UI"/>
          <w:lang w:val="en-AU"/>
        </w:rPr>
      </w:pPr>
      <w:r w:rsidRPr="00F3425F">
        <w:rPr>
          <w:rFonts w:cs="Segoe UI"/>
          <w:lang w:val="en-AU"/>
        </w:rPr>
        <w:t>Each resource or service type in Azure enforces a set of naming restrictions and scope; any naming convention or pattern must adhere to the requisite naming rules and scope. For example, while the name of a VM maps to a DNS name (and is thus required to be unique across all of Azure), the name of a VNET is scoped to the Resource Group that it is created within.</w:t>
      </w:r>
    </w:p>
    <w:p w14:paraId="0DE10B61" w14:textId="0D7E4F80" w:rsidR="00A971E9" w:rsidRPr="00F3425F" w:rsidRDefault="00A971E9" w:rsidP="00A971E9">
      <w:pPr>
        <w:rPr>
          <w:rFonts w:cs="Segoe UI"/>
          <w:lang w:val="en-AU"/>
        </w:rPr>
      </w:pPr>
    </w:p>
    <w:tbl>
      <w:tblPr>
        <w:tblStyle w:val="SoftwareONE0"/>
        <w:tblW w:w="0" w:type="auto"/>
        <w:tblLook w:val="04A0" w:firstRow="1" w:lastRow="0" w:firstColumn="1" w:lastColumn="0" w:noHBand="0" w:noVBand="1"/>
      </w:tblPr>
      <w:tblGrid>
        <w:gridCol w:w="3823"/>
        <w:gridCol w:w="4536"/>
      </w:tblGrid>
      <w:tr w:rsidR="0033692A" w:rsidRPr="00F3425F" w14:paraId="66FDDAA9" w14:textId="77777777" w:rsidTr="000D0F2C">
        <w:trPr>
          <w:cnfStyle w:val="100000000000" w:firstRow="1" w:lastRow="0" w:firstColumn="0" w:lastColumn="0" w:oddVBand="0" w:evenVBand="0" w:oddHBand="0" w:evenHBand="0" w:firstRowFirstColumn="0" w:firstRowLastColumn="0" w:lastRowFirstColumn="0" w:lastRowLastColumn="0"/>
          <w:trHeight w:val="355"/>
        </w:trPr>
        <w:tc>
          <w:tcPr>
            <w:cnfStyle w:val="000000000100" w:firstRow="0" w:lastRow="0" w:firstColumn="0" w:lastColumn="0" w:oddVBand="0" w:evenVBand="0" w:oddHBand="0" w:evenHBand="0" w:firstRowFirstColumn="1" w:firstRowLastColumn="0" w:lastRowFirstColumn="0" w:lastRowLastColumn="0"/>
            <w:tcW w:w="3823" w:type="dxa"/>
            <w:vAlign w:val="center"/>
          </w:tcPr>
          <w:p w14:paraId="519613B3" w14:textId="5D1943DF" w:rsidR="0033692A" w:rsidRPr="00F3425F" w:rsidRDefault="0033692A" w:rsidP="000D0F2C">
            <w:pPr>
              <w:jc w:val="left"/>
              <w:rPr>
                <w:rFonts w:cs="Segoe UI"/>
                <w:sz w:val="22"/>
              </w:rPr>
            </w:pPr>
            <w:r>
              <w:rPr>
                <w:rFonts w:cs="Segoe UI"/>
                <w:sz w:val="22"/>
              </w:rPr>
              <w:t>Component</w:t>
            </w:r>
          </w:p>
        </w:tc>
        <w:tc>
          <w:tcPr>
            <w:tcW w:w="4536" w:type="dxa"/>
          </w:tcPr>
          <w:p w14:paraId="057EA7F3" w14:textId="742A0959" w:rsidR="0033692A" w:rsidRPr="00F3425F" w:rsidRDefault="0033692A" w:rsidP="000D0F2C">
            <w:pPr>
              <w:jc w:val="center"/>
              <w:cnfStyle w:val="100000000000" w:firstRow="1" w:lastRow="0" w:firstColumn="0" w:lastColumn="0" w:oddVBand="0" w:evenVBand="0" w:oddHBand="0" w:evenHBand="0" w:firstRowFirstColumn="0" w:firstRowLastColumn="0" w:lastRowFirstColumn="0" w:lastRowLastColumn="0"/>
              <w:rPr>
                <w:rFonts w:cs="Segoe UI"/>
                <w:sz w:val="22"/>
              </w:rPr>
            </w:pPr>
            <w:r>
              <w:rPr>
                <w:rFonts w:cs="Segoe UI"/>
                <w:sz w:val="22"/>
              </w:rPr>
              <w:t>Name Prefix</w:t>
            </w:r>
          </w:p>
        </w:tc>
      </w:tr>
      <w:tr w:rsidR="0033692A" w:rsidRPr="00F3425F" w14:paraId="354ACFD5" w14:textId="77777777" w:rsidTr="000D0F2C">
        <w:tc>
          <w:tcPr>
            <w:tcW w:w="3823" w:type="dxa"/>
            <w:vAlign w:val="center"/>
          </w:tcPr>
          <w:p w14:paraId="33BA66E1" w14:textId="3A6564EF" w:rsidR="0033692A" w:rsidRPr="007D2950" w:rsidRDefault="0033692A" w:rsidP="000D0F2C">
            <w:pPr>
              <w:jc w:val="left"/>
              <w:rPr>
                <w:rFonts w:cs="Segoe UI"/>
                <w:sz w:val="22"/>
              </w:rPr>
            </w:pPr>
            <w:r w:rsidRPr="007D2950">
              <w:rPr>
                <w:rFonts w:cs="Segoe UI"/>
                <w:sz w:val="22"/>
              </w:rPr>
              <w:t>Virtual Network</w:t>
            </w:r>
          </w:p>
        </w:tc>
        <w:tc>
          <w:tcPr>
            <w:tcW w:w="4536" w:type="dxa"/>
          </w:tcPr>
          <w:p w14:paraId="11098548" w14:textId="71FD647D" w:rsidR="0033692A" w:rsidRPr="00F3425F" w:rsidRDefault="00586045" w:rsidP="000D0F2C">
            <w:pPr>
              <w:jc w:val="center"/>
              <w:rPr>
                <w:rFonts w:cs="Segoe UI"/>
                <w:b/>
                <w:bCs/>
                <w:sz w:val="22"/>
              </w:rPr>
            </w:pPr>
            <w:r>
              <w:rPr>
                <w:rFonts w:cs="Segoe UI"/>
                <w:color w:val="000000"/>
                <w:shd w:val="clear" w:color="auto" w:fill="FFFFFF"/>
              </w:rPr>
              <w:t>Vnet-</w:t>
            </w:r>
            <w:r w:rsidR="009C3A4C">
              <w:rPr>
                <w:rFonts w:cs="Segoe UI"/>
                <w:color w:val="000000"/>
                <w:shd w:val="clear" w:color="auto" w:fill="FFFFFF"/>
              </w:rPr>
              <w:t>&lt;name&gt;-</w:t>
            </w:r>
            <w:r w:rsidR="00D16BC8">
              <w:rPr>
                <w:rFonts w:cs="Segoe UI"/>
                <w:color w:val="000000"/>
                <w:shd w:val="clear" w:color="auto" w:fill="FFFFFF"/>
              </w:rPr>
              <w:t>&lt;Region&gt;</w:t>
            </w:r>
          </w:p>
        </w:tc>
      </w:tr>
      <w:tr w:rsidR="0033692A" w:rsidRPr="00F3425F" w14:paraId="5BFCC5A1" w14:textId="77777777" w:rsidTr="000D0F2C">
        <w:tc>
          <w:tcPr>
            <w:tcW w:w="3823" w:type="dxa"/>
            <w:vAlign w:val="center"/>
          </w:tcPr>
          <w:p w14:paraId="6EC47C2B" w14:textId="1D794166" w:rsidR="0033692A" w:rsidRPr="007D2950" w:rsidRDefault="0033692A" w:rsidP="000D0F2C">
            <w:pPr>
              <w:jc w:val="left"/>
              <w:rPr>
                <w:rFonts w:cs="Segoe UI"/>
                <w:sz w:val="22"/>
              </w:rPr>
            </w:pPr>
            <w:r w:rsidRPr="007D2950">
              <w:rPr>
                <w:rFonts w:cs="Segoe UI"/>
                <w:sz w:val="22"/>
              </w:rPr>
              <w:t>Subnet</w:t>
            </w:r>
          </w:p>
        </w:tc>
        <w:tc>
          <w:tcPr>
            <w:tcW w:w="4536" w:type="dxa"/>
          </w:tcPr>
          <w:p w14:paraId="02DC6434" w14:textId="2242BEBB" w:rsidR="0033692A" w:rsidRPr="00285DD0" w:rsidRDefault="00586045" w:rsidP="000D0F2C">
            <w:pPr>
              <w:jc w:val="center"/>
              <w:rPr>
                <w:rFonts w:cs="Segoe UI"/>
                <w:color w:val="000000"/>
                <w:shd w:val="clear" w:color="auto" w:fill="FFFFFF"/>
              </w:rPr>
            </w:pPr>
            <w:r>
              <w:rPr>
                <w:rFonts w:cs="Segoe UI"/>
                <w:color w:val="000000"/>
                <w:shd w:val="clear" w:color="auto" w:fill="FFFFFF"/>
              </w:rPr>
              <w:t>Snet</w:t>
            </w:r>
            <w:r w:rsidR="006A53FE">
              <w:rPr>
                <w:rFonts w:cs="Segoe UI"/>
                <w:color w:val="000000"/>
                <w:shd w:val="clear" w:color="auto" w:fill="FFFFFF"/>
              </w:rPr>
              <w:t>-&lt;name&gt;-&lt;Region&gt;</w:t>
            </w:r>
          </w:p>
        </w:tc>
      </w:tr>
      <w:tr w:rsidR="0033692A" w:rsidRPr="00F3425F" w14:paraId="6B677E2E" w14:textId="77777777" w:rsidTr="000D0F2C">
        <w:tc>
          <w:tcPr>
            <w:tcW w:w="3823" w:type="dxa"/>
            <w:vAlign w:val="center"/>
          </w:tcPr>
          <w:p w14:paraId="44B5FD43" w14:textId="59C6658A" w:rsidR="0033692A" w:rsidRPr="007D2950" w:rsidRDefault="00F2478B" w:rsidP="000D0F2C">
            <w:pPr>
              <w:jc w:val="left"/>
              <w:rPr>
                <w:rFonts w:cs="Segoe UI"/>
                <w:sz w:val="22"/>
              </w:rPr>
            </w:pPr>
            <w:r w:rsidRPr="007D2950">
              <w:rPr>
                <w:rFonts w:cs="Segoe UI"/>
                <w:sz w:val="22"/>
              </w:rPr>
              <w:t>Public IP Address</w:t>
            </w:r>
          </w:p>
        </w:tc>
        <w:tc>
          <w:tcPr>
            <w:tcW w:w="4536" w:type="dxa"/>
          </w:tcPr>
          <w:p w14:paraId="14C1D726" w14:textId="759BD6DC" w:rsidR="0033692A" w:rsidRPr="00285DD0" w:rsidRDefault="00586045" w:rsidP="000D0F2C">
            <w:pPr>
              <w:jc w:val="center"/>
              <w:rPr>
                <w:rFonts w:cs="Segoe UI"/>
                <w:color w:val="000000"/>
                <w:shd w:val="clear" w:color="auto" w:fill="FFFFFF"/>
              </w:rPr>
            </w:pPr>
            <w:r>
              <w:rPr>
                <w:rFonts w:cs="Segoe UI"/>
                <w:color w:val="000000"/>
                <w:shd w:val="clear" w:color="auto" w:fill="FFFFFF"/>
              </w:rPr>
              <w:t>Pip</w:t>
            </w:r>
            <w:r w:rsidR="006A53FE">
              <w:rPr>
                <w:rFonts w:cs="Segoe UI"/>
                <w:color w:val="000000"/>
                <w:shd w:val="clear" w:color="auto" w:fill="FFFFFF"/>
              </w:rPr>
              <w:t>-&lt;name&gt;-&lt;Region&gt;</w:t>
            </w:r>
          </w:p>
        </w:tc>
      </w:tr>
      <w:tr w:rsidR="0033692A" w:rsidRPr="00F3425F" w14:paraId="51025093" w14:textId="77777777" w:rsidTr="000D0F2C">
        <w:tc>
          <w:tcPr>
            <w:tcW w:w="3823" w:type="dxa"/>
            <w:vAlign w:val="center"/>
          </w:tcPr>
          <w:p w14:paraId="0A6FF726" w14:textId="7D77EB60" w:rsidR="0033692A" w:rsidRPr="007D2950" w:rsidRDefault="00F2478B" w:rsidP="000D0F2C">
            <w:pPr>
              <w:jc w:val="left"/>
              <w:rPr>
                <w:rFonts w:cs="Segoe UI"/>
                <w:sz w:val="22"/>
              </w:rPr>
            </w:pPr>
            <w:r w:rsidRPr="007D2950">
              <w:rPr>
                <w:rFonts w:cs="Segoe UI"/>
                <w:sz w:val="22"/>
              </w:rPr>
              <w:t>Resource Group</w:t>
            </w:r>
          </w:p>
        </w:tc>
        <w:tc>
          <w:tcPr>
            <w:tcW w:w="4536" w:type="dxa"/>
          </w:tcPr>
          <w:p w14:paraId="046926CE" w14:textId="768EA856" w:rsidR="0033692A" w:rsidRPr="00285DD0" w:rsidRDefault="00586045" w:rsidP="000D0F2C">
            <w:pPr>
              <w:jc w:val="center"/>
              <w:rPr>
                <w:rFonts w:cs="Segoe UI"/>
                <w:color w:val="000000"/>
                <w:shd w:val="clear" w:color="auto" w:fill="FFFFFF"/>
              </w:rPr>
            </w:pPr>
            <w:r>
              <w:rPr>
                <w:rFonts w:cs="Segoe UI"/>
                <w:color w:val="000000"/>
                <w:shd w:val="clear" w:color="auto" w:fill="FFFFFF"/>
              </w:rPr>
              <w:t>Rg</w:t>
            </w:r>
            <w:r w:rsidR="006A53FE">
              <w:rPr>
                <w:rFonts w:cs="Segoe UI"/>
                <w:color w:val="000000"/>
                <w:shd w:val="clear" w:color="auto" w:fill="FFFFFF"/>
              </w:rPr>
              <w:t>-&lt;name&gt;-&lt;Region&gt;</w:t>
            </w:r>
          </w:p>
        </w:tc>
      </w:tr>
      <w:tr w:rsidR="0033692A" w:rsidRPr="00F3425F" w14:paraId="7DC6FCB6" w14:textId="77777777" w:rsidTr="000D0F2C">
        <w:tc>
          <w:tcPr>
            <w:tcW w:w="3823" w:type="dxa"/>
            <w:vAlign w:val="center"/>
          </w:tcPr>
          <w:p w14:paraId="33CDD295" w14:textId="5F2EDDCD" w:rsidR="0033692A" w:rsidRPr="007D2950" w:rsidRDefault="00F2478B" w:rsidP="000D0F2C">
            <w:pPr>
              <w:jc w:val="left"/>
              <w:rPr>
                <w:rFonts w:cs="Segoe UI"/>
                <w:sz w:val="22"/>
              </w:rPr>
            </w:pPr>
            <w:r w:rsidRPr="007D2950">
              <w:rPr>
                <w:rFonts w:cs="Segoe UI"/>
                <w:sz w:val="22"/>
              </w:rPr>
              <w:t>Firewall</w:t>
            </w:r>
          </w:p>
        </w:tc>
        <w:tc>
          <w:tcPr>
            <w:tcW w:w="4536" w:type="dxa"/>
          </w:tcPr>
          <w:p w14:paraId="7A147485" w14:textId="1B4D248F" w:rsidR="0033692A" w:rsidRPr="00285DD0" w:rsidRDefault="00586045" w:rsidP="000D0F2C">
            <w:pPr>
              <w:jc w:val="center"/>
              <w:rPr>
                <w:rFonts w:cs="Segoe UI"/>
                <w:color w:val="000000"/>
                <w:shd w:val="clear" w:color="auto" w:fill="FFFFFF"/>
              </w:rPr>
            </w:pPr>
            <w:r>
              <w:rPr>
                <w:rFonts w:cs="Segoe UI"/>
                <w:color w:val="000000"/>
                <w:shd w:val="clear" w:color="auto" w:fill="FFFFFF"/>
              </w:rPr>
              <w:t>Fw</w:t>
            </w:r>
            <w:r w:rsidR="009C3A4C">
              <w:rPr>
                <w:rFonts w:cs="Segoe UI"/>
                <w:color w:val="000000"/>
                <w:shd w:val="clear" w:color="auto" w:fill="FFFFFF"/>
              </w:rPr>
              <w:t>-</w:t>
            </w:r>
            <w:r w:rsidR="00D16BC8">
              <w:rPr>
                <w:rFonts w:cs="Segoe UI"/>
                <w:color w:val="000000"/>
                <w:shd w:val="clear" w:color="auto" w:fill="FFFFFF"/>
              </w:rPr>
              <w:t>&lt;Region&gt;</w:t>
            </w:r>
          </w:p>
        </w:tc>
      </w:tr>
      <w:tr w:rsidR="00F2478B" w:rsidRPr="00F3425F" w14:paraId="33491CFD" w14:textId="77777777" w:rsidTr="000D0F2C">
        <w:tc>
          <w:tcPr>
            <w:tcW w:w="3823" w:type="dxa"/>
            <w:vAlign w:val="center"/>
          </w:tcPr>
          <w:p w14:paraId="3557115A" w14:textId="0C045F19" w:rsidR="00F2478B" w:rsidRPr="007D2950" w:rsidRDefault="00F2478B" w:rsidP="000D0F2C">
            <w:pPr>
              <w:jc w:val="left"/>
              <w:rPr>
                <w:rFonts w:cs="Segoe UI"/>
                <w:sz w:val="22"/>
              </w:rPr>
            </w:pPr>
            <w:r w:rsidRPr="007D2950">
              <w:rPr>
                <w:rFonts w:cs="Segoe UI"/>
                <w:sz w:val="22"/>
              </w:rPr>
              <w:t>Route Table</w:t>
            </w:r>
          </w:p>
        </w:tc>
        <w:tc>
          <w:tcPr>
            <w:tcW w:w="4536" w:type="dxa"/>
          </w:tcPr>
          <w:p w14:paraId="68417C44" w14:textId="59DCD32B" w:rsidR="00F2478B" w:rsidRPr="00285DD0" w:rsidRDefault="00724099" w:rsidP="000D0F2C">
            <w:pPr>
              <w:jc w:val="center"/>
              <w:rPr>
                <w:rFonts w:cs="Segoe UI"/>
                <w:color w:val="000000"/>
                <w:shd w:val="clear" w:color="auto" w:fill="FFFFFF"/>
              </w:rPr>
            </w:pPr>
            <w:r>
              <w:rPr>
                <w:rFonts w:cs="Segoe UI"/>
                <w:color w:val="000000"/>
                <w:shd w:val="clear" w:color="auto" w:fill="FFFFFF"/>
              </w:rPr>
              <w:t>Rt</w:t>
            </w:r>
            <w:r w:rsidR="00783D89">
              <w:rPr>
                <w:rFonts w:cs="Segoe UI"/>
                <w:color w:val="000000"/>
                <w:shd w:val="clear" w:color="auto" w:fill="FFFFFF"/>
              </w:rPr>
              <w:t>-</w:t>
            </w:r>
            <w:r w:rsidR="006A53FE">
              <w:rPr>
                <w:rFonts w:cs="Segoe UI"/>
                <w:color w:val="000000"/>
                <w:shd w:val="clear" w:color="auto" w:fill="FFFFFF"/>
              </w:rPr>
              <w:t>-&lt;name&gt;-&lt;Region&gt;</w:t>
            </w:r>
          </w:p>
        </w:tc>
      </w:tr>
      <w:tr w:rsidR="000F1E08" w:rsidRPr="00F3425F" w14:paraId="30652A88" w14:textId="77777777" w:rsidTr="000D0F2C">
        <w:tc>
          <w:tcPr>
            <w:tcW w:w="3823" w:type="dxa"/>
            <w:vAlign w:val="center"/>
          </w:tcPr>
          <w:p w14:paraId="3388ECD3" w14:textId="490C6A9C" w:rsidR="000F1E08" w:rsidRPr="007D2950" w:rsidRDefault="000F1E08" w:rsidP="000D0F2C">
            <w:pPr>
              <w:jc w:val="left"/>
              <w:rPr>
                <w:rFonts w:cs="Segoe UI"/>
                <w:sz w:val="22"/>
              </w:rPr>
            </w:pPr>
            <w:r w:rsidRPr="007D2950">
              <w:rPr>
                <w:rFonts w:cs="Segoe UI"/>
                <w:sz w:val="22"/>
              </w:rPr>
              <w:t>Log Analytics</w:t>
            </w:r>
          </w:p>
        </w:tc>
        <w:tc>
          <w:tcPr>
            <w:tcW w:w="4536" w:type="dxa"/>
          </w:tcPr>
          <w:p w14:paraId="26F216E6" w14:textId="079DF011" w:rsidR="000F1E08" w:rsidRDefault="000F1E08" w:rsidP="00255C89">
            <w:pPr>
              <w:keepNext/>
              <w:jc w:val="center"/>
              <w:rPr>
                <w:rFonts w:cs="Segoe UI"/>
                <w:color w:val="000000"/>
                <w:shd w:val="clear" w:color="auto" w:fill="FFFFFF"/>
              </w:rPr>
            </w:pPr>
            <w:r>
              <w:rPr>
                <w:rFonts w:cs="Segoe UI"/>
                <w:color w:val="000000"/>
                <w:shd w:val="clear" w:color="auto" w:fill="FFFFFF"/>
              </w:rPr>
              <w:t>Log-</w:t>
            </w:r>
            <w:r w:rsidR="006A53FE">
              <w:rPr>
                <w:rFonts w:cs="Segoe UI"/>
                <w:color w:val="000000"/>
                <w:shd w:val="clear" w:color="auto" w:fill="FFFFFF"/>
              </w:rPr>
              <w:t>-&lt;name&gt;-&lt;Region&gt;</w:t>
            </w:r>
          </w:p>
        </w:tc>
      </w:tr>
    </w:tbl>
    <w:p w14:paraId="7663FBDC" w14:textId="21EF67E3" w:rsidR="00255C89" w:rsidRDefault="00255C89">
      <w:pPr>
        <w:pStyle w:val="Caption"/>
      </w:pPr>
      <w:bookmarkStart w:id="18" w:name="_Toc73007850"/>
      <w:r>
        <w:t xml:space="preserve">Table </w:t>
      </w:r>
      <w:r>
        <w:fldChar w:fldCharType="begin"/>
      </w:r>
      <w:r>
        <w:instrText xml:space="preserve"> SEQ Table \* ARABIC </w:instrText>
      </w:r>
      <w:r>
        <w:fldChar w:fldCharType="separate"/>
      </w:r>
      <w:r w:rsidR="00CD6726">
        <w:rPr>
          <w:noProof/>
        </w:rPr>
        <w:t>4</w:t>
      </w:r>
      <w:r>
        <w:fldChar w:fldCharType="end"/>
      </w:r>
      <w:r>
        <w:t xml:space="preserve"> - Naming Standards</w:t>
      </w:r>
      <w:bookmarkEnd w:id="18"/>
    </w:p>
    <w:p w14:paraId="26444B73" w14:textId="77777777" w:rsidR="00A971E9" w:rsidRPr="00F3425F" w:rsidRDefault="00A971E9" w:rsidP="00A971E9">
      <w:pPr>
        <w:rPr>
          <w:rFonts w:cs="Segoe UI"/>
          <w:lang w:val="en-AU"/>
        </w:rPr>
      </w:pPr>
    </w:p>
    <w:p w14:paraId="0CBBACAC" w14:textId="082866A6" w:rsidR="00BC68C5" w:rsidRPr="00F3425F" w:rsidRDefault="00BC68C5" w:rsidP="00BC68C5">
      <w:pPr>
        <w:pStyle w:val="Heading2"/>
        <w:rPr>
          <w:rFonts w:cs="Segoe UI"/>
          <w:lang w:val="en-AU"/>
        </w:rPr>
      </w:pPr>
      <w:bookmarkStart w:id="19" w:name="_Toc73013665"/>
      <w:r w:rsidRPr="00F3425F">
        <w:rPr>
          <w:rFonts w:cs="Segoe UI"/>
          <w:lang w:val="en-AU"/>
        </w:rPr>
        <w:t>Management Group Hierarchy</w:t>
      </w:r>
      <w:bookmarkEnd w:id="19"/>
    </w:p>
    <w:p w14:paraId="5DC34FAB" w14:textId="64354C5E" w:rsidR="00BC68C5" w:rsidRPr="00F3425F" w:rsidRDefault="00BC68C5" w:rsidP="0001081C">
      <w:pPr>
        <w:rPr>
          <w:rFonts w:cs="Segoe UI"/>
          <w:lang w:val="en-AU"/>
        </w:rPr>
      </w:pPr>
      <w:r w:rsidRPr="00F3425F">
        <w:rPr>
          <w:rFonts w:cs="Segoe UI"/>
          <w:lang w:val="en-AU"/>
        </w:rPr>
        <w:t>Azure management groups provide a level of scope above a subscription and enable the creation of containers called "Management Groups", for which one or more subscriptions can be nested inside. Governance capabilities including Azure Policy and RBAC can be automatically applied to all subscriptions within a management group through inheritance.</w:t>
      </w:r>
    </w:p>
    <w:p w14:paraId="265D50CE" w14:textId="5033B322" w:rsidR="00077313" w:rsidRDefault="00077313" w:rsidP="0001081C">
      <w:pPr>
        <w:rPr>
          <w:rFonts w:cs="Segoe UI"/>
          <w:lang w:val="en-AU"/>
        </w:rPr>
      </w:pPr>
    </w:p>
    <w:tbl>
      <w:tblPr>
        <w:tblStyle w:val="SoftwareONE0"/>
        <w:tblW w:w="0" w:type="auto"/>
        <w:tblLook w:val="04A0" w:firstRow="1" w:lastRow="0" w:firstColumn="1" w:lastColumn="0" w:noHBand="0" w:noVBand="1"/>
      </w:tblPr>
      <w:tblGrid>
        <w:gridCol w:w="3823"/>
        <w:gridCol w:w="4536"/>
      </w:tblGrid>
      <w:tr w:rsidR="00B419B5" w:rsidRPr="00F3425F" w14:paraId="0D513AB4" w14:textId="77777777" w:rsidTr="00D0112C">
        <w:trPr>
          <w:cnfStyle w:val="100000000000" w:firstRow="1" w:lastRow="0" w:firstColumn="0" w:lastColumn="0" w:oddVBand="0" w:evenVBand="0" w:oddHBand="0" w:evenHBand="0" w:firstRowFirstColumn="0" w:firstRowLastColumn="0" w:lastRowFirstColumn="0" w:lastRowLastColumn="0"/>
          <w:trHeight w:val="297"/>
        </w:trPr>
        <w:tc>
          <w:tcPr>
            <w:cnfStyle w:val="000000000100" w:firstRow="0" w:lastRow="0" w:firstColumn="0" w:lastColumn="0" w:oddVBand="0" w:evenVBand="0" w:oddHBand="0" w:evenHBand="0" w:firstRowFirstColumn="1" w:firstRowLastColumn="0" w:lastRowFirstColumn="0" w:lastRowLastColumn="0"/>
            <w:tcW w:w="3823" w:type="dxa"/>
            <w:vAlign w:val="center"/>
          </w:tcPr>
          <w:p w14:paraId="4CA80E70" w14:textId="77777777" w:rsidR="00B419B5" w:rsidRPr="00F3425F" w:rsidRDefault="00B419B5" w:rsidP="00BE3BD0">
            <w:pPr>
              <w:jc w:val="left"/>
              <w:rPr>
                <w:rFonts w:cs="Segoe UI"/>
                <w:sz w:val="22"/>
              </w:rPr>
            </w:pPr>
            <w:r w:rsidRPr="00F3425F">
              <w:rPr>
                <w:rFonts w:cs="Segoe UI"/>
                <w:sz w:val="22"/>
              </w:rPr>
              <w:t>Item</w:t>
            </w:r>
          </w:p>
        </w:tc>
        <w:tc>
          <w:tcPr>
            <w:tcW w:w="4536" w:type="dxa"/>
          </w:tcPr>
          <w:p w14:paraId="663EABC9" w14:textId="77777777" w:rsidR="00B419B5" w:rsidRPr="00F3425F" w:rsidRDefault="00B419B5" w:rsidP="000D0F2C">
            <w:pPr>
              <w:jc w:val="center"/>
              <w:cnfStyle w:val="100000000000" w:firstRow="1" w:lastRow="0" w:firstColumn="0" w:lastColumn="0" w:oddVBand="0" w:evenVBand="0" w:oddHBand="0" w:evenHBand="0" w:firstRowFirstColumn="0" w:firstRowLastColumn="0" w:lastRowFirstColumn="0" w:lastRowLastColumn="0"/>
              <w:rPr>
                <w:rFonts w:cs="Segoe UI"/>
                <w:sz w:val="22"/>
              </w:rPr>
            </w:pPr>
            <w:r w:rsidRPr="00F3425F">
              <w:rPr>
                <w:rFonts w:cs="Segoe UI"/>
                <w:sz w:val="22"/>
                <w:lang w:val="en-US"/>
              </w:rPr>
              <w:t>Details</w:t>
            </w:r>
          </w:p>
        </w:tc>
      </w:tr>
      <w:tr w:rsidR="00B419B5" w:rsidRPr="00F3425F" w14:paraId="6B58412F" w14:textId="77777777" w:rsidTr="00BE3BD0">
        <w:tc>
          <w:tcPr>
            <w:tcW w:w="3823" w:type="dxa"/>
            <w:vAlign w:val="center"/>
          </w:tcPr>
          <w:p w14:paraId="0045C876" w14:textId="350EBF0E" w:rsidR="00B419B5" w:rsidRPr="00F3425F" w:rsidRDefault="006F6CA2" w:rsidP="00BE3BD0">
            <w:pPr>
              <w:jc w:val="left"/>
              <w:rPr>
                <w:rFonts w:cs="Segoe UI"/>
                <w:b/>
                <w:bCs/>
                <w:sz w:val="22"/>
              </w:rPr>
            </w:pPr>
            <w:r>
              <w:rPr>
                <w:rFonts w:cs="Segoe UI"/>
                <w:color w:val="000000"/>
                <w:shd w:val="clear" w:color="auto" w:fill="FFFFFF"/>
              </w:rPr>
              <w:t>Management Group Name</w:t>
            </w:r>
          </w:p>
        </w:tc>
        <w:tc>
          <w:tcPr>
            <w:tcW w:w="4536" w:type="dxa"/>
          </w:tcPr>
          <w:p w14:paraId="10280BC5" w14:textId="32634A1C" w:rsidR="00B419B5" w:rsidRPr="00F3425F" w:rsidRDefault="006F6CA2" w:rsidP="00255C89">
            <w:pPr>
              <w:keepNext/>
              <w:jc w:val="center"/>
              <w:rPr>
                <w:rFonts w:cs="Segoe UI"/>
                <w:b/>
                <w:bCs/>
                <w:sz w:val="22"/>
              </w:rPr>
            </w:pPr>
            <w:r w:rsidRPr="00285DD0">
              <w:rPr>
                <w:rFonts w:cs="Segoe UI"/>
                <w:color w:val="000000"/>
                <w:shd w:val="clear" w:color="auto" w:fill="FFFFFF"/>
              </w:rPr>
              <w:t>Tenant Root Group</w:t>
            </w:r>
          </w:p>
        </w:tc>
      </w:tr>
    </w:tbl>
    <w:p w14:paraId="1DB12026" w14:textId="0081362F" w:rsidR="00255C89" w:rsidRDefault="00255C89">
      <w:pPr>
        <w:pStyle w:val="Caption"/>
      </w:pPr>
      <w:bookmarkStart w:id="20" w:name="_Toc73007851"/>
      <w:r>
        <w:t xml:space="preserve">Table </w:t>
      </w:r>
      <w:r>
        <w:fldChar w:fldCharType="begin"/>
      </w:r>
      <w:r>
        <w:instrText xml:space="preserve"> SEQ Table \* ARABIC </w:instrText>
      </w:r>
      <w:r>
        <w:fldChar w:fldCharType="separate"/>
      </w:r>
      <w:r w:rsidR="00CD6726">
        <w:rPr>
          <w:noProof/>
        </w:rPr>
        <w:t>5</w:t>
      </w:r>
      <w:r>
        <w:fldChar w:fldCharType="end"/>
      </w:r>
      <w:r>
        <w:t xml:space="preserve"> - Management Group</w:t>
      </w:r>
      <w:bookmarkEnd w:id="20"/>
    </w:p>
    <w:p w14:paraId="52766131" w14:textId="227B67E6" w:rsidR="00073C8A" w:rsidRPr="00F3425F" w:rsidRDefault="00073C8A" w:rsidP="0001081C">
      <w:pPr>
        <w:rPr>
          <w:rFonts w:cs="Segoe UI"/>
          <w:lang w:val="en-AU"/>
        </w:rPr>
      </w:pPr>
    </w:p>
    <w:p w14:paraId="734DA6E3" w14:textId="1BB17A37" w:rsidR="00073C8A" w:rsidRPr="00F3425F" w:rsidRDefault="00073C8A" w:rsidP="00073C8A">
      <w:pPr>
        <w:pStyle w:val="Heading2"/>
        <w:rPr>
          <w:rFonts w:cs="Segoe UI"/>
          <w:lang w:val="en-AU"/>
        </w:rPr>
      </w:pPr>
      <w:bookmarkStart w:id="21" w:name="_Toc73013666"/>
      <w:r w:rsidRPr="00F3425F">
        <w:rPr>
          <w:rFonts w:cs="Segoe UI"/>
          <w:lang w:val="en-AU"/>
        </w:rPr>
        <w:t>Role Based Access Control</w:t>
      </w:r>
      <w:bookmarkEnd w:id="21"/>
    </w:p>
    <w:p w14:paraId="6DEF9845" w14:textId="4EC11DA8" w:rsidR="00073C8A" w:rsidRPr="00F3425F" w:rsidRDefault="00073C8A" w:rsidP="0001081C">
      <w:pPr>
        <w:rPr>
          <w:rFonts w:cs="Segoe UI"/>
          <w:lang w:val="en-AU"/>
        </w:rPr>
      </w:pPr>
      <w:r w:rsidRPr="00F3425F">
        <w:rPr>
          <w:rFonts w:cs="Segoe UI"/>
          <w:lang w:val="en-AU"/>
        </w:rPr>
        <w:t>Access management for cloud resources is a critical function for any organization that is using the cloud. Role-based access control (RBAC) helps you manage who has access to Azure resources, what they can do with those resources, and what areas they have access to RBAC is an authorization system built on Azure Resource Manager that provides fine-grained access management of Azure resources.</w:t>
      </w:r>
    </w:p>
    <w:p w14:paraId="60260055" w14:textId="77777777" w:rsidR="00073C8A" w:rsidRPr="00F3425F" w:rsidRDefault="00073C8A" w:rsidP="0001081C">
      <w:pPr>
        <w:rPr>
          <w:rFonts w:cs="Segoe UI"/>
          <w:lang w:val="en-AU"/>
        </w:rPr>
      </w:pPr>
    </w:p>
    <w:p w14:paraId="64E5D595" w14:textId="77777777" w:rsidR="00073C8A" w:rsidRPr="004C03BC" w:rsidRDefault="00073C8A" w:rsidP="00073C8A">
      <w:pPr>
        <w:rPr>
          <w:rFonts w:cs="Segoe UI"/>
          <w:color w:val="222222"/>
          <w:shd w:val="clear" w:color="auto" w:fill="FFFFFF"/>
        </w:rPr>
      </w:pPr>
      <w:r w:rsidRPr="004C03BC">
        <w:rPr>
          <w:rFonts w:cs="Segoe UI"/>
          <w:color w:val="222222"/>
          <w:shd w:val="clear" w:color="auto" w:fill="FFFFFF"/>
        </w:rPr>
        <w:lastRenderedPageBreak/>
        <w:t>Azure RBAC has three core roles that apply to all resource types:</w:t>
      </w:r>
    </w:p>
    <w:p w14:paraId="603FA286" w14:textId="77777777" w:rsidR="00073C8A" w:rsidRPr="004C03BC" w:rsidRDefault="00073C8A" w:rsidP="00073C8A">
      <w:pPr>
        <w:pStyle w:val="ListParagraph"/>
        <w:numPr>
          <w:ilvl w:val="0"/>
          <w:numId w:val="28"/>
        </w:numPr>
        <w:rPr>
          <w:rFonts w:cs="Segoe UI"/>
          <w:color w:val="222222"/>
          <w:shd w:val="clear" w:color="auto" w:fill="FFFFFF"/>
        </w:rPr>
      </w:pPr>
      <w:r w:rsidRPr="004C03BC">
        <w:rPr>
          <w:rFonts w:cs="Segoe UI"/>
          <w:color w:val="222222"/>
          <w:shd w:val="clear" w:color="auto" w:fill="FFFFFF"/>
        </w:rPr>
        <w:t>Owner has full access to all resources including the right to delegate access to others.</w:t>
      </w:r>
    </w:p>
    <w:p w14:paraId="044AD004" w14:textId="77777777" w:rsidR="00073C8A" w:rsidRPr="004C03BC" w:rsidRDefault="00073C8A" w:rsidP="00073C8A">
      <w:pPr>
        <w:pStyle w:val="ListParagraph"/>
        <w:numPr>
          <w:ilvl w:val="0"/>
          <w:numId w:val="28"/>
        </w:numPr>
        <w:rPr>
          <w:rFonts w:cs="Segoe UI"/>
          <w:color w:val="222222"/>
          <w:shd w:val="clear" w:color="auto" w:fill="FFFFFF"/>
        </w:rPr>
      </w:pPr>
      <w:r w:rsidRPr="004C03BC">
        <w:rPr>
          <w:rFonts w:cs="Segoe UI"/>
          <w:color w:val="222222"/>
          <w:shd w:val="clear" w:color="auto" w:fill="FFFFFF"/>
        </w:rPr>
        <w:t>Contributor can create and manage all types of Azure resources but can’t grant access to others.</w:t>
      </w:r>
    </w:p>
    <w:p w14:paraId="451ADB0E" w14:textId="77777777" w:rsidR="00073C8A" w:rsidRPr="004C03BC" w:rsidRDefault="00073C8A" w:rsidP="00073C8A">
      <w:pPr>
        <w:pStyle w:val="ListParagraph"/>
        <w:numPr>
          <w:ilvl w:val="0"/>
          <w:numId w:val="28"/>
        </w:numPr>
        <w:rPr>
          <w:rFonts w:cs="Segoe UI"/>
          <w:color w:val="222222"/>
          <w:shd w:val="clear" w:color="auto" w:fill="FFFFFF"/>
        </w:rPr>
      </w:pPr>
      <w:r w:rsidRPr="004C03BC">
        <w:rPr>
          <w:rFonts w:cs="Segoe UI"/>
          <w:color w:val="222222"/>
          <w:shd w:val="clear" w:color="auto" w:fill="FFFFFF"/>
        </w:rPr>
        <w:t>Reader can view existing Azure resources.</w:t>
      </w:r>
    </w:p>
    <w:p w14:paraId="170C007C" w14:textId="77777777" w:rsidR="00492D5B" w:rsidRPr="00F3425F" w:rsidRDefault="00492D5B" w:rsidP="0001081C">
      <w:pPr>
        <w:rPr>
          <w:rFonts w:cs="Segoe UI"/>
          <w:lang w:val="en-AU"/>
        </w:rPr>
      </w:pPr>
    </w:p>
    <w:p w14:paraId="618315E0" w14:textId="6883FB20" w:rsidR="00124B3F" w:rsidRPr="00F3425F" w:rsidRDefault="00124B3F" w:rsidP="00124B3F">
      <w:pPr>
        <w:pStyle w:val="Heading2"/>
        <w:rPr>
          <w:rFonts w:cs="Segoe UI"/>
          <w:lang w:val="en-AU"/>
        </w:rPr>
      </w:pPr>
      <w:bookmarkStart w:id="22" w:name="_Toc73013667"/>
      <w:r w:rsidRPr="00F3425F">
        <w:rPr>
          <w:rFonts w:cs="Segoe UI"/>
          <w:lang w:val="en-AU"/>
        </w:rPr>
        <w:t>Azure Policy and Initiatives</w:t>
      </w:r>
      <w:bookmarkEnd w:id="22"/>
    </w:p>
    <w:p w14:paraId="593F4C08" w14:textId="77777777" w:rsidR="00124B3F" w:rsidRPr="00F3425F" w:rsidRDefault="00124B3F" w:rsidP="00124B3F">
      <w:pPr>
        <w:rPr>
          <w:rFonts w:cs="Segoe UI"/>
          <w:lang w:val="en-AU"/>
        </w:rPr>
      </w:pPr>
      <w:r w:rsidRPr="00F3425F">
        <w:rPr>
          <w:rFonts w:cs="Segoe UI"/>
          <w:lang w:val="en-AU"/>
        </w:rPr>
        <w:t>Azure Policy is a service in Azure that you use to create, assign, and manage policies. These policies enforce different rules and effects over your resources, so those resources stay compliant with your corporate standards and service level agreements. Azure Policy meets this need by evaluating your resources for non-compliance with assigned policies. For example, you can have a policy to allow only a certain SKU size of virtual machines in your environment. Once this policy is implemented, new and existing resources are evaluated for compliance. With the right type of policy, existing resources can be brought into compliance. Later in this documentation, we'll go over more details on how to create and implement policies with Azure Policy.</w:t>
      </w:r>
    </w:p>
    <w:p w14:paraId="0715C06E" w14:textId="08056B9D" w:rsidR="00124B3F" w:rsidRPr="00F3425F" w:rsidRDefault="00124B3F" w:rsidP="00124B3F">
      <w:pPr>
        <w:rPr>
          <w:rFonts w:cs="Segoe UI"/>
          <w:lang w:val="en-AU"/>
        </w:rPr>
      </w:pPr>
      <w:r w:rsidRPr="00F3425F">
        <w:rPr>
          <w:rFonts w:cs="Segoe UI"/>
          <w:lang w:val="en-AU"/>
        </w:rPr>
        <w:t>The table below describes the Policies that will be enabled for all resources.</w:t>
      </w:r>
    </w:p>
    <w:tbl>
      <w:tblPr>
        <w:tblStyle w:val="SoftwareONE0"/>
        <w:tblpPr w:leftFromText="180" w:rightFromText="180" w:vertAnchor="text" w:horzAnchor="margin" w:tblpXSpec="center" w:tblpY="309"/>
        <w:tblW w:w="9493" w:type="dxa"/>
        <w:tblLook w:val="04A0" w:firstRow="1" w:lastRow="0" w:firstColumn="1" w:lastColumn="0" w:noHBand="0" w:noVBand="1"/>
      </w:tblPr>
      <w:tblGrid>
        <w:gridCol w:w="6481"/>
        <w:gridCol w:w="1296"/>
        <w:gridCol w:w="1716"/>
      </w:tblGrid>
      <w:tr w:rsidR="003B38FE" w:rsidRPr="00F3425F" w14:paraId="232E1F70" w14:textId="77777777" w:rsidTr="003B38FE">
        <w:trPr>
          <w:cnfStyle w:val="100000000000" w:firstRow="1" w:lastRow="0" w:firstColumn="0" w:lastColumn="0" w:oddVBand="0" w:evenVBand="0" w:oddHBand="0" w:evenHBand="0" w:firstRowFirstColumn="0" w:firstRowLastColumn="0" w:lastRowFirstColumn="0" w:lastRowLastColumn="0"/>
          <w:trHeight w:val="285"/>
        </w:trPr>
        <w:tc>
          <w:tcPr>
            <w:cnfStyle w:val="000000000100" w:firstRow="0" w:lastRow="0" w:firstColumn="0" w:lastColumn="0" w:oddVBand="0" w:evenVBand="0" w:oddHBand="0" w:evenHBand="0" w:firstRowFirstColumn="1" w:firstRowLastColumn="0" w:lastRowFirstColumn="0" w:lastRowLastColumn="0"/>
            <w:tcW w:w="6481" w:type="dxa"/>
            <w:noWrap/>
            <w:hideMark/>
          </w:tcPr>
          <w:p w14:paraId="16C258EB" w14:textId="77777777" w:rsidR="003B38FE" w:rsidRPr="003B38FE" w:rsidRDefault="003B38FE" w:rsidP="003B38FE">
            <w:pPr>
              <w:spacing w:before="0" w:after="0"/>
              <w:jc w:val="left"/>
              <w:rPr>
                <w:rFonts w:eastAsia="Times New Roman" w:cs="Segoe UI"/>
                <w:bCs/>
                <w:color w:val="FFFFFF"/>
                <w:sz w:val="22"/>
                <w:lang w:val="en-AU" w:eastAsia="en-AU"/>
              </w:rPr>
            </w:pPr>
            <w:r w:rsidRPr="003B38FE">
              <w:rPr>
                <w:rFonts w:eastAsia="Times New Roman" w:cs="Segoe UI"/>
                <w:bCs/>
                <w:color w:val="FFFFFF"/>
                <w:sz w:val="22"/>
                <w:lang w:val="en-AU" w:eastAsia="en-AU"/>
              </w:rPr>
              <w:t>Policy Name</w:t>
            </w:r>
          </w:p>
        </w:tc>
        <w:tc>
          <w:tcPr>
            <w:tcW w:w="1296" w:type="dxa"/>
            <w:noWrap/>
            <w:hideMark/>
          </w:tcPr>
          <w:p w14:paraId="38D9DC8E" w14:textId="77777777" w:rsidR="003B38FE" w:rsidRPr="003B38FE" w:rsidRDefault="003B38FE" w:rsidP="003B38FE">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Segoe UI"/>
                <w:bCs/>
                <w:color w:val="FFFFFF"/>
                <w:sz w:val="22"/>
                <w:lang w:val="en-AU" w:eastAsia="en-AU"/>
              </w:rPr>
            </w:pPr>
            <w:r w:rsidRPr="003B38FE">
              <w:rPr>
                <w:rFonts w:eastAsia="Times New Roman" w:cs="Segoe UI"/>
                <w:bCs/>
                <w:color w:val="FFFFFF"/>
                <w:sz w:val="22"/>
                <w:lang w:val="en-AU" w:eastAsia="en-AU"/>
              </w:rPr>
              <w:t>Category</w:t>
            </w:r>
          </w:p>
        </w:tc>
        <w:tc>
          <w:tcPr>
            <w:tcW w:w="1716" w:type="dxa"/>
            <w:noWrap/>
            <w:hideMark/>
          </w:tcPr>
          <w:p w14:paraId="18EEFB5F" w14:textId="77777777" w:rsidR="003B38FE" w:rsidRPr="003B38FE" w:rsidRDefault="003B38FE" w:rsidP="003B38FE">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Segoe UI"/>
                <w:bCs/>
                <w:color w:val="FFFFFF"/>
                <w:sz w:val="22"/>
                <w:lang w:val="en-AU" w:eastAsia="en-AU"/>
              </w:rPr>
            </w:pPr>
            <w:r w:rsidRPr="003B38FE">
              <w:rPr>
                <w:rFonts w:eastAsia="Times New Roman" w:cs="Segoe UI"/>
                <w:bCs/>
                <w:color w:val="FFFFFF"/>
                <w:sz w:val="22"/>
                <w:lang w:val="en-AU" w:eastAsia="en-AU"/>
              </w:rPr>
              <w:t>Type</w:t>
            </w:r>
          </w:p>
        </w:tc>
      </w:tr>
      <w:tr w:rsidR="003B38FE" w:rsidRPr="003B38FE" w14:paraId="25587277" w14:textId="77777777" w:rsidTr="003B38FE">
        <w:trPr>
          <w:trHeight w:val="285"/>
        </w:trPr>
        <w:tc>
          <w:tcPr>
            <w:tcW w:w="6481" w:type="dxa"/>
            <w:noWrap/>
            <w:hideMark/>
          </w:tcPr>
          <w:p w14:paraId="3B78E0CF" w14:textId="5CCD9606"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 xml:space="preserve">Append </w:t>
            </w:r>
            <w:r w:rsidRPr="004500E5">
              <w:rPr>
                <w:rFonts w:eastAsia="Times New Roman" w:cs="Segoe UI"/>
                <w:szCs w:val="20"/>
                <w:lang w:val="en-AU" w:eastAsia="en-AU"/>
              </w:rPr>
              <w:t>Created Date</w:t>
            </w:r>
            <w:r w:rsidRPr="003B38FE">
              <w:rPr>
                <w:rFonts w:eastAsia="Times New Roman" w:cs="Segoe UI"/>
                <w:szCs w:val="20"/>
                <w:lang w:val="en-AU" w:eastAsia="en-AU"/>
              </w:rPr>
              <w:t xml:space="preserve"> Tag to all Azure Resources</w:t>
            </w:r>
          </w:p>
        </w:tc>
        <w:tc>
          <w:tcPr>
            <w:tcW w:w="1296" w:type="dxa"/>
            <w:noWrap/>
            <w:hideMark/>
          </w:tcPr>
          <w:p w14:paraId="275525DD"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Governance</w:t>
            </w:r>
          </w:p>
        </w:tc>
        <w:tc>
          <w:tcPr>
            <w:tcW w:w="1716" w:type="dxa"/>
            <w:noWrap/>
            <w:hideMark/>
          </w:tcPr>
          <w:p w14:paraId="089A5FC3"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73541C52" w14:textId="77777777" w:rsidTr="003B38FE">
        <w:trPr>
          <w:trHeight w:val="285"/>
        </w:trPr>
        <w:tc>
          <w:tcPr>
            <w:tcW w:w="6481" w:type="dxa"/>
            <w:noWrap/>
            <w:hideMark/>
          </w:tcPr>
          <w:p w14:paraId="4D2C02AA"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Append Environment Tag to all Azure Resources</w:t>
            </w:r>
          </w:p>
        </w:tc>
        <w:tc>
          <w:tcPr>
            <w:tcW w:w="1296" w:type="dxa"/>
            <w:noWrap/>
            <w:hideMark/>
          </w:tcPr>
          <w:p w14:paraId="2C6F1FE1"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Governance</w:t>
            </w:r>
          </w:p>
        </w:tc>
        <w:tc>
          <w:tcPr>
            <w:tcW w:w="1716" w:type="dxa"/>
            <w:noWrap/>
            <w:hideMark/>
          </w:tcPr>
          <w:p w14:paraId="3E26D8B3"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09FEB1C0" w14:textId="77777777" w:rsidTr="003B38FE">
        <w:trPr>
          <w:trHeight w:val="285"/>
        </w:trPr>
        <w:tc>
          <w:tcPr>
            <w:tcW w:w="6481" w:type="dxa"/>
            <w:noWrap/>
            <w:hideMark/>
          </w:tcPr>
          <w:p w14:paraId="7CCF790F"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Require specified tag on resource groups - Owner</w:t>
            </w:r>
          </w:p>
        </w:tc>
        <w:tc>
          <w:tcPr>
            <w:tcW w:w="1296" w:type="dxa"/>
            <w:noWrap/>
            <w:hideMark/>
          </w:tcPr>
          <w:p w14:paraId="3E643DA5"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Governance</w:t>
            </w:r>
          </w:p>
        </w:tc>
        <w:tc>
          <w:tcPr>
            <w:tcW w:w="1716" w:type="dxa"/>
            <w:noWrap/>
            <w:hideMark/>
          </w:tcPr>
          <w:p w14:paraId="269DACE6"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Tag Initiative</w:t>
            </w:r>
          </w:p>
        </w:tc>
      </w:tr>
      <w:tr w:rsidR="003B38FE" w:rsidRPr="003B38FE" w14:paraId="39CCED9F" w14:textId="77777777" w:rsidTr="003B38FE">
        <w:trPr>
          <w:trHeight w:val="285"/>
        </w:trPr>
        <w:tc>
          <w:tcPr>
            <w:tcW w:w="6481" w:type="dxa"/>
            <w:noWrap/>
            <w:hideMark/>
          </w:tcPr>
          <w:p w14:paraId="2155D709"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Append Tag and its value from a Resource Group - Owner</w:t>
            </w:r>
          </w:p>
        </w:tc>
        <w:tc>
          <w:tcPr>
            <w:tcW w:w="1296" w:type="dxa"/>
            <w:noWrap/>
            <w:hideMark/>
          </w:tcPr>
          <w:p w14:paraId="75272E1C"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Governance</w:t>
            </w:r>
          </w:p>
        </w:tc>
        <w:tc>
          <w:tcPr>
            <w:tcW w:w="1716" w:type="dxa"/>
            <w:noWrap/>
            <w:hideMark/>
          </w:tcPr>
          <w:p w14:paraId="7B20F110"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Tag Initiative</w:t>
            </w:r>
          </w:p>
        </w:tc>
      </w:tr>
      <w:tr w:rsidR="003B38FE" w:rsidRPr="003B38FE" w14:paraId="6CDC2A05" w14:textId="77777777" w:rsidTr="003B38FE">
        <w:trPr>
          <w:trHeight w:val="285"/>
        </w:trPr>
        <w:tc>
          <w:tcPr>
            <w:tcW w:w="6481" w:type="dxa"/>
            <w:noWrap/>
            <w:hideMark/>
          </w:tcPr>
          <w:p w14:paraId="3235A112"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Deny Azure Classic Resources</w:t>
            </w:r>
          </w:p>
        </w:tc>
        <w:tc>
          <w:tcPr>
            <w:tcW w:w="1296" w:type="dxa"/>
            <w:noWrap/>
            <w:hideMark/>
          </w:tcPr>
          <w:p w14:paraId="4E70F167"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Governance</w:t>
            </w:r>
          </w:p>
        </w:tc>
        <w:tc>
          <w:tcPr>
            <w:tcW w:w="1716" w:type="dxa"/>
            <w:noWrap/>
            <w:hideMark/>
          </w:tcPr>
          <w:p w14:paraId="5DE9C94B"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7DF0914A" w14:textId="77777777" w:rsidTr="003B38FE">
        <w:trPr>
          <w:trHeight w:val="285"/>
        </w:trPr>
        <w:tc>
          <w:tcPr>
            <w:tcW w:w="6481" w:type="dxa"/>
            <w:noWrap/>
            <w:hideMark/>
          </w:tcPr>
          <w:p w14:paraId="5544F19C"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Append Azure HUB Licensing</w:t>
            </w:r>
          </w:p>
        </w:tc>
        <w:tc>
          <w:tcPr>
            <w:tcW w:w="1296" w:type="dxa"/>
            <w:noWrap/>
            <w:hideMark/>
          </w:tcPr>
          <w:p w14:paraId="50F5C7CF"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Governance</w:t>
            </w:r>
          </w:p>
        </w:tc>
        <w:tc>
          <w:tcPr>
            <w:tcW w:w="1716" w:type="dxa"/>
            <w:noWrap/>
            <w:hideMark/>
          </w:tcPr>
          <w:p w14:paraId="7FFF3DBE"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2EE2AEC0" w14:textId="77777777" w:rsidTr="003B38FE">
        <w:trPr>
          <w:trHeight w:val="285"/>
        </w:trPr>
        <w:tc>
          <w:tcPr>
            <w:tcW w:w="6481" w:type="dxa"/>
            <w:noWrap/>
            <w:hideMark/>
          </w:tcPr>
          <w:p w14:paraId="1102BA0C"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Allowed Storage Account SKU</w:t>
            </w:r>
          </w:p>
        </w:tc>
        <w:tc>
          <w:tcPr>
            <w:tcW w:w="1296" w:type="dxa"/>
            <w:noWrap/>
            <w:hideMark/>
          </w:tcPr>
          <w:p w14:paraId="30A82312"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Governance</w:t>
            </w:r>
          </w:p>
        </w:tc>
        <w:tc>
          <w:tcPr>
            <w:tcW w:w="1716" w:type="dxa"/>
            <w:noWrap/>
            <w:hideMark/>
          </w:tcPr>
          <w:p w14:paraId="3D5632AB"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5B8D49AB" w14:textId="77777777" w:rsidTr="003B38FE">
        <w:trPr>
          <w:trHeight w:val="285"/>
        </w:trPr>
        <w:tc>
          <w:tcPr>
            <w:tcW w:w="6481" w:type="dxa"/>
            <w:noWrap/>
            <w:hideMark/>
          </w:tcPr>
          <w:p w14:paraId="4956D36A"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Audit VMs that do not use managed disks</w:t>
            </w:r>
          </w:p>
        </w:tc>
        <w:tc>
          <w:tcPr>
            <w:tcW w:w="1296" w:type="dxa"/>
            <w:noWrap/>
            <w:hideMark/>
          </w:tcPr>
          <w:p w14:paraId="22F97748"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Governance</w:t>
            </w:r>
          </w:p>
        </w:tc>
        <w:tc>
          <w:tcPr>
            <w:tcW w:w="1716" w:type="dxa"/>
            <w:noWrap/>
            <w:hideMark/>
          </w:tcPr>
          <w:p w14:paraId="5761BC9A"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23B2B506" w14:textId="77777777" w:rsidTr="003B38FE">
        <w:trPr>
          <w:trHeight w:val="285"/>
        </w:trPr>
        <w:tc>
          <w:tcPr>
            <w:tcW w:w="6481" w:type="dxa"/>
            <w:noWrap/>
            <w:hideMark/>
          </w:tcPr>
          <w:p w14:paraId="56500A46"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Key Vault objects should be recoverable</w:t>
            </w:r>
          </w:p>
        </w:tc>
        <w:tc>
          <w:tcPr>
            <w:tcW w:w="1296" w:type="dxa"/>
            <w:noWrap/>
            <w:hideMark/>
          </w:tcPr>
          <w:p w14:paraId="57A70182"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Key Vault</w:t>
            </w:r>
          </w:p>
        </w:tc>
        <w:tc>
          <w:tcPr>
            <w:tcW w:w="1716" w:type="dxa"/>
            <w:noWrap/>
            <w:hideMark/>
          </w:tcPr>
          <w:p w14:paraId="3CF1CF83"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456D00F9" w14:textId="77777777" w:rsidTr="003B38FE">
        <w:trPr>
          <w:trHeight w:val="285"/>
        </w:trPr>
        <w:tc>
          <w:tcPr>
            <w:tcW w:w="6481" w:type="dxa"/>
            <w:noWrap/>
            <w:hideMark/>
          </w:tcPr>
          <w:p w14:paraId="19D77841"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Azure Resource Diagnostics Initiative</w:t>
            </w:r>
          </w:p>
        </w:tc>
        <w:tc>
          <w:tcPr>
            <w:tcW w:w="1296" w:type="dxa"/>
            <w:noWrap/>
            <w:hideMark/>
          </w:tcPr>
          <w:p w14:paraId="7A2D1D9E"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Monitoring</w:t>
            </w:r>
          </w:p>
        </w:tc>
        <w:tc>
          <w:tcPr>
            <w:tcW w:w="1716" w:type="dxa"/>
            <w:noWrap/>
            <w:hideMark/>
          </w:tcPr>
          <w:p w14:paraId="2FD62598"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Initiative</w:t>
            </w:r>
          </w:p>
        </w:tc>
      </w:tr>
      <w:tr w:rsidR="003B38FE" w:rsidRPr="003B38FE" w14:paraId="7AC45CE3" w14:textId="77777777" w:rsidTr="003B38FE">
        <w:trPr>
          <w:trHeight w:val="285"/>
        </w:trPr>
        <w:tc>
          <w:tcPr>
            <w:tcW w:w="6481" w:type="dxa"/>
            <w:noWrap/>
            <w:hideMark/>
          </w:tcPr>
          <w:p w14:paraId="01CB389D"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Gateway subnets should not be configured with a network security group</w:t>
            </w:r>
          </w:p>
        </w:tc>
        <w:tc>
          <w:tcPr>
            <w:tcW w:w="1296" w:type="dxa"/>
            <w:noWrap/>
            <w:hideMark/>
          </w:tcPr>
          <w:p w14:paraId="6C477E94"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Network</w:t>
            </w:r>
          </w:p>
        </w:tc>
        <w:tc>
          <w:tcPr>
            <w:tcW w:w="1716" w:type="dxa"/>
            <w:noWrap/>
            <w:hideMark/>
          </w:tcPr>
          <w:p w14:paraId="0DCFDFAB"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5A6A0F89" w14:textId="77777777" w:rsidTr="003B38FE">
        <w:trPr>
          <w:trHeight w:val="285"/>
        </w:trPr>
        <w:tc>
          <w:tcPr>
            <w:tcW w:w="6481" w:type="dxa"/>
            <w:noWrap/>
            <w:hideMark/>
          </w:tcPr>
          <w:p w14:paraId="5A2C7264"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Preview]: All Internet traffic should be routed via your deployed Azure Firewall</w:t>
            </w:r>
          </w:p>
        </w:tc>
        <w:tc>
          <w:tcPr>
            <w:tcW w:w="1296" w:type="dxa"/>
            <w:noWrap/>
            <w:hideMark/>
          </w:tcPr>
          <w:p w14:paraId="762D3EF7"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Network</w:t>
            </w:r>
          </w:p>
        </w:tc>
        <w:tc>
          <w:tcPr>
            <w:tcW w:w="1716" w:type="dxa"/>
            <w:noWrap/>
            <w:hideMark/>
          </w:tcPr>
          <w:p w14:paraId="40D5855D"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70ADE8B5" w14:textId="77777777" w:rsidTr="003B38FE">
        <w:trPr>
          <w:trHeight w:val="285"/>
        </w:trPr>
        <w:tc>
          <w:tcPr>
            <w:tcW w:w="6481" w:type="dxa"/>
            <w:noWrap/>
            <w:hideMark/>
          </w:tcPr>
          <w:p w14:paraId="31E2D0F0"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Nics should not Have Public IP Addresses</w:t>
            </w:r>
          </w:p>
        </w:tc>
        <w:tc>
          <w:tcPr>
            <w:tcW w:w="1296" w:type="dxa"/>
            <w:noWrap/>
            <w:hideMark/>
          </w:tcPr>
          <w:p w14:paraId="65765CAE"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08CE62B8"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39B47CC1" w14:textId="77777777" w:rsidTr="003B38FE">
        <w:trPr>
          <w:trHeight w:val="285"/>
        </w:trPr>
        <w:tc>
          <w:tcPr>
            <w:tcW w:w="6481" w:type="dxa"/>
            <w:noWrap/>
            <w:hideMark/>
          </w:tcPr>
          <w:p w14:paraId="5AC56CFA"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Audit Public-Facing Storage Accounts</w:t>
            </w:r>
          </w:p>
        </w:tc>
        <w:tc>
          <w:tcPr>
            <w:tcW w:w="1296" w:type="dxa"/>
            <w:noWrap/>
            <w:hideMark/>
          </w:tcPr>
          <w:p w14:paraId="62F28B29"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0DD183A8"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09FA11AA" w14:textId="77777777" w:rsidTr="003B38FE">
        <w:trPr>
          <w:trHeight w:val="285"/>
        </w:trPr>
        <w:tc>
          <w:tcPr>
            <w:tcW w:w="6481" w:type="dxa"/>
            <w:noWrap/>
            <w:hideMark/>
          </w:tcPr>
          <w:p w14:paraId="5C22BED8"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Secure transfer to storage accounts should be enabled</w:t>
            </w:r>
          </w:p>
        </w:tc>
        <w:tc>
          <w:tcPr>
            <w:tcW w:w="1296" w:type="dxa"/>
            <w:noWrap/>
            <w:hideMark/>
          </w:tcPr>
          <w:p w14:paraId="3C00504B"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73150F54"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7444C33B" w14:textId="77777777" w:rsidTr="003B38FE">
        <w:trPr>
          <w:trHeight w:val="285"/>
        </w:trPr>
        <w:tc>
          <w:tcPr>
            <w:tcW w:w="6481" w:type="dxa"/>
            <w:noWrap/>
            <w:hideMark/>
          </w:tcPr>
          <w:p w14:paraId="59845BE1"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Storage accounts should restrict network access</w:t>
            </w:r>
          </w:p>
        </w:tc>
        <w:tc>
          <w:tcPr>
            <w:tcW w:w="1296" w:type="dxa"/>
            <w:noWrap/>
            <w:hideMark/>
          </w:tcPr>
          <w:p w14:paraId="45C5BEA0"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4E2ECB94"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25435E87" w14:textId="77777777" w:rsidTr="003B38FE">
        <w:trPr>
          <w:trHeight w:val="285"/>
        </w:trPr>
        <w:tc>
          <w:tcPr>
            <w:tcW w:w="6481" w:type="dxa"/>
            <w:noWrap/>
            <w:hideMark/>
          </w:tcPr>
          <w:p w14:paraId="0D029FCE"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VNet Peering is only allowed to approved Vnets</w:t>
            </w:r>
          </w:p>
        </w:tc>
        <w:tc>
          <w:tcPr>
            <w:tcW w:w="1296" w:type="dxa"/>
            <w:noWrap/>
            <w:hideMark/>
          </w:tcPr>
          <w:p w14:paraId="38B94E92"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3807FB60"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1881CF29" w14:textId="77777777" w:rsidTr="003B38FE">
        <w:trPr>
          <w:trHeight w:val="285"/>
        </w:trPr>
        <w:tc>
          <w:tcPr>
            <w:tcW w:w="6481" w:type="dxa"/>
            <w:noWrap/>
            <w:hideMark/>
          </w:tcPr>
          <w:p w14:paraId="248E33EA"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Enable Monitoring in Azure Security Center</w:t>
            </w:r>
          </w:p>
        </w:tc>
        <w:tc>
          <w:tcPr>
            <w:tcW w:w="1296" w:type="dxa"/>
            <w:noWrap/>
            <w:hideMark/>
          </w:tcPr>
          <w:p w14:paraId="7E6A6DCC"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54032A7D"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Initiative</w:t>
            </w:r>
          </w:p>
        </w:tc>
      </w:tr>
      <w:tr w:rsidR="003B38FE" w:rsidRPr="003B38FE" w14:paraId="1C14EE19" w14:textId="77777777" w:rsidTr="003B38FE">
        <w:trPr>
          <w:trHeight w:val="285"/>
        </w:trPr>
        <w:tc>
          <w:tcPr>
            <w:tcW w:w="6481" w:type="dxa"/>
            <w:noWrap/>
            <w:hideMark/>
          </w:tcPr>
          <w:p w14:paraId="46F511E4"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Audit CIS Microsoft Azure Foundations Benchmark 1.1.0 recommendations and deploy specific supporting VM Extensions</w:t>
            </w:r>
          </w:p>
        </w:tc>
        <w:tc>
          <w:tcPr>
            <w:tcW w:w="1296" w:type="dxa"/>
            <w:noWrap/>
            <w:hideMark/>
          </w:tcPr>
          <w:p w14:paraId="42BC21EF"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466E99F4"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Initiative</w:t>
            </w:r>
          </w:p>
        </w:tc>
      </w:tr>
      <w:tr w:rsidR="003B38FE" w:rsidRPr="003B38FE" w14:paraId="33603183" w14:textId="77777777" w:rsidTr="003B38FE">
        <w:trPr>
          <w:trHeight w:val="285"/>
        </w:trPr>
        <w:tc>
          <w:tcPr>
            <w:tcW w:w="6481" w:type="dxa"/>
            <w:noWrap/>
            <w:hideMark/>
          </w:tcPr>
          <w:p w14:paraId="69FF015B"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Automation account variables should be encrypted</w:t>
            </w:r>
          </w:p>
        </w:tc>
        <w:tc>
          <w:tcPr>
            <w:tcW w:w="1296" w:type="dxa"/>
            <w:noWrap/>
            <w:hideMark/>
          </w:tcPr>
          <w:p w14:paraId="76E3FCD0"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2366A1F6"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7161F7AE" w14:textId="77777777" w:rsidTr="003B38FE">
        <w:trPr>
          <w:trHeight w:val="285"/>
        </w:trPr>
        <w:tc>
          <w:tcPr>
            <w:tcW w:w="6481" w:type="dxa"/>
            <w:noWrap/>
            <w:hideMark/>
          </w:tcPr>
          <w:p w14:paraId="0C582B96"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Key Vault should use a virtual network service endpoint</w:t>
            </w:r>
          </w:p>
        </w:tc>
        <w:tc>
          <w:tcPr>
            <w:tcW w:w="1296" w:type="dxa"/>
            <w:noWrap/>
            <w:hideMark/>
          </w:tcPr>
          <w:p w14:paraId="2D8CC76D"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0CCB6157"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6A81D4D0" w14:textId="77777777" w:rsidTr="003B38FE">
        <w:trPr>
          <w:trHeight w:val="285"/>
        </w:trPr>
        <w:tc>
          <w:tcPr>
            <w:tcW w:w="6481" w:type="dxa"/>
            <w:noWrap/>
            <w:hideMark/>
          </w:tcPr>
          <w:p w14:paraId="5667CD70"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RDP access from the Internet should be blocked</w:t>
            </w:r>
          </w:p>
        </w:tc>
        <w:tc>
          <w:tcPr>
            <w:tcW w:w="1296" w:type="dxa"/>
            <w:noWrap/>
            <w:hideMark/>
          </w:tcPr>
          <w:p w14:paraId="67412C02"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4A423F43"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4E848A69" w14:textId="77777777" w:rsidTr="003B38FE">
        <w:trPr>
          <w:trHeight w:val="285"/>
        </w:trPr>
        <w:tc>
          <w:tcPr>
            <w:tcW w:w="6481" w:type="dxa"/>
            <w:noWrap/>
            <w:hideMark/>
          </w:tcPr>
          <w:p w14:paraId="11CE29D9"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Network interfaces should disable IP forwarding</w:t>
            </w:r>
          </w:p>
        </w:tc>
        <w:tc>
          <w:tcPr>
            <w:tcW w:w="1296" w:type="dxa"/>
            <w:noWrap/>
            <w:hideMark/>
          </w:tcPr>
          <w:p w14:paraId="2D282E18"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797D1466"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100D87C4" w14:textId="77777777" w:rsidTr="003B38FE">
        <w:trPr>
          <w:trHeight w:val="285"/>
        </w:trPr>
        <w:tc>
          <w:tcPr>
            <w:tcW w:w="6481" w:type="dxa"/>
            <w:noWrap/>
            <w:hideMark/>
          </w:tcPr>
          <w:p w14:paraId="4DBEB3A3"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Gateway subnets should not be configured with a network security group</w:t>
            </w:r>
          </w:p>
        </w:tc>
        <w:tc>
          <w:tcPr>
            <w:tcW w:w="1296" w:type="dxa"/>
            <w:noWrap/>
            <w:hideMark/>
          </w:tcPr>
          <w:p w14:paraId="27FE57B9"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63781013"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6DCEDB89" w14:textId="77777777" w:rsidTr="003B38FE">
        <w:trPr>
          <w:trHeight w:val="285"/>
        </w:trPr>
        <w:tc>
          <w:tcPr>
            <w:tcW w:w="6481" w:type="dxa"/>
            <w:noWrap/>
            <w:hideMark/>
          </w:tcPr>
          <w:p w14:paraId="721E1C07"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SSH access from the Internet should be blocked</w:t>
            </w:r>
          </w:p>
        </w:tc>
        <w:tc>
          <w:tcPr>
            <w:tcW w:w="1296" w:type="dxa"/>
            <w:noWrap/>
            <w:hideMark/>
          </w:tcPr>
          <w:p w14:paraId="082630BB"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Security</w:t>
            </w:r>
          </w:p>
        </w:tc>
        <w:tc>
          <w:tcPr>
            <w:tcW w:w="1716" w:type="dxa"/>
            <w:noWrap/>
            <w:hideMark/>
          </w:tcPr>
          <w:p w14:paraId="3C2836E6"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r w:rsidR="003B38FE" w:rsidRPr="003B38FE" w14:paraId="317EDC43" w14:textId="77777777" w:rsidTr="003B38FE">
        <w:trPr>
          <w:trHeight w:val="285"/>
        </w:trPr>
        <w:tc>
          <w:tcPr>
            <w:tcW w:w="6481" w:type="dxa"/>
            <w:noWrap/>
            <w:hideMark/>
          </w:tcPr>
          <w:p w14:paraId="33C909A3" w14:textId="77777777" w:rsidR="003B38FE" w:rsidRPr="003B38FE" w:rsidRDefault="003B38FE" w:rsidP="003B38FE">
            <w:pPr>
              <w:spacing w:before="0" w:after="0"/>
              <w:jc w:val="left"/>
              <w:rPr>
                <w:rFonts w:eastAsia="Times New Roman" w:cs="Segoe UI"/>
                <w:szCs w:val="20"/>
                <w:lang w:val="en-AU" w:eastAsia="en-AU"/>
              </w:rPr>
            </w:pPr>
            <w:r w:rsidRPr="003B38FE">
              <w:rPr>
                <w:rFonts w:eastAsia="Times New Roman" w:cs="Segoe UI"/>
                <w:szCs w:val="20"/>
                <w:lang w:val="en-AU" w:eastAsia="en-AU"/>
              </w:rPr>
              <w:t>Inherit a tag from the subscription if missing</w:t>
            </w:r>
          </w:p>
        </w:tc>
        <w:tc>
          <w:tcPr>
            <w:tcW w:w="1296" w:type="dxa"/>
            <w:noWrap/>
            <w:hideMark/>
          </w:tcPr>
          <w:p w14:paraId="42837739" w14:textId="77777777" w:rsidR="003B38FE" w:rsidRPr="003B38FE" w:rsidRDefault="003B38FE" w:rsidP="003B38FE">
            <w:pPr>
              <w:spacing w:before="0" w:after="0"/>
              <w:jc w:val="center"/>
              <w:rPr>
                <w:rFonts w:eastAsia="Times New Roman" w:cs="Segoe UI"/>
                <w:szCs w:val="20"/>
                <w:lang w:val="en-AU" w:eastAsia="en-AU"/>
              </w:rPr>
            </w:pPr>
            <w:r w:rsidRPr="003B38FE">
              <w:rPr>
                <w:rFonts w:eastAsia="Times New Roman" w:cs="Segoe UI"/>
                <w:szCs w:val="20"/>
                <w:lang w:val="en-AU" w:eastAsia="en-AU"/>
              </w:rPr>
              <w:t>Tag</w:t>
            </w:r>
          </w:p>
        </w:tc>
        <w:tc>
          <w:tcPr>
            <w:tcW w:w="1716" w:type="dxa"/>
            <w:noWrap/>
            <w:hideMark/>
          </w:tcPr>
          <w:p w14:paraId="4881AAB6" w14:textId="77777777" w:rsidR="003B38FE" w:rsidRPr="003B38FE" w:rsidRDefault="003B38FE" w:rsidP="00B23007">
            <w:pPr>
              <w:keepNext/>
              <w:spacing w:before="0" w:after="0"/>
              <w:jc w:val="center"/>
              <w:rPr>
                <w:rFonts w:eastAsia="Times New Roman" w:cs="Segoe UI"/>
                <w:szCs w:val="20"/>
                <w:lang w:val="en-AU" w:eastAsia="en-AU"/>
              </w:rPr>
            </w:pPr>
            <w:r w:rsidRPr="003B38FE">
              <w:rPr>
                <w:rFonts w:eastAsia="Times New Roman" w:cs="Segoe UI"/>
                <w:szCs w:val="20"/>
                <w:lang w:val="en-AU" w:eastAsia="en-AU"/>
              </w:rPr>
              <w:t>Policy</w:t>
            </w:r>
          </w:p>
        </w:tc>
      </w:tr>
    </w:tbl>
    <w:p w14:paraId="1DC9B09D" w14:textId="543332B7" w:rsidR="00B23007" w:rsidRDefault="00B23007" w:rsidP="00B23007">
      <w:pPr>
        <w:pStyle w:val="Caption"/>
        <w:framePr w:hSpace="180" w:wrap="around" w:vAnchor="text" w:hAnchor="page" w:x="1100" w:y="9396"/>
      </w:pPr>
      <w:bookmarkStart w:id="23" w:name="_Toc73007852"/>
      <w:r>
        <w:t xml:space="preserve">Table </w:t>
      </w:r>
      <w:r>
        <w:fldChar w:fldCharType="begin"/>
      </w:r>
      <w:r>
        <w:instrText xml:space="preserve"> SEQ Table \* ARABIC </w:instrText>
      </w:r>
      <w:r>
        <w:fldChar w:fldCharType="separate"/>
      </w:r>
      <w:r w:rsidR="00CD6726">
        <w:rPr>
          <w:noProof/>
        </w:rPr>
        <w:t>6</w:t>
      </w:r>
      <w:r>
        <w:fldChar w:fldCharType="end"/>
      </w:r>
      <w:r>
        <w:t xml:space="preserve"> - Azure Policies</w:t>
      </w:r>
      <w:bookmarkEnd w:id="23"/>
    </w:p>
    <w:p w14:paraId="52FE129E" w14:textId="44ED8988" w:rsidR="00124B3F" w:rsidRPr="00F3425F" w:rsidRDefault="00124B3F" w:rsidP="00124B3F">
      <w:pPr>
        <w:rPr>
          <w:rFonts w:cs="Segoe UI"/>
          <w:lang w:val="en-AU"/>
        </w:rPr>
      </w:pPr>
    </w:p>
    <w:p w14:paraId="431C0D59" w14:textId="1DEDC827" w:rsidR="00124B3F" w:rsidRPr="00F3425F" w:rsidRDefault="00124B3F" w:rsidP="00124B3F">
      <w:pPr>
        <w:rPr>
          <w:rFonts w:cs="Segoe UI"/>
          <w:lang w:val="en-AU"/>
        </w:rPr>
      </w:pPr>
    </w:p>
    <w:p w14:paraId="72D9F1AF" w14:textId="65B41F1B" w:rsidR="00124B3F" w:rsidRPr="00F3425F" w:rsidRDefault="00124B3F" w:rsidP="00124B3F">
      <w:pPr>
        <w:pStyle w:val="Heading2"/>
        <w:rPr>
          <w:rFonts w:cs="Segoe UI"/>
          <w:lang w:val="en-AU"/>
        </w:rPr>
      </w:pPr>
      <w:bookmarkStart w:id="24" w:name="_Toc73013668"/>
      <w:r w:rsidRPr="00F3425F">
        <w:rPr>
          <w:rFonts w:cs="Segoe UI"/>
          <w:lang w:val="en-AU"/>
        </w:rPr>
        <w:t>Azure Tagging</w:t>
      </w:r>
      <w:bookmarkEnd w:id="24"/>
    </w:p>
    <w:p w14:paraId="43C7D2AE" w14:textId="77777777" w:rsidR="00124B3F" w:rsidRPr="004C03BC" w:rsidRDefault="00124B3F" w:rsidP="00124B3F">
      <w:pPr>
        <w:rPr>
          <w:rFonts w:cs="Segoe UI"/>
          <w:lang w:val="en-AU"/>
        </w:rPr>
      </w:pPr>
      <w:r w:rsidRPr="004C03BC">
        <w:rPr>
          <w:rFonts w:cs="Segoe UI"/>
          <w:lang w:val="en-AU"/>
        </w:rPr>
        <w:t>Azure tagging enables logical organization of cloud resources. A tag is key value pair consisting of a name and a value.</w:t>
      </w:r>
    </w:p>
    <w:p w14:paraId="63EA35ED" w14:textId="77777777" w:rsidR="00124B3F" w:rsidRPr="004C03BC" w:rsidRDefault="00124B3F" w:rsidP="00124B3F">
      <w:pPr>
        <w:rPr>
          <w:rFonts w:cs="Segoe UI"/>
          <w:lang w:val="en-AU"/>
        </w:rPr>
      </w:pPr>
      <w:r w:rsidRPr="004C03BC">
        <w:rPr>
          <w:rFonts w:cs="Segoe UI"/>
          <w:lang w:val="en-AU"/>
        </w:rPr>
        <w:t>The table below describes the tags that will be configured for all resources.</w:t>
      </w:r>
    </w:p>
    <w:p w14:paraId="56466596" w14:textId="0F00C3D1" w:rsidR="00124B3F" w:rsidRPr="00F3425F" w:rsidRDefault="00124B3F" w:rsidP="00124B3F">
      <w:pPr>
        <w:rPr>
          <w:rFonts w:cs="Segoe UI"/>
          <w:lang w:val="en-AU"/>
        </w:rPr>
      </w:pPr>
    </w:p>
    <w:tbl>
      <w:tblPr>
        <w:tblStyle w:val="SoftwareONE0"/>
        <w:tblW w:w="0" w:type="auto"/>
        <w:tblLook w:val="04A0" w:firstRow="1" w:lastRow="0" w:firstColumn="1" w:lastColumn="0" w:noHBand="0" w:noVBand="1"/>
      </w:tblPr>
      <w:tblGrid>
        <w:gridCol w:w="1764"/>
        <w:gridCol w:w="3451"/>
        <w:gridCol w:w="4413"/>
      </w:tblGrid>
      <w:tr w:rsidR="00626A92" w:rsidRPr="00626A92" w14:paraId="1D286C91" w14:textId="77777777" w:rsidTr="00D07F3A">
        <w:trPr>
          <w:cnfStyle w:val="100000000000" w:firstRow="1" w:lastRow="0" w:firstColumn="0" w:lastColumn="0" w:oddVBand="0" w:evenVBand="0" w:oddHBand="0" w:evenHBand="0" w:firstRowFirstColumn="0" w:firstRowLastColumn="0" w:lastRowFirstColumn="0" w:lastRowLastColumn="0"/>
          <w:trHeight w:val="300"/>
        </w:trPr>
        <w:tc>
          <w:tcPr>
            <w:cnfStyle w:val="000000000100" w:firstRow="0" w:lastRow="0" w:firstColumn="0" w:lastColumn="0" w:oddVBand="0" w:evenVBand="0" w:oddHBand="0" w:evenHBand="0" w:firstRowFirstColumn="1" w:firstRowLastColumn="0" w:lastRowFirstColumn="0" w:lastRowLastColumn="0"/>
            <w:tcW w:w="1764" w:type="dxa"/>
            <w:noWrap/>
            <w:hideMark/>
          </w:tcPr>
          <w:p w14:paraId="2F755318" w14:textId="77777777" w:rsidR="00626A92" w:rsidRPr="00F3425F" w:rsidRDefault="00626A92" w:rsidP="00626A92">
            <w:pPr>
              <w:spacing w:before="0" w:after="0"/>
              <w:jc w:val="left"/>
              <w:rPr>
                <w:rFonts w:eastAsia="Times New Roman" w:cs="Segoe UI"/>
                <w:b w:val="0"/>
                <w:color w:val="FFFFFF"/>
                <w:sz w:val="22"/>
                <w:lang w:val="en-US" w:eastAsia="en-US"/>
              </w:rPr>
            </w:pPr>
            <w:r w:rsidRPr="00F3425F">
              <w:rPr>
                <w:rFonts w:eastAsia="Times New Roman" w:cs="Segoe UI"/>
                <w:color w:val="FFFFFF"/>
                <w:sz w:val="22"/>
                <w:lang w:val="en-US" w:eastAsia="en-US"/>
              </w:rPr>
              <w:t>Tag Name</w:t>
            </w:r>
          </w:p>
        </w:tc>
        <w:tc>
          <w:tcPr>
            <w:tcW w:w="3451" w:type="dxa"/>
            <w:noWrap/>
            <w:hideMark/>
          </w:tcPr>
          <w:p w14:paraId="43018567" w14:textId="77777777" w:rsidR="00626A92" w:rsidRPr="00F3425F" w:rsidRDefault="00626A92" w:rsidP="00626A92">
            <w:pPr>
              <w:spacing w:before="0" w:after="0"/>
              <w:jc w:val="left"/>
              <w:cnfStyle w:val="100000000000" w:firstRow="1" w:lastRow="0" w:firstColumn="0" w:lastColumn="0" w:oddVBand="0" w:evenVBand="0" w:oddHBand="0" w:evenHBand="0" w:firstRowFirstColumn="0" w:firstRowLastColumn="0" w:lastRowFirstColumn="0" w:lastRowLastColumn="0"/>
              <w:rPr>
                <w:rFonts w:eastAsia="Times New Roman" w:cs="Segoe UI"/>
                <w:b w:val="0"/>
                <w:color w:val="FFFFFF"/>
                <w:sz w:val="22"/>
                <w:lang w:val="en-US" w:eastAsia="en-US"/>
              </w:rPr>
            </w:pPr>
            <w:r w:rsidRPr="00F3425F">
              <w:rPr>
                <w:rFonts w:eastAsia="Times New Roman" w:cs="Segoe UI"/>
                <w:color w:val="FFFFFF"/>
                <w:sz w:val="22"/>
                <w:lang w:val="en-US" w:eastAsia="en-US"/>
              </w:rPr>
              <w:t>Tag Value (s)</w:t>
            </w:r>
          </w:p>
        </w:tc>
        <w:tc>
          <w:tcPr>
            <w:tcW w:w="4413" w:type="dxa"/>
            <w:noWrap/>
            <w:hideMark/>
          </w:tcPr>
          <w:p w14:paraId="2C679769" w14:textId="77777777" w:rsidR="00626A92" w:rsidRPr="00F3425F" w:rsidRDefault="00626A92" w:rsidP="00626A92">
            <w:pPr>
              <w:spacing w:before="0" w:after="0"/>
              <w:jc w:val="left"/>
              <w:cnfStyle w:val="100000000000" w:firstRow="1" w:lastRow="0" w:firstColumn="0" w:lastColumn="0" w:oddVBand="0" w:evenVBand="0" w:oddHBand="0" w:evenHBand="0" w:firstRowFirstColumn="0" w:firstRowLastColumn="0" w:lastRowFirstColumn="0" w:lastRowLastColumn="0"/>
              <w:rPr>
                <w:rFonts w:eastAsia="Times New Roman" w:cs="Segoe UI"/>
                <w:b w:val="0"/>
                <w:color w:val="FFFFFF"/>
                <w:sz w:val="22"/>
                <w:lang w:val="en-US" w:eastAsia="en-US"/>
              </w:rPr>
            </w:pPr>
            <w:r w:rsidRPr="00F3425F">
              <w:rPr>
                <w:rFonts w:eastAsia="Times New Roman" w:cs="Segoe UI"/>
                <w:color w:val="FFFFFF"/>
                <w:sz w:val="22"/>
                <w:lang w:val="en-US" w:eastAsia="en-US"/>
              </w:rPr>
              <w:t>Remarks</w:t>
            </w:r>
          </w:p>
        </w:tc>
      </w:tr>
      <w:tr w:rsidR="00BA7CF0" w:rsidRPr="00626A92" w14:paraId="19B12E27" w14:textId="77777777" w:rsidTr="00D07F3A">
        <w:trPr>
          <w:trHeight w:val="279"/>
        </w:trPr>
        <w:tc>
          <w:tcPr>
            <w:tcW w:w="1764" w:type="dxa"/>
            <w:noWrap/>
          </w:tcPr>
          <w:p w14:paraId="086D4CE9" w14:textId="0D6331EE" w:rsidR="00BA7CF0" w:rsidRPr="00FA0AF5" w:rsidRDefault="006A463E" w:rsidP="00626A92">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Owner</w:t>
            </w:r>
          </w:p>
        </w:tc>
        <w:tc>
          <w:tcPr>
            <w:tcW w:w="3451" w:type="dxa"/>
            <w:noWrap/>
          </w:tcPr>
          <w:p w14:paraId="642C376C" w14:textId="1CBF288E" w:rsidR="00BA7CF0" w:rsidRPr="00FA0AF5" w:rsidRDefault="00D07F3A" w:rsidP="00626A92">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Rob</w:t>
            </w:r>
          </w:p>
        </w:tc>
        <w:tc>
          <w:tcPr>
            <w:tcW w:w="4413" w:type="dxa"/>
            <w:noWrap/>
          </w:tcPr>
          <w:p w14:paraId="0F570D98" w14:textId="48A8B5A5" w:rsidR="00BA7CF0" w:rsidRDefault="00BA7CF0" w:rsidP="00626A92">
            <w:pPr>
              <w:spacing w:before="0" w:after="0"/>
              <w:jc w:val="left"/>
              <w:rPr>
                <w:rFonts w:eastAsia="Times New Roman" w:cs="Segoe UI"/>
                <w:color w:val="000000"/>
                <w:szCs w:val="20"/>
                <w:lang w:val="en-US" w:eastAsia="en-US"/>
              </w:rPr>
            </w:pPr>
          </w:p>
        </w:tc>
      </w:tr>
      <w:tr w:rsidR="00626A92" w:rsidRPr="00626A92" w14:paraId="6A3C4DA9" w14:textId="77777777" w:rsidTr="00D07F3A">
        <w:trPr>
          <w:trHeight w:val="279"/>
        </w:trPr>
        <w:tc>
          <w:tcPr>
            <w:tcW w:w="1764" w:type="dxa"/>
            <w:noWrap/>
            <w:hideMark/>
          </w:tcPr>
          <w:p w14:paraId="32D9ACDA" w14:textId="7E8BF45C" w:rsidR="00626A92" w:rsidRPr="00FA0AF5" w:rsidRDefault="00130912" w:rsidP="00626A92">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Department</w:t>
            </w:r>
          </w:p>
        </w:tc>
        <w:tc>
          <w:tcPr>
            <w:tcW w:w="3451" w:type="dxa"/>
            <w:noWrap/>
          </w:tcPr>
          <w:p w14:paraId="63C8E72F" w14:textId="5F64349F" w:rsidR="00626A92" w:rsidRPr="00FA0AF5" w:rsidRDefault="00130912" w:rsidP="00626A92">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Engineering</w:t>
            </w:r>
          </w:p>
        </w:tc>
        <w:tc>
          <w:tcPr>
            <w:tcW w:w="4413" w:type="dxa"/>
            <w:noWrap/>
          </w:tcPr>
          <w:p w14:paraId="2D59D48F" w14:textId="2FE877C5" w:rsidR="00626A92" w:rsidRPr="00FA0AF5" w:rsidRDefault="00626A92" w:rsidP="00626A92">
            <w:pPr>
              <w:spacing w:before="0" w:after="0"/>
              <w:jc w:val="left"/>
              <w:rPr>
                <w:rFonts w:eastAsia="Times New Roman" w:cs="Segoe UI"/>
                <w:color w:val="000000"/>
                <w:szCs w:val="20"/>
                <w:lang w:val="en-US" w:eastAsia="en-US"/>
              </w:rPr>
            </w:pPr>
          </w:p>
        </w:tc>
      </w:tr>
      <w:tr w:rsidR="00626A92" w:rsidRPr="00626A92" w14:paraId="12017CD7" w14:textId="77777777" w:rsidTr="00D07F3A">
        <w:trPr>
          <w:trHeight w:val="339"/>
        </w:trPr>
        <w:tc>
          <w:tcPr>
            <w:tcW w:w="1764" w:type="dxa"/>
            <w:noWrap/>
            <w:hideMark/>
          </w:tcPr>
          <w:p w14:paraId="267C32D3" w14:textId="77777777" w:rsidR="00626A92" w:rsidRPr="00FA0AF5" w:rsidRDefault="00626A92" w:rsidP="00626A92">
            <w:pPr>
              <w:spacing w:before="0" w:after="0"/>
              <w:jc w:val="left"/>
              <w:rPr>
                <w:rFonts w:eastAsia="Times New Roman" w:cs="Segoe UI"/>
                <w:color w:val="000000"/>
                <w:szCs w:val="20"/>
                <w:lang w:val="en-US" w:eastAsia="en-US"/>
              </w:rPr>
            </w:pPr>
            <w:r w:rsidRPr="00FA0AF5">
              <w:rPr>
                <w:rFonts w:eastAsia="Times New Roman" w:cs="Segoe UI"/>
                <w:color w:val="000000"/>
                <w:szCs w:val="20"/>
                <w:lang w:val="en-US" w:eastAsia="en-US"/>
              </w:rPr>
              <w:t>Environment</w:t>
            </w:r>
          </w:p>
        </w:tc>
        <w:tc>
          <w:tcPr>
            <w:tcW w:w="3451" w:type="dxa"/>
            <w:noWrap/>
          </w:tcPr>
          <w:p w14:paraId="05B687BF" w14:textId="6772F858" w:rsidR="00626A92" w:rsidRPr="00FA0AF5" w:rsidRDefault="00130912" w:rsidP="00626A92">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Hub/Prod/</w:t>
            </w:r>
            <w:r w:rsidR="00D07F3A">
              <w:rPr>
                <w:rFonts w:eastAsia="Times New Roman" w:cs="Segoe UI"/>
                <w:color w:val="000000"/>
                <w:szCs w:val="20"/>
                <w:lang w:val="en-US" w:eastAsia="en-US"/>
              </w:rPr>
              <w:t>Demo/Stage</w:t>
            </w:r>
          </w:p>
        </w:tc>
        <w:tc>
          <w:tcPr>
            <w:tcW w:w="4413" w:type="dxa"/>
            <w:noWrap/>
          </w:tcPr>
          <w:p w14:paraId="46825B9D" w14:textId="490144B4" w:rsidR="00626A92" w:rsidRPr="00FA0AF5" w:rsidRDefault="00626A92" w:rsidP="00B23007">
            <w:pPr>
              <w:keepNext/>
              <w:spacing w:before="0" w:after="0"/>
              <w:jc w:val="left"/>
              <w:rPr>
                <w:rFonts w:eastAsia="Times New Roman" w:cs="Segoe UI"/>
                <w:color w:val="000000"/>
                <w:szCs w:val="20"/>
                <w:lang w:val="en-US" w:eastAsia="en-US"/>
              </w:rPr>
            </w:pPr>
          </w:p>
        </w:tc>
      </w:tr>
    </w:tbl>
    <w:p w14:paraId="2B64DCC7" w14:textId="619A778B" w:rsidR="00124B3F" w:rsidRPr="00B23007" w:rsidRDefault="00B23007" w:rsidP="00B23007">
      <w:pPr>
        <w:pStyle w:val="Caption"/>
      </w:pPr>
      <w:bookmarkStart w:id="25" w:name="_Toc73007853"/>
      <w:r>
        <w:t xml:space="preserve">Table </w:t>
      </w:r>
      <w:r>
        <w:fldChar w:fldCharType="begin"/>
      </w:r>
      <w:r>
        <w:instrText xml:space="preserve"> SEQ Table \* ARABIC </w:instrText>
      </w:r>
      <w:r>
        <w:fldChar w:fldCharType="separate"/>
      </w:r>
      <w:r w:rsidR="00CD6726">
        <w:rPr>
          <w:noProof/>
        </w:rPr>
        <w:t>7</w:t>
      </w:r>
      <w:r>
        <w:fldChar w:fldCharType="end"/>
      </w:r>
      <w:r>
        <w:t xml:space="preserve"> - Azure Tagging</w:t>
      </w:r>
      <w:bookmarkEnd w:id="25"/>
    </w:p>
    <w:p w14:paraId="091BFEAC" w14:textId="77777777" w:rsidR="00BC5292" w:rsidRPr="00BC5292" w:rsidRDefault="00BC5292" w:rsidP="00124B3F">
      <w:pPr>
        <w:rPr>
          <w:rFonts w:cs="Segoe UI"/>
          <w:color w:val="171717"/>
          <w:shd w:val="clear" w:color="auto" w:fill="FFFFFF"/>
        </w:rPr>
      </w:pPr>
    </w:p>
    <w:p w14:paraId="404F40FD" w14:textId="77777777" w:rsidR="00A40B18" w:rsidRDefault="00A40B18" w:rsidP="00124B3F">
      <w:pPr>
        <w:rPr>
          <w:rFonts w:cs="Segoe UI"/>
          <w:color w:val="171717"/>
          <w:shd w:val="clear" w:color="auto" w:fill="FFFFFF"/>
        </w:rPr>
      </w:pPr>
    </w:p>
    <w:p w14:paraId="7B880259" w14:textId="6631AB65" w:rsidR="00E6512C" w:rsidRPr="00F3425F" w:rsidRDefault="00E6512C" w:rsidP="005C37E0">
      <w:pPr>
        <w:pStyle w:val="Heading1"/>
        <w:spacing w:after="60"/>
        <w:ind w:left="431" w:hanging="431"/>
        <w:rPr>
          <w:rFonts w:cs="Segoe UI"/>
        </w:rPr>
      </w:pPr>
      <w:bookmarkStart w:id="26" w:name="_Toc73013669"/>
      <w:r w:rsidRPr="00F3425F">
        <w:rPr>
          <w:rFonts w:cs="Segoe UI"/>
        </w:rPr>
        <w:lastRenderedPageBreak/>
        <w:t>Shared Hub Network</w:t>
      </w:r>
      <w:bookmarkEnd w:id="26"/>
      <w:r w:rsidR="007064EC" w:rsidRPr="00F3425F">
        <w:rPr>
          <w:rFonts w:cs="Segoe UI"/>
        </w:rPr>
        <w:t xml:space="preserve"> </w:t>
      </w:r>
    </w:p>
    <w:p w14:paraId="5E6ED610" w14:textId="784DC2F5" w:rsidR="00E6512C" w:rsidRDefault="0088330B" w:rsidP="00E6512C">
      <w:pPr>
        <w:rPr>
          <w:rFonts w:cs="Segoe UI"/>
          <w:snapToGrid w:val="0"/>
          <w:color w:val="000000" w:themeColor="text1"/>
          <w:lang w:val="en-GB"/>
        </w:rPr>
      </w:pPr>
      <w:r>
        <w:rPr>
          <w:rFonts w:cs="Segoe UI"/>
          <w:snapToGrid w:val="0"/>
          <w:color w:val="000000" w:themeColor="text1"/>
          <w:lang w:val="en-GB"/>
        </w:rPr>
        <w:t>H</w:t>
      </w:r>
      <w:r w:rsidR="00270A37" w:rsidRPr="00270A37">
        <w:rPr>
          <w:rFonts w:cs="Segoe UI"/>
          <w:snapToGrid w:val="0"/>
          <w:color w:val="000000" w:themeColor="text1"/>
          <w:lang w:val="en-GB"/>
        </w:rPr>
        <w:t xml:space="preserve">ub is the central point of connectivity to </w:t>
      </w:r>
      <w:r>
        <w:rPr>
          <w:rFonts w:cs="Segoe UI"/>
          <w:snapToGrid w:val="0"/>
          <w:color w:val="000000" w:themeColor="text1"/>
          <w:lang w:val="en-GB"/>
        </w:rPr>
        <w:t>the</w:t>
      </w:r>
      <w:r w:rsidR="00270A37" w:rsidRPr="00270A37">
        <w:rPr>
          <w:rFonts w:cs="Segoe UI"/>
          <w:snapToGrid w:val="0"/>
          <w:color w:val="000000" w:themeColor="text1"/>
          <w:lang w:val="en-GB"/>
        </w:rPr>
        <w:t xml:space="preserve"> </w:t>
      </w:r>
      <w:r w:rsidR="000344DE">
        <w:rPr>
          <w:rFonts w:cs="Segoe UI"/>
          <w:snapToGrid w:val="0"/>
          <w:color w:val="000000" w:themeColor="text1"/>
          <w:lang w:val="en-GB"/>
        </w:rPr>
        <w:t>site to point</w:t>
      </w:r>
      <w:r w:rsidR="00270A37" w:rsidRPr="00270A37">
        <w:rPr>
          <w:rFonts w:cs="Segoe UI"/>
          <w:snapToGrid w:val="0"/>
          <w:color w:val="000000" w:themeColor="text1"/>
          <w:lang w:val="en-GB"/>
        </w:rPr>
        <w:t xml:space="preserve"> network, and a place to host services that can be consumed by the different workloads hosted in the spoke VNets.</w:t>
      </w:r>
      <w:r w:rsidR="00B263CD">
        <w:rPr>
          <w:rFonts w:cs="Segoe UI"/>
          <w:snapToGrid w:val="0"/>
          <w:color w:val="000000" w:themeColor="text1"/>
          <w:lang w:val="en-GB"/>
        </w:rPr>
        <w:t xml:space="preserve"> All the resources which are shared among different environments are </w:t>
      </w:r>
      <w:r w:rsidR="00407C0F">
        <w:rPr>
          <w:rFonts w:cs="Segoe UI"/>
          <w:snapToGrid w:val="0"/>
          <w:color w:val="000000" w:themeColor="text1"/>
          <w:lang w:val="en-GB"/>
        </w:rPr>
        <w:t>placed in the Hub virtual network.</w:t>
      </w:r>
    </w:p>
    <w:p w14:paraId="08A2F848" w14:textId="77777777" w:rsidR="00270A37" w:rsidRPr="00F3425F" w:rsidRDefault="00270A37" w:rsidP="00E6512C">
      <w:pPr>
        <w:rPr>
          <w:rFonts w:cs="Segoe UI"/>
          <w:lang w:val="en-AU"/>
        </w:rPr>
      </w:pPr>
    </w:p>
    <w:p w14:paraId="76D2FD26" w14:textId="77777777" w:rsidR="00E6512C" w:rsidRPr="00F3425F" w:rsidRDefault="00E6512C" w:rsidP="00E6512C">
      <w:pPr>
        <w:pStyle w:val="Heading2"/>
        <w:rPr>
          <w:rFonts w:cs="Segoe UI"/>
          <w:lang w:val="en-AU"/>
        </w:rPr>
      </w:pPr>
      <w:bookmarkStart w:id="27" w:name="_Toc73013670"/>
      <w:r w:rsidRPr="00F3425F">
        <w:rPr>
          <w:rFonts w:cs="Segoe UI"/>
          <w:lang w:val="en-AU"/>
        </w:rPr>
        <w:t>Network Design</w:t>
      </w:r>
      <w:bookmarkEnd w:id="27"/>
    </w:p>
    <w:p w14:paraId="1746A221" w14:textId="6F1BA25E" w:rsidR="00E6512C" w:rsidRPr="00F3425F" w:rsidRDefault="00E6512C" w:rsidP="00E6512C">
      <w:pPr>
        <w:rPr>
          <w:rFonts w:cs="Segoe UI"/>
          <w:lang w:val="en-AU"/>
        </w:rPr>
      </w:pPr>
      <w:r w:rsidRPr="00F3425F">
        <w:rPr>
          <w:rFonts w:cs="Segoe UI"/>
          <w:lang w:val="en-AU"/>
        </w:rPr>
        <w:t>The following diagram depicts the different patterns that are used at each level of the hierarchy.</w:t>
      </w:r>
    </w:p>
    <w:p w14:paraId="1230E38B" w14:textId="0B1CAAD7" w:rsidR="00270A37" w:rsidRPr="00F3425F" w:rsidRDefault="00270A37" w:rsidP="00E6512C">
      <w:pPr>
        <w:rPr>
          <w:rFonts w:cs="Segoe UI"/>
          <w:lang w:val="en-AU"/>
        </w:rPr>
      </w:pPr>
    </w:p>
    <w:p w14:paraId="5A94CC5F" w14:textId="77777777" w:rsidR="00424582" w:rsidRDefault="00D738DD" w:rsidP="00424582">
      <w:pPr>
        <w:keepNext/>
      </w:pPr>
      <w:r>
        <w:object w:dxaOrig="20198" w:dyaOrig="9188" w14:anchorId="7F29C3AF">
          <v:shape id="_x0000_i1074" type="#_x0000_t75" style="width:481.55pt;height:218.9pt" o:ole="">
            <v:imagedata r:id="rId16" o:title=""/>
          </v:shape>
          <o:OLEObject Type="Embed" ProgID="Visio.Drawing.15" ShapeID="_x0000_i1074" DrawAspect="Content" ObjectID="_1683632544" r:id="rId17"/>
        </w:object>
      </w:r>
    </w:p>
    <w:p w14:paraId="65D2A1D1" w14:textId="45558EA9" w:rsidR="00270A37" w:rsidRPr="00F3425F" w:rsidRDefault="00E31598" w:rsidP="00E31598">
      <w:pPr>
        <w:pStyle w:val="Caption"/>
        <w:rPr>
          <w:rFonts w:cs="Segoe UI"/>
          <w:lang w:val="en-AU"/>
        </w:rPr>
      </w:pPr>
      <w:bookmarkStart w:id="28" w:name="_Toc73007922"/>
      <w:r>
        <w:t xml:space="preserve">Figure </w:t>
      </w:r>
      <w:r>
        <w:fldChar w:fldCharType="begin"/>
      </w:r>
      <w:r>
        <w:instrText xml:space="preserve"> SEQ Figure \* ARABIC </w:instrText>
      </w:r>
      <w:r>
        <w:fldChar w:fldCharType="separate"/>
      </w:r>
      <w:r w:rsidR="007C2384">
        <w:rPr>
          <w:noProof/>
        </w:rPr>
        <w:t>1</w:t>
      </w:r>
      <w:r>
        <w:fldChar w:fldCharType="end"/>
      </w:r>
      <w:r>
        <w:t xml:space="preserve"> - </w:t>
      </w:r>
      <w:r w:rsidRPr="00EB1646">
        <w:t>Navig8 Network Diagram</w:t>
      </w:r>
      <w:bookmarkEnd w:id="28"/>
    </w:p>
    <w:p w14:paraId="16DF35CB" w14:textId="77777777" w:rsidR="00E6512C" w:rsidRPr="00F3425F" w:rsidRDefault="00E6512C" w:rsidP="00E6512C">
      <w:pPr>
        <w:rPr>
          <w:rFonts w:cs="Segoe UI"/>
          <w:lang w:val="en-AU"/>
        </w:rPr>
      </w:pPr>
    </w:p>
    <w:p w14:paraId="0C1F70B6" w14:textId="77777777" w:rsidR="00E6512C" w:rsidRPr="00F3425F" w:rsidRDefault="00E6512C" w:rsidP="00E6512C">
      <w:pPr>
        <w:pStyle w:val="Heading2"/>
        <w:tabs>
          <w:tab w:val="num" w:pos="576"/>
        </w:tabs>
        <w:rPr>
          <w:rFonts w:cs="Segoe UI"/>
          <w:lang w:val="en-AU"/>
        </w:rPr>
      </w:pPr>
      <w:bookmarkStart w:id="29" w:name="_Toc73013671"/>
      <w:r w:rsidRPr="00F3425F">
        <w:rPr>
          <w:rFonts w:cs="Segoe UI"/>
          <w:lang w:val="en-AU"/>
        </w:rPr>
        <w:t>Resource Group</w:t>
      </w:r>
      <w:bookmarkEnd w:id="29"/>
    </w:p>
    <w:p w14:paraId="308B2E93" w14:textId="060A4CC5" w:rsidR="00E6512C" w:rsidRDefault="00E6512C" w:rsidP="00C72E66">
      <w:pPr>
        <w:spacing w:before="0" w:after="120"/>
        <w:rPr>
          <w:rFonts w:cs="Segoe UI"/>
          <w:lang w:val="en-AU"/>
        </w:rPr>
      </w:pPr>
      <w:r w:rsidRPr="004C03BC">
        <w:rPr>
          <w:rFonts w:cs="Segoe UI"/>
          <w:lang w:val="en-AU"/>
        </w:rPr>
        <w:t>Resource groups enables management of specific resources in one place. Resource groups are enabled in the Azure Resource Manager (ARM) portal and are not available in Azure Classic. ARM allows to group multiple resources as a logical group which serves as the lifecycle boundary for every resource contained within it. Typically, a group will contain resources related to a specific application. Combined with the ability to leverage Role Based Access Control (RBAC), Resource groups are providing a way to isolate workload management and access to the right audience.</w:t>
      </w:r>
    </w:p>
    <w:p w14:paraId="542FC3BC" w14:textId="4774D68B" w:rsidR="00C72E66" w:rsidRDefault="00C72E66" w:rsidP="00C72E66">
      <w:pPr>
        <w:spacing w:before="0" w:after="120"/>
        <w:rPr>
          <w:rFonts w:cs="Segoe UI"/>
          <w:lang w:val="en-AU"/>
        </w:rPr>
      </w:pPr>
    </w:p>
    <w:tbl>
      <w:tblPr>
        <w:tblStyle w:val="SoftwareONE0"/>
        <w:tblpPr w:leftFromText="180" w:rightFromText="180" w:vertAnchor="text" w:tblpY="1"/>
        <w:tblW w:w="0" w:type="auto"/>
        <w:tblLayout w:type="fixed"/>
        <w:tblLook w:val="04A0" w:firstRow="1" w:lastRow="0" w:firstColumn="1" w:lastColumn="0" w:noHBand="0" w:noVBand="1"/>
      </w:tblPr>
      <w:tblGrid>
        <w:gridCol w:w="3964"/>
        <w:gridCol w:w="4496"/>
      </w:tblGrid>
      <w:tr w:rsidR="00C72E66" w:rsidRPr="004A6D6C" w14:paraId="324BE4CD" w14:textId="77777777" w:rsidTr="00C37599">
        <w:trPr>
          <w:cnfStyle w:val="100000000000" w:firstRow="1" w:lastRow="0" w:firstColumn="0" w:lastColumn="0" w:oddVBand="0" w:evenVBand="0" w:oddHBand="0" w:evenHBand="0" w:firstRowFirstColumn="0" w:firstRowLastColumn="0" w:lastRowFirstColumn="0" w:lastRowLastColumn="0"/>
          <w:trHeight w:val="416"/>
        </w:trPr>
        <w:tc>
          <w:tcPr>
            <w:cnfStyle w:val="000000000100" w:firstRow="0" w:lastRow="0" w:firstColumn="0" w:lastColumn="0" w:oddVBand="0" w:evenVBand="0" w:oddHBand="0" w:evenHBand="0" w:firstRowFirstColumn="1" w:firstRowLastColumn="0" w:lastRowFirstColumn="0" w:lastRowLastColumn="0"/>
            <w:tcW w:w="3964" w:type="dxa"/>
            <w:noWrap/>
            <w:hideMark/>
          </w:tcPr>
          <w:p w14:paraId="7BC19DF9" w14:textId="0627C30B" w:rsidR="00C72E66" w:rsidRPr="00F3425F" w:rsidRDefault="00C72E66" w:rsidP="00224384">
            <w:pPr>
              <w:spacing w:before="0" w:after="0"/>
              <w:jc w:val="center"/>
              <w:rPr>
                <w:rFonts w:eastAsia="Times New Roman" w:cs="Segoe UI"/>
                <w:b w:val="0"/>
                <w:color w:val="FFFFFF"/>
                <w:sz w:val="24"/>
                <w:szCs w:val="24"/>
                <w:lang w:val="en-US" w:eastAsia="en-US"/>
              </w:rPr>
            </w:pPr>
            <w:r w:rsidRPr="00F3425F">
              <w:rPr>
                <w:rFonts w:eastAsia="Times New Roman" w:cs="Segoe UI"/>
                <w:color w:val="FFFFFF"/>
                <w:sz w:val="24"/>
                <w:szCs w:val="24"/>
                <w:lang w:val="en-US" w:eastAsia="en-US"/>
              </w:rPr>
              <w:t>Resource Group Name</w:t>
            </w:r>
          </w:p>
        </w:tc>
        <w:tc>
          <w:tcPr>
            <w:tcW w:w="4496" w:type="dxa"/>
            <w:noWrap/>
            <w:hideMark/>
          </w:tcPr>
          <w:p w14:paraId="4DD65371" w14:textId="1A6C5D98" w:rsidR="00C72E66" w:rsidRPr="00F3425F" w:rsidRDefault="00C72E66" w:rsidP="00224384">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Segoe UI"/>
                <w:b w:val="0"/>
                <w:color w:val="FFFFFF"/>
                <w:sz w:val="24"/>
                <w:szCs w:val="24"/>
                <w:lang w:val="en-US" w:eastAsia="en-US"/>
              </w:rPr>
            </w:pPr>
            <w:r w:rsidRPr="00F3425F">
              <w:rPr>
                <w:rFonts w:eastAsia="Times New Roman" w:cs="Segoe UI"/>
                <w:color w:val="FFFFFF"/>
                <w:sz w:val="24"/>
                <w:szCs w:val="24"/>
                <w:lang w:val="en-US" w:eastAsia="en-US"/>
              </w:rPr>
              <w:t>Environment</w:t>
            </w:r>
          </w:p>
        </w:tc>
      </w:tr>
      <w:tr w:rsidR="00C72E66" w:rsidRPr="004A6D6C" w14:paraId="25E0AD0C" w14:textId="77777777" w:rsidTr="00C37599">
        <w:trPr>
          <w:trHeight w:val="409"/>
        </w:trPr>
        <w:tc>
          <w:tcPr>
            <w:tcW w:w="3964" w:type="dxa"/>
            <w:noWrap/>
          </w:tcPr>
          <w:p w14:paraId="249562A4" w14:textId="5DE2C2EE" w:rsidR="00C72E66" w:rsidRPr="00FA0AF5" w:rsidRDefault="006F36A3" w:rsidP="00224384">
            <w:pPr>
              <w:spacing w:before="0" w:after="0"/>
              <w:jc w:val="left"/>
              <w:rPr>
                <w:rFonts w:eastAsia="Times New Roman" w:cs="Segoe UI"/>
                <w:szCs w:val="20"/>
                <w:lang w:val="en-US" w:eastAsia="en-US"/>
              </w:rPr>
            </w:pPr>
            <w:r w:rsidRPr="006F36A3">
              <w:rPr>
                <w:rFonts w:eastAsia="Times New Roman" w:cs="Segoe UI"/>
                <w:szCs w:val="20"/>
                <w:lang w:val="en-US" w:eastAsia="en-US"/>
              </w:rPr>
              <w:t>rg-we-ss-vaults</w:t>
            </w:r>
          </w:p>
        </w:tc>
        <w:tc>
          <w:tcPr>
            <w:tcW w:w="4496" w:type="dxa"/>
            <w:noWrap/>
          </w:tcPr>
          <w:p w14:paraId="11F60313" w14:textId="24A4AB11" w:rsidR="00C72E66" w:rsidRPr="00FA0AF5" w:rsidRDefault="002841F7" w:rsidP="00224384">
            <w:pPr>
              <w:spacing w:before="0" w:after="0"/>
              <w:jc w:val="center"/>
              <w:rPr>
                <w:rFonts w:eastAsia="Times New Roman" w:cs="Segoe UI"/>
                <w:szCs w:val="20"/>
                <w:lang w:val="en-US" w:eastAsia="en-US"/>
              </w:rPr>
            </w:pPr>
            <w:r>
              <w:rPr>
                <w:rFonts w:eastAsia="Times New Roman" w:cs="Segoe UI"/>
                <w:szCs w:val="20"/>
                <w:lang w:val="en-US" w:eastAsia="en-US"/>
              </w:rPr>
              <w:t>Core</w:t>
            </w:r>
          </w:p>
        </w:tc>
      </w:tr>
      <w:tr w:rsidR="002D2117" w:rsidRPr="004A6D6C" w14:paraId="15AB4891" w14:textId="77777777" w:rsidTr="00C37599">
        <w:trPr>
          <w:trHeight w:val="414"/>
        </w:trPr>
        <w:tc>
          <w:tcPr>
            <w:tcW w:w="3964" w:type="dxa"/>
            <w:noWrap/>
          </w:tcPr>
          <w:p w14:paraId="771E62CF" w14:textId="2A4BBED8" w:rsidR="002D2117" w:rsidRPr="00FA0AF5" w:rsidRDefault="0096417E" w:rsidP="00224384">
            <w:pPr>
              <w:spacing w:before="0" w:after="0"/>
              <w:jc w:val="left"/>
              <w:rPr>
                <w:rFonts w:cs="Segoe UI"/>
                <w:color w:val="000000"/>
                <w:szCs w:val="20"/>
                <w:shd w:val="clear" w:color="auto" w:fill="FFFFFF"/>
              </w:rPr>
            </w:pPr>
            <w:r w:rsidRPr="0096417E">
              <w:rPr>
                <w:rFonts w:cs="Segoe UI"/>
                <w:color w:val="000000"/>
                <w:szCs w:val="20"/>
                <w:shd w:val="clear" w:color="auto" w:fill="FFFFFF"/>
              </w:rPr>
              <w:t>rg-we-ss-net</w:t>
            </w:r>
          </w:p>
        </w:tc>
        <w:tc>
          <w:tcPr>
            <w:tcW w:w="4496" w:type="dxa"/>
            <w:noWrap/>
          </w:tcPr>
          <w:p w14:paraId="63C19CDA" w14:textId="59B3A054" w:rsidR="002D2117" w:rsidRPr="00FA0AF5" w:rsidRDefault="002841F7" w:rsidP="00224384">
            <w:pPr>
              <w:spacing w:before="0" w:after="0"/>
              <w:jc w:val="center"/>
              <w:rPr>
                <w:rFonts w:eastAsia="Times New Roman" w:cs="Segoe UI"/>
                <w:szCs w:val="20"/>
                <w:lang w:val="en-US" w:eastAsia="en-US"/>
              </w:rPr>
            </w:pPr>
            <w:r>
              <w:rPr>
                <w:rFonts w:eastAsia="Times New Roman" w:cs="Segoe UI"/>
                <w:szCs w:val="20"/>
                <w:lang w:val="en-US" w:eastAsia="en-US"/>
              </w:rPr>
              <w:t>Core</w:t>
            </w:r>
          </w:p>
        </w:tc>
      </w:tr>
      <w:tr w:rsidR="00072DF1" w:rsidRPr="004A6D6C" w14:paraId="20CF8870" w14:textId="77777777" w:rsidTr="00C37599">
        <w:trPr>
          <w:trHeight w:val="421"/>
        </w:trPr>
        <w:tc>
          <w:tcPr>
            <w:tcW w:w="3964" w:type="dxa"/>
            <w:noWrap/>
          </w:tcPr>
          <w:p w14:paraId="00804E00" w14:textId="170F711C" w:rsidR="00072DF1" w:rsidRPr="00FA0AF5" w:rsidRDefault="0096417E" w:rsidP="00224384">
            <w:pPr>
              <w:spacing w:before="0" w:after="0"/>
              <w:jc w:val="left"/>
              <w:rPr>
                <w:rFonts w:cs="Segoe UI"/>
                <w:color w:val="000000"/>
                <w:szCs w:val="20"/>
                <w:shd w:val="clear" w:color="auto" w:fill="FFFFFF"/>
              </w:rPr>
            </w:pPr>
            <w:r w:rsidRPr="0096417E">
              <w:rPr>
                <w:rFonts w:cs="Segoe UI"/>
                <w:color w:val="000000"/>
                <w:szCs w:val="20"/>
                <w:shd w:val="clear" w:color="auto" w:fill="FFFFFF"/>
              </w:rPr>
              <w:t>rg-we-ss-int</w:t>
            </w:r>
          </w:p>
        </w:tc>
        <w:tc>
          <w:tcPr>
            <w:tcW w:w="4496" w:type="dxa"/>
            <w:noWrap/>
          </w:tcPr>
          <w:p w14:paraId="553D0401" w14:textId="6E0D52B8" w:rsidR="00072DF1" w:rsidRPr="00FA0AF5" w:rsidRDefault="002841F7" w:rsidP="00224384">
            <w:pPr>
              <w:spacing w:before="0" w:after="0"/>
              <w:jc w:val="center"/>
              <w:rPr>
                <w:rFonts w:eastAsia="Times New Roman" w:cs="Segoe UI"/>
                <w:szCs w:val="20"/>
                <w:lang w:val="en-US" w:eastAsia="en-US"/>
              </w:rPr>
            </w:pPr>
            <w:r>
              <w:rPr>
                <w:rFonts w:eastAsia="Times New Roman" w:cs="Segoe UI"/>
                <w:szCs w:val="20"/>
                <w:lang w:val="en-US" w:eastAsia="en-US"/>
              </w:rPr>
              <w:t>Core</w:t>
            </w:r>
          </w:p>
        </w:tc>
      </w:tr>
      <w:tr w:rsidR="0096417E" w:rsidRPr="004A6D6C" w14:paraId="5FE59FE6" w14:textId="77777777" w:rsidTr="00C37599">
        <w:trPr>
          <w:trHeight w:val="421"/>
        </w:trPr>
        <w:tc>
          <w:tcPr>
            <w:tcW w:w="3964" w:type="dxa"/>
            <w:noWrap/>
          </w:tcPr>
          <w:p w14:paraId="6A99E631" w14:textId="44117BE7" w:rsidR="0096417E" w:rsidRPr="0096417E" w:rsidRDefault="00EA682D" w:rsidP="00224384">
            <w:pPr>
              <w:spacing w:before="0" w:after="0"/>
              <w:jc w:val="left"/>
              <w:rPr>
                <w:rFonts w:cs="Segoe UI"/>
                <w:color w:val="000000"/>
                <w:szCs w:val="20"/>
                <w:shd w:val="clear" w:color="auto" w:fill="FFFFFF"/>
              </w:rPr>
            </w:pPr>
            <w:r w:rsidRPr="00EA682D">
              <w:rPr>
                <w:rFonts w:cs="Segoe UI"/>
                <w:color w:val="000000"/>
                <w:szCs w:val="20"/>
                <w:shd w:val="clear" w:color="auto" w:fill="FFFFFF"/>
              </w:rPr>
              <w:t>rg-we-engine-stage-001</w:t>
            </w:r>
          </w:p>
        </w:tc>
        <w:tc>
          <w:tcPr>
            <w:tcW w:w="4496" w:type="dxa"/>
            <w:noWrap/>
          </w:tcPr>
          <w:p w14:paraId="2D20D705" w14:textId="5B6831CC" w:rsidR="0096417E" w:rsidRPr="00FA0AF5" w:rsidRDefault="002841F7" w:rsidP="00224384">
            <w:pPr>
              <w:spacing w:before="0" w:after="0"/>
              <w:jc w:val="center"/>
              <w:rPr>
                <w:rFonts w:eastAsia="Times New Roman" w:cs="Segoe UI"/>
                <w:szCs w:val="20"/>
                <w:lang w:val="en-US" w:eastAsia="en-US"/>
              </w:rPr>
            </w:pPr>
            <w:r>
              <w:rPr>
                <w:rFonts w:eastAsia="Times New Roman" w:cs="Segoe UI"/>
                <w:szCs w:val="20"/>
                <w:lang w:val="en-US" w:eastAsia="en-US"/>
              </w:rPr>
              <w:t>Staging</w:t>
            </w:r>
          </w:p>
        </w:tc>
      </w:tr>
      <w:tr w:rsidR="0096417E" w:rsidRPr="004A6D6C" w14:paraId="713C0F52" w14:textId="77777777" w:rsidTr="00C37599">
        <w:trPr>
          <w:trHeight w:val="421"/>
        </w:trPr>
        <w:tc>
          <w:tcPr>
            <w:tcW w:w="3964" w:type="dxa"/>
            <w:noWrap/>
          </w:tcPr>
          <w:p w14:paraId="5FB23AB7" w14:textId="4E80D818" w:rsidR="0096417E" w:rsidRPr="0096417E" w:rsidRDefault="00EA682D" w:rsidP="00224384">
            <w:pPr>
              <w:spacing w:before="0" w:after="0"/>
              <w:jc w:val="left"/>
              <w:rPr>
                <w:rFonts w:cs="Segoe UI"/>
                <w:color w:val="000000"/>
                <w:szCs w:val="20"/>
                <w:shd w:val="clear" w:color="auto" w:fill="FFFFFF"/>
              </w:rPr>
            </w:pPr>
            <w:r w:rsidRPr="00EA682D">
              <w:rPr>
                <w:rFonts w:cs="Segoe UI"/>
                <w:color w:val="000000"/>
                <w:szCs w:val="20"/>
                <w:shd w:val="clear" w:color="auto" w:fill="FFFFFF"/>
              </w:rPr>
              <w:t>rg-we-engine-demo-001</w:t>
            </w:r>
          </w:p>
        </w:tc>
        <w:tc>
          <w:tcPr>
            <w:tcW w:w="4496" w:type="dxa"/>
            <w:noWrap/>
          </w:tcPr>
          <w:p w14:paraId="53835AB7" w14:textId="4FF4A77B" w:rsidR="0096417E" w:rsidRPr="00FA0AF5" w:rsidRDefault="002841F7" w:rsidP="00224384">
            <w:pPr>
              <w:spacing w:before="0" w:after="0"/>
              <w:jc w:val="center"/>
              <w:rPr>
                <w:rFonts w:eastAsia="Times New Roman" w:cs="Segoe UI"/>
                <w:szCs w:val="20"/>
                <w:lang w:val="en-US" w:eastAsia="en-US"/>
              </w:rPr>
            </w:pPr>
            <w:r>
              <w:rPr>
                <w:rFonts w:eastAsia="Times New Roman" w:cs="Segoe UI"/>
                <w:szCs w:val="20"/>
                <w:lang w:val="en-US" w:eastAsia="en-US"/>
              </w:rPr>
              <w:t>Demo</w:t>
            </w:r>
          </w:p>
        </w:tc>
      </w:tr>
      <w:tr w:rsidR="0096417E" w:rsidRPr="004A6D6C" w14:paraId="2BE79D66" w14:textId="77777777" w:rsidTr="00C37599">
        <w:trPr>
          <w:trHeight w:val="421"/>
        </w:trPr>
        <w:tc>
          <w:tcPr>
            <w:tcW w:w="3964" w:type="dxa"/>
            <w:noWrap/>
          </w:tcPr>
          <w:p w14:paraId="5E763352" w14:textId="07730FE0" w:rsidR="0096417E" w:rsidRPr="0096417E" w:rsidRDefault="00EA682D" w:rsidP="00224384">
            <w:pPr>
              <w:spacing w:before="0" w:after="0"/>
              <w:jc w:val="left"/>
              <w:rPr>
                <w:rFonts w:cs="Segoe UI"/>
                <w:color w:val="000000"/>
                <w:szCs w:val="20"/>
                <w:shd w:val="clear" w:color="auto" w:fill="FFFFFF"/>
              </w:rPr>
            </w:pPr>
            <w:r w:rsidRPr="00EA682D">
              <w:rPr>
                <w:rFonts w:cs="Segoe UI"/>
                <w:color w:val="000000"/>
                <w:szCs w:val="20"/>
                <w:shd w:val="clear" w:color="auto" w:fill="FFFFFF"/>
              </w:rPr>
              <w:t>rg-we-engine-prod-001</w:t>
            </w:r>
          </w:p>
        </w:tc>
        <w:tc>
          <w:tcPr>
            <w:tcW w:w="4496" w:type="dxa"/>
            <w:noWrap/>
          </w:tcPr>
          <w:p w14:paraId="779BB7D0" w14:textId="75F9B2CA" w:rsidR="0096417E" w:rsidRPr="00FA0AF5" w:rsidRDefault="002841F7" w:rsidP="0031057F">
            <w:pPr>
              <w:keepNext/>
              <w:spacing w:before="0" w:after="0"/>
              <w:jc w:val="center"/>
              <w:rPr>
                <w:rFonts w:eastAsia="Times New Roman" w:cs="Segoe UI"/>
                <w:szCs w:val="20"/>
                <w:lang w:val="en-US" w:eastAsia="en-US"/>
              </w:rPr>
            </w:pPr>
            <w:r>
              <w:rPr>
                <w:rFonts w:eastAsia="Times New Roman" w:cs="Segoe UI"/>
                <w:szCs w:val="20"/>
                <w:lang w:val="en-US" w:eastAsia="en-US"/>
              </w:rPr>
              <w:t>Production</w:t>
            </w:r>
          </w:p>
        </w:tc>
      </w:tr>
    </w:tbl>
    <w:p w14:paraId="17906CCC" w14:textId="49760528" w:rsidR="0031057F" w:rsidRDefault="0031057F" w:rsidP="0031057F">
      <w:pPr>
        <w:pStyle w:val="Caption"/>
        <w:framePr w:hSpace="180" w:wrap="around" w:vAnchor="text" w:hAnchor="page" w:x="1112" w:y="3111"/>
      </w:pPr>
      <w:bookmarkStart w:id="30" w:name="_Toc73007854"/>
      <w:r>
        <w:t xml:space="preserve">Table </w:t>
      </w:r>
      <w:r>
        <w:fldChar w:fldCharType="begin"/>
      </w:r>
      <w:r>
        <w:instrText xml:space="preserve"> SEQ Table \* ARABIC </w:instrText>
      </w:r>
      <w:r>
        <w:fldChar w:fldCharType="separate"/>
      </w:r>
      <w:r w:rsidR="00CD6726">
        <w:rPr>
          <w:noProof/>
        </w:rPr>
        <w:t>8</w:t>
      </w:r>
      <w:r>
        <w:fldChar w:fldCharType="end"/>
      </w:r>
      <w:r>
        <w:t xml:space="preserve"> - Resource Group</w:t>
      </w:r>
      <w:bookmarkEnd w:id="30"/>
    </w:p>
    <w:p w14:paraId="5B6AB538" w14:textId="076F08AB" w:rsidR="005172FF" w:rsidRDefault="00224384" w:rsidP="005172FF">
      <w:pPr>
        <w:pStyle w:val="Caption"/>
      </w:pPr>
      <w:r>
        <w:rPr>
          <w:rFonts w:cs="Segoe UI"/>
          <w:lang w:val="en-AU"/>
        </w:rPr>
        <w:br w:type="textWrapping" w:clear="all"/>
      </w:r>
    </w:p>
    <w:p w14:paraId="685764C4" w14:textId="27B71D75" w:rsidR="00C72E66" w:rsidRPr="00C72E66" w:rsidRDefault="00C72E66" w:rsidP="00C72E66">
      <w:pPr>
        <w:spacing w:before="0" w:after="120"/>
        <w:rPr>
          <w:rFonts w:cs="Segoe UI"/>
          <w:lang w:val="en-AU"/>
        </w:rPr>
      </w:pPr>
    </w:p>
    <w:p w14:paraId="6B56EEFF" w14:textId="77777777" w:rsidR="00E6512C" w:rsidRDefault="00E6512C" w:rsidP="00E6512C">
      <w:pPr>
        <w:rPr>
          <w:rFonts w:cs="Segoe UI"/>
          <w:lang w:val="en-AU"/>
        </w:rPr>
      </w:pPr>
    </w:p>
    <w:p w14:paraId="4D136535" w14:textId="79A67333" w:rsidR="00A70464" w:rsidRPr="00F3425F" w:rsidRDefault="001D37A8" w:rsidP="00A70464">
      <w:pPr>
        <w:pStyle w:val="Heading2"/>
        <w:rPr>
          <w:rFonts w:cs="Segoe UI"/>
          <w:lang w:val="en-AU"/>
        </w:rPr>
      </w:pPr>
      <w:bookmarkStart w:id="31" w:name="_Toc73013672"/>
      <w:r>
        <w:rPr>
          <w:rFonts w:cs="Segoe UI"/>
          <w:lang w:val="en-AU"/>
        </w:rPr>
        <w:t>Point</w:t>
      </w:r>
      <w:r w:rsidR="002841F7">
        <w:rPr>
          <w:rFonts w:cs="Segoe UI"/>
          <w:lang w:val="en-AU"/>
        </w:rPr>
        <w:t xml:space="preserve"> to </w:t>
      </w:r>
      <w:r>
        <w:rPr>
          <w:rFonts w:cs="Segoe UI"/>
          <w:lang w:val="en-AU"/>
        </w:rPr>
        <w:t>Site</w:t>
      </w:r>
      <w:r w:rsidR="002841F7">
        <w:rPr>
          <w:rFonts w:cs="Segoe UI"/>
          <w:lang w:val="en-AU"/>
        </w:rPr>
        <w:t xml:space="preserve"> VPN</w:t>
      </w:r>
      <w:bookmarkEnd w:id="31"/>
    </w:p>
    <w:p w14:paraId="6462C699" w14:textId="74EDDBA7" w:rsidR="00F97D59" w:rsidRDefault="00B14022" w:rsidP="00F97D59">
      <w:pPr>
        <w:rPr>
          <w:rFonts w:cs="Segoe UI"/>
          <w:lang w:val="en-AU"/>
        </w:rPr>
      </w:pPr>
      <w:r w:rsidRPr="00B14022">
        <w:rPr>
          <w:rFonts w:cs="Segoe UI"/>
          <w:lang w:val="en-AU"/>
        </w:rPr>
        <w:t>A Point-to-Site (P2S) VPN gateway connection lets you create a secure connection to your virtual network from an individual client computer. A P2S connection is established by starting it from the client computer. This solution is useful for telecommuters who want to connect to Azure VNets from a remote location, such as from home or a conference.</w:t>
      </w:r>
    </w:p>
    <w:tbl>
      <w:tblPr>
        <w:tblStyle w:val="SoftwareONE0"/>
        <w:tblpPr w:leftFromText="180" w:rightFromText="180" w:vertAnchor="text" w:horzAnchor="margin" w:tblpY="276"/>
        <w:tblW w:w="0" w:type="auto"/>
        <w:tblLayout w:type="fixed"/>
        <w:tblLook w:val="04A0" w:firstRow="1" w:lastRow="0" w:firstColumn="1" w:lastColumn="0" w:noHBand="0" w:noVBand="1"/>
      </w:tblPr>
      <w:tblGrid>
        <w:gridCol w:w="3060"/>
        <w:gridCol w:w="5400"/>
      </w:tblGrid>
      <w:tr w:rsidR="008F6F70" w:rsidRPr="004A6D6C" w14:paraId="7F0156F0" w14:textId="77777777" w:rsidTr="008F6F70">
        <w:trPr>
          <w:cnfStyle w:val="100000000000" w:firstRow="1" w:lastRow="0" w:firstColumn="0" w:lastColumn="0" w:oddVBand="0" w:evenVBand="0" w:oddHBand="0" w:evenHBand="0" w:firstRowFirstColumn="0" w:firstRowLastColumn="0" w:lastRowFirstColumn="0" w:lastRowLastColumn="0"/>
          <w:trHeight w:val="423"/>
        </w:trPr>
        <w:tc>
          <w:tcPr>
            <w:cnfStyle w:val="000000000100" w:firstRow="0" w:lastRow="0" w:firstColumn="0" w:lastColumn="0" w:oddVBand="0" w:evenVBand="0" w:oddHBand="0" w:evenHBand="0" w:firstRowFirstColumn="1" w:firstRowLastColumn="0" w:lastRowFirstColumn="0" w:lastRowLastColumn="0"/>
            <w:tcW w:w="3060" w:type="dxa"/>
            <w:noWrap/>
            <w:vAlign w:val="center"/>
            <w:hideMark/>
          </w:tcPr>
          <w:p w14:paraId="0BF3529B" w14:textId="77777777" w:rsidR="008F6F70" w:rsidRPr="00F3425F" w:rsidRDefault="008F6F70" w:rsidP="008F6F70">
            <w:pPr>
              <w:spacing w:before="0" w:after="0"/>
              <w:jc w:val="center"/>
              <w:rPr>
                <w:rFonts w:eastAsia="Times New Roman" w:cs="Segoe UI"/>
                <w:b w:val="0"/>
                <w:color w:val="FFFFFF"/>
                <w:sz w:val="24"/>
                <w:szCs w:val="24"/>
                <w:lang w:val="en-US" w:eastAsia="en-US"/>
              </w:rPr>
            </w:pPr>
            <w:r w:rsidRPr="00F3425F">
              <w:rPr>
                <w:rFonts w:eastAsia="Times New Roman" w:cs="Segoe UI"/>
                <w:color w:val="FFFFFF"/>
                <w:sz w:val="24"/>
                <w:szCs w:val="24"/>
                <w:lang w:val="en-US" w:eastAsia="en-US"/>
              </w:rPr>
              <w:t>Components</w:t>
            </w:r>
          </w:p>
        </w:tc>
        <w:tc>
          <w:tcPr>
            <w:tcW w:w="5400" w:type="dxa"/>
            <w:noWrap/>
            <w:vAlign w:val="center"/>
            <w:hideMark/>
          </w:tcPr>
          <w:p w14:paraId="10B4B145" w14:textId="77777777" w:rsidR="008F6F70" w:rsidRPr="00F3425F" w:rsidRDefault="008F6F70" w:rsidP="008F6F70">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Segoe UI"/>
                <w:b w:val="0"/>
                <w:color w:val="FFFFFF"/>
                <w:sz w:val="24"/>
                <w:szCs w:val="24"/>
                <w:lang w:val="en-US" w:eastAsia="en-US"/>
              </w:rPr>
            </w:pPr>
            <w:r w:rsidRPr="00F3425F">
              <w:rPr>
                <w:rFonts w:eastAsia="Times New Roman" w:cs="Segoe UI"/>
                <w:color w:val="FFFFFF"/>
                <w:sz w:val="24"/>
                <w:szCs w:val="24"/>
                <w:lang w:val="en-US" w:eastAsia="en-US"/>
              </w:rPr>
              <w:t>Details</w:t>
            </w:r>
          </w:p>
        </w:tc>
      </w:tr>
      <w:tr w:rsidR="008F6F70" w:rsidRPr="004A6D6C" w14:paraId="6ECCC782" w14:textId="77777777" w:rsidTr="008F6F70">
        <w:trPr>
          <w:trHeight w:val="488"/>
        </w:trPr>
        <w:tc>
          <w:tcPr>
            <w:tcW w:w="3060" w:type="dxa"/>
            <w:noWrap/>
            <w:vAlign w:val="bottom"/>
          </w:tcPr>
          <w:p w14:paraId="71714233" w14:textId="77777777" w:rsidR="008F6F70" w:rsidRPr="00FA0AF5" w:rsidRDefault="008F6F70" w:rsidP="008F6F70">
            <w:pPr>
              <w:spacing w:before="0" w:after="0"/>
              <w:jc w:val="center"/>
              <w:rPr>
                <w:rFonts w:eastAsia="Times New Roman" w:cs="Segoe UI"/>
                <w:szCs w:val="20"/>
                <w:lang w:val="en-US" w:eastAsia="en-US"/>
              </w:rPr>
            </w:pPr>
            <w:r w:rsidRPr="00FA0AF5">
              <w:rPr>
                <w:rFonts w:eastAsia="Times New Roman" w:cs="Segoe UI"/>
                <w:szCs w:val="20"/>
                <w:lang w:val="en-US" w:eastAsia="en-US"/>
              </w:rPr>
              <w:t>Resource Group</w:t>
            </w:r>
          </w:p>
        </w:tc>
        <w:tc>
          <w:tcPr>
            <w:tcW w:w="5400" w:type="dxa"/>
            <w:noWrap/>
          </w:tcPr>
          <w:p w14:paraId="2105990A" w14:textId="77777777" w:rsidR="008F6F70" w:rsidRPr="00FA0AF5" w:rsidRDefault="008F6F70" w:rsidP="008F6F70">
            <w:pPr>
              <w:spacing w:before="0" w:after="0"/>
              <w:jc w:val="center"/>
              <w:rPr>
                <w:rFonts w:eastAsia="Times New Roman" w:cs="Segoe UI"/>
                <w:szCs w:val="20"/>
                <w:lang w:val="en-US" w:eastAsia="en-US"/>
              </w:rPr>
            </w:pPr>
            <w:r w:rsidRPr="00E21252">
              <w:rPr>
                <w:rFonts w:eastAsia="Times New Roman" w:cs="Segoe UI"/>
                <w:szCs w:val="20"/>
                <w:lang w:val="en-US" w:eastAsia="en-US"/>
              </w:rPr>
              <w:t>rg-we-ss-net</w:t>
            </w:r>
          </w:p>
        </w:tc>
      </w:tr>
      <w:tr w:rsidR="008F6F70" w:rsidRPr="004A6D6C" w14:paraId="213A4245" w14:textId="77777777" w:rsidTr="008F6F70">
        <w:trPr>
          <w:trHeight w:val="411"/>
        </w:trPr>
        <w:tc>
          <w:tcPr>
            <w:tcW w:w="3060" w:type="dxa"/>
            <w:noWrap/>
            <w:vAlign w:val="bottom"/>
          </w:tcPr>
          <w:p w14:paraId="410EACE1" w14:textId="77777777" w:rsidR="008F6F70" w:rsidRPr="00FA0AF5" w:rsidRDefault="008F6F70" w:rsidP="008F6F70">
            <w:pPr>
              <w:spacing w:before="0" w:after="0"/>
              <w:jc w:val="center"/>
              <w:rPr>
                <w:rFonts w:eastAsia="Times New Roman" w:cs="Segoe UI"/>
                <w:szCs w:val="20"/>
                <w:lang w:val="en-US" w:eastAsia="en-US"/>
              </w:rPr>
            </w:pPr>
            <w:r w:rsidRPr="00FA0AF5">
              <w:rPr>
                <w:rFonts w:cs="Segoe UI"/>
                <w:color w:val="000000"/>
                <w:szCs w:val="20"/>
                <w:shd w:val="clear" w:color="auto" w:fill="FFFFFF"/>
              </w:rPr>
              <w:t>Name</w:t>
            </w:r>
          </w:p>
        </w:tc>
        <w:tc>
          <w:tcPr>
            <w:tcW w:w="5400" w:type="dxa"/>
            <w:noWrap/>
          </w:tcPr>
          <w:p w14:paraId="6B0B07E1" w14:textId="77777777" w:rsidR="008F6F70" w:rsidRPr="00FA0AF5" w:rsidRDefault="008F6F70" w:rsidP="008F6F70">
            <w:pPr>
              <w:spacing w:before="0" w:after="0"/>
              <w:jc w:val="center"/>
              <w:rPr>
                <w:rFonts w:eastAsia="Times New Roman" w:cs="Segoe UI"/>
                <w:szCs w:val="20"/>
                <w:lang w:val="en-US" w:eastAsia="en-US"/>
              </w:rPr>
            </w:pPr>
            <w:r w:rsidRPr="00623855">
              <w:rPr>
                <w:rFonts w:eastAsia="Times New Roman" w:cs="Segoe UI"/>
                <w:szCs w:val="20"/>
                <w:lang w:val="en-US" w:eastAsia="en-US"/>
              </w:rPr>
              <w:t>gw-we-ss-001</w:t>
            </w:r>
          </w:p>
        </w:tc>
      </w:tr>
      <w:tr w:rsidR="008F6F70" w:rsidRPr="004A6D6C" w14:paraId="381DD444" w14:textId="77777777" w:rsidTr="008F6F70">
        <w:trPr>
          <w:trHeight w:val="416"/>
        </w:trPr>
        <w:tc>
          <w:tcPr>
            <w:tcW w:w="3060" w:type="dxa"/>
            <w:noWrap/>
            <w:vAlign w:val="bottom"/>
          </w:tcPr>
          <w:p w14:paraId="530D0A89" w14:textId="77777777" w:rsidR="008F6F70" w:rsidRPr="00FA0AF5" w:rsidRDefault="008F6F70" w:rsidP="008F6F70">
            <w:pPr>
              <w:spacing w:before="0" w:after="0"/>
              <w:jc w:val="center"/>
              <w:rPr>
                <w:rFonts w:eastAsia="Times New Roman" w:cs="Segoe UI"/>
                <w:szCs w:val="20"/>
                <w:lang w:val="en-US" w:eastAsia="en-US"/>
              </w:rPr>
            </w:pPr>
            <w:r w:rsidRPr="00FA0AF5">
              <w:rPr>
                <w:rFonts w:cs="Segoe UI"/>
                <w:color w:val="000000"/>
                <w:szCs w:val="20"/>
                <w:shd w:val="clear" w:color="auto" w:fill="FFFFFF"/>
              </w:rPr>
              <w:t>Type</w:t>
            </w:r>
          </w:p>
        </w:tc>
        <w:tc>
          <w:tcPr>
            <w:tcW w:w="5400" w:type="dxa"/>
            <w:noWrap/>
          </w:tcPr>
          <w:p w14:paraId="365A0FD3" w14:textId="77777777" w:rsidR="008F6F70" w:rsidRPr="00FA0AF5" w:rsidRDefault="008F6F70" w:rsidP="008F6F70">
            <w:pPr>
              <w:spacing w:before="0" w:after="0"/>
              <w:jc w:val="center"/>
              <w:rPr>
                <w:rFonts w:eastAsia="Times New Roman" w:cs="Segoe UI"/>
                <w:szCs w:val="20"/>
                <w:lang w:val="en-US" w:eastAsia="en-US"/>
              </w:rPr>
            </w:pPr>
            <w:r w:rsidRPr="00623855">
              <w:rPr>
                <w:rFonts w:eastAsia="Times New Roman" w:cs="Segoe UI"/>
                <w:szCs w:val="20"/>
                <w:lang w:val="en-US" w:eastAsia="en-US"/>
              </w:rPr>
              <w:t>VPN</w:t>
            </w:r>
          </w:p>
        </w:tc>
      </w:tr>
      <w:tr w:rsidR="008F6F70" w:rsidRPr="004A6D6C" w14:paraId="512E2647" w14:textId="77777777" w:rsidTr="008F6F70">
        <w:trPr>
          <w:trHeight w:val="422"/>
        </w:trPr>
        <w:tc>
          <w:tcPr>
            <w:tcW w:w="3060" w:type="dxa"/>
            <w:noWrap/>
            <w:vAlign w:val="bottom"/>
          </w:tcPr>
          <w:p w14:paraId="6B64FA89" w14:textId="77777777" w:rsidR="008F6F70" w:rsidRPr="00FA0AF5" w:rsidRDefault="008F6F70" w:rsidP="008F6F70">
            <w:pPr>
              <w:spacing w:before="0" w:after="0"/>
              <w:jc w:val="center"/>
              <w:rPr>
                <w:rFonts w:eastAsia="Times New Roman" w:cs="Segoe UI"/>
                <w:szCs w:val="20"/>
                <w:lang w:val="en-US" w:eastAsia="en-US"/>
              </w:rPr>
            </w:pPr>
            <w:r w:rsidRPr="00FA0AF5">
              <w:rPr>
                <w:rFonts w:cs="Segoe UI"/>
                <w:color w:val="000000"/>
                <w:szCs w:val="20"/>
                <w:shd w:val="clear" w:color="auto" w:fill="FFFFFF"/>
              </w:rPr>
              <w:t>Bandwidth</w:t>
            </w:r>
          </w:p>
        </w:tc>
        <w:tc>
          <w:tcPr>
            <w:tcW w:w="5400" w:type="dxa"/>
            <w:noWrap/>
          </w:tcPr>
          <w:p w14:paraId="1BEC3EB3" w14:textId="77777777" w:rsidR="008F6F70" w:rsidRPr="00FA0AF5" w:rsidRDefault="008F6F70" w:rsidP="008F6F70">
            <w:pPr>
              <w:keepNext/>
              <w:spacing w:before="0" w:after="0"/>
              <w:jc w:val="center"/>
              <w:rPr>
                <w:rFonts w:eastAsia="Times New Roman" w:cs="Segoe UI"/>
                <w:szCs w:val="20"/>
                <w:lang w:val="en-US" w:eastAsia="en-US"/>
              </w:rPr>
            </w:pPr>
          </w:p>
        </w:tc>
      </w:tr>
    </w:tbl>
    <w:p w14:paraId="64107F51" w14:textId="77777777" w:rsidR="00B14022" w:rsidRPr="00F3425F" w:rsidRDefault="00B14022" w:rsidP="00F97D59">
      <w:pPr>
        <w:rPr>
          <w:rFonts w:cs="Segoe UI"/>
          <w:lang w:val="en-AU"/>
        </w:rPr>
      </w:pPr>
    </w:p>
    <w:p w14:paraId="0FB59777" w14:textId="77777777" w:rsidR="00A70464" w:rsidRPr="00F3425F" w:rsidRDefault="00A70464" w:rsidP="00A70464">
      <w:pPr>
        <w:rPr>
          <w:rFonts w:cs="Segoe UI"/>
          <w:lang w:val="en-AU"/>
        </w:rPr>
      </w:pPr>
    </w:p>
    <w:p w14:paraId="3D5FDD13" w14:textId="58659DCB" w:rsidR="00A70464" w:rsidRPr="00F3425F" w:rsidRDefault="00A70464" w:rsidP="00A70464">
      <w:pPr>
        <w:rPr>
          <w:rFonts w:cs="Segoe UI"/>
          <w:lang w:val="en-AU"/>
        </w:rPr>
      </w:pPr>
    </w:p>
    <w:p w14:paraId="4D6356AD" w14:textId="13EFC607" w:rsidR="002A436D" w:rsidRPr="00F3425F" w:rsidRDefault="002A436D" w:rsidP="00A70464">
      <w:pPr>
        <w:rPr>
          <w:rFonts w:cs="Segoe UI"/>
          <w:lang w:val="en-AU"/>
        </w:rPr>
      </w:pPr>
    </w:p>
    <w:p w14:paraId="708CB835" w14:textId="6183B5E6" w:rsidR="00D276DB" w:rsidRPr="00F3425F" w:rsidRDefault="00D276DB" w:rsidP="00A70464">
      <w:pPr>
        <w:rPr>
          <w:rFonts w:cs="Segoe UI"/>
          <w:lang w:val="en-AU"/>
        </w:rPr>
      </w:pPr>
    </w:p>
    <w:p w14:paraId="3EB8B1D2" w14:textId="798C12A8" w:rsidR="008F6F70" w:rsidRDefault="008F6F70" w:rsidP="008F6F70">
      <w:pPr>
        <w:pStyle w:val="Caption"/>
        <w:framePr w:hSpace="180" w:wrap="around" w:vAnchor="text" w:hAnchor="page" w:x="1111" w:y="544"/>
      </w:pPr>
      <w:bookmarkStart w:id="32" w:name="_Toc73007855"/>
      <w:r>
        <w:t xml:space="preserve">Table </w:t>
      </w:r>
      <w:r>
        <w:fldChar w:fldCharType="begin"/>
      </w:r>
      <w:r>
        <w:instrText xml:space="preserve"> SEQ Table \* ARABIC </w:instrText>
      </w:r>
      <w:r>
        <w:fldChar w:fldCharType="separate"/>
      </w:r>
      <w:r w:rsidR="00CD6726">
        <w:rPr>
          <w:noProof/>
        </w:rPr>
        <w:t>9</w:t>
      </w:r>
      <w:r>
        <w:fldChar w:fldCharType="end"/>
      </w:r>
      <w:r>
        <w:t xml:space="preserve"> - </w:t>
      </w:r>
      <w:r w:rsidRPr="00563A8C">
        <w:t>Point to Site Route</w:t>
      </w:r>
      <w:bookmarkEnd w:id="32"/>
    </w:p>
    <w:p w14:paraId="14E62115" w14:textId="68B6E750" w:rsidR="00D276DB" w:rsidRPr="00F3425F" w:rsidRDefault="00D276DB" w:rsidP="00A70464">
      <w:pPr>
        <w:rPr>
          <w:rFonts w:cs="Segoe UI"/>
          <w:lang w:val="en-AU"/>
        </w:rPr>
      </w:pPr>
    </w:p>
    <w:p w14:paraId="1855E053" w14:textId="6365E505" w:rsidR="00D276DB" w:rsidRPr="00F3425F" w:rsidRDefault="00D276DB" w:rsidP="00A70464">
      <w:pPr>
        <w:rPr>
          <w:rFonts w:cs="Segoe UI"/>
          <w:lang w:val="en-AU"/>
        </w:rPr>
      </w:pPr>
    </w:p>
    <w:p w14:paraId="00E4009E" w14:textId="5438B593" w:rsidR="00D276DB" w:rsidRPr="00F3425F" w:rsidRDefault="00D276DB" w:rsidP="00A70464">
      <w:pPr>
        <w:rPr>
          <w:rFonts w:cs="Segoe UI"/>
          <w:lang w:val="en-AU"/>
        </w:rPr>
      </w:pPr>
    </w:p>
    <w:p w14:paraId="21B1075C" w14:textId="77777777" w:rsidR="00A70464" w:rsidRPr="00F3425F" w:rsidRDefault="00A70464" w:rsidP="00A70464">
      <w:pPr>
        <w:pStyle w:val="Heading2"/>
        <w:rPr>
          <w:rFonts w:cs="Segoe UI"/>
          <w:lang w:val="en-AU"/>
        </w:rPr>
      </w:pPr>
      <w:bookmarkStart w:id="33" w:name="_Toc73013673"/>
      <w:r w:rsidRPr="00F3425F">
        <w:rPr>
          <w:rFonts w:cs="Segoe UI"/>
          <w:lang w:val="en-AU"/>
        </w:rPr>
        <w:t>Azure Firewall</w:t>
      </w:r>
      <w:bookmarkEnd w:id="33"/>
    </w:p>
    <w:p w14:paraId="1F7405A7" w14:textId="77777777" w:rsidR="00A70464" w:rsidRPr="00F3425F" w:rsidRDefault="00A70464" w:rsidP="00A70464">
      <w:pPr>
        <w:rPr>
          <w:rFonts w:cs="Segoe UI"/>
          <w:lang w:val="en-AU"/>
        </w:rPr>
      </w:pPr>
      <w:r w:rsidRPr="00F3425F">
        <w:rPr>
          <w:rFonts w:cs="Segoe UI"/>
          <w:lang w:val="en-AU"/>
        </w:rPr>
        <w:t xml:space="preserve">Azure Firewall is a cloud based managed firewall service provided by Azure. It provides a highly available firewall solution to centrally create and enforce network connectivity policies across virtual networks. This service can be integrated to with Azure Monitor and provides a static public IP address. </w:t>
      </w:r>
    </w:p>
    <w:p w14:paraId="4109981B" w14:textId="77777777" w:rsidR="00A70464" w:rsidRPr="00F3425F" w:rsidRDefault="00A70464" w:rsidP="00A70464">
      <w:pPr>
        <w:rPr>
          <w:rFonts w:cs="Segoe UI"/>
          <w:lang w:val="en-AU"/>
        </w:rPr>
      </w:pPr>
      <w:r w:rsidRPr="00F3425F">
        <w:rPr>
          <w:rFonts w:cs="Segoe UI"/>
          <w:lang w:val="en-AU"/>
        </w:rPr>
        <w:t>The reference architecture for the Azure Firewall is shown:</w:t>
      </w:r>
    </w:p>
    <w:p w14:paraId="53A186E9" w14:textId="77777777" w:rsidR="008F6F70" w:rsidRDefault="00A70464" w:rsidP="008F6F70">
      <w:pPr>
        <w:keepNext/>
        <w:jc w:val="center"/>
      </w:pPr>
      <w:r w:rsidRPr="00F3425F">
        <w:rPr>
          <w:rFonts w:cs="Segoe UI"/>
          <w:noProof/>
        </w:rPr>
        <w:drawing>
          <wp:inline distT="0" distB="0" distL="0" distR="0" wp14:anchorId="739419DF" wp14:editId="13B16AB6">
            <wp:extent cx="4384993" cy="2855344"/>
            <wp:effectExtent l="0" t="0" r="0" b="2540"/>
            <wp:docPr id="7" name="Picture 7" descr="Firewall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4384993" cy="2855344"/>
                    </a:xfrm>
                    <a:prstGeom prst="rect">
                      <a:avLst/>
                    </a:prstGeom>
                  </pic:spPr>
                </pic:pic>
              </a:graphicData>
            </a:graphic>
          </wp:inline>
        </w:drawing>
      </w:r>
    </w:p>
    <w:p w14:paraId="5146FA3D" w14:textId="33909565" w:rsidR="00D1325D" w:rsidRPr="00D1325D" w:rsidRDefault="00D1325D" w:rsidP="00D1325D">
      <w:pPr>
        <w:pStyle w:val="Caption"/>
      </w:pPr>
      <w:bookmarkStart w:id="34" w:name="_Toc73007923"/>
      <w:r>
        <w:t xml:space="preserve">Figure </w:t>
      </w:r>
      <w:r>
        <w:fldChar w:fldCharType="begin"/>
      </w:r>
      <w:r>
        <w:instrText xml:space="preserve"> SEQ Figure \* ARABIC </w:instrText>
      </w:r>
      <w:r>
        <w:fldChar w:fldCharType="separate"/>
      </w:r>
      <w:r w:rsidR="007C2384">
        <w:rPr>
          <w:noProof/>
        </w:rPr>
        <w:t>2</w:t>
      </w:r>
      <w:r>
        <w:fldChar w:fldCharType="end"/>
      </w:r>
      <w:r>
        <w:t xml:space="preserve"> - Azure Firewall</w:t>
      </w:r>
      <w:bookmarkEnd w:id="34"/>
    </w:p>
    <w:p w14:paraId="013DAD03" w14:textId="77777777" w:rsidR="00A70464" w:rsidRPr="00F3425F" w:rsidRDefault="00A70464" w:rsidP="00A70464">
      <w:pPr>
        <w:jc w:val="center"/>
        <w:rPr>
          <w:rFonts w:cs="Segoe UI"/>
          <w:lang w:val="en-AU"/>
        </w:rPr>
      </w:pPr>
    </w:p>
    <w:p w14:paraId="36230E67" w14:textId="77777777" w:rsidR="00A70464" w:rsidRPr="00F3425F" w:rsidRDefault="00A70464" w:rsidP="00A70464">
      <w:pPr>
        <w:jc w:val="left"/>
        <w:rPr>
          <w:rFonts w:cs="Segoe UI"/>
          <w:lang w:val="en-AU"/>
        </w:rPr>
      </w:pPr>
      <w:r w:rsidRPr="00F3425F">
        <w:rPr>
          <w:rFonts w:cs="Segoe UI"/>
          <w:lang w:val="en-AU"/>
        </w:rPr>
        <w:t>Azure Firewall component is deployed to the Southeast Asia Hub networks.  All traffic from the ExpressRoute Gateway components pass thru the Azure Firewall prior to being redirected to the Spoke virtual networks.</w:t>
      </w:r>
    </w:p>
    <w:p w14:paraId="79EC55BD" w14:textId="77777777" w:rsidR="00A70464" w:rsidRPr="00F3425F" w:rsidRDefault="00A70464" w:rsidP="00A70464">
      <w:pPr>
        <w:jc w:val="left"/>
        <w:rPr>
          <w:rFonts w:cs="Segoe UI"/>
          <w:lang w:val="en-AU"/>
        </w:rPr>
      </w:pPr>
      <w:r w:rsidRPr="00F3425F">
        <w:rPr>
          <w:rFonts w:cs="Segoe UI"/>
          <w:lang w:val="en-AU"/>
        </w:rPr>
        <w:t>Azure Firewall is setup with the below configuration:</w:t>
      </w:r>
    </w:p>
    <w:p w14:paraId="7AA23489" w14:textId="77777777" w:rsidR="00A70464" w:rsidRPr="00F3425F" w:rsidRDefault="00A70464" w:rsidP="00A70464">
      <w:pPr>
        <w:jc w:val="left"/>
        <w:rPr>
          <w:rFonts w:cs="Segoe UI"/>
          <w:lang w:val="en-AU"/>
        </w:rPr>
      </w:pPr>
    </w:p>
    <w:tbl>
      <w:tblPr>
        <w:tblStyle w:val="SoftwareONE0"/>
        <w:tblW w:w="10198" w:type="dxa"/>
        <w:tblLook w:val="04A0" w:firstRow="1" w:lastRow="0" w:firstColumn="1" w:lastColumn="0" w:noHBand="0" w:noVBand="1"/>
      </w:tblPr>
      <w:tblGrid>
        <w:gridCol w:w="5099"/>
        <w:gridCol w:w="5099"/>
      </w:tblGrid>
      <w:tr w:rsidR="00796908" w:rsidRPr="006D4909" w14:paraId="28515A37" w14:textId="77777777" w:rsidTr="00B7219A">
        <w:trPr>
          <w:cnfStyle w:val="100000000000" w:firstRow="1" w:lastRow="0" w:firstColumn="0" w:lastColumn="0" w:oddVBand="0" w:evenVBand="0" w:oddHBand="0" w:evenHBand="0" w:firstRowFirstColumn="0" w:firstRowLastColumn="0" w:lastRowFirstColumn="0" w:lastRowLastColumn="0"/>
          <w:trHeight w:val="254"/>
        </w:trPr>
        <w:tc>
          <w:tcPr>
            <w:cnfStyle w:val="000000000100" w:firstRow="0" w:lastRow="0" w:firstColumn="0" w:lastColumn="0" w:oddVBand="0" w:evenVBand="0" w:oddHBand="0" w:evenHBand="0" w:firstRowFirstColumn="1" w:firstRowLastColumn="0" w:lastRowFirstColumn="0" w:lastRowLastColumn="0"/>
            <w:tcW w:w="5099" w:type="dxa"/>
            <w:noWrap/>
          </w:tcPr>
          <w:p w14:paraId="3C4A2EF0" w14:textId="53D3C55A" w:rsidR="00796908" w:rsidRPr="00F3425F" w:rsidRDefault="00796908" w:rsidP="00B7219A">
            <w:pPr>
              <w:rPr>
                <w:rFonts w:cs="Segoe UI"/>
              </w:rPr>
            </w:pPr>
            <w:r w:rsidRPr="00F3425F">
              <w:rPr>
                <w:rFonts w:cs="Segoe UI"/>
              </w:rPr>
              <w:t>Firewall Config</w:t>
            </w:r>
          </w:p>
        </w:tc>
        <w:tc>
          <w:tcPr>
            <w:tcW w:w="5099" w:type="dxa"/>
            <w:noWrap/>
          </w:tcPr>
          <w:p w14:paraId="04F78FB9" w14:textId="5CB57617" w:rsidR="00796908" w:rsidRPr="00F3425F" w:rsidRDefault="00796908" w:rsidP="00B7219A">
            <w:pPr>
              <w:cnfStyle w:val="100000000000" w:firstRow="1" w:lastRow="0" w:firstColumn="0" w:lastColumn="0" w:oddVBand="0" w:evenVBand="0" w:oddHBand="0" w:evenHBand="0" w:firstRowFirstColumn="0" w:firstRowLastColumn="0" w:lastRowFirstColumn="0" w:lastRowLastColumn="0"/>
              <w:rPr>
                <w:rFonts w:cs="Segoe UI"/>
              </w:rPr>
            </w:pPr>
            <w:r w:rsidRPr="00F3425F">
              <w:rPr>
                <w:rFonts w:cs="Segoe UI"/>
              </w:rPr>
              <w:t>Values</w:t>
            </w:r>
          </w:p>
        </w:tc>
      </w:tr>
      <w:tr w:rsidR="006078F1" w:rsidRPr="006D4909" w14:paraId="7E73E541" w14:textId="77777777" w:rsidTr="0026525C">
        <w:trPr>
          <w:trHeight w:val="270"/>
        </w:trPr>
        <w:tc>
          <w:tcPr>
            <w:tcW w:w="5099" w:type="dxa"/>
            <w:noWrap/>
          </w:tcPr>
          <w:p w14:paraId="5E06AD94" w14:textId="23148DC1" w:rsidR="006078F1" w:rsidRPr="00F3425F" w:rsidRDefault="006078F1" w:rsidP="00B7219A">
            <w:pPr>
              <w:rPr>
                <w:rFonts w:cs="Segoe UI"/>
              </w:rPr>
            </w:pPr>
            <w:r w:rsidRPr="00F3425F">
              <w:rPr>
                <w:rFonts w:cs="Segoe UI"/>
              </w:rPr>
              <w:lastRenderedPageBreak/>
              <w:t>Name</w:t>
            </w:r>
          </w:p>
        </w:tc>
        <w:tc>
          <w:tcPr>
            <w:tcW w:w="5099" w:type="dxa"/>
            <w:noWrap/>
          </w:tcPr>
          <w:p w14:paraId="413DE480" w14:textId="7AC725B5" w:rsidR="006078F1" w:rsidRPr="00F3425F" w:rsidRDefault="003A6CDD" w:rsidP="00B7219A">
            <w:pPr>
              <w:rPr>
                <w:rFonts w:cs="Segoe UI"/>
              </w:rPr>
            </w:pPr>
            <w:r w:rsidRPr="003A6CDD">
              <w:rPr>
                <w:rFonts w:cs="Segoe UI"/>
              </w:rPr>
              <w:t>fw-we-ss-001</w:t>
            </w:r>
          </w:p>
        </w:tc>
      </w:tr>
      <w:tr w:rsidR="00796908" w:rsidRPr="006D4909" w14:paraId="2C8AD2F9" w14:textId="77777777" w:rsidTr="0026525C">
        <w:trPr>
          <w:trHeight w:val="403"/>
        </w:trPr>
        <w:tc>
          <w:tcPr>
            <w:tcW w:w="5099" w:type="dxa"/>
            <w:noWrap/>
            <w:hideMark/>
          </w:tcPr>
          <w:p w14:paraId="66ECE4C9" w14:textId="2D2B9FD5" w:rsidR="00796908" w:rsidRPr="00F3425F" w:rsidRDefault="00796908" w:rsidP="00B7219A">
            <w:pPr>
              <w:rPr>
                <w:rFonts w:cs="Segoe UI"/>
              </w:rPr>
            </w:pPr>
            <w:r w:rsidRPr="00F3425F">
              <w:rPr>
                <w:rFonts w:cs="Segoe UI"/>
              </w:rPr>
              <w:t>Resource group</w:t>
            </w:r>
          </w:p>
        </w:tc>
        <w:tc>
          <w:tcPr>
            <w:tcW w:w="5099" w:type="dxa"/>
            <w:noWrap/>
          </w:tcPr>
          <w:p w14:paraId="2911D7A6" w14:textId="3298A53F" w:rsidR="00796908" w:rsidRPr="00F3425F" w:rsidRDefault="003031A4" w:rsidP="00B7219A">
            <w:pPr>
              <w:rPr>
                <w:rFonts w:cs="Segoe UI"/>
              </w:rPr>
            </w:pPr>
            <w:r w:rsidRPr="003031A4">
              <w:rPr>
                <w:rFonts w:cs="Segoe UI"/>
              </w:rPr>
              <w:t>rg-we-ss-net</w:t>
            </w:r>
          </w:p>
        </w:tc>
      </w:tr>
      <w:tr w:rsidR="00796908" w:rsidRPr="006D4909" w14:paraId="35423772" w14:textId="77777777" w:rsidTr="00796908">
        <w:trPr>
          <w:trHeight w:val="254"/>
        </w:trPr>
        <w:tc>
          <w:tcPr>
            <w:tcW w:w="5099" w:type="dxa"/>
            <w:noWrap/>
            <w:hideMark/>
          </w:tcPr>
          <w:p w14:paraId="64CC61DD" w14:textId="77777777" w:rsidR="00796908" w:rsidRPr="00F3425F" w:rsidRDefault="00796908" w:rsidP="00B7219A">
            <w:pPr>
              <w:rPr>
                <w:rFonts w:cs="Segoe UI"/>
              </w:rPr>
            </w:pPr>
            <w:r w:rsidRPr="00F3425F">
              <w:rPr>
                <w:rFonts w:cs="Segoe UI"/>
              </w:rPr>
              <w:t xml:space="preserve">Location </w:t>
            </w:r>
          </w:p>
        </w:tc>
        <w:tc>
          <w:tcPr>
            <w:tcW w:w="5099" w:type="dxa"/>
            <w:noWrap/>
          </w:tcPr>
          <w:p w14:paraId="0FD33919" w14:textId="074CFA72" w:rsidR="00796908" w:rsidRPr="00F3425F" w:rsidRDefault="003A6CDD" w:rsidP="00B7219A">
            <w:pPr>
              <w:rPr>
                <w:rFonts w:cs="Segoe UI"/>
              </w:rPr>
            </w:pPr>
            <w:r w:rsidRPr="003A6CDD">
              <w:rPr>
                <w:rFonts w:cs="Segoe UI"/>
              </w:rPr>
              <w:t>West Europe</w:t>
            </w:r>
          </w:p>
        </w:tc>
      </w:tr>
      <w:tr w:rsidR="00796908" w:rsidRPr="006D4909" w14:paraId="196F2462" w14:textId="77777777" w:rsidTr="00796908">
        <w:trPr>
          <w:trHeight w:val="254"/>
        </w:trPr>
        <w:tc>
          <w:tcPr>
            <w:tcW w:w="5099" w:type="dxa"/>
            <w:noWrap/>
            <w:hideMark/>
          </w:tcPr>
          <w:p w14:paraId="4855CF34" w14:textId="50DD8D29" w:rsidR="00796908" w:rsidRPr="00F3425F" w:rsidRDefault="00796908" w:rsidP="00B7219A">
            <w:pPr>
              <w:rPr>
                <w:rFonts w:cs="Segoe UI"/>
              </w:rPr>
            </w:pPr>
            <w:r w:rsidRPr="00F3425F">
              <w:rPr>
                <w:rFonts w:cs="Segoe UI"/>
              </w:rPr>
              <w:t>Environment</w:t>
            </w:r>
          </w:p>
        </w:tc>
        <w:tc>
          <w:tcPr>
            <w:tcW w:w="5099" w:type="dxa"/>
            <w:noWrap/>
          </w:tcPr>
          <w:p w14:paraId="1EFADFF9" w14:textId="19C65AE3" w:rsidR="00796908" w:rsidRPr="00F3425F" w:rsidRDefault="003A6CDD" w:rsidP="00B7219A">
            <w:pPr>
              <w:rPr>
                <w:rFonts w:cs="Segoe UI"/>
              </w:rPr>
            </w:pPr>
            <w:r>
              <w:rPr>
                <w:rFonts w:cs="Segoe UI"/>
              </w:rPr>
              <w:t>Core</w:t>
            </w:r>
          </w:p>
        </w:tc>
      </w:tr>
      <w:tr w:rsidR="00796908" w:rsidRPr="006D4909" w14:paraId="5E52E25C" w14:textId="77777777" w:rsidTr="00796908">
        <w:trPr>
          <w:trHeight w:val="254"/>
        </w:trPr>
        <w:tc>
          <w:tcPr>
            <w:tcW w:w="5099" w:type="dxa"/>
            <w:noWrap/>
            <w:hideMark/>
          </w:tcPr>
          <w:p w14:paraId="7A0DC0D5" w14:textId="77777777" w:rsidR="00796908" w:rsidRPr="00F3425F" w:rsidRDefault="00796908" w:rsidP="00B7219A">
            <w:pPr>
              <w:rPr>
                <w:rFonts w:cs="Segoe UI"/>
              </w:rPr>
            </w:pPr>
            <w:r w:rsidRPr="00F3425F">
              <w:rPr>
                <w:rFonts w:cs="Segoe UI"/>
              </w:rPr>
              <w:t xml:space="preserve">Virtual network </w:t>
            </w:r>
          </w:p>
        </w:tc>
        <w:tc>
          <w:tcPr>
            <w:tcW w:w="5099" w:type="dxa"/>
            <w:noWrap/>
          </w:tcPr>
          <w:p w14:paraId="7CAB9A7F" w14:textId="330FE438" w:rsidR="00796908" w:rsidRPr="00F3425F" w:rsidRDefault="003A6CDD" w:rsidP="00B7219A">
            <w:pPr>
              <w:rPr>
                <w:rFonts w:cs="Segoe UI"/>
              </w:rPr>
            </w:pPr>
            <w:r w:rsidRPr="003A6CDD">
              <w:rPr>
                <w:rFonts w:cs="Segoe UI"/>
              </w:rPr>
              <w:t>vnet-we-ss-001</w:t>
            </w:r>
          </w:p>
        </w:tc>
      </w:tr>
      <w:tr w:rsidR="00796908" w:rsidRPr="006D4909" w14:paraId="39F7404E" w14:textId="77777777" w:rsidTr="00796908">
        <w:trPr>
          <w:trHeight w:val="254"/>
        </w:trPr>
        <w:tc>
          <w:tcPr>
            <w:tcW w:w="5099" w:type="dxa"/>
            <w:noWrap/>
            <w:hideMark/>
          </w:tcPr>
          <w:p w14:paraId="2CC2D6BD" w14:textId="77777777" w:rsidR="00796908" w:rsidRPr="00F3425F" w:rsidRDefault="00796908" w:rsidP="00B7219A">
            <w:pPr>
              <w:rPr>
                <w:rFonts w:cs="Segoe UI"/>
              </w:rPr>
            </w:pPr>
            <w:r w:rsidRPr="00F3425F">
              <w:rPr>
                <w:rFonts w:cs="Segoe UI"/>
              </w:rPr>
              <w:t xml:space="preserve">Firewall subnet </w:t>
            </w:r>
          </w:p>
        </w:tc>
        <w:tc>
          <w:tcPr>
            <w:tcW w:w="5099" w:type="dxa"/>
            <w:noWrap/>
          </w:tcPr>
          <w:p w14:paraId="49B4D90A" w14:textId="712F7DFD" w:rsidR="00796908" w:rsidRPr="00F3425F" w:rsidRDefault="00CF2BB8" w:rsidP="00B7219A">
            <w:pPr>
              <w:rPr>
                <w:rFonts w:cs="Segoe UI"/>
              </w:rPr>
            </w:pPr>
            <w:r w:rsidRPr="00CF2BB8">
              <w:rPr>
                <w:rFonts w:cs="Segoe UI"/>
              </w:rPr>
              <w:t>AzureFirewallSubnet</w:t>
            </w:r>
          </w:p>
        </w:tc>
      </w:tr>
      <w:tr w:rsidR="00796908" w:rsidRPr="006D4909" w14:paraId="1EFD3C39" w14:textId="77777777" w:rsidTr="00796908">
        <w:trPr>
          <w:trHeight w:val="254"/>
        </w:trPr>
        <w:tc>
          <w:tcPr>
            <w:tcW w:w="5099" w:type="dxa"/>
            <w:noWrap/>
            <w:hideMark/>
          </w:tcPr>
          <w:p w14:paraId="5D6ACAD9" w14:textId="77777777" w:rsidR="00796908" w:rsidRPr="00F3425F" w:rsidRDefault="00796908" w:rsidP="00B7219A">
            <w:pPr>
              <w:rPr>
                <w:rFonts w:cs="Segoe UI"/>
              </w:rPr>
            </w:pPr>
            <w:r w:rsidRPr="00F3425F">
              <w:rPr>
                <w:rFonts w:cs="Segoe UI"/>
              </w:rPr>
              <w:t xml:space="preserve">Firewall public IP </w:t>
            </w:r>
          </w:p>
        </w:tc>
        <w:tc>
          <w:tcPr>
            <w:tcW w:w="5099" w:type="dxa"/>
            <w:noWrap/>
          </w:tcPr>
          <w:p w14:paraId="64F4D0DB" w14:textId="1148155C" w:rsidR="00796908" w:rsidRPr="00F3425F" w:rsidRDefault="006717BE" w:rsidP="00C6086D">
            <w:pPr>
              <w:rPr>
                <w:rFonts w:cs="Segoe UI"/>
              </w:rPr>
            </w:pPr>
            <w:r w:rsidRPr="006717BE">
              <w:rPr>
                <w:rFonts w:cs="Segoe UI"/>
              </w:rPr>
              <w:t>20.61.129.225</w:t>
            </w:r>
          </w:p>
        </w:tc>
      </w:tr>
      <w:tr w:rsidR="00796908" w:rsidRPr="006D4909" w14:paraId="28E086D3" w14:textId="77777777" w:rsidTr="00796908">
        <w:trPr>
          <w:trHeight w:val="254"/>
        </w:trPr>
        <w:tc>
          <w:tcPr>
            <w:tcW w:w="5099" w:type="dxa"/>
            <w:noWrap/>
            <w:hideMark/>
          </w:tcPr>
          <w:p w14:paraId="73FC284D" w14:textId="77777777" w:rsidR="00796908" w:rsidRPr="00F3425F" w:rsidRDefault="00796908" w:rsidP="00B7219A">
            <w:pPr>
              <w:rPr>
                <w:rFonts w:cs="Segoe UI"/>
              </w:rPr>
            </w:pPr>
            <w:r w:rsidRPr="00F3425F">
              <w:rPr>
                <w:rFonts w:cs="Segoe UI"/>
              </w:rPr>
              <w:t xml:space="preserve">Firewall private IP </w:t>
            </w:r>
          </w:p>
        </w:tc>
        <w:tc>
          <w:tcPr>
            <w:tcW w:w="5099" w:type="dxa"/>
            <w:noWrap/>
          </w:tcPr>
          <w:p w14:paraId="2BA30AC2" w14:textId="06135C04" w:rsidR="00796908" w:rsidRPr="00F3425F" w:rsidRDefault="006717BE" w:rsidP="00B7219A">
            <w:pPr>
              <w:rPr>
                <w:rFonts w:cs="Segoe UI"/>
              </w:rPr>
            </w:pPr>
            <w:r w:rsidRPr="006717BE">
              <w:rPr>
                <w:rFonts w:cs="Segoe UI"/>
              </w:rPr>
              <w:t>172.19.1.4</w:t>
            </w:r>
          </w:p>
        </w:tc>
      </w:tr>
      <w:tr w:rsidR="00796908" w:rsidRPr="006D4909" w14:paraId="60B2F6E7" w14:textId="77777777" w:rsidTr="00796908">
        <w:trPr>
          <w:trHeight w:val="254"/>
        </w:trPr>
        <w:tc>
          <w:tcPr>
            <w:tcW w:w="5099" w:type="dxa"/>
            <w:noWrap/>
            <w:hideMark/>
          </w:tcPr>
          <w:p w14:paraId="48A11808" w14:textId="6489B4F6" w:rsidR="00796908" w:rsidRPr="00F3425F" w:rsidRDefault="00796908" w:rsidP="00B7219A">
            <w:pPr>
              <w:rPr>
                <w:rFonts w:cs="Segoe UI"/>
              </w:rPr>
            </w:pPr>
            <w:r w:rsidRPr="00F3425F">
              <w:rPr>
                <w:rFonts w:cs="Segoe UI"/>
              </w:rPr>
              <w:t>Tags</w:t>
            </w:r>
          </w:p>
        </w:tc>
        <w:tc>
          <w:tcPr>
            <w:tcW w:w="5099" w:type="dxa"/>
            <w:noWrap/>
          </w:tcPr>
          <w:p w14:paraId="6723BA67" w14:textId="045860D3" w:rsidR="00796908" w:rsidRPr="00F3425F" w:rsidRDefault="00796908" w:rsidP="008F6F70">
            <w:pPr>
              <w:keepNext/>
              <w:rPr>
                <w:rFonts w:cs="Segoe UI"/>
              </w:rPr>
            </w:pPr>
          </w:p>
        </w:tc>
      </w:tr>
    </w:tbl>
    <w:p w14:paraId="60142F9D" w14:textId="0AD4CA38" w:rsidR="00C213EC" w:rsidRPr="00F3425F" w:rsidRDefault="00516F86" w:rsidP="00516F86">
      <w:pPr>
        <w:pStyle w:val="Caption"/>
        <w:rPr>
          <w:rFonts w:cs="Segoe UI"/>
          <w:lang w:val="en-AU"/>
        </w:rPr>
      </w:pPr>
      <w:bookmarkStart w:id="35" w:name="_Toc73007856"/>
      <w:r>
        <w:t xml:space="preserve">Table </w:t>
      </w:r>
      <w:r>
        <w:fldChar w:fldCharType="begin"/>
      </w:r>
      <w:r>
        <w:instrText xml:space="preserve"> SEQ Table \* ARABIC </w:instrText>
      </w:r>
      <w:r>
        <w:fldChar w:fldCharType="separate"/>
      </w:r>
      <w:r w:rsidR="00CD6726">
        <w:rPr>
          <w:noProof/>
        </w:rPr>
        <w:t>10</w:t>
      </w:r>
      <w:r>
        <w:fldChar w:fldCharType="end"/>
      </w:r>
      <w:r>
        <w:t xml:space="preserve"> - </w:t>
      </w:r>
      <w:r w:rsidRPr="00BC54F6">
        <w:t>Azure Firewall Details</w:t>
      </w:r>
      <w:bookmarkEnd w:id="35"/>
    </w:p>
    <w:p w14:paraId="4C36979C" w14:textId="77777777" w:rsidR="00057DC3" w:rsidRPr="00F3425F" w:rsidRDefault="00057DC3" w:rsidP="00057DC3">
      <w:pPr>
        <w:rPr>
          <w:rFonts w:cs="Segoe UI"/>
          <w:b/>
          <w:sz w:val="24"/>
          <w:szCs w:val="24"/>
          <w:lang w:val="en-US" w:eastAsia="en-US"/>
        </w:rPr>
      </w:pPr>
      <w:r w:rsidRPr="00F3425F">
        <w:rPr>
          <w:rFonts w:cs="Segoe UI"/>
          <w:b/>
          <w:sz w:val="24"/>
          <w:szCs w:val="24"/>
          <w:lang w:val="en-US" w:eastAsia="en-US"/>
        </w:rPr>
        <w:t>List of ports (Network firewall rules and VM firewall rules)</w:t>
      </w:r>
    </w:p>
    <w:p w14:paraId="14F3A9E3" w14:textId="7A15FB7D" w:rsidR="009A623B" w:rsidRPr="00F3425F" w:rsidRDefault="009A623B" w:rsidP="00A70464">
      <w:pPr>
        <w:jc w:val="left"/>
        <w:rPr>
          <w:rFonts w:cs="Segoe UI"/>
          <w:lang w:val="en-AU"/>
        </w:rPr>
      </w:pPr>
    </w:p>
    <w:tbl>
      <w:tblPr>
        <w:tblStyle w:val="SoftwareONE0"/>
        <w:tblW w:w="0" w:type="auto"/>
        <w:tblLook w:val="04A0" w:firstRow="1" w:lastRow="0" w:firstColumn="1" w:lastColumn="0" w:noHBand="0" w:noVBand="1"/>
      </w:tblPr>
      <w:tblGrid>
        <w:gridCol w:w="1037"/>
        <w:gridCol w:w="871"/>
        <w:gridCol w:w="1139"/>
        <w:gridCol w:w="1586"/>
        <w:gridCol w:w="1495"/>
        <w:gridCol w:w="1947"/>
        <w:gridCol w:w="1553"/>
      </w:tblGrid>
      <w:tr w:rsidR="00C61575" w:rsidRPr="006D4909" w14:paraId="5C2A1EC7" w14:textId="77777777" w:rsidTr="00AB67B0">
        <w:trPr>
          <w:cnfStyle w:val="100000000000" w:firstRow="1" w:lastRow="0" w:firstColumn="0" w:lastColumn="0" w:oddVBand="0" w:evenVBand="0" w:oddHBand="0" w:evenHBand="0" w:firstRowFirstColumn="0" w:firstRowLastColumn="0" w:lastRowFirstColumn="0" w:lastRowLastColumn="0"/>
          <w:trHeight w:val="308"/>
        </w:trPr>
        <w:tc>
          <w:tcPr>
            <w:cnfStyle w:val="000000000100" w:firstRow="0" w:lastRow="0" w:firstColumn="0" w:lastColumn="0" w:oddVBand="0" w:evenVBand="0" w:oddHBand="0" w:evenHBand="0" w:firstRowFirstColumn="1" w:firstRowLastColumn="0" w:lastRowFirstColumn="0" w:lastRowLastColumn="0"/>
            <w:tcW w:w="0" w:type="auto"/>
            <w:gridSpan w:val="7"/>
            <w:noWrap/>
            <w:hideMark/>
          </w:tcPr>
          <w:p w14:paraId="6E15FA24" w14:textId="77777777" w:rsidR="00C61575" w:rsidRPr="00F3425F" w:rsidRDefault="00C61575" w:rsidP="00B7219A">
            <w:pPr>
              <w:rPr>
                <w:rFonts w:cs="Segoe UI"/>
              </w:rPr>
            </w:pPr>
            <w:r w:rsidRPr="00F3425F">
              <w:rPr>
                <w:rFonts w:cs="Segoe UI"/>
              </w:rPr>
              <w:t>Network rule collection</w:t>
            </w:r>
          </w:p>
        </w:tc>
      </w:tr>
      <w:tr w:rsidR="00C80CE2" w:rsidRPr="006D4909" w14:paraId="580E1DB3" w14:textId="77777777" w:rsidTr="00C23F34">
        <w:trPr>
          <w:trHeight w:val="308"/>
        </w:trPr>
        <w:tc>
          <w:tcPr>
            <w:tcW w:w="9628" w:type="dxa"/>
            <w:gridSpan w:val="7"/>
            <w:noWrap/>
            <w:hideMark/>
          </w:tcPr>
          <w:p w14:paraId="2890DA29" w14:textId="18743CC1" w:rsidR="00C80CE2" w:rsidRPr="00F3425F" w:rsidRDefault="00C80CE2" w:rsidP="00B7219A">
            <w:pPr>
              <w:rPr>
                <w:rFonts w:cs="Segoe UI"/>
              </w:rPr>
            </w:pPr>
            <w:r w:rsidRPr="00C80CE2">
              <w:rPr>
                <w:rFonts w:cs="Segoe UI"/>
                <w:b/>
              </w:rPr>
              <w:t>fw-defalut-rule-allow</w:t>
            </w:r>
          </w:p>
        </w:tc>
      </w:tr>
      <w:tr w:rsidR="00C61575" w:rsidRPr="006D4909" w14:paraId="3B700C75" w14:textId="77777777" w:rsidTr="002C4C41">
        <w:trPr>
          <w:trHeight w:val="308"/>
        </w:trPr>
        <w:tc>
          <w:tcPr>
            <w:tcW w:w="1145" w:type="dxa"/>
            <w:noWrap/>
            <w:hideMark/>
          </w:tcPr>
          <w:p w14:paraId="30964ED2" w14:textId="77777777" w:rsidR="00C61575" w:rsidRPr="00F3425F" w:rsidRDefault="00C61575" w:rsidP="00B7219A">
            <w:pPr>
              <w:rPr>
                <w:rFonts w:cs="Segoe UI"/>
              </w:rPr>
            </w:pPr>
            <w:r w:rsidRPr="00F3425F">
              <w:rPr>
                <w:rFonts w:cs="Segoe UI"/>
              </w:rPr>
              <w:t>Priority</w:t>
            </w:r>
          </w:p>
        </w:tc>
        <w:tc>
          <w:tcPr>
            <w:tcW w:w="861" w:type="dxa"/>
            <w:noWrap/>
            <w:hideMark/>
          </w:tcPr>
          <w:p w14:paraId="115A8C42" w14:textId="19502207" w:rsidR="00C61575" w:rsidRPr="00F3425F" w:rsidRDefault="00C61575" w:rsidP="00B7219A">
            <w:pPr>
              <w:rPr>
                <w:rFonts w:cs="Segoe UI"/>
              </w:rPr>
            </w:pPr>
            <w:r w:rsidRPr="00F3425F">
              <w:rPr>
                <w:rFonts w:cs="Segoe UI"/>
              </w:rPr>
              <w:t>10</w:t>
            </w:r>
            <w:r w:rsidR="00701CED" w:rsidRPr="00F3425F">
              <w:rPr>
                <w:rFonts w:cs="Segoe UI"/>
              </w:rPr>
              <w:t>0</w:t>
            </w:r>
          </w:p>
        </w:tc>
        <w:tc>
          <w:tcPr>
            <w:tcW w:w="0" w:type="auto"/>
            <w:gridSpan w:val="5"/>
            <w:vMerge w:val="restart"/>
            <w:noWrap/>
            <w:hideMark/>
          </w:tcPr>
          <w:p w14:paraId="59C37BC5" w14:textId="77777777" w:rsidR="00C61575" w:rsidRPr="00F3425F" w:rsidRDefault="00C61575" w:rsidP="00B7219A">
            <w:pPr>
              <w:rPr>
                <w:rFonts w:cs="Segoe UI"/>
              </w:rPr>
            </w:pPr>
          </w:p>
        </w:tc>
      </w:tr>
      <w:tr w:rsidR="00C61575" w:rsidRPr="006D4909" w14:paraId="51460A02" w14:textId="77777777" w:rsidTr="002C4C41">
        <w:trPr>
          <w:trHeight w:val="308"/>
        </w:trPr>
        <w:tc>
          <w:tcPr>
            <w:tcW w:w="1145" w:type="dxa"/>
            <w:noWrap/>
            <w:hideMark/>
          </w:tcPr>
          <w:p w14:paraId="549AC0D1" w14:textId="77777777" w:rsidR="00C61575" w:rsidRPr="00F3425F" w:rsidRDefault="00C61575" w:rsidP="00B7219A">
            <w:pPr>
              <w:rPr>
                <w:rFonts w:cs="Segoe UI"/>
              </w:rPr>
            </w:pPr>
            <w:r w:rsidRPr="00F3425F">
              <w:rPr>
                <w:rFonts w:cs="Segoe UI"/>
              </w:rPr>
              <w:t>Action</w:t>
            </w:r>
          </w:p>
        </w:tc>
        <w:tc>
          <w:tcPr>
            <w:tcW w:w="861" w:type="dxa"/>
            <w:noWrap/>
            <w:hideMark/>
          </w:tcPr>
          <w:p w14:paraId="4FE3E35F" w14:textId="77777777" w:rsidR="00C61575" w:rsidRPr="00F3425F" w:rsidRDefault="00C61575" w:rsidP="00B7219A">
            <w:pPr>
              <w:rPr>
                <w:rFonts w:cs="Segoe UI"/>
              </w:rPr>
            </w:pPr>
            <w:r w:rsidRPr="00F3425F">
              <w:rPr>
                <w:rFonts w:cs="Segoe UI"/>
              </w:rPr>
              <w:t>Allow</w:t>
            </w:r>
          </w:p>
        </w:tc>
        <w:tc>
          <w:tcPr>
            <w:tcW w:w="0" w:type="auto"/>
            <w:gridSpan w:val="5"/>
            <w:vMerge/>
            <w:noWrap/>
            <w:hideMark/>
          </w:tcPr>
          <w:p w14:paraId="74969E5B" w14:textId="77777777" w:rsidR="00C61575" w:rsidRPr="00F3425F" w:rsidRDefault="00C61575" w:rsidP="00B7219A">
            <w:pPr>
              <w:rPr>
                <w:rFonts w:cs="Segoe UI"/>
              </w:rPr>
            </w:pPr>
          </w:p>
        </w:tc>
      </w:tr>
      <w:tr w:rsidR="00C621F1" w:rsidRPr="006D4909" w14:paraId="2BC1D0C3" w14:textId="77777777" w:rsidTr="002C4C41">
        <w:trPr>
          <w:trHeight w:val="308"/>
        </w:trPr>
        <w:tc>
          <w:tcPr>
            <w:tcW w:w="1145" w:type="dxa"/>
            <w:noWrap/>
            <w:hideMark/>
          </w:tcPr>
          <w:p w14:paraId="06FADFCC" w14:textId="77777777" w:rsidR="00C61575" w:rsidRPr="00F3425F" w:rsidRDefault="00C61575" w:rsidP="00B7219A">
            <w:pPr>
              <w:rPr>
                <w:rFonts w:cs="Segoe UI"/>
              </w:rPr>
            </w:pPr>
            <w:r w:rsidRPr="00F3425F">
              <w:rPr>
                <w:rFonts w:cs="Segoe UI"/>
              </w:rPr>
              <w:t>Name</w:t>
            </w:r>
          </w:p>
        </w:tc>
        <w:tc>
          <w:tcPr>
            <w:tcW w:w="861" w:type="dxa"/>
            <w:noWrap/>
            <w:hideMark/>
          </w:tcPr>
          <w:p w14:paraId="61684C41" w14:textId="77777777" w:rsidR="00C61575" w:rsidRPr="00F3425F" w:rsidRDefault="00C61575" w:rsidP="00B7219A">
            <w:pPr>
              <w:rPr>
                <w:rFonts w:cs="Segoe UI"/>
              </w:rPr>
            </w:pPr>
            <w:r w:rsidRPr="00F3425F">
              <w:rPr>
                <w:rFonts w:cs="Segoe UI"/>
              </w:rPr>
              <w:t>Protocol</w:t>
            </w:r>
          </w:p>
        </w:tc>
        <w:tc>
          <w:tcPr>
            <w:tcW w:w="0" w:type="auto"/>
            <w:noWrap/>
            <w:hideMark/>
          </w:tcPr>
          <w:p w14:paraId="79424DD3" w14:textId="77777777" w:rsidR="00C61575" w:rsidRPr="00F3425F" w:rsidRDefault="00C61575" w:rsidP="00B7219A">
            <w:pPr>
              <w:rPr>
                <w:rFonts w:cs="Segoe UI"/>
              </w:rPr>
            </w:pPr>
            <w:r w:rsidRPr="00F3425F">
              <w:rPr>
                <w:rFonts w:cs="Segoe UI"/>
              </w:rPr>
              <w:t>Source type</w:t>
            </w:r>
          </w:p>
        </w:tc>
        <w:tc>
          <w:tcPr>
            <w:tcW w:w="0" w:type="auto"/>
            <w:noWrap/>
            <w:hideMark/>
          </w:tcPr>
          <w:p w14:paraId="7FB08D49" w14:textId="77777777" w:rsidR="00C61575" w:rsidRPr="00F3425F" w:rsidRDefault="00C61575" w:rsidP="00B7219A">
            <w:pPr>
              <w:rPr>
                <w:rFonts w:cs="Segoe UI"/>
              </w:rPr>
            </w:pPr>
            <w:r w:rsidRPr="00F3425F">
              <w:rPr>
                <w:rFonts w:cs="Segoe UI"/>
              </w:rPr>
              <w:t>Source</w:t>
            </w:r>
          </w:p>
        </w:tc>
        <w:tc>
          <w:tcPr>
            <w:tcW w:w="0" w:type="auto"/>
            <w:noWrap/>
            <w:hideMark/>
          </w:tcPr>
          <w:p w14:paraId="3329309E" w14:textId="77777777" w:rsidR="00C61575" w:rsidRPr="00F3425F" w:rsidRDefault="00C61575" w:rsidP="00B7219A">
            <w:pPr>
              <w:rPr>
                <w:rFonts w:cs="Segoe UI"/>
              </w:rPr>
            </w:pPr>
            <w:r w:rsidRPr="00F3425F">
              <w:rPr>
                <w:rFonts w:cs="Segoe UI"/>
              </w:rPr>
              <w:t>Destination type</w:t>
            </w:r>
          </w:p>
        </w:tc>
        <w:tc>
          <w:tcPr>
            <w:tcW w:w="0" w:type="auto"/>
            <w:noWrap/>
            <w:hideMark/>
          </w:tcPr>
          <w:p w14:paraId="4E3AE40E" w14:textId="77777777" w:rsidR="00C61575" w:rsidRPr="00F3425F" w:rsidRDefault="00C61575" w:rsidP="00B7219A">
            <w:pPr>
              <w:rPr>
                <w:rFonts w:cs="Segoe UI"/>
              </w:rPr>
            </w:pPr>
            <w:r w:rsidRPr="00F3425F">
              <w:rPr>
                <w:rFonts w:cs="Segoe UI"/>
              </w:rPr>
              <w:t>Destination Addresses</w:t>
            </w:r>
          </w:p>
        </w:tc>
        <w:tc>
          <w:tcPr>
            <w:tcW w:w="0" w:type="auto"/>
            <w:noWrap/>
            <w:hideMark/>
          </w:tcPr>
          <w:p w14:paraId="444BD1F1" w14:textId="77777777" w:rsidR="00C61575" w:rsidRPr="00F3425F" w:rsidRDefault="00C61575" w:rsidP="00B7219A">
            <w:pPr>
              <w:rPr>
                <w:rFonts w:cs="Segoe UI"/>
              </w:rPr>
            </w:pPr>
            <w:r w:rsidRPr="00F3425F">
              <w:rPr>
                <w:rFonts w:cs="Segoe UI"/>
              </w:rPr>
              <w:t>Destination Ports</w:t>
            </w:r>
          </w:p>
        </w:tc>
      </w:tr>
      <w:tr w:rsidR="00C621F1" w:rsidRPr="006D4909" w14:paraId="7F88B134" w14:textId="77777777" w:rsidTr="002C4C41">
        <w:trPr>
          <w:trHeight w:val="308"/>
        </w:trPr>
        <w:tc>
          <w:tcPr>
            <w:tcW w:w="1145" w:type="dxa"/>
            <w:noWrap/>
          </w:tcPr>
          <w:p w14:paraId="55A51477" w14:textId="19C4D767" w:rsidR="00E54D46" w:rsidRPr="00F3425F" w:rsidRDefault="006C5A46" w:rsidP="00B7219A">
            <w:pPr>
              <w:rPr>
                <w:rFonts w:cs="Segoe UI"/>
              </w:rPr>
            </w:pPr>
            <w:r w:rsidRPr="006C5A46">
              <w:rPr>
                <w:rFonts w:cs="Segoe UI"/>
              </w:rPr>
              <w:t>fw-azvpn-to-prod</w:t>
            </w:r>
          </w:p>
        </w:tc>
        <w:tc>
          <w:tcPr>
            <w:tcW w:w="861" w:type="dxa"/>
            <w:noWrap/>
          </w:tcPr>
          <w:p w14:paraId="390EF8FD" w14:textId="17399430" w:rsidR="00E54D46" w:rsidRPr="00F3425F" w:rsidRDefault="006C5A46" w:rsidP="00B7219A">
            <w:pPr>
              <w:rPr>
                <w:rFonts w:cs="Segoe UI"/>
              </w:rPr>
            </w:pPr>
            <w:r>
              <w:rPr>
                <w:rFonts w:cs="Segoe UI"/>
              </w:rPr>
              <w:t>TCP, ICMP</w:t>
            </w:r>
          </w:p>
        </w:tc>
        <w:tc>
          <w:tcPr>
            <w:tcW w:w="0" w:type="auto"/>
            <w:noWrap/>
          </w:tcPr>
          <w:p w14:paraId="0E72E0FF" w14:textId="19CA0AEB" w:rsidR="00E54D46" w:rsidRPr="00F3425F" w:rsidRDefault="006C5A46" w:rsidP="00B7219A">
            <w:pPr>
              <w:rPr>
                <w:rFonts w:cs="Segoe UI"/>
              </w:rPr>
            </w:pPr>
            <w:r>
              <w:rPr>
                <w:rFonts w:cs="Segoe UI"/>
              </w:rPr>
              <w:t>IP Group</w:t>
            </w:r>
          </w:p>
        </w:tc>
        <w:tc>
          <w:tcPr>
            <w:tcW w:w="0" w:type="auto"/>
            <w:noWrap/>
          </w:tcPr>
          <w:p w14:paraId="682E5D5E" w14:textId="43FE7593" w:rsidR="00E54D46" w:rsidRPr="00F3425F" w:rsidRDefault="00C621F1" w:rsidP="00B7219A">
            <w:pPr>
              <w:rPr>
                <w:rFonts w:cs="Segoe UI"/>
              </w:rPr>
            </w:pPr>
            <w:r>
              <w:rPr>
                <w:rFonts w:cs="Segoe UI"/>
              </w:rPr>
              <w:t>Azp2s-vpn-group</w:t>
            </w:r>
          </w:p>
        </w:tc>
        <w:tc>
          <w:tcPr>
            <w:tcW w:w="0" w:type="auto"/>
            <w:noWrap/>
          </w:tcPr>
          <w:p w14:paraId="55C0CAF8" w14:textId="05DFE9AD" w:rsidR="00E54D46" w:rsidRPr="00F3425F" w:rsidRDefault="00C621F1" w:rsidP="00B7219A">
            <w:pPr>
              <w:rPr>
                <w:rFonts w:cs="Segoe UI"/>
              </w:rPr>
            </w:pPr>
            <w:r>
              <w:rPr>
                <w:rFonts w:cs="Segoe UI"/>
              </w:rPr>
              <w:t>IP Group</w:t>
            </w:r>
          </w:p>
        </w:tc>
        <w:tc>
          <w:tcPr>
            <w:tcW w:w="0" w:type="auto"/>
            <w:noWrap/>
          </w:tcPr>
          <w:p w14:paraId="6037748B" w14:textId="259DCE02" w:rsidR="00E54D46" w:rsidRPr="00F3425F" w:rsidRDefault="00C621F1" w:rsidP="00B7219A">
            <w:pPr>
              <w:rPr>
                <w:rFonts w:cs="Segoe UI"/>
              </w:rPr>
            </w:pPr>
            <w:r>
              <w:rPr>
                <w:rFonts w:cs="Segoe UI"/>
              </w:rPr>
              <w:t>Az-ip-grp-prod</w:t>
            </w:r>
          </w:p>
        </w:tc>
        <w:tc>
          <w:tcPr>
            <w:tcW w:w="0" w:type="auto"/>
            <w:noWrap/>
          </w:tcPr>
          <w:p w14:paraId="4A7EDA47" w14:textId="31F4DDEC" w:rsidR="00E54D46" w:rsidRPr="00F3425F" w:rsidRDefault="00C621F1" w:rsidP="00B7219A">
            <w:pPr>
              <w:rPr>
                <w:rFonts w:cs="Segoe UI"/>
              </w:rPr>
            </w:pPr>
            <w:r>
              <w:rPr>
                <w:rFonts w:cs="Segoe UI"/>
              </w:rPr>
              <w:t>*</w:t>
            </w:r>
          </w:p>
        </w:tc>
      </w:tr>
      <w:tr w:rsidR="00EB77A5" w:rsidRPr="006D4909" w14:paraId="088FBDE8" w14:textId="77777777" w:rsidTr="002C4C41">
        <w:trPr>
          <w:trHeight w:val="308"/>
        </w:trPr>
        <w:tc>
          <w:tcPr>
            <w:tcW w:w="1145" w:type="dxa"/>
            <w:noWrap/>
          </w:tcPr>
          <w:p w14:paraId="5AF540A0" w14:textId="694F2B24" w:rsidR="00EB77A5" w:rsidRPr="006C5A46" w:rsidRDefault="00EB77A5" w:rsidP="00EB77A5">
            <w:pPr>
              <w:rPr>
                <w:rFonts w:cs="Segoe UI"/>
              </w:rPr>
            </w:pPr>
            <w:r w:rsidRPr="006C5A46">
              <w:rPr>
                <w:rFonts w:cs="Segoe UI"/>
              </w:rPr>
              <w:t>fw-azvpn-to-</w:t>
            </w:r>
            <w:r>
              <w:rPr>
                <w:rFonts w:cs="Segoe UI"/>
              </w:rPr>
              <w:t>stage</w:t>
            </w:r>
          </w:p>
        </w:tc>
        <w:tc>
          <w:tcPr>
            <w:tcW w:w="861" w:type="dxa"/>
            <w:noWrap/>
          </w:tcPr>
          <w:p w14:paraId="0DBD1CF5" w14:textId="783FB0FD" w:rsidR="00EB77A5" w:rsidRDefault="00EB77A5" w:rsidP="00EB77A5">
            <w:pPr>
              <w:rPr>
                <w:rFonts w:cs="Segoe UI"/>
              </w:rPr>
            </w:pPr>
            <w:r>
              <w:rPr>
                <w:rFonts w:cs="Segoe UI"/>
              </w:rPr>
              <w:t>TCP, ICMP</w:t>
            </w:r>
          </w:p>
        </w:tc>
        <w:tc>
          <w:tcPr>
            <w:tcW w:w="0" w:type="auto"/>
            <w:noWrap/>
          </w:tcPr>
          <w:p w14:paraId="2B0CACE3" w14:textId="3E75E042" w:rsidR="00EB77A5" w:rsidRDefault="00EB77A5" w:rsidP="00EB77A5">
            <w:pPr>
              <w:rPr>
                <w:rFonts w:cs="Segoe UI"/>
              </w:rPr>
            </w:pPr>
            <w:r>
              <w:rPr>
                <w:rFonts w:cs="Segoe UI"/>
              </w:rPr>
              <w:t>IP Group</w:t>
            </w:r>
          </w:p>
        </w:tc>
        <w:tc>
          <w:tcPr>
            <w:tcW w:w="0" w:type="auto"/>
            <w:noWrap/>
          </w:tcPr>
          <w:p w14:paraId="205137B0" w14:textId="4B2911AD" w:rsidR="00EB77A5" w:rsidRDefault="00EB77A5" w:rsidP="00EB77A5">
            <w:pPr>
              <w:rPr>
                <w:rFonts w:cs="Segoe UI"/>
              </w:rPr>
            </w:pPr>
            <w:r>
              <w:rPr>
                <w:rFonts w:cs="Segoe UI"/>
              </w:rPr>
              <w:t>Azp2s-vpn-group</w:t>
            </w:r>
          </w:p>
        </w:tc>
        <w:tc>
          <w:tcPr>
            <w:tcW w:w="0" w:type="auto"/>
            <w:noWrap/>
          </w:tcPr>
          <w:p w14:paraId="66D22FC1" w14:textId="0198018D" w:rsidR="00EB77A5" w:rsidRDefault="00EB77A5" w:rsidP="00EB77A5">
            <w:pPr>
              <w:rPr>
                <w:rFonts w:cs="Segoe UI"/>
              </w:rPr>
            </w:pPr>
            <w:r>
              <w:rPr>
                <w:rFonts w:cs="Segoe UI"/>
              </w:rPr>
              <w:t>IP Group</w:t>
            </w:r>
          </w:p>
        </w:tc>
        <w:tc>
          <w:tcPr>
            <w:tcW w:w="0" w:type="auto"/>
            <w:noWrap/>
          </w:tcPr>
          <w:p w14:paraId="287EF0A2" w14:textId="67874F53" w:rsidR="00EB77A5" w:rsidRDefault="00EB77A5" w:rsidP="00EB77A5">
            <w:pPr>
              <w:rPr>
                <w:rFonts w:cs="Segoe UI"/>
              </w:rPr>
            </w:pPr>
            <w:r>
              <w:rPr>
                <w:rFonts w:cs="Segoe UI"/>
              </w:rPr>
              <w:t>Az-ip-grp-stage</w:t>
            </w:r>
          </w:p>
        </w:tc>
        <w:tc>
          <w:tcPr>
            <w:tcW w:w="0" w:type="auto"/>
            <w:noWrap/>
          </w:tcPr>
          <w:p w14:paraId="28E23172" w14:textId="363E57D6" w:rsidR="00EB77A5" w:rsidRDefault="00EB77A5" w:rsidP="00EB77A5">
            <w:pPr>
              <w:rPr>
                <w:rFonts w:cs="Segoe UI"/>
              </w:rPr>
            </w:pPr>
            <w:r>
              <w:rPr>
                <w:rFonts w:cs="Segoe UI"/>
              </w:rPr>
              <w:t>*</w:t>
            </w:r>
          </w:p>
        </w:tc>
      </w:tr>
      <w:tr w:rsidR="00EB77A5" w:rsidRPr="006D4909" w14:paraId="15297904" w14:textId="77777777" w:rsidTr="002C4C41">
        <w:trPr>
          <w:trHeight w:val="308"/>
        </w:trPr>
        <w:tc>
          <w:tcPr>
            <w:tcW w:w="1145" w:type="dxa"/>
            <w:noWrap/>
          </w:tcPr>
          <w:p w14:paraId="00DBC102" w14:textId="7C3F7F01" w:rsidR="00EB77A5" w:rsidRPr="006C5A46" w:rsidRDefault="00EB77A5" w:rsidP="00EB77A5">
            <w:pPr>
              <w:rPr>
                <w:rFonts w:cs="Segoe UI"/>
              </w:rPr>
            </w:pPr>
            <w:r w:rsidRPr="006C5A46">
              <w:rPr>
                <w:rFonts w:cs="Segoe UI"/>
              </w:rPr>
              <w:t>fw-azvpn-to-</w:t>
            </w:r>
            <w:r>
              <w:rPr>
                <w:rFonts w:cs="Segoe UI"/>
              </w:rPr>
              <w:t>demo</w:t>
            </w:r>
          </w:p>
        </w:tc>
        <w:tc>
          <w:tcPr>
            <w:tcW w:w="861" w:type="dxa"/>
            <w:noWrap/>
          </w:tcPr>
          <w:p w14:paraId="09882A9E" w14:textId="24E08256" w:rsidR="00EB77A5" w:rsidRDefault="00EB77A5" w:rsidP="00EB77A5">
            <w:pPr>
              <w:rPr>
                <w:rFonts w:cs="Segoe UI"/>
              </w:rPr>
            </w:pPr>
            <w:r>
              <w:rPr>
                <w:rFonts w:cs="Segoe UI"/>
              </w:rPr>
              <w:t>TCP, ICMP</w:t>
            </w:r>
          </w:p>
        </w:tc>
        <w:tc>
          <w:tcPr>
            <w:tcW w:w="0" w:type="auto"/>
            <w:noWrap/>
          </w:tcPr>
          <w:p w14:paraId="47D7AE6A" w14:textId="53F4F249" w:rsidR="00EB77A5" w:rsidRDefault="00EB77A5" w:rsidP="00EB77A5">
            <w:pPr>
              <w:rPr>
                <w:rFonts w:cs="Segoe UI"/>
              </w:rPr>
            </w:pPr>
            <w:r>
              <w:rPr>
                <w:rFonts w:cs="Segoe UI"/>
              </w:rPr>
              <w:t>IP Group</w:t>
            </w:r>
          </w:p>
        </w:tc>
        <w:tc>
          <w:tcPr>
            <w:tcW w:w="0" w:type="auto"/>
            <w:noWrap/>
          </w:tcPr>
          <w:p w14:paraId="384AF4A2" w14:textId="76FFBA93" w:rsidR="00EB77A5" w:rsidRDefault="00EB77A5" w:rsidP="00EB77A5">
            <w:pPr>
              <w:rPr>
                <w:rFonts w:cs="Segoe UI"/>
              </w:rPr>
            </w:pPr>
            <w:r>
              <w:rPr>
                <w:rFonts w:cs="Segoe UI"/>
              </w:rPr>
              <w:t>Azp2s-vpn-group</w:t>
            </w:r>
          </w:p>
        </w:tc>
        <w:tc>
          <w:tcPr>
            <w:tcW w:w="0" w:type="auto"/>
            <w:noWrap/>
          </w:tcPr>
          <w:p w14:paraId="2E97BE06" w14:textId="4BA5945C" w:rsidR="00EB77A5" w:rsidRDefault="00EB77A5" w:rsidP="00EB77A5">
            <w:pPr>
              <w:rPr>
                <w:rFonts w:cs="Segoe UI"/>
              </w:rPr>
            </w:pPr>
            <w:r>
              <w:rPr>
                <w:rFonts w:cs="Segoe UI"/>
              </w:rPr>
              <w:t>IP Group</w:t>
            </w:r>
          </w:p>
        </w:tc>
        <w:tc>
          <w:tcPr>
            <w:tcW w:w="0" w:type="auto"/>
            <w:noWrap/>
          </w:tcPr>
          <w:p w14:paraId="0E61B77C" w14:textId="29DF4EE2" w:rsidR="00EB77A5" w:rsidRDefault="00EB77A5" w:rsidP="00EB77A5">
            <w:pPr>
              <w:rPr>
                <w:rFonts w:cs="Segoe UI"/>
              </w:rPr>
            </w:pPr>
            <w:r>
              <w:rPr>
                <w:rFonts w:cs="Segoe UI"/>
              </w:rPr>
              <w:t>Az-ip-grp-demo</w:t>
            </w:r>
          </w:p>
        </w:tc>
        <w:tc>
          <w:tcPr>
            <w:tcW w:w="0" w:type="auto"/>
            <w:noWrap/>
          </w:tcPr>
          <w:p w14:paraId="55C8D894" w14:textId="77A88218" w:rsidR="00EB77A5" w:rsidRDefault="00EB77A5" w:rsidP="00EB77A5">
            <w:pPr>
              <w:rPr>
                <w:rFonts w:cs="Segoe UI"/>
              </w:rPr>
            </w:pPr>
            <w:r>
              <w:rPr>
                <w:rFonts w:cs="Segoe UI"/>
              </w:rPr>
              <w:t>*</w:t>
            </w:r>
          </w:p>
        </w:tc>
      </w:tr>
      <w:tr w:rsidR="002C4C41" w:rsidRPr="006D4909" w14:paraId="28C33018" w14:textId="77777777" w:rsidTr="002C4C41">
        <w:trPr>
          <w:trHeight w:val="308"/>
        </w:trPr>
        <w:tc>
          <w:tcPr>
            <w:tcW w:w="1145" w:type="dxa"/>
            <w:noWrap/>
          </w:tcPr>
          <w:p w14:paraId="54F9DD09" w14:textId="0DCE91E8" w:rsidR="002C4C41" w:rsidRPr="006C5A46" w:rsidRDefault="002C4C41" w:rsidP="002C4C41">
            <w:pPr>
              <w:rPr>
                <w:rFonts w:cs="Segoe UI"/>
              </w:rPr>
            </w:pPr>
            <w:r w:rsidRPr="006C5A46">
              <w:rPr>
                <w:rFonts w:cs="Segoe UI"/>
              </w:rPr>
              <w:t>fw-azvpn-to-</w:t>
            </w:r>
            <w:r>
              <w:rPr>
                <w:rFonts w:cs="Segoe UI"/>
              </w:rPr>
              <w:t>mgnt</w:t>
            </w:r>
          </w:p>
        </w:tc>
        <w:tc>
          <w:tcPr>
            <w:tcW w:w="861" w:type="dxa"/>
            <w:noWrap/>
          </w:tcPr>
          <w:p w14:paraId="10A18088" w14:textId="39066CE9" w:rsidR="002C4C41" w:rsidRDefault="002C4C41" w:rsidP="002C4C41">
            <w:pPr>
              <w:rPr>
                <w:rFonts w:cs="Segoe UI"/>
              </w:rPr>
            </w:pPr>
            <w:r>
              <w:rPr>
                <w:rFonts w:cs="Segoe UI"/>
              </w:rPr>
              <w:t>TCP, ICMP</w:t>
            </w:r>
          </w:p>
        </w:tc>
        <w:tc>
          <w:tcPr>
            <w:tcW w:w="0" w:type="auto"/>
            <w:noWrap/>
          </w:tcPr>
          <w:p w14:paraId="1ECCA837" w14:textId="468CF95E" w:rsidR="002C4C41" w:rsidRDefault="002C4C41" w:rsidP="002C4C41">
            <w:pPr>
              <w:rPr>
                <w:rFonts w:cs="Segoe UI"/>
              </w:rPr>
            </w:pPr>
            <w:r>
              <w:rPr>
                <w:rFonts w:cs="Segoe UI"/>
              </w:rPr>
              <w:t>IP Group</w:t>
            </w:r>
          </w:p>
        </w:tc>
        <w:tc>
          <w:tcPr>
            <w:tcW w:w="0" w:type="auto"/>
            <w:noWrap/>
          </w:tcPr>
          <w:p w14:paraId="2C5E1269" w14:textId="29475302" w:rsidR="002C4C41" w:rsidRDefault="002C4C41" w:rsidP="002C4C41">
            <w:pPr>
              <w:rPr>
                <w:rFonts w:cs="Segoe UI"/>
              </w:rPr>
            </w:pPr>
            <w:r>
              <w:rPr>
                <w:rFonts w:cs="Segoe UI"/>
              </w:rPr>
              <w:t>Azp2s-vpn-group</w:t>
            </w:r>
          </w:p>
        </w:tc>
        <w:tc>
          <w:tcPr>
            <w:tcW w:w="0" w:type="auto"/>
            <w:noWrap/>
          </w:tcPr>
          <w:p w14:paraId="2FF5041D" w14:textId="30482E9F" w:rsidR="002C4C41" w:rsidRDefault="002C4C41" w:rsidP="002C4C41">
            <w:pPr>
              <w:rPr>
                <w:rFonts w:cs="Segoe UI"/>
              </w:rPr>
            </w:pPr>
            <w:r>
              <w:rPr>
                <w:rFonts w:cs="Segoe UI"/>
              </w:rPr>
              <w:t>IP Group</w:t>
            </w:r>
          </w:p>
        </w:tc>
        <w:tc>
          <w:tcPr>
            <w:tcW w:w="0" w:type="auto"/>
            <w:noWrap/>
          </w:tcPr>
          <w:p w14:paraId="65AB8853" w14:textId="37B6DEE9" w:rsidR="002C4C41" w:rsidRDefault="002C4C41" w:rsidP="002C4C41">
            <w:pPr>
              <w:rPr>
                <w:rFonts w:cs="Segoe UI"/>
              </w:rPr>
            </w:pPr>
            <w:r>
              <w:rPr>
                <w:rFonts w:cs="Segoe UI"/>
              </w:rPr>
              <w:t>Az-ip-grp-</w:t>
            </w:r>
            <w:r w:rsidR="00362AA0">
              <w:rPr>
                <w:rFonts w:cs="Segoe UI"/>
              </w:rPr>
              <w:t>ss-mgnt</w:t>
            </w:r>
          </w:p>
        </w:tc>
        <w:tc>
          <w:tcPr>
            <w:tcW w:w="0" w:type="auto"/>
            <w:noWrap/>
          </w:tcPr>
          <w:p w14:paraId="0099D669" w14:textId="6C73ABE0" w:rsidR="002C4C41" w:rsidRDefault="002C4C41" w:rsidP="008F6F70">
            <w:pPr>
              <w:keepNext/>
              <w:rPr>
                <w:rFonts w:cs="Segoe UI"/>
              </w:rPr>
            </w:pPr>
            <w:r>
              <w:rPr>
                <w:rFonts w:cs="Segoe UI"/>
              </w:rPr>
              <w:t>*</w:t>
            </w:r>
          </w:p>
        </w:tc>
      </w:tr>
    </w:tbl>
    <w:p w14:paraId="1E6E27C0" w14:textId="570F697A" w:rsidR="00C61575" w:rsidRDefault="008F6F70" w:rsidP="008F6F70">
      <w:pPr>
        <w:pStyle w:val="Caption"/>
      </w:pPr>
      <w:bookmarkStart w:id="36" w:name="_Toc73007857"/>
      <w:r>
        <w:t xml:space="preserve">Table </w:t>
      </w:r>
      <w:r>
        <w:fldChar w:fldCharType="begin"/>
      </w:r>
      <w:r>
        <w:instrText xml:space="preserve"> SEQ Table \* ARABIC </w:instrText>
      </w:r>
      <w:r>
        <w:fldChar w:fldCharType="separate"/>
      </w:r>
      <w:r w:rsidR="00CD6726">
        <w:rPr>
          <w:noProof/>
        </w:rPr>
        <w:t>11</w:t>
      </w:r>
      <w:r>
        <w:fldChar w:fldCharType="end"/>
      </w:r>
      <w:r>
        <w:t xml:space="preserve"> - Network rule collection</w:t>
      </w:r>
      <w:bookmarkEnd w:id="36"/>
    </w:p>
    <w:p w14:paraId="47D080CC" w14:textId="77777777" w:rsidR="008F6F70" w:rsidRPr="008F6F70" w:rsidRDefault="008F6F70" w:rsidP="008F6F70">
      <w:pPr>
        <w:rPr>
          <w:lang w:val="en-GB" w:eastAsia="en-GB"/>
        </w:rPr>
      </w:pPr>
    </w:p>
    <w:tbl>
      <w:tblPr>
        <w:tblStyle w:val="SoftwareONE0"/>
        <w:tblW w:w="10312" w:type="dxa"/>
        <w:tblLook w:val="04A0" w:firstRow="1" w:lastRow="0" w:firstColumn="1" w:lastColumn="0" w:noHBand="0" w:noVBand="1"/>
      </w:tblPr>
      <w:tblGrid>
        <w:gridCol w:w="2460"/>
        <w:gridCol w:w="1105"/>
        <w:gridCol w:w="2190"/>
        <w:gridCol w:w="1530"/>
        <w:gridCol w:w="3027"/>
      </w:tblGrid>
      <w:tr w:rsidR="009566D9" w:rsidRPr="006D4909" w14:paraId="25CF173F" w14:textId="77777777" w:rsidTr="00B7219A">
        <w:trPr>
          <w:cnfStyle w:val="100000000000" w:firstRow="1" w:lastRow="0" w:firstColumn="0" w:lastColumn="0" w:oddVBand="0" w:evenVBand="0" w:oddHBand="0" w:evenHBand="0" w:firstRowFirstColumn="0" w:firstRowLastColumn="0" w:lastRowFirstColumn="0" w:lastRowLastColumn="0"/>
          <w:trHeight w:val="290"/>
        </w:trPr>
        <w:tc>
          <w:tcPr>
            <w:cnfStyle w:val="000000000100" w:firstRow="0" w:lastRow="0" w:firstColumn="0" w:lastColumn="0" w:oddVBand="0" w:evenVBand="0" w:oddHBand="0" w:evenHBand="0" w:firstRowFirstColumn="1" w:firstRowLastColumn="0" w:lastRowFirstColumn="0" w:lastRowLastColumn="0"/>
            <w:tcW w:w="10312" w:type="dxa"/>
            <w:gridSpan w:val="5"/>
            <w:noWrap/>
            <w:hideMark/>
          </w:tcPr>
          <w:p w14:paraId="680F1615" w14:textId="77777777" w:rsidR="009566D9" w:rsidRPr="00F3425F" w:rsidRDefault="009566D9" w:rsidP="00B7219A">
            <w:pPr>
              <w:rPr>
                <w:rFonts w:cs="Segoe UI"/>
              </w:rPr>
            </w:pPr>
            <w:r w:rsidRPr="00F3425F">
              <w:rPr>
                <w:rFonts w:cs="Segoe UI"/>
              </w:rPr>
              <w:t>Application rule collection</w:t>
            </w:r>
          </w:p>
        </w:tc>
      </w:tr>
      <w:tr w:rsidR="00362AA0" w:rsidRPr="006D4909" w14:paraId="691AA4E9" w14:textId="77777777" w:rsidTr="00C23F34">
        <w:trPr>
          <w:trHeight w:val="290"/>
        </w:trPr>
        <w:tc>
          <w:tcPr>
            <w:tcW w:w="10312" w:type="dxa"/>
            <w:gridSpan w:val="5"/>
            <w:noWrap/>
            <w:hideMark/>
          </w:tcPr>
          <w:p w14:paraId="596DEC9A" w14:textId="18866998" w:rsidR="00362AA0" w:rsidRPr="00F3425F" w:rsidRDefault="007E7729" w:rsidP="00B7219A">
            <w:pPr>
              <w:rPr>
                <w:rFonts w:cs="Segoe UI"/>
              </w:rPr>
            </w:pPr>
            <w:r w:rsidRPr="007E7729">
              <w:rPr>
                <w:rFonts w:cs="Segoe UI"/>
                <w:b/>
              </w:rPr>
              <w:t>fw-rules-outbound</w:t>
            </w:r>
          </w:p>
        </w:tc>
      </w:tr>
      <w:tr w:rsidR="009566D9" w:rsidRPr="006D4909" w14:paraId="70321BCF" w14:textId="77777777" w:rsidTr="00B7219A">
        <w:trPr>
          <w:trHeight w:val="290"/>
        </w:trPr>
        <w:tc>
          <w:tcPr>
            <w:tcW w:w="2460" w:type="dxa"/>
            <w:noWrap/>
            <w:hideMark/>
          </w:tcPr>
          <w:p w14:paraId="3E357E19" w14:textId="77777777" w:rsidR="009566D9" w:rsidRPr="00F3425F" w:rsidRDefault="009566D9" w:rsidP="00B7219A">
            <w:pPr>
              <w:rPr>
                <w:rFonts w:cs="Segoe UI"/>
              </w:rPr>
            </w:pPr>
            <w:r w:rsidRPr="00F3425F">
              <w:rPr>
                <w:rFonts w:cs="Segoe UI"/>
              </w:rPr>
              <w:t>Priority</w:t>
            </w:r>
          </w:p>
        </w:tc>
        <w:tc>
          <w:tcPr>
            <w:tcW w:w="1105" w:type="dxa"/>
            <w:noWrap/>
            <w:hideMark/>
          </w:tcPr>
          <w:p w14:paraId="25335DCD" w14:textId="77777777" w:rsidR="009566D9" w:rsidRPr="00F3425F" w:rsidRDefault="009566D9" w:rsidP="00B7219A">
            <w:pPr>
              <w:rPr>
                <w:rFonts w:cs="Segoe UI"/>
              </w:rPr>
            </w:pPr>
            <w:r w:rsidRPr="00F3425F">
              <w:rPr>
                <w:rFonts w:cs="Segoe UI"/>
              </w:rPr>
              <w:t>100</w:t>
            </w:r>
          </w:p>
        </w:tc>
        <w:tc>
          <w:tcPr>
            <w:tcW w:w="6747" w:type="dxa"/>
            <w:gridSpan w:val="3"/>
            <w:vMerge w:val="restart"/>
            <w:noWrap/>
            <w:hideMark/>
          </w:tcPr>
          <w:p w14:paraId="3EA23759" w14:textId="77777777" w:rsidR="009566D9" w:rsidRPr="00F3425F" w:rsidRDefault="009566D9" w:rsidP="00B7219A">
            <w:pPr>
              <w:rPr>
                <w:rFonts w:cs="Segoe UI"/>
              </w:rPr>
            </w:pPr>
          </w:p>
        </w:tc>
      </w:tr>
      <w:tr w:rsidR="009566D9" w:rsidRPr="006D4909" w14:paraId="23A234DE" w14:textId="77777777" w:rsidTr="00B7219A">
        <w:trPr>
          <w:trHeight w:val="290"/>
        </w:trPr>
        <w:tc>
          <w:tcPr>
            <w:tcW w:w="2460" w:type="dxa"/>
            <w:noWrap/>
            <w:hideMark/>
          </w:tcPr>
          <w:p w14:paraId="4D61C32B" w14:textId="77777777" w:rsidR="009566D9" w:rsidRPr="00F3425F" w:rsidRDefault="009566D9" w:rsidP="00B7219A">
            <w:pPr>
              <w:rPr>
                <w:rFonts w:cs="Segoe UI"/>
              </w:rPr>
            </w:pPr>
            <w:r w:rsidRPr="00F3425F">
              <w:rPr>
                <w:rFonts w:cs="Segoe UI"/>
              </w:rPr>
              <w:t>Action</w:t>
            </w:r>
          </w:p>
        </w:tc>
        <w:tc>
          <w:tcPr>
            <w:tcW w:w="1105" w:type="dxa"/>
            <w:noWrap/>
            <w:hideMark/>
          </w:tcPr>
          <w:p w14:paraId="3A8922E9" w14:textId="77777777" w:rsidR="009566D9" w:rsidRPr="00F3425F" w:rsidRDefault="009566D9" w:rsidP="00B7219A">
            <w:pPr>
              <w:rPr>
                <w:rFonts w:cs="Segoe UI"/>
              </w:rPr>
            </w:pPr>
            <w:r w:rsidRPr="00F3425F">
              <w:rPr>
                <w:rFonts w:cs="Segoe UI"/>
              </w:rPr>
              <w:t>Allow</w:t>
            </w:r>
          </w:p>
        </w:tc>
        <w:tc>
          <w:tcPr>
            <w:tcW w:w="6747" w:type="dxa"/>
            <w:gridSpan w:val="3"/>
            <w:vMerge/>
            <w:noWrap/>
            <w:hideMark/>
          </w:tcPr>
          <w:p w14:paraId="3A0D19C4" w14:textId="77777777" w:rsidR="009566D9" w:rsidRPr="00F3425F" w:rsidRDefault="009566D9" w:rsidP="00B7219A">
            <w:pPr>
              <w:rPr>
                <w:rFonts w:cs="Segoe UI"/>
              </w:rPr>
            </w:pPr>
          </w:p>
        </w:tc>
      </w:tr>
      <w:tr w:rsidR="009566D9" w:rsidRPr="006D4909" w14:paraId="583915AF" w14:textId="77777777" w:rsidTr="00B7219A">
        <w:trPr>
          <w:trHeight w:val="290"/>
        </w:trPr>
        <w:tc>
          <w:tcPr>
            <w:tcW w:w="2460" w:type="dxa"/>
            <w:noWrap/>
            <w:hideMark/>
          </w:tcPr>
          <w:p w14:paraId="20D2F920" w14:textId="77777777" w:rsidR="009566D9" w:rsidRPr="00F3425F" w:rsidRDefault="009566D9" w:rsidP="00B7219A">
            <w:pPr>
              <w:rPr>
                <w:rFonts w:cs="Segoe UI"/>
              </w:rPr>
            </w:pPr>
            <w:r w:rsidRPr="00F3425F">
              <w:rPr>
                <w:rFonts w:cs="Segoe UI"/>
              </w:rPr>
              <w:lastRenderedPageBreak/>
              <w:t>FQDN tags</w:t>
            </w:r>
          </w:p>
        </w:tc>
        <w:tc>
          <w:tcPr>
            <w:tcW w:w="7852" w:type="dxa"/>
            <w:gridSpan w:val="4"/>
            <w:noWrap/>
            <w:hideMark/>
          </w:tcPr>
          <w:p w14:paraId="58ABF73F" w14:textId="77777777" w:rsidR="009566D9" w:rsidRPr="00F3425F" w:rsidRDefault="009566D9" w:rsidP="00B7219A">
            <w:pPr>
              <w:rPr>
                <w:rFonts w:cs="Segoe UI"/>
              </w:rPr>
            </w:pPr>
          </w:p>
        </w:tc>
      </w:tr>
      <w:tr w:rsidR="009566D9" w:rsidRPr="006D4909" w14:paraId="37F1984F" w14:textId="77777777" w:rsidTr="00B81E99">
        <w:trPr>
          <w:trHeight w:val="290"/>
        </w:trPr>
        <w:tc>
          <w:tcPr>
            <w:tcW w:w="2460" w:type="dxa"/>
            <w:noWrap/>
            <w:hideMark/>
          </w:tcPr>
          <w:p w14:paraId="2101C6B3" w14:textId="77777777" w:rsidR="009566D9" w:rsidRPr="00F3425F" w:rsidRDefault="009566D9" w:rsidP="00B7219A">
            <w:pPr>
              <w:rPr>
                <w:rFonts w:cs="Segoe UI"/>
              </w:rPr>
            </w:pPr>
            <w:r w:rsidRPr="00F3425F">
              <w:rPr>
                <w:rFonts w:cs="Segoe UI"/>
              </w:rPr>
              <w:t>Name</w:t>
            </w:r>
          </w:p>
        </w:tc>
        <w:tc>
          <w:tcPr>
            <w:tcW w:w="1105" w:type="dxa"/>
            <w:noWrap/>
            <w:hideMark/>
          </w:tcPr>
          <w:p w14:paraId="5C30789F" w14:textId="77777777" w:rsidR="009566D9" w:rsidRPr="00F3425F" w:rsidRDefault="009566D9" w:rsidP="00B7219A">
            <w:pPr>
              <w:rPr>
                <w:rFonts w:cs="Segoe UI"/>
              </w:rPr>
            </w:pPr>
            <w:r w:rsidRPr="00F3425F">
              <w:rPr>
                <w:rFonts w:cs="Segoe UI"/>
              </w:rPr>
              <w:t>Source type</w:t>
            </w:r>
          </w:p>
        </w:tc>
        <w:tc>
          <w:tcPr>
            <w:tcW w:w="2190" w:type="dxa"/>
            <w:noWrap/>
            <w:hideMark/>
          </w:tcPr>
          <w:p w14:paraId="4A90636C" w14:textId="77777777" w:rsidR="009566D9" w:rsidRPr="00F3425F" w:rsidRDefault="009566D9" w:rsidP="00B7219A">
            <w:pPr>
              <w:rPr>
                <w:rFonts w:cs="Segoe UI"/>
              </w:rPr>
            </w:pPr>
            <w:r w:rsidRPr="00F3425F">
              <w:rPr>
                <w:rFonts w:cs="Segoe UI"/>
              </w:rPr>
              <w:t>Source</w:t>
            </w:r>
          </w:p>
        </w:tc>
        <w:tc>
          <w:tcPr>
            <w:tcW w:w="1530" w:type="dxa"/>
            <w:noWrap/>
            <w:hideMark/>
          </w:tcPr>
          <w:p w14:paraId="20430326" w14:textId="77777777" w:rsidR="009566D9" w:rsidRPr="00F3425F" w:rsidRDefault="009566D9" w:rsidP="00B7219A">
            <w:pPr>
              <w:rPr>
                <w:rFonts w:cs="Segoe UI"/>
              </w:rPr>
            </w:pPr>
            <w:r w:rsidRPr="00F3425F">
              <w:rPr>
                <w:rFonts w:cs="Segoe UI"/>
              </w:rPr>
              <w:t>FQDN tags</w:t>
            </w:r>
          </w:p>
        </w:tc>
        <w:tc>
          <w:tcPr>
            <w:tcW w:w="3027" w:type="dxa"/>
            <w:noWrap/>
            <w:hideMark/>
          </w:tcPr>
          <w:p w14:paraId="45DC8546" w14:textId="77777777" w:rsidR="009566D9" w:rsidRPr="00F3425F" w:rsidRDefault="009566D9" w:rsidP="00B7219A">
            <w:pPr>
              <w:rPr>
                <w:rFonts w:cs="Segoe UI"/>
              </w:rPr>
            </w:pPr>
          </w:p>
        </w:tc>
      </w:tr>
      <w:tr w:rsidR="009566D9" w:rsidRPr="006D4909" w14:paraId="4677BDD0" w14:textId="77777777" w:rsidTr="00B81E99">
        <w:trPr>
          <w:trHeight w:val="290"/>
        </w:trPr>
        <w:tc>
          <w:tcPr>
            <w:tcW w:w="2460" w:type="dxa"/>
            <w:noWrap/>
            <w:hideMark/>
          </w:tcPr>
          <w:p w14:paraId="4A6CEC49" w14:textId="1D06D1B6" w:rsidR="009566D9" w:rsidRPr="00F3425F" w:rsidRDefault="007E7729" w:rsidP="00B7219A">
            <w:pPr>
              <w:rPr>
                <w:rFonts w:cs="Segoe UI"/>
              </w:rPr>
            </w:pPr>
            <w:r w:rsidRPr="007E7729">
              <w:rPr>
                <w:rFonts w:cs="Segoe UI"/>
              </w:rPr>
              <w:t>fw-rule-bkup-ser</w:t>
            </w:r>
          </w:p>
        </w:tc>
        <w:tc>
          <w:tcPr>
            <w:tcW w:w="1105" w:type="dxa"/>
            <w:noWrap/>
            <w:hideMark/>
          </w:tcPr>
          <w:p w14:paraId="4FB18156" w14:textId="25B0DC45" w:rsidR="009566D9" w:rsidRPr="00F3425F" w:rsidRDefault="007E7729" w:rsidP="00B7219A">
            <w:pPr>
              <w:rPr>
                <w:rFonts w:cs="Segoe UI"/>
              </w:rPr>
            </w:pPr>
            <w:r>
              <w:rPr>
                <w:rFonts w:cs="Segoe UI"/>
              </w:rPr>
              <w:t>IP Group</w:t>
            </w:r>
          </w:p>
        </w:tc>
        <w:tc>
          <w:tcPr>
            <w:tcW w:w="2190" w:type="dxa"/>
            <w:noWrap/>
            <w:hideMark/>
          </w:tcPr>
          <w:p w14:paraId="031A02D0" w14:textId="77777777" w:rsidR="009566D9" w:rsidRDefault="00B81E99" w:rsidP="00B7219A">
            <w:pPr>
              <w:rPr>
                <w:rFonts w:cs="Segoe UI"/>
              </w:rPr>
            </w:pPr>
            <w:r>
              <w:rPr>
                <w:rFonts w:cs="Segoe UI"/>
              </w:rPr>
              <w:t>Az-ip-grp-demo</w:t>
            </w:r>
          </w:p>
          <w:p w14:paraId="61A011D6" w14:textId="77777777" w:rsidR="00B81E99" w:rsidRDefault="00B81E99" w:rsidP="00B7219A">
            <w:pPr>
              <w:rPr>
                <w:rFonts w:cs="Segoe UI"/>
              </w:rPr>
            </w:pPr>
            <w:r>
              <w:rPr>
                <w:rFonts w:cs="Segoe UI"/>
              </w:rPr>
              <w:t>Az-ip-grp-prod</w:t>
            </w:r>
          </w:p>
          <w:p w14:paraId="67BBB1C2" w14:textId="1D0705EA" w:rsidR="00B81E99" w:rsidRPr="00F3425F" w:rsidRDefault="00B81E99" w:rsidP="00B7219A">
            <w:pPr>
              <w:rPr>
                <w:rFonts w:cs="Segoe UI"/>
              </w:rPr>
            </w:pPr>
            <w:r>
              <w:rPr>
                <w:rFonts w:cs="Segoe UI"/>
              </w:rPr>
              <w:t>Az-ip-grp-stage</w:t>
            </w:r>
          </w:p>
        </w:tc>
        <w:tc>
          <w:tcPr>
            <w:tcW w:w="4557" w:type="dxa"/>
            <w:gridSpan w:val="2"/>
            <w:noWrap/>
            <w:hideMark/>
          </w:tcPr>
          <w:p w14:paraId="3F1A37C7" w14:textId="77777777" w:rsidR="009566D9" w:rsidRDefault="00B81E99" w:rsidP="00B7219A">
            <w:pPr>
              <w:rPr>
                <w:rFonts w:cs="Segoe UI"/>
              </w:rPr>
            </w:pPr>
            <w:r>
              <w:rPr>
                <w:rFonts w:cs="Segoe UI"/>
              </w:rPr>
              <w:t>AzureBackup</w:t>
            </w:r>
          </w:p>
          <w:p w14:paraId="43B5EAF7" w14:textId="77777777" w:rsidR="00B81E99" w:rsidRDefault="00B81E99" w:rsidP="00B7219A">
            <w:pPr>
              <w:rPr>
                <w:rFonts w:cs="Segoe UI"/>
              </w:rPr>
            </w:pPr>
            <w:r>
              <w:rPr>
                <w:rFonts w:cs="Segoe UI"/>
              </w:rPr>
              <w:t>WindowsDiagnostics</w:t>
            </w:r>
          </w:p>
          <w:p w14:paraId="269F4070" w14:textId="3321D0F3" w:rsidR="00B81E99" w:rsidRPr="00F3425F" w:rsidRDefault="00B81E99" w:rsidP="00B7219A">
            <w:pPr>
              <w:rPr>
                <w:rFonts w:cs="Segoe UI"/>
              </w:rPr>
            </w:pPr>
            <w:r>
              <w:rPr>
                <w:rFonts w:cs="Segoe UI"/>
              </w:rPr>
              <w:t>WindowsUpdate</w:t>
            </w:r>
          </w:p>
        </w:tc>
      </w:tr>
      <w:tr w:rsidR="009566D9" w:rsidRPr="006D4909" w14:paraId="3F256572" w14:textId="77777777" w:rsidTr="00B7219A">
        <w:trPr>
          <w:trHeight w:val="290"/>
        </w:trPr>
        <w:tc>
          <w:tcPr>
            <w:tcW w:w="10312" w:type="dxa"/>
            <w:gridSpan w:val="5"/>
            <w:noWrap/>
            <w:hideMark/>
          </w:tcPr>
          <w:p w14:paraId="7AB9A615" w14:textId="77777777" w:rsidR="009566D9" w:rsidRPr="00F3425F" w:rsidRDefault="009566D9" w:rsidP="00B7219A">
            <w:pPr>
              <w:rPr>
                <w:rFonts w:cs="Segoe UI"/>
              </w:rPr>
            </w:pPr>
          </w:p>
        </w:tc>
      </w:tr>
      <w:tr w:rsidR="009566D9" w:rsidRPr="006D4909" w14:paraId="3E0029B8" w14:textId="77777777" w:rsidTr="00B7219A">
        <w:trPr>
          <w:trHeight w:val="290"/>
        </w:trPr>
        <w:tc>
          <w:tcPr>
            <w:tcW w:w="2460" w:type="dxa"/>
            <w:noWrap/>
            <w:hideMark/>
          </w:tcPr>
          <w:p w14:paraId="18B19CF5" w14:textId="77777777" w:rsidR="009566D9" w:rsidRPr="00F3425F" w:rsidRDefault="009566D9" w:rsidP="00B7219A">
            <w:pPr>
              <w:rPr>
                <w:rFonts w:cs="Segoe UI"/>
                <w:b/>
              </w:rPr>
            </w:pPr>
            <w:r w:rsidRPr="00F3425F">
              <w:rPr>
                <w:rFonts w:cs="Segoe UI"/>
                <w:b/>
              </w:rPr>
              <w:t>Target FQDNs</w:t>
            </w:r>
          </w:p>
        </w:tc>
        <w:tc>
          <w:tcPr>
            <w:tcW w:w="7852" w:type="dxa"/>
            <w:gridSpan w:val="4"/>
            <w:noWrap/>
            <w:hideMark/>
          </w:tcPr>
          <w:p w14:paraId="70DF34F9" w14:textId="77777777" w:rsidR="009566D9" w:rsidRPr="00F3425F" w:rsidRDefault="009566D9" w:rsidP="00B7219A">
            <w:pPr>
              <w:rPr>
                <w:rFonts w:cs="Segoe UI"/>
              </w:rPr>
            </w:pPr>
          </w:p>
        </w:tc>
      </w:tr>
      <w:tr w:rsidR="009566D9" w:rsidRPr="006D4909" w14:paraId="02FF291C" w14:textId="77777777" w:rsidTr="00B81E99">
        <w:trPr>
          <w:trHeight w:val="290"/>
        </w:trPr>
        <w:tc>
          <w:tcPr>
            <w:tcW w:w="2460" w:type="dxa"/>
            <w:noWrap/>
            <w:hideMark/>
          </w:tcPr>
          <w:p w14:paraId="274D5C06" w14:textId="77777777" w:rsidR="009566D9" w:rsidRPr="00F3425F" w:rsidRDefault="009566D9" w:rsidP="00B7219A">
            <w:pPr>
              <w:rPr>
                <w:rFonts w:cs="Segoe UI"/>
              </w:rPr>
            </w:pPr>
            <w:r w:rsidRPr="00F3425F">
              <w:rPr>
                <w:rFonts w:cs="Segoe UI"/>
              </w:rPr>
              <w:t>Name</w:t>
            </w:r>
          </w:p>
        </w:tc>
        <w:tc>
          <w:tcPr>
            <w:tcW w:w="1105" w:type="dxa"/>
            <w:noWrap/>
            <w:hideMark/>
          </w:tcPr>
          <w:p w14:paraId="5DD02666" w14:textId="77777777" w:rsidR="009566D9" w:rsidRPr="00F3425F" w:rsidRDefault="009566D9" w:rsidP="00B7219A">
            <w:pPr>
              <w:rPr>
                <w:rFonts w:cs="Segoe UI"/>
              </w:rPr>
            </w:pPr>
            <w:r w:rsidRPr="00F3425F">
              <w:rPr>
                <w:rFonts w:cs="Segoe UI"/>
              </w:rPr>
              <w:t>Source type</w:t>
            </w:r>
          </w:p>
        </w:tc>
        <w:tc>
          <w:tcPr>
            <w:tcW w:w="2190" w:type="dxa"/>
            <w:noWrap/>
            <w:hideMark/>
          </w:tcPr>
          <w:p w14:paraId="155DF731" w14:textId="77777777" w:rsidR="009566D9" w:rsidRPr="00F3425F" w:rsidRDefault="009566D9" w:rsidP="00B7219A">
            <w:pPr>
              <w:rPr>
                <w:rFonts w:cs="Segoe UI"/>
              </w:rPr>
            </w:pPr>
            <w:r w:rsidRPr="00F3425F">
              <w:rPr>
                <w:rFonts w:cs="Segoe UI"/>
              </w:rPr>
              <w:t>Source</w:t>
            </w:r>
          </w:p>
        </w:tc>
        <w:tc>
          <w:tcPr>
            <w:tcW w:w="1530" w:type="dxa"/>
            <w:noWrap/>
            <w:hideMark/>
          </w:tcPr>
          <w:p w14:paraId="50E0C800" w14:textId="77777777" w:rsidR="009566D9" w:rsidRPr="00F3425F" w:rsidRDefault="009566D9" w:rsidP="00B7219A">
            <w:pPr>
              <w:rPr>
                <w:rFonts w:cs="Segoe UI"/>
              </w:rPr>
            </w:pPr>
            <w:r w:rsidRPr="00F3425F">
              <w:rPr>
                <w:rFonts w:cs="Segoe UI"/>
              </w:rPr>
              <w:t>Protocol:Port</w:t>
            </w:r>
          </w:p>
        </w:tc>
        <w:tc>
          <w:tcPr>
            <w:tcW w:w="3027" w:type="dxa"/>
            <w:noWrap/>
            <w:hideMark/>
          </w:tcPr>
          <w:p w14:paraId="5A65807D" w14:textId="77777777" w:rsidR="009566D9" w:rsidRPr="00F3425F" w:rsidRDefault="009566D9" w:rsidP="00B7219A">
            <w:pPr>
              <w:rPr>
                <w:rFonts w:cs="Segoe UI"/>
              </w:rPr>
            </w:pPr>
            <w:r w:rsidRPr="00F3425F">
              <w:rPr>
                <w:rFonts w:cs="Segoe UI"/>
              </w:rPr>
              <w:t>Target FQDNs</w:t>
            </w:r>
          </w:p>
        </w:tc>
      </w:tr>
      <w:tr w:rsidR="00100871" w:rsidRPr="006D4909" w14:paraId="1F908C39" w14:textId="77777777" w:rsidTr="00B81E99">
        <w:trPr>
          <w:trHeight w:val="290"/>
        </w:trPr>
        <w:tc>
          <w:tcPr>
            <w:tcW w:w="2460" w:type="dxa"/>
            <w:noWrap/>
          </w:tcPr>
          <w:p w14:paraId="0B4269B8" w14:textId="6BA53E12" w:rsidR="00100871" w:rsidRPr="00F3425F" w:rsidRDefault="00100871" w:rsidP="00100871">
            <w:pPr>
              <w:rPr>
                <w:rFonts w:cs="Segoe UI"/>
              </w:rPr>
            </w:pPr>
            <w:r w:rsidRPr="00100871">
              <w:rPr>
                <w:rFonts w:cs="Segoe UI"/>
              </w:rPr>
              <w:t>fw-rule-int-allow</w:t>
            </w:r>
          </w:p>
        </w:tc>
        <w:tc>
          <w:tcPr>
            <w:tcW w:w="1105" w:type="dxa"/>
            <w:noWrap/>
          </w:tcPr>
          <w:p w14:paraId="0DDE5EF6" w14:textId="74775893" w:rsidR="00100871" w:rsidRPr="00F3425F" w:rsidRDefault="00100871" w:rsidP="00100871">
            <w:pPr>
              <w:rPr>
                <w:rFonts w:cs="Segoe UI"/>
              </w:rPr>
            </w:pPr>
            <w:r>
              <w:rPr>
                <w:rFonts w:cs="Segoe UI"/>
              </w:rPr>
              <w:t>IP Group</w:t>
            </w:r>
          </w:p>
        </w:tc>
        <w:tc>
          <w:tcPr>
            <w:tcW w:w="2190" w:type="dxa"/>
            <w:noWrap/>
          </w:tcPr>
          <w:p w14:paraId="0BDE24F0" w14:textId="77777777" w:rsidR="00ED6EBD" w:rsidRDefault="00ED6EBD" w:rsidP="00ED6EBD">
            <w:pPr>
              <w:rPr>
                <w:rFonts w:cs="Segoe UI"/>
              </w:rPr>
            </w:pPr>
            <w:r>
              <w:rPr>
                <w:rFonts w:cs="Segoe UI"/>
              </w:rPr>
              <w:t>Az-ip-grp-demo</w:t>
            </w:r>
          </w:p>
          <w:p w14:paraId="643BB239" w14:textId="77777777" w:rsidR="00ED6EBD" w:rsidRDefault="00ED6EBD" w:rsidP="00ED6EBD">
            <w:pPr>
              <w:rPr>
                <w:rFonts w:cs="Segoe UI"/>
              </w:rPr>
            </w:pPr>
            <w:r>
              <w:rPr>
                <w:rFonts w:cs="Segoe UI"/>
              </w:rPr>
              <w:t>Az-ip-grp-prod</w:t>
            </w:r>
          </w:p>
          <w:p w14:paraId="26EDC6CC" w14:textId="613126E5" w:rsidR="00100871" w:rsidRPr="00F3425F" w:rsidRDefault="00ED6EBD" w:rsidP="00ED6EBD">
            <w:pPr>
              <w:rPr>
                <w:rFonts w:cs="Segoe UI"/>
              </w:rPr>
            </w:pPr>
            <w:r>
              <w:rPr>
                <w:rFonts w:cs="Segoe UI"/>
              </w:rPr>
              <w:t>Az-ip-grp-stage</w:t>
            </w:r>
          </w:p>
        </w:tc>
        <w:tc>
          <w:tcPr>
            <w:tcW w:w="1530" w:type="dxa"/>
            <w:noWrap/>
          </w:tcPr>
          <w:p w14:paraId="37730D14" w14:textId="77777777" w:rsidR="00ED6EBD" w:rsidRDefault="00ED6EBD" w:rsidP="00100871">
            <w:pPr>
              <w:rPr>
                <w:rFonts w:cs="Segoe UI"/>
              </w:rPr>
            </w:pPr>
            <w:r w:rsidRPr="00ED6EBD">
              <w:rPr>
                <w:rFonts w:cs="Segoe UI"/>
              </w:rPr>
              <w:t>Mssql:1433,</w:t>
            </w:r>
          </w:p>
          <w:p w14:paraId="76A66B19" w14:textId="77777777" w:rsidR="00ED6EBD" w:rsidRDefault="00ED6EBD" w:rsidP="00100871">
            <w:pPr>
              <w:rPr>
                <w:rFonts w:cs="Segoe UI"/>
              </w:rPr>
            </w:pPr>
            <w:r w:rsidRPr="00ED6EBD">
              <w:rPr>
                <w:rFonts w:cs="Segoe UI"/>
              </w:rPr>
              <w:t>Http:80,</w:t>
            </w:r>
          </w:p>
          <w:p w14:paraId="0AF036A0" w14:textId="53C99001" w:rsidR="00100871" w:rsidRPr="00F3425F" w:rsidRDefault="00ED6EBD" w:rsidP="00100871">
            <w:pPr>
              <w:rPr>
                <w:rFonts w:cs="Segoe UI"/>
              </w:rPr>
            </w:pPr>
            <w:r w:rsidRPr="00ED6EBD">
              <w:rPr>
                <w:rFonts w:cs="Segoe UI"/>
              </w:rPr>
              <w:t>Https:443</w:t>
            </w:r>
          </w:p>
        </w:tc>
        <w:tc>
          <w:tcPr>
            <w:tcW w:w="3027" w:type="dxa"/>
            <w:noWrap/>
          </w:tcPr>
          <w:p w14:paraId="3C6C3DED" w14:textId="69679E22" w:rsidR="00100871" w:rsidRPr="00F3425F" w:rsidRDefault="00ED6EBD" w:rsidP="008F6F70">
            <w:pPr>
              <w:keepNext/>
              <w:rPr>
                <w:rFonts w:cs="Segoe UI"/>
              </w:rPr>
            </w:pPr>
            <w:r>
              <w:rPr>
                <w:rFonts w:cs="Segoe UI"/>
              </w:rPr>
              <w:t>*</w:t>
            </w:r>
          </w:p>
        </w:tc>
      </w:tr>
    </w:tbl>
    <w:p w14:paraId="2B10D2E9" w14:textId="2D2387CA" w:rsidR="00C61575" w:rsidRDefault="008F6F70" w:rsidP="008F6F70">
      <w:pPr>
        <w:pStyle w:val="Caption"/>
        <w:rPr>
          <w:rFonts w:cs="Segoe UI"/>
          <w:lang w:val="en-AU"/>
        </w:rPr>
      </w:pPr>
      <w:bookmarkStart w:id="37" w:name="_Toc73007858"/>
      <w:r>
        <w:t xml:space="preserve">Table </w:t>
      </w:r>
      <w:r>
        <w:fldChar w:fldCharType="begin"/>
      </w:r>
      <w:r>
        <w:instrText xml:space="preserve"> SEQ Table \* ARABIC </w:instrText>
      </w:r>
      <w:r>
        <w:fldChar w:fldCharType="separate"/>
      </w:r>
      <w:r w:rsidR="00CD6726">
        <w:rPr>
          <w:noProof/>
        </w:rPr>
        <w:t>12</w:t>
      </w:r>
      <w:r>
        <w:fldChar w:fldCharType="end"/>
      </w:r>
      <w:r>
        <w:t xml:space="preserve"> - Application rule collection</w:t>
      </w:r>
      <w:bookmarkEnd w:id="37"/>
    </w:p>
    <w:p w14:paraId="1FDB6FBD" w14:textId="77777777" w:rsidR="00492D5B" w:rsidRPr="00F3425F" w:rsidRDefault="00492D5B" w:rsidP="00A70464">
      <w:pPr>
        <w:jc w:val="left"/>
        <w:rPr>
          <w:rFonts w:cs="Segoe UI"/>
          <w:lang w:val="en-AU"/>
        </w:rPr>
      </w:pPr>
    </w:p>
    <w:p w14:paraId="44FDBC4C" w14:textId="16F10924" w:rsidR="007B52C2" w:rsidRDefault="007B52C2" w:rsidP="00A70464">
      <w:pPr>
        <w:pStyle w:val="Heading2"/>
        <w:rPr>
          <w:rFonts w:cs="Segoe UI"/>
          <w:lang w:val="en-AU"/>
        </w:rPr>
      </w:pPr>
      <w:bookmarkStart w:id="38" w:name="_Toc73013674"/>
      <w:r>
        <w:rPr>
          <w:rFonts w:cs="Segoe UI"/>
          <w:lang w:val="en-AU"/>
        </w:rPr>
        <w:t>IP Groups</w:t>
      </w:r>
      <w:bookmarkEnd w:id="38"/>
    </w:p>
    <w:p w14:paraId="257956A6" w14:textId="77777777" w:rsidR="00006D9B" w:rsidRPr="00006D9B" w:rsidRDefault="00006D9B" w:rsidP="00006D9B">
      <w:pPr>
        <w:jc w:val="left"/>
        <w:rPr>
          <w:rFonts w:cs="Segoe UI"/>
          <w:lang w:val="en-AU"/>
        </w:rPr>
      </w:pPr>
      <w:r w:rsidRPr="00006D9B">
        <w:rPr>
          <w:rFonts w:cs="Segoe UI"/>
          <w:lang w:val="en-AU"/>
        </w:rPr>
        <w:t>IP Groups allow you to group and manage IP addresses for Azure Firewall rules in the following ways:</w:t>
      </w:r>
    </w:p>
    <w:p w14:paraId="3AFDF60C" w14:textId="77777777" w:rsidR="00006D9B" w:rsidRPr="00006D9B" w:rsidRDefault="00006D9B" w:rsidP="00006D9B">
      <w:pPr>
        <w:numPr>
          <w:ilvl w:val="0"/>
          <w:numId w:val="30"/>
        </w:numPr>
        <w:shd w:val="clear" w:color="auto" w:fill="FFFFFF"/>
        <w:spacing w:before="0" w:after="0"/>
        <w:ind w:left="1290"/>
        <w:jc w:val="left"/>
        <w:rPr>
          <w:rFonts w:eastAsia="Times New Roman" w:cs="Segoe UI"/>
          <w:color w:val="171717"/>
          <w:szCs w:val="20"/>
          <w:lang w:val="en-US" w:eastAsia="en-US"/>
        </w:rPr>
      </w:pPr>
      <w:r w:rsidRPr="00006D9B">
        <w:rPr>
          <w:rFonts w:eastAsia="Times New Roman" w:cs="Segoe UI"/>
          <w:color w:val="171717"/>
          <w:szCs w:val="20"/>
          <w:lang w:val="en-US" w:eastAsia="en-US"/>
        </w:rPr>
        <w:t>As a source address in DNAT rules</w:t>
      </w:r>
    </w:p>
    <w:p w14:paraId="3BD4F8BC" w14:textId="4E599AB4" w:rsidR="00006D9B" w:rsidRDefault="00006D9B" w:rsidP="00006D9B">
      <w:pPr>
        <w:numPr>
          <w:ilvl w:val="0"/>
          <w:numId w:val="30"/>
        </w:numPr>
        <w:shd w:val="clear" w:color="auto" w:fill="FFFFFF"/>
        <w:spacing w:before="0" w:after="0"/>
        <w:ind w:left="1290"/>
        <w:jc w:val="left"/>
        <w:rPr>
          <w:rFonts w:eastAsia="Times New Roman" w:cs="Segoe UI"/>
          <w:color w:val="171717"/>
          <w:szCs w:val="20"/>
          <w:lang w:val="en-US" w:eastAsia="en-US"/>
        </w:rPr>
      </w:pPr>
      <w:r w:rsidRPr="00006D9B">
        <w:rPr>
          <w:rFonts w:eastAsia="Times New Roman" w:cs="Segoe UI"/>
          <w:color w:val="171717"/>
          <w:szCs w:val="20"/>
          <w:lang w:val="en-US" w:eastAsia="en-US"/>
        </w:rPr>
        <w:t>As a source or destination address in network rules</w:t>
      </w:r>
    </w:p>
    <w:p w14:paraId="5E90D2B7" w14:textId="74F0A2D3" w:rsidR="00CB2413" w:rsidRPr="00006D9B" w:rsidRDefault="00CB2413" w:rsidP="00006D9B">
      <w:pPr>
        <w:numPr>
          <w:ilvl w:val="0"/>
          <w:numId w:val="30"/>
        </w:numPr>
        <w:shd w:val="clear" w:color="auto" w:fill="FFFFFF"/>
        <w:spacing w:before="0" w:after="0"/>
        <w:ind w:left="1290"/>
        <w:jc w:val="left"/>
        <w:rPr>
          <w:rFonts w:eastAsia="Times New Roman" w:cs="Segoe UI"/>
          <w:color w:val="171717"/>
          <w:szCs w:val="20"/>
          <w:lang w:val="en-US" w:eastAsia="en-US"/>
        </w:rPr>
      </w:pPr>
      <w:r w:rsidRPr="00006D9B">
        <w:rPr>
          <w:rFonts w:eastAsia="Times New Roman" w:cs="Segoe UI"/>
          <w:color w:val="171717"/>
          <w:szCs w:val="20"/>
          <w:lang w:val="en-US" w:eastAsia="en-US"/>
        </w:rPr>
        <w:t>As a source address in application rules</w:t>
      </w:r>
    </w:p>
    <w:p w14:paraId="74571DFC" w14:textId="7035786B" w:rsidR="00006D9B" w:rsidRPr="00006D9B" w:rsidRDefault="00006D9B" w:rsidP="00CB2413">
      <w:pPr>
        <w:shd w:val="clear" w:color="auto" w:fill="FFFFFF"/>
        <w:spacing w:before="0" w:after="0"/>
        <w:jc w:val="left"/>
        <w:rPr>
          <w:rFonts w:eastAsia="Times New Roman" w:cs="Segoe UI"/>
          <w:color w:val="171717"/>
          <w:szCs w:val="20"/>
          <w:lang w:val="en-US" w:eastAsia="en-US"/>
        </w:rPr>
      </w:pPr>
    </w:p>
    <w:tbl>
      <w:tblPr>
        <w:tblStyle w:val="SoftwareONE0"/>
        <w:tblpPr w:leftFromText="180" w:rightFromText="180" w:vertAnchor="text" w:horzAnchor="margin" w:tblpY="-7"/>
        <w:tblW w:w="10322" w:type="dxa"/>
        <w:tblLook w:val="04A0" w:firstRow="1" w:lastRow="0" w:firstColumn="1" w:lastColumn="0" w:noHBand="0" w:noVBand="1"/>
      </w:tblPr>
      <w:tblGrid>
        <w:gridCol w:w="2965"/>
        <w:gridCol w:w="7357"/>
      </w:tblGrid>
      <w:tr w:rsidR="0034393D" w:rsidRPr="00BC0C36" w14:paraId="4D302350" w14:textId="77777777" w:rsidTr="00C23F34">
        <w:trPr>
          <w:cnfStyle w:val="100000000000" w:firstRow="1" w:lastRow="0" w:firstColumn="0" w:lastColumn="0" w:oddVBand="0" w:evenVBand="0" w:oddHBand="0" w:evenHBand="0" w:firstRowFirstColumn="0" w:firstRowLastColumn="0" w:lastRowFirstColumn="0" w:lastRowLastColumn="0"/>
          <w:trHeight w:val="289"/>
        </w:trPr>
        <w:tc>
          <w:tcPr>
            <w:cnfStyle w:val="000000000100" w:firstRow="0" w:lastRow="0" w:firstColumn="0" w:lastColumn="0" w:oddVBand="0" w:evenVBand="0" w:oddHBand="0" w:evenHBand="0" w:firstRowFirstColumn="1" w:firstRowLastColumn="0" w:lastRowFirstColumn="0" w:lastRowLastColumn="0"/>
            <w:tcW w:w="2965" w:type="dxa"/>
            <w:noWrap/>
          </w:tcPr>
          <w:p w14:paraId="5658D212" w14:textId="757EE266" w:rsidR="0034393D" w:rsidRPr="00F3425F" w:rsidRDefault="00F724CB" w:rsidP="00F724CB">
            <w:pPr>
              <w:jc w:val="center"/>
              <w:rPr>
                <w:rFonts w:cs="Segoe UI"/>
              </w:rPr>
            </w:pPr>
            <w:r>
              <w:rPr>
                <w:rFonts w:cs="Segoe UI"/>
              </w:rPr>
              <w:t>IP Groups</w:t>
            </w:r>
          </w:p>
        </w:tc>
        <w:tc>
          <w:tcPr>
            <w:tcW w:w="7357" w:type="dxa"/>
            <w:noWrap/>
          </w:tcPr>
          <w:p w14:paraId="287FE2E5" w14:textId="08ED1C24" w:rsidR="0034393D" w:rsidRPr="00F3425F" w:rsidRDefault="00F724CB" w:rsidP="00F724CB">
            <w:pPr>
              <w:ind w:left="630"/>
              <w:jc w:val="center"/>
              <w:cnfStyle w:val="100000000000" w:firstRow="1" w:lastRow="0" w:firstColumn="0" w:lastColumn="0" w:oddVBand="0" w:evenVBand="0" w:oddHBand="0" w:evenHBand="0" w:firstRowFirstColumn="0" w:firstRowLastColumn="0" w:lastRowFirstColumn="0" w:lastRowLastColumn="0"/>
              <w:rPr>
                <w:rFonts w:cs="Segoe UI"/>
              </w:rPr>
            </w:pPr>
            <w:r w:rsidRPr="00F724CB">
              <w:rPr>
                <w:rFonts w:cs="Segoe UI"/>
              </w:rPr>
              <w:t>IP address, range or subnet</w:t>
            </w:r>
          </w:p>
        </w:tc>
      </w:tr>
      <w:tr w:rsidR="0034393D" w:rsidRPr="00BC0C36" w14:paraId="077FD984" w14:textId="77777777" w:rsidTr="00C23F34">
        <w:trPr>
          <w:trHeight w:val="289"/>
        </w:trPr>
        <w:tc>
          <w:tcPr>
            <w:tcW w:w="2965" w:type="dxa"/>
            <w:noWrap/>
          </w:tcPr>
          <w:p w14:paraId="4AC78FC6" w14:textId="02A3E653" w:rsidR="0034393D" w:rsidRPr="00F3425F" w:rsidRDefault="00892311" w:rsidP="00C23F34">
            <w:pPr>
              <w:jc w:val="center"/>
              <w:rPr>
                <w:rFonts w:cs="Segoe UI"/>
              </w:rPr>
            </w:pPr>
            <w:r w:rsidRPr="00892311">
              <w:rPr>
                <w:rFonts w:cs="Segoe UI"/>
              </w:rPr>
              <w:t>az-ip-grp-demo</w:t>
            </w:r>
          </w:p>
        </w:tc>
        <w:tc>
          <w:tcPr>
            <w:tcW w:w="7357" w:type="dxa"/>
            <w:noWrap/>
          </w:tcPr>
          <w:p w14:paraId="64E3855B" w14:textId="7E1EEB4C" w:rsidR="0034393D" w:rsidRPr="00F3425F" w:rsidRDefault="00892311" w:rsidP="00C23F34">
            <w:pPr>
              <w:ind w:left="630"/>
              <w:jc w:val="center"/>
              <w:rPr>
                <w:rFonts w:cs="Segoe UI"/>
              </w:rPr>
            </w:pPr>
            <w:r w:rsidRPr="00892311">
              <w:rPr>
                <w:rFonts w:cs="Segoe UI"/>
              </w:rPr>
              <w:t>172.16.1.0/25</w:t>
            </w:r>
            <w:r>
              <w:rPr>
                <w:rFonts w:cs="Segoe UI"/>
              </w:rPr>
              <w:t xml:space="preserve">, </w:t>
            </w:r>
            <w:r w:rsidRPr="00892311">
              <w:rPr>
                <w:rFonts w:cs="Segoe UI"/>
              </w:rPr>
              <w:t>172.16.0.0/25</w:t>
            </w:r>
            <w:r>
              <w:rPr>
                <w:rFonts w:cs="Segoe UI"/>
              </w:rPr>
              <w:t xml:space="preserve">, </w:t>
            </w:r>
            <w:r w:rsidRPr="00892311">
              <w:rPr>
                <w:rFonts w:cs="Segoe UI"/>
              </w:rPr>
              <w:t>172.16.0.128/25</w:t>
            </w:r>
          </w:p>
        </w:tc>
      </w:tr>
      <w:tr w:rsidR="0034393D" w:rsidRPr="00BC0C36" w14:paraId="504E8085" w14:textId="77777777" w:rsidTr="00C23F34">
        <w:trPr>
          <w:trHeight w:val="289"/>
        </w:trPr>
        <w:tc>
          <w:tcPr>
            <w:tcW w:w="2965" w:type="dxa"/>
            <w:noWrap/>
          </w:tcPr>
          <w:p w14:paraId="4EC84E2E" w14:textId="37E114BC" w:rsidR="0034393D" w:rsidRPr="00773E0C" w:rsidRDefault="003B58A0" w:rsidP="00C23F34">
            <w:pPr>
              <w:jc w:val="center"/>
              <w:rPr>
                <w:rFonts w:cs="Segoe UI"/>
              </w:rPr>
            </w:pPr>
            <w:r w:rsidRPr="003B58A0">
              <w:rPr>
                <w:rFonts w:cs="Segoe UI"/>
              </w:rPr>
              <w:t>az-ip-grp-prod</w:t>
            </w:r>
          </w:p>
        </w:tc>
        <w:tc>
          <w:tcPr>
            <w:tcW w:w="7357" w:type="dxa"/>
            <w:noWrap/>
          </w:tcPr>
          <w:p w14:paraId="756C2182" w14:textId="2278B933" w:rsidR="0034393D" w:rsidRPr="007B2FB1" w:rsidRDefault="003B58A0" w:rsidP="00C23F34">
            <w:pPr>
              <w:ind w:left="630"/>
              <w:jc w:val="center"/>
              <w:rPr>
                <w:rFonts w:cs="Segoe UI"/>
              </w:rPr>
            </w:pPr>
            <w:r w:rsidRPr="003B58A0">
              <w:rPr>
                <w:rFonts w:cs="Segoe UI"/>
              </w:rPr>
              <w:t>172.18.0.0/23</w:t>
            </w:r>
          </w:p>
        </w:tc>
      </w:tr>
      <w:tr w:rsidR="0034393D" w:rsidRPr="00BC0C36" w14:paraId="72EDC5AF" w14:textId="77777777" w:rsidTr="00C23F34">
        <w:trPr>
          <w:trHeight w:val="289"/>
        </w:trPr>
        <w:tc>
          <w:tcPr>
            <w:tcW w:w="2965" w:type="dxa"/>
            <w:noWrap/>
          </w:tcPr>
          <w:p w14:paraId="6EA557BD" w14:textId="204AB18B" w:rsidR="0034393D" w:rsidRPr="00773E0C" w:rsidRDefault="00EE5150" w:rsidP="00C23F34">
            <w:pPr>
              <w:jc w:val="center"/>
              <w:rPr>
                <w:rFonts w:cs="Segoe UI"/>
              </w:rPr>
            </w:pPr>
            <w:r w:rsidRPr="00EE5150">
              <w:rPr>
                <w:rFonts w:cs="Segoe UI"/>
              </w:rPr>
              <w:t>az-ip-grp-ss-mgnt</w:t>
            </w:r>
          </w:p>
        </w:tc>
        <w:tc>
          <w:tcPr>
            <w:tcW w:w="7357" w:type="dxa"/>
            <w:noWrap/>
          </w:tcPr>
          <w:p w14:paraId="5823DD4D" w14:textId="07A762E7" w:rsidR="0034393D" w:rsidRPr="007B2FB1" w:rsidRDefault="00EE5150" w:rsidP="00C23F34">
            <w:pPr>
              <w:ind w:left="630"/>
              <w:jc w:val="center"/>
              <w:rPr>
                <w:rFonts w:cs="Segoe UI"/>
              </w:rPr>
            </w:pPr>
            <w:r w:rsidRPr="00EE5150">
              <w:rPr>
                <w:rFonts w:cs="Segoe UI"/>
              </w:rPr>
              <w:t>172.19.2.0/26</w:t>
            </w:r>
          </w:p>
        </w:tc>
      </w:tr>
      <w:tr w:rsidR="0034393D" w:rsidRPr="00BC0C36" w14:paraId="3A41DEB9" w14:textId="77777777" w:rsidTr="00C23F34">
        <w:trPr>
          <w:trHeight w:val="289"/>
        </w:trPr>
        <w:tc>
          <w:tcPr>
            <w:tcW w:w="2965" w:type="dxa"/>
            <w:noWrap/>
          </w:tcPr>
          <w:p w14:paraId="26C5CE4D" w14:textId="2FB459E4" w:rsidR="0034393D" w:rsidRPr="00773E0C" w:rsidRDefault="00334B6E" w:rsidP="00C23F34">
            <w:pPr>
              <w:jc w:val="center"/>
              <w:rPr>
                <w:rFonts w:cs="Segoe UI"/>
              </w:rPr>
            </w:pPr>
            <w:r w:rsidRPr="00334B6E">
              <w:rPr>
                <w:rFonts w:cs="Segoe UI"/>
              </w:rPr>
              <w:t>az-ip-grp-stage</w:t>
            </w:r>
          </w:p>
        </w:tc>
        <w:tc>
          <w:tcPr>
            <w:tcW w:w="7357" w:type="dxa"/>
            <w:noWrap/>
          </w:tcPr>
          <w:p w14:paraId="0D88200A" w14:textId="6F304442" w:rsidR="0034393D" w:rsidRPr="007B2FB1" w:rsidRDefault="00334B6E" w:rsidP="00C23F34">
            <w:pPr>
              <w:ind w:left="630"/>
              <w:jc w:val="center"/>
              <w:rPr>
                <w:rFonts w:cs="Segoe UI"/>
              </w:rPr>
            </w:pPr>
            <w:r w:rsidRPr="00334B6E">
              <w:rPr>
                <w:rFonts w:cs="Segoe UI"/>
              </w:rPr>
              <w:t>172.17.0.0/23</w:t>
            </w:r>
          </w:p>
        </w:tc>
      </w:tr>
      <w:tr w:rsidR="0034393D" w:rsidRPr="00BC0C36" w14:paraId="35ACCA94" w14:textId="77777777" w:rsidTr="00C23F34">
        <w:trPr>
          <w:trHeight w:val="289"/>
        </w:trPr>
        <w:tc>
          <w:tcPr>
            <w:tcW w:w="2965" w:type="dxa"/>
            <w:noWrap/>
          </w:tcPr>
          <w:p w14:paraId="0C0A36CD" w14:textId="26CA7D1B" w:rsidR="0034393D" w:rsidRPr="00773E0C" w:rsidRDefault="00334B6E" w:rsidP="00C23F34">
            <w:pPr>
              <w:jc w:val="center"/>
              <w:rPr>
                <w:rFonts w:cs="Segoe UI"/>
              </w:rPr>
            </w:pPr>
            <w:r w:rsidRPr="00334B6E">
              <w:rPr>
                <w:rFonts w:cs="Segoe UI"/>
              </w:rPr>
              <w:t>azp2s-vpn-group</w:t>
            </w:r>
          </w:p>
        </w:tc>
        <w:tc>
          <w:tcPr>
            <w:tcW w:w="7357" w:type="dxa"/>
            <w:noWrap/>
          </w:tcPr>
          <w:p w14:paraId="7EE516E8" w14:textId="449FAC80" w:rsidR="0034393D" w:rsidRPr="007B2FB1" w:rsidRDefault="00334B6E" w:rsidP="008F6F70">
            <w:pPr>
              <w:keepNext/>
              <w:ind w:left="630"/>
              <w:jc w:val="center"/>
              <w:rPr>
                <w:rFonts w:cs="Segoe UI"/>
              </w:rPr>
            </w:pPr>
            <w:r w:rsidRPr="00334B6E">
              <w:rPr>
                <w:rFonts w:cs="Segoe UI"/>
              </w:rPr>
              <w:t>172.15.0.0/23</w:t>
            </w:r>
          </w:p>
        </w:tc>
      </w:tr>
    </w:tbl>
    <w:p w14:paraId="414A0A01" w14:textId="031AA7B2" w:rsidR="008F6F70" w:rsidRDefault="008F6F70" w:rsidP="008F6F70">
      <w:pPr>
        <w:pStyle w:val="Caption"/>
        <w:framePr w:hSpace="180" w:wrap="around" w:vAnchor="text" w:hAnchor="margin" w:y="-7"/>
      </w:pPr>
      <w:bookmarkStart w:id="39" w:name="_Toc73007859"/>
      <w:r>
        <w:t xml:space="preserve">Table </w:t>
      </w:r>
      <w:r>
        <w:fldChar w:fldCharType="begin"/>
      </w:r>
      <w:r>
        <w:instrText xml:space="preserve"> SEQ Table \* ARABIC </w:instrText>
      </w:r>
      <w:r>
        <w:fldChar w:fldCharType="separate"/>
      </w:r>
      <w:r w:rsidR="00CD6726">
        <w:rPr>
          <w:noProof/>
        </w:rPr>
        <w:t>13</w:t>
      </w:r>
      <w:r>
        <w:fldChar w:fldCharType="end"/>
      </w:r>
      <w:r>
        <w:t xml:space="preserve"> - IP Groups</w:t>
      </w:r>
      <w:bookmarkEnd w:id="39"/>
    </w:p>
    <w:p w14:paraId="32AF8837" w14:textId="77777777" w:rsidR="008F6F70" w:rsidRDefault="008F6F70" w:rsidP="008F6F70">
      <w:pPr>
        <w:rPr>
          <w:lang w:val="en-AU"/>
        </w:rPr>
      </w:pPr>
    </w:p>
    <w:p w14:paraId="2B78A8FE" w14:textId="17BFC32E" w:rsidR="00A70464" w:rsidRPr="00F3425F" w:rsidRDefault="00A70464" w:rsidP="00A70464">
      <w:pPr>
        <w:pStyle w:val="Heading2"/>
        <w:rPr>
          <w:rFonts w:cs="Segoe UI"/>
          <w:lang w:val="en-AU"/>
        </w:rPr>
      </w:pPr>
      <w:bookmarkStart w:id="40" w:name="_Toc73013675"/>
      <w:r w:rsidRPr="00F3425F">
        <w:rPr>
          <w:rFonts w:cs="Segoe UI"/>
          <w:lang w:val="en-AU"/>
        </w:rPr>
        <w:t>User Defined Routes</w:t>
      </w:r>
      <w:bookmarkEnd w:id="40"/>
    </w:p>
    <w:p w14:paraId="18A5B8FF" w14:textId="2465C85A" w:rsidR="00A70464" w:rsidRPr="00F3425F" w:rsidRDefault="00455458" w:rsidP="00A70464">
      <w:pPr>
        <w:jc w:val="left"/>
        <w:rPr>
          <w:rFonts w:cs="Segoe UI"/>
          <w:lang w:val="en-AU"/>
        </w:rPr>
      </w:pPr>
      <w:r w:rsidRPr="007F2CE3">
        <w:rPr>
          <w:rFonts w:cs="Segoe UI"/>
          <w:lang w:val="en-AU"/>
        </w:rPr>
        <w:t>User Defined Routing, allow you to create network routes so that your Azure Firewall can handle the traffic both between your subnets and to the Internet</w:t>
      </w:r>
    </w:p>
    <w:p w14:paraId="28B6C0B1" w14:textId="3A924E90" w:rsidR="00A70464" w:rsidRPr="00F3425F" w:rsidRDefault="00A70464" w:rsidP="00A70464">
      <w:pPr>
        <w:jc w:val="left"/>
        <w:rPr>
          <w:rFonts w:cs="Segoe UI"/>
          <w:lang w:val="en-AU"/>
        </w:rPr>
      </w:pPr>
    </w:p>
    <w:tbl>
      <w:tblPr>
        <w:tblStyle w:val="SoftwareONE0"/>
        <w:tblpPr w:leftFromText="180" w:rightFromText="180" w:vertAnchor="text" w:horzAnchor="margin" w:tblpY="-7"/>
        <w:tblW w:w="10322" w:type="dxa"/>
        <w:tblLook w:val="04A0" w:firstRow="1" w:lastRow="0" w:firstColumn="1" w:lastColumn="0" w:noHBand="0" w:noVBand="1"/>
      </w:tblPr>
      <w:tblGrid>
        <w:gridCol w:w="2965"/>
        <w:gridCol w:w="7357"/>
      </w:tblGrid>
      <w:tr w:rsidR="008869A5" w:rsidRPr="00BC0C36" w14:paraId="6774B12F" w14:textId="77777777" w:rsidTr="004931CC">
        <w:trPr>
          <w:cnfStyle w:val="100000000000" w:firstRow="1" w:lastRow="0" w:firstColumn="0" w:lastColumn="0" w:oddVBand="0" w:evenVBand="0" w:oddHBand="0" w:evenHBand="0" w:firstRowFirstColumn="0" w:firstRowLastColumn="0" w:lastRowFirstColumn="0" w:lastRowLastColumn="0"/>
          <w:trHeight w:val="289"/>
        </w:trPr>
        <w:tc>
          <w:tcPr>
            <w:cnfStyle w:val="000000000100" w:firstRow="0" w:lastRow="0" w:firstColumn="0" w:lastColumn="0" w:oddVBand="0" w:evenVBand="0" w:oddHBand="0" w:evenHBand="0" w:firstRowFirstColumn="1" w:firstRowLastColumn="0" w:lastRowFirstColumn="0" w:lastRowLastColumn="0"/>
            <w:tcW w:w="2965" w:type="dxa"/>
            <w:noWrap/>
          </w:tcPr>
          <w:p w14:paraId="262E39B0" w14:textId="77777777" w:rsidR="008869A5" w:rsidRPr="00F3425F" w:rsidRDefault="008869A5" w:rsidP="008869A5">
            <w:pPr>
              <w:rPr>
                <w:rFonts w:cs="Segoe UI"/>
              </w:rPr>
            </w:pPr>
            <w:r>
              <w:rPr>
                <w:rFonts w:cs="Segoe UI"/>
              </w:rPr>
              <w:lastRenderedPageBreak/>
              <w:t>Route Table</w:t>
            </w:r>
          </w:p>
        </w:tc>
        <w:tc>
          <w:tcPr>
            <w:tcW w:w="7357" w:type="dxa"/>
            <w:noWrap/>
          </w:tcPr>
          <w:p w14:paraId="5667CEC8" w14:textId="77777777" w:rsidR="008869A5" w:rsidRPr="00F3425F" w:rsidRDefault="008869A5" w:rsidP="000D0F2C">
            <w:pPr>
              <w:ind w:left="630"/>
              <w:jc w:val="center"/>
              <w:cnfStyle w:val="100000000000" w:firstRow="1" w:lastRow="0" w:firstColumn="0" w:lastColumn="0" w:oddVBand="0" w:evenVBand="0" w:oddHBand="0" w:evenHBand="0" w:firstRowFirstColumn="0" w:firstRowLastColumn="0" w:lastRowFirstColumn="0" w:lastRowLastColumn="0"/>
              <w:rPr>
                <w:rFonts w:cs="Segoe UI"/>
              </w:rPr>
            </w:pPr>
            <w:r>
              <w:rPr>
                <w:rFonts w:cs="Segoe UI"/>
              </w:rPr>
              <w:t>Associated Subnet</w:t>
            </w:r>
          </w:p>
        </w:tc>
      </w:tr>
      <w:tr w:rsidR="008869A5" w:rsidRPr="00BC0C36" w14:paraId="5259159A" w14:textId="77777777" w:rsidTr="004931CC">
        <w:trPr>
          <w:trHeight w:val="289"/>
        </w:trPr>
        <w:tc>
          <w:tcPr>
            <w:tcW w:w="2965" w:type="dxa"/>
            <w:noWrap/>
          </w:tcPr>
          <w:p w14:paraId="02BE52D0" w14:textId="7B83E5BE" w:rsidR="008869A5" w:rsidRPr="00F3425F" w:rsidRDefault="00773E0C" w:rsidP="000D0F2C">
            <w:pPr>
              <w:jc w:val="center"/>
              <w:rPr>
                <w:rFonts w:cs="Segoe UI"/>
              </w:rPr>
            </w:pPr>
            <w:r w:rsidRPr="00773E0C">
              <w:rPr>
                <w:rFonts w:cs="Segoe UI"/>
              </w:rPr>
              <w:t>rt-int-az-ss</w:t>
            </w:r>
          </w:p>
        </w:tc>
        <w:tc>
          <w:tcPr>
            <w:tcW w:w="7357" w:type="dxa"/>
            <w:noWrap/>
          </w:tcPr>
          <w:p w14:paraId="5A7B96E8" w14:textId="55C533E8" w:rsidR="008869A5" w:rsidRPr="00F3425F" w:rsidRDefault="007B2FB1" w:rsidP="000D0F2C">
            <w:pPr>
              <w:ind w:left="630"/>
              <w:jc w:val="center"/>
              <w:rPr>
                <w:rFonts w:cs="Segoe UI"/>
              </w:rPr>
            </w:pPr>
            <w:r w:rsidRPr="007B2FB1">
              <w:rPr>
                <w:rFonts w:cs="Segoe UI"/>
              </w:rPr>
              <w:t>GatewaySubnet</w:t>
            </w:r>
          </w:p>
        </w:tc>
      </w:tr>
      <w:tr w:rsidR="00670C55" w:rsidRPr="00BC0C36" w14:paraId="358CB58A" w14:textId="77777777" w:rsidTr="004931CC">
        <w:trPr>
          <w:trHeight w:val="289"/>
        </w:trPr>
        <w:tc>
          <w:tcPr>
            <w:tcW w:w="2965" w:type="dxa"/>
            <w:noWrap/>
          </w:tcPr>
          <w:p w14:paraId="1B59AB06" w14:textId="3E19DEC5" w:rsidR="00670C55" w:rsidRPr="00773E0C" w:rsidRDefault="00670C55" w:rsidP="000D0F2C">
            <w:pPr>
              <w:jc w:val="center"/>
              <w:rPr>
                <w:rFonts w:cs="Segoe UI"/>
              </w:rPr>
            </w:pPr>
            <w:r w:rsidRPr="00670C55">
              <w:rPr>
                <w:rFonts w:cs="Segoe UI"/>
              </w:rPr>
              <w:t>rt-we-engine-stage-001</w:t>
            </w:r>
          </w:p>
        </w:tc>
        <w:tc>
          <w:tcPr>
            <w:tcW w:w="7357" w:type="dxa"/>
            <w:noWrap/>
          </w:tcPr>
          <w:p w14:paraId="5A02B954" w14:textId="68707501" w:rsidR="00670C55" w:rsidRPr="007B2FB1" w:rsidRDefault="004931CC" w:rsidP="000D0F2C">
            <w:pPr>
              <w:ind w:left="630"/>
              <w:jc w:val="center"/>
              <w:rPr>
                <w:rFonts w:cs="Segoe UI"/>
              </w:rPr>
            </w:pPr>
            <w:r w:rsidRPr="004931CC">
              <w:rPr>
                <w:rFonts w:cs="Segoe UI"/>
              </w:rPr>
              <w:t>snet-we-engine-stage-app-001</w:t>
            </w:r>
            <w:r>
              <w:rPr>
                <w:rFonts w:cs="Segoe UI"/>
              </w:rPr>
              <w:t xml:space="preserve">, </w:t>
            </w:r>
            <w:r>
              <w:t xml:space="preserve"> </w:t>
            </w:r>
            <w:r w:rsidRPr="004931CC">
              <w:rPr>
                <w:rFonts w:cs="Segoe UI"/>
              </w:rPr>
              <w:t>snet-we-engine-stage-web-001</w:t>
            </w:r>
          </w:p>
        </w:tc>
      </w:tr>
      <w:tr w:rsidR="00670C55" w:rsidRPr="00BC0C36" w14:paraId="2019F88E" w14:textId="77777777" w:rsidTr="004931CC">
        <w:trPr>
          <w:trHeight w:val="289"/>
        </w:trPr>
        <w:tc>
          <w:tcPr>
            <w:tcW w:w="2965" w:type="dxa"/>
            <w:noWrap/>
          </w:tcPr>
          <w:p w14:paraId="0F0753A3" w14:textId="0CE885C9" w:rsidR="00670C55" w:rsidRPr="00773E0C" w:rsidRDefault="004931CC" w:rsidP="000D0F2C">
            <w:pPr>
              <w:jc w:val="center"/>
              <w:rPr>
                <w:rFonts w:cs="Segoe UI"/>
              </w:rPr>
            </w:pPr>
            <w:r w:rsidRPr="004931CC">
              <w:rPr>
                <w:rFonts w:cs="Segoe UI"/>
              </w:rPr>
              <w:t>rt-we-engine-stage-002</w:t>
            </w:r>
          </w:p>
        </w:tc>
        <w:tc>
          <w:tcPr>
            <w:tcW w:w="7357" w:type="dxa"/>
            <w:noWrap/>
          </w:tcPr>
          <w:p w14:paraId="27206045" w14:textId="026E998A" w:rsidR="00670C55" w:rsidRPr="007B2FB1" w:rsidRDefault="005D3F53" w:rsidP="000D0F2C">
            <w:pPr>
              <w:ind w:left="630"/>
              <w:jc w:val="center"/>
              <w:rPr>
                <w:rFonts w:cs="Segoe UI"/>
              </w:rPr>
            </w:pPr>
            <w:r w:rsidRPr="005D3F53">
              <w:rPr>
                <w:rFonts w:cs="Segoe UI"/>
              </w:rPr>
              <w:t>snet-we-engine-stage-db-001</w:t>
            </w:r>
          </w:p>
        </w:tc>
      </w:tr>
      <w:tr w:rsidR="00670C55" w:rsidRPr="00BC0C36" w14:paraId="35C7EB24" w14:textId="77777777" w:rsidTr="004931CC">
        <w:trPr>
          <w:trHeight w:val="289"/>
        </w:trPr>
        <w:tc>
          <w:tcPr>
            <w:tcW w:w="2965" w:type="dxa"/>
            <w:noWrap/>
          </w:tcPr>
          <w:p w14:paraId="733AFE3B" w14:textId="436EB16D" w:rsidR="00670C55" w:rsidRPr="00773E0C" w:rsidRDefault="006A020B" w:rsidP="000D0F2C">
            <w:pPr>
              <w:jc w:val="center"/>
              <w:rPr>
                <w:rFonts w:cs="Segoe UI"/>
              </w:rPr>
            </w:pPr>
            <w:r w:rsidRPr="006A020B">
              <w:rPr>
                <w:rFonts w:cs="Segoe UI"/>
              </w:rPr>
              <w:t>rt-we-engine-demo-001</w:t>
            </w:r>
          </w:p>
        </w:tc>
        <w:tc>
          <w:tcPr>
            <w:tcW w:w="7357" w:type="dxa"/>
            <w:noWrap/>
          </w:tcPr>
          <w:p w14:paraId="39380942" w14:textId="4C7B59B9" w:rsidR="00670C55" w:rsidRPr="007B2FB1" w:rsidRDefault="00797DBF" w:rsidP="000D0F2C">
            <w:pPr>
              <w:ind w:left="630"/>
              <w:jc w:val="center"/>
              <w:rPr>
                <w:rFonts w:cs="Segoe UI"/>
              </w:rPr>
            </w:pPr>
            <w:r w:rsidRPr="00797DBF">
              <w:rPr>
                <w:rFonts w:cs="Segoe UI"/>
              </w:rPr>
              <w:t>snet-we-engine-demo-app-001</w:t>
            </w:r>
            <w:r>
              <w:rPr>
                <w:rFonts w:cs="Segoe UI"/>
              </w:rPr>
              <w:t xml:space="preserve">, </w:t>
            </w:r>
            <w:r>
              <w:t xml:space="preserve"> </w:t>
            </w:r>
            <w:r w:rsidRPr="00797DBF">
              <w:rPr>
                <w:rFonts w:cs="Segoe UI"/>
              </w:rPr>
              <w:t>snet-we-engine-demo-web-001</w:t>
            </w:r>
          </w:p>
        </w:tc>
      </w:tr>
      <w:tr w:rsidR="00670C55" w:rsidRPr="00BC0C36" w14:paraId="266B760F" w14:textId="77777777" w:rsidTr="004931CC">
        <w:trPr>
          <w:trHeight w:val="289"/>
        </w:trPr>
        <w:tc>
          <w:tcPr>
            <w:tcW w:w="2965" w:type="dxa"/>
            <w:noWrap/>
          </w:tcPr>
          <w:p w14:paraId="3158919C" w14:textId="24F88A90" w:rsidR="00670C55" w:rsidRPr="00773E0C" w:rsidRDefault="00797DBF" w:rsidP="000D0F2C">
            <w:pPr>
              <w:jc w:val="center"/>
              <w:rPr>
                <w:rFonts w:cs="Segoe UI"/>
              </w:rPr>
            </w:pPr>
            <w:r w:rsidRPr="00797DBF">
              <w:rPr>
                <w:rFonts w:cs="Segoe UI"/>
              </w:rPr>
              <w:t>rt-we-engine-demo-002</w:t>
            </w:r>
          </w:p>
        </w:tc>
        <w:tc>
          <w:tcPr>
            <w:tcW w:w="7357" w:type="dxa"/>
            <w:noWrap/>
          </w:tcPr>
          <w:p w14:paraId="2DD6D9BA" w14:textId="18574385" w:rsidR="00670C55" w:rsidRPr="007B2FB1" w:rsidRDefault="00B15F1D" w:rsidP="000D0F2C">
            <w:pPr>
              <w:ind w:left="630"/>
              <w:jc w:val="center"/>
              <w:rPr>
                <w:rFonts w:cs="Segoe UI"/>
              </w:rPr>
            </w:pPr>
            <w:r w:rsidRPr="00B15F1D">
              <w:rPr>
                <w:rFonts w:cs="Segoe UI"/>
              </w:rPr>
              <w:t>snet-we-engine-demo-db-001</w:t>
            </w:r>
          </w:p>
        </w:tc>
      </w:tr>
      <w:tr w:rsidR="00670C55" w:rsidRPr="00BC0C36" w14:paraId="760EF79E" w14:textId="77777777" w:rsidTr="004931CC">
        <w:trPr>
          <w:trHeight w:val="289"/>
        </w:trPr>
        <w:tc>
          <w:tcPr>
            <w:tcW w:w="2965" w:type="dxa"/>
            <w:noWrap/>
          </w:tcPr>
          <w:p w14:paraId="3A3239C1" w14:textId="528CC2F0" w:rsidR="00670C55" w:rsidRPr="00773E0C" w:rsidRDefault="00B15F1D" w:rsidP="000D0F2C">
            <w:pPr>
              <w:jc w:val="center"/>
              <w:rPr>
                <w:rFonts w:cs="Segoe UI"/>
              </w:rPr>
            </w:pPr>
            <w:r w:rsidRPr="00B15F1D">
              <w:rPr>
                <w:rFonts w:cs="Segoe UI"/>
              </w:rPr>
              <w:t>rt-we-engine-prod-001</w:t>
            </w:r>
          </w:p>
        </w:tc>
        <w:tc>
          <w:tcPr>
            <w:tcW w:w="7357" w:type="dxa"/>
            <w:noWrap/>
          </w:tcPr>
          <w:p w14:paraId="33DE667F" w14:textId="283E4539" w:rsidR="00670C55" w:rsidRPr="007B2FB1" w:rsidRDefault="00FC7BBE" w:rsidP="000D0F2C">
            <w:pPr>
              <w:ind w:left="630"/>
              <w:jc w:val="center"/>
              <w:rPr>
                <w:rFonts w:cs="Segoe UI"/>
              </w:rPr>
            </w:pPr>
            <w:r w:rsidRPr="00FC7BBE">
              <w:rPr>
                <w:rFonts w:cs="Segoe UI"/>
              </w:rPr>
              <w:t>snet-we-engine-prod-app-001</w:t>
            </w:r>
            <w:r>
              <w:rPr>
                <w:rFonts w:cs="Segoe UI"/>
              </w:rPr>
              <w:t xml:space="preserve">, </w:t>
            </w:r>
            <w:r>
              <w:t xml:space="preserve"> </w:t>
            </w:r>
            <w:r w:rsidRPr="00FC7BBE">
              <w:rPr>
                <w:rFonts w:cs="Segoe UI"/>
              </w:rPr>
              <w:t>snet-we-engine-prod-web-001</w:t>
            </w:r>
          </w:p>
        </w:tc>
      </w:tr>
      <w:tr w:rsidR="00670C55" w:rsidRPr="00BC0C36" w14:paraId="41DB91A1" w14:textId="77777777" w:rsidTr="004931CC">
        <w:trPr>
          <w:trHeight w:val="289"/>
        </w:trPr>
        <w:tc>
          <w:tcPr>
            <w:tcW w:w="2965" w:type="dxa"/>
            <w:noWrap/>
          </w:tcPr>
          <w:p w14:paraId="3D68BBEF" w14:textId="01196E81" w:rsidR="00670C55" w:rsidRPr="00773E0C" w:rsidRDefault="00FC7BBE" w:rsidP="000D0F2C">
            <w:pPr>
              <w:jc w:val="center"/>
              <w:rPr>
                <w:rFonts w:cs="Segoe UI"/>
              </w:rPr>
            </w:pPr>
            <w:r w:rsidRPr="00FC7BBE">
              <w:rPr>
                <w:rFonts w:cs="Segoe UI"/>
              </w:rPr>
              <w:t>rt-we-engine-prod-002</w:t>
            </w:r>
          </w:p>
        </w:tc>
        <w:tc>
          <w:tcPr>
            <w:tcW w:w="7357" w:type="dxa"/>
            <w:noWrap/>
          </w:tcPr>
          <w:p w14:paraId="75FE8FB2" w14:textId="40D6DF3E" w:rsidR="00670C55" w:rsidRPr="007B2FB1" w:rsidRDefault="006D261C" w:rsidP="008F6F70">
            <w:pPr>
              <w:keepNext/>
              <w:ind w:left="630"/>
              <w:jc w:val="center"/>
              <w:rPr>
                <w:rFonts w:cs="Segoe UI"/>
              </w:rPr>
            </w:pPr>
            <w:r w:rsidRPr="006D261C">
              <w:rPr>
                <w:rFonts w:cs="Segoe UI"/>
              </w:rPr>
              <w:t>snet-we-engine-prod-db-001</w:t>
            </w:r>
          </w:p>
        </w:tc>
      </w:tr>
    </w:tbl>
    <w:p w14:paraId="6DBCC2A4" w14:textId="13F05A26" w:rsidR="008F6F70" w:rsidRDefault="008F6F70" w:rsidP="008F6F70">
      <w:pPr>
        <w:pStyle w:val="Caption"/>
        <w:framePr w:hSpace="180" w:wrap="around" w:vAnchor="text" w:hAnchor="page" w:x="1123" w:y="3659"/>
      </w:pPr>
      <w:bookmarkStart w:id="41" w:name="_Toc73007860"/>
      <w:r>
        <w:t xml:space="preserve">Table </w:t>
      </w:r>
      <w:r>
        <w:fldChar w:fldCharType="begin"/>
      </w:r>
      <w:r>
        <w:instrText xml:space="preserve"> SEQ Table \* ARABIC </w:instrText>
      </w:r>
      <w:r>
        <w:fldChar w:fldCharType="separate"/>
      </w:r>
      <w:r w:rsidR="00CD6726">
        <w:rPr>
          <w:noProof/>
        </w:rPr>
        <w:t>14</w:t>
      </w:r>
      <w:r>
        <w:fldChar w:fldCharType="end"/>
      </w:r>
      <w:r>
        <w:t xml:space="preserve"> - </w:t>
      </w:r>
      <w:r w:rsidRPr="007457F8">
        <w:t>Route Table Details</w:t>
      </w:r>
      <w:bookmarkEnd w:id="41"/>
    </w:p>
    <w:p w14:paraId="6F7C2A6D" w14:textId="77777777" w:rsidR="008F6F70" w:rsidRDefault="008F6F70" w:rsidP="00A70464">
      <w:pPr>
        <w:jc w:val="left"/>
        <w:rPr>
          <w:rFonts w:cs="Segoe UI"/>
          <w:b/>
          <w:bCs/>
          <w:lang w:val="en-AU"/>
        </w:rPr>
      </w:pPr>
    </w:p>
    <w:p w14:paraId="1CA6F3B9" w14:textId="599620FB" w:rsidR="008869A5" w:rsidRPr="00917269" w:rsidRDefault="00917269" w:rsidP="00A70464">
      <w:pPr>
        <w:jc w:val="left"/>
        <w:rPr>
          <w:rFonts w:cs="Segoe UI"/>
          <w:b/>
          <w:bCs/>
          <w:lang w:val="en-AU"/>
        </w:rPr>
      </w:pPr>
      <w:r w:rsidRPr="00917269">
        <w:rPr>
          <w:rFonts w:cs="Segoe UI"/>
          <w:b/>
          <w:bCs/>
          <w:lang w:val="en-AU"/>
        </w:rPr>
        <w:t>Rt-incoming Routes</w:t>
      </w:r>
    </w:p>
    <w:tbl>
      <w:tblPr>
        <w:tblStyle w:val="SoftwareONE0"/>
        <w:tblW w:w="4571" w:type="pct"/>
        <w:tblLook w:val="04A0" w:firstRow="1" w:lastRow="0" w:firstColumn="1" w:lastColumn="0" w:noHBand="0" w:noVBand="1"/>
      </w:tblPr>
      <w:tblGrid>
        <w:gridCol w:w="2966"/>
        <w:gridCol w:w="2972"/>
        <w:gridCol w:w="2864"/>
      </w:tblGrid>
      <w:tr w:rsidR="00917269" w:rsidRPr="00407C0F" w14:paraId="5253E990" w14:textId="77777777" w:rsidTr="00492D5B">
        <w:trPr>
          <w:cnfStyle w:val="100000000000" w:firstRow="1" w:lastRow="0" w:firstColumn="0" w:lastColumn="0" w:oddVBand="0" w:evenVBand="0" w:oddHBand="0" w:evenHBand="0" w:firstRowFirstColumn="0" w:firstRowLastColumn="0" w:lastRowFirstColumn="0" w:lastRowLastColumn="0"/>
          <w:trHeight w:val="525"/>
        </w:trPr>
        <w:tc>
          <w:tcPr>
            <w:cnfStyle w:val="000000000100" w:firstRow="0" w:lastRow="0" w:firstColumn="0" w:lastColumn="0" w:oddVBand="0" w:evenVBand="0" w:oddHBand="0" w:evenHBand="0" w:firstRowFirstColumn="1" w:firstRowLastColumn="0" w:lastRowFirstColumn="0" w:lastRowLastColumn="0"/>
            <w:tcW w:w="1685" w:type="pct"/>
            <w:hideMark/>
          </w:tcPr>
          <w:p w14:paraId="1C61606F" w14:textId="77777777" w:rsidR="00917269" w:rsidRPr="00E02717" w:rsidRDefault="00917269" w:rsidP="000D0F2C">
            <w:pPr>
              <w:spacing w:before="0" w:after="0" w:line="465" w:lineRule="atLeast"/>
              <w:jc w:val="left"/>
              <w:rPr>
                <w:rFonts w:eastAsia="Times New Roman" w:cs="Segoe UI"/>
                <w:szCs w:val="20"/>
                <w:lang w:val="en-US" w:eastAsia="en-US"/>
              </w:rPr>
            </w:pPr>
            <w:r w:rsidRPr="00E02717">
              <w:rPr>
                <w:rFonts w:eastAsia="Times New Roman" w:cs="Segoe UI"/>
                <w:szCs w:val="20"/>
                <w:lang w:val="en-US" w:eastAsia="en-US"/>
              </w:rPr>
              <w:t>Name</w:t>
            </w:r>
          </w:p>
        </w:tc>
        <w:tc>
          <w:tcPr>
            <w:tcW w:w="1688" w:type="pct"/>
            <w:hideMark/>
          </w:tcPr>
          <w:p w14:paraId="5EBD5006" w14:textId="5ECD041F" w:rsidR="00917269" w:rsidRPr="00E02717" w:rsidRDefault="00917269" w:rsidP="000D0F2C">
            <w:pPr>
              <w:spacing w:before="0" w:after="0" w:line="465" w:lineRule="atLeast"/>
              <w:jc w:val="left"/>
              <w:cnfStyle w:val="100000000000" w:firstRow="1" w:lastRow="0" w:firstColumn="0" w:lastColumn="0" w:oddVBand="0" w:evenVBand="0" w:oddHBand="0" w:evenHBand="0" w:firstRowFirstColumn="0" w:firstRowLastColumn="0" w:lastRowFirstColumn="0" w:lastRowLastColumn="0"/>
              <w:rPr>
                <w:rFonts w:eastAsia="Times New Roman" w:cs="Segoe UI"/>
                <w:szCs w:val="20"/>
                <w:lang w:val="en-US" w:eastAsia="en-US"/>
              </w:rPr>
            </w:pPr>
            <w:r w:rsidRPr="00E02717">
              <w:rPr>
                <w:rFonts w:eastAsia="Times New Roman" w:cs="Segoe UI"/>
                <w:szCs w:val="20"/>
                <w:lang w:val="en-US" w:eastAsia="en-US"/>
              </w:rPr>
              <w:t>Address prefix</w:t>
            </w:r>
          </w:p>
        </w:tc>
        <w:tc>
          <w:tcPr>
            <w:tcW w:w="1627" w:type="pct"/>
            <w:hideMark/>
          </w:tcPr>
          <w:p w14:paraId="1FB3DDE2" w14:textId="1EC5B4A2" w:rsidR="00917269" w:rsidRPr="00E02717" w:rsidRDefault="00917269" w:rsidP="000D0F2C">
            <w:pPr>
              <w:spacing w:before="0" w:after="0" w:line="465" w:lineRule="atLeast"/>
              <w:jc w:val="left"/>
              <w:cnfStyle w:val="100000000000" w:firstRow="1" w:lastRow="0" w:firstColumn="0" w:lastColumn="0" w:oddVBand="0" w:evenVBand="0" w:oddHBand="0" w:evenHBand="0" w:firstRowFirstColumn="0" w:firstRowLastColumn="0" w:lastRowFirstColumn="0" w:lastRowLastColumn="0"/>
              <w:rPr>
                <w:rFonts w:eastAsia="Times New Roman" w:cs="Segoe UI"/>
                <w:szCs w:val="20"/>
                <w:lang w:val="en-US" w:eastAsia="en-US"/>
              </w:rPr>
            </w:pPr>
            <w:r w:rsidRPr="00407C0F">
              <w:rPr>
                <w:rFonts w:eastAsia="Times New Roman" w:cs="Segoe UI"/>
                <w:szCs w:val="20"/>
                <w:lang w:val="en-US" w:eastAsia="en-US"/>
              </w:rPr>
              <w:t xml:space="preserve"> </w:t>
            </w:r>
            <w:r w:rsidRPr="00E02717">
              <w:rPr>
                <w:rFonts w:eastAsia="Times New Roman" w:cs="Segoe UI"/>
                <w:szCs w:val="20"/>
                <w:lang w:val="en-US" w:eastAsia="en-US"/>
              </w:rPr>
              <w:t>Next hop</w:t>
            </w:r>
          </w:p>
        </w:tc>
      </w:tr>
      <w:tr w:rsidR="00143096" w:rsidRPr="00407C0F" w14:paraId="3DE66F33" w14:textId="77777777" w:rsidTr="00492D5B">
        <w:trPr>
          <w:trHeight w:val="435"/>
        </w:trPr>
        <w:tc>
          <w:tcPr>
            <w:tcW w:w="1685" w:type="pct"/>
            <w:noWrap/>
          </w:tcPr>
          <w:p w14:paraId="78341792" w14:textId="08357DB5" w:rsidR="00143096" w:rsidRPr="00E02717" w:rsidRDefault="00143096" w:rsidP="00143096">
            <w:pPr>
              <w:spacing w:before="0" w:after="0"/>
              <w:jc w:val="left"/>
              <w:rPr>
                <w:rFonts w:eastAsia="Times New Roman" w:cs="Segoe UI"/>
                <w:szCs w:val="20"/>
                <w:lang w:val="en-US" w:eastAsia="en-US"/>
              </w:rPr>
            </w:pPr>
            <w:r w:rsidRPr="00670C55">
              <w:rPr>
                <w:rFonts w:cs="Segoe UI"/>
              </w:rPr>
              <w:t>rt-we-engine-stage-001</w:t>
            </w:r>
          </w:p>
        </w:tc>
        <w:tc>
          <w:tcPr>
            <w:tcW w:w="1688" w:type="pct"/>
            <w:noWrap/>
          </w:tcPr>
          <w:p w14:paraId="01792937" w14:textId="5324AFAF" w:rsidR="00143096" w:rsidRPr="00E02717" w:rsidRDefault="00C0426F" w:rsidP="00143096">
            <w:pPr>
              <w:spacing w:before="0" w:after="0"/>
              <w:jc w:val="left"/>
              <w:rPr>
                <w:rFonts w:eastAsia="Times New Roman" w:cs="Segoe UI"/>
                <w:szCs w:val="20"/>
                <w:lang w:val="en-US" w:eastAsia="en-US"/>
              </w:rPr>
            </w:pPr>
            <w:r w:rsidRPr="00C0426F">
              <w:rPr>
                <w:rFonts w:eastAsia="Times New Roman" w:cs="Segoe UI"/>
                <w:szCs w:val="20"/>
                <w:lang w:val="en-US" w:eastAsia="en-US"/>
              </w:rPr>
              <w:t>0.0.0.0/0</w:t>
            </w:r>
          </w:p>
        </w:tc>
        <w:tc>
          <w:tcPr>
            <w:tcW w:w="1627" w:type="pct"/>
            <w:noWrap/>
          </w:tcPr>
          <w:p w14:paraId="202EC91F" w14:textId="5BDA3DB3" w:rsidR="00143096" w:rsidRPr="00E02717" w:rsidRDefault="00B63DC7" w:rsidP="00B63DC7">
            <w:pPr>
              <w:spacing w:before="0" w:after="0"/>
              <w:jc w:val="left"/>
              <w:rPr>
                <w:rFonts w:eastAsia="Times New Roman" w:cs="Segoe UI"/>
                <w:szCs w:val="20"/>
                <w:lang w:val="en-US" w:eastAsia="en-US"/>
              </w:rPr>
            </w:pPr>
            <w:r w:rsidRPr="00B63DC7">
              <w:rPr>
                <w:rFonts w:eastAsia="Times New Roman" w:cs="Segoe UI"/>
                <w:szCs w:val="20"/>
                <w:lang w:val="en-US" w:eastAsia="en-US"/>
              </w:rPr>
              <w:tab/>
              <w:t>172.19.1.4</w:t>
            </w:r>
          </w:p>
        </w:tc>
      </w:tr>
      <w:tr w:rsidR="00B63DC7" w:rsidRPr="00407C0F" w14:paraId="71E74F1B" w14:textId="77777777" w:rsidTr="00492D5B">
        <w:trPr>
          <w:trHeight w:val="435"/>
        </w:trPr>
        <w:tc>
          <w:tcPr>
            <w:tcW w:w="1685" w:type="pct"/>
            <w:noWrap/>
          </w:tcPr>
          <w:p w14:paraId="141467B8" w14:textId="07243FC1" w:rsidR="00B63DC7" w:rsidRPr="00E02717" w:rsidRDefault="00B63DC7" w:rsidP="00B63DC7">
            <w:pPr>
              <w:spacing w:before="0" w:after="0"/>
              <w:jc w:val="left"/>
              <w:rPr>
                <w:rFonts w:eastAsia="Times New Roman" w:cs="Segoe UI"/>
                <w:szCs w:val="20"/>
                <w:lang w:val="en-US" w:eastAsia="en-US"/>
              </w:rPr>
            </w:pPr>
            <w:r w:rsidRPr="004931CC">
              <w:rPr>
                <w:rFonts w:cs="Segoe UI"/>
              </w:rPr>
              <w:t>rt-we-engine-stage-002</w:t>
            </w:r>
          </w:p>
        </w:tc>
        <w:tc>
          <w:tcPr>
            <w:tcW w:w="1688" w:type="pct"/>
            <w:noWrap/>
          </w:tcPr>
          <w:p w14:paraId="6DDBC3F9" w14:textId="63212A36" w:rsidR="00B63DC7" w:rsidRPr="00E02717" w:rsidRDefault="00B63DC7" w:rsidP="00B63DC7">
            <w:pPr>
              <w:spacing w:before="0" w:after="0"/>
              <w:jc w:val="left"/>
              <w:rPr>
                <w:rFonts w:eastAsia="Times New Roman" w:cs="Segoe UI"/>
                <w:szCs w:val="20"/>
                <w:lang w:val="en-US" w:eastAsia="en-US"/>
              </w:rPr>
            </w:pPr>
            <w:r w:rsidRPr="00C0426F">
              <w:rPr>
                <w:rFonts w:eastAsia="Times New Roman" w:cs="Segoe UI"/>
                <w:szCs w:val="20"/>
                <w:lang w:val="en-US" w:eastAsia="en-US"/>
              </w:rPr>
              <w:t>0.0.0.0/0</w:t>
            </w:r>
          </w:p>
        </w:tc>
        <w:tc>
          <w:tcPr>
            <w:tcW w:w="1627" w:type="pct"/>
            <w:noWrap/>
          </w:tcPr>
          <w:p w14:paraId="22FA2843" w14:textId="0A5D3E40" w:rsidR="00B63DC7" w:rsidRPr="00E02717" w:rsidRDefault="00B63DC7" w:rsidP="00B63DC7">
            <w:pPr>
              <w:spacing w:before="0" w:after="0"/>
              <w:jc w:val="left"/>
              <w:rPr>
                <w:rFonts w:eastAsia="Times New Roman" w:cs="Segoe UI"/>
                <w:szCs w:val="20"/>
                <w:lang w:val="en-US" w:eastAsia="en-US"/>
              </w:rPr>
            </w:pPr>
            <w:r w:rsidRPr="00B63DC7">
              <w:rPr>
                <w:rFonts w:eastAsia="Times New Roman" w:cs="Segoe UI"/>
                <w:szCs w:val="20"/>
                <w:lang w:val="en-US" w:eastAsia="en-US"/>
              </w:rPr>
              <w:tab/>
              <w:t>172.19.1.4</w:t>
            </w:r>
          </w:p>
        </w:tc>
      </w:tr>
      <w:tr w:rsidR="00B63DC7" w:rsidRPr="00407C0F" w14:paraId="5E58AED4" w14:textId="77777777" w:rsidTr="00492D5B">
        <w:trPr>
          <w:trHeight w:val="435"/>
        </w:trPr>
        <w:tc>
          <w:tcPr>
            <w:tcW w:w="1685" w:type="pct"/>
            <w:noWrap/>
          </w:tcPr>
          <w:p w14:paraId="78508ADC" w14:textId="14AE8F08" w:rsidR="00B63DC7" w:rsidRPr="00E02717" w:rsidRDefault="00B63DC7" w:rsidP="00B63DC7">
            <w:pPr>
              <w:spacing w:before="0" w:after="0"/>
              <w:jc w:val="left"/>
              <w:rPr>
                <w:rFonts w:eastAsia="Times New Roman" w:cs="Segoe UI"/>
                <w:szCs w:val="20"/>
                <w:lang w:val="en-US" w:eastAsia="en-US"/>
              </w:rPr>
            </w:pPr>
            <w:r w:rsidRPr="006A020B">
              <w:rPr>
                <w:rFonts w:cs="Segoe UI"/>
              </w:rPr>
              <w:t>rt-we-engine-demo-001</w:t>
            </w:r>
          </w:p>
        </w:tc>
        <w:tc>
          <w:tcPr>
            <w:tcW w:w="1688" w:type="pct"/>
            <w:noWrap/>
          </w:tcPr>
          <w:p w14:paraId="44EC1C4C" w14:textId="1ED31D42" w:rsidR="00B63DC7" w:rsidRPr="00E02717" w:rsidRDefault="00B63DC7" w:rsidP="00B63DC7">
            <w:pPr>
              <w:spacing w:before="0" w:after="0"/>
              <w:jc w:val="left"/>
              <w:rPr>
                <w:rFonts w:eastAsia="Times New Roman" w:cs="Segoe UI"/>
                <w:szCs w:val="20"/>
                <w:lang w:val="en-US" w:eastAsia="en-US"/>
              </w:rPr>
            </w:pPr>
            <w:r w:rsidRPr="00C0426F">
              <w:rPr>
                <w:rFonts w:eastAsia="Times New Roman" w:cs="Segoe UI"/>
                <w:szCs w:val="20"/>
                <w:lang w:val="en-US" w:eastAsia="en-US"/>
              </w:rPr>
              <w:t>0.0.0.0/0</w:t>
            </w:r>
          </w:p>
        </w:tc>
        <w:tc>
          <w:tcPr>
            <w:tcW w:w="1627" w:type="pct"/>
            <w:noWrap/>
          </w:tcPr>
          <w:p w14:paraId="31066B8C" w14:textId="2416288C" w:rsidR="00B63DC7" w:rsidRPr="00E02717" w:rsidRDefault="00B63DC7" w:rsidP="00B63DC7">
            <w:pPr>
              <w:spacing w:before="0" w:after="0"/>
              <w:jc w:val="left"/>
              <w:rPr>
                <w:rFonts w:eastAsia="Times New Roman" w:cs="Segoe UI"/>
                <w:szCs w:val="20"/>
                <w:lang w:val="en-US" w:eastAsia="en-US"/>
              </w:rPr>
            </w:pPr>
            <w:r w:rsidRPr="00B63DC7">
              <w:rPr>
                <w:rFonts w:eastAsia="Times New Roman" w:cs="Segoe UI"/>
                <w:szCs w:val="20"/>
                <w:lang w:val="en-US" w:eastAsia="en-US"/>
              </w:rPr>
              <w:tab/>
              <w:t>172.19.1.4</w:t>
            </w:r>
          </w:p>
        </w:tc>
      </w:tr>
      <w:tr w:rsidR="00B63DC7" w:rsidRPr="00407C0F" w14:paraId="6F7C904A" w14:textId="77777777" w:rsidTr="00492D5B">
        <w:trPr>
          <w:trHeight w:val="435"/>
        </w:trPr>
        <w:tc>
          <w:tcPr>
            <w:tcW w:w="1685" w:type="pct"/>
            <w:noWrap/>
          </w:tcPr>
          <w:p w14:paraId="401559ED" w14:textId="07B1D710" w:rsidR="00B63DC7" w:rsidRPr="00E02717" w:rsidRDefault="00B63DC7" w:rsidP="00B63DC7">
            <w:pPr>
              <w:spacing w:before="0" w:after="0"/>
              <w:jc w:val="left"/>
              <w:rPr>
                <w:rFonts w:eastAsia="Times New Roman" w:cs="Segoe UI"/>
                <w:szCs w:val="20"/>
                <w:lang w:val="en-US" w:eastAsia="en-US"/>
              </w:rPr>
            </w:pPr>
            <w:r w:rsidRPr="00797DBF">
              <w:rPr>
                <w:rFonts w:cs="Segoe UI"/>
              </w:rPr>
              <w:t>rt-we-engine-demo-002</w:t>
            </w:r>
          </w:p>
        </w:tc>
        <w:tc>
          <w:tcPr>
            <w:tcW w:w="1688" w:type="pct"/>
            <w:noWrap/>
          </w:tcPr>
          <w:p w14:paraId="0E27A8AD" w14:textId="08EE84E0" w:rsidR="00B63DC7" w:rsidRPr="00E02717" w:rsidRDefault="00B63DC7" w:rsidP="00B63DC7">
            <w:pPr>
              <w:spacing w:before="0" w:after="0"/>
              <w:jc w:val="left"/>
              <w:rPr>
                <w:rFonts w:eastAsia="Times New Roman" w:cs="Segoe UI"/>
                <w:szCs w:val="20"/>
                <w:lang w:val="en-US" w:eastAsia="en-US"/>
              </w:rPr>
            </w:pPr>
            <w:r w:rsidRPr="00C0426F">
              <w:rPr>
                <w:rFonts w:eastAsia="Times New Roman" w:cs="Segoe UI"/>
                <w:szCs w:val="20"/>
                <w:lang w:val="en-US" w:eastAsia="en-US"/>
              </w:rPr>
              <w:t>0.0.0.0/0</w:t>
            </w:r>
          </w:p>
        </w:tc>
        <w:tc>
          <w:tcPr>
            <w:tcW w:w="1627" w:type="pct"/>
            <w:noWrap/>
          </w:tcPr>
          <w:p w14:paraId="227EA494" w14:textId="416C32C8" w:rsidR="00B63DC7" w:rsidRPr="00E02717" w:rsidRDefault="00B63DC7" w:rsidP="00B63DC7">
            <w:pPr>
              <w:spacing w:before="0" w:after="0"/>
              <w:jc w:val="left"/>
              <w:rPr>
                <w:rFonts w:eastAsia="Times New Roman" w:cs="Segoe UI"/>
                <w:szCs w:val="20"/>
                <w:lang w:val="en-US" w:eastAsia="en-US"/>
              </w:rPr>
            </w:pPr>
            <w:r w:rsidRPr="00B63DC7">
              <w:rPr>
                <w:rFonts w:eastAsia="Times New Roman" w:cs="Segoe UI"/>
                <w:szCs w:val="20"/>
                <w:lang w:val="en-US" w:eastAsia="en-US"/>
              </w:rPr>
              <w:tab/>
              <w:t>172.19.1.4</w:t>
            </w:r>
          </w:p>
        </w:tc>
      </w:tr>
      <w:tr w:rsidR="00B63DC7" w:rsidRPr="00407C0F" w14:paraId="0AB413F0" w14:textId="77777777" w:rsidTr="00492D5B">
        <w:trPr>
          <w:trHeight w:val="435"/>
        </w:trPr>
        <w:tc>
          <w:tcPr>
            <w:tcW w:w="1685" w:type="pct"/>
            <w:noWrap/>
          </w:tcPr>
          <w:p w14:paraId="15F21691" w14:textId="4C943A48" w:rsidR="00B63DC7" w:rsidRPr="00E02717" w:rsidRDefault="00B63DC7" w:rsidP="00B63DC7">
            <w:pPr>
              <w:spacing w:before="0" w:after="0"/>
              <w:jc w:val="left"/>
              <w:rPr>
                <w:rFonts w:eastAsia="Times New Roman" w:cs="Segoe UI"/>
                <w:szCs w:val="20"/>
                <w:lang w:val="en-US" w:eastAsia="en-US"/>
              </w:rPr>
            </w:pPr>
            <w:r w:rsidRPr="00B15F1D">
              <w:rPr>
                <w:rFonts w:cs="Segoe UI"/>
              </w:rPr>
              <w:t>rt-we-engine-prod-001</w:t>
            </w:r>
          </w:p>
        </w:tc>
        <w:tc>
          <w:tcPr>
            <w:tcW w:w="1688" w:type="pct"/>
            <w:noWrap/>
          </w:tcPr>
          <w:p w14:paraId="035870A7" w14:textId="31E711F5" w:rsidR="00B63DC7" w:rsidRPr="00E02717" w:rsidRDefault="00B63DC7" w:rsidP="00B63DC7">
            <w:pPr>
              <w:spacing w:before="0" w:after="0"/>
              <w:jc w:val="left"/>
              <w:rPr>
                <w:rFonts w:eastAsia="Times New Roman" w:cs="Segoe UI"/>
                <w:szCs w:val="20"/>
                <w:lang w:val="en-US" w:eastAsia="en-US"/>
              </w:rPr>
            </w:pPr>
            <w:r w:rsidRPr="00C0426F">
              <w:rPr>
                <w:rFonts w:eastAsia="Times New Roman" w:cs="Segoe UI"/>
                <w:szCs w:val="20"/>
                <w:lang w:val="en-US" w:eastAsia="en-US"/>
              </w:rPr>
              <w:t>0.0.0.0/0</w:t>
            </w:r>
          </w:p>
        </w:tc>
        <w:tc>
          <w:tcPr>
            <w:tcW w:w="1627" w:type="pct"/>
            <w:noWrap/>
          </w:tcPr>
          <w:p w14:paraId="72E65E14" w14:textId="08A8AF4F" w:rsidR="00B63DC7" w:rsidRPr="00E02717" w:rsidRDefault="00B63DC7" w:rsidP="00B63DC7">
            <w:pPr>
              <w:spacing w:before="0" w:after="0"/>
              <w:jc w:val="left"/>
              <w:rPr>
                <w:rFonts w:eastAsia="Times New Roman" w:cs="Segoe UI"/>
                <w:szCs w:val="20"/>
                <w:lang w:val="en-US" w:eastAsia="en-US"/>
              </w:rPr>
            </w:pPr>
            <w:r w:rsidRPr="00B63DC7">
              <w:rPr>
                <w:rFonts w:eastAsia="Times New Roman" w:cs="Segoe UI"/>
                <w:szCs w:val="20"/>
                <w:lang w:val="en-US" w:eastAsia="en-US"/>
              </w:rPr>
              <w:tab/>
              <w:t>172.19.1.4</w:t>
            </w:r>
          </w:p>
        </w:tc>
      </w:tr>
      <w:tr w:rsidR="00B63DC7" w:rsidRPr="00407C0F" w14:paraId="250AD845" w14:textId="77777777" w:rsidTr="00492D5B">
        <w:trPr>
          <w:trHeight w:val="435"/>
        </w:trPr>
        <w:tc>
          <w:tcPr>
            <w:tcW w:w="1685" w:type="pct"/>
            <w:noWrap/>
          </w:tcPr>
          <w:p w14:paraId="77C1A185" w14:textId="6D8CC235" w:rsidR="00B63DC7" w:rsidRPr="00E02717" w:rsidRDefault="00B63DC7" w:rsidP="00B63DC7">
            <w:pPr>
              <w:spacing w:before="0" w:after="0"/>
              <w:jc w:val="left"/>
              <w:rPr>
                <w:rFonts w:eastAsia="Times New Roman" w:cs="Segoe UI"/>
                <w:szCs w:val="20"/>
                <w:lang w:val="en-US" w:eastAsia="en-US"/>
              </w:rPr>
            </w:pPr>
            <w:r w:rsidRPr="00FC7BBE">
              <w:rPr>
                <w:rFonts w:cs="Segoe UI"/>
              </w:rPr>
              <w:t>rt-we-engine-prod-002</w:t>
            </w:r>
          </w:p>
        </w:tc>
        <w:tc>
          <w:tcPr>
            <w:tcW w:w="1688" w:type="pct"/>
            <w:noWrap/>
          </w:tcPr>
          <w:p w14:paraId="5A5E745C" w14:textId="7AEFE9FE" w:rsidR="00B63DC7" w:rsidRPr="00E02717" w:rsidRDefault="00B63DC7" w:rsidP="00B63DC7">
            <w:pPr>
              <w:spacing w:before="0" w:after="0"/>
              <w:jc w:val="left"/>
              <w:rPr>
                <w:rFonts w:eastAsia="Times New Roman" w:cs="Segoe UI"/>
                <w:szCs w:val="20"/>
                <w:lang w:val="en-US" w:eastAsia="en-US"/>
              </w:rPr>
            </w:pPr>
            <w:r w:rsidRPr="00C0426F">
              <w:rPr>
                <w:rFonts w:eastAsia="Times New Roman" w:cs="Segoe UI"/>
                <w:szCs w:val="20"/>
                <w:lang w:val="en-US" w:eastAsia="en-US"/>
              </w:rPr>
              <w:t>0.0.0.0/0</w:t>
            </w:r>
          </w:p>
        </w:tc>
        <w:tc>
          <w:tcPr>
            <w:tcW w:w="1627" w:type="pct"/>
            <w:noWrap/>
          </w:tcPr>
          <w:p w14:paraId="74A2CFCD" w14:textId="60F0B0AE" w:rsidR="00B63DC7" w:rsidRPr="00E02717" w:rsidRDefault="00B63DC7" w:rsidP="008F6F70">
            <w:pPr>
              <w:keepNext/>
              <w:spacing w:before="0" w:after="0"/>
              <w:jc w:val="left"/>
              <w:rPr>
                <w:rFonts w:eastAsia="Times New Roman" w:cs="Segoe UI"/>
                <w:szCs w:val="20"/>
                <w:lang w:val="en-US" w:eastAsia="en-US"/>
              </w:rPr>
            </w:pPr>
            <w:r w:rsidRPr="00B63DC7">
              <w:rPr>
                <w:rFonts w:eastAsia="Times New Roman" w:cs="Segoe UI"/>
                <w:szCs w:val="20"/>
                <w:lang w:val="en-US" w:eastAsia="en-US"/>
              </w:rPr>
              <w:tab/>
              <w:t>172.19.1.4</w:t>
            </w:r>
          </w:p>
        </w:tc>
      </w:tr>
    </w:tbl>
    <w:p w14:paraId="137C698A" w14:textId="0208FB67" w:rsidR="008F6F70" w:rsidRDefault="008F6F70">
      <w:pPr>
        <w:pStyle w:val="Caption"/>
      </w:pPr>
      <w:bookmarkStart w:id="42" w:name="_Toc73007861"/>
      <w:r>
        <w:t xml:space="preserve">Table </w:t>
      </w:r>
      <w:r>
        <w:fldChar w:fldCharType="begin"/>
      </w:r>
      <w:r>
        <w:instrText xml:space="preserve"> SEQ Table \* ARABIC </w:instrText>
      </w:r>
      <w:r>
        <w:fldChar w:fldCharType="separate"/>
      </w:r>
      <w:r w:rsidR="00CD6726">
        <w:rPr>
          <w:noProof/>
        </w:rPr>
        <w:t>15</w:t>
      </w:r>
      <w:r>
        <w:fldChar w:fldCharType="end"/>
      </w:r>
      <w:r>
        <w:t xml:space="preserve"> - Route Table Routes</w:t>
      </w:r>
      <w:bookmarkEnd w:id="42"/>
    </w:p>
    <w:p w14:paraId="38FF0BB5" w14:textId="77777777" w:rsidR="008869A5" w:rsidRPr="00F3425F" w:rsidRDefault="008869A5" w:rsidP="00A70464">
      <w:pPr>
        <w:jc w:val="left"/>
        <w:rPr>
          <w:rFonts w:cs="Segoe UI"/>
          <w:lang w:val="en-AU"/>
        </w:rPr>
      </w:pPr>
    </w:p>
    <w:p w14:paraId="700B82B8" w14:textId="77777777" w:rsidR="00A70464" w:rsidRPr="00F3425F" w:rsidRDefault="00A70464" w:rsidP="00A70464">
      <w:pPr>
        <w:pStyle w:val="Heading2"/>
        <w:rPr>
          <w:rFonts w:cs="Segoe UI"/>
          <w:lang w:val="en-AU"/>
        </w:rPr>
      </w:pPr>
      <w:bookmarkStart w:id="43" w:name="_Toc73013676"/>
      <w:r w:rsidRPr="00F3425F">
        <w:rPr>
          <w:rFonts w:cs="Segoe UI"/>
          <w:lang w:val="en-AU"/>
        </w:rPr>
        <w:t>Public IP Addresses</w:t>
      </w:r>
      <w:bookmarkEnd w:id="43"/>
    </w:p>
    <w:p w14:paraId="04A2BA51" w14:textId="3AF52D25" w:rsidR="00A70464" w:rsidRPr="00F3425F" w:rsidRDefault="00A70464" w:rsidP="00A70464">
      <w:pPr>
        <w:jc w:val="left"/>
        <w:rPr>
          <w:rFonts w:cs="Segoe UI"/>
          <w:lang w:val="en-AU"/>
        </w:rPr>
      </w:pPr>
      <w:r w:rsidRPr="00F3425F">
        <w:rPr>
          <w:rFonts w:cs="Segoe UI"/>
          <w:lang w:val="en-AU"/>
        </w:rPr>
        <w:t xml:space="preserve">Public IP addresses are required to be setup for the VPN Gateway and Azure Firewall in the Hub VNet, note that those PIP’s are in </w:t>
      </w:r>
      <w:r w:rsidR="00521B13">
        <w:rPr>
          <w:rFonts w:cs="Segoe UI"/>
          <w:lang w:val="en-AU"/>
        </w:rPr>
        <w:t>West Europe</w:t>
      </w:r>
      <w:r w:rsidRPr="00F3425F">
        <w:rPr>
          <w:rFonts w:cs="Segoe UI"/>
          <w:lang w:val="en-AU"/>
        </w:rPr>
        <w:t xml:space="preserve">. </w:t>
      </w:r>
    </w:p>
    <w:p w14:paraId="71D2776F" w14:textId="724C93E4" w:rsidR="00A70464" w:rsidRPr="00F3425F" w:rsidRDefault="00A70464" w:rsidP="00A70464">
      <w:pPr>
        <w:jc w:val="left"/>
        <w:rPr>
          <w:rFonts w:cs="Segoe UI"/>
          <w:lang w:val="en-AU"/>
        </w:rPr>
      </w:pPr>
      <w:r w:rsidRPr="00F3425F">
        <w:rPr>
          <w:rFonts w:cs="Segoe UI"/>
          <w:lang w:val="en-AU"/>
        </w:rPr>
        <w:t xml:space="preserve">Below </w:t>
      </w:r>
      <w:r w:rsidR="00BC61FC">
        <w:rPr>
          <w:rFonts w:cs="Segoe UI"/>
          <w:lang w:val="en-AU"/>
        </w:rPr>
        <w:t>is</w:t>
      </w:r>
      <w:r w:rsidRPr="00F3425F">
        <w:rPr>
          <w:rFonts w:cs="Segoe UI"/>
          <w:lang w:val="en-AU"/>
        </w:rPr>
        <w:t xml:space="preserve"> the list of public I</w:t>
      </w:r>
      <w:r w:rsidR="00BC61FC">
        <w:rPr>
          <w:rFonts w:cs="Segoe UI"/>
          <w:lang w:val="en-AU"/>
        </w:rPr>
        <w:t>P</w:t>
      </w:r>
      <w:r w:rsidRPr="00F3425F">
        <w:rPr>
          <w:rFonts w:cs="Segoe UI"/>
          <w:lang w:val="en-AU"/>
        </w:rPr>
        <w:t>s configured:</w:t>
      </w:r>
    </w:p>
    <w:p w14:paraId="323CDE80" w14:textId="77777777" w:rsidR="00A70464" w:rsidRPr="00F3425F" w:rsidRDefault="00A70464" w:rsidP="00A70464">
      <w:pPr>
        <w:jc w:val="left"/>
        <w:rPr>
          <w:rFonts w:cs="Segoe UI"/>
          <w:lang w:val="en-AU"/>
        </w:rPr>
      </w:pPr>
    </w:p>
    <w:tbl>
      <w:tblPr>
        <w:tblStyle w:val="SoftwareONE0"/>
        <w:tblW w:w="0" w:type="auto"/>
        <w:tblLook w:val="04A0" w:firstRow="1" w:lastRow="0" w:firstColumn="1" w:lastColumn="0" w:noHBand="0" w:noVBand="1"/>
      </w:tblPr>
      <w:tblGrid>
        <w:gridCol w:w="3209"/>
        <w:gridCol w:w="3209"/>
        <w:gridCol w:w="3210"/>
      </w:tblGrid>
      <w:tr w:rsidR="000667C4" w14:paraId="76834773" w14:textId="77777777" w:rsidTr="000667C4">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209" w:type="dxa"/>
          </w:tcPr>
          <w:p w14:paraId="58A49EF6" w14:textId="6C6E6550" w:rsidR="000667C4" w:rsidRPr="00F3425F" w:rsidRDefault="000667C4" w:rsidP="00A70464">
            <w:pPr>
              <w:jc w:val="left"/>
              <w:rPr>
                <w:rFonts w:cs="Segoe UI"/>
                <w:lang w:val="en-AU"/>
              </w:rPr>
            </w:pPr>
            <w:r w:rsidRPr="00F3425F">
              <w:rPr>
                <w:rFonts w:cs="Segoe UI"/>
                <w:lang w:val="en-AU"/>
              </w:rPr>
              <w:t>Public IP Name</w:t>
            </w:r>
          </w:p>
        </w:tc>
        <w:tc>
          <w:tcPr>
            <w:tcW w:w="3209" w:type="dxa"/>
          </w:tcPr>
          <w:p w14:paraId="3E7337F5" w14:textId="19FB9E81" w:rsidR="000667C4" w:rsidRPr="00F3425F" w:rsidRDefault="000667C4" w:rsidP="00A70464">
            <w:pPr>
              <w:jc w:val="left"/>
              <w:cnfStyle w:val="100000000000" w:firstRow="1" w:lastRow="0" w:firstColumn="0" w:lastColumn="0" w:oddVBand="0" w:evenVBand="0" w:oddHBand="0" w:evenHBand="0" w:firstRowFirstColumn="0" w:firstRowLastColumn="0" w:lastRowFirstColumn="0" w:lastRowLastColumn="0"/>
              <w:rPr>
                <w:rFonts w:cs="Segoe UI"/>
                <w:lang w:val="en-AU"/>
              </w:rPr>
            </w:pPr>
            <w:r w:rsidRPr="00F3425F">
              <w:rPr>
                <w:rFonts w:cs="Segoe UI"/>
                <w:lang w:val="en-AU"/>
              </w:rPr>
              <w:t>Public IP Address</w:t>
            </w:r>
          </w:p>
        </w:tc>
        <w:tc>
          <w:tcPr>
            <w:tcW w:w="3210" w:type="dxa"/>
          </w:tcPr>
          <w:p w14:paraId="65367DC1" w14:textId="2F6056C0" w:rsidR="000667C4" w:rsidRPr="00F3425F" w:rsidRDefault="000667C4" w:rsidP="00A70464">
            <w:pPr>
              <w:jc w:val="left"/>
              <w:cnfStyle w:val="100000000000" w:firstRow="1" w:lastRow="0" w:firstColumn="0" w:lastColumn="0" w:oddVBand="0" w:evenVBand="0" w:oddHBand="0" w:evenHBand="0" w:firstRowFirstColumn="0" w:firstRowLastColumn="0" w:lastRowFirstColumn="0" w:lastRowLastColumn="0"/>
              <w:rPr>
                <w:rFonts w:cs="Segoe UI"/>
                <w:lang w:val="en-AU"/>
              </w:rPr>
            </w:pPr>
            <w:r w:rsidRPr="00F3425F">
              <w:rPr>
                <w:rFonts w:cs="Segoe UI"/>
                <w:lang w:val="en-AU"/>
              </w:rPr>
              <w:t>Association</w:t>
            </w:r>
          </w:p>
        </w:tc>
      </w:tr>
      <w:tr w:rsidR="000667C4" w14:paraId="478B5374" w14:textId="77777777" w:rsidTr="000667C4">
        <w:tc>
          <w:tcPr>
            <w:tcW w:w="3209" w:type="dxa"/>
          </w:tcPr>
          <w:p w14:paraId="25590E06" w14:textId="2A9E7282" w:rsidR="000667C4" w:rsidRPr="00F3425F" w:rsidRDefault="00360097" w:rsidP="00A70464">
            <w:pPr>
              <w:jc w:val="left"/>
              <w:rPr>
                <w:rFonts w:cs="Segoe UI"/>
                <w:lang w:val="en-AU"/>
              </w:rPr>
            </w:pPr>
            <w:r w:rsidRPr="00360097">
              <w:rPr>
                <w:rFonts w:cs="Segoe UI"/>
                <w:lang w:val="en-AU"/>
              </w:rPr>
              <w:t>fw-pip-we-ss-001</w:t>
            </w:r>
          </w:p>
        </w:tc>
        <w:tc>
          <w:tcPr>
            <w:tcW w:w="3209" w:type="dxa"/>
          </w:tcPr>
          <w:p w14:paraId="647BD0C6" w14:textId="386FF3C7" w:rsidR="000667C4" w:rsidRPr="00F3425F" w:rsidRDefault="00360097" w:rsidP="00A70464">
            <w:pPr>
              <w:jc w:val="left"/>
              <w:rPr>
                <w:rFonts w:cs="Segoe UI"/>
                <w:lang w:val="en-AU"/>
              </w:rPr>
            </w:pPr>
            <w:r w:rsidRPr="00360097">
              <w:rPr>
                <w:rFonts w:cs="Segoe UI"/>
                <w:lang w:val="en-AU"/>
              </w:rPr>
              <w:t>20.61.129.225</w:t>
            </w:r>
          </w:p>
        </w:tc>
        <w:tc>
          <w:tcPr>
            <w:tcW w:w="3210" w:type="dxa"/>
          </w:tcPr>
          <w:p w14:paraId="7D05188A" w14:textId="3278E0D5" w:rsidR="000667C4" w:rsidRPr="00F3425F" w:rsidRDefault="00566115" w:rsidP="00A70464">
            <w:pPr>
              <w:jc w:val="left"/>
              <w:rPr>
                <w:rFonts w:cs="Segoe UI"/>
                <w:lang w:val="en-AU"/>
              </w:rPr>
            </w:pPr>
            <w:r w:rsidRPr="00566115">
              <w:rPr>
                <w:rFonts w:cs="Segoe UI"/>
                <w:lang w:val="en-AU"/>
              </w:rPr>
              <w:t>fw-we-ss-001</w:t>
            </w:r>
          </w:p>
        </w:tc>
      </w:tr>
      <w:tr w:rsidR="00360097" w14:paraId="6C7A91A6" w14:textId="77777777" w:rsidTr="000667C4">
        <w:tc>
          <w:tcPr>
            <w:tcW w:w="3209" w:type="dxa"/>
          </w:tcPr>
          <w:p w14:paraId="3D2046EF" w14:textId="768547A7" w:rsidR="00360097" w:rsidRPr="00360097" w:rsidRDefault="00360097" w:rsidP="00A70464">
            <w:pPr>
              <w:jc w:val="left"/>
              <w:rPr>
                <w:rFonts w:cs="Segoe UI"/>
                <w:lang w:val="en-AU"/>
              </w:rPr>
            </w:pPr>
            <w:r w:rsidRPr="00360097">
              <w:rPr>
                <w:rFonts w:cs="Segoe UI"/>
                <w:lang w:val="en-AU"/>
              </w:rPr>
              <w:t>gw-pip-we-ss-001</w:t>
            </w:r>
          </w:p>
        </w:tc>
        <w:tc>
          <w:tcPr>
            <w:tcW w:w="3209" w:type="dxa"/>
          </w:tcPr>
          <w:p w14:paraId="1A4E0496" w14:textId="7D21990F" w:rsidR="00360097" w:rsidRPr="00F3425F" w:rsidRDefault="000D1E16" w:rsidP="00A70464">
            <w:pPr>
              <w:jc w:val="left"/>
              <w:rPr>
                <w:rFonts w:cs="Segoe UI"/>
                <w:lang w:val="en-AU"/>
              </w:rPr>
            </w:pPr>
            <w:r w:rsidRPr="000D1E16">
              <w:rPr>
                <w:rFonts w:cs="Segoe UI"/>
                <w:lang w:val="en-AU"/>
              </w:rPr>
              <w:t>52.166.243.108</w:t>
            </w:r>
          </w:p>
        </w:tc>
        <w:tc>
          <w:tcPr>
            <w:tcW w:w="3210" w:type="dxa"/>
          </w:tcPr>
          <w:p w14:paraId="3E12A617" w14:textId="75F9057B" w:rsidR="00360097" w:rsidRPr="00F3425F" w:rsidRDefault="0067544F" w:rsidP="008F6F70">
            <w:pPr>
              <w:keepNext/>
              <w:jc w:val="left"/>
              <w:rPr>
                <w:rFonts w:cs="Segoe UI"/>
                <w:lang w:val="en-AU"/>
              </w:rPr>
            </w:pPr>
            <w:r w:rsidRPr="0067544F">
              <w:rPr>
                <w:rFonts w:cs="Segoe UI"/>
                <w:lang w:val="en-AU"/>
              </w:rPr>
              <w:t>gw-we-ss-001</w:t>
            </w:r>
          </w:p>
        </w:tc>
      </w:tr>
    </w:tbl>
    <w:p w14:paraId="3C2E225F" w14:textId="2DA0B7D3" w:rsidR="008F6F70" w:rsidRDefault="008F6F70">
      <w:pPr>
        <w:pStyle w:val="Caption"/>
      </w:pPr>
      <w:bookmarkStart w:id="44" w:name="_Toc73007862"/>
      <w:r>
        <w:t xml:space="preserve">Table </w:t>
      </w:r>
      <w:r>
        <w:fldChar w:fldCharType="begin"/>
      </w:r>
      <w:r>
        <w:instrText xml:space="preserve"> SEQ Table \* ARABIC </w:instrText>
      </w:r>
      <w:r>
        <w:fldChar w:fldCharType="separate"/>
      </w:r>
      <w:r w:rsidR="00CD6726">
        <w:rPr>
          <w:noProof/>
        </w:rPr>
        <w:t>16</w:t>
      </w:r>
      <w:r>
        <w:fldChar w:fldCharType="end"/>
      </w:r>
      <w:r>
        <w:t xml:space="preserve"> - Public IP Address</w:t>
      </w:r>
      <w:bookmarkEnd w:id="44"/>
    </w:p>
    <w:p w14:paraId="3B778773" w14:textId="77777777" w:rsidR="00A70464" w:rsidRPr="00F3425F" w:rsidRDefault="00A70464" w:rsidP="00A70464">
      <w:pPr>
        <w:jc w:val="left"/>
        <w:rPr>
          <w:rFonts w:cs="Segoe UI"/>
          <w:lang w:val="en-AU"/>
        </w:rPr>
      </w:pPr>
    </w:p>
    <w:p w14:paraId="53775B0F" w14:textId="0B6A7CFB" w:rsidR="00C05B78" w:rsidRPr="00F3425F" w:rsidRDefault="00C05B78" w:rsidP="00B7219A">
      <w:pPr>
        <w:pStyle w:val="Heading2"/>
        <w:tabs>
          <w:tab w:val="num" w:pos="576"/>
        </w:tabs>
        <w:rPr>
          <w:rFonts w:cs="Segoe UI"/>
          <w:lang w:val="en-AU"/>
        </w:rPr>
      </w:pPr>
      <w:bookmarkStart w:id="45" w:name="_Toc73013677"/>
      <w:r w:rsidRPr="00F3425F">
        <w:rPr>
          <w:rFonts w:cs="Segoe UI"/>
          <w:lang w:val="en-AU"/>
        </w:rPr>
        <w:t>Virtual network peering</w:t>
      </w:r>
      <w:bookmarkEnd w:id="45"/>
    </w:p>
    <w:p w14:paraId="3A408445" w14:textId="0681ED94" w:rsidR="00C05B78" w:rsidRPr="00F3425F" w:rsidRDefault="00A24EAD" w:rsidP="00C05B78">
      <w:pPr>
        <w:rPr>
          <w:rFonts w:cs="Segoe UI"/>
          <w:lang w:val="en-AU"/>
        </w:rPr>
      </w:pPr>
      <w:r w:rsidRPr="00F3425F">
        <w:rPr>
          <w:rFonts w:cs="Segoe UI"/>
          <w:lang w:val="en-AU"/>
        </w:rPr>
        <w:t>VNet peering is a non-transitive relationship between VNets.   might need to connect two different VNets in the Production or non-Production spokes or even to other subscription</w:t>
      </w:r>
      <w:r w:rsidR="00BC61FC">
        <w:rPr>
          <w:rFonts w:cs="Segoe UI"/>
          <w:lang w:val="en-AU"/>
        </w:rPr>
        <w:t>s</w:t>
      </w:r>
      <w:r w:rsidRPr="00F3425F">
        <w:rPr>
          <w:rFonts w:cs="Segoe UI"/>
          <w:lang w:val="en-AU"/>
        </w:rPr>
        <w:t xml:space="preserve"> that might be connected in the future as an additional. These VNets are not connected with a direct VNet peering connection between each other. </w:t>
      </w:r>
      <w:r w:rsidR="00BC61FC">
        <w:rPr>
          <w:rFonts w:cs="Segoe UI"/>
          <w:lang w:val="en-AU"/>
        </w:rPr>
        <w:t>T</w:t>
      </w:r>
      <w:r w:rsidRPr="00F3425F">
        <w:rPr>
          <w:rFonts w:cs="Segoe UI"/>
          <w:lang w:val="en-AU"/>
        </w:rPr>
        <w:t xml:space="preserve">o allow this traffic to route and overcome the peering transitive relationship limit, the usage of the network </w:t>
      </w:r>
      <w:r w:rsidRPr="00F3425F">
        <w:rPr>
          <w:rFonts w:cs="Segoe UI"/>
          <w:lang w:val="en-AU"/>
        </w:rPr>
        <w:lastRenderedPageBreak/>
        <w:t>virtual appliance (NVA) located in the Private Hub VNet as a next hop for every east-west traffic that leaves a Project subnet, in addition to pure routing, this will also allow for filtering capabilities</w:t>
      </w:r>
    </w:p>
    <w:p w14:paraId="1A7E7B67" w14:textId="3B5D51BB" w:rsidR="00A24EAD" w:rsidRPr="00F3425F" w:rsidRDefault="00A24EAD" w:rsidP="00C05B78">
      <w:pPr>
        <w:rPr>
          <w:rFonts w:cs="Segoe UI"/>
        </w:rPr>
      </w:pPr>
      <w:r w:rsidRPr="00F3425F">
        <w:rPr>
          <w:rFonts w:cs="Segoe UI"/>
          <w:shd w:val="clear" w:color="auto" w:fill="FFFFFF"/>
        </w:rPr>
        <w:t>The following table summarizes the VNet peering relationships design and the values of the c</w:t>
      </w:r>
      <w:r w:rsidRPr="00F3425F">
        <w:rPr>
          <w:rFonts w:cs="Segoe UI"/>
        </w:rPr>
        <w:t xml:space="preserve">onfigurable properties for each VNet peering link. </w:t>
      </w:r>
    </w:p>
    <w:p w14:paraId="06154CB4" w14:textId="77777777" w:rsidR="00A24EAD" w:rsidRPr="00F3425F" w:rsidRDefault="00A24EAD" w:rsidP="00C05B78">
      <w:pPr>
        <w:rPr>
          <w:rFonts w:cs="Segoe UI"/>
          <w:lang w:val="en-AU"/>
        </w:rPr>
      </w:pPr>
    </w:p>
    <w:p w14:paraId="4EE4B3F0" w14:textId="078C670C" w:rsidR="003E3B9C" w:rsidRPr="00F3425F" w:rsidRDefault="003E3B9C" w:rsidP="003E3B9C">
      <w:pPr>
        <w:jc w:val="left"/>
        <w:rPr>
          <w:rFonts w:eastAsia="Times New Roman" w:cs="Segoe UI"/>
          <w:color w:val="333333"/>
          <w:sz w:val="24"/>
          <w:szCs w:val="24"/>
          <w:lang w:val="en-AU" w:eastAsia="en-US"/>
        </w:rPr>
      </w:pPr>
      <w:r w:rsidRPr="00F3425F">
        <w:rPr>
          <w:rFonts w:eastAsia="Times New Roman" w:cs="Segoe UI"/>
          <w:b/>
          <w:color w:val="333333"/>
          <w:sz w:val="24"/>
          <w:szCs w:val="24"/>
          <w:lang w:val="en-AU" w:eastAsia="en-US"/>
        </w:rPr>
        <w:t>Hub network:</w:t>
      </w:r>
      <w:r w:rsidR="00E54D46">
        <w:rPr>
          <w:rFonts w:eastAsia="Times New Roman" w:cs="Segoe UI"/>
          <w:b/>
          <w:color w:val="333333"/>
          <w:sz w:val="24"/>
          <w:szCs w:val="24"/>
          <w:lang w:val="en-AU" w:eastAsia="en-US"/>
        </w:rPr>
        <w:t xml:space="preserve"> </w:t>
      </w:r>
      <w:r w:rsidR="00037ACE" w:rsidRPr="00F3425F">
        <w:rPr>
          <w:rFonts w:eastAsia="Times New Roman" w:cs="Segoe UI"/>
          <w:color w:val="333333"/>
          <w:sz w:val="24"/>
          <w:szCs w:val="24"/>
          <w:lang w:val="en-AU" w:eastAsia="en-US"/>
        </w:rPr>
        <w:t>Peering’s</w:t>
      </w:r>
    </w:p>
    <w:p w14:paraId="28B1F488" w14:textId="77777777" w:rsidR="00B525C1" w:rsidRPr="00F3425F" w:rsidRDefault="00B525C1" w:rsidP="003E3B9C">
      <w:pPr>
        <w:jc w:val="left"/>
        <w:rPr>
          <w:rFonts w:eastAsia="Times New Roman" w:cs="Segoe UI"/>
          <w:color w:val="333333"/>
          <w:sz w:val="24"/>
          <w:szCs w:val="24"/>
          <w:lang w:val="en-AU" w:eastAsia="en-US"/>
        </w:rPr>
      </w:pPr>
    </w:p>
    <w:tbl>
      <w:tblPr>
        <w:tblStyle w:val="SoftwareONE0"/>
        <w:tblW w:w="9645" w:type="dxa"/>
        <w:tblLook w:val="04A0" w:firstRow="1" w:lastRow="0" w:firstColumn="1" w:lastColumn="0" w:noHBand="0" w:noVBand="1"/>
      </w:tblPr>
      <w:tblGrid>
        <w:gridCol w:w="3924"/>
        <w:gridCol w:w="1611"/>
        <w:gridCol w:w="2312"/>
        <w:gridCol w:w="1798"/>
      </w:tblGrid>
      <w:tr w:rsidR="003E3B9C" w:rsidRPr="009A0DEF" w14:paraId="288E13B9" w14:textId="77777777" w:rsidTr="00B7219A">
        <w:trPr>
          <w:cnfStyle w:val="100000000000" w:firstRow="1" w:lastRow="0" w:firstColumn="0" w:lastColumn="0" w:oddVBand="0" w:evenVBand="0" w:oddHBand="0" w:evenHBand="0" w:firstRowFirstColumn="0" w:firstRowLastColumn="0" w:lastRowFirstColumn="0" w:lastRowLastColumn="0"/>
          <w:trHeight w:val="241"/>
        </w:trPr>
        <w:tc>
          <w:tcPr>
            <w:cnfStyle w:val="000000000100" w:firstRow="0" w:lastRow="0" w:firstColumn="0" w:lastColumn="0" w:oddVBand="0" w:evenVBand="0" w:oddHBand="0" w:evenHBand="0" w:firstRowFirstColumn="1" w:firstRowLastColumn="0" w:lastRowFirstColumn="0" w:lastRowLastColumn="0"/>
            <w:tcW w:w="3924" w:type="dxa"/>
            <w:noWrap/>
            <w:hideMark/>
          </w:tcPr>
          <w:p w14:paraId="36D7D747" w14:textId="77777777" w:rsidR="003E3B9C" w:rsidRPr="00F3425F" w:rsidRDefault="003E3B9C" w:rsidP="00B7219A">
            <w:pPr>
              <w:rPr>
                <w:rFonts w:cs="Segoe UI"/>
                <w:szCs w:val="24"/>
              </w:rPr>
            </w:pPr>
            <w:r w:rsidRPr="00F3425F">
              <w:rPr>
                <w:rFonts w:cs="Segoe UI"/>
                <w:szCs w:val="24"/>
              </w:rPr>
              <w:t>Name</w:t>
            </w:r>
          </w:p>
        </w:tc>
        <w:tc>
          <w:tcPr>
            <w:tcW w:w="1611" w:type="dxa"/>
            <w:noWrap/>
            <w:hideMark/>
          </w:tcPr>
          <w:p w14:paraId="116A9783" w14:textId="77777777" w:rsidR="003E3B9C" w:rsidRPr="00F3425F" w:rsidRDefault="003E3B9C" w:rsidP="00B7219A">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Peering status</w:t>
            </w:r>
          </w:p>
        </w:tc>
        <w:tc>
          <w:tcPr>
            <w:tcW w:w="2312" w:type="dxa"/>
            <w:noWrap/>
            <w:hideMark/>
          </w:tcPr>
          <w:p w14:paraId="41433277" w14:textId="77777777" w:rsidR="003E3B9C" w:rsidRPr="00F3425F" w:rsidRDefault="003E3B9C" w:rsidP="00B7219A">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Peer</w:t>
            </w:r>
          </w:p>
        </w:tc>
        <w:tc>
          <w:tcPr>
            <w:tcW w:w="1798" w:type="dxa"/>
            <w:noWrap/>
            <w:hideMark/>
          </w:tcPr>
          <w:p w14:paraId="49F3C9B5" w14:textId="77777777" w:rsidR="003E3B9C" w:rsidRPr="00F3425F" w:rsidRDefault="003E3B9C" w:rsidP="00B7219A">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Gateway transit</w:t>
            </w:r>
          </w:p>
        </w:tc>
      </w:tr>
      <w:tr w:rsidR="003E3B9C" w:rsidRPr="009A0DEF" w14:paraId="0204653C" w14:textId="77777777" w:rsidTr="00E54D46">
        <w:trPr>
          <w:trHeight w:val="241"/>
        </w:trPr>
        <w:tc>
          <w:tcPr>
            <w:tcW w:w="3924" w:type="dxa"/>
            <w:noWrap/>
          </w:tcPr>
          <w:p w14:paraId="6D977A6B" w14:textId="0DB80C87" w:rsidR="003E3B9C" w:rsidRPr="00F3425F" w:rsidRDefault="00F20750" w:rsidP="00B7219A">
            <w:pPr>
              <w:rPr>
                <w:rFonts w:cs="Segoe UI"/>
                <w:szCs w:val="24"/>
              </w:rPr>
            </w:pPr>
            <w:r w:rsidRPr="00F20750">
              <w:rPr>
                <w:rFonts w:cs="Segoe UI"/>
                <w:szCs w:val="24"/>
              </w:rPr>
              <w:t>vnet-we-ss-001-to-vnet-we-engine-stage-001</w:t>
            </w:r>
          </w:p>
        </w:tc>
        <w:tc>
          <w:tcPr>
            <w:tcW w:w="1611" w:type="dxa"/>
            <w:noWrap/>
          </w:tcPr>
          <w:p w14:paraId="67404F62" w14:textId="1CCC5CED" w:rsidR="003E3B9C" w:rsidRPr="00F3425F" w:rsidRDefault="007750FD" w:rsidP="00B7219A">
            <w:pPr>
              <w:rPr>
                <w:rFonts w:cs="Segoe UI"/>
                <w:szCs w:val="24"/>
              </w:rPr>
            </w:pPr>
            <w:r>
              <w:rPr>
                <w:rFonts w:cs="Segoe UI"/>
                <w:szCs w:val="24"/>
              </w:rPr>
              <w:t>Connected</w:t>
            </w:r>
          </w:p>
        </w:tc>
        <w:tc>
          <w:tcPr>
            <w:tcW w:w="2312" w:type="dxa"/>
            <w:noWrap/>
          </w:tcPr>
          <w:p w14:paraId="29324DD3" w14:textId="60680F7E" w:rsidR="003E3B9C" w:rsidRPr="00F3425F" w:rsidRDefault="007750FD" w:rsidP="00B7219A">
            <w:pPr>
              <w:rPr>
                <w:rFonts w:cs="Segoe UI"/>
                <w:szCs w:val="24"/>
              </w:rPr>
            </w:pPr>
            <w:r w:rsidRPr="007750FD">
              <w:rPr>
                <w:rFonts w:cs="Segoe UI"/>
                <w:szCs w:val="24"/>
              </w:rPr>
              <w:t>vnet-we-engine-stage-001</w:t>
            </w:r>
          </w:p>
        </w:tc>
        <w:tc>
          <w:tcPr>
            <w:tcW w:w="1798" w:type="dxa"/>
            <w:noWrap/>
          </w:tcPr>
          <w:p w14:paraId="09E06EB9" w14:textId="5CE55FB8" w:rsidR="003E3B9C" w:rsidRPr="00F3425F" w:rsidRDefault="006D17DF" w:rsidP="00B7219A">
            <w:pPr>
              <w:rPr>
                <w:rFonts w:cs="Segoe UI"/>
                <w:szCs w:val="24"/>
              </w:rPr>
            </w:pPr>
            <w:r w:rsidRPr="006D17DF">
              <w:rPr>
                <w:rFonts w:cs="Segoe UI"/>
                <w:szCs w:val="24"/>
              </w:rPr>
              <w:t>Enabled</w:t>
            </w:r>
          </w:p>
        </w:tc>
      </w:tr>
      <w:tr w:rsidR="00F20750" w:rsidRPr="009A0DEF" w14:paraId="01AD9CD2" w14:textId="77777777" w:rsidTr="00E54D46">
        <w:trPr>
          <w:trHeight w:val="241"/>
        </w:trPr>
        <w:tc>
          <w:tcPr>
            <w:tcW w:w="3924" w:type="dxa"/>
            <w:noWrap/>
          </w:tcPr>
          <w:p w14:paraId="03413AB6" w14:textId="1F177E03" w:rsidR="00F20750" w:rsidRPr="00F20750" w:rsidRDefault="007750FD" w:rsidP="00B7219A">
            <w:pPr>
              <w:rPr>
                <w:rFonts w:cs="Segoe UI"/>
                <w:szCs w:val="24"/>
              </w:rPr>
            </w:pPr>
            <w:r w:rsidRPr="007750FD">
              <w:rPr>
                <w:rFonts w:cs="Segoe UI"/>
                <w:szCs w:val="24"/>
              </w:rPr>
              <w:t>vnet-we-ss-001-to-vnet-we-engine-prod-001</w:t>
            </w:r>
          </w:p>
        </w:tc>
        <w:tc>
          <w:tcPr>
            <w:tcW w:w="1611" w:type="dxa"/>
            <w:noWrap/>
          </w:tcPr>
          <w:p w14:paraId="7875FF60" w14:textId="067C0C1D" w:rsidR="00F20750" w:rsidRPr="00F3425F" w:rsidRDefault="007750FD" w:rsidP="00B7219A">
            <w:pPr>
              <w:rPr>
                <w:rFonts w:cs="Segoe UI"/>
                <w:szCs w:val="24"/>
              </w:rPr>
            </w:pPr>
            <w:r>
              <w:rPr>
                <w:rFonts w:cs="Segoe UI"/>
                <w:szCs w:val="24"/>
              </w:rPr>
              <w:t>Connected</w:t>
            </w:r>
          </w:p>
        </w:tc>
        <w:tc>
          <w:tcPr>
            <w:tcW w:w="2312" w:type="dxa"/>
            <w:noWrap/>
          </w:tcPr>
          <w:p w14:paraId="61D30CF9" w14:textId="43CF9DC6" w:rsidR="00F20750" w:rsidRPr="00F3425F" w:rsidRDefault="006D17DF" w:rsidP="00B7219A">
            <w:pPr>
              <w:rPr>
                <w:rFonts w:cs="Segoe UI"/>
                <w:szCs w:val="24"/>
              </w:rPr>
            </w:pPr>
            <w:r w:rsidRPr="006D17DF">
              <w:rPr>
                <w:rFonts w:cs="Segoe UI"/>
                <w:szCs w:val="24"/>
              </w:rPr>
              <w:t>vnet-we-engine-prod-001</w:t>
            </w:r>
          </w:p>
        </w:tc>
        <w:tc>
          <w:tcPr>
            <w:tcW w:w="1798" w:type="dxa"/>
            <w:noWrap/>
          </w:tcPr>
          <w:p w14:paraId="78A58A0A" w14:textId="2CFC1BEA" w:rsidR="00F20750" w:rsidRPr="00F3425F" w:rsidRDefault="006D17DF" w:rsidP="00B7219A">
            <w:pPr>
              <w:rPr>
                <w:rFonts w:cs="Segoe UI"/>
                <w:szCs w:val="24"/>
              </w:rPr>
            </w:pPr>
            <w:r w:rsidRPr="006D17DF">
              <w:rPr>
                <w:rFonts w:cs="Segoe UI"/>
                <w:szCs w:val="24"/>
              </w:rPr>
              <w:t>Enabled</w:t>
            </w:r>
          </w:p>
        </w:tc>
      </w:tr>
      <w:tr w:rsidR="00F20750" w:rsidRPr="009A0DEF" w14:paraId="21ACE9AC" w14:textId="77777777" w:rsidTr="00E54D46">
        <w:trPr>
          <w:trHeight w:val="241"/>
        </w:trPr>
        <w:tc>
          <w:tcPr>
            <w:tcW w:w="3924" w:type="dxa"/>
            <w:noWrap/>
          </w:tcPr>
          <w:p w14:paraId="7D5BD3B6" w14:textId="2125537D" w:rsidR="00F20750" w:rsidRPr="00F20750" w:rsidRDefault="007750FD" w:rsidP="00B7219A">
            <w:pPr>
              <w:rPr>
                <w:rFonts w:cs="Segoe UI"/>
                <w:szCs w:val="24"/>
              </w:rPr>
            </w:pPr>
            <w:r w:rsidRPr="007750FD">
              <w:rPr>
                <w:rFonts w:cs="Segoe UI"/>
                <w:szCs w:val="24"/>
              </w:rPr>
              <w:t>vnet-we-ss-001-to-vnet-we-engine-demo-001</w:t>
            </w:r>
          </w:p>
        </w:tc>
        <w:tc>
          <w:tcPr>
            <w:tcW w:w="1611" w:type="dxa"/>
            <w:noWrap/>
          </w:tcPr>
          <w:p w14:paraId="46D5EA3F" w14:textId="7E6DC7C2" w:rsidR="00F20750" w:rsidRPr="00F3425F" w:rsidRDefault="007750FD" w:rsidP="00B7219A">
            <w:pPr>
              <w:rPr>
                <w:rFonts w:cs="Segoe UI"/>
                <w:szCs w:val="24"/>
              </w:rPr>
            </w:pPr>
            <w:r>
              <w:rPr>
                <w:rFonts w:cs="Segoe UI"/>
                <w:szCs w:val="24"/>
              </w:rPr>
              <w:t>Connected</w:t>
            </w:r>
          </w:p>
        </w:tc>
        <w:tc>
          <w:tcPr>
            <w:tcW w:w="2312" w:type="dxa"/>
            <w:noWrap/>
          </w:tcPr>
          <w:p w14:paraId="178859EA" w14:textId="142305EF" w:rsidR="00F20750" w:rsidRPr="00F3425F" w:rsidRDefault="006D17DF" w:rsidP="00B7219A">
            <w:pPr>
              <w:rPr>
                <w:rFonts w:cs="Segoe UI"/>
                <w:szCs w:val="24"/>
              </w:rPr>
            </w:pPr>
            <w:r w:rsidRPr="006D17DF">
              <w:rPr>
                <w:rFonts w:cs="Segoe UI"/>
                <w:szCs w:val="24"/>
              </w:rPr>
              <w:t>vnet-we-engine-demo-001</w:t>
            </w:r>
          </w:p>
        </w:tc>
        <w:tc>
          <w:tcPr>
            <w:tcW w:w="1798" w:type="dxa"/>
            <w:noWrap/>
          </w:tcPr>
          <w:p w14:paraId="64EE367B" w14:textId="6C68D405" w:rsidR="00F20750" w:rsidRPr="00F3425F" w:rsidRDefault="006D17DF" w:rsidP="008F6F70">
            <w:pPr>
              <w:keepNext/>
              <w:rPr>
                <w:rFonts w:cs="Segoe UI"/>
                <w:szCs w:val="24"/>
              </w:rPr>
            </w:pPr>
            <w:r w:rsidRPr="006D17DF">
              <w:rPr>
                <w:rFonts w:cs="Segoe UI"/>
                <w:szCs w:val="24"/>
              </w:rPr>
              <w:t>Enabled</w:t>
            </w:r>
          </w:p>
        </w:tc>
      </w:tr>
    </w:tbl>
    <w:p w14:paraId="2676327A" w14:textId="0126447A" w:rsidR="006D17DF" w:rsidRDefault="008F6F70" w:rsidP="008F6F70">
      <w:pPr>
        <w:pStyle w:val="Caption"/>
      </w:pPr>
      <w:bookmarkStart w:id="46" w:name="_Toc73007863"/>
      <w:r>
        <w:t xml:space="preserve">Table </w:t>
      </w:r>
      <w:r>
        <w:fldChar w:fldCharType="begin"/>
      </w:r>
      <w:r>
        <w:instrText xml:space="preserve"> SEQ Table \* ARABIC </w:instrText>
      </w:r>
      <w:r>
        <w:fldChar w:fldCharType="separate"/>
      </w:r>
      <w:r w:rsidR="00CD6726">
        <w:rPr>
          <w:noProof/>
        </w:rPr>
        <w:t>17</w:t>
      </w:r>
      <w:r>
        <w:fldChar w:fldCharType="end"/>
      </w:r>
      <w:r>
        <w:t xml:space="preserve"> - </w:t>
      </w:r>
      <w:r w:rsidRPr="00B41340">
        <w:t>HUB-Peerings</w:t>
      </w:r>
      <w:bookmarkEnd w:id="46"/>
    </w:p>
    <w:p w14:paraId="0DE7EF5D" w14:textId="77777777" w:rsidR="008F6F70" w:rsidRPr="008F6F70" w:rsidRDefault="008F6F70" w:rsidP="008F6F70">
      <w:pPr>
        <w:rPr>
          <w:lang w:val="en-GB" w:eastAsia="en-GB"/>
        </w:rPr>
      </w:pPr>
    </w:p>
    <w:p w14:paraId="44464715" w14:textId="5225DBFF" w:rsidR="00A70464" w:rsidRPr="00F3425F" w:rsidRDefault="00A70464" w:rsidP="00C05B78">
      <w:pPr>
        <w:pStyle w:val="Heading2"/>
        <w:tabs>
          <w:tab w:val="num" w:pos="576"/>
        </w:tabs>
        <w:rPr>
          <w:rFonts w:cs="Segoe UI"/>
          <w:lang w:val="en-AU"/>
        </w:rPr>
      </w:pPr>
      <w:bookmarkStart w:id="47" w:name="_Toc73013678"/>
      <w:r w:rsidRPr="00F3425F">
        <w:rPr>
          <w:rFonts w:cs="Segoe UI"/>
          <w:lang w:val="en-AU"/>
        </w:rPr>
        <w:t>Virtual Networks</w:t>
      </w:r>
      <w:bookmarkEnd w:id="47"/>
    </w:p>
    <w:p w14:paraId="45F3F42E" w14:textId="6F81AFF8" w:rsidR="00A70464" w:rsidRPr="008F6F70" w:rsidRDefault="00A70464" w:rsidP="008F6F70">
      <w:pPr>
        <w:spacing w:before="0" w:after="0"/>
        <w:rPr>
          <w:rFonts w:cs="Segoe UI"/>
          <w:color w:val="222222"/>
          <w:shd w:val="clear" w:color="auto" w:fill="FFFFFF"/>
        </w:rPr>
      </w:pPr>
      <w:r w:rsidRPr="004C03BC">
        <w:rPr>
          <w:rFonts w:cs="Segoe UI"/>
          <w:color w:val="222222"/>
          <w:shd w:val="clear" w:color="auto" w:fill="FFFFFF"/>
        </w:rPr>
        <w:t>A virtual network is a representation of your own network in the cloud. A VNet is a logical isolation of the Azure cloud dedicated to your subscription. The virtual network needs to have a non-overlapping address space with they can be connected.</w:t>
      </w:r>
    </w:p>
    <w:p w14:paraId="3AEB653F" w14:textId="77777777" w:rsidR="00A70464" w:rsidRPr="004C03BC" w:rsidRDefault="00A70464" w:rsidP="00A70464">
      <w:pPr>
        <w:rPr>
          <w:rFonts w:cs="Segoe UI"/>
          <w:lang w:val="en-AU"/>
        </w:rPr>
      </w:pPr>
      <w:r w:rsidRPr="004C03BC">
        <w:rPr>
          <w:rFonts w:cs="Segoe UI"/>
          <w:lang w:val="en-AU"/>
        </w:rPr>
        <w:t>The table below describes the virtual network to be created.</w:t>
      </w:r>
    </w:p>
    <w:tbl>
      <w:tblPr>
        <w:tblStyle w:val="SoftwareONE0"/>
        <w:tblpPr w:leftFromText="180" w:rightFromText="180" w:vertAnchor="text" w:horzAnchor="margin" w:tblpY="507"/>
        <w:tblW w:w="0" w:type="auto"/>
        <w:tblLook w:val="04A0" w:firstRow="1" w:lastRow="0" w:firstColumn="1" w:lastColumn="0" w:noHBand="0" w:noVBand="1"/>
      </w:tblPr>
      <w:tblGrid>
        <w:gridCol w:w="3594"/>
        <w:gridCol w:w="3914"/>
      </w:tblGrid>
      <w:tr w:rsidR="008838E6" w:rsidRPr="009A0DEF" w14:paraId="7477B43F" w14:textId="77777777" w:rsidTr="00C77765">
        <w:trPr>
          <w:cnfStyle w:val="100000000000" w:firstRow="1" w:lastRow="0" w:firstColumn="0" w:lastColumn="0" w:oddVBand="0" w:evenVBand="0" w:oddHBand="0" w:evenHBand="0" w:firstRowFirstColumn="0" w:firstRowLastColumn="0" w:lastRowFirstColumn="0" w:lastRowLastColumn="0"/>
          <w:trHeight w:val="280"/>
        </w:trPr>
        <w:tc>
          <w:tcPr>
            <w:cnfStyle w:val="000000000100" w:firstRow="0" w:lastRow="0" w:firstColumn="0" w:lastColumn="0" w:oddVBand="0" w:evenVBand="0" w:oddHBand="0" w:evenHBand="0" w:firstRowFirstColumn="1" w:firstRowLastColumn="0" w:lastRowFirstColumn="0" w:lastRowLastColumn="0"/>
            <w:tcW w:w="3594" w:type="dxa"/>
            <w:noWrap/>
            <w:vAlign w:val="center"/>
          </w:tcPr>
          <w:p w14:paraId="0FF1008E" w14:textId="0A00A32B" w:rsidR="008838E6" w:rsidRPr="00F3425F" w:rsidRDefault="008745A2" w:rsidP="00C77765">
            <w:pPr>
              <w:jc w:val="center"/>
              <w:rPr>
                <w:rFonts w:cs="Segoe UI"/>
              </w:rPr>
            </w:pPr>
            <w:r w:rsidRPr="00F3425F">
              <w:rPr>
                <w:rFonts w:cs="Segoe UI"/>
              </w:rPr>
              <w:t xml:space="preserve">HUB </w:t>
            </w:r>
            <w:r w:rsidR="008838E6" w:rsidRPr="00F3425F">
              <w:rPr>
                <w:rFonts w:cs="Segoe UI"/>
              </w:rPr>
              <w:t>Virtual Network</w:t>
            </w:r>
            <w:r w:rsidR="00592F72" w:rsidRPr="00F3425F">
              <w:rPr>
                <w:rFonts w:cs="Segoe UI"/>
              </w:rPr>
              <w:t xml:space="preserve"> Details</w:t>
            </w:r>
          </w:p>
        </w:tc>
        <w:tc>
          <w:tcPr>
            <w:tcW w:w="3914" w:type="dxa"/>
            <w:noWrap/>
            <w:vAlign w:val="center"/>
          </w:tcPr>
          <w:p w14:paraId="2BAF05A1" w14:textId="735D89BA" w:rsidR="008838E6" w:rsidRPr="00F3425F" w:rsidRDefault="00592F72" w:rsidP="00C77765">
            <w:pPr>
              <w:ind w:left="630"/>
              <w:jc w:val="center"/>
              <w:cnfStyle w:val="100000000000" w:firstRow="1" w:lastRow="0" w:firstColumn="0" w:lastColumn="0" w:oddVBand="0" w:evenVBand="0" w:oddHBand="0" w:evenHBand="0" w:firstRowFirstColumn="0" w:firstRowLastColumn="0" w:lastRowFirstColumn="0" w:lastRowLastColumn="0"/>
              <w:rPr>
                <w:rFonts w:cs="Segoe UI"/>
              </w:rPr>
            </w:pPr>
            <w:r w:rsidRPr="00F3425F">
              <w:rPr>
                <w:rFonts w:cs="Segoe UI"/>
              </w:rPr>
              <w:t>Values</w:t>
            </w:r>
          </w:p>
        </w:tc>
      </w:tr>
      <w:tr w:rsidR="00ED7559" w:rsidRPr="009A0DEF" w14:paraId="467AFA0D" w14:textId="77777777" w:rsidTr="00C77765">
        <w:trPr>
          <w:trHeight w:val="280"/>
        </w:trPr>
        <w:tc>
          <w:tcPr>
            <w:tcW w:w="3594" w:type="dxa"/>
            <w:noWrap/>
            <w:vAlign w:val="center"/>
            <w:hideMark/>
          </w:tcPr>
          <w:p w14:paraId="30EF3796" w14:textId="6409D740" w:rsidR="00ED7559" w:rsidRPr="00F3425F" w:rsidRDefault="00592F72" w:rsidP="009C4420">
            <w:pPr>
              <w:jc w:val="left"/>
              <w:rPr>
                <w:rFonts w:cs="Segoe UI"/>
              </w:rPr>
            </w:pPr>
            <w:r w:rsidRPr="00F3425F">
              <w:rPr>
                <w:rFonts w:cs="Segoe UI"/>
              </w:rPr>
              <w:t>Name</w:t>
            </w:r>
          </w:p>
        </w:tc>
        <w:tc>
          <w:tcPr>
            <w:tcW w:w="3914" w:type="dxa"/>
            <w:noWrap/>
            <w:vAlign w:val="center"/>
          </w:tcPr>
          <w:p w14:paraId="643453AD" w14:textId="0943E558" w:rsidR="00ED7559" w:rsidRPr="00F3425F" w:rsidRDefault="009C4420" w:rsidP="009C4420">
            <w:pPr>
              <w:jc w:val="center"/>
              <w:rPr>
                <w:rFonts w:cs="Segoe UI"/>
              </w:rPr>
            </w:pPr>
            <w:r w:rsidRPr="009C4420">
              <w:rPr>
                <w:rFonts w:cs="Segoe UI"/>
              </w:rPr>
              <w:t>vnet-we-ss-001</w:t>
            </w:r>
          </w:p>
        </w:tc>
      </w:tr>
      <w:tr w:rsidR="00ED7559" w:rsidRPr="009A0DEF" w14:paraId="088511A6" w14:textId="77777777" w:rsidTr="00C77765">
        <w:trPr>
          <w:trHeight w:val="280"/>
        </w:trPr>
        <w:tc>
          <w:tcPr>
            <w:tcW w:w="3594" w:type="dxa"/>
            <w:noWrap/>
            <w:vAlign w:val="center"/>
            <w:hideMark/>
          </w:tcPr>
          <w:p w14:paraId="76D79544" w14:textId="63CAFFF2" w:rsidR="00ED7559" w:rsidRPr="00F3425F" w:rsidRDefault="00ED7559" w:rsidP="009C4420">
            <w:pPr>
              <w:jc w:val="left"/>
              <w:rPr>
                <w:rFonts w:cs="Segoe UI"/>
              </w:rPr>
            </w:pPr>
            <w:r w:rsidRPr="00F3425F">
              <w:rPr>
                <w:rFonts w:cs="Segoe UI"/>
              </w:rPr>
              <w:t>Resource group</w:t>
            </w:r>
          </w:p>
        </w:tc>
        <w:tc>
          <w:tcPr>
            <w:tcW w:w="3914" w:type="dxa"/>
            <w:noWrap/>
            <w:vAlign w:val="center"/>
          </w:tcPr>
          <w:p w14:paraId="47865C05" w14:textId="1115DEE9" w:rsidR="00ED7559" w:rsidRPr="00F3425F" w:rsidRDefault="009C4420" w:rsidP="009C4420">
            <w:pPr>
              <w:jc w:val="center"/>
              <w:rPr>
                <w:rFonts w:cs="Segoe UI"/>
              </w:rPr>
            </w:pPr>
            <w:r w:rsidRPr="009C4420">
              <w:rPr>
                <w:rFonts w:cs="Segoe UI"/>
              </w:rPr>
              <w:t>rg-we-ss-net</w:t>
            </w:r>
          </w:p>
        </w:tc>
      </w:tr>
      <w:tr w:rsidR="00ED7559" w:rsidRPr="009A0DEF" w14:paraId="065BB867" w14:textId="77777777" w:rsidTr="00C77765">
        <w:trPr>
          <w:trHeight w:val="280"/>
        </w:trPr>
        <w:tc>
          <w:tcPr>
            <w:tcW w:w="3594" w:type="dxa"/>
            <w:noWrap/>
            <w:vAlign w:val="center"/>
            <w:hideMark/>
          </w:tcPr>
          <w:p w14:paraId="7402BB02" w14:textId="7542B9F9" w:rsidR="00ED7559" w:rsidRPr="00F3425F" w:rsidRDefault="00ED7559" w:rsidP="009C4420">
            <w:pPr>
              <w:jc w:val="left"/>
              <w:rPr>
                <w:rFonts w:cs="Segoe UI"/>
              </w:rPr>
            </w:pPr>
            <w:r w:rsidRPr="00F3425F">
              <w:rPr>
                <w:rFonts w:cs="Segoe UI"/>
              </w:rPr>
              <w:t>Location</w:t>
            </w:r>
          </w:p>
        </w:tc>
        <w:tc>
          <w:tcPr>
            <w:tcW w:w="3914" w:type="dxa"/>
            <w:noWrap/>
            <w:vAlign w:val="center"/>
          </w:tcPr>
          <w:p w14:paraId="27CD344A" w14:textId="2534B9E1" w:rsidR="00ED7559" w:rsidRPr="00F3425F" w:rsidRDefault="009C4420" w:rsidP="009C4420">
            <w:pPr>
              <w:jc w:val="center"/>
              <w:rPr>
                <w:rFonts w:cs="Segoe UI"/>
              </w:rPr>
            </w:pPr>
            <w:r w:rsidRPr="009C4420">
              <w:rPr>
                <w:rFonts w:cs="Segoe UI"/>
              </w:rPr>
              <w:t>West Europe</w:t>
            </w:r>
          </w:p>
        </w:tc>
      </w:tr>
      <w:tr w:rsidR="00ED7559" w:rsidRPr="009A0DEF" w14:paraId="55F57E91" w14:textId="77777777" w:rsidTr="00C77765">
        <w:trPr>
          <w:trHeight w:val="280"/>
        </w:trPr>
        <w:tc>
          <w:tcPr>
            <w:tcW w:w="3594" w:type="dxa"/>
            <w:noWrap/>
            <w:vAlign w:val="center"/>
            <w:hideMark/>
          </w:tcPr>
          <w:p w14:paraId="07BDFFC5" w14:textId="1BE57447" w:rsidR="00ED7559" w:rsidRPr="00F3425F" w:rsidRDefault="00174C66" w:rsidP="009C4420">
            <w:pPr>
              <w:jc w:val="left"/>
              <w:rPr>
                <w:rFonts w:cs="Segoe UI"/>
              </w:rPr>
            </w:pPr>
            <w:r w:rsidRPr="00F3425F">
              <w:rPr>
                <w:rFonts w:cs="Segoe UI"/>
              </w:rPr>
              <w:t>Environment</w:t>
            </w:r>
          </w:p>
        </w:tc>
        <w:tc>
          <w:tcPr>
            <w:tcW w:w="3914" w:type="dxa"/>
            <w:noWrap/>
            <w:vAlign w:val="center"/>
          </w:tcPr>
          <w:p w14:paraId="1F09CC76" w14:textId="1529B5AD" w:rsidR="00ED7559" w:rsidRPr="00F3425F" w:rsidRDefault="00E94E3A" w:rsidP="009C4420">
            <w:pPr>
              <w:jc w:val="center"/>
              <w:rPr>
                <w:rFonts w:cs="Segoe UI"/>
              </w:rPr>
            </w:pPr>
            <w:r>
              <w:rPr>
                <w:rFonts w:cs="Segoe UI"/>
              </w:rPr>
              <w:t>Hub</w:t>
            </w:r>
          </w:p>
        </w:tc>
      </w:tr>
      <w:tr w:rsidR="00ED7559" w:rsidRPr="009A0DEF" w14:paraId="3C6A1F4E" w14:textId="77777777" w:rsidTr="00C77765">
        <w:trPr>
          <w:trHeight w:val="280"/>
        </w:trPr>
        <w:tc>
          <w:tcPr>
            <w:tcW w:w="3594" w:type="dxa"/>
            <w:noWrap/>
            <w:vAlign w:val="center"/>
            <w:hideMark/>
          </w:tcPr>
          <w:p w14:paraId="5E7862A6" w14:textId="4CAA9425" w:rsidR="00ED7559" w:rsidRPr="00F3425F" w:rsidRDefault="00ED7559" w:rsidP="009C4420">
            <w:pPr>
              <w:jc w:val="left"/>
              <w:rPr>
                <w:rFonts w:cs="Segoe UI"/>
              </w:rPr>
            </w:pPr>
            <w:r w:rsidRPr="00F3425F">
              <w:rPr>
                <w:rFonts w:cs="Segoe UI"/>
              </w:rPr>
              <w:t>Address space</w:t>
            </w:r>
          </w:p>
        </w:tc>
        <w:tc>
          <w:tcPr>
            <w:tcW w:w="3914" w:type="dxa"/>
            <w:noWrap/>
            <w:vAlign w:val="center"/>
          </w:tcPr>
          <w:p w14:paraId="4B6D5531" w14:textId="5A39650E" w:rsidR="00ED7559" w:rsidRPr="00F3425F" w:rsidRDefault="00E94E3A" w:rsidP="009C4420">
            <w:pPr>
              <w:jc w:val="center"/>
              <w:rPr>
                <w:rFonts w:cs="Segoe UI"/>
              </w:rPr>
            </w:pPr>
            <w:r w:rsidRPr="00E94E3A">
              <w:rPr>
                <w:rFonts w:cs="Segoe UI"/>
              </w:rPr>
              <w:t>172.19.0.0/21</w:t>
            </w:r>
          </w:p>
        </w:tc>
      </w:tr>
      <w:tr w:rsidR="00ED7559" w:rsidRPr="009A0DEF" w14:paraId="1D5CAB13" w14:textId="77777777" w:rsidTr="00C77765">
        <w:trPr>
          <w:trHeight w:val="280"/>
        </w:trPr>
        <w:tc>
          <w:tcPr>
            <w:tcW w:w="3594" w:type="dxa"/>
            <w:noWrap/>
            <w:vAlign w:val="center"/>
            <w:hideMark/>
          </w:tcPr>
          <w:p w14:paraId="4E3FB965" w14:textId="47022CCD" w:rsidR="00ED7559" w:rsidRPr="00F3425F" w:rsidRDefault="00ED7559" w:rsidP="009C4420">
            <w:pPr>
              <w:jc w:val="left"/>
              <w:rPr>
                <w:rFonts w:cs="Segoe UI"/>
              </w:rPr>
            </w:pPr>
            <w:r w:rsidRPr="00F3425F">
              <w:rPr>
                <w:rFonts w:cs="Segoe UI"/>
              </w:rPr>
              <w:t>DNS servers</w:t>
            </w:r>
          </w:p>
        </w:tc>
        <w:tc>
          <w:tcPr>
            <w:tcW w:w="3914" w:type="dxa"/>
            <w:noWrap/>
            <w:vAlign w:val="center"/>
          </w:tcPr>
          <w:p w14:paraId="7DB82B28" w14:textId="7A752551" w:rsidR="00ED7559" w:rsidRPr="00F3425F" w:rsidRDefault="00E94E3A" w:rsidP="008F6F70">
            <w:pPr>
              <w:keepNext/>
              <w:jc w:val="center"/>
              <w:rPr>
                <w:rFonts w:cs="Segoe UI"/>
              </w:rPr>
            </w:pPr>
            <w:r w:rsidRPr="00E94E3A">
              <w:rPr>
                <w:rFonts w:cs="Segoe UI"/>
              </w:rPr>
              <w:t>Azure provided DNS service</w:t>
            </w:r>
          </w:p>
        </w:tc>
      </w:tr>
    </w:tbl>
    <w:p w14:paraId="5B07F2F7" w14:textId="03C2473C" w:rsidR="00052380" w:rsidRDefault="00052380" w:rsidP="009C4420">
      <w:pPr>
        <w:jc w:val="left"/>
        <w:rPr>
          <w:rFonts w:cs="Segoe UI"/>
          <w:lang w:val="en-AU"/>
        </w:rPr>
      </w:pPr>
    </w:p>
    <w:p w14:paraId="4F338616" w14:textId="06ABEA2A" w:rsidR="00C77765" w:rsidRDefault="00C77765" w:rsidP="009C4420">
      <w:pPr>
        <w:jc w:val="left"/>
        <w:rPr>
          <w:rFonts w:cs="Segoe UI"/>
          <w:lang w:val="en-AU"/>
        </w:rPr>
      </w:pPr>
    </w:p>
    <w:p w14:paraId="0C42FD84" w14:textId="01046389" w:rsidR="00C77765" w:rsidRDefault="00C77765" w:rsidP="009C4420">
      <w:pPr>
        <w:jc w:val="left"/>
        <w:rPr>
          <w:rFonts w:cs="Segoe UI"/>
          <w:lang w:val="en-AU"/>
        </w:rPr>
      </w:pPr>
    </w:p>
    <w:p w14:paraId="206B2330" w14:textId="4931A68E" w:rsidR="00C77765" w:rsidRDefault="00C77765" w:rsidP="009C4420">
      <w:pPr>
        <w:jc w:val="left"/>
        <w:rPr>
          <w:rFonts w:cs="Segoe UI"/>
          <w:lang w:val="en-AU"/>
        </w:rPr>
      </w:pPr>
    </w:p>
    <w:p w14:paraId="10CF6AD2" w14:textId="0041B231" w:rsidR="00C77765" w:rsidRDefault="00C77765" w:rsidP="009C4420">
      <w:pPr>
        <w:jc w:val="left"/>
        <w:rPr>
          <w:rFonts w:cs="Segoe UI"/>
          <w:lang w:val="en-AU"/>
        </w:rPr>
      </w:pPr>
    </w:p>
    <w:p w14:paraId="735DA23E" w14:textId="6A261750" w:rsidR="00C77765" w:rsidRDefault="00C77765" w:rsidP="009C4420">
      <w:pPr>
        <w:jc w:val="left"/>
        <w:rPr>
          <w:rFonts w:cs="Segoe UI"/>
          <w:lang w:val="en-AU"/>
        </w:rPr>
      </w:pPr>
    </w:p>
    <w:p w14:paraId="52594AC7" w14:textId="469691A7" w:rsidR="00C77765" w:rsidRDefault="00C77765" w:rsidP="009C4420">
      <w:pPr>
        <w:jc w:val="left"/>
        <w:rPr>
          <w:rFonts w:cs="Segoe UI"/>
          <w:lang w:val="en-AU"/>
        </w:rPr>
      </w:pPr>
    </w:p>
    <w:p w14:paraId="73E24BF0" w14:textId="77777777" w:rsidR="00E94E3A" w:rsidRDefault="00E94E3A" w:rsidP="00CA1C40">
      <w:pPr>
        <w:rPr>
          <w:rFonts w:cs="Segoe UI"/>
          <w:lang w:val="en-AU"/>
        </w:rPr>
      </w:pPr>
    </w:p>
    <w:p w14:paraId="31DB43D2" w14:textId="731B5D7F" w:rsidR="00407C0F" w:rsidRDefault="00407C0F" w:rsidP="006D17DF">
      <w:pPr>
        <w:pStyle w:val="Caption"/>
      </w:pPr>
    </w:p>
    <w:p w14:paraId="702769BD" w14:textId="36A612F0" w:rsidR="008F6F70" w:rsidRDefault="008F6F70" w:rsidP="008F6F70">
      <w:pPr>
        <w:pStyle w:val="Caption"/>
        <w:framePr w:hSpace="180" w:wrap="around" w:vAnchor="text" w:hAnchor="page" w:x="1122" w:y="266"/>
      </w:pPr>
      <w:bookmarkStart w:id="48" w:name="_Toc73007864"/>
      <w:r>
        <w:t xml:space="preserve">Table </w:t>
      </w:r>
      <w:r>
        <w:fldChar w:fldCharType="begin"/>
      </w:r>
      <w:r>
        <w:instrText xml:space="preserve"> SEQ Table \* ARABIC </w:instrText>
      </w:r>
      <w:r>
        <w:fldChar w:fldCharType="separate"/>
      </w:r>
      <w:r w:rsidR="00CD6726">
        <w:rPr>
          <w:noProof/>
        </w:rPr>
        <w:t>18</w:t>
      </w:r>
      <w:r>
        <w:fldChar w:fldCharType="end"/>
      </w:r>
      <w:r>
        <w:t xml:space="preserve"> - Hub-Vnet 001 Details</w:t>
      </w:r>
      <w:bookmarkEnd w:id="48"/>
    </w:p>
    <w:p w14:paraId="7BDEB995" w14:textId="2A82916D" w:rsidR="008F6F70" w:rsidRDefault="008F6F70" w:rsidP="008F6F70">
      <w:pPr>
        <w:rPr>
          <w:lang w:val="en-GB" w:eastAsia="en-GB"/>
        </w:rPr>
      </w:pPr>
    </w:p>
    <w:p w14:paraId="6E11C5A8" w14:textId="77777777" w:rsidR="008F6F70" w:rsidRPr="008F6F70" w:rsidRDefault="008F6F70" w:rsidP="008F6F70">
      <w:pPr>
        <w:rPr>
          <w:lang w:val="en-GB" w:eastAsia="en-GB"/>
        </w:rPr>
      </w:pPr>
    </w:p>
    <w:tbl>
      <w:tblPr>
        <w:tblStyle w:val="SoftwareONE0"/>
        <w:tblpPr w:leftFromText="180" w:rightFromText="180" w:vertAnchor="text" w:horzAnchor="margin" w:tblpY="507"/>
        <w:tblW w:w="0" w:type="auto"/>
        <w:tblLook w:val="04A0" w:firstRow="1" w:lastRow="0" w:firstColumn="1" w:lastColumn="0" w:noHBand="0" w:noVBand="1"/>
      </w:tblPr>
      <w:tblGrid>
        <w:gridCol w:w="3594"/>
        <w:gridCol w:w="3914"/>
      </w:tblGrid>
      <w:tr w:rsidR="00D84134" w:rsidRPr="009A0DEF" w14:paraId="18E7BF0C" w14:textId="77777777" w:rsidTr="00C23F34">
        <w:trPr>
          <w:cnfStyle w:val="100000000000" w:firstRow="1" w:lastRow="0" w:firstColumn="0" w:lastColumn="0" w:oddVBand="0" w:evenVBand="0" w:oddHBand="0" w:evenHBand="0" w:firstRowFirstColumn="0" w:firstRowLastColumn="0" w:lastRowFirstColumn="0" w:lastRowLastColumn="0"/>
          <w:trHeight w:val="280"/>
        </w:trPr>
        <w:tc>
          <w:tcPr>
            <w:cnfStyle w:val="000000000100" w:firstRow="0" w:lastRow="0" w:firstColumn="0" w:lastColumn="0" w:oddVBand="0" w:evenVBand="0" w:oddHBand="0" w:evenHBand="0" w:firstRowFirstColumn="1" w:firstRowLastColumn="0" w:lastRowFirstColumn="0" w:lastRowLastColumn="0"/>
            <w:tcW w:w="3594" w:type="dxa"/>
            <w:noWrap/>
            <w:vAlign w:val="center"/>
          </w:tcPr>
          <w:p w14:paraId="1E76B5A3" w14:textId="77777777" w:rsidR="00D84134" w:rsidRPr="00F3425F" w:rsidRDefault="00D84134" w:rsidP="00C23F34">
            <w:pPr>
              <w:jc w:val="center"/>
              <w:rPr>
                <w:rFonts w:cs="Segoe UI"/>
              </w:rPr>
            </w:pPr>
            <w:r w:rsidRPr="00F3425F">
              <w:rPr>
                <w:rFonts w:cs="Segoe UI"/>
              </w:rPr>
              <w:t>HUB Virtual Network Details</w:t>
            </w:r>
          </w:p>
        </w:tc>
        <w:tc>
          <w:tcPr>
            <w:tcW w:w="3914" w:type="dxa"/>
            <w:noWrap/>
            <w:vAlign w:val="center"/>
          </w:tcPr>
          <w:p w14:paraId="4B2300EF" w14:textId="77777777" w:rsidR="00D84134" w:rsidRPr="00F3425F" w:rsidRDefault="00D84134" w:rsidP="00C23F34">
            <w:pPr>
              <w:ind w:left="630"/>
              <w:jc w:val="center"/>
              <w:cnfStyle w:val="100000000000" w:firstRow="1" w:lastRow="0" w:firstColumn="0" w:lastColumn="0" w:oddVBand="0" w:evenVBand="0" w:oddHBand="0" w:evenHBand="0" w:firstRowFirstColumn="0" w:firstRowLastColumn="0" w:lastRowFirstColumn="0" w:lastRowLastColumn="0"/>
              <w:rPr>
                <w:rFonts w:cs="Segoe UI"/>
              </w:rPr>
            </w:pPr>
            <w:r w:rsidRPr="00F3425F">
              <w:rPr>
                <w:rFonts w:cs="Segoe UI"/>
              </w:rPr>
              <w:t>Values</w:t>
            </w:r>
          </w:p>
        </w:tc>
      </w:tr>
      <w:tr w:rsidR="00D84134" w:rsidRPr="009A0DEF" w14:paraId="733B9812" w14:textId="77777777" w:rsidTr="00C23F34">
        <w:trPr>
          <w:trHeight w:val="280"/>
        </w:trPr>
        <w:tc>
          <w:tcPr>
            <w:tcW w:w="3594" w:type="dxa"/>
            <w:noWrap/>
            <w:vAlign w:val="center"/>
            <w:hideMark/>
          </w:tcPr>
          <w:p w14:paraId="0D98EA42" w14:textId="77777777" w:rsidR="00D84134" w:rsidRPr="00F3425F" w:rsidRDefault="00D84134" w:rsidP="00C23F34">
            <w:pPr>
              <w:jc w:val="left"/>
              <w:rPr>
                <w:rFonts w:cs="Segoe UI"/>
              </w:rPr>
            </w:pPr>
            <w:r w:rsidRPr="00F3425F">
              <w:rPr>
                <w:rFonts w:cs="Segoe UI"/>
              </w:rPr>
              <w:t>Name</w:t>
            </w:r>
          </w:p>
        </w:tc>
        <w:tc>
          <w:tcPr>
            <w:tcW w:w="3914" w:type="dxa"/>
            <w:noWrap/>
            <w:vAlign w:val="center"/>
          </w:tcPr>
          <w:p w14:paraId="3E5F909C" w14:textId="6F7F81C0" w:rsidR="00D84134" w:rsidRPr="00F3425F" w:rsidRDefault="00D84134" w:rsidP="00C23F34">
            <w:pPr>
              <w:jc w:val="center"/>
              <w:rPr>
                <w:rFonts w:cs="Segoe UI"/>
              </w:rPr>
            </w:pPr>
            <w:r w:rsidRPr="009C4420">
              <w:rPr>
                <w:rFonts w:cs="Segoe UI"/>
              </w:rPr>
              <w:t>vnet-we-ss-00</w:t>
            </w:r>
            <w:r>
              <w:rPr>
                <w:rFonts w:cs="Segoe UI"/>
              </w:rPr>
              <w:t>2</w:t>
            </w:r>
          </w:p>
        </w:tc>
      </w:tr>
      <w:tr w:rsidR="00D84134" w:rsidRPr="009A0DEF" w14:paraId="3D7DDCBB" w14:textId="77777777" w:rsidTr="00C23F34">
        <w:trPr>
          <w:trHeight w:val="280"/>
        </w:trPr>
        <w:tc>
          <w:tcPr>
            <w:tcW w:w="3594" w:type="dxa"/>
            <w:noWrap/>
            <w:vAlign w:val="center"/>
            <w:hideMark/>
          </w:tcPr>
          <w:p w14:paraId="5045DDDA" w14:textId="77777777" w:rsidR="00D84134" w:rsidRPr="00F3425F" w:rsidRDefault="00D84134" w:rsidP="00C23F34">
            <w:pPr>
              <w:jc w:val="left"/>
              <w:rPr>
                <w:rFonts w:cs="Segoe UI"/>
              </w:rPr>
            </w:pPr>
            <w:r w:rsidRPr="00F3425F">
              <w:rPr>
                <w:rFonts w:cs="Segoe UI"/>
              </w:rPr>
              <w:t>Resource group</w:t>
            </w:r>
          </w:p>
        </w:tc>
        <w:tc>
          <w:tcPr>
            <w:tcW w:w="3914" w:type="dxa"/>
            <w:noWrap/>
            <w:vAlign w:val="center"/>
          </w:tcPr>
          <w:p w14:paraId="235CE304" w14:textId="77777777" w:rsidR="00D84134" w:rsidRPr="00F3425F" w:rsidRDefault="00D84134" w:rsidP="00C23F34">
            <w:pPr>
              <w:jc w:val="center"/>
              <w:rPr>
                <w:rFonts w:cs="Segoe UI"/>
              </w:rPr>
            </w:pPr>
            <w:r w:rsidRPr="009C4420">
              <w:rPr>
                <w:rFonts w:cs="Segoe UI"/>
              </w:rPr>
              <w:t>rg-we-ss-net</w:t>
            </w:r>
          </w:p>
        </w:tc>
      </w:tr>
      <w:tr w:rsidR="00D84134" w:rsidRPr="009A0DEF" w14:paraId="3389B25E" w14:textId="77777777" w:rsidTr="00C23F34">
        <w:trPr>
          <w:trHeight w:val="280"/>
        </w:trPr>
        <w:tc>
          <w:tcPr>
            <w:tcW w:w="3594" w:type="dxa"/>
            <w:noWrap/>
            <w:vAlign w:val="center"/>
            <w:hideMark/>
          </w:tcPr>
          <w:p w14:paraId="2089C854" w14:textId="77777777" w:rsidR="00D84134" w:rsidRPr="00F3425F" w:rsidRDefault="00D84134" w:rsidP="00C23F34">
            <w:pPr>
              <w:jc w:val="left"/>
              <w:rPr>
                <w:rFonts w:cs="Segoe UI"/>
              </w:rPr>
            </w:pPr>
            <w:r w:rsidRPr="00F3425F">
              <w:rPr>
                <w:rFonts w:cs="Segoe UI"/>
              </w:rPr>
              <w:t>Location</w:t>
            </w:r>
          </w:p>
        </w:tc>
        <w:tc>
          <w:tcPr>
            <w:tcW w:w="3914" w:type="dxa"/>
            <w:noWrap/>
            <w:vAlign w:val="center"/>
          </w:tcPr>
          <w:p w14:paraId="60D7028D" w14:textId="77777777" w:rsidR="00D84134" w:rsidRPr="00F3425F" w:rsidRDefault="00D84134" w:rsidP="00C23F34">
            <w:pPr>
              <w:jc w:val="center"/>
              <w:rPr>
                <w:rFonts w:cs="Segoe UI"/>
              </w:rPr>
            </w:pPr>
            <w:r w:rsidRPr="009C4420">
              <w:rPr>
                <w:rFonts w:cs="Segoe UI"/>
              </w:rPr>
              <w:t>West Europe</w:t>
            </w:r>
          </w:p>
        </w:tc>
      </w:tr>
      <w:tr w:rsidR="00D84134" w:rsidRPr="009A0DEF" w14:paraId="72C6FD9C" w14:textId="77777777" w:rsidTr="00C23F34">
        <w:trPr>
          <w:trHeight w:val="280"/>
        </w:trPr>
        <w:tc>
          <w:tcPr>
            <w:tcW w:w="3594" w:type="dxa"/>
            <w:noWrap/>
            <w:vAlign w:val="center"/>
            <w:hideMark/>
          </w:tcPr>
          <w:p w14:paraId="448C7D24" w14:textId="77777777" w:rsidR="00D84134" w:rsidRPr="00F3425F" w:rsidRDefault="00D84134" w:rsidP="00C23F34">
            <w:pPr>
              <w:jc w:val="left"/>
              <w:rPr>
                <w:rFonts w:cs="Segoe UI"/>
              </w:rPr>
            </w:pPr>
            <w:r w:rsidRPr="00F3425F">
              <w:rPr>
                <w:rFonts w:cs="Segoe UI"/>
              </w:rPr>
              <w:lastRenderedPageBreak/>
              <w:t>Environment</w:t>
            </w:r>
          </w:p>
        </w:tc>
        <w:tc>
          <w:tcPr>
            <w:tcW w:w="3914" w:type="dxa"/>
            <w:noWrap/>
            <w:vAlign w:val="center"/>
          </w:tcPr>
          <w:p w14:paraId="5CA9A25F" w14:textId="77777777" w:rsidR="00D84134" w:rsidRPr="00F3425F" w:rsidRDefault="00D84134" w:rsidP="00C23F34">
            <w:pPr>
              <w:jc w:val="center"/>
              <w:rPr>
                <w:rFonts w:cs="Segoe UI"/>
              </w:rPr>
            </w:pPr>
            <w:r>
              <w:rPr>
                <w:rFonts w:cs="Segoe UI"/>
              </w:rPr>
              <w:t>Hub</w:t>
            </w:r>
          </w:p>
        </w:tc>
      </w:tr>
      <w:tr w:rsidR="00D84134" w:rsidRPr="009A0DEF" w14:paraId="19CA911F" w14:textId="77777777" w:rsidTr="00C23F34">
        <w:trPr>
          <w:trHeight w:val="280"/>
        </w:trPr>
        <w:tc>
          <w:tcPr>
            <w:tcW w:w="3594" w:type="dxa"/>
            <w:noWrap/>
            <w:vAlign w:val="center"/>
            <w:hideMark/>
          </w:tcPr>
          <w:p w14:paraId="56FC477A" w14:textId="77777777" w:rsidR="00D84134" w:rsidRPr="00F3425F" w:rsidRDefault="00D84134" w:rsidP="00C23F34">
            <w:pPr>
              <w:jc w:val="left"/>
              <w:rPr>
                <w:rFonts w:cs="Segoe UI"/>
              </w:rPr>
            </w:pPr>
            <w:r w:rsidRPr="00F3425F">
              <w:rPr>
                <w:rFonts w:cs="Segoe UI"/>
              </w:rPr>
              <w:t>Address space</w:t>
            </w:r>
          </w:p>
        </w:tc>
        <w:tc>
          <w:tcPr>
            <w:tcW w:w="3914" w:type="dxa"/>
            <w:noWrap/>
            <w:vAlign w:val="center"/>
          </w:tcPr>
          <w:p w14:paraId="274EEC43" w14:textId="209ECD01" w:rsidR="00D84134" w:rsidRPr="00F3425F" w:rsidRDefault="008B0F8A" w:rsidP="00C23F34">
            <w:pPr>
              <w:jc w:val="center"/>
              <w:rPr>
                <w:rFonts w:cs="Segoe UI"/>
              </w:rPr>
            </w:pPr>
            <w:r w:rsidRPr="008B0F8A">
              <w:rPr>
                <w:rFonts w:cs="Segoe UI"/>
              </w:rPr>
              <w:t>172.15.0.0/23</w:t>
            </w:r>
          </w:p>
        </w:tc>
      </w:tr>
      <w:tr w:rsidR="00D84134" w:rsidRPr="009A0DEF" w14:paraId="3B4553BE" w14:textId="77777777" w:rsidTr="00C23F34">
        <w:trPr>
          <w:trHeight w:val="280"/>
        </w:trPr>
        <w:tc>
          <w:tcPr>
            <w:tcW w:w="3594" w:type="dxa"/>
            <w:noWrap/>
            <w:vAlign w:val="center"/>
            <w:hideMark/>
          </w:tcPr>
          <w:p w14:paraId="0B2E1061" w14:textId="77777777" w:rsidR="00D84134" w:rsidRPr="00F3425F" w:rsidRDefault="00D84134" w:rsidP="00C23F34">
            <w:pPr>
              <w:jc w:val="left"/>
              <w:rPr>
                <w:rFonts w:cs="Segoe UI"/>
              </w:rPr>
            </w:pPr>
            <w:r w:rsidRPr="00F3425F">
              <w:rPr>
                <w:rFonts w:cs="Segoe UI"/>
              </w:rPr>
              <w:t>DNS servers</w:t>
            </w:r>
          </w:p>
        </w:tc>
        <w:tc>
          <w:tcPr>
            <w:tcW w:w="3914" w:type="dxa"/>
            <w:noWrap/>
            <w:vAlign w:val="center"/>
          </w:tcPr>
          <w:p w14:paraId="013722F9" w14:textId="77777777" w:rsidR="00D84134" w:rsidRPr="00F3425F" w:rsidRDefault="00D84134" w:rsidP="000F625A">
            <w:pPr>
              <w:keepNext/>
              <w:jc w:val="center"/>
              <w:rPr>
                <w:rFonts w:cs="Segoe UI"/>
              </w:rPr>
            </w:pPr>
            <w:r w:rsidRPr="00E94E3A">
              <w:rPr>
                <w:rFonts w:cs="Segoe UI"/>
              </w:rPr>
              <w:t>Azure provided DNS service</w:t>
            </w:r>
          </w:p>
        </w:tc>
      </w:tr>
    </w:tbl>
    <w:p w14:paraId="2A1EC656" w14:textId="3309BC07" w:rsidR="00D84134" w:rsidRDefault="00D84134" w:rsidP="00D84134">
      <w:pPr>
        <w:rPr>
          <w:lang w:val="en-GB" w:eastAsia="en-GB"/>
        </w:rPr>
      </w:pPr>
    </w:p>
    <w:p w14:paraId="177F1FF4" w14:textId="6DAA7D15" w:rsidR="00D84134" w:rsidRDefault="00D84134" w:rsidP="00D84134">
      <w:pPr>
        <w:rPr>
          <w:lang w:val="en-GB" w:eastAsia="en-GB"/>
        </w:rPr>
      </w:pPr>
    </w:p>
    <w:p w14:paraId="408D8ADC" w14:textId="13D6A6CC" w:rsidR="00D84134" w:rsidRDefault="00D84134" w:rsidP="00D84134">
      <w:pPr>
        <w:rPr>
          <w:lang w:val="en-GB" w:eastAsia="en-GB"/>
        </w:rPr>
      </w:pPr>
    </w:p>
    <w:p w14:paraId="2347E825" w14:textId="3F350205" w:rsidR="000F625A" w:rsidRDefault="000F625A" w:rsidP="00D44203">
      <w:pPr>
        <w:pStyle w:val="Caption"/>
        <w:framePr w:w="9243" w:hSpace="180" w:wrap="around" w:vAnchor="text" w:hAnchor="page" w:x="1110" w:y="373"/>
      </w:pPr>
      <w:bookmarkStart w:id="49" w:name="_Toc73007865"/>
      <w:r>
        <w:t xml:space="preserve">Table </w:t>
      </w:r>
      <w:r>
        <w:fldChar w:fldCharType="begin"/>
      </w:r>
      <w:r>
        <w:instrText xml:space="preserve"> SEQ Table \* ARABIC </w:instrText>
      </w:r>
      <w:r>
        <w:fldChar w:fldCharType="separate"/>
      </w:r>
      <w:r w:rsidR="00CD6726">
        <w:rPr>
          <w:noProof/>
        </w:rPr>
        <w:t>19</w:t>
      </w:r>
      <w:r>
        <w:fldChar w:fldCharType="end"/>
      </w:r>
      <w:r>
        <w:t xml:space="preserve"> - </w:t>
      </w:r>
      <w:r w:rsidRPr="00172CDD">
        <w:t>HUB-Vnet 002 Details</w:t>
      </w:r>
      <w:bookmarkEnd w:id="49"/>
    </w:p>
    <w:p w14:paraId="33E12926" w14:textId="66887216" w:rsidR="00D84134" w:rsidRDefault="00D84134" w:rsidP="00D84134">
      <w:pPr>
        <w:rPr>
          <w:lang w:val="en-GB" w:eastAsia="en-GB"/>
        </w:rPr>
      </w:pPr>
    </w:p>
    <w:p w14:paraId="0B84ABB9" w14:textId="77777777" w:rsidR="000F625A" w:rsidRDefault="000F625A" w:rsidP="00D44203">
      <w:pPr>
        <w:rPr>
          <w:lang w:val="en-AU"/>
        </w:rPr>
      </w:pPr>
    </w:p>
    <w:p w14:paraId="28FAB536" w14:textId="18A1A005" w:rsidR="00ED25FB" w:rsidRPr="00F3425F" w:rsidRDefault="00ED25FB" w:rsidP="00D44203">
      <w:pPr>
        <w:pStyle w:val="Heading2"/>
        <w:tabs>
          <w:tab w:val="num" w:pos="576"/>
        </w:tabs>
        <w:jc w:val="left"/>
        <w:rPr>
          <w:rFonts w:cs="Segoe UI"/>
          <w:lang w:val="en-AU"/>
        </w:rPr>
      </w:pPr>
      <w:bookmarkStart w:id="50" w:name="_Toc73013679"/>
      <w:r w:rsidRPr="00F3425F">
        <w:rPr>
          <w:rFonts w:cs="Segoe UI"/>
          <w:lang w:val="en-AU"/>
        </w:rPr>
        <w:t>Virtual Subnets</w:t>
      </w:r>
      <w:bookmarkEnd w:id="50"/>
    </w:p>
    <w:p w14:paraId="35069D2D" w14:textId="77777777" w:rsidR="00ED25FB" w:rsidRPr="004C03BC" w:rsidRDefault="00ED25FB" w:rsidP="00ED25FB">
      <w:pPr>
        <w:rPr>
          <w:rFonts w:cs="Segoe UI"/>
          <w:lang w:val="en-AU"/>
        </w:rPr>
      </w:pPr>
      <w:r w:rsidRPr="004C03BC">
        <w:rPr>
          <w:rFonts w:cs="Segoe UI"/>
          <w:lang w:val="en-AU"/>
        </w:rPr>
        <w:t>A virtual subnet is an address space carved out of the virtual network. This provides another layer of isolation and application workloads are usually placed on a virtual subnet depending on their tier and function.</w:t>
      </w:r>
    </w:p>
    <w:p w14:paraId="59C8A8E7" w14:textId="77777777" w:rsidR="00ED25FB" w:rsidRDefault="00ED25FB" w:rsidP="00ED25FB">
      <w:pPr>
        <w:rPr>
          <w:rFonts w:cs="Segoe UI"/>
          <w:lang w:val="en-AU"/>
        </w:rPr>
      </w:pPr>
      <w:r w:rsidRPr="004C03BC">
        <w:rPr>
          <w:rFonts w:cs="Segoe UI"/>
          <w:lang w:val="en-AU"/>
        </w:rPr>
        <w:t>The table below describes the virtual subnet to be create per virtual network.</w:t>
      </w:r>
    </w:p>
    <w:p w14:paraId="020492CB" w14:textId="77777777" w:rsidR="00ED25FB" w:rsidRDefault="00ED25FB" w:rsidP="00ED25FB">
      <w:pPr>
        <w:rPr>
          <w:rFonts w:cs="Segoe UI"/>
          <w:lang w:val="en-AU"/>
        </w:rPr>
      </w:pPr>
    </w:p>
    <w:tbl>
      <w:tblPr>
        <w:tblStyle w:val="SoftwareONE0"/>
        <w:tblW w:w="5665" w:type="dxa"/>
        <w:tblLook w:val="04A0" w:firstRow="1" w:lastRow="0" w:firstColumn="1" w:lastColumn="0" w:noHBand="0" w:noVBand="1"/>
      </w:tblPr>
      <w:tblGrid>
        <w:gridCol w:w="3256"/>
        <w:gridCol w:w="2409"/>
      </w:tblGrid>
      <w:tr w:rsidR="00ED25FB" w:rsidRPr="006D4909" w14:paraId="0EB0F4E4" w14:textId="77777777" w:rsidTr="005173AF">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256" w:type="dxa"/>
            <w:noWrap/>
            <w:hideMark/>
          </w:tcPr>
          <w:p w14:paraId="0480264E" w14:textId="77777777" w:rsidR="00ED25FB" w:rsidRPr="00F3425F" w:rsidRDefault="00ED25FB" w:rsidP="00F406C2">
            <w:pPr>
              <w:rPr>
                <w:rFonts w:cs="Segoe UI"/>
              </w:rPr>
            </w:pPr>
            <w:r w:rsidRPr="00F3425F">
              <w:rPr>
                <w:rFonts w:cs="Segoe UI"/>
              </w:rPr>
              <w:t>Name</w:t>
            </w:r>
          </w:p>
        </w:tc>
        <w:tc>
          <w:tcPr>
            <w:tcW w:w="2409" w:type="dxa"/>
            <w:noWrap/>
            <w:hideMark/>
          </w:tcPr>
          <w:p w14:paraId="434A266D" w14:textId="77777777" w:rsidR="00ED25FB" w:rsidRPr="00F3425F" w:rsidRDefault="00ED25FB" w:rsidP="005173AF">
            <w:pPr>
              <w:jc w:val="center"/>
              <w:cnfStyle w:val="100000000000" w:firstRow="1" w:lastRow="0" w:firstColumn="0" w:lastColumn="0" w:oddVBand="0" w:evenVBand="0" w:oddHBand="0" w:evenHBand="0" w:firstRowFirstColumn="0" w:firstRowLastColumn="0" w:lastRowFirstColumn="0" w:lastRowLastColumn="0"/>
              <w:rPr>
                <w:rFonts w:cs="Segoe UI"/>
              </w:rPr>
            </w:pPr>
            <w:r w:rsidRPr="00F3425F">
              <w:rPr>
                <w:rFonts w:cs="Segoe UI"/>
              </w:rPr>
              <w:t>IPv4</w:t>
            </w:r>
          </w:p>
        </w:tc>
      </w:tr>
      <w:tr w:rsidR="00ED25FB" w:rsidRPr="006D4909" w14:paraId="173205F1" w14:textId="77777777" w:rsidTr="00D7610F">
        <w:trPr>
          <w:trHeight w:val="219"/>
        </w:trPr>
        <w:tc>
          <w:tcPr>
            <w:tcW w:w="3256" w:type="dxa"/>
            <w:noWrap/>
          </w:tcPr>
          <w:p w14:paraId="35AF7617" w14:textId="768454A1" w:rsidR="00ED25FB" w:rsidRPr="00F3425F" w:rsidRDefault="00F13C2B" w:rsidP="00F406C2">
            <w:pPr>
              <w:rPr>
                <w:rFonts w:cs="Segoe UI"/>
              </w:rPr>
            </w:pPr>
            <w:r w:rsidRPr="00F13C2B">
              <w:rPr>
                <w:rFonts w:cs="Segoe UI"/>
              </w:rPr>
              <w:t>AzureBastionSubnet</w:t>
            </w:r>
          </w:p>
        </w:tc>
        <w:tc>
          <w:tcPr>
            <w:tcW w:w="2409" w:type="dxa"/>
            <w:noWrap/>
          </w:tcPr>
          <w:p w14:paraId="27523117" w14:textId="1F57D0F3" w:rsidR="00ED25FB" w:rsidRPr="00F3425F" w:rsidRDefault="00BF14CF" w:rsidP="005173AF">
            <w:pPr>
              <w:jc w:val="center"/>
              <w:rPr>
                <w:rFonts w:cs="Segoe UI"/>
              </w:rPr>
            </w:pPr>
            <w:r w:rsidRPr="00BF14CF">
              <w:rPr>
                <w:rFonts w:cs="Segoe UI"/>
              </w:rPr>
              <w:t>172.19.2.0/26</w:t>
            </w:r>
          </w:p>
        </w:tc>
      </w:tr>
      <w:tr w:rsidR="00BF14CF" w:rsidRPr="006D4909" w14:paraId="570F5423" w14:textId="77777777" w:rsidTr="00D7610F">
        <w:trPr>
          <w:trHeight w:val="219"/>
        </w:trPr>
        <w:tc>
          <w:tcPr>
            <w:tcW w:w="3256" w:type="dxa"/>
            <w:noWrap/>
          </w:tcPr>
          <w:p w14:paraId="2C712985" w14:textId="6D116755" w:rsidR="00BF14CF" w:rsidRPr="00F13C2B" w:rsidRDefault="00BF14CF" w:rsidP="00F406C2">
            <w:pPr>
              <w:rPr>
                <w:rFonts w:cs="Segoe UI"/>
              </w:rPr>
            </w:pPr>
            <w:r w:rsidRPr="00BF14CF">
              <w:rPr>
                <w:rFonts w:cs="Segoe UI"/>
              </w:rPr>
              <w:t>AzureFirewallSubnet</w:t>
            </w:r>
          </w:p>
        </w:tc>
        <w:tc>
          <w:tcPr>
            <w:tcW w:w="2409" w:type="dxa"/>
            <w:noWrap/>
          </w:tcPr>
          <w:p w14:paraId="0C529448" w14:textId="5B635AAB" w:rsidR="00BF14CF" w:rsidRPr="00BF14CF" w:rsidRDefault="00BF14CF" w:rsidP="005173AF">
            <w:pPr>
              <w:jc w:val="center"/>
              <w:rPr>
                <w:rFonts w:cs="Segoe UI"/>
              </w:rPr>
            </w:pPr>
            <w:r w:rsidRPr="00BF14CF">
              <w:rPr>
                <w:rFonts w:cs="Segoe UI"/>
              </w:rPr>
              <w:t>172.19.1.0/26</w:t>
            </w:r>
          </w:p>
        </w:tc>
      </w:tr>
      <w:tr w:rsidR="00BF14CF" w:rsidRPr="006D4909" w14:paraId="46E7B62B" w14:textId="77777777" w:rsidTr="00D7610F">
        <w:trPr>
          <w:trHeight w:val="219"/>
        </w:trPr>
        <w:tc>
          <w:tcPr>
            <w:tcW w:w="3256" w:type="dxa"/>
            <w:noWrap/>
          </w:tcPr>
          <w:p w14:paraId="53E775D9" w14:textId="78B6CCA7" w:rsidR="00BF14CF" w:rsidRPr="00F13C2B" w:rsidRDefault="00290723" w:rsidP="00F406C2">
            <w:pPr>
              <w:rPr>
                <w:rFonts w:cs="Segoe UI"/>
              </w:rPr>
            </w:pPr>
            <w:r w:rsidRPr="00290723">
              <w:rPr>
                <w:rFonts w:cs="Segoe UI"/>
              </w:rPr>
              <w:t>GatewaySubnet</w:t>
            </w:r>
          </w:p>
        </w:tc>
        <w:tc>
          <w:tcPr>
            <w:tcW w:w="2409" w:type="dxa"/>
            <w:noWrap/>
          </w:tcPr>
          <w:p w14:paraId="71A0F519" w14:textId="0810A382" w:rsidR="00BF14CF" w:rsidRPr="00BF14CF" w:rsidRDefault="00290723" w:rsidP="005173AF">
            <w:pPr>
              <w:jc w:val="center"/>
              <w:rPr>
                <w:rFonts w:cs="Segoe UI"/>
              </w:rPr>
            </w:pPr>
            <w:r w:rsidRPr="00290723">
              <w:rPr>
                <w:rFonts w:cs="Segoe UI"/>
              </w:rPr>
              <w:t>172.19.0.0/27</w:t>
            </w:r>
          </w:p>
        </w:tc>
      </w:tr>
      <w:tr w:rsidR="004412E0" w:rsidRPr="006D4909" w14:paraId="69BC6D43" w14:textId="77777777" w:rsidTr="00D7610F">
        <w:trPr>
          <w:trHeight w:val="219"/>
        </w:trPr>
        <w:tc>
          <w:tcPr>
            <w:tcW w:w="3256" w:type="dxa"/>
            <w:noWrap/>
          </w:tcPr>
          <w:p w14:paraId="7D1CDB8B" w14:textId="5CBBF2C7" w:rsidR="004412E0" w:rsidRPr="00290723" w:rsidRDefault="004412E0" w:rsidP="00F406C2">
            <w:pPr>
              <w:rPr>
                <w:rFonts w:cs="Segoe UI"/>
              </w:rPr>
            </w:pPr>
            <w:r w:rsidRPr="004412E0">
              <w:rPr>
                <w:rFonts w:cs="Segoe UI"/>
              </w:rPr>
              <w:t>AzureVpnSubnet</w:t>
            </w:r>
          </w:p>
        </w:tc>
        <w:tc>
          <w:tcPr>
            <w:tcW w:w="2409" w:type="dxa"/>
            <w:noWrap/>
          </w:tcPr>
          <w:p w14:paraId="571F6040" w14:textId="02A013A2" w:rsidR="004412E0" w:rsidRPr="00290723" w:rsidRDefault="004412E0" w:rsidP="000F625A">
            <w:pPr>
              <w:keepNext/>
              <w:jc w:val="center"/>
              <w:rPr>
                <w:rFonts w:cs="Segoe UI"/>
              </w:rPr>
            </w:pPr>
            <w:r w:rsidRPr="004412E0">
              <w:rPr>
                <w:rFonts w:cs="Segoe UI"/>
              </w:rPr>
              <w:t>172.15.0.0/23</w:t>
            </w:r>
          </w:p>
        </w:tc>
      </w:tr>
    </w:tbl>
    <w:p w14:paraId="67EE32BF" w14:textId="6F3E127D" w:rsidR="000F625A" w:rsidRDefault="000F625A">
      <w:pPr>
        <w:pStyle w:val="Caption"/>
      </w:pPr>
      <w:bookmarkStart w:id="51" w:name="_Toc73007866"/>
      <w:r>
        <w:t xml:space="preserve">Table </w:t>
      </w:r>
      <w:r>
        <w:fldChar w:fldCharType="begin"/>
      </w:r>
      <w:r>
        <w:instrText xml:space="preserve"> SEQ Table \* ARABIC </w:instrText>
      </w:r>
      <w:r>
        <w:fldChar w:fldCharType="separate"/>
      </w:r>
      <w:r w:rsidR="00CD6726">
        <w:rPr>
          <w:noProof/>
        </w:rPr>
        <w:t>20</w:t>
      </w:r>
      <w:r>
        <w:fldChar w:fldCharType="end"/>
      </w:r>
      <w:r>
        <w:t xml:space="preserve"> - </w:t>
      </w:r>
      <w:r w:rsidRPr="00BC0D22">
        <w:t>HUB-subnet details</w:t>
      </w:r>
      <w:bookmarkEnd w:id="51"/>
    </w:p>
    <w:p w14:paraId="458A093C" w14:textId="009D43F1" w:rsidR="00ED25FB" w:rsidRPr="00F3425F" w:rsidRDefault="00ED25FB" w:rsidP="000A0B95">
      <w:pPr>
        <w:rPr>
          <w:rFonts w:cs="Segoe UI"/>
          <w:color w:val="000000" w:themeColor="text1"/>
        </w:rPr>
      </w:pPr>
    </w:p>
    <w:p w14:paraId="3FA6A59D" w14:textId="77777777" w:rsidR="00E6512C" w:rsidRPr="00F3425F" w:rsidRDefault="00E6512C" w:rsidP="00E6512C">
      <w:pPr>
        <w:pStyle w:val="Heading2"/>
        <w:rPr>
          <w:rFonts w:cs="Segoe UI"/>
          <w:lang w:val="en-AU"/>
        </w:rPr>
      </w:pPr>
      <w:bookmarkStart w:id="52" w:name="_Toc73013680"/>
      <w:r w:rsidRPr="00F3425F">
        <w:rPr>
          <w:rFonts w:cs="Segoe UI"/>
          <w:lang w:val="en-AU"/>
        </w:rPr>
        <w:t>Azure Log Analytics Workspace</w:t>
      </w:r>
      <w:bookmarkEnd w:id="52"/>
    </w:p>
    <w:p w14:paraId="772C5BD6" w14:textId="081A81FC" w:rsidR="00E6512C" w:rsidRPr="00F3425F" w:rsidRDefault="00E6512C" w:rsidP="00E6512C">
      <w:pPr>
        <w:rPr>
          <w:rFonts w:cs="Segoe UI"/>
          <w:lang w:val="en-AU"/>
        </w:rPr>
      </w:pPr>
      <w:r w:rsidRPr="00F3425F">
        <w:rPr>
          <w:rFonts w:cs="Segoe UI"/>
          <w:lang w:val="en-AU"/>
        </w:rPr>
        <w:t xml:space="preserve">Azure Log Analytics Workspace is the logical storage unit where log data is collected and stored. It can be considered as the basic management unit of Azure Monitor Logs. It is used to collect data from various sources such as </w:t>
      </w:r>
      <w:r w:rsidR="005642C6">
        <w:rPr>
          <w:rFonts w:cs="Segoe UI"/>
          <w:lang w:val="en-AU"/>
        </w:rPr>
        <w:t>web apps, key vaults</w:t>
      </w:r>
      <w:r w:rsidRPr="00F3425F">
        <w:rPr>
          <w:rFonts w:cs="Segoe UI"/>
          <w:lang w:val="en-AU"/>
        </w:rPr>
        <w:t>, Azure Resources in a subscription, etc. This blog will brief you on what is an Azure Log Analytics Workspace and how to manage it.</w:t>
      </w:r>
    </w:p>
    <w:p w14:paraId="7BCC1ED8" w14:textId="77777777" w:rsidR="00E6512C" w:rsidRPr="00F3425F" w:rsidRDefault="00E6512C" w:rsidP="00E6512C">
      <w:pPr>
        <w:rPr>
          <w:rFonts w:cs="Segoe UI"/>
          <w:lang w:val="en-AU"/>
        </w:rPr>
      </w:pPr>
    </w:p>
    <w:tbl>
      <w:tblPr>
        <w:tblStyle w:val="SoftwareONE0"/>
        <w:tblW w:w="0" w:type="auto"/>
        <w:tblLook w:val="04A0" w:firstRow="1" w:lastRow="0" w:firstColumn="1" w:lastColumn="0" w:noHBand="0" w:noVBand="1"/>
      </w:tblPr>
      <w:tblGrid>
        <w:gridCol w:w="3539"/>
        <w:gridCol w:w="4253"/>
      </w:tblGrid>
      <w:tr w:rsidR="00BD0BB4" w14:paraId="63B9F114" w14:textId="77777777" w:rsidTr="00C77765">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539" w:type="dxa"/>
            <w:vAlign w:val="center"/>
          </w:tcPr>
          <w:p w14:paraId="5C68B4AD" w14:textId="0CBF382A" w:rsidR="00BD0BB4" w:rsidRPr="00F3425F" w:rsidRDefault="00BD0BB4" w:rsidP="00C77765">
            <w:pPr>
              <w:jc w:val="center"/>
              <w:rPr>
                <w:rFonts w:cs="Segoe UI"/>
                <w:lang w:val="en-AU"/>
              </w:rPr>
            </w:pPr>
            <w:r w:rsidRPr="00F3425F">
              <w:rPr>
                <w:rFonts w:cs="Segoe UI"/>
                <w:lang w:val="en-AU"/>
              </w:rPr>
              <w:t xml:space="preserve">Log Analytics </w:t>
            </w:r>
            <w:r w:rsidR="0020164E" w:rsidRPr="00F3425F">
              <w:rPr>
                <w:rFonts w:cs="Segoe UI"/>
                <w:lang w:val="en-AU"/>
              </w:rPr>
              <w:t>Workspace</w:t>
            </w:r>
          </w:p>
        </w:tc>
        <w:tc>
          <w:tcPr>
            <w:tcW w:w="4253" w:type="dxa"/>
            <w:vAlign w:val="center"/>
          </w:tcPr>
          <w:p w14:paraId="37E83EB1" w14:textId="5450E2C2" w:rsidR="00BD0BB4" w:rsidRPr="00F3425F" w:rsidRDefault="0020164E" w:rsidP="00C77765">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F3425F">
              <w:rPr>
                <w:rFonts w:cs="Segoe UI"/>
                <w:lang w:val="en-AU"/>
              </w:rPr>
              <w:t>Environment</w:t>
            </w:r>
          </w:p>
        </w:tc>
      </w:tr>
      <w:tr w:rsidR="00BD0BB4" w14:paraId="45CC97FB" w14:textId="77777777" w:rsidTr="00C77765">
        <w:tc>
          <w:tcPr>
            <w:tcW w:w="3539" w:type="dxa"/>
            <w:vAlign w:val="center"/>
          </w:tcPr>
          <w:p w14:paraId="6F6271DE" w14:textId="2FF9DA25" w:rsidR="00BD0BB4" w:rsidRPr="00F3425F" w:rsidRDefault="00014341" w:rsidP="00C77765">
            <w:pPr>
              <w:jc w:val="center"/>
              <w:rPr>
                <w:rFonts w:cs="Segoe UI"/>
                <w:lang w:val="en-AU"/>
              </w:rPr>
            </w:pPr>
            <w:r w:rsidRPr="00014341">
              <w:rPr>
                <w:rFonts w:cs="Segoe UI"/>
                <w:lang w:val="en-AU"/>
              </w:rPr>
              <w:t>law-we-ss-001</w:t>
            </w:r>
          </w:p>
        </w:tc>
        <w:tc>
          <w:tcPr>
            <w:tcW w:w="4253" w:type="dxa"/>
            <w:vAlign w:val="center"/>
          </w:tcPr>
          <w:p w14:paraId="2EB7372D" w14:textId="6638FD63" w:rsidR="00BD0BB4" w:rsidRPr="00F3425F" w:rsidRDefault="003C2F56" w:rsidP="000F625A">
            <w:pPr>
              <w:keepNext/>
              <w:jc w:val="center"/>
              <w:rPr>
                <w:rFonts w:cs="Segoe UI"/>
                <w:lang w:val="en-AU"/>
              </w:rPr>
            </w:pPr>
            <w:r>
              <w:rPr>
                <w:rFonts w:cs="Segoe UI"/>
                <w:lang w:val="en-AU"/>
              </w:rPr>
              <w:t>Hub</w:t>
            </w:r>
          </w:p>
        </w:tc>
      </w:tr>
    </w:tbl>
    <w:p w14:paraId="2570CC2B" w14:textId="5BAABE88" w:rsidR="000F625A" w:rsidRDefault="000F625A">
      <w:pPr>
        <w:pStyle w:val="Caption"/>
      </w:pPr>
      <w:bookmarkStart w:id="53" w:name="_Toc73007867"/>
      <w:r>
        <w:t xml:space="preserve">Table </w:t>
      </w:r>
      <w:r>
        <w:fldChar w:fldCharType="begin"/>
      </w:r>
      <w:r>
        <w:instrText xml:space="preserve"> SEQ Table \* ARABIC </w:instrText>
      </w:r>
      <w:r>
        <w:fldChar w:fldCharType="separate"/>
      </w:r>
      <w:r w:rsidR="00CD6726">
        <w:rPr>
          <w:noProof/>
        </w:rPr>
        <w:t>21</w:t>
      </w:r>
      <w:r>
        <w:fldChar w:fldCharType="end"/>
      </w:r>
      <w:r>
        <w:t xml:space="preserve"> - </w:t>
      </w:r>
      <w:r w:rsidRPr="000E4D24">
        <w:t>HUB-Log Analytics Details</w:t>
      </w:r>
      <w:bookmarkEnd w:id="53"/>
    </w:p>
    <w:p w14:paraId="69255BAC" w14:textId="77777777" w:rsidR="000F625A" w:rsidRDefault="000F625A" w:rsidP="00D44203">
      <w:pPr>
        <w:rPr>
          <w:lang w:val="en-AU"/>
        </w:rPr>
      </w:pPr>
    </w:p>
    <w:p w14:paraId="1665F2AA" w14:textId="7E35986C" w:rsidR="00895125" w:rsidRPr="00F3425F" w:rsidRDefault="00895125" w:rsidP="00895125">
      <w:pPr>
        <w:pStyle w:val="Heading2"/>
        <w:rPr>
          <w:rFonts w:cs="Segoe UI"/>
          <w:lang w:val="en-AU"/>
        </w:rPr>
      </w:pPr>
      <w:bookmarkStart w:id="54" w:name="_Toc73013681"/>
      <w:r w:rsidRPr="00F3425F">
        <w:rPr>
          <w:rFonts w:cs="Segoe UI"/>
          <w:lang w:val="en-AU"/>
        </w:rPr>
        <w:t xml:space="preserve">Azure </w:t>
      </w:r>
      <w:r>
        <w:rPr>
          <w:rFonts w:cs="Segoe UI"/>
          <w:lang w:val="en-AU"/>
        </w:rPr>
        <w:t>Key vaults</w:t>
      </w:r>
      <w:bookmarkEnd w:id="54"/>
      <w:r>
        <w:rPr>
          <w:rFonts w:cs="Segoe UI"/>
          <w:lang w:val="en-AU"/>
        </w:rPr>
        <w:t xml:space="preserve"> </w:t>
      </w:r>
    </w:p>
    <w:p w14:paraId="5FD7D9FF" w14:textId="5833E4F2" w:rsidR="00E6512C" w:rsidRDefault="007E50FB" w:rsidP="00E6512C">
      <w:pPr>
        <w:rPr>
          <w:rFonts w:cs="Segoe UI"/>
          <w:lang w:val="en-AU"/>
        </w:rPr>
      </w:pPr>
      <w:r w:rsidRPr="007E50FB">
        <w:rPr>
          <w:rFonts w:cs="Segoe UI"/>
          <w:lang w:val="en-AU"/>
        </w:rPr>
        <w:t>Azure Key Vault is a cloud service for securely storing and accessing secrets. A secret is anything that you want to tightly control access to, such as API keys, passwords, certificates, or cryptographic keys. Key Vault service supports two types of containers: vaults and managed hardware security module(HSM) pools. Vaults support storing software and HSM-backed keys, secrets, and certificates.</w:t>
      </w:r>
    </w:p>
    <w:tbl>
      <w:tblPr>
        <w:tblStyle w:val="SoftwareONE0"/>
        <w:tblW w:w="0" w:type="auto"/>
        <w:tblLook w:val="04A0" w:firstRow="1" w:lastRow="0" w:firstColumn="1" w:lastColumn="0" w:noHBand="0" w:noVBand="1"/>
      </w:tblPr>
      <w:tblGrid>
        <w:gridCol w:w="3539"/>
        <w:gridCol w:w="4253"/>
      </w:tblGrid>
      <w:tr w:rsidR="007E50FB" w14:paraId="4E45CE15" w14:textId="77777777" w:rsidTr="00C23F34">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539" w:type="dxa"/>
            <w:vAlign w:val="center"/>
          </w:tcPr>
          <w:p w14:paraId="7B14B985" w14:textId="2247F1DB" w:rsidR="007E50FB" w:rsidRPr="00F3425F" w:rsidRDefault="0043619E" w:rsidP="00C23F34">
            <w:pPr>
              <w:jc w:val="center"/>
              <w:rPr>
                <w:rFonts w:cs="Segoe UI"/>
                <w:lang w:val="en-AU"/>
              </w:rPr>
            </w:pPr>
            <w:r>
              <w:rPr>
                <w:rFonts w:cs="Segoe UI"/>
                <w:lang w:val="en-AU"/>
              </w:rPr>
              <w:t>Key Vaults</w:t>
            </w:r>
          </w:p>
        </w:tc>
        <w:tc>
          <w:tcPr>
            <w:tcW w:w="4253" w:type="dxa"/>
            <w:vAlign w:val="center"/>
          </w:tcPr>
          <w:p w14:paraId="651E162E" w14:textId="77777777" w:rsidR="007E50FB" w:rsidRPr="00F3425F" w:rsidRDefault="007E50FB"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F3425F">
              <w:rPr>
                <w:rFonts w:cs="Segoe UI"/>
                <w:lang w:val="en-AU"/>
              </w:rPr>
              <w:t>Environment</w:t>
            </w:r>
          </w:p>
        </w:tc>
      </w:tr>
      <w:tr w:rsidR="007E50FB" w14:paraId="60D061CD" w14:textId="77777777" w:rsidTr="00C23F34">
        <w:tc>
          <w:tcPr>
            <w:tcW w:w="3539" w:type="dxa"/>
            <w:vAlign w:val="center"/>
          </w:tcPr>
          <w:p w14:paraId="66FFE0A1" w14:textId="6796277B" w:rsidR="007E50FB" w:rsidRPr="00F3425F" w:rsidRDefault="0067797F" w:rsidP="00C23F34">
            <w:pPr>
              <w:jc w:val="center"/>
              <w:rPr>
                <w:rFonts w:cs="Segoe UI"/>
                <w:lang w:val="en-AU"/>
              </w:rPr>
            </w:pPr>
            <w:r w:rsidRPr="0067797F">
              <w:rPr>
                <w:rFonts w:cs="Segoe UI"/>
                <w:lang w:val="en-AU"/>
              </w:rPr>
              <w:t>enginevault</w:t>
            </w:r>
          </w:p>
        </w:tc>
        <w:tc>
          <w:tcPr>
            <w:tcW w:w="4253" w:type="dxa"/>
            <w:vAlign w:val="center"/>
          </w:tcPr>
          <w:p w14:paraId="01597B00" w14:textId="77777777" w:rsidR="007E50FB" w:rsidRPr="00F3425F" w:rsidRDefault="007E50FB" w:rsidP="000F625A">
            <w:pPr>
              <w:keepNext/>
              <w:jc w:val="center"/>
              <w:rPr>
                <w:rFonts w:cs="Segoe UI"/>
                <w:lang w:val="en-AU"/>
              </w:rPr>
            </w:pPr>
            <w:r>
              <w:rPr>
                <w:rFonts w:cs="Segoe UI"/>
                <w:lang w:val="en-AU"/>
              </w:rPr>
              <w:t>Hub</w:t>
            </w:r>
          </w:p>
        </w:tc>
      </w:tr>
    </w:tbl>
    <w:p w14:paraId="67ADF565" w14:textId="679628E4" w:rsidR="000F625A" w:rsidRDefault="000F625A">
      <w:pPr>
        <w:pStyle w:val="Caption"/>
      </w:pPr>
      <w:bookmarkStart w:id="55" w:name="_Toc73007868"/>
      <w:r>
        <w:t xml:space="preserve">Table </w:t>
      </w:r>
      <w:r>
        <w:fldChar w:fldCharType="begin"/>
      </w:r>
      <w:r>
        <w:instrText xml:space="preserve"> SEQ Table \* ARABIC </w:instrText>
      </w:r>
      <w:r>
        <w:fldChar w:fldCharType="separate"/>
      </w:r>
      <w:r w:rsidR="00CD6726">
        <w:rPr>
          <w:noProof/>
        </w:rPr>
        <w:t>22</w:t>
      </w:r>
      <w:r>
        <w:fldChar w:fldCharType="end"/>
      </w:r>
      <w:r>
        <w:t xml:space="preserve"> - </w:t>
      </w:r>
      <w:r w:rsidRPr="00C62070">
        <w:t>Key Vaults Details</w:t>
      </w:r>
      <w:bookmarkEnd w:id="55"/>
    </w:p>
    <w:p w14:paraId="2114BA5D" w14:textId="77777777" w:rsidR="00DF062C" w:rsidRPr="00DF062C" w:rsidRDefault="00DF062C" w:rsidP="00DF062C">
      <w:pPr>
        <w:rPr>
          <w:lang w:val="en-GB" w:eastAsia="en-GB"/>
        </w:rPr>
      </w:pPr>
    </w:p>
    <w:p w14:paraId="06CAA6F7" w14:textId="1DE56710" w:rsidR="00DF062C" w:rsidRDefault="00DF062C" w:rsidP="00DF062C">
      <w:pPr>
        <w:pStyle w:val="Heading2"/>
        <w:rPr>
          <w:rFonts w:cs="Segoe UI"/>
          <w:lang w:val="en-AU"/>
        </w:rPr>
      </w:pPr>
      <w:bookmarkStart w:id="56" w:name="_Toc73013682"/>
      <w:r>
        <w:rPr>
          <w:rFonts w:cs="Segoe UI"/>
          <w:lang w:val="en-AU"/>
        </w:rPr>
        <w:lastRenderedPageBreak/>
        <w:t>Storage Accounts</w:t>
      </w:r>
      <w:bookmarkEnd w:id="56"/>
    </w:p>
    <w:p w14:paraId="04AFA616" w14:textId="3F7A73B8" w:rsidR="00DF062C" w:rsidRDefault="00AA035D" w:rsidP="00DF062C">
      <w:pPr>
        <w:rPr>
          <w:lang w:val="en-AU"/>
        </w:rPr>
      </w:pPr>
      <w:r w:rsidRPr="00AA035D">
        <w:rPr>
          <w:lang w:val="en-AU"/>
        </w:rPr>
        <w:t>An Azure storage account contains all of your Azure Storage data objects: blobs, file shares, queues, tables, and disks. The storage account provides a unique namespace for your Azure Storage data that's accessible from anywhere in the world over HTTP or HTTPS. Data in your storage account is durable and highly available, secure, and massively scalable.</w:t>
      </w:r>
    </w:p>
    <w:tbl>
      <w:tblPr>
        <w:tblStyle w:val="SoftwareONE0"/>
        <w:tblW w:w="0" w:type="auto"/>
        <w:tblLook w:val="04A0" w:firstRow="1" w:lastRow="0" w:firstColumn="1" w:lastColumn="0" w:noHBand="0" w:noVBand="1"/>
      </w:tblPr>
      <w:tblGrid>
        <w:gridCol w:w="2964"/>
        <w:gridCol w:w="3493"/>
        <w:gridCol w:w="3171"/>
      </w:tblGrid>
      <w:tr w:rsidR="000F625A" w14:paraId="2AF5E50B" w14:textId="297B75CC" w:rsidTr="000F625A">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2964" w:type="dxa"/>
            <w:vAlign w:val="center"/>
          </w:tcPr>
          <w:p w14:paraId="05A15E77" w14:textId="078E9E29" w:rsidR="000F625A" w:rsidRPr="00F3425F" w:rsidRDefault="000F625A" w:rsidP="00C23F34">
            <w:pPr>
              <w:jc w:val="center"/>
              <w:rPr>
                <w:rFonts w:cs="Segoe UI"/>
                <w:lang w:val="en-AU"/>
              </w:rPr>
            </w:pPr>
            <w:r>
              <w:rPr>
                <w:rFonts w:cs="Segoe UI"/>
                <w:lang w:val="en-AU"/>
              </w:rPr>
              <w:t>Storage Account</w:t>
            </w:r>
          </w:p>
        </w:tc>
        <w:tc>
          <w:tcPr>
            <w:tcW w:w="3493" w:type="dxa"/>
            <w:vAlign w:val="center"/>
          </w:tcPr>
          <w:p w14:paraId="1AB19D8D" w14:textId="77777777" w:rsidR="000F625A" w:rsidRPr="00F3425F" w:rsidRDefault="000F625A"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F3425F">
              <w:rPr>
                <w:rFonts w:cs="Segoe UI"/>
                <w:lang w:val="en-AU"/>
              </w:rPr>
              <w:t>Environment</w:t>
            </w:r>
          </w:p>
        </w:tc>
        <w:tc>
          <w:tcPr>
            <w:tcW w:w="3171" w:type="dxa"/>
          </w:tcPr>
          <w:p w14:paraId="0062E190" w14:textId="49E9DF19" w:rsidR="000F625A" w:rsidRPr="00F3425F" w:rsidRDefault="000F625A"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Pr>
                <w:rFonts w:cs="Segoe UI"/>
                <w:lang w:val="en-AU"/>
              </w:rPr>
              <w:t>Purpose</w:t>
            </w:r>
          </w:p>
        </w:tc>
      </w:tr>
      <w:tr w:rsidR="000F625A" w14:paraId="23EE1BF8" w14:textId="5C3323FC" w:rsidTr="000F625A">
        <w:tc>
          <w:tcPr>
            <w:tcW w:w="2964" w:type="dxa"/>
            <w:vAlign w:val="center"/>
          </w:tcPr>
          <w:p w14:paraId="3660A107" w14:textId="7CE095D0" w:rsidR="000F625A" w:rsidRPr="00F3425F" w:rsidRDefault="000F625A" w:rsidP="00C23F34">
            <w:pPr>
              <w:jc w:val="center"/>
              <w:rPr>
                <w:rFonts w:cs="Segoe UI"/>
                <w:lang w:val="en-AU"/>
              </w:rPr>
            </w:pPr>
            <w:r w:rsidRPr="00BE45B1">
              <w:rPr>
                <w:rFonts w:cs="Segoe UI"/>
                <w:lang w:val="en-AU"/>
              </w:rPr>
              <w:t>stdigwess001</w:t>
            </w:r>
          </w:p>
        </w:tc>
        <w:tc>
          <w:tcPr>
            <w:tcW w:w="3493" w:type="dxa"/>
            <w:vAlign w:val="center"/>
          </w:tcPr>
          <w:p w14:paraId="340E4EB4" w14:textId="77777777" w:rsidR="000F625A" w:rsidRPr="00F3425F" w:rsidRDefault="000F625A" w:rsidP="00C23F34">
            <w:pPr>
              <w:jc w:val="center"/>
              <w:rPr>
                <w:rFonts w:cs="Segoe UI"/>
                <w:lang w:val="en-AU"/>
              </w:rPr>
            </w:pPr>
            <w:r>
              <w:rPr>
                <w:rFonts w:cs="Segoe UI"/>
                <w:lang w:val="en-AU"/>
              </w:rPr>
              <w:t>Hub</w:t>
            </w:r>
          </w:p>
        </w:tc>
        <w:tc>
          <w:tcPr>
            <w:tcW w:w="3171" w:type="dxa"/>
          </w:tcPr>
          <w:p w14:paraId="30F86D0A" w14:textId="284781FD" w:rsidR="000F625A" w:rsidRDefault="000F625A" w:rsidP="00C23F34">
            <w:pPr>
              <w:jc w:val="center"/>
              <w:rPr>
                <w:rFonts w:cs="Segoe UI"/>
                <w:lang w:val="en-AU"/>
              </w:rPr>
            </w:pPr>
            <w:r>
              <w:rPr>
                <w:rFonts w:cs="Segoe UI"/>
                <w:lang w:val="en-AU"/>
              </w:rPr>
              <w:t>To Collect logs</w:t>
            </w:r>
          </w:p>
        </w:tc>
      </w:tr>
      <w:tr w:rsidR="000F625A" w14:paraId="53EB6756" w14:textId="3BA04C3F" w:rsidTr="000F625A">
        <w:tc>
          <w:tcPr>
            <w:tcW w:w="2964" w:type="dxa"/>
            <w:vAlign w:val="center"/>
          </w:tcPr>
          <w:p w14:paraId="4E44371C" w14:textId="76F1928B" w:rsidR="000F625A" w:rsidRPr="00BE45B1" w:rsidRDefault="000F625A" w:rsidP="00C23F34">
            <w:pPr>
              <w:jc w:val="center"/>
              <w:rPr>
                <w:rFonts w:cs="Segoe UI"/>
                <w:lang w:val="en-AU"/>
              </w:rPr>
            </w:pPr>
            <w:r w:rsidRPr="003E224C">
              <w:rPr>
                <w:rFonts w:cs="Segoe UI"/>
                <w:lang w:val="en-AU"/>
              </w:rPr>
              <w:t>stwess001</w:t>
            </w:r>
          </w:p>
        </w:tc>
        <w:tc>
          <w:tcPr>
            <w:tcW w:w="3493" w:type="dxa"/>
            <w:vAlign w:val="center"/>
          </w:tcPr>
          <w:p w14:paraId="2A031939" w14:textId="2335F7A1" w:rsidR="000F625A" w:rsidRDefault="000F625A" w:rsidP="000F625A">
            <w:pPr>
              <w:keepNext/>
              <w:jc w:val="center"/>
              <w:rPr>
                <w:rFonts w:cs="Segoe UI"/>
                <w:lang w:val="en-AU"/>
              </w:rPr>
            </w:pPr>
            <w:r>
              <w:rPr>
                <w:rFonts w:cs="Segoe UI"/>
                <w:lang w:val="en-AU"/>
              </w:rPr>
              <w:t>Hub</w:t>
            </w:r>
          </w:p>
        </w:tc>
        <w:tc>
          <w:tcPr>
            <w:tcW w:w="3171" w:type="dxa"/>
          </w:tcPr>
          <w:p w14:paraId="0F99D0ED" w14:textId="7E667347" w:rsidR="000F625A" w:rsidRDefault="000F625A" w:rsidP="000F625A">
            <w:pPr>
              <w:keepNext/>
              <w:jc w:val="center"/>
              <w:rPr>
                <w:rFonts w:cs="Segoe UI"/>
                <w:lang w:val="en-AU"/>
              </w:rPr>
            </w:pPr>
            <w:r>
              <w:rPr>
                <w:rFonts w:cs="Segoe UI"/>
                <w:lang w:val="en-AU"/>
              </w:rPr>
              <w:t xml:space="preserve">To store </w:t>
            </w:r>
            <w:r w:rsidR="00485AA0">
              <w:rPr>
                <w:rFonts w:cs="Segoe UI"/>
                <w:lang w:val="en-AU"/>
              </w:rPr>
              <w:t>specific data related to common apps</w:t>
            </w:r>
          </w:p>
        </w:tc>
      </w:tr>
    </w:tbl>
    <w:p w14:paraId="57B63F25" w14:textId="002F0BAA" w:rsidR="00AA035D" w:rsidRDefault="000F625A" w:rsidP="000F625A">
      <w:pPr>
        <w:pStyle w:val="Caption"/>
        <w:rPr>
          <w:lang w:val="en-AU"/>
        </w:rPr>
      </w:pPr>
      <w:bookmarkStart w:id="57" w:name="_Toc73007869"/>
      <w:r>
        <w:t xml:space="preserve">Table </w:t>
      </w:r>
      <w:r>
        <w:fldChar w:fldCharType="begin"/>
      </w:r>
      <w:r>
        <w:instrText xml:space="preserve"> SEQ Table \* ARABIC </w:instrText>
      </w:r>
      <w:r>
        <w:fldChar w:fldCharType="separate"/>
      </w:r>
      <w:r w:rsidR="00CD6726">
        <w:rPr>
          <w:noProof/>
        </w:rPr>
        <w:t>23</w:t>
      </w:r>
      <w:r>
        <w:fldChar w:fldCharType="end"/>
      </w:r>
      <w:r>
        <w:t xml:space="preserve"> - Storage Accounts Details</w:t>
      </w:r>
      <w:bookmarkEnd w:id="57"/>
    </w:p>
    <w:p w14:paraId="6823FAA0" w14:textId="120B9A64" w:rsidR="00B630AA" w:rsidRDefault="00B630AA" w:rsidP="00B630AA">
      <w:pPr>
        <w:pStyle w:val="Heading2"/>
        <w:rPr>
          <w:rFonts w:cs="Segoe UI"/>
          <w:lang w:val="en-AU"/>
        </w:rPr>
      </w:pPr>
      <w:bookmarkStart w:id="58" w:name="_Toc73013683"/>
      <w:r>
        <w:rPr>
          <w:rFonts w:cs="Segoe UI"/>
          <w:lang w:val="en-AU"/>
        </w:rPr>
        <w:t>Front</w:t>
      </w:r>
      <w:r w:rsidR="003152B8">
        <w:rPr>
          <w:rFonts w:cs="Segoe UI"/>
          <w:lang w:val="en-AU"/>
        </w:rPr>
        <w:t xml:space="preserve"> </w:t>
      </w:r>
      <w:r>
        <w:rPr>
          <w:rFonts w:cs="Segoe UI"/>
          <w:lang w:val="en-AU"/>
        </w:rPr>
        <w:t>Door</w:t>
      </w:r>
      <w:bookmarkEnd w:id="58"/>
      <w:r>
        <w:rPr>
          <w:rFonts w:cs="Segoe UI"/>
          <w:lang w:val="en-AU"/>
        </w:rPr>
        <w:t xml:space="preserve"> </w:t>
      </w:r>
    </w:p>
    <w:p w14:paraId="4752B03B" w14:textId="700F2B53" w:rsidR="00B630AA" w:rsidRDefault="003152B8" w:rsidP="00B630AA">
      <w:pPr>
        <w:rPr>
          <w:lang w:val="en-AU"/>
        </w:rPr>
      </w:pPr>
      <w:r w:rsidRPr="003152B8">
        <w:rPr>
          <w:lang w:val="en-AU"/>
        </w:rPr>
        <w:t>Azure Front Door is a global, scalable entry-point that uses the Microsoft global edge network to create fast, secure, and widely scalable web applications. With Front Door, you can transform your global consumer and enterprise applications into robust, high-performing personalized modern applications with contents that reach a global audience through Azure.</w:t>
      </w:r>
    </w:p>
    <w:tbl>
      <w:tblPr>
        <w:tblStyle w:val="SoftwareONE0"/>
        <w:tblW w:w="0" w:type="auto"/>
        <w:tblLook w:val="04A0" w:firstRow="1" w:lastRow="0" w:firstColumn="1" w:lastColumn="0" w:noHBand="0" w:noVBand="1"/>
      </w:tblPr>
      <w:tblGrid>
        <w:gridCol w:w="3539"/>
        <w:gridCol w:w="4253"/>
      </w:tblGrid>
      <w:tr w:rsidR="00B630AA" w14:paraId="6EDF5D33" w14:textId="77777777" w:rsidTr="00C23F34">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539" w:type="dxa"/>
            <w:vAlign w:val="center"/>
          </w:tcPr>
          <w:p w14:paraId="4A3F94AF" w14:textId="656FF969" w:rsidR="00B630AA" w:rsidRPr="00F3425F" w:rsidRDefault="003152B8" w:rsidP="00C23F34">
            <w:pPr>
              <w:jc w:val="center"/>
              <w:rPr>
                <w:rFonts w:cs="Segoe UI"/>
                <w:lang w:val="en-AU"/>
              </w:rPr>
            </w:pPr>
            <w:r>
              <w:rPr>
                <w:rFonts w:cs="Segoe UI"/>
                <w:lang w:val="en-AU"/>
              </w:rPr>
              <w:t>Front Door</w:t>
            </w:r>
          </w:p>
        </w:tc>
        <w:tc>
          <w:tcPr>
            <w:tcW w:w="4253" w:type="dxa"/>
            <w:vAlign w:val="center"/>
          </w:tcPr>
          <w:p w14:paraId="0437E1D5" w14:textId="77777777" w:rsidR="00B630AA" w:rsidRPr="00F3425F" w:rsidRDefault="00B630AA"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F3425F">
              <w:rPr>
                <w:rFonts w:cs="Segoe UI"/>
                <w:lang w:val="en-AU"/>
              </w:rPr>
              <w:t>Environment</w:t>
            </w:r>
          </w:p>
        </w:tc>
      </w:tr>
      <w:tr w:rsidR="00B630AA" w14:paraId="352BC287" w14:textId="77777777" w:rsidTr="00C23F34">
        <w:tc>
          <w:tcPr>
            <w:tcW w:w="3539" w:type="dxa"/>
            <w:vAlign w:val="center"/>
          </w:tcPr>
          <w:p w14:paraId="0A076FE8" w14:textId="08C4B9F1" w:rsidR="00B630AA" w:rsidRPr="00F3425F" w:rsidRDefault="0025599A" w:rsidP="00C23F34">
            <w:pPr>
              <w:jc w:val="center"/>
              <w:rPr>
                <w:rFonts w:cs="Segoe UI"/>
                <w:lang w:val="en-AU"/>
              </w:rPr>
            </w:pPr>
            <w:r w:rsidRPr="0025599A">
              <w:rPr>
                <w:rFonts w:cs="Segoe UI"/>
                <w:lang w:val="en-AU"/>
              </w:rPr>
              <w:t>fddemoengine</w:t>
            </w:r>
          </w:p>
        </w:tc>
        <w:tc>
          <w:tcPr>
            <w:tcW w:w="4253" w:type="dxa"/>
            <w:vAlign w:val="center"/>
          </w:tcPr>
          <w:p w14:paraId="5A5CCCDB" w14:textId="607AA4F6" w:rsidR="00B630AA" w:rsidRPr="00F3425F" w:rsidRDefault="004E4527" w:rsidP="00C23F34">
            <w:pPr>
              <w:jc w:val="center"/>
              <w:rPr>
                <w:rFonts w:cs="Segoe UI"/>
                <w:lang w:val="en-AU"/>
              </w:rPr>
            </w:pPr>
            <w:r>
              <w:rPr>
                <w:rFonts w:cs="Segoe UI"/>
                <w:lang w:val="en-AU"/>
              </w:rPr>
              <w:t>Demo</w:t>
            </w:r>
          </w:p>
        </w:tc>
      </w:tr>
      <w:tr w:rsidR="00B630AA" w14:paraId="5E817369" w14:textId="77777777" w:rsidTr="00C23F34">
        <w:tc>
          <w:tcPr>
            <w:tcW w:w="3539" w:type="dxa"/>
            <w:vAlign w:val="center"/>
          </w:tcPr>
          <w:p w14:paraId="6AD28E21" w14:textId="21364E88" w:rsidR="00B630AA" w:rsidRPr="00BE45B1" w:rsidRDefault="0025599A" w:rsidP="00C23F34">
            <w:pPr>
              <w:jc w:val="center"/>
              <w:rPr>
                <w:rFonts w:cs="Segoe UI"/>
                <w:lang w:val="en-AU"/>
              </w:rPr>
            </w:pPr>
            <w:r w:rsidRPr="0025599A">
              <w:rPr>
                <w:rFonts w:cs="Segoe UI"/>
                <w:lang w:val="en-AU"/>
              </w:rPr>
              <w:t>fdprodengine</w:t>
            </w:r>
          </w:p>
        </w:tc>
        <w:tc>
          <w:tcPr>
            <w:tcW w:w="4253" w:type="dxa"/>
            <w:vAlign w:val="center"/>
          </w:tcPr>
          <w:p w14:paraId="2AA38711" w14:textId="4BA424C3" w:rsidR="00B630AA" w:rsidRDefault="004E4527" w:rsidP="00C23F34">
            <w:pPr>
              <w:jc w:val="center"/>
              <w:rPr>
                <w:rFonts w:cs="Segoe UI"/>
                <w:lang w:val="en-AU"/>
              </w:rPr>
            </w:pPr>
            <w:r>
              <w:rPr>
                <w:rFonts w:cs="Segoe UI"/>
                <w:lang w:val="en-AU"/>
              </w:rPr>
              <w:t>Production</w:t>
            </w:r>
          </w:p>
        </w:tc>
      </w:tr>
      <w:tr w:rsidR="0025599A" w14:paraId="37C3E4E8" w14:textId="77777777" w:rsidTr="00C23F34">
        <w:tc>
          <w:tcPr>
            <w:tcW w:w="3539" w:type="dxa"/>
            <w:vAlign w:val="center"/>
          </w:tcPr>
          <w:p w14:paraId="68D05125" w14:textId="5E783E60" w:rsidR="0025599A" w:rsidRPr="0025599A" w:rsidRDefault="0025599A" w:rsidP="00C23F34">
            <w:pPr>
              <w:jc w:val="center"/>
              <w:rPr>
                <w:rFonts w:cs="Segoe UI"/>
                <w:lang w:val="en-AU"/>
              </w:rPr>
            </w:pPr>
            <w:r w:rsidRPr="0025599A">
              <w:rPr>
                <w:rFonts w:cs="Segoe UI"/>
                <w:lang w:val="en-AU"/>
              </w:rPr>
              <w:t>fdstgengine</w:t>
            </w:r>
          </w:p>
        </w:tc>
        <w:tc>
          <w:tcPr>
            <w:tcW w:w="4253" w:type="dxa"/>
            <w:vAlign w:val="center"/>
          </w:tcPr>
          <w:p w14:paraId="1AC5F7E6" w14:textId="7660D668" w:rsidR="0025599A" w:rsidRDefault="004E4527" w:rsidP="00485AA0">
            <w:pPr>
              <w:keepNext/>
              <w:jc w:val="center"/>
              <w:rPr>
                <w:rFonts w:cs="Segoe UI"/>
                <w:lang w:val="en-AU"/>
              </w:rPr>
            </w:pPr>
            <w:r>
              <w:rPr>
                <w:rFonts w:cs="Segoe UI"/>
                <w:lang w:val="en-AU"/>
              </w:rPr>
              <w:t>Staging</w:t>
            </w:r>
          </w:p>
        </w:tc>
      </w:tr>
    </w:tbl>
    <w:p w14:paraId="04666B03" w14:textId="2CB56F4C" w:rsidR="00B630AA" w:rsidRPr="00DF062C" w:rsidRDefault="00485AA0" w:rsidP="00485AA0">
      <w:pPr>
        <w:pStyle w:val="Caption"/>
        <w:rPr>
          <w:lang w:val="en-AU"/>
        </w:rPr>
      </w:pPr>
      <w:bookmarkStart w:id="59" w:name="_Toc73007870"/>
      <w:r>
        <w:t xml:space="preserve">Table </w:t>
      </w:r>
      <w:r>
        <w:fldChar w:fldCharType="begin"/>
      </w:r>
      <w:r>
        <w:instrText xml:space="preserve"> SEQ Table \* ARABIC </w:instrText>
      </w:r>
      <w:r>
        <w:fldChar w:fldCharType="separate"/>
      </w:r>
      <w:r w:rsidR="00CD6726">
        <w:rPr>
          <w:noProof/>
        </w:rPr>
        <w:t>24</w:t>
      </w:r>
      <w:r>
        <w:fldChar w:fldCharType="end"/>
      </w:r>
      <w:r>
        <w:t xml:space="preserve"> - Front Door Details</w:t>
      </w:r>
      <w:bookmarkEnd w:id="59"/>
    </w:p>
    <w:p w14:paraId="724D24A5" w14:textId="46CC1EDB" w:rsidR="00AD28C0" w:rsidRPr="00F3425F" w:rsidRDefault="00594A03" w:rsidP="00AD28C0">
      <w:pPr>
        <w:rPr>
          <w:rFonts w:cs="Segoe UI"/>
          <w:b/>
          <w:sz w:val="24"/>
          <w:szCs w:val="24"/>
          <w:lang w:val="en-US" w:eastAsia="en-US"/>
        </w:rPr>
      </w:pPr>
      <w:r w:rsidRPr="006875E9">
        <w:rPr>
          <w:rFonts w:cs="Segoe UI"/>
          <w:b/>
          <w:sz w:val="24"/>
          <w:szCs w:val="24"/>
          <w:lang w:val="en-US" w:eastAsia="en-US"/>
        </w:rPr>
        <w:t>fdstgengine</w:t>
      </w:r>
      <w:r w:rsidRPr="00411FFE">
        <w:rPr>
          <w:rFonts w:cs="Segoe UI"/>
          <w:b/>
          <w:sz w:val="24"/>
          <w:szCs w:val="24"/>
          <w:lang w:val="en-US" w:eastAsia="en-US"/>
        </w:rPr>
        <w:t xml:space="preserve"> </w:t>
      </w:r>
      <w:r>
        <w:rPr>
          <w:rFonts w:cs="Segoe UI"/>
          <w:b/>
          <w:sz w:val="24"/>
          <w:szCs w:val="24"/>
          <w:lang w:val="en-US" w:eastAsia="en-US"/>
        </w:rPr>
        <w:t xml:space="preserve"> - </w:t>
      </w:r>
      <w:r w:rsidR="00411FFE" w:rsidRPr="00411FFE">
        <w:rPr>
          <w:rFonts w:cs="Segoe UI"/>
          <w:b/>
          <w:sz w:val="24"/>
          <w:szCs w:val="24"/>
          <w:lang w:val="en-US" w:eastAsia="en-US"/>
        </w:rPr>
        <w:t>Front Door designe</w:t>
      </w:r>
      <w:r>
        <w:rPr>
          <w:rFonts w:cs="Segoe UI"/>
          <w:b/>
          <w:sz w:val="24"/>
          <w:szCs w:val="24"/>
          <w:lang w:val="en-US" w:eastAsia="en-US"/>
        </w:rPr>
        <w:t>r</w:t>
      </w:r>
    </w:p>
    <w:p w14:paraId="1483C561" w14:textId="77777777" w:rsidR="00AD28C0" w:rsidRPr="00F3425F" w:rsidRDefault="00AD28C0" w:rsidP="00AD28C0">
      <w:pPr>
        <w:jc w:val="left"/>
        <w:rPr>
          <w:rFonts w:cs="Segoe UI"/>
          <w:lang w:val="en-AU"/>
        </w:rPr>
      </w:pPr>
    </w:p>
    <w:tbl>
      <w:tblPr>
        <w:tblStyle w:val="SoftwareONE0"/>
        <w:tblW w:w="0" w:type="auto"/>
        <w:tblLook w:val="04A0" w:firstRow="1" w:lastRow="0" w:firstColumn="1" w:lastColumn="0" w:noHBand="0" w:noVBand="1"/>
      </w:tblPr>
      <w:tblGrid>
        <w:gridCol w:w="2695"/>
        <w:gridCol w:w="1980"/>
        <w:gridCol w:w="4953"/>
      </w:tblGrid>
      <w:tr w:rsidR="00C01AC0" w14:paraId="4292A953" w14:textId="66B891C0" w:rsidTr="001804DB">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2695" w:type="dxa"/>
            <w:vAlign w:val="center"/>
          </w:tcPr>
          <w:p w14:paraId="4B9904B7" w14:textId="71FEDBEC" w:rsidR="00C01AC0" w:rsidRPr="00F3425F" w:rsidRDefault="00C01AC0" w:rsidP="00C23F34">
            <w:pPr>
              <w:jc w:val="center"/>
              <w:rPr>
                <w:rFonts w:cs="Segoe UI"/>
                <w:lang w:val="en-AU"/>
              </w:rPr>
            </w:pPr>
            <w:r w:rsidRPr="006875E9">
              <w:rPr>
                <w:rFonts w:cs="Segoe UI"/>
                <w:lang w:val="en-AU"/>
              </w:rPr>
              <w:t>Frontends/domains</w:t>
            </w:r>
          </w:p>
        </w:tc>
        <w:tc>
          <w:tcPr>
            <w:tcW w:w="1980" w:type="dxa"/>
            <w:vAlign w:val="center"/>
          </w:tcPr>
          <w:p w14:paraId="4856BCB8" w14:textId="5431F551" w:rsidR="00C01AC0" w:rsidRPr="00F3425F" w:rsidRDefault="00C01AC0"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C01AC0">
              <w:rPr>
                <w:rFonts w:cs="Segoe UI"/>
                <w:lang w:val="en-AU"/>
              </w:rPr>
              <w:t>Backend pools</w:t>
            </w:r>
          </w:p>
        </w:tc>
        <w:tc>
          <w:tcPr>
            <w:tcW w:w="4953" w:type="dxa"/>
          </w:tcPr>
          <w:p w14:paraId="51BC6278" w14:textId="6A751B4D" w:rsidR="00C01AC0" w:rsidRPr="00C01AC0" w:rsidRDefault="00C01AC0"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C01AC0">
              <w:rPr>
                <w:rFonts w:cs="Segoe UI"/>
                <w:lang w:val="en-AU"/>
              </w:rPr>
              <w:t>Routing rules</w:t>
            </w:r>
          </w:p>
        </w:tc>
      </w:tr>
      <w:tr w:rsidR="003229A6" w14:paraId="0B745574" w14:textId="02312DC3" w:rsidTr="001804DB">
        <w:tc>
          <w:tcPr>
            <w:tcW w:w="2695" w:type="dxa"/>
            <w:vMerge w:val="restart"/>
            <w:vAlign w:val="center"/>
          </w:tcPr>
          <w:p w14:paraId="0F769DC3" w14:textId="249C45AD" w:rsidR="003229A6" w:rsidRPr="00F3425F" w:rsidRDefault="003229A6" w:rsidP="001804DB">
            <w:pPr>
              <w:jc w:val="left"/>
              <w:rPr>
                <w:rFonts w:cs="Segoe UI"/>
                <w:lang w:val="en-AU"/>
              </w:rPr>
            </w:pPr>
            <w:r w:rsidRPr="00C01AC0">
              <w:rPr>
                <w:rFonts w:cs="Segoe UI"/>
                <w:lang w:val="en-AU"/>
              </w:rPr>
              <w:t>uat-trade.engine.online</w:t>
            </w:r>
          </w:p>
        </w:tc>
        <w:tc>
          <w:tcPr>
            <w:tcW w:w="1980" w:type="dxa"/>
            <w:vMerge w:val="restart"/>
            <w:vAlign w:val="center"/>
          </w:tcPr>
          <w:p w14:paraId="548EF5B0" w14:textId="250682DF" w:rsidR="003229A6" w:rsidRPr="00F3425F" w:rsidRDefault="007F0621" w:rsidP="001804DB">
            <w:pPr>
              <w:jc w:val="left"/>
              <w:rPr>
                <w:rFonts w:cs="Segoe UI"/>
                <w:lang w:val="en-AU"/>
              </w:rPr>
            </w:pPr>
            <w:r w:rsidRPr="007F0621">
              <w:rPr>
                <w:rFonts w:cs="Segoe UI"/>
                <w:lang w:val="en-AU"/>
              </w:rPr>
              <w:t>site-we-engine-stage-trade-001</w:t>
            </w:r>
          </w:p>
        </w:tc>
        <w:tc>
          <w:tcPr>
            <w:tcW w:w="4953" w:type="dxa"/>
          </w:tcPr>
          <w:p w14:paraId="33B53EB9" w14:textId="121CD800" w:rsidR="003229A6" w:rsidRDefault="007F0621" w:rsidP="001804DB">
            <w:pPr>
              <w:jc w:val="left"/>
              <w:rPr>
                <w:rFonts w:cs="Segoe UI"/>
                <w:lang w:val="en-AU"/>
              </w:rPr>
            </w:pPr>
            <w:r w:rsidRPr="007F0621">
              <w:rPr>
                <w:rFonts w:cs="Segoe UI"/>
                <w:lang w:val="en-AU"/>
              </w:rPr>
              <w:t>site-we-engine-stage-trade-001-http-to-https</w:t>
            </w:r>
          </w:p>
        </w:tc>
      </w:tr>
      <w:tr w:rsidR="003229A6" w14:paraId="398261AC" w14:textId="45D8C4A3" w:rsidTr="001804DB">
        <w:tc>
          <w:tcPr>
            <w:tcW w:w="2695" w:type="dxa"/>
            <w:vMerge/>
            <w:vAlign w:val="center"/>
          </w:tcPr>
          <w:p w14:paraId="08FF07EE" w14:textId="06B82BF3" w:rsidR="003229A6" w:rsidRPr="00BE45B1" w:rsidRDefault="003229A6" w:rsidP="001804DB">
            <w:pPr>
              <w:jc w:val="left"/>
              <w:rPr>
                <w:rFonts w:cs="Segoe UI"/>
                <w:lang w:val="en-AU"/>
              </w:rPr>
            </w:pPr>
          </w:p>
        </w:tc>
        <w:tc>
          <w:tcPr>
            <w:tcW w:w="1980" w:type="dxa"/>
            <w:vMerge/>
            <w:vAlign w:val="center"/>
          </w:tcPr>
          <w:p w14:paraId="3ADFDF32" w14:textId="69F3DCE2" w:rsidR="003229A6" w:rsidRDefault="003229A6" w:rsidP="001804DB">
            <w:pPr>
              <w:jc w:val="left"/>
              <w:rPr>
                <w:rFonts w:cs="Segoe UI"/>
                <w:lang w:val="en-AU"/>
              </w:rPr>
            </w:pPr>
          </w:p>
        </w:tc>
        <w:tc>
          <w:tcPr>
            <w:tcW w:w="4953" w:type="dxa"/>
          </w:tcPr>
          <w:p w14:paraId="27FC70CA" w14:textId="5CB5B12A" w:rsidR="003229A6" w:rsidRDefault="007F0621" w:rsidP="001804DB">
            <w:pPr>
              <w:jc w:val="left"/>
              <w:rPr>
                <w:rFonts w:cs="Segoe UI"/>
                <w:lang w:val="en-AU"/>
              </w:rPr>
            </w:pPr>
            <w:r w:rsidRPr="007F0621">
              <w:rPr>
                <w:rFonts w:cs="Segoe UI"/>
                <w:lang w:val="en-AU"/>
              </w:rPr>
              <w:t>site-we-engine-stage-trade-001-https</w:t>
            </w:r>
          </w:p>
        </w:tc>
      </w:tr>
      <w:tr w:rsidR="007F0621" w14:paraId="002CACAC" w14:textId="2EF1A719" w:rsidTr="001804DB">
        <w:tc>
          <w:tcPr>
            <w:tcW w:w="2695" w:type="dxa"/>
            <w:vMerge w:val="restart"/>
            <w:vAlign w:val="center"/>
          </w:tcPr>
          <w:p w14:paraId="59E9DB86" w14:textId="1DA0AA4E" w:rsidR="007F0621" w:rsidRPr="0025599A" w:rsidRDefault="007F0621" w:rsidP="001804DB">
            <w:pPr>
              <w:jc w:val="left"/>
              <w:rPr>
                <w:rFonts w:cs="Segoe UI"/>
                <w:lang w:val="en-AU"/>
              </w:rPr>
            </w:pPr>
            <w:r w:rsidRPr="00C01AC0">
              <w:rPr>
                <w:rFonts w:cs="Segoe UI"/>
                <w:lang w:val="en-AU"/>
              </w:rPr>
              <w:t>uat-admin.engine.online</w:t>
            </w:r>
          </w:p>
        </w:tc>
        <w:tc>
          <w:tcPr>
            <w:tcW w:w="1980" w:type="dxa"/>
            <w:vMerge w:val="restart"/>
            <w:vAlign w:val="center"/>
          </w:tcPr>
          <w:p w14:paraId="7B978DED" w14:textId="04E162C7" w:rsidR="007F0621" w:rsidRDefault="003A127D" w:rsidP="001804DB">
            <w:pPr>
              <w:jc w:val="left"/>
              <w:rPr>
                <w:rFonts w:cs="Segoe UI"/>
                <w:lang w:val="en-AU"/>
              </w:rPr>
            </w:pPr>
            <w:r w:rsidRPr="003A127D">
              <w:rPr>
                <w:rFonts w:cs="Segoe UI"/>
                <w:lang w:val="en-AU"/>
              </w:rPr>
              <w:t>site-we-engine-stage-admin-001</w:t>
            </w:r>
          </w:p>
        </w:tc>
        <w:tc>
          <w:tcPr>
            <w:tcW w:w="4953" w:type="dxa"/>
          </w:tcPr>
          <w:p w14:paraId="07A42594" w14:textId="6B03F39B" w:rsidR="007F0621" w:rsidRDefault="003A127D" w:rsidP="001804DB">
            <w:pPr>
              <w:jc w:val="left"/>
              <w:rPr>
                <w:rFonts w:cs="Segoe UI"/>
                <w:lang w:val="en-AU"/>
              </w:rPr>
            </w:pPr>
            <w:r w:rsidRPr="003A127D">
              <w:rPr>
                <w:rFonts w:cs="Segoe UI"/>
                <w:lang w:val="en-AU"/>
              </w:rPr>
              <w:t>site-we-engine-stage-admin-001-http-to-https</w:t>
            </w:r>
          </w:p>
        </w:tc>
      </w:tr>
      <w:tr w:rsidR="007F0621" w14:paraId="0C600644" w14:textId="77777777" w:rsidTr="001804DB">
        <w:tc>
          <w:tcPr>
            <w:tcW w:w="2695" w:type="dxa"/>
            <w:vMerge/>
            <w:vAlign w:val="center"/>
          </w:tcPr>
          <w:p w14:paraId="492B6AA9" w14:textId="77777777" w:rsidR="007F0621" w:rsidRPr="00C01AC0" w:rsidRDefault="007F0621" w:rsidP="001804DB">
            <w:pPr>
              <w:jc w:val="left"/>
              <w:rPr>
                <w:rFonts w:cs="Segoe UI"/>
                <w:lang w:val="en-AU"/>
              </w:rPr>
            </w:pPr>
          </w:p>
        </w:tc>
        <w:tc>
          <w:tcPr>
            <w:tcW w:w="1980" w:type="dxa"/>
            <w:vMerge/>
            <w:vAlign w:val="center"/>
          </w:tcPr>
          <w:p w14:paraId="21A7ACFD" w14:textId="77777777" w:rsidR="007F0621" w:rsidRDefault="007F0621" w:rsidP="001804DB">
            <w:pPr>
              <w:jc w:val="left"/>
              <w:rPr>
                <w:rFonts w:cs="Segoe UI"/>
                <w:lang w:val="en-AU"/>
              </w:rPr>
            </w:pPr>
          </w:p>
        </w:tc>
        <w:tc>
          <w:tcPr>
            <w:tcW w:w="4953" w:type="dxa"/>
          </w:tcPr>
          <w:p w14:paraId="38A42659" w14:textId="32F89D2C" w:rsidR="007F0621" w:rsidRDefault="003A127D" w:rsidP="001804DB">
            <w:pPr>
              <w:jc w:val="left"/>
              <w:rPr>
                <w:rFonts w:cs="Segoe UI"/>
                <w:lang w:val="en-AU"/>
              </w:rPr>
            </w:pPr>
            <w:r w:rsidRPr="003A127D">
              <w:rPr>
                <w:rFonts w:cs="Segoe UI"/>
                <w:lang w:val="en-AU"/>
              </w:rPr>
              <w:t>site-we-engine-stage-admin-001-https</w:t>
            </w:r>
          </w:p>
        </w:tc>
      </w:tr>
      <w:tr w:rsidR="001B7F98" w14:paraId="49DC8EB6" w14:textId="77777777" w:rsidTr="001804DB">
        <w:tc>
          <w:tcPr>
            <w:tcW w:w="2695" w:type="dxa"/>
            <w:vMerge w:val="restart"/>
            <w:vAlign w:val="center"/>
          </w:tcPr>
          <w:p w14:paraId="21516079" w14:textId="441E78EA" w:rsidR="001B7F98" w:rsidRPr="00C01AC0" w:rsidRDefault="001B7F98" w:rsidP="001804DB">
            <w:pPr>
              <w:jc w:val="left"/>
              <w:rPr>
                <w:rFonts w:cs="Segoe UI"/>
                <w:lang w:val="en-AU"/>
              </w:rPr>
            </w:pPr>
            <w:r w:rsidRPr="001B7F98">
              <w:rPr>
                <w:rFonts w:cs="Segoe UI"/>
                <w:lang w:val="en-AU"/>
              </w:rPr>
              <w:t>uat-brochure.engine.online</w:t>
            </w:r>
          </w:p>
        </w:tc>
        <w:tc>
          <w:tcPr>
            <w:tcW w:w="1980" w:type="dxa"/>
            <w:vMerge w:val="restart"/>
            <w:vAlign w:val="center"/>
          </w:tcPr>
          <w:p w14:paraId="49EECDA2" w14:textId="5C41C829" w:rsidR="001B7F98" w:rsidRDefault="001B7F98" w:rsidP="001804DB">
            <w:pPr>
              <w:jc w:val="left"/>
              <w:rPr>
                <w:rFonts w:cs="Segoe UI"/>
                <w:lang w:val="en-AU"/>
              </w:rPr>
            </w:pPr>
            <w:r w:rsidRPr="001B7F98">
              <w:rPr>
                <w:rFonts w:cs="Segoe UI"/>
                <w:lang w:val="en-AU"/>
              </w:rPr>
              <w:t>site-we-engine-stage-brochure-001</w:t>
            </w:r>
          </w:p>
        </w:tc>
        <w:tc>
          <w:tcPr>
            <w:tcW w:w="4953" w:type="dxa"/>
          </w:tcPr>
          <w:p w14:paraId="6953AB39" w14:textId="19AB2BBB" w:rsidR="001B7F98" w:rsidRDefault="001B7F98" w:rsidP="001804DB">
            <w:pPr>
              <w:jc w:val="left"/>
              <w:rPr>
                <w:rFonts w:cs="Segoe UI"/>
                <w:lang w:val="en-AU"/>
              </w:rPr>
            </w:pPr>
            <w:r w:rsidRPr="001B7F98">
              <w:rPr>
                <w:rFonts w:cs="Segoe UI"/>
                <w:lang w:val="en-AU"/>
              </w:rPr>
              <w:t>site-we-engine-stage-brochure-001-http-to-https</w:t>
            </w:r>
          </w:p>
        </w:tc>
      </w:tr>
      <w:tr w:rsidR="001B7F98" w14:paraId="57BED16E" w14:textId="77777777" w:rsidTr="001804DB">
        <w:tc>
          <w:tcPr>
            <w:tcW w:w="2695" w:type="dxa"/>
            <w:vMerge/>
            <w:vAlign w:val="center"/>
          </w:tcPr>
          <w:p w14:paraId="596661F9" w14:textId="77777777" w:rsidR="001B7F98" w:rsidRPr="00C01AC0" w:rsidRDefault="001B7F98" w:rsidP="001804DB">
            <w:pPr>
              <w:jc w:val="left"/>
              <w:rPr>
                <w:rFonts w:cs="Segoe UI"/>
                <w:lang w:val="en-AU"/>
              </w:rPr>
            </w:pPr>
          </w:p>
        </w:tc>
        <w:tc>
          <w:tcPr>
            <w:tcW w:w="1980" w:type="dxa"/>
            <w:vMerge/>
            <w:vAlign w:val="center"/>
          </w:tcPr>
          <w:p w14:paraId="47C97EAC" w14:textId="77777777" w:rsidR="001B7F98" w:rsidRDefault="001B7F98" w:rsidP="001804DB">
            <w:pPr>
              <w:jc w:val="left"/>
              <w:rPr>
                <w:rFonts w:cs="Segoe UI"/>
                <w:lang w:val="en-AU"/>
              </w:rPr>
            </w:pPr>
          </w:p>
        </w:tc>
        <w:tc>
          <w:tcPr>
            <w:tcW w:w="4953" w:type="dxa"/>
          </w:tcPr>
          <w:p w14:paraId="180D77EF" w14:textId="10A202F7" w:rsidR="001B7F98" w:rsidRDefault="001B7F98" w:rsidP="001804DB">
            <w:pPr>
              <w:jc w:val="left"/>
              <w:rPr>
                <w:rFonts w:cs="Segoe UI"/>
                <w:lang w:val="en-AU"/>
              </w:rPr>
            </w:pPr>
            <w:r w:rsidRPr="001B7F98">
              <w:rPr>
                <w:rFonts w:cs="Segoe UI"/>
                <w:lang w:val="en-AU"/>
              </w:rPr>
              <w:t>site-we-engine-stage-brochure-001-https</w:t>
            </w:r>
          </w:p>
        </w:tc>
      </w:tr>
      <w:tr w:rsidR="001804DB" w14:paraId="48368301" w14:textId="77777777" w:rsidTr="001804DB">
        <w:tc>
          <w:tcPr>
            <w:tcW w:w="2695" w:type="dxa"/>
            <w:vMerge w:val="restart"/>
            <w:vAlign w:val="center"/>
          </w:tcPr>
          <w:p w14:paraId="0E320EDD" w14:textId="036626D1" w:rsidR="001804DB" w:rsidRPr="00C01AC0" w:rsidRDefault="006F34F3" w:rsidP="001804DB">
            <w:pPr>
              <w:jc w:val="left"/>
              <w:rPr>
                <w:rFonts w:cs="Segoe UI"/>
                <w:lang w:val="en-AU"/>
              </w:rPr>
            </w:pPr>
            <w:r w:rsidRPr="006F34F3">
              <w:rPr>
                <w:rFonts w:cs="Segoe UI"/>
                <w:lang w:val="en-AU"/>
              </w:rPr>
              <w:t>uat-chat.engine.online</w:t>
            </w:r>
          </w:p>
        </w:tc>
        <w:tc>
          <w:tcPr>
            <w:tcW w:w="1980" w:type="dxa"/>
            <w:vMerge w:val="restart"/>
            <w:vAlign w:val="center"/>
          </w:tcPr>
          <w:p w14:paraId="3170DAB9" w14:textId="1976526C" w:rsidR="001804DB" w:rsidRDefault="006F34F3" w:rsidP="001804DB">
            <w:pPr>
              <w:jc w:val="left"/>
              <w:rPr>
                <w:rFonts w:cs="Segoe UI"/>
                <w:lang w:val="en-AU"/>
              </w:rPr>
            </w:pPr>
            <w:r w:rsidRPr="006F34F3">
              <w:rPr>
                <w:rFonts w:cs="Segoe UI"/>
                <w:lang w:val="en-AU"/>
              </w:rPr>
              <w:t>site-we-engine-stage-chat-001</w:t>
            </w:r>
          </w:p>
        </w:tc>
        <w:tc>
          <w:tcPr>
            <w:tcW w:w="4953" w:type="dxa"/>
          </w:tcPr>
          <w:p w14:paraId="5183CC03" w14:textId="18992D20" w:rsidR="001804DB" w:rsidRDefault="006F34F3" w:rsidP="001804DB">
            <w:pPr>
              <w:jc w:val="left"/>
              <w:rPr>
                <w:rFonts w:cs="Segoe UI"/>
                <w:lang w:val="en-AU"/>
              </w:rPr>
            </w:pPr>
            <w:r w:rsidRPr="006F34F3">
              <w:rPr>
                <w:rFonts w:cs="Segoe UI"/>
                <w:lang w:val="en-AU"/>
              </w:rPr>
              <w:t>site-we-engine-stage-chat-001-http-to-https</w:t>
            </w:r>
          </w:p>
        </w:tc>
      </w:tr>
      <w:tr w:rsidR="001804DB" w14:paraId="35B8238A" w14:textId="77777777" w:rsidTr="001804DB">
        <w:tc>
          <w:tcPr>
            <w:tcW w:w="2695" w:type="dxa"/>
            <w:vMerge/>
            <w:vAlign w:val="center"/>
          </w:tcPr>
          <w:p w14:paraId="605F5F48" w14:textId="77777777" w:rsidR="001804DB" w:rsidRPr="00C01AC0" w:rsidRDefault="001804DB" w:rsidP="001804DB">
            <w:pPr>
              <w:jc w:val="left"/>
              <w:rPr>
                <w:rFonts w:cs="Segoe UI"/>
                <w:lang w:val="en-AU"/>
              </w:rPr>
            </w:pPr>
          </w:p>
        </w:tc>
        <w:tc>
          <w:tcPr>
            <w:tcW w:w="1980" w:type="dxa"/>
            <w:vMerge/>
            <w:vAlign w:val="center"/>
          </w:tcPr>
          <w:p w14:paraId="45D73EAC" w14:textId="77777777" w:rsidR="001804DB" w:rsidRDefault="001804DB" w:rsidP="001804DB">
            <w:pPr>
              <w:jc w:val="left"/>
              <w:rPr>
                <w:rFonts w:cs="Segoe UI"/>
                <w:lang w:val="en-AU"/>
              </w:rPr>
            </w:pPr>
          </w:p>
        </w:tc>
        <w:tc>
          <w:tcPr>
            <w:tcW w:w="4953" w:type="dxa"/>
          </w:tcPr>
          <w:p w14:paraId="6D8C2D70" w14:textId="007E0735" w:rsidR="001804DB" w:rsidRDefault="006F34F3" w:rsidP="001804DB">
            <w:pPr>
              <w:jc w:val="left"/>
              <w:rPr>
                <w:rFonts w:cs="Segoe UI"/>
                <w:lang w:val="en-AU"/>
              </w:rPr>
            </w:pPr>
            <w:r w:rsidRPr="006F34F3">
              <w:rPr>
                <w:rFonts w:cs="Segoe UI"/>
                <w:lang w:val="en-AU"/>
              </w:rPr>
              <w:t>site-we-engine-stage-chat-001-https</w:t>
            </w:r>
          </w:p>
        </w:tc>
      </w:tr>
      <w:tr w:rsidR="006F34F3" w14:paraId="78EDED92" w14:textId="77777777" w:rsidTr="001804DB">
        <w:tc>
          <w:tcPr>
            <w:tcW w:w="2695" w:type="dxa"/>
            <w:vMerge w:val="restart"/>
            <w:vAlign w:val="center"/>
          </w:tcPr>
          <w:p w14:paraId="34E98829" w14:textId="2D55413F" w:rsidR="006F34F3" w:rsidRPr="007F7800" w:rsidRDefault="00B2665D" w:rsidP="001804DB">
            <w:pPr>
              <w:jc w:val="left"/>
              <w:rPr>
                <w:rFonts w:cs="Segoe UI"/>
                <w:lang w:val="en-AU"/>
              </w:rPr>
            </w:pPr>
            <w:r w:rsidRPr="007F7800">
              <w:rPr>
                <w:rFonts w:cs="Segoe UI"/>
                <w:lang w:val="en-AU"/>
              </w:rPr>
              <w:t>uat-efix.engine.online</w:t>
            </w:r>
          </w:p>
        </w:tc>
        <w:tc>
          <w:tcPr>
            <w:tcW w:w="1980" w:type="dxa"/>
            <w:vMerge w:val="restart"/>
            <w:vAlign w:val="center"/>
          </w:tcPr>
          <w:p w14:paraId="7E195C64" w14:textId="10B7695C" w:rsidR="006F34F3" w:rsidRPr="007F7800" w:rsidRDefault="00B2665D" w:rsidP="001804DB">
            <w:pPr>
              <w:jc w:val="left"/>
              <w:rPr>
                <w:rFonts w:cs="Segoe UI"/>
                <w:lang w:val="en-AU"/>
              </w:rPr>
            </w:pPr>
            <w:r w:rsidRPr="007F7800">
              <w:rPr>
                <w:rFonts w:cs="Segoe UI"/>
                <w:lang w:val="en-AU"/>
              </w:rPr>
              <w:t>site-we-engine-stage-efix-001</w:t>
            </w:r>
          </w:p>
        </w:tc>
        <w:tc>
          <w:tcPr>
            <w:tcW w:w="4953" w:type="dxa"/>
          </w:tcPr>
          <w:p w14:paraId="2DFA5DD1" w14:textId="39C23F09" w:rsidR="006F34F3" w:rsidRPr="007F7800" w:rsidRDefault="007434C9" w:rsidP="001804DB">
            <w:pPr>
              <w:jc w:val="left"/>
              <w:rPr>
                <w:rFonts w:cs="Segoe UI"/>
                <w:lang w:val="en-AU"/>
              </w:rPr>
            </w:pPr>
            <w:r w:rsidRPr="007F7800">
              <w:rPr>
                <w:rFonts w:cs="Segoe UI"/>
                <w:lang w:val="en-AU"/>
              </w:rPr>
              <w:t>site-we-engine-stage-efix-001-http-to-https</w:t>
            </w:r>
          </w:p>
        </w:tc>
      </w:tr>
      <w:tr w:rsidR="006F34F3" w14:paraId="64E96AAD" w14:textId="77777777" w:rsidTr="001804DB">
        <w:tc>
          <w:tcPr>
            <w:tcW w:w="2695" w:type="dxa"/>
            <w:vMerge/>
            <w:vAlign w:val="center"/>
          </w:tcPr>
          <w:p w14:paraId="52D00F12" w14:textId="77777777" w:rsidR="006F34F3" w:rsidRPr="007F7800" w:rsidRDefault="006F34F3" w:rsidP="001804DB">
            <w:pPr>
              <w:jc w:val="left"/>
              <w:rPr>
                <w:rFonts w:cs="Segoe UI"/>
                <w:lang w:val="en-AU"/>
              </w:rPr>
            </w:pPr>
          </w:p>
        </w:tc>
        <w:tc>
          <w:tcPr>
            <w:tcW w:w="1980" w:type="dxa"/>
            <w:vMerge/>
            <w:vAlign w:val="center"/>
          </w:tcPr>
          <w:p w14:paraId="12DF07D9" w14:textId="77777777" w:rsidR="006F34F3" w:rsidRPr="007F7800" w:rsidRDefault="006F34F3" w:rsidP="001804DB">
            <w:pPr>
              <w:jc w:val="left"/>
              <w:rPr>
                <w:rFonts w:cs="Segoe UI"/>
                <w:lang w:val="en-AU"/>
              </w:rPr>
            </w:pPr>
          </w:p>
        </w:tc>
        <w:tc>
          <w:tcPr>
            <w:tcW w:w="4953" w:type="dxa"/>
          </w:tcPr>
          <w:p w14:paraId="113CCF4D" w14:textId="4E702F1C" w:rsidR="006F34F3" w:rsidRPr="007F7800" w:rsidRDefault="007434C9" w:rsidP="001804DB">
            <w:pPr>
              <w:jc w:val="left"/>
              <w:rPr>
                <w:rFonts w:cs="Segoe UI"/>
                <w:lang w:val="en-AU"/>
              </w:rPr>
            </w:pPr>
            <w:r w:rsidRPr="007F7800">
              <w:rPr>
                <w:rFonts w:cs="Segoe UI"/>
                <w:lang w:val="en-AU"/>
              </w:rPr>
              <w:t>site-we-engine-stage-efix-001-https</w:t>
            </w:r>
          </w:p>
        </w:tc>
      </w:tr>
      <w:tr w:rsidR="00BF46CE" w14:paraId="3B92EC43" w14:textId="77777777" w:rsidTr="001804DB">
        <w:tc>
          <w:tcPr>
            <w:tcW w:w="2695" w:type="dxa"/>
            <w:vMerge w:val="restart"/>
            <w:vAlign w:val="center"/>
          </w:tcPr>
          <w:p w14:paraId="00A69A2D" w14:textId="715D801D" w:rsidR="00BF46CE" w:rsidRPr="00C01AC0" w:rsidRDefault="00BF46CE" w:rsidP="001804DB">
            <w:pPr>
              <w:jc w:val="left"/>
              <w:rPr>
                <w:rFonts w:cs="Segoe UI"/>
                <w:lang w:val="en-AU"/>
              </w:rPr>
            </w:pPr>
            <w:r w:rsidRPr="007434C9">
              <w:rPr>
                <w:rFonts w:cs="Segoe UI"/>
                <w:lang w:val="en-AU"/>
              </w:rPr>
              <w:t>uat-api.engine.online</w:t>
            </w:r>
          </w:p>
        </w:tc>
        <w:tc>
          <w:tcPr>
            <w:tcW w:w="1980" w:type="dxa"/>
            <w:vMerge w:val="restart"/>
            <w:vAlign w:val="center"/>
          </w:tcPr>
          <w:p w14:paraId="127563AD" w14:textId="3F9BF512" w:rsidR="00BF46CE" w:rsidRDefault="00BF46CE" w:rsidP="001804DB">
            <w:pPr>
              <w:jc w:val="left"/>
              <w:rPr>
                <w:rFonts w:cs="Segoe UI"/>
                <w:lang w:val="en-AU"/>
              </w:rPr>
            </w:pPr>
            <w:r w:rsidRPr="00BF46CE">
              <w:rPr>
                <w:rFonts w:cs="Segoe UI"/>
                <w:lang w:val="en-AU"/>
              </w:rPr>
              <w:t>site-we-engine-stage-api-001</w:t>
            </w:r>
          </w:p>
        </w:tc>
        <w:tc>
          <w:tcPr>
            <w:tcW w:w="4953" w:type="dxa"/>
          </w:tcPr>
          <w:p w14:paraId="3C7DA796" w14:textId="5E77755C" w:rsidR="00BF46CE" w:rsidRDefault="00BF46CE" w:rsidP="001804DB">
            <w:pPr>
              <w:jc w:val="left"/>
              <w:rPr>
                <w:rFonts w:cs="Segoe UI"/>
                <w:lang w:val="en-AU"/>
              </w:rPr>
            </w:pPr>
            <w:r w:rsidRPr="00BF46CE">
              <w:rPr>
                <w:rFonts w:cs="Segoe UI"/>
                <w:lang w:val="en-AU"/>
              </w:rPr>
              <w:t>site-we-engine-stage-api-001-http-to-https</w:t>
            </w:r>
          </w:p>
        </w:tc>
      </w:tr>
      <w:tr w:rsidR="00BF46CE" w14:paraId="2E05BB6B" w14:textId="77777777" w:rsidTr="001804DB">
        <w:tc>
          <w:tcPr>
            <w:tcW w:w="2695" w:type="dxa"/>
            <w:vMerge/>
            <w:vAlign w:val="center"/>
          </w:tcPr>
          <w:p w14:paraId="1FF202C9" w14:textId="77777777" w:rsidR="00BF46CE" w:rsidRPr="00C01AC0" w:rsidRDefault="00BF46CE" w:rsidP="001804DB">
            <w:pPr>
              <w:jc w:val="left"/>
              <w:rPr>
                <w:rFonts w:cs="Segoe UI"/>
                <w:lang w:val="en-AU"/>
              </w:rPr>
            </w:pPr>
          </w:p>
        </w:tc>
        <w:tc>
          <w:tcPr>
            <w:tcW w:w="1980" w:type="dxa"/>
            <w:vMerge/>
            <w:vAlign w:val="center"/>
          </w:tcPr>
          <w:p w14:paraId="2261AAC5" w14:textId="77777777" w:rsidR="00BF46CE" w:rsidRDefault="00BF46CE" w:rsidP="001804DB">
            <w:pPr>
              <w:jc w:val="left"/>
              <w:rPr>
                <w:rFonts w:cs="Segoe UI"/>
                <w:lang w:val="en-AU"/>
              </w:rPr>
            </w:pPr>
          </w:p>
        </w:tc>
        <w:tc>
          <w:tcPr>
            <w:tcW w:w="4953" w:type="dxa"/>
          </w:tcPr>
          <w:p w14:paraId="17E10190" w14:textId="5757693A" w:rsidR="00BF46CE" w:rsidRDefault="00BF46CE" w:rsidP="001804DB">
            <w:pPr>
              <w:jc w:val="left"/>
              <w:rPr>
                <w:rFonts w:cs="Segoe UI"/>
                <w:lang w:val="en-AU"/>
              </w:rPr>
            </w:pPr>
            <w:r w:rsidRPr="00BF46CE">
              <w:rPr>
                <w:rFonts w:cs="Segoe UI"/>
                <w:lang w:val="en-AU"/>
              </w:rPr>
              <w:t>site-we-engine-stage-api-001-https</w:t>
            </w:r>
          </w:p>
        </w:tc>
      </w:tr>
      <w:tr w:rsidR="00511D01" w14:paraId="29BF06C1" w14:textId="77777777" w:rsidTr="001804DB">
        <w:tc>
          <w:tcPr>
            <w:tcW w:w="2695" w:type="dxa"/>
            <w:vMerge w:val="restart"/>
            <w:vAlign w:val="center"/>
          </w:tcPr>
          <w:p w14:paraId="383B2F0D" w14:textId="2D8304CC" w:rsidR="00511D01" w:rsidRPr="00C01AC0" w:rsidRDefault="00511D01" w:rsidP="001804DB">
            <w:pPr>
              <w:jc w:val="left"/>
              <w:rPr>
                <w:rFonts w:cs="Segoe UI"/>
                <w:lang w:val="en-AU"/>
              </w:rPr>
            </w:pPr>
            <w:r w:rsidRPr="007B3B57">
              <w:rPr>
                <w:rFonts w:cs="Segoe UI"/>
                <w:lang w:val="en-AU"/>
              </w:rPr>
              <w:lastRenderedPageBreak/>
              <w:t>uat-rfq.engine.online</w:t>
            </w:r>
          </w:p>
        </w:tc>
        <w:tc>
          <w:tcPr>
            <w:tcW w:w="1980" w:type="dxa"/>
            <w:vMerge w:val="restart"/>
            <w:vAlign w:val="center"/>
          </w:tcPr>
          <w:p w14:paraId="5188C9C2" w14:textId="2D593BCD" w:rsidR="00511D01" w:rsidRDefault="00511D01" w:rsidP="001804DB">
            <w:pPr>
              <w:jc w:val="left"/>
              <w:rPr>
                <w:rFonts w:cs="Segoe UI"/>
                <w:lang w:val="en-AU"/>
              </w:rPr>
            </w:pPr>
            <w:r w:rsidRPr="007B3B57">
              <w:rPr>
                <w:rFonts w:cs="Segoe UI"/>
                <w:lang w:val="en-AU"/>
              </w:rPr>
              <w:t>site-we-engine-stage-rfq-001</w:t>
            </w:r>
          </w:p>
        </w:tc>
        <w:tc>
          <w:tcPr>
            <w:tcW w:w="4953" w:type="dxa"/>
          </w:tcPr>
          <w:p w14:paraId="07B0EE9F" w14:textId="3BD1D1A6" w:rsidR="00511D01" w:rsidRDefault="00511D01" w:rsidP="001804DB">
            <w:pPr>
              <w:jc w:val="left"/>
              <w:rPr>
                <w:rFonts w:cs="Segoe UI"/>
                <w:lang w:val="en-AU"/>
              </w:rPr>
            </w:pPr>
            <w:r w:rsidRPr="007B3B57">
              <w:rPr>
                <w:rFonts w:cs="Segoe UI"/>
                <w:lang w:val="en-AU"/>
              </w:rPr>
              <w:t>site-we-engine-stage-rfq-001-http-to-https</w:t>
            </w:r>
          </w:p>
        </w:tc>
      </w:tr>
      <w:tr w:rsidR="00511D01" w14:paraId="5A53DFD8" w14:textId="77777777" w:rsidTr="001804DB">
        <w:tc>
          <w:tcPr>
            <w:tcW w:w="2695" w:type="dxa"/>
            <w:vMerge/>
            <w:vAlign w:val="center"/>
          </w:tcPr>
          <w:p w14:paraId="550F706F" w14:textId="77777777" w:rsidR="00511D01" w:rsidRPr="00C01AC0" w:rsidRDefault="00511D01" w:rsidP="001804DB">
            <w:pPr>
              <w:jc w:val="left"/>
              <w:rPr>
                <w:rFonts w:cs="Segoe UI"/>
                <w:lang w:val="en-AU"/>
              </w:rPr>
            </w:pPr>
          </w:p>
        </w:tc>
        <w:tc>
          <w:tcPr>
            <w:tcW w:w="1980" w:type="dxa"/>
            <w:vMerge/>
            <w:vAlign w:val="center"/>
          </w:tcPr>
          <w:p w14:paraId="4C594377" w14:textId="77777777" w:rsidR="00511D01" w:rsidRDefault="00511D01" w:rsidP="001804DB">
            <w:pPr>
              <w:jc w:val="left"/>
              <w:rPr>
                <w:rFonts w:cs="Segoe UI"/>
                <w:lang w:val="en-AU"/>
              </w:rPr>
            </w:pPr>
          </w:p>
        </w:tc>
        <w:tc>
          <w:tcPr>
            <w:tcW w:w="4953" w:type="dxa"/>
          </w:tcPr>
          <w:p w14:paraId="177E10B6" w14:textId="1D5DFE45" w:rsidR="00511D01" w:rsidRDefault="00511D01" w:rsidP="00485AA0">
            <w:pPr>
              <w:keepNext/>
              <w:jc w:val="left"/>
              <w:rPr>
                <w:rFonts w:cs="Segoe UI"/>
                <w:lang w:val="en-AU"/>
              </w:rPr>
            </w:pPr>
            <w:r w:rsidRPr="007B3B57">
              <w:rPr>
                <w:rFonts w:cs="Segoe UI"/>
                <w:lang w:val="en-AU"/>
              </w:rPr>
              <w:t>site-we-engine-stage-rfq-001-https</w:t>
            </w:r>
          </w:p>
        </w:tc>
      </w:tr>
    </w:tbl>
    <w:p w14:paraId="59E30442" w14:textId="4FBBBFBE" w:rsidR="007E50FB" w:rsidRDefault="00485AA0" w:rsidP="00485AA0">
      <w:pPr>
        <w:pStyle w:val="Caption"/>
        <w:rPr>
          <w:rFonts w:cs="Segoe UI"/>
          <w:lang w:val="en-AU"/>
        </w:rPr>
      </w:pPr>
      <w:bookmarkStart w:id="60" w:name="_Toc73007871"/>
      <w:r>
        <w:t xml:space="preserve">Table </w:t>
      </w:r>
      <w:r>
        <w:fldChar w:fldCharType="begin"/>
      </w:r>
      <w:r>
        <w:instrText xml:space="preserve"> SEQ Table \* ARABIC </w:instrText>
      </w:r>
      <w:r>
        <w:fldChar w:fldCharType="separate"/>
      </w:r>
      <w:r w:rsidR="00CD6726">
        <w:rPr>
          <w:noProof/>
        </w:rPr>
        <w:t>25</w:t>
      </w:r>
      <w:r>
        <w:fldChar w:fldCharType="end"/>
      </w:r>
      <w:r>
        <w:t xml:space="preserve"> - Stage Env Front Door Details</w:t>
      </w:r>
      <w:bookmarkEnd w:id="60"/>
    </w:p>
    <w:p w14:paraId="50B8CB94" w14:textId="7A4B2991" w:rsidR="00594A03" w:rsidRPr="00F3425F" w:rsidRDefault="00136490" w:rsidP="00594A03">
      <w:pPr>
        <w:rPr>
          <w:rFonts w:cs="Segoe UI"/>
          <w:b/>
          <w:sz w:val="24"/>
          <w:szCs w:val="24"/>
          <w:lang w:val="en-US" w:eastAsia="en-US"/>
        </w:rPr>
      </w:pPr>
      <w:r w:rsidRPr="00136490">
        <w:rPr>
          <w:rFonts w:cs="Segoe UI"/>
          <w:b/>
          <w:sz w:val="24"/>
          <w:szCs w:val="24"/>
          <w:lang w:val="en-US" w:eastAsia="en-US"/>
        </w:rPr>
        <w:t xml:space="preserve">fddemoengine </w:t>
      </w:r>
      <w:r w:rsidR="00594A03">
        <w:rPr>
          <w:rFonts w:cs="Segoe UI"/>
          <w:b/>
          <w:sz w:val="24"/>
          <w:szCs w:val="24"/>
          <w:lang w:val="en-US" w:eastAsia="en-US"/>
        </w:rPr>
        <w:t xml:space="preserve">- </w:t>
      </w:r>
      <w:r w:rsidR="00594A03" w:rsidRPr="00411FFE">
        <w:rPr>
          <w:rFonts w:cs="Segoe UI"/>
          <w:b/>
          <w:sz w:val="24"/>
          <w:szCs w:val="24"/>
          <w:lang w:val="en-US" w:eastAsia="en-US"/>
        </w:rPr>
        <w:t>Front Door designe</w:t>
      </w:r>
      <w:r w:rsidR="00594A03">
        <w:rPr>
          <w:rFonts w:cs="Segoe UI"/>
          <w:b/>
          <w:sz w:val="24"/>
          <w:szCs w:val="24"/>
          <w:lang w:val="en-US" w:eastAsia="en-US"/>
        </w:rPr>
        <w:t>r</w:t>
      </w:r>
    </w:p>
    <w:p w14:paraId="5C66D5F7" w14:textId="77777777" w:rsidR="00594A03" w:rsidRPr="00F3425F" w:rsidRDefault="00594A03" w:rsidP="00594A03">
      <w:pPr>
        <w:jc w:val="left"/>
        <w:rPr>
          <w:rFonts w:cs="Segoe UI"/>
          <w:lang w:val="en-AU"/>
        </w:rPr>
      </w:pPr>
    </w:p>
    <w:tbl>
      <w:tblPr>
        <w:tblStyle w:val="SoftwareONE0"/>
        <w:tblW w:w="0" w:type="auto"/>
        <w:tblLook w:val="04A0" w:firstRow="1" w:lastRow="0" w:firstColumn="1" w:lastColumn="0" w:noHBand="0" w:noVBand="1"/>
      </w:tblPr>
      <w:tblGrid>
        <w:gridCol w:w="2695"/>
        <w:gridCol w:w="1980"/>
        <w:gridCol w:w="4953"/>
      </w:tblGrid>
      <w:tr w:rsidR="00594A03" w14:paraId="61D706A0" w14:textId="77777777" w:rsidTr="00C23F34">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2695" w:type="dxa"/>
            <w:vAlign w:val="center"/>
          </w:tcPr>
          <w:p w14:paraId="702B3F77" w14:textId="77777777" w:rsidR="00594A03" w:rsidRPr="00F3425F" w:rsidRDefault="00594A03" w:rsidP="00C23F34">
            <w:pPr>
              <w:jc w:val="center"/>
              <w:rPr>
                <w:rFonts w:cs="Segoe UI"/>
                <w:lang w:val="en-AU"/>
              </w:rPr>
            </w:pPr>
            <w:r w:rsidRPr="006875E9">
              <w:rPr>
                <w:rFonts w:cs="Segoe UI"/>
                <w:lang w:val="en-AU"/>
              </w:rPr>
              <w:t>Frontends/domains</w:t>
            </w:r>
          </w:p>
        </w:tc>
        <w:tc>
          <w:tcPr>
            <w:tcW w:w="1980" w:type="dxa"/>
            <w:vAlign w:val="center"/>
          </w:tcPr>
          <w:p w14:paraId="462EB729" w14:textId="77777777" w:rsidR="00594A03" w:rsidRPr="00F3425F" w:rsidRDefault="00594A03"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C01AC0">
              <w:rPr>
                <w:rFonts w:cs="Segoe UI"/>
                <w:lang w:val="en-AU"/>
              </w:rPr>
              <w:t>Backend pools</w:t>
            </w:r>
          </w:p>
        </w:tc>
        <w:tc>
          <w:tcPr>
            <w:tcW w:w="4953" w:type="dxa"/>
          </w:tcPr>
          <w:p w14:paraId="09356E59" w14:textId="77777777" w:rsidR="00594A03" w:rsidRPr="00C01AC0" w:rsidRDefault="00594A03"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C01AC0">
              <w:rPr>
                <w:rFonts w:cs="Segoe UI"/>
                <w:lang w:val="en-AU"/>
              </w:rPr>
              <w:t>Routing rules</w:t>
            </w:r>
          </w:p>
        </w:tc>
      </w:tr>
      <w:tr w:rsidR="00594A03" w14:paraId="2653FE59" w14:textId="77777777" w:rsidTr="00C23F34">
        <w:tc>
          <w:tcPr>
            <w:tcW w:w="2695" w:type="dxa"/>
            <w:vMerge w:val="restart"/>
            <w:vAlign w:val="center"/>
          </w:tcPr>
          <w:p w14:paraId="11260E1B" w14:textId="75AF4192" w:rsidR="00594A03" w:rsidRPr="00F3425F" w:rsidRDefault="00136490" w:rsidP="00C23F34">
            <w:pPr>
              <w:jc w:val="left"/>
              <w:rPr>
                <w:rFonts w:cs="Segoe UI"/>
                <w:lang w:val="en-AU"/>
              </w:rPr>
            </w:pPr>
            <w:r>
              <w:rPr>
                <w:rFonts w:cs="Segoe UI"/>
                <w:lang w:val="en-AU"/>
              </w:rPr>
              <w:t>demo</w:t>
            </w:r>
            <w:r w:rsidR="00594A03" w:rsidRPr="00C01AC0">
              <w:rPr>
                <w:rFonts w:cs="Segoe UI"/>
                <w:lang w:val="en-AU"/>
              </w:rPr>
              <w:t>-trade.engine.online</w:t>
            </w:r>
          </w:p>
        </w:tc>
        <w:tc>
          <w:tcPr>
            <w:tcW w:w="1980" w:type="dxa"/>
            <w:vMerge w:val="restart"/>
            <w:vAlign w:val="center"/>
          </w:tcPr>
          <w:p w14:paraId="7BF7DD73" w14:textId="131E1FF0" w:rsidR="00594A03" w:rsidRPr="00F3425F" w:rsidRDefault="00594A03" w:rsidP="00C23F34">
            <w:pPr>
              <w:jc w:val="left"/>
              <w:rPr>
                <w:rFonts w:cs="Segoe UI"/>
                <w:lang w:val="en-AU"/>
              </w:rPr>
            </w:pPr>
            <w:r w:rsidRPr="007F0621">
              <w:rPr>
                <w:rFonts w:cs="Segoe UI"/>
                <w:lang w:val="en-AU"/>
              </w:rPr>
              <w:t>site-we-engine-</w:t>
            </w:r>
            <w:r w:rsidR="008827CD">
              <w:rPr>
                <w:rFonts w:cs="Segoe UI"/>
                <w:lang w:val="en-AU"/>
              </w:rPr>
              <w:t>demo</w:t>
            </w:r>
            <w:r w:rsidRPr="007F0621">
              <w:rPr>
                <w:rFonts w:cs="Segoe UI"/>
                <w:lang w:val="en-AU"/>
              </w:rPr>
              <w:t>-trade-001</w:t>
            </w:r>
          </w:p>
        </w:tc>
        <w:tc>
          <w:tcPr>
            <w:tcW w:w="4953" w:type="dxa"/>
          </w:tcPr>
          <w:p w14:paraId="6EF77518" w14:textId="150F6AA4" w:rsidR="00594A03" w:rsidRDefault="00594A03" w:rsidP="00C23F34">
            <w:pPr>
              <w:jc w:val="left"/>
              <w:rPr>
                <w:rFonts w:cs="Segoe UI"/>
                <w:lang w:val="en-AU"/>
              </w:rPr>
            </w:pPr>
            <w:r w:rsidRPr="007F0621">
              <w:rPr>
                <w:rFonts w:cs="Segoe UI"/>
                <w:lang w:val="en-AU"/>
              </w:rPr>
              <w:t>site-we-engine-</w:t>
            </w:r>
            <w:r w:rsidR="008827CD">
              <w:rPr>
                <w:rFonts w:cs="Segoe UI"/>
                <w:lang w:val="en-AU"/>
              </w:rPr>
              <w:t>demo</w:t>
            </w:r>
            <w:r w:rsidRPr="007F0621">
              <w:rPr>
                <w:rFonts w:cs="Segoe UI"/>
                <w:lang w:val="en-AU"/>
              </w:rPr>
              <w:t>-trade-001-http-to-https</w:t>
            </w:r>
          </w:p>
        </w:tc>
      </w:tr>
      <w:tr w:rsidR="00594A03" w14:paraId="1107E49A" w14:textId="77777777" w:rsidTr="00C23F34">
        <w:tc>
          <w:tcPr>
            <w:tcW w:w="2695" w:type="dxa"/>
            <w:vMerge/>
            <w:vAlign w:val="center"/>
          </w:tcPr>
          <w:p w14:paraId="7F517412" w14:textId="77777777" w:rsidR="00594A03" w:rsidRPr="00BE45B1" w:rsidRDefault="00594A03" w:rsidP="00C23F34">
            <w:pPr>
              <w:jc w:val="left"/>
              <w:rPr>
                <w:rFonts w:cs="Segoe UI"/>
                <w:lang w:val="en-AU"/>
              </w:rPr>
            </w:pPr>
          </w:p>
        </w:tc>
        <w:tc>
          <w:tcPr>
            <w:tcW w:w="1980" w:type="dxa"/>
            <w:vMerge/>
            <w:vAlign w:val="center"/>
          </w:tcPr>
          <w:p w14:paraId="72DECB46" w14:textId="77777777" w:rsidR="00594A03" w:rsidRDefault="00594A03" w:rsidP="00C23F34">
            <w:pPr>
              <w:jc w:val="left"/>
              <w:rPr>
                <w:rFonts w:cs="Segoe UI"/>
                <w:lang w:val="en-AU"/>
              </w:rPr>
            </w:pPr>
          </w:p>
        </w:tc>
        <w:tc>
          <w:tcPr>
            <w:tcW w:w="4953" w:type="dxa"/>
          </w:tcPr>
          <w:p w14:paraId="68293CA1" w14:textId="0154A631" w:rsidR="00594A03" w:rsidRDefault="00594A03" w:rsidP="00C23F34">
            <w:pPr>
              <w:jc w:val="left"/>
              <w:rPr>
                <w:rFonts w:cs="Segoe UI"/>
                <w:lang w:val="en-AU"/>
              </w:rPr>
            </w:pPr>
            <w:r w:rsidRPr="007F0621">
              <w:rPr>
                <w:rFonts w:cs="Segoe UI"/>
                <w:lang w:val="en-AU"/>
              </w:rPr>
              <w:t>site-we-engine-</w:t>
            </w:r>
            <w:r w:rsidR="008827CD">
              <w:rPr>
                <w:rFonts w:cs="Segoe UI"/>
                <w:lang w:val="en-AU"/>
              </w:rPr>
              <w:t>demo</w:t>
            </w:r>
            <w:r w:rsidRPr="007F0621">
              <w:rPr>
                <w:rFonts w:cs="Segoe UI"/>
                <w:lang w:val="en-AU"/>
              </w:rPr>
              <w:t>-trade-001-https</w:t>
            </w:r>
          </w:p>
        </w:tc>
      </w:tr>
      <w:tr w:rsidR="00594A03" w14:paraId="72CFC638" w14:textId="77777777" w:rsidTr="00C23F34">
        <w:tc>
          <w:tcPr>
            <w:tcW w:w="2695" w:type="dxa"/>
            <w:vMerge w:val="restart"/>
            <w:vAlign w:val="center"/>
          </w:tcPr>
          <w:p w14:paraId="76D9A1F0" w14:textId="6897521E" w:rsidR="00594A03" w:rsidRPr="0025599A" w:rsidRDefault="00136490" w:rsidP="00C23F34">
            <w:pPr>
              <w:jc w:val="left"/>
              <w:rPr>
                <w:rFonts w:cs="Segoe UI"/>
                <w:lang w:val="en-AU"/>
              </w:rPr>
            </w:pPr>
            <w:r>
              <w:rPr>
                <w:rFonts w:cs="Segoe UI"/>
                <w:lang w:val="en-AU"/>
              </w:rPr>
              <w:t>demo</w:t>
            </w:r>
            <w:r w:rsidR="00594A03" w:rsidRPr="00C01AC0">
              <w:rPr>
                <w:rFonts w:cs="Segoe UI"/>
                <w:lang w:val="en-AU"/>
              </w:rPr>
              <w:t>-admin.engine.online</w:t>
            </w:r>
          </w:p>
        </w:tc>
        <w:tc>
          <w:tcPr>
            <w:tcW w:w="1980" w:type="dxa"/>
            <w:vMerge w:val="restart"/>
            <w:vAlign w:val="center"/>
          </w:tcPr>
          <w:p w14:paraId="162664A8" w14:textId="4F3F47E1" w:rsidR="00594A03" w:rsidRDefault="00594A03" w:rsidP="00C23F34">
            <w:pPr>
              <w:jc w:val="left"/>
              <w:rPr>
                <w:rFonts w:cs="Segoe UI"/>
                <w:lang w:val="en-AU"/>
              </w:rPr>
            </w:pPr>
            <w:r w:rsidRPr="003A127D">
              <w:rPr>
                <w:rFonts w:cs="Segoe UI"/>
                <w:lang w:val="en-AU"/>
              </w:rPr>
              <w:t>site-we-engine-</w:t>
            </w:r>
            <w:r w:rsidR="008827CD">
              <w:rPr>
                <w:rFonts w:cs="Segoe UI"/>
                <w:lang w:val="en-AU"/>
              </w:rPr>
              <w:t>demo</w:t>
            </w:r>
            <w:r w:rsidRPr="003A127D">
              <w:rPr>
                <w:rFonts w:cs="Segoe UI"/>
                <w:lang w:val="en-AU"/>
              </w:rPr>
              <w:t>-admin-001</w:t>
            </w:r>
          </w:p>
        </w:tc>
        <w:tc>
          <w:tcPr>
            <w:tcW w:w="4953" w:type="dxa"/>
          </w:tcPr>
          <w:p w14:paraId="59F04D3B" w14:textId="4E7AF23A" w:rsidR="00594A03" w:rsidRDefault="00594A03" w:rsidP="00C23F34">
            <w:pPr>
              <w:jc w:val="left"/>
              <w:rPr>
                <w:rFonts w:cs="Segoe UI"/>
                <w:lang w:val="en-AU"/>
              </w:rPr>
            </w:pPr>
            <w:r w:rsidRPr="003A127D">
              <w:rPr>
                <w:rFonts w:cs="Segoe UI"/>
                <w:lang w:val="en-AU"/>
              </w:rPr>
              <w:t>site-we-engine-</w:t>
            </w:r>
            <w:r w:rsidR="008827CD">
              <w:rPr>
                <w:rFonts w:cs="Segoe UI"/>
                <w:lang w:val="en-AU"/>
              </w:rPr>
              <w:t>demo</w:t>
            </w:r>
            <w:r w:rsidRPr="003A127D">
              <w:rPr>
                <w:rFonts w:cs="Segoe UI"/>
                <w:lang w:val="en-AU"/>
              </w:rPr>
              <w:t>-admin-001-http-to-https</w:t>
            </w:r>
          </w:p>
        </w:tc>
      </w:tr>
      <w:tr w:rsidR="00594A03" w14:paraId="7BC0B25E" w14:textId="77777777" w:rsidTr="00C23F34">
        <w:tc>
          <w:tcPr>
            <w:tcW w:w="2695" w:type="dxa"/>
            <w:vMerge/>
            <w:vAlign w:val="center"/>
          </w:tcPr>
          <w:p w14:paraId="27F440DD" w14:textId="77777777" w:rsidR="00594A03" w:rsidRPr="00C01AC0" w:rsidRDefault="00594A03" w:rsidP="00C23F34">
            <w:pPr>
              <w:jc w:val="left"/>
              <w:rPr>
                <w:rFonts w:cs="Segoe UI"/>
                <w:lang w:val="en-AU"/>
              </w:rPr>
            </w:pPr>
          </w:p>
        </w:tc>
        <w:tc>
          <w:tcPr>
            <w:tcW w:w="1980" w:type="dxa"/>
            <w:vMerge/>
            <w:vAlign w:val="center"/>
          </w:tcPr>
          <w:p w14:paraId="60693520" w14:textId="77777777" w:rsidR="00594A03" w:rsidRDefault="00594A03" w:rsidP="00C23F34">
            <w:pPr>
              <w:jc w:val="left"/>
              <w:rPr>
                <w:rFonts w:cs="Segoe UI"/>
                <w:lang w:val="en-AU"/>
              </w:rPr>
            </w:pPr>
          </w:p>
        </w:tc>
        <w:tc>
          <w:tcPr>
            <w:tcW w:w="4953" w:type="dxa"/>
          </w:tcPr>
          <w:p w14:paraId="3F27FA78" w14:textId="17FB45F0" w:rsidR="00594A03" w:rsidRDefault="00594A03" w:rsidP="00C23F34">
            <w:pPr>
              <w:jc w:val="left"/>
              <w:rPr>
                <w:rFonts w:cs="Segoe UI"/>
                <w:lang w:val="en-AU"/>
              </w:rPr>
            </w:pPr>
            <w:r w:rsidRPr="003A127D">
              <w:rPr>
                <w:rFonts w:cs="Segoe UI"/>
                <w:lang w:val="en-AU"/>
              </w:rPr>
              <w:t>site-we-engine-</w:t>
            </w:r>
            <w:r w:rsidR="008827CD">
              <w:rPr>
                <w:rFonts w:cs="Segoe UI"/>
                <w:lang w:val="en-AU"/>
              </w:rPr>
              <w:t>demo</w:t>
            </w:r>
            <w:r w:rsidRPr="003A127D">
              <w:rPr>
                <w:rFonts w:cs="Segoe UI"/>
                <w:lang w:val="en-AU"/>
              </w:rPr>
              <w:t>-admin-001-https</w:t>
            </w:r>
          </w:p>
        </w:tc>
      </w:tr>
      <w:tr w:rsidR="00594A03" w14:paraId="01157D32" w14:textId="77777777" w:rsidTr="00C23F34">
        <w:tc>
          <w:tcPr>
            <w:tcW w:w="2695" w:type="dxa"/>
            <w:vMerge w:val="restart"/>
            <w:vAlign w:val="center"/>
          </w:tcPr>
          <w:p w14:paraId="2A87CC1E" w14:textId="0D23A1AE" w:rsidR="00594A03" w:rsidRPr="00C01AC0" w:rsidRDefault="00136490" w:rsidP="00C23F34">
            <w:pPr>
              <w:jc w:val="left"/>
              <w:rPr>
                <w:rFonts w:cs="Segoe UI"/>
                <w:lang w:val="en-AU"/>
              </w:rPr>
            </w:pPr>
            <w:r>
              <w:rPr>
                <w:rFonts w:cs="Segoe UI"/>
                <w:lang w:val="en-AU"/>
              </w:rPr>
              <w:t>demo</w:t>
            </w:r>
            <w:r w:rsidR="00594A03" w:rsidRPr="001B7F98">
              <w:rPr>
                <w:rFonts w:cs="Segoe UI"/>
                <w:lang w:val="en-AU"/>
              </w:rPr>
              <w:t>-brochure.engine.online</w:t>
            </w:r>
          </w:p>
        </w:tc>
        <w:tc>
          <w:tcPr>
            <w:tcW w:w="1980" w:type="dxa"/>
            <w:vMerge w:val="restart"/>
            <w:vAlign w:val="center"/>
          </w:tcPr>
          <w:p w14:paraId="36AE5A10" w14:textId="06B77585" w:rsidR="00594A03" w:rsidRDefault="00594A03" w:rsidP="00C23F34">
            <w:pPr>
              <w:jc w:val="left"/>
              <w:rPr>
                <w:rFonts w:cs="Segoe UI"/>
                <w:lang w:val="en-AU"/>
              </w:rPr>
            </w:pPr>
            <w:r w:rsidRPr="001B7F98">
              <w:rPr>
                <w:rFonts w:cs="Segoe UI"/>
                <w:lang w:val="en-AU"/>
              </w:rPr>
              <w:t>site-we-engine-</w:t>
            </w:r>
            <w:r w:rsidR="008827CD">
              <w:rPr>
                <w:rFonts w:cs="Segoe UI"/>
                <w:lang w:val="en-AU"/>
              </w:rPr>
              <w:t>demo</w:t>
            </w:r>
            <w:r w:rsidRPr="001B7F98">
              <w:rPr>
                <w:rFonts w:cs="Segoe UI"/>
                <w:lang w:val="en-AU"/>
              </w:rPr>
              <w:t>-brochure-001</w:t>
            </w:r>
          </w:p>
        </w:tc>
        <w:tc>
          <w:tcPr>
            <w:tcW w:w="4953" w:type="dxa"/>
          </w:tcPr>
          <w:p w14:paraId="59C1F65F" w14:textId="4FCD9DA0" w:rsidR="00594A03" w:rsidRDefault="00594A03" w:rsidP="00C23F34">
            <w:pPr>
              <w:jc w:val="left"/>
              <w:rPr>
                <w:rFonts w:cs="Segoe UI"/>
                <w:lang w:val="en-AU"/>
              </w:rPr>
            </w:pPr>
            <w:r w:rsidRPr="001B7F98">
              <w:rPr>
                <w:rFonts w:cs="Segoe UI"/>
                <w:lang w:val="en-AU"/>
              </w:rPr>
              <w:t>site-we-engine-</w:t>
            </w:r>
            <w:r w:rsidR="008827CD">
              <w:rPr>
                <w:rFonts w:cs="Segoe UI"/>
                <w:lang w:val="en-AU"/>
              </w:rPr>
              <w:t>demo</w:t>
            </w:r>
            <w:r w:rsidRPr="001B7F98">
              <w:rPr>
                <w:rFonts w:cs="Segoe UI"/>
                <w:lang w:val="en-AU"/>
              </w:rPr>
              <w:t>-brochure-001-http-to-https</w:t>
            </w:r>
          </w:p>
        </w:tc>
      </w:tr>
      <w:tr w:rsidR="00594A03" w14:paraId="5CC503E6" w14:textId="77777777" w:rsidTr="00C23F34">
        <w:tc>
          <w:tcPr>
            <w:tcW w:w="2695" w:type="dxa"/>
            <w:vMerge/>
            <w:vAlign w:val="center"/>
          </w:tcPr>
          <w:p w14:paraId="3070A31C" w14:textId="77777777" w:rsidR="00594A03" w:rsidRPr="00C01AC0" w:rsidRDefault="00594A03" w:rsidP="00C23F34">
            <w:pPr>
              <w:jc w:val="left"/>
              <w:rPr>
                <w:rFonts w:cs="Segoe UI"/>
                <w:lang w:val="en-AU"/>
              </w:rPr>
            </w:pPr>
          </w:p>
        </w:tc>
        <w:tc>
          <w:tcPr>
            <w:tcW w:w="1980" w:type="dxa"/>
            <w:vMerge/>
            <w:vAlign w:val="center"/>
          </w:tcPr>
          <w:p w14:paraId="6C2E28A3" w14:textId="77777777" w:rsidR="00594A03" w:rsidRDefault="00594A03" w:rsidP="00C23F34">
            <w:pPr>
              <w:jc w:val="left"/>
              <w:rPr>
                <w:rFonts w:cs="Segoe UI"/>
                <w:lang w:val="en-AU"/>
              </w:rPr>
            </w:pPr>
          </w:p>
        </w:tc>
        <w:tc>
          <w:tcPr>
            <w:tcW w:w="4953" w:type="dxa"/>
          </w:tcPr>
          <w:p w14:paraId="41D9D4C9" w14:textId="081277D6" w:rsidR="00594A03" w:rsidRDefault="00594A03" w:rsidP="00C23F34">
            <w:pPr>
              <w:jc w:val="left"/>
              <w:rPr>
                <w:rFonts w:cs="Segoe UI"/>
                <w:lang w:val="en-AU"/>
              </w:rPr>
            </w:pPr>
            <w:r w:rsidRPr="001B7F98">
              <w:rPr>
                <w:rFonts w:cs="Segoe UI"/>
                <w:lang w:val="en-AU"/>
              </w:rPr>
              <w:t>site-we-engine-</w:t>
            </w:r>
            <w:r w:rsidR="008827CD">
              <w:rPr>
                <w:rFonts w:cs="Segoe UI"/>
                <w:lang w:val="en-AU"/>
              </w:rPr>
              <w:t>demo</w:t>
            </w:r>
            <w:r w:rsidRPr="001B7F98">
              <w:rPr>
                <w:rFonts w:cs="Segoe UI"/>
                <w:lang w:val="en-AU"/>
              </w:rPr>
              <w:t>-brochure-001-https</w:t>
            </w:r>
          </w:p>
        </w:tc>
      </w:tr>
      <w:tr w:rsidR="00594A03" w14:paraId="377256FE" w14:textId="77777777" w:rsidTr="00C23F34">
        <w:tc>
          <w:tcPr>
            <w:tcW w:w="2695" w:type="dxa"/>
            <w:vMerge w:val="restart"/>
            <w:vAlign w:val="center"/>
          </w:tcPr>
          <w:p w14:paraId="0D338971" w14:textId="7AF58063" w:rsidR="00594A03" w:rsidRPr="00C01AC0" w:rsidRDefault="00136490" w:rsidP="00C23F34">
            <w:pPr>
              <w:jc w:val="left"/>
              <w:rPr>
                <w:rFonts w:cs="Segoe UI"/>
                <w:lang w:val="en-AU"/>
              </w:rPr>
            </w:pPr>
            <w:r>
              <w:rPr>
                <w:rFonts w:cs="Segoe UI"/>
                <w:lang w:val="en-AU"/>
              </w:rPr>
              <w:t>demo</w:t>
            </w:r>
            <w:r w:rsidR="00594A03" w:rsidRPr="006F34F3">
              <w:rPr>
                <w:rFonts w:cs="Segoe UI"/>
                <w:lang w:val="en-AU"/>
              </w:rPr>
              <w:t>-chat.engine.online</w:t>
            </w:r>
          </w:p>
        </w:tc>
        <w:tc>
          <w:tcPr>
            <w:tcW w:w="1980" w:type="dxa"/>
            <w:vMerge w:val="restart"/>
            <w:vAlign w:val="center"/>
          </w:tcPr>
          <w:p w14:paraId="0D2C6355" w14:textId="612AB36D" w:rsidR="00594A03" w:rsidRDefault="00594A03" w:rsidP="00C23F34">
            <w:pPr>
              <w:jc w:val="left"/>
              <w:rPr>
                <w:rFonts w:cs="Segoe UI"/>
                <w:lang w:val="en-AU"/>
              </w:rPr>
            </w:pPr>
            <w:r w:rsidRPr="006F34F3">
              <w:rPr>
                <w:rFonts w:cs="Segoe UI"/>
                <w:lang w:val="en-AU"/>
              </w:rPr>
              <w:t>site-we-engine-</w:t>
            </w:r>
            <w:r w:rsidR="008827CD">
              <w:rPr>
                <w:rFonts w:cs="Segoe UI"/>
                <w:lang w:val="en-AU"/>
              </w:rPr>
              <w:t>demo</w:t>
            </w:r>
            <w:r w:rsidRPr="006F34F3">
              <w:rPr>
                <w:rFonts w:cs="Segoe UI"/>
                <w:lang w:val="en-AU"/>
              </w:rPr>
              <w:t>-chat-001</w:t>
            </w:r>
          </w:p>
        </w:tc>
        <w:tc>
          <w:tcPr>
            <w:tcW w:w="4953" w:type="dxa"/>
          </w:tcPr>
          <w:p w14:paraId="7AEB7EF4" w14:textId="2C3340C0" w:rsidR="00594A03" w:rsidRDefault="00594A03" w:rsidP="00C23F34">
            <w:pPr>
              <w:jc w:val="left"/>
              <w:rPr>
                <w:rFonts w:cs="Segoe UI"/>
                <w:lang w:val="en-AU"/>
              </w:rPr>
            </w:pPr>
            <w:r w:rsidRPr="006F34F3">
              <w:rPr>
                <w:rFonts w:cs="Segoe UI"/>
                <w:lang w:val="en-AU"/>
              </w:rPr>
              <w:t>site-we-engine-</w:t>
            </w:r>
            <w:r w:rsidR="008827CD">
              <w:rPr>
                <w:rFonts w:cs="Segoe UI"/>
                <w:lang w:val="en-AU"/>
              </w:rPr>
              <w:t>demo</w:t>
            </w:r>
            <w:r w:rsidRPr="006F34F3">
              <w:rPr>
                <w:rFonts w:cs="Segoe UI"/>
                <w:lang w:val="en-AU"/>
              </w:rPr>
              <w:t>-chat-001-http-to-https</w:t>
            </w:r>
          </w:p>
        </w:tc>
      </w:tr>
      <w:tr w:rsidR="00594A03" w14:paraId="7D2C1BFB" w14:textId="77777777" w:rsidTr="00C23F34">
        <w:tc>
          <w:tcPr>
            <w:tcW w:w="2695" w:type="dxa"/>
            <w:vMerge/>
            <w:vAlign w:val="center"/>
          </w:tcPr>
          <w:p w14:paraId="38802DF5" w14:textId="77777777" w:rsidR="00594A03" w:rsidRPr="00C01AC0" w:rsidRDefault="00594A03" w:rsidP="00C23F34">
            <w:pPr>
              <w:jc w:val="left"/>
              <w:rPr>
                <w:rFonts w:cs="Segoe UI"/>
                <w:lang w:val="en-AU"/>
              </w:rPr>
            </w:pPr>
          </w:p>
        </w:tc>
        <w:tc>
          <w:tcPr>
            <w:tcW w:w="1980" w:type="dxa"/>
            <w:vMerge/>
            <w:vAlign w:val="center"/>
          </w:tcPr>
          <w:p w14:paraId="286FE81F" w14:textId="77777777" w:rsidR="00594A03" w:rsidRDefault="00594A03" w:rsidP="00C23F34">
            <w:pPr>
              <w:jc w:val="left"/>
              <w:rPr>
                <w:rFonts w:cs="Segoe UI"/>
                <w:lang w:val="en-AU"/>
              </w:rPr>
            </w:pPr>
          </w:p>
        </w:tc>
        <w:tc>
          <w:tcPr>
            <w:tcW w:w="4953" w:type="dxa"/>
          </w:tcPr>
          <w:p w14:paraId="6828B81D" w14:textId="702E82F9" w:rsidR="00594A03" w:rsidRDefault="00594A03" w:rsidP="00C23F34">
            <w:pPr>
              <w:jc w:val="left"/>
              <w:rPr>
                <w:rFonts w:cs="Segoe UI"/>
                <w:lang w:val="en-AU"/>
              </w:rPr>
            </w:pPr>
            <w:r w:rsidRPr="006F34F3">
              <w:rPr>
                <w:rFonts w:cs="Segoe UI"/>
                <w:lang w:val="en-AU"/>
              </w:rPr>
              <w:t>site-we-engine-</w:t>
            </w:r>
            <w:r w:rsidR="008827CD">
              <w:rPr>
                <w:rFonts w:cs="Segoe UI"/>
                <w:lang w:val="en-AU"/>
              </w:rPr>
              <w:t>demo</w:t>
            </w:r>
            <w:r w:rsidRPr="006F34F3">
              <w:rPr>
                <w:rFonts w:cs="Segoe UI"/>
                <w:lang w:val="en-AU"/>
              </w:rPr>
              <w:t>-chat-001-https</w:t>
            </w:r>
          </w:p>
        </w:tc>
      </w:tr>
      <w:tr w:rsidR="00594A03" w14:paraId="096184AE" w14:textId="77777777" w:rsidTr="00C23F34">
        <w:tc>
          <w:tcPr>
            <w:tcW w:w="2695" w:type="dxa"/>
            <w:vMerge w:val="restart"/>
            <w:vAlign w:val="center"/>
          </w:tcPr>
          <w:p w14:paraId="203A5828" w14:textId="5DCB7D19" w:rsidR="00594A03" w:rsidRPr="007F7800" w:rsidRDefault="00136490" w:rsidP="00C23F34">
            <w:pPr>
              <w:jc w:val="left"/>
              <w:rPr>
                <w:rFonts w:cs="Segoe UI"/>
                <w:lang w:val="en-AU"/>
              </w:rPr>
            </w:pPr>
            <w:r>
              <w:rPr>
                <w:rFonts w:cs="Segoe UI"/>
                <w:lang w:val="en-AU"/>
              </w:rPr>
              <w:t>demo</w:t>
            </w:r>
            <w:r w:rsidR="00594A03" w:rsidRPr="007F7800">
              <w:rPr>
                <w:rFonts w:cs="Segoe UI"/>
                <w:lang w:val="en-AU"/>
              </w:rPr>
              <w:t>-efix.engine.online</w:t>
            </w:r>
          </w:p>
        </w:tc>
        <w:tc>
          <w:tcPr>
            <w:tcW w:w="1980" w:type="dxa"/>
            <w:vMerge w:val="restart"/>
            <w:vAlign w:val="center"/>
          </w:tcPr>
          <w:p w14:paraId="7954C6A0" w14:textId="5DB6FC89" w:rsidR="00594A03" w:rsidRPr="007F7800" w:rsidRDefault="00594A03" w:rsidP="00C23F34">
            <w:pPr>
              <w:jc w:val="left"/>
              <w:rPr>
                <w:rFonts w:cs="Segoe UI"/>
                <w:lang w:val="en-AU"/>
              </w:rPr>
            </w:pPr>
            <w:r w:rsidRPr="007F7800">
              <w:rPr>
                <w:rFonts w:cs="Segoe UI"/>
                <w:lang w:val="en-AU"/>
              </w:rPr>
              <w:t>site-we-engine-</w:t>
            </w:r>
            <w:r w:rsidR="008827CD">
              <w:rPr>
                <w:rFonts w:cs="Segoe UI"/>
                <w:lang w:val="en-AU"/>
              </w:rPr>
              <w:t>demo</w:t>
            </w:r>
            <w:r w:rsidRPr="007F7800">
              <w:rPr>
                <w:rFonts w:cs="Segoe UI"/>
                <w:lang w:val="en-AU"/>
              </w:rPr>
              <w:t>-efix-001</w:t>
            </w:r>
          </w:p>
        </w:tc>
        <w:tc>
          <w:tcPr>
            <w:tcW w:w="4953" w:type="dxa"/>
          </w:tcPr>
          <w:p w14:paraId="4454EEFF" w14:textId="1D76136C" w:rsidR="00594A03" w:rsidRPr="007F7800" w:rsidRDefault="00594A03" w:rsidP="00C23F34">
            <w:pPr>
              <w:jc w:val="left"/>
              <w:rPr>
                <w:rFonts w:cs="Segoe UI"/>
                <w:lang w:val="en-AU"/>
              </w:rPr>
            </w:pPr>
            <w:r w:rsidRPr="007F7800">
              <w:rPr>
                <w:rFonts w:cs="Segoe UI"/>
                <w:lang w:val="en-AU"/>
              </w:rPr>
              <w:t>site-we-engine-</w:t>
            </w:r>
            <w:r w:rsidR="008827CD">
              <w:rPr>
                <w:rFonts w:cs="Segoe UI"/>
                <w:lang w:val="en-AU"/>
              </w:rPr>
              <w:t>demo</w:t>
            </w:r>
            <w:r w:rsidRPr="007F7800">
              <w:rPr>
                <w:rFonts w:cs="Segoe UI"/>
                <w:lang w:val="en-AU"/>
              </w:rPr>
              <w:t>-efix-001-http-to-https</w:t>
            </w:r>
          </w:p>
        </w:tc>
      </w:tr>
      <w:tr w:rsidR="00594A03" w14:paraId="633CDD50" w14:textId="77777777" w:rsidTr="00C23F34">
        <w:tc>
          <w:tcPr>
            <w:tcW w:w="2695" w:type="dxa"/>
            <w:vMerge/>
            <w:vAlign w:val="center"/>
          </w:tcPr>
          <w:p w14:paraId="7D2BCB18" w14:textId="77777777" w:rsidR="00594A03" w:rsidRPr="007F7800" w:rsidRDefault="00594A03" w:rsidP="00C23F34">
            <w:pPr>
              <w:jc w:val="left"/>
              <w:rPr>
                <w:rFonts w:cs="Segoe UI"/>
                <w:lang w:val="en-AU"/>
              </w:rPr>
            </w:pPr>
          </w:p>
        </w:tc>
        <w:tc>
          <w:tcPr>
            <w:tcW w:w="1980" w:type="dxa"/>
            <w:vMerge/>
            <w:vAlign w:val="center"/>
          </w:tcPr>
          <w:p w14:paraId="141B474A" w14:textId="77777777" w:rsidR="00594A03" w:rsidRPr="007F7800" w:rsidRDefault="00594A03" w:rsidP="00C23F34">
            <w:pPr>
              <w:jc w:val="left"/>
              <w:rPr>
                <w:rFonts w:cs="Segoe UI"/>
                <w:lang w:val="en-AU"/>
              </w:rPr>
            </w:pPr>
          </w:p>
        </w:tc>
        <w:tc>
          <w:tcPr>
            <w:tcW w:w="4953" w:type="dxa"/>
          </w:tcPr>
          <w:p w14:paraId="758AA730" w14:textId="3997B529" w:rsidR="00594A03" w:rsidRPr="007F7800" w:rsidRDefault="00594A03" w:rsidP="00C23F34">
            <w:pPr>
              <w:jc w:val="left"/>
              <w:rPr>
                <w:rFonts w:cs="Segoe UI"/>
                <w:lang w:val="en-AU"/>
              </w:rPr>
            </w:pPr>
            <w:r w:rsidRPr="007F7800">
              <w:rPr>
                <w:rFonts w:cs="Segoe UI"/>
                <w:lang w:val="en-AU"/>
              </w:rPr>
              <w:t>site-we-engine-</w:t>
            </w:r>
            <w:r w:rsidR="008827CD">
              <w:rPr>
                <w:rFonts w:cs="Segoe UI"/>
                <w:lang w:val="en-AU"/>
              </w:rPr>
              <w:t>demo</w:t>
            </w:r>
            <w:r w:rsidRPr="007F7800">
              <w:rPr>
                <w:rFonts w:cs="Segoe UI"/>
                <w:lang w:val="en-AU"/>
              </w:rPr>
              <w:t>-efix-001-https</w:t>
            </w:r>
          </w:p>
        </w:tc>
      </w:tr>
      <w:tr w:rsidR="00594A03" w14:paraId="23F1FEE9" w14:textId="77777777" w:rsidTr="00C23F34">
        <w:tc>
          <w:tcPr>
            <w:tcW w:w="2695" w:type="dxa"/>
            <w:vMerge w:val="restart"/>
            <w:vAlign w:val="center"/>
          </w:tcPr>
          <w:p w14:paraId="31033016" w14:textId="0A5126D9" w:rsidR="00594A03" w:rsidRPr="00C01AC0" w:rsidRDefault="00136490" w:rsidP="00C23F34">
            <w:pPr>
              <w:jc w:val="left"/>
              <w:rPr>
                <w:rFonts w:cs="Segoe UI"/>
                <w:lang w:val="en-AU"/>
              </w:rPr>
            </w:pPr>
            <w:r>
              <w:rPr>
                <w:rFonts w:cs="Segoe UI"/>
                <w:lang w:val="en-AU"/>
              </w:rPr>
              <w:t>demo</w:t>
            </w:r>
            <w:r w:rsidR="00594A03" w:rsidRPr="007434C9">
              <w:rPr>
                <w:rFonts w:cs="Segoe UI"/>
                <w:lang w:val="en-AU"/>
              </w:rPr>
              <w:t>-api.engine.online</w:t>
            </w:r>
          </w:p>
        </w:tc>
        <w:tc>
          <w:tcPr>
            <w:tcW w:w="1980" w:type="dxa"/>
            <w:vMerge w:val="restart"/>
            <w:vAlign w:val="center"/>
          </w:tcPr>
          <w:p w14:paraId="625896A7" w14:textId="047ED81F" w:rsidR="00594A03" w:rsidRDefault="00594A03" w:rsidP="00C23F34">
            <w:pPr>
              <w:jc w:val="left"/>
              <w:rPr>
                <w:rFonts w:cs="Segoe UI"/>
                <w:lang w:val="en-AU"/>
              </w:rPr>
            </w:pPr>
            <w:r w:rsidRPr="00BF46CE">
              <w:rPr>
                <w:rFonts w:cs="Segoe UI"/>
                <w:lang w:val="en-AU"/>
              </w:rPr>
              <w:t>site-we-engine-</w:t>
            </w:r>
            <w:r w:rsidR="008827CD">
              <w:rPr>
                <w:rFonts w:cs="Segoe UI"/>
                <w:lang w:val="en-AU"/>
              </w:rPr>
              <w:t>demo</w:t>
            </w:r>
            <w:r w:rsidRPr="00BF46CE">
              <w:rPr>
                <w:rFonts w:cs="Segoe UI"/>
                <w:lang w:val="en-AU"/>
              </w:rPr>
              <w:t>-api-001</w:t>
            </w:r>
          </w:p>
        </w:tc>
        <w:tc>
          <w:tcPr>
            <w:tcW w:w="4953" w:type="dxa"/>
          </w:tcPr>
          <w:p w14:paraId="7B987CA0" w14:textId="59D4C5FA" w:rsidR="00594A03" w:rsidRDefault="00594A03" w:rsidP="00C23F34">
            <w:pPr>
              <w:jc w:val="left"/>
              <w:rPr>
                <w:rFonts w:cs="Segoe UI"/>
                <w:lang w:val="en-AU"/>
              </w:rPr>
            </w:pPr>
            <w:r w:rsidRPr="00BF46CE">
              <w:rPr>
                <w:rFonts w:cs="Segoe UI"/>
                <w:lang w:val="en-AU"/>
              </w:rPr>
              <w:t>site-we-engine-</w:t>
            </w:r>
            <w:r w:rsidR="008827CD">
              <w:rPr>
                <w:rFonts w:cs="Segoe UI"/>
                <w:lang w:val="en-AU"/>
              </w:rPr>
              <w:t>demo</w:t>
            </w:r>
            <w:r w:rsidRPr="00BF46CE">
              <w:rPr>
                <w:rFonts w:cs="Segoe UI"/>
                <w:lang w:val="en-AU"/>
              </w:rPr>
              <w:t>-api-001-http-to-https</w:t>
            </w:r>
          </w:p>
        </w:tc>
      </w:tr>
      <w:tr w:rsidR="00594A03" w14:paraId="1DC3FBD3" w14:textId="77777777" w:rsidTr="00C23F34">
        <w:tc>
          <w:tcPr>
            <w:tcW w:w="2695" w:type="dxa"/>
            <w:vMerge/>
            <w:vAlign w:val="center"/>
          </w:tcPr>
          <w:p w14:paraId="15CD02FE" w14:textId="77777777" w:rsidR="00594A03" w:rsidRPr="00C01AC0" w:rsidRDefault="00594A03" w:rsidP="00C23F34">
            <w:pPr>
              <w:jc w:val="left"/>
              <w:rPr>
                <w:rFonts w:cs="Segoe UI"/>
                <w:lang w:val="en-AU"/>
              </w:rPr>
            </w:pPr>
          </w:p>
        </w:tc>
        <w:tc>
          <w:tcPr>
            <w:tcW w:w="1980" w:type="dxa"/>
            <w:vMerge/>
            <w:vAlign w:val="center"/>
          </w:tcPr>
          <w:p w14:paraId="74F895A6" w14:textId="77777777" w:rsidR="00594A03" w:rsidRDefault="00594A03" w:rsidP="00C23F34">
            <w:pPr>
              <w:jc w:val="left"/>
              <w:rPr>
                <w:rFonts w:cs="Segoe UI"/>
                <w:lang w:val="en-AU"/>
              </w:rPr>
            </w:pPr>
          </w:p>
        </w:tc>
        <w:tc>
          <w:tcPr>
            <w:tcW w:w="4953" w:type="dxa"/>
          </w:tcPr>
          <w:p w14:paraId="7F91F72A" w14:textId="0D2BBDCD" w:rsidR="00594A03" w:rsidRDefault="00594A03" w:rsidP="00C23F34">
            <w:pPr>
              <w:jc w:val="left"/>
              <w:rPr>
                <w:rFonts w:cs="Segoe UI"/>
                <w:lang w:val="en-AU"/>
              </w:rPr>
            </w:pPr>
            <w:r w:rsidRPr="00BF46CE">
              <w:rPr>
                <w:rFonts w:cs="Segoe UI"/>
                <w:lang w:val="en-AU"/>
              </w:rPr>
              <w:t>site-we-engine-</w:t>
            </w:r>
            <w:r w:rsidR="008827CD">
              <w:rPr>
                <w:rFonts w:cs="Segoe UI"/>
                <w:lang w:val="en-AU"/>
              </w:rPr>
              <w:t>demo</w:t>
            </w:r>
            <w:r w:rsidRPr="00BF46CE">
              <w:rPr>
                <w:rFonts w:cs="Segoe UI"/>
                <w:lang w:val="en-AU"/>
              </w:rPr>
              <w:t>-api-001-https</w:t>
            </w:r>
          </w:p>
        </w:tc>
      </w:tr>
      <w:tr w:rsidR="00594A03" w14:paraId="3BCBFFD8" w14:textId="77777777" w:rsidTr="00C23F34">
        <w:tc>
          <w:tcPr>
            <w:tcW w:w="2695" w:type="dxa"/>
            <w:vMerge w:val="restart"/>
            <w:vAlign w:val="center"/>
          </w:tcPr>
          <w:p w14:paraId="02A080FB" w14:textId="0FBA1DEF" w:rsidR="00594A03" w:rsidRPr="00C01AC0" w:rsidRDefault="00136490" w:rsidP="00C23F34">
            <w:pPr>
              <w:jc w:val="left"/>
              <w:rPr>
                <w:rFonts w:cs="Segoe UI"/>
                <w:lang w:val="en-AU"/>
              </w:rPr>
            </w:pPr>
            <w:r>
              <w:rPr>
                <w:rFonts w:cs="Segoe UI"/>
                <w:lang w:val="en-AU"/>
              </w:rPr>
              <w:t>demo</w:t>
            </w:r>
            <w:r w:rsidR="00594A03" w:rsidRPr="007B3B57">
              <w:rPr>
                <w:rFonts w:cs="Segoe UI"/>
                <w:lang w:val="en-AU"/>
              </w:rPr>
              <w:t>-rfq.engine.online</w:t>
            </w:r>
          </w:p>
        </w:tc>
        <w:tc>
          <w:tcPr>
            <w:tcW w:w="1980" w:type="dxa"/>
            <w:vMerge w:val="restart"/>
            <w:vAlign w:val="center"/>
          </w:tcPr>
          <w:p w14:paraId="6280E0EB" w14:textId="13460298" w:rsidR="00594A03" w:rsidRDefault="00594A03" w:rsidP="00C23F34">
            <w:pPr>
              <w:jc w:val="left"/>
              <w:rPr>
                <w:rFonts w:cs="Segoe UI"/>
                <w:lang w:val="en-AU"/>
              </w:rPr>
            </w:pPr>
            <w:r w:rsidRPr="007B3B57">
              <w:rPr>
                <w:rFonts w:cs="Segoe UI"/>
                <w:lang w:val="en-AU"/>
              </w:rPr>
              <w:t>site-we-engine-</w:t>
            </w:r>
            <w:r w:rsidR="008827CD">
              <w:rPr>
                <w:rFonts w:cs="Segoe UI"/>
                <w:lang w:val="en-AU"/>
              </w:rPr>
              <w:t>demo</w:t>
            </w:r>
            <w:r w:rsidRPr="007B3B57">
              <w:rPr>
                <w:rFonts w:cs="Segoe UI"/>
                <w:lang w:val="en-AU"/>
              </w:rPr>
              <w:t>-rfq-001</w:t>
            </w:r>
          </w:p>
        </w:tc>
        <w:tc>
          <w:tcPr>
            <w:tcW w:w="4953" w:type="dxa"/>
          </w:tcPr>
          <w:p w14:paraId="05417902" w14:textId="0E109A61" w:rsidR="00594A03" w:rsidRDefault="00594A03" w:rsidP="00C23F34">
            <w:pPr>
              <w:jc w:val="left"/>
              <w:rPr>
                <w:rFonts w:cs="Segoe UI"/>
                <w:lang w:val="en-AU"/>
              </w:rPr>
            </w:pPr>
            <w:r w:rsidRPr="007B3B57">
              <w:rPr>
                <w:rFonts w:cs="Segoe UI"/>
                <w:lang w:val="en-AU"/>
              </w:rPr>
              <w:t>site-we-engine-</w:t>
            </w:r>
            <w:r w:rsidR="008827CD">
              <w:rPr>
                <w:rFonts w:cs="Segoe UI"/>
                <w:lang w:val="en-AU"/>
              </w:rPr>
              <w:t>demo</w:t>
            </w:r>
            <w:r w:rsidRPr="007B3B57">
              <w:rPr>
                <w:rFonts w:cs="Segoe UI"/>
                <w:lang w:val="en-AU"/>
              </w:rPr>
              <w:t>-rfq-001-http-to-https</w:t>
            </w:r>
          </w:p>
        </w:tc>
      </w:tr>
      <w:tr w:rsidR="00594A03" w14:paraId="4F36E0B3" w14:textId="77777777" w:rsidTr="00C23F34">
        <w:tc>
          <w:tcPr>
            <w:tcW w:w="2695" w:type="dxa"/>
            <w:vMerge/>
            <w:vAlign w:val="center"/>
          </w:tcPr>
          <w:p w14:paraId="1C22CB33" w14:textId="77777777" w:rsidR="00594A03" w:rsidRPr="00C01AC0" w:rsidRDefault="00594A03" w:rsidP="00C23F34">
            <w:pPr>
              <w:jc w:val="left"/>
              <w:rPr>
                <w:rFonts w:cs="Segoe UI"/>
                <w:lang w:val="en-AU"/>
              </w:rPr>
            </w:pPr>
          </w:p>
        </w:tc>
        <w:tc>
          <w:tcPr>
            <w:tcW w:w="1980" w:type="dxa"/>
            <w:vMerge/>
            <w:vAlign w:val="center"/>
          </w:tcPr>
          <w:p w14:paraId="7DDA332C" w14:textId="77777777" w:rsidR="00594A03" w:rsidRDefault="00594A03" w:rsidP="00C23F34">
            <w:pPr>
              <w:jc w:val="left"/>
              <w:rPr>
                <w:rFonts w:cs="Segoe UI"/>
                <w:lang w:val="en-AU"/>
              </w:rPr>
            </w:pPr>
          </w:p>
        </w:tc>
        <w:tc>
          <w:tcPr>
            <w:tcW w:w="4953" w:type="dxa"/>
          </w:tcPr>
          <w:p w14:paraId="36EA2269" w14:textId="3085019A" w:rsidR="00594A03" w:rsidRDefault="00594A03" w:rsidP="00485AA0">
            <w:pPr>
              <w:keepNext/>
              <w:jc w:val="left"/>
              <w:rPr>
                <w:rFonts w:cs="Segoe UI"/>
                <w:lang w:val="en-AU"/>
              </w:rPr>
            </w:pPr>
            <w:r w:rsidRPr="007B3B57">
              <w:rPr>
                <w:rFonts w:cs="Segoe UI"/>
                <w:lang w:val="en-AU"/>
              </w:rPr>
              <w:t>site-we-engine-</w:t>
            </w:r>
            <w:r w:rsidR="008827CD">
              <w:rPr>
                <w:rFonts w:cs="Segoe UI"/>
                <w:lang w:val="en-AU"/>
              </w:rPr>
              <w:t>demo</w:t>
            </w:r>
            <w:r w:rsidRPr="007B3B57">
              <w:rPr>
                <w:rFonts w:cs="Segoe UI"/>
                <w:lang w:val="en-AU"/>
              </w:rPr>
              <w:t>-rfq-001-https</w:t>
            </w:r>
          </w:p>
        </w:tc>
      </w:tr>
    </w:tbl>
    <w:p w14:paraId="2CCD0801" w14:textId="077CC318" w:rsidR="00594A03" w:rsidRDefault="00485AA0" w:rsidP="00485AA0">
      <w:pPr>
        <w:pStyle w:val="Caption"/>
        <w:rPr>
          <w:rFonts w:cs="Segoe UI"/>
          <w:lang w:val="en-AU"/>
        </w:rPr>
      </w:pPr>
      <w:bookmarkStart w:id="61" w:name="_Toc73007872"/>
      <w:r>
        <w:t xml:space="preserve">Table </w:t>
      </w:r>
      <w:r>
        <w:fldChar w:fldCharType="begin"/>
      </w:r>
      <w:r>
        <w:instrText xml:space="preserve"> SEQ Table \* ARABIC </w:instrText>
      </w:r>
      <w:r>
        <w:fldChar w:fldCharType="separate"/>
      </w:r>
      <w:r w:rsidR="00CD6726">
        <w:rPr>
          <w:noProof/>
        </w:rPr>
        <w:t>26</w:t>
      </w:r>
      <w:r>
        <w:fldChar w:fldCharType="end"/>
      </w:r>
      <w:r>
        <w:t xml:space="preserve"> - Demo </w:t>
      </w:r>
      <w:r w:rsidRPr="004D4476">
        <w:t>Env Front Door Details</w:t>
      </w:r>
      <w:bookmarkEnd w:id="61"/>
    </w:p>
    <w:p w14:paraId="709C5D1F" w14:textId="6034BE1A" w:rsidR="008827CD" w:rsidRPr="00F3425F" w:rsidRDefault="008827CD" w:rsidP="008827CD">
      <w:pPr>
        <w:rPr>
          <w:rFonts w:cs="Segoe UI"/>
          <w:b/>
          <w:sz w:val="24"/>
          <w:szCs w:val="24"/>
          <w:lang w:val="en-US" w:eastAsia="en-US"/>
        </w:rPr>
      </w:pPr>
      <w:r w:rsidRPr="008827CD">
        <w:rPr>
          <w:rFonts w:cs="Segoe UI"/>
          <w:b/>
          <w:sz w:val="24"/>
          <w:szCs w:val="24"/>
          <w:lang w:val="en-US" w:eastAsia="en-US"/>
        </w:rPr>
        <w:t xml:space="preserve">fdprodengine </w:t>
      </w:r>
      <w:r>
        <w:rPr>
          <w:rFonts w:cs="Segoe UI"/>
          <w:b/>
          <w:sz w:val="24"/>
          <w:szCs w:val="24"/>
          <w:lang w:val="en-US" w:eastAsia="en-US"/>
        </w:rPr>
        <w:t xml:space="preserve">- </w:t>
      </w:r>
      <w:r w:rsidRPr="00411FFE">
        <w:rPr>
          <w:rFonts w:cs="Segoe UI"/>
          <w:b/>
          <w:sz w:val="24"/>
          <w:szCs w:val="24"/>
          <w:lang w:val="en-US" w:eastAsia="en-US"/>
        </w:rPr>
        <w:t>Front Door designe</w:t>
      </w:r>
      <w:r>
        <w:rPr>
          <w:rFonts w:cs="Segoe UI"/>
          <w:b/>
          <w:sz w:val="24"/>
          <w:szCs w:val="24"/>
          <w:lang w:val="en-US" w:eastAsia="en-US"/>
        </w:rPr>
        <w:t>r</w:t>
      </w:r>
    </w:p>
    <w:p w14:paraId="39AD5BA8" w14:textId="77777777" w:rsidR="008827CD" w:rsidRPr="00F3425F" w:rsidRDefault="008827CD" w:rsidP="008827CD">
      <w:pPr>
        <w:jc w:val="left"/>
        <w:rPr>
          <w:rFonts w:cs="Segoe UI"/>
          <w:lang w:val="en-AU"/>
        </w:rPr>
      </w:pPr>
    </w:p>
    <w:tbl>
      <w:tblPr>
        <w:tblStyle w:val="SoftwareONE0"/>
        <w:tblW w:w="0" w:type="auto"/>
        <w:tblLook w:val="04A0" w:firstRow="1" w:lastRow="0" w:firstColumn="1" w:lastColumn="0" w:noHBand="0" w:noVBand="1"/>
      </w:tblPr>
      <w:tblGrid>
        <w:gridCol w:w="2695"/>
        <w:gridCol w:w="1980"/>
        <w:gridCol w:w="4953"/>
      </w:tblGrid>
      <w:tr w:rsidR="008827CD" w14:paraId="310A353C" w14:textId="77777777" w:rsidTr="00C23F34">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2695" w:type="dxa"/>
            <w:vAlign w:val="center"/>
          </w:tcPr>
          <w:p w14:paraId="4AA21D5D" w14:textId="77777777" w:rsidR="008827CD" w:rsidRPr="00F3425F" w:rsidRDefault="008827CD" w:rsidP="00C23F34">
            <w:pPr>
              <w:jc w:val="center"/>
              <w:rPr>
                <w:rFonts w:cs="Segoe UI"/>
                <w:lang w:val="en-AU"/>
              </w:rPr>
            </w:pPr>
            <w:r w:rsidRPr="006875E9">
              <w:rPr>
                <w:rFonts w:cs="Segoe UI"/>
                <w:lang w:val="en-AU"/>
              </w:rPr>
              <w:t>Frontends/domains</w:t>
            </w:r>
          </w:p>
        </w:tc>
        <w:tc>
          <w:tcPr>
            <w:tcW w:w="1980" w:type="dxa"/>
            <w:vAlign w:val="center"/>
          </w:tcPr>
          <w:p w14:paraId="484D50C0" w14:textId="77777777" w:rsidR="008827CD" w:rsidRPr="00F3425F" w:rsidRDefault="008827CD"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C01AC0">
              <w:rPr>
                <w:rFonts w:cs="Segoe UI"/>
                <w:lang w:val="en-AU"/>
              </w:rPr>
              <w:t>Backend pools</w:t>
            </w:r>
          </w:p>
        </w:tc>
        <w:tc>
          <w:tcPr>
            <w:tcW w:w="4953" w:type="dxa"/>
          </w:tcPr>
          <w:p w14:paraId="591FB907" w14:textId="77777777" w:rsidR="008827CD" w:rsidRPr="00C01AC0" w:rsidRDefault="008827CD"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C01AC0">
              <w:rPr>
                <w:rFonts w:cs="Segoe UI"/>
                <w:lang w:val="en-AU"/>
              </w:rPr>
              <w:t>Routing rules</w:t>
            </w:r>
          </w:p>
        </w:tc>
      </w:tr>
      <w:tr w:rsidR="008827CD" w14:paraId="76A115BF" w14:textId="77777777" w:rsidTr="00C23F34">
        <w:tc>
          <w:tcPr>
            <w:tcW w:w="2695" w:type="dxa"/>
            <w:vMerge w:val="restart"/>
            <w:vAlign w:val="center"/>
          </w:tcPr>
          <w:p w14:paraId="6FA903A7" w14:textId="0735A99D" w:rsidR="008827CD" w:rsidRPr="00F3425F" w:rsidRDefault="008827CD" w:rsidP="00C23F34">
            <w:pPr>
              <w:jc w:val="left"/>
              <w:rPr>
                <w:rFonts w:cs="Segoe UI"/>
                <w:lang w:val="en-AU"/>
              </w:rPr>
            </w:pPr>
            <w:r w:rsidRPr="00C01AC0">
              <w:rPr>
                <w:rFonts w:cs="Segoe UI"/>
                <w:lang w:val="en-AU"/>
              </w:rPr>
              <w:t>trade.engine.online</w:t>
            </w:r>
          </w:p>
        </w:tc>
        <w:tc>
          <w:tcPr>
            <w:tcW w:w="1980" w:type="dxa"/>
            <w:vMerge w:val="restart"/>
            <w:vAlign w:val="center"/>
          </w:tcPr>
          <w:p w14:paraId="41FE1B19" w14:textId="67D4D498" w:rsidR="008827CD" w:rsidRPr="00F3425F" w:rsidRDefault="008827CD" w:rsidP="00C23F34">
            <w:pPr>
              <w:jc w:val="left"/>
              <w:rPr>
                <w:rFonts w:cs="Segoe UI"/>
                <w:lang w:val="en-AU"/>
              </w:rPr>
            </w:pPr>
            <w:r w:rsidRPr="007F0621">
              <w:rPr>
                <w:rFonts w:cs="Segoe UI"/>
                <w:lang w:val="en-AU"/>
              </w:rPr>
              <w:t>site-we-engine</w:t>
            </w:r>
            <w:r>
              <w:rPr>
                <w:rFonts w:cs="Segoe UI"/>
                <w:lang w:val="en-AU"/>
              </w:rPr>
              <w:t>-prod-</w:t>
            </w:r>
            <w:r w:rsidRPr="007F0621">
              <w:rPr>
                <w:rFonts w:cs="Segoe UI"/>
                <w:lang w:val="en-AU"/>
              </w:rPr>
              <w:t>trade-001</w:t>
            </w:r>
          </w:p>
        </w:tc>
        <w:tc>
          <w:tcPr>
            <w:tcW w:w="4953" w:type="dxa"/>
          </w:tcPr>
          <w:p w14:paraId="4C626A9E" w14:textId="17F18F2B" w:rsidR="008827CD" w:rsidRDefault="008827CD" w:rsidP="00C23F34">
            <w:pPr>
              <w:jc w:val="left"/>
              <w:rPr>
                <w:rFonts w:cs="Segoe UI"/>
                <w:lang w:val="en-AU"/>
              </w:rPr>
            </w:pPr>
            <w:r w:rsidRPr="007F0621">
              <w:rPr>
                <w:rFonts w:cs="Segoe UI"/>
                <w:lang w:val="en-AU"/>
              </w:rPr>
              <w:t>site-we-engine</w:t>
            </w:r>
            <w:r>
              <w:rPr>
                <w:rFonts w:cs="Segoe UI"/>
                <w:lang w:val="en-AU"/>
              </w:rPr>
              <w:t>-prod-</w:t>
            </w:r>
            <w:r w:rsidRPr="007F0621">
              <w:rPr>
                <w:rFonts w:cs="Segoe UI"/>
                <w:lang w:val="en-AU"/>
              </w:rPr>
              <w:t>trade-001-http-to-https</w:t>
            </w:r>
          </w:p>
        </w:tc>
      </w:tr>
      <w:tr w:rsidR="008827CD" w14:paraId="03D74D04" w14:textId="77777777" w:rsidTr="00C23F34">
        <w:tc>
          <w:tcPr>
            <w:tcW w:w="2695" w:type="dxa"/>
            <w:vMerge/>
            <w:vAlign w:val="center"/>
          </w:tcPr>
          <w:p w14:paraId="1CCC453D" w14:textId="77777777" w:rsidR="008827CD" w:rsidRPr="00BE45B1" w:rsidRDefault="008827CD" w:rsidP="00C23F34">
            <w:pPr>
              <w:jc w:val="left"/>
              <w:rPr>
                <w:rFonts w:cs="Segoe UI"/>
                <w:lang w:val="en-AU"/>
              </w:rPr>
            </w:pPr>
          </w:p>
        </w:tc>
        <w:tc>
          <w:tcPr>
            <w:tcW w:w="1980" w:type="dxa"/>
            <w:vMerge/>
            <w:vAlign w:val="center"/>
          </w:tcPr>
          <w:p w14:paraId="6388EA95" w14:textId="77777777" w:rsidR="008827CD" w:rsidRDefault="008827CD" w:rsidP="00C23F34">
            <w:pPr>
              <w:jc w:val="left"/>
              <w:rPr>
                <w:rFonts w:cs="Segoe UI"/>
                <w:lang w:val="en-AU"/>
              </w:rPr>
            </w:pPr>
          </w:p>
        </w:tc>
        <w:tc>
          <w:tcPr>
            <w:tcW w:w="4953" w:type="dxa"/>
          </w:tcPr>
          <w:p w14:paraId="169C4387" w14:textId="20909CC9" w:rsidR="008827CD" w:rsidRDefault="008827CD" w:rsidP="00C23F34">
            <w:pPr>
              <w:jc w:val="left"/>
              <w:rPr>
                <w:rFonts w:cs="Segoe UI"/>
                <w:lang w:val="en-AU"/>
              </w:rPr>
            </w:pPr>
            <w:r w:rsidRPr="007F0621">
              <w:rPr>
                <w:rFonts w:cs="Segoe UI"/>
                <w:lang w:val="en-AU"/>
              </w:rPr>
              <w:t>site-we-engine</w:t>
            </w:r>
            <w:r>
              <w:rPr>
                <w:rFonts w:cs="Segoe UI"/>
                <w:lang w:val="en-AU"/>
              </w:rPr>
              <w:t>-prod-</w:t>
            </w:r>
            <w:r w:rsidRPr="007F0621">
              <w:rPr>
                <w:rFonts w:cs="Segoe UI"/>
                <w:lang w:val="en-AU"/>
              </w:rPr>
              <w:t>trade-001-https</w:t>
            </w:r>
          </w:p>
        </w:tc>
      </w:tr>
      <w:tr w:rsidR="008827CD" w14:paraId="6203940C" w14:textId="77777777" w:rsidTr="00C23F34">
        <w:tc>
          <w:tcPr>
            <w:tcW w:w="2695" w:type="dxa"/>
            <w:vMerge w:val="restart"/>
            <w:vAlign w:val="center"/>
          </w:tcPr>
          <w:p w14:paraId="75B2440D" w14:textId="30B89C11" w:rsidR="008827CD" w:rsidRPr="0025599A" w:rsidRDefault="008827CD" w:rsidP="00C23F34">
            <w:pPr>
              <w:jc w:val="left"/>
              <w:rPr>
                <w:rFonts w:cs="Segoe UI"/>
                <w:lang w:val="en-AU"/>
              </w:rPr>
            </w:pPr>
            <w:r w:rsidRPr="00C01AC0">
              <w:rPr>
                <w:rFonts w:cs="Segoe UI"/>
                <w:lang w:val="en-AU"/>
              </w:rPr>
              <w:t>admin.engine.online</w:t>
            </w:r>
          </w:p>
        </w:tc>
        <w:tc>
          <w:tcPr>
            <w:tcW w:w="1980" w:type="dxa"/>
            <w:vMerge w:val="restart"/>
            <w:vAlign w:val="center"/>
          </w:tcPr>
          <w:p w14:paraId="52E9B05D" w14:textId="103CC108" w:rsidR="008827CD" w:rsidRDefault="008827CD" w:rsidP="00C23F34">
            <w:pPr>
              <w:jc w:val="left"/>
              <w:rPr>
                <w:rFonts w:cs="Segoe UI"/>
                <w:lang w:val="en-AU"/>
              </w:rPr>
            </w:pPr>
            <w:r w:rsidRPr="003A127D">
              <w:rPr>
                <w:rFonts w:cs="Segoe UI"/>
                <w:lang w:val="en-AU"/>
              </w:rPr>
              <w:t>site-we-engine</w:t>
            </w:r>
            <w:r>
              <w:rPr>
                <w:rFonts w:cs="Segoe UI"/>
                <w:lang w:val="en-AU"/>
              </w:rPr>
              <w:t>-prod-</w:t>
            </w:r>
            <w:r w:rsidRPr="003A127D">
              <w:rPr>
                <w:rFonts w:cs="Segoe UI"/>
                <w:lang w:val="en-AU"/>
              </w:rPr>
              <w:t>admin-001</w:t>
            </w:r>
          </w:p>
        </w:tc>
        <w:tc>
          <w:tcPr>
            <w:tcW w:w="4953" w:type="dxa"/>
          </w:tcPr>
          <w:p w14:paraId="6A1FD38C" w14:textId="1AE97C57" w:rsidR="008827CD" w:rsidRDefault="008827CD" w:rsidP="00C23F34">
            <w:pPr>
              <w:jc w:val="left"/>
              <w:rPr>
                <w:rFonts w:cs="Segoe UI"/>
                <w:lang w:val="en-AU"/>
              </w:rPr>
            </w:pPr>
            <w:r w:rsidRPr="003A127D">
              <w:rPr>
                <w:rFonts w:cs="Segoe UI"/>
                <w:lang w:val="en-AU"/>
              </w:rPr>
              <w:t>site-we-engine</w:t>
            </w:r>
            <w:r>
              <w:rPr>
                <w:rFonts w:cs="Segoe UI"/>
                <w:lang w:val="en-AU"/>
              </w:rPr>
              <w:t>-prod-</w:t>
            </w:r>
            <w:r w:rsidRPr="003A127D">
              <w:rPr>
                <w:rFonts w:cs="Segoe UI"/>
                <w:lang w:val="en-AU"/>
              </w:rPr>
              <w:t>admin-001-http-to-https</w:t>
            </w:r>
          </w:p>
        </w:tc>
      </w:tr>
      <w:tr w:rsidR="008827CD" w14:paraId="0E02BBC3" w14:textId="77777777" w:rsidTr="00C23F34">
        <w:tc>
          <w:tcPr>
            <w:tcW w:w="2695" w:type="dxa"/>
            <w:vMerge/>
            <w:vAlign w:val="center"/>
          </w:tcPr>
          <w:p w14:paraId="3E5389AB" w14:textId="77777777" w:rsidR="008827CD" w:rsidRPr="00C01AC0" w:rsidRDefault="008827CD" w:rsidP="00C23F34">
            <w:pPr>
              <w:jc w:val="left"/>
              <w:rPr>
                <w:rFonts w:cs="Segoe UI"/>
                <w:lang w:val="en-AU"/>
              </w:rPr>
            </w:pPr>
          </w:p>
        </w:tc>
        <w:tc>
          <w:tcPr>
            <w:tcW w:w="1980" w:type="dxa"/>
            <w:vMerge/>
            <w:vAlign w:val="center"/>
          </w:tcPr>
          <w:p w14:paraId="25D541E2" w14:textId="77777777" w:rsidR="008827CD" w:rsidRDefault="008827CD" w:rsidP="00C23F34">
            <w:pPr>
              <w:jc w:val="left"/>
              <w:rPr>
                <w:rFonts w:cs="Segoe UI"/>
                <w:lang w:val="en-AU"/>
              </w:rPr>
            </w:pPr>
          </w:p>
        </w:tc>
        <w:tc>
          <w:tcPr>
            <w:tcW w:w="4953" w:type="dxa"/>
          </w:tcPr>
          <w:p w14:paraId="014D5000" w14:textId="4FD98850" w:rsidR="008827CD" w:rsidRDefault="008827CD" w:rsidP="00C23F34">
            <w:pPr>
              <w:jc w:val="left"/>
              <w:rPr>
                <w:rFonts w:cs="Segoe UI"/>
                <w:lang w:val="en-AU"/>
              </w:rPr>
            </w:pPr>
            <w:r w:rsidRPr="003A127D">
              <w:rPr>
                <w:rFonts w:cs="Segoe UI"/>
                <w:lang w:val="en-AU"/>
              </w:rPr>
              <w:t>site-we-engine</w:t>
            </w:r>
            <w:r>
              <w:rPr>
                <w:rFonts w:cs="Segoe UI"/>
                <w:lang w:val="en-AU"/>
              </w:rPr>
              <w:t>-prod-</w:t>
            </w:r>
            <w:r w:rsidRPr="003A127D">
              <w:rPr>
                <w:rFonts w:cs="Segoe UI"/>
                <w:lang w:val="en-AU"/>
              </w:rPr>
              <w:t>admin-001-https</w:t>
            </w:r>
          </w:p>
        </w:tc>
      </w:tr>
      <w:tr w:rsidR="008827CD" w14:paraId="3DFDD28C" w14:textId="77777777" w:rsidTr="00C23F34">
        <w:tc>
          <w:tcPr>
            <w:tcW w:w="2695" w:type="dxa"/>
            <w:vMerge w:val="restart"/>
            <w:vAlign w:val="center"/>
          </w:tcPr>
          <w:p w14:paraId="19E9DE51" w14:textId="3547FC36" w:rsidR="008827CD" w:rsidRPr="00C01AC0" w:rsidRDefault="008827CD" w:rsidP="00C23F34">
            <w:pPr>
              <w:jc w:val="left"/>
              <w:rPr>
                <w:rFonts w:cs="Segoe UI"/>
                <w:lang w:val="en-AU"/>
              </w:rPr>
            </w:pPr>
            <w:r w:rsidRPr="001B7F98">
              <w:rPr>
                <w:rFonts w:cs="Segoe UI"/>
                <w:lang w:val="en-AU"/>
              </w:rPr>
              <w:t>brochure.engine.online</w:t>
            </w:r>
          </w:p>
        </w:tc>
        <w:tc>
          <w:tcPr>
            <w:tcW w:w="1980" w:type="dxa"/>
            <w:vMerge w:val="restart"/>
            <w:vAlign w:val="center"/>
          </w:tcPr>
          <w:p w14:paraId="3C028A6D" w14:textId="650D8285" w:rsidR="008827CD" w:rsidRDefault="008827CD" w:rsidP="00C23F34">
            <w:pPr>
              <w:jc w:val="left"/>
              <w:rPr>
                <w:rFonts w:cs="Segoe UI"/>
                <w:lang w:val="en-AU"/>
              </w:rPr>
            </w:pPr>
            <w:r w:rsidRPr="001B7F98">
              <w:rPr>
                <w:rFonts w:cs="Segoe UI"/>
                <w:lang w:val="en-AU"/>
              </w:rPr>
              <w:t>site-we-engine</w:t>
            </w:r>
            <w:r>
              <w:rPr>
                <w:rFonts w:cs="Segoe UI"/>
                <w:lang w:val="en-AU"/>
              </w:rPr>
              <w:t>-prod-</w:t>
            </w:r>
            <w:r w:rsidRPr="001B7F98">
              <w:rPr>
                <w:rFonts w:cs="Segoe UI"/>
                <w:lang w:val="en-AU"/>
              </w:rPr>
              <w:t>brochure-001</w:t>
            </w:r>
          </w:p>
        </w:tc>
        <w:tc>
          <w:tcPr>
            <w:tcW w:w="4953" w:type="dxa"/>
          </w:tcPr>
          <w:p w14:paraId="4885543F" w14:textId="267399D6" w:rsidR="008827CD" w:rsidRDefault="008827CD" w:rsidP="00C23F34">
            <w:pPr>
              <w:jc w:val="left"/>
              <w:rPr>
                <w:rFonts w:cs="Segoe UI"/>
                <w:lang w:val="en-AU"/>
              </w:rPr>
            </w:pPr>
            <w:r w:rsidRPr="001B7F98">
              <w:rPr>
                <w:rFonts w:cs="Segoe UI"/>
                <w:lang w:val="en-AU"/>
              </w:rPr>
              <w:t>site-we-engine</w:t>
            </w:r>
            <w:r>
              <w:rPr>
                <w:rFonts w:cs="Segoe UI"/>
                <w:lang w:val="en-AU"/>
              </w:rPr>
              <w:t>-prod-</w:t>
            </w:r>
            <w:r w:rsidRPr="001B7F98">
              <w:rPr>
                <w:rFonts w:cs="Segoe UI"/>
                <w:lang w:val="en-AU"/>
              </w:rPr>
              <w:t>brochure-001-http-to-https</w:t>
            </w:r>
          </w:p>
        </w:tc>
      </w:tr>
      <w:tr w:rsidR="008827CD" w14:paraId="5101D25E" w14:textId="77777777" w:rsidTr="00C23F34">
        <w:tc>
          <w:tcPr>
            <w:tcW w:w="2695" w:type="dxa"/>
            <w:vMerge/>
            <w:vAlign w:val="center"/>
          </w:tcPr>
          <w:p w14:paraId="4D8320A5" w14:textId="77777777" w:rsidR="008827CD" w:rsidRPr="00C01AC0" w:rsidRDefault="008827CD" w:rsidP="00C23F34">
            <w:pPr>
              <w:jc w:val="left"/>
              <w:rPr>
                <w:rFonts w:cs="Segoe UI"/>
                <w:lang w:val="en-AU"/>
              </w:rPr>
            </w:pPr>
          </w:p>
        </w:tc>
        <w:tc>
          <w:tcPr>
            <w:tcW w:w="1980" w:type="dxa"/>
            <w:vMerge/>
            <w:vAlign w:val="center"/>
          </w:tcPr>
          <w:p w14:paraId="3A884756" w14:textId="77777777" w:rsidR="008827CD" w:rsidRDefault="008827CD" w:rsidP="00C23F34">
            <w:pPr>
              <w:jc w:val="left"/>
              <w:rPr>
                <w:rFonts w:cs="Segoe UI"/>
                <w:lang w:val="en-AU"/>
              </w:rPr>
            </w:pPr>
          </w:p>
        </w:tc>
        <w:tc>
          <w:tcPr>
            <w:tcW w:w="4953" w:type="dxa"/>
          </w:tcPr>
          <w:p w14:paraId="19258F94" w14:textId="53FAB237" w:rsidR="008827CD" w:rsidRDefault="008827CD" w:rsidP="00C23F34">
            <w:pPr>
              <w:jc w:val="left"/>
              <w:rPr>
                <w:rFonts w:cs="Segoe UI"/>
                <w:lang w:val="en-AU"/>
              </w:rPr>
            </w:pPr>
            <w:r w:rsidRPr="001B7F98">
              <w:rPr>
                <w:rFonts w:cs="Segoe UI"/>
                <w:lang w:val="en-AU"/>
              </w:rPr>
              <w:t>site-we-engine</w:t>
            </w:r>
            <w:r>
              <w:rPr>
                <w:rFonts w:cs="Segoe UI"/>
                <w:lang w:val="en-AU"/>
              </w:rPr>
              <w:t>-prod-</w:t>
            </w:r>
            <w:r w:rsidRPr="001B7F98">
              <w:rPr>
                <w:rFonts w:cs="Segoe UI"/>
                <w:lang w:val="en-AU"/>
              </w:rPr>
              <w:t>brochure-001-https</w:t>
            </w:r>
          </w:p>
        </w:tc>
      </w:tr>
      <w:tr w:rsidR="008827CD" w14:paraId="50427F17" w14:textId="77777777" w:rsidTr="00C23F34">
        <w:tc>
          <w:tcPr>
            <w:tcW w:w="2695" w:type="dxa"/>
            <w:vMerge w:val="restart"/>
            <w:vAlign w:val="center"/>
          </w:tcPr>
          <w:p w14:paraId="4DF0436E" w14:textId="25A37AC3" w:rsidR="008827CD" w:rsidRPr="00C01AC0" w:rsidRDefault="008827CD" w:rsidP="00C23F34">
            <w:pPr>
              <w:jc w:val="left"/>
              <w:rPr>
                <w:rFonts w:cs="Segoe UI"/>
                <w:lang w:val="en-AU"/>
              </w:rPr>
            </w:pPr>
            <w:r w:rsidRPr="006F34F3">
              <w:rPr>
                <w:rFonts w:cs="Segoe UI"/>
                <w:lang w:val="en-AU"/>
              </w:rPr>
              <w:t>chat.engine.online</w:t>
            </w:r>
          </w:p>
        </w:tc>
        <w:tc>
          <w:tcPr>
            <w:tcW w:w="1980" w:type="dxa"/>
            <w:vMerge w:val="restart"/>
            <w:vAlign w:val="center"/>
          </w:tcPr>
          <w:p w14:paraId="1557A04A" w14:textId="683A130B" w:rsidR="008827CD" w:rsidRDefault="008827CD" w:rsidP="00C23F34">
            <w:pPr>
              <w:jc w:val="left"/>
              <w:rPr>
                <w:rFonts w:cs="Segoe UI"/>
                <w:lang w:val="en-AU"/>
              </w:rPr>
            </w:pPr>
            <w:r w:rsidRPr="006F34F3">
              <w:rPr>
                <w:rFonts w:cs="Segoe UI"/>
                <w:lang w:val="en-AU"/>
              </w:rPr>
              <w:t>site-we-engine</w:t>
            </w:r>
            <w:r>
              <w:rPr>
                <w:rFonts w:cs="Segoe UI"/>
                <w:lang w:val="en-AU"/>
              </w:rPr>
              <w:t>-prod-</w:t>
            </w:r>
            <w:r w:rsidRPr="006F34F3">
              <w:rPr>
                <w:rFonts w:cs="Segoe UI"/>
                <w:lang w:val="en-AU"/>
              </w:rPr>
              <w:t>chat-001</w:t>
            </w:r>
          </w:p>
        </w:tc>
        <w:tc>
          <w:tcPr>
            <w:tcW w:w="4953" w:type="dxa"/>
          </w:tcPr>
          <w:p w14:paraId="5DACFBBE" w14:textId="7B7A53ED" w:rsidR="008827CD" w:rsidRDefault="008827CD" w:rsidP="00C23F34">
            <w:pPr>
              <w:jc w:val="left"/>
              <w:rPr>
                <w:rFonts w:cs="Segoe UI"/>
                <w:lang w:val="en-AU"/>
              </w:rPr>
            </w:pPr>
            <w:r w:rsidRPr="006F34F3">
              <w:rPr>
                <w:rFonts w:cs="Segoe UI"/>
                <w:lang w:val="en-AU"/>
              </w:rPr>
              <w:t>site-we-engine</w:t>
            </w:r>
            <w:r>
              <w:rPr>
                <w:rFonts w:cs="Segoe UI"/>
                <w:lang w:val="en-AU"/>
              </w:rPr>
              <w:t>-prod-</w:t>
            </w:r>
            <w:r w:rsidRPr="006F34F3">
              <w:rPr>
                <w:rFonts w:cs="Segoe UI"/>
                <w:lang w:val="en-AU"/>
              </w:rPr>
              <w:t>chat-001-http-to-https</w:t>
            </w:r>
          </w:p>
        </w:tc>
      </w:tr>
      <w:tr w:rsidR="008827CD" w14:paraId="55C11E78" w14:textId="77777777" w:rsidTr="00C23F34">
        <w:tc>
          <w:tcPr>
            <w:tcW w:w="2695" w:type="dxa"/>
            <w:vMerge/>
            <w:vAlign w:val="center"/>
          </w:tcPr>
          <w:p w14:paraId="221271BF" w14:textId="77777777" w:rsidR="008827CD" w:rsidRPr="00C01AC0" w:rsidRDefault="008827CD" w:rsidP="00C23F34">
            <w:pPr>
              <w:jc w:val="left"/>
              <w:rPr>
                <w:rFonts w:cs="Segoe UI"/>
                <w:lang w:val="en-AU"/>
              </w:rPr>
            </w:pPr>
          </w:p>
        </w:tc>
        <w:tc>
          <w:tcPr>
            <w:tcW w:w="1980" w:type="dxa"/>
            <w:vMerge/>
            <w:vAlign w:val="center"/>
          </w:tcPr>
          <w:p w14:paraId="38A25E71" w14:textId="77777777" w:rsidR="008827CD" w:rsidRDefault="008827CD" w:rsidP="00C23F34">
            <w:pPr>
              <w:jc w:val="left"/>
              <w:rPr>
                <w:rFonts w:cs="Segoe UI"/>
                <w:lang w:val="en-AU"/>
              </w:rPr>
            </w:pPr>
          </w:p>
        </w:tc>
        <w:tc>
          <w:tcPr>
            <w:tcW w:w="4953" w:type="dxa"/>
          </w:tcPr>
          <w:p w14:paraId="480DD56A" w14:textId="5BBCDC16" w:rsidR="008827CD" w:rsidRDefault="008827CD" w:rsidP="00C23F34">
            <w:pPr>
              <w:jc w:val="left"/>
              <w:rPr>
                <w:rFonts w:cs="Segoe UI"/>
                <w:lang w:val="en-AU"/>
              </w:rPr>
            </w:pPr>
            <w:r w:rsidRPr="006F34F3">
              <w:rPr>
                <w:rFonts w:cs="Segoe UI"/>
                <w:lang w:val="en-AU"/>
              </w:rPr>
              <w:t>site-we-engine</w:t>
            </w:r>
            <w:r>
              <w:rPr>
                <w:rFonts w:cs="Segoe UI"/>
                <w:lang w:val="en-AU"/>
              </w:rPr>
              <w:t>-prod-</w:t>
            </w:r>
            <w:r w:rsidRPr="006F34F3">
              <w:rPr>
                <w:rFonts w:cs="Segoe UI"/>
                <w:lang w:val="en-AU"/>
              </w:rPr>
              <w:t>chat-001-https</w:t>
            </w:r>
          </w:p>
        </w:tc>
      </w:tr>
      <w:tr w:rsidR="008827CD" w14:paraId="68D8B1E4" w14:textId="77777777" w:rsidTr="00C23F34">
        <w:tc>
          <w:tcPr>
            <w:tcW w:w="2695" w:type="dxa"/>
            <w:vMerge w:val="restart"/>
            <w:vAlign w:val="center"/>
          </w:tcPr>
          <w:p w14:paraId="6CBACF10" w14:textId="0BA947D6" w:rsidR="008827CD" w:rsidRPr="007F7800" w:rsidRDefault="008827CD" w:rsidP="00C23F34">
            <w:pPr>
              <w:jc w:val="left"/>
              <w:rPr>
                <w:rFonts w:cs="Segoe UI"/>
                <w:lang w:val="en-AU"/>
              </w:rPr>
            </w:pPr>
            <w:r w:rsidRPr="007F7800">
              <w:rPr>
                <w:rFonts w:cs="Segoe UI"/>
                <w:lang w:val="en-AU"/>
              </w:rPr>
              <w:lastRenderedPageBreak/>
              <w:t>efix.engine.online</w:t>
            </w:r>
          </w:p>
        </w:tc>
        <w:tc>
          <w:tcPr>
            <w:tcW w:w="1980" w:type="dxa"/>
            <w:vMerge w:val="restart"/>
            <w:vAlign w:val="center"/>
          </w:tcPr>
          <w:p w14:paraId="55A6811D" w14:textId="6E9351AE" w:rsidR="008827CD" w:rsidRPr="007F7800" w:rsidRDefault="008827CD" w:rsidP="00C23F34">
            <w:pPr>
              <w:jc w:val="left"/>
              <w:rPr>
                <w:rFonts w:cs="Segoe UI"/>
                <w:lang w:val="en-AU"/>
              </w:rPr>
            </w:pPr>
            <w:r w:rsidRPr="007F7800">
              <w:rPr>
                <w:rFonts w:cs="Segoe UI"/>
                <w:lang w:val="en-AU"/>
              </w:rPr>
              <w:t>site-we-engine</w:t>
            </w:r>
            <w:r>
              <w:rPr>
                <w:rFonts w:cs="Segoe UI"/>
                <w:lang w:val="en-AU"/>
              </w:rPr>
              <w:t>-prod-</w:t>
            </w:r>
            <w:r w:rsidRPr="007F7800">
              <w:rPr>
                <w:rFonts w:cs="Segoe UI"/>
                <w:lang w:val="en-AU"/>
              </w:rPr>
              <w:t>efix-001</w:t>
            </w:r>
          </w:p>
        </w:tc>
        <w:tc>
          <w:tcPr>
            <w:tcW w:w="4953" w:type="dxa"/>
          </w:tcPr>
          <w:p w14:paraId="6FB40961" w14:textId="44BB60BE" w:rsidR="008827CD" w:rsidRPr="007F7800" w:rsidRDefault="008827CD" w:rsidP="00C23F34">
            <w:pPr>
              <w:jc w:val="left"/>
              <w:rPr>
                <w:rFonts w:cs="Segoe UI"/>
                <w:lang w:val="en-AU"/>
              </w:rPr>
            </w:pPr>
            <w:r w:rsidRPr="007F7800">
              <w:rPr>
                <w:rFonts w:cs="Segoe UI"/>
                <w:lang w:val="en-AU"/>
              </w:rPr>
              <w:t>site-we-engine</w:t>
            </w:r>
            <w:r>
              <w:rPr>
                <w:rFonts w:cs="Segoe UI"/>
                <w:lang w:val="en-AU"/>
              </w:rPr>
              <w:t>-prod-</w:t>
            </w:r>
            <w:r w:rsidRPr="007F7800">
              <w:rPr>
                <w:rFonts w:cs="Segoe UI"/>
                <w:lang w:val="en-AU"/>
              </w:rPr>
              <w:t>efix-001-http-to-https</w:t>
            </w:r>
          </w:p>
        </w:tc>
      </w:tr>
      <w:tr w:rsidR="008827CD" w14:paraId="3C3C68C5" w14:textId="77777777" w:rsidTr="00C23F34">
        <w:tc>
          <w:tcPr>
            <w:tcW w:w="2695" w:type="dxa"/>
            <w:vMerge/>
            <w:vAlign w:val="center"/>
          </w:tcPr>
          <w:p w14:paraId="5C2D6825" w14:textId="77777777" w:rsidR="008827CD" w:rsidRPr="007F7800" w:rsidRDefault="008827CD" w:rsidP="00C23F34">
            <w:pPr>
              <w:jc w:val="left"/>
              <w:rPr>
                <w:rFonts w:cs="Segoe UI"/>
                <w:lang w:val="en-AU"/>
              </w:rPr>
            </w:pPr>
          </w:p>
        </w:tc>
        <w:tc>
          <w:tcPr>
            <w:tcW w:w="1980" w:type="dxa"/>
            <w:vMerge/>
            <w:vAlign w:val="center"/>
          </w:tcPr>
          <w:p w14:paraId="550137FF" w14:textId="77777777" w:rsidR="008827CD" w:rsidRPr="007F7800" w:rsidRDefault="008827CD" w:rsidP="00C23F34">
            <w:pPr>
              <w:jc w:val="left"/>
              <w:rPr>
                <w:rFonts w:cs="Segoe UI"/>
                <w:lang w:val="en-AU"/>
              </w:rPr>
            </w:pPr>
          </w:p>
        </w:tc>
        <w:tc>
          <w:tcPr>
            <w:tcW w:w="4953" w:type="dxa"/>
          </w:tcPr>
          <w:p w14:paraId="2ACE0256" w14:textId="091031D0" w:rsidR="008827CD" w:rsidRPr="007F7800" w:rsidRDefault="008827CD" w:rsidP="00C23F34">
            <w:pPr>
              <w:jc w:val="left"/>
              <w:rPr>
                <w:rFonts w:cs="Segoe UI"/>
                <w:lang w:val="en-AU"/>
              </w:rPr>
            </w:pPr>
            <w:r w:rsidRPr="007F7800">
              <w:rPr>
                <w:rFonts w:cs="Segoe UI"/>
                <w:lang w:val="en-AU"/>
              </w:rPr>
              <w:t>site-we-engine</w:t>
            </w:r>
            <w:r>
              <w:rPr>
                <w:rFonts w:cs="Segoe UI"/>
                <w:lang w:val="en-AU"/>
              </w:rPr>
              <w:t>-prod-</w:t>
            </w:r>
            <w:r w:rsidRPr="007F7800">
              <w:rPr>
                <w:rFonts w:cs="Segoe UI"/>
                <w:lang w:val="en-AU"/>
              </w:rPr>
              <w:t>efix-001-https</w:t>
            </w:r>
          </w:p>
        </w:tc>
      </w:tr>
      <w:tr w:rsidR="008827CD" w14:paraId="14C00A1C" w14:textId="77777777" w:rsidTr="00C23F34">
        <w:tc>
          <w:tcPr>
            <w:tcW w:w="2695" w:type="dxa"/>
            <w:vMerge w:val="restart"/>
            <w:vAlign w:val="center"/>
          </w:tcPr>
          <w:p w14:paraId="748C2B00" w14:textId="78358AAC" w:rsidR="008827CD" w:rsidRPr="00C01AC0" w:rsidRDefault="008827CD" w:rsidP="00C23F34">
            <w:pPr>
              <w:jc w:val="left"/>
              <w:rPr>
                <w:rFonts w:cs="Segoe UI"/>
                <w:lang w:val="en-AU"/>
              </w:rPr>
            </w:pPr>
            <w:r w:rsidRPr="007434C9">
              <w:rPr>
                <w:rFonts w:cs="Segoe UI"/>
                <w:lang w:val="en-AU"/>
              </w:rPr>
              <w:t>api.engine.online</w:t>
            </w:r>
          </w:p>
        </w:tc>
        <w:tc>
          <w:tcPr>
            <w:tcW w:w="1980" w:type="dxa"/>
            <w:vMerge w:val="restart"/>
            <w:vAlign w:val="center"/>
          </w:tcPr>
          <w:p w14:paraId="405A8C3F" w14:textId="1F409EB1" w:rsidR="008827CD" w:rsidRDefault="008827CD" w:rsidP="00C23F34">
            <w:pPr>
              <w:jc w:val="left"/>
              <w:rPr>
                <w:rFonts w:cs="Segoe UI"/>
                <w:lang w:val="en-AU"/>
              </w:rPr>
            </w:pPr>
            <w:r w:rsidRPr="00BF46CE">
              <w:rPr>
                <w:rFonts w:cs="Segoe UI"/>
                <w:lang w:val="en-AU"/>
              </w:rPr>
              <w:t>site-we-engine</w:t>
            </w:r>
            <w:r>
              <w:rPr>
                <w:rFonts w:cs="Segoe UI"/>
                <w:lang w:val="en-AU"/>
              </w:rPr>
              <w:t>-prod-</w:t>
            </w:r>
            <w:r w:rsidRPr="00BF46CE">
              <w:rPr>
                <w:rFonts w:cs="Segoe UI"/>
                <w:lang w:val="en-AU"/>
              </w:rPr>
              <w:t>api-001</w:t>
            </w:r>
          </w:p>
        </w:tc>
        <w:tc>
          <w:tcPr>
            <w:tcW w:w="4953" w:type="dxa"/>
          </w:tcPr>
          <w:p w14:paraId="6CC3206E" w14:textId="7024CEB5" w:rsidR="008827CD" w:rsidRDefault="008827CD" w:rsidP="00C23F34">
            <w:pPr>
              <w:jc w:val="left"/>
              <w:rPr>
                <w:rFonts w:cs="Segoe UI"/>
                <w:lang w:val="en-AU"/>
              </w:rPr>
            </w:pPr>
            <w:r w:rsidRPr="00BF46CE">
              <w:rPr>
                <w:rFonts w:cs="Segoe UI"/>
                <w:lang w:val="en-AU"/>
              </w:rPr>
              <w:t>site-we-engine</w:t>
            </w:r>
            <w:r>
              <w:rPr>
                <w:rFonts w:cs="Segoe UI"/>
                <w:lang w:val="en-AU"/>
              </w:rPr>
              <w:t>-prod-</w:t>
            </w:r>
            <w:r w:rsidRPr="00BF46CE">
              <w:rPr>
                <w:rFonts w:cs="Segoe UI"/>
                <w:lang w:val="en-AU"/>
              </w:rPr>
              <w:t>api-001-http-to-https</w:t>
            </w:r>
          </w:p>
        </w:tc>
      </w:tr>
      <w:tr w:rsidR="008827CD" w14:paraId="2FEE138A" w14:textId="77777777" w:rsidTr="00C23F34">
        <w:tc>
          <w:tcPr>
            <w:tcW w:w="2695" w:type="dxa"/>
            <w:vMerge/>
            <w:vAlign w:val="center"/>
          </w:tcPr>
          <w:p w14:paraId="26508840" w14:textId="77777777" w:rsidR="008827CD" w:rsidRPr="00C01AC0" w:rsidRDefault="008827CD" w:rsidP="00C23F34">
            <w:pPr>
              <w:jc w:val="left"/>
              <w:rPr>
                <w:rFonts w:cs="Segoe UI"/>
                <w:lang w:val="en-AU"/>
              </w:rPr>
            </w:pPr>
          </w:p>
        </w:tc>
        <w:tc>
          <w:tcPr>
            <w:tcW w:w="1980" w:type="dxa"/>
            <w:vMerge/>
            <w:vAlign w:val="center"/>
          </w:tcPr>
          <w:p w14:paraId="7A87BBF0" w14:textId="77777777" w:rsidR="008827CD" w:rsidRDefault="008827CD" w:rsidP="00C23F34">
            <w:pPr>
              <w:jc w:val="left"/>
              <w:rPr>
                <w:rFonts w:cs="Segoe UI"/>
                <w:lang w:val="en-AU"/>
              </w:rPr>
            </w:pPr>
          </w:p>
        </w:tc>
        <w:tc>
          <w:tcPr>
            <w:tcW w:w="4953" w:type="dxa"/>
          </w:tcPr>
          <w:p w14:paraId="4441EB56" w14:textId="54191AB0" w:rsidR="008827CD" w:rsidRDefault="008827CD" w:rsidP="00C23F34">
            <w:pPr>
              <w:jc w:val="left"/>
              <w:rPr>
                <w:rFonts w:cs="Segoe UI"/>
                <w:lang w:val="en-AU"/>
              </w:rPr>
            </w:pPr>
            <w:r w:rsidRPr="00BF46CE">
              <w:rPr>
                <w:rFonts w:cs="Segoe UI"/>
                <w:lang w:val="en-AU"/>
              </w:rPr>
              <w:t>site-we-engine</w:t>
            </w:r>
            <w:r>
              <w:rPr>
                <w:rFonts w:cs="Segoe UI"/>
                <w:lang w:val="en-AU"/>
              </w:rPr>
              <w:t>-prod-</w:t>
            </w:r>
            <w:r w:rsidRPr="00BF46CE">
              <w:rPr>
                <w:rFonts w:cs="Segoe UI"/>
                <w:lang w:val="en-AU"/>
              </w:rPr>
              <w:t>api-001-https</w:t>
            </w:r>
          </w:p>
        </w:tc>
      </w:tr>
      <w:tr w:rsidR="008827CD" w14:paraId="2085C6C7" w14:textId="77777777" w:rsidTr="00C23F34">
        <w:tc>
          <w:tcPr>
            <w:tcW w:w="2695" w:type="dxa"/>
            <w:vMerge w:val="restart"/>
            <w:vAlign w:val="center"/>
          </w:tcPr>
          <w:p w14:paraId="5B70720B" w14:textId="14C984F0" w:rsidR="008827CD" w:rsidRPr="00C01AC0" w:rsidRDefault="008827CD" w:rsidP="00C23F34">
            <w:pPr>
              <w:jc w:val="left"/>
              <w:rPr>
                <w:rFonts w:cs="Segoe UI"/>
                <w:lang w:val="en-AU"/>
              </w:rPr>
            </w:pPr>
            <w:r w:rsidRPr="007B3B57">
              <w:rPr>
                <w:rFonts w:cs="Segoe UI"/>
                <w:lang w:val="en-AU"/>
              </w:rPr>
              <w:t>rfq.engine.online</w:t>
            </w:r>
          </w:p>
        </w:tc>
        <w:tc>
          <w:tcPr>
            <w:tcW w:w="1980" w:type="dxa"/>
            <w:vMerge w:val="restart"/>
            <w:vAlign w:val="center"/>
          </w:tcPr>
          <w:p w14:paraId="03D3F2D5" w14:textId="44CFB489" w:rsidR="008827CD" w:rsidRDefault="008827CD" w:rsidP="00C23F34">
            <w:pPr>
              <w:jc w:val="left"/>
              <w:rPr>
                <w:rFonts w:cs="Segoe UI"/>
                <w:lang w:val="en-AU"/>
              </w:rPr>
            </w:pPr>
            <w:r w:rsidRPr="007B3B57">
              <w:rPr>
                <w:rFonts w:cs="Segoe UI"/>
                <w:lang w:val="en-AU"/>
              </w:rPr>
              <w:t>site-we-engine</w:t>
            </w:r>
            <w:r>
              <w:rPr>
                <w:rFonts w:cs="Segoe UI"/>
                <w:lang w:val="en-AU"/>
              </w:rPr>
              <w:t>-prod-</w:t>
            </w:r>
            <w:r w:rsidRPr="007B3B57">
              <w:rPr>
                <w:rFonts w:cs="Segoe UI"/>
                <w:lang w:val="en-AU"/>
              </w:rPr>
              <w:t>rfq-001</w:t>
            </w:r>
          </w:p>
        </w:tc>
        <w:tc>
          <w:tcPr>
            <w:tcW w:w="4953" w:type="dxa"/>
          </w:tcPr>
          <w:p w14:paraId="751778E4" w14:textId="18128748" w:rsidR="008827CD" w:rsidRDefault="008827CD" w:rsidP="00C23F34">
            <w:pPr>
              <w:jc w:val="left"/>
              <w:rPr>
                <w:rFonts w:cs="Segoe UI"/>
                <w:lang w:val="en-AU"/>
              </w:rPr>
            </w:pPr>
            <w:r w:rsidRPr="007B3B57">
              <w:rPr>
                <w:rFonts w:cs="Segoe UI"/>
                <w:lang w:val="en-AU"/>
              </w:rPr>
              <w:t>site-we-engine</w:t>
            </w:r>
            <w:r>
              <w:rPr>
                <w:rFonts w:cs="Segoe UI"/>
                <w:lang w:val="en-AU"/>
              </w:rPr>
              <w:t>-prod-</w:t>
            </w:r>
            <w:r w:rsidRPr="007B3B57">
              <w:rPr>
                <w:rFonts w:cs="Segoe UI"/>
                <w:lang w:val="en-AU"/>
              </w:rPr>
              <w:t>rfq-001-http-to-https</w:t>
            </w:r>
          </w:p>
        </w:tc>
      </w:tr>
      <w:tr w:rsidR="008827CD" w14:paraId="72B720E1" w14:textId="77777777" w:rsidTr="00C23F34">
        <w:tc>
          <w:tcPr>
            <w:tcW w:w="2695" w:type="dxa"/>
            <w:vMerge/>
            <w:vAlign w:val="center"/>
          </w:tcPr>
          <w:p w14:paraId="47279530" w14:textId="77777777" w:rsidR="008827CD" w:rsidRPr="00C01AC0" w:rsidRDefault="008827CD" w:rsidP="00C23F34">
            <w:pPr>
              <w:jc w:val="left"/>
              <w:rPr>
                <w:rFonts w:cs="Segoe UI"/>
                <w:lang w:val="en-AU"/>
              </w:rPr>
            </w:pPr>
          </w:p>
        </w:tc>
        <w:tc>
          <w:tcPr>
            <w:tcW w:w="1980" w:type="dxa"/>
            <w:vMerge/>
            <w:vAlign w:val="center"/>
          </w:tcPr>
          <w:p w14:paraId="5493248F" w14:textId="77777777" w:rsidR="008827CD" w:rsidRDefault="008827CD" w:rsidP="00C23F34">
            <w:pPr>
              <w:jc w:val="left"/>
              <w:rPr>
                <w:rFonts w:cs="Segoe UI"/>
                <w:lang w:val="en-AU"/>
              </w:rPr>
            </w:pPr>
          </w:p>
        </w:tc>
        <w:tc>
          <w:tcPr>
            <w:tcW w:w="4953" w:type="dxa"/>
          </w:tcPr>
          <w:p w14:paraId="2BEE5EC9" w14:textId="405AD385" w:rsidR="008827CD" w:rsidRDefault="008827CD" w:rsidP="004F0A8E">
            <w:pPr>
              <w:keepNext/>
              <w:jc w:val="left"/>
              <w:rPr>
                <w:rFonts w:cs="Segoe UI"/>
                <w:lang w:val="en-AU"/>
              </w:rPr>
            </w:pPr>
            <w:r w:rsidRPr="007B3B57">
              <w:rPr>
                <w:rFonts w:cs="Segoe UI"/>
                <w:lang w:val="en-AU"/>
              </w:rPr>
              <w:t>site-we-engine</w:t>
            </w:r>
            <w:r>
              <w:rPr>
                <w:rFonts w:cs="Segoe UI"/>
                <w:lang w:val="en-AU"/>
              </w:rPr>
              <w:t>-prod-</w:t>
            </w:r>
            <w:r w:rsidRPr="007B3B57">
              <w:rPr>
                <w:rFonts w:cs="Segoe UI"/>
                <w:lang w:val="en-AU"/>
              </w:rPr>
              <w:t>rfq-001-https</w:t>
            </w:r>
          </w:p>
        </w:tc>
      </w:tr>
    </w:tbl>
    <w:p w14:paraId="1398F367" w14:textId="470D704C" w:rsidR="004F0A8E" w:rsidRDefault="004F0A8E">
      <w:pPr>
        <w:pStyle w:val="Caption"/>
      </w:pPr>
      <w:bookmarkStart w:id="62" w:name="_Toc73007873"/>
      <w:r>
        <w:t xml:space="preserve">Table </w:t>
      </w:r>
      <w:r>
        <w:fldChar w:fldCharType="begin"/>
      </w:r>
      <w:r>
        <w:instrText xml:space="preserve"> SEQ Table \* ARABIC </w:instrText>
      </w:r>
      <w:r>
        <w:fldChar w:fldCharType="separate"/>
      </w:r>
      <w:r w:rsidR="00CD6726">
        <w:rPr>
          <w:noProof/>
        </w:rPr>
        <w:t>27</w:t>
      </w:r>
      <w:r>
        <w:fldChar w:fldCharType="end"/>
      </w:r>
      <w:r>
        <w:t xml:space="preserve"> - Production </w:t>
      </w:r>
      <w:r w:rsidRPr="00614054">
        <w:t>Env Front Door Details</w:t>
      </w:r>
      <w:bookmarkEnd w:id="62"/>
    </w:p>
    <w:p w14:paraId="65CE5B80" w14:textId="51F1C303" w:rsidR="004E1A07" w:rsidRDefault="00370801" w:rsidP="004E1A07">
      <w:pPr>
        <w:pStyle w:val="Heading2"/>
        <w:rPr>
          <w:rFonts w:cs="Segoe UI"/>
          <w:lang w:val="en-AU"/>
        </w:rPr>
      </w:pPr>
      <w:bookmarkStart w:id="63" w:name="_Toc73013684"/>
      <w:r>
        <w:rPr>
          <w:rFonts w:cs="Segoe UI"/>
          <w:lang w:val="en-AU"/>
        </w:rPr>
        <w:t>Web Application Firewall</w:t>
      </w:r>
      <w:bookmarkEnd w:id="63"/>
      <w:r>
        <w:rPr>
          <w:rFonts w:cs="Segoe UI"/>
          <w:lang w:val="en-AU"/>
        </w:rPr>
        <w:t xml:space="preserve"> </w:t>
      </w:r>
    </w:p>
    <w:p w14:paraId="5394054E" w14:textId="370D5B3C" w:rsidR="008827CD" w:rsidRDefault="000033E5" w:rsidP="00E6512C">
      <w:pPr>
        <w:rPr>
          <w:lang w:val="en-AU"/>
        </w:rPr>
      </w:pPr>
      <w:r w:rsidRPr="000033E5">
        <w:rPr>
          <w:lang w:val="en-AU"/>
        </w:rPr>
        <w:t>Azure Web Application Firewall (WAF) on Azure Application Gateway provides centralized protection of your web applications from common exploits and vulnerabilities. Web applications are increasingly targeted by malicious attacks that exploit commonly known vulnerabilities. SQL injection and cross-site scripting are among the most common attacks.</w:t>
      </w:r>
    </w:p>
    <w:tbl>
      <w:tblPr>
        <w:tblStyle w:val="SoftwareONE0"/>
        <w:tblW w:w="0" w:type="auto"/>
        <w:tblLook w:val="04A0" w:firstRow="1" w:lastRow="0" w:firstColumn="1" w:lastColumn="0" w:noHBand="0" w:noVBand="1"/>
      </w:tblPr>
      <w:tblGrid>
        <w:gridCol w:w="3148"/>
        <w:gridCol w:w="3417"/>
        <w:gridCol w:w="3063"/>
      </w:tblGrid>
      <w:tr w:rsidR="005D38C3" w14:paraId="12A857BD" w14:textId="4717BBA1" w:rsidTr="005D38C3">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148" w:type="dxa"/>
            <w:vAlign w:val="center"/>
          </w:tcPr>
          <w:p w14:paraId="5C832160" w14:textId="68171212" w:rsidR="005D38C3" w:rsidRPr="00F3425F" w:rsidRDefault="005D38C3" w:rsidP="00C23F34">
            <w:pPr>
              <w:jc w:val="center"/>
              <w:rPr>
                <w:rFonts w:cs="Segoe UI"/>
                <w:lang w:val="en-AU"/>
              </w:rPr>
            </w:pPr>
            <w:r>
              <w:rPr>
                <w:rFonts w:cs="Segoe UI"/>
                <w:lang w:val="en-AU"/>
              </w:rPr>
              <w:t>Web Application Firewall</w:t>
            </w:r>
          </w:p>
        </w:tc>
        <w:tc>
          <w:tcPr>
            <w:tcW w:w="3417" w:type="dxa"/>
            <w:vAlign w:val="center"/>
          </w:tcPr>
          <w:p w14:paraId="2DA4499A" w14:textId="77777777" w:rsidR="005D38C3" w:rsidRPr="00F3425F" w:rsidRDefault="005D38C3"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sidRPr="00F3425F">
              <w:rPr>
                <w:rFonts w:cs="Segoe UI"/>
                <w:lang w:val="en-AU"/>
              </w:rPr>
              <w:t>Environment</w:t>
            </w:r>
          </w:p>
        </w:tc>
        <w:tc>
          <w:tcPr>
            <w:tcW w:w="3063" w:type="dxa"/>
          </w:tcPr>
          <w:p w14:paraId="7485D82B" w14:textId="37A6BD19" w:rsidR="005D38C3" w:rsidRPr="00F3425F" w:rsidRDefault="005D38C3" w:rsidP="00C23F34">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Pr>
                <w:rFonts w:cs="Segoe UI"/>
                <w:lang w:val="en-AU"/>
              </w:rPr>
              <w:t>Policy Mode</w:t>
            </w:r>
          </w:p>
        </w:tc>
      </w:tr>
      <w:tr w:rsidR="005D38C3" w14:paraId="2E326854" w14:textId="3CDEF6B0" w:rsidTr="005D38C3">
        <w:tc>
          <w:tcPr>
            <w:tcW w:w="3148" w:type="dxa"/>
            <w:vAlign w:val="center"/>
          </w:tcPr>
          <w:p w14:paraId="5F3AA960" w14:textId="50E3BD6C" w:rsidR="005D38C3" w:rsidRPr="00F3425F" w:rsidRDefault="005D38C3" w:rsidP="00C23F34">
            <w:pPr>
              <w:jc w:val="center"/>
              <w:rPr>
                <w:rFonts w:cs="Segoe UI"/>
                <w:lang w:val="en-AU"/>
              </w:rPr>
            </w:pPr>
            <w:r w:rsidRPr="00ED5F02">
              <w:rPr>
                <w:rFonts w:cs="Segoe UI"/>
                <w:lang w:val="en-AU"/>
              </w:rPr>
              <w:t>wafweenginedemo001</w:t>
            </w:r>
          </w:p>
        </w:tc>
        <w:tc>
          <w:tcPr>
            <w:tcW w:w="3417" w:type="dxa"/>
            <w:vAlign w:val="center"/>
          </w:tcPr>
          <w:p w14:paraId="6880BF29" w14:textId="77777777" w:rsidR="005D38C3" w:rsidRPr="00F3425F" w:rsidRDefault="005D38C3" w:rsidP="00C23F34">
            <w:pPr>
              <w:jc w:val="center"/>
              <w:rPr>
                <w:rFonts w:cs="Segoe UI"/>
                <w:lang w:val="en-AU"/>
              </w:rPr>
            </w:pPr>
            <w:r>
              <w:rPr>
                <w:rFonts w:cs="Segoe UI"/>
                <w:lang w:val="en-AU"/>
              </w:rPr>
              <w:t>Demo</w:t>
            </w:r>
          </w:p>
        </w:tc>
        <w:tc>
          <w:tcPr>
            <w:tcW w:w="3063" w:type="dxa"/>
          </w:tcPr>
          <w:p w14:paraId="50AA8199" w14:textId="10D2293E" w:rsidR="005D38C3" w:rsidRDefault="005D38C3" w:rsidP="00C23F34">
            <w:pPr>
              <w:jc w:val="center"/>
              <w:rPr>
                <w:rFonts w:cs="Segoe UI"/>
                <w:lang w:val="en-AU"/>
              </w:rPr>
            </w:pPr>
            <w:r w:rsidRPr="005D38C3">
              <w:rPr>
                <w:rFonts w:cs="Segoe UI"/>
                <w:lang w:val="en-AU"/>
              </w:rPr>
              <w:t>Detection</w:t>
            </w:r>
          </w:p>
        </w:tc>
      </w:tr>
      <w:tr w:rsidR="005D38C3" w14:paraId="19B3961E" w14:textId="4CDDEE78" w:rsidTr="005D38C3">
        <w:tc>
          <w:tcPr>
            <w:tcW w:w="3148" w:type="dxa"/>
            <w:vAlign w:val="center"/>
          </w:tcPr>
          <w:p w14:paraId="5ED92F96" w14:textId="04FC13A6" w:rsidR="005D38C3" w:rsidRPr="00BE45B1" w:rsidRDefault="005D38C3" w:rsidP="00C23F34">
            <w:pPr>
              <w:jc w:val="center"/>
              <w:rPr>
                <w:rFonts w:cs="Segoe UI"/>
                <w:lang w:val="en-AU"/>
              </w:rPr>
            </w:pPr>
            <w:r w:rsidRPr="00ED5F02">
              <w:rPr>
                <w:rFonts w:cs="Segoe UI"/>
                <w:lang w:val="en-AU"/>
              </w:rPr>
              <w:t>wafweengineprod001</w:t>
            </w:r>
          </w:p>
        </w:tc>
        <w:tc>
          <w:tcPr>
            <w:tcW w:w="3417" w:type="dxa"/>
            <w:vAlign w:val="center"/>
          </w:tcPr>
          <w:p w14:paraId="4D037BDC" w14:textId="77777777" w:rsidR="005D38C3" w:rsidRDefault="005D38C3" w:rsidP="00C23F34">
            <w:pPr>
              <w:jc w:val="center"/>
              <w:rPr>
                <w:rFonts w:cs="Segoe UI"/>
                <w:lang w:val="en-AU"/>
              </w:rPr>
            </w:pPr>
            <w:r>
              <w:rPr>
                <w:rFonts w:cs="Segoe UI"/>
                <w:lang w:val="en-AU"/>
              </w:rPr>
              <w:t>Production</w:t>
            </w:r>
          </w:p>
        </w:tc>
        <w:tc>
          <w:tcPr>
            <w:tcW w:w="3063" w:type="dxa"/>
          </w:tcPr>
          <w:p w14:paraId="791243F0" w14:textId="7A8AD76A" w:rsidR="005D38C3" w:rsidRDefault="005D38C3" w:rsidP="00C23F34">
            <w:pPr>
              <w:jc w:val="center"/>
              <w:rPr>
                <w:rFonts w:cs="Segoe UI"/>
                <w:lang w:val="en-AU"/>
              </w:rPr>
            </w:pPr>
            <w:r w:rsidRPr="005D38C3">
              <w:rPr>
                <w:rFonts w:cs="Segoe UI"/>
                <w:lang w:val="en-AU"/>
              </w:rPr>
              <w:t>Detection</w:t>
            </w:r>
          </w:p>
        </w:tc>
      </w:tr>
      <w:tr w:rsidR="005D38C3" w14:paraId="03F56133" w14:textId="152AD83C" w:rsidTr="005D38C3">
        <w:tc>
          <w:tcPr>
            <w:tcW w:w="3148" w:type="dxa"/>
            <w:vAlign w:val="center"/>
          </w:tcPr>
          <w:p w14:paraId="1992C5A8" w14:textId="6A29728C" w:rsidR="005D38C3" w:rsidRPr="0025599A" w:rsidRDefault="005D38C3" w:rsidP="00C23F34">
            <w:pPr>
              <w:jc w:val="center"/>
              <w:rPr>
                <w:rFonts w:cs="Segoe UI"/>
                <w:lang w:val="en-AU"/>
              </w:rPr>
            </w:pPr>
            <w:r w:rsidRPr="009714C1">
              <w:rPr>
                <w:rFonts w:cs="Segoe UI"/>
                <w:lang w:val="en-AU"/>
              </w:rPr>
              <w:t>wafweenginestage001</w:t>
            </w:r>
          </w:p>
        </w:tc>
        <w:tc>
          <w:tcPr>
            <w:tcW w:w="3417" w:type="dxa"/>
            <w:vAlign w:val="center"/>
          </w:tcPr>
          <w:p w14:paraId="2EB57FD2" w14:textId="77777777" w:rsidR="005D38C3" w:rsidRDefault="005D38C3" w:rsidP="00C23F34">
            <w:pPr>
              <w:jc w:val="center"/>
              <w:rPr>
                <w:rFonts w:cs="Segoe UI"/>
                <w:lang w:val="en-AU"/>
              </w:rPr>
            </w:pPr>
            <w:r>
              <w:rPr>
                <w:rFonts w:cs="Segoe UI"/>
                <w:lang w:val="en-AU"/>
              </w:rPr>
              <w:t>Staging</w:t>
            </w:r>
          </w:p>
        </w:tc>
        <w:tc>
          <w:tcPr>
            <w:tcW w:w="3063" w:type="dxa"/>
          </w:tcPr>
          <w:p w14:paraId="27B64034" w14:textId="7FD78346" w:rsidR="005D38C3" w:rsidRDefault="005D38C3" w:rsidP="004F0A8E">
            <w:pPr>
              <w:keepNext/>
              <w:jc w:val="center"/>
              <w:rPr>
                <w:rFonts w:cs="Segoe UI"/>
                <w:lang w:val="en-AU"/>
              </w:rPr>
            </w:pPr>
            <w:r w:rsidRPr="005D38C3">
              <w:rPr>
                <w:rFonts w:cs="Segoe UI"/>
                <w:lang w:val="en-AU"/>
              </w:rPr>
              <w:t>Detection</w:t>
            </w:r>
          </w:p>
        </w:tc>
      </w:tr>
    </w:tbl>
    <w:p w14:paraId="1776E07F" w14:textId="35B41E84" w:rsidR="00C07292" w:rsidRDefault="004F0A8E" w:rsidP="004F0A8E">
      <w:pPr>
        <w:pStyle w:val="Caption"/>
        <w:rPr>
          <w:lang w:val="en-AU"/>
        </w:rPr>
      </w:pPr>
      <w:bookmarkStart w:id="64" w:name="_Toc73007874"/>
      <w:r>
        <w:t xml:space="preserve">Table </w:t>
      </w:r>
      <w:r>
        <w:fldChar w:fldCharType="begin"/>
      </w:r>
      <w:r>
        <w:instrText xml:space="preserve"> SEQ Table \* ARABIC </w:instrText>
      </w:r>
      <w:r>
        <w:fldChar w:fldCharType="separate"/>
      </w:r>
      <w:r w:rsidR="00CD6726">
        <w:rPr>
          <w:noProof/>
        </w:rPr>
        <w:t>28</w:t>
      </w:r>
      <w:r>
        <w:fldChar w:fldCharType="end"/>
      </w:r>
      <w:r>
        <w:t xml:space="preserve"> - Web Applicaiton Firewall Details</w:t>
      </w:r>
      <w:bookmarkEnd w:id="64"/>
    </w:p>
    <w:p w14:paraId="3AD3622E" w14:textId="4A8FE656" w:rsidR="00C07292" w:rsidRDefault="00C07292" w:rsidP="00C07292">
      <w:pPr>
        <w:pStyle w:val="Heading2"/>
        <w:rPr>
          <w:rFonts w:cs="Segoe UI"/>
          <w:lang w:val="en-AU"/>
        </w:rPr>
      </w:pPr>
      <w:bookmarkStart w:id="65" w:name="_Toc73013685"/>
      <w:r>
        <w:rPr>
          <w:rFonts w:cs="Segoe UI"/>
          <w:lang w:val="en-AU"/>
        </w:rPr>
        <w:t>SignalR</w:t>
      </w:r>
      <w:bookmarkEnd w:id="65"/>
    </w:p>
    <w:p w14:paraId="0D845BDF" w14:textId="15CFE0D9" w:rsidR="00C07292" w:rsidRDefault="00C07292" w:rsidP="00C07292">
      <w:pPr>
        <w:rPr>
          <w:lang w:val="en-AU"/>
        </w:rPr>
      </w:pPr>
      <w:r>
        <w:rPr>
          <w:lang w:val="en-AU"/>
        </w:rPr>
        <w:t xml:space="preserve">Navig8 used </w:t>
      </w:r>
      <w:r w:rsidRPr="00C07292">
        <w:rPr>
          <w:lang w:val="en-AU"/>
        </w:rPr>
        <w:t>Azure SignalR Service</w:t>
      </w:r>
      <w:r>
        <w:rPr>
          <w:lang w:val="en-AU"/>
        </w:rPr>
        <w:t xml:space="preserve"> to</w:t>
      </w:r>
      <w:r w:rsidRPr="00C07292">
        <w:rPr>
          <w:lang w:val="en-AU"/>
        </w:rPr>
        <w:t xml:space="preserve"> simplifies the process of adding real-time web functionality to applications over HTTP. This real-time functionality allows the service to push content updates to connected clients, such as a single page web or mobile application. As a result, clients are updated without the need to poll the server, or submit new HTTP requests for updates.</w:t>
      </w:r>
    </w:p>
    <w:p w14:paraId="6C845DAF" w14:textId="77777777" w:rsidR="00C07292" w:rsidRPr="00C07292" w:rsidRDefault="00C07292" w:rsidP="00C07292">
      <w:pPr>
        <w:rPr>
          <w:lang w:val="en-AU"/>
        </w:rPr>
      </w:pPr>
    </w:p>
    <w:tbl>
      <w:tblPr>
        <w:tblStyle w:val="SoftwareONE0"/>
        <w:tblW w:w="0" w:type="auto"/>
        <w:tblLook w:val="04A0" w:firstRow="1" w:lastRow="0" w:firstColumn="1" w:lastColumn="0" w:noHBand="0" w:noVBand="1"/>
      </w:tblPr>
      <w:tblGrid>
        <w:gridCol w:w="3539"/>
        <w:gridCol w:w="5971"/>
      </w:tblGrid>
      <w:tr w:rsidR="00C07292" w14:paraId="6DAF8978" w14:textId="77777777" w:rsidTr="00CC3CED">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539" w:type="dxa"/>
            <w:vAlign w:val="center"/>
          </w:tcPr>
          <w:p w14:paraId="25909014" w14:textId="2801D9CB" w:rsidR="00C07292" w:rsidRPr="00F3425F" w:rsidRDefault="00C07292" w:rsidP="00CC3CED">
            <w:pPr>
              <w:jc w:val="center"/>
              <w:rPr>
                <w:rFonts w:cs="Segoe UI"/>
                <w:lang w:val="en-AU"/>
              </w:rPr>
            </w:pPr>
            <w:r>
              <w:rPr>
                <w:rFonts w:cs="Segoe UI"/>
                <w:lang w:val="en-AU"/>
              </w:rPr>
              <w:t>Key</w:t>
            </w:r>
          </w:p>
        </w:tc>
        <w:tc>
          <w:tcPr>
            <w:tcW w:w="4253" w:type="dxa"/>
            <w:vAlign w:val="center"/>
          </w:tcPr>
          <w:p w14:paraId="35F406A4" w14:textId="43137496" w:rsidR="00C07292" w:rsidRPr="00F3425F" w:rsidRDefault="00C07292" w:rsidP="00CC3CED">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Pr>
                <w:rFonts w:cs="Segoe UI"/>
                <w:lang w:val="en-AU"/>
              </w:rPr>
              <w:t>Value</w:t>
            </w:r>
          </w:p>
        </w:tc>
      </w:tr>
      <w:tr w:rsidR="00C07292" w14:paraId="3C2F9F2F" w14:textId="77777777" w:rsidTr="00CC3CED">
        <w:tc>
          <w:tcPr>
            <w:tcW w:w="3539" w:type="dxa"/>
            <w:vAlign w:val="center"/>
          </w:tcPr>
          <w:p w14:paraId="0239B87C" w14:textId="28B528C9" w:rsidR="00C07292" w:rsidRPr="00F3425F" w:rsidRDefault="00C07292" w:rsidP="00CC3CED">
            <w:pPr>
              <w:jc w:val="center"/>
              <w:rPr>
                <w:rFonts w:cs="Segoe UI"/>
                <w:lang w:val="en-AU"/>
              </w:rPr>
            </w:pPr>
            <w:r>
              <w:rPr>
                <w:rFonts w:cs="Segoe UI"/>
                <w:lang w:val="en-AU"/>
              </w:rPr>
              <w:t>Name</w:t>
            </w:r>
          </w:p>
        </w:tc>
        <w:tc>
          <w:tcPr>
            <w:tcW w:w="4253" w:type="dxa"/>
            <w:vAlign w:val="center"/>
          </w:tcPr>
          <w:p w14:paraId="7B671222" w14:textId="58955A42" w:rsidR="00C07292" w:rsidRPr="00F3425F" w:rsidRDefault="00C07292" w:rsidP="00CC3CED">
            <w:pPr>
              <w:jc w:val="center"/>
              <w:rPr>
                <w:rFonts w:cs="Segoe UI"/>
                <w:lang w:val="en-AU"/>
              </w:rPr>
            </w:pPr>
            <w:r>
              <w:rPr>
                <w:rFonts w:cs="Segoe UI"/>
                <w:lang w:val="en-AU"/>
              </w:rPr>
              <w:t>weenginesr</w:t>
            </w:r>
          </w:p>
        </w:tc>
      </w:tr>
      <w:tr w:rsidR="00C07292" w14:paraId="7571A592" w14:textId="77777777" w:rsidTr="00CC3CED">
        <w:tc>
          <w:tcPr>
            <w:tcW w:w="3539" w:type="dxa"/>
            <w:vAlign w:val="center"/>
          </w:tcPr>
          <w:p w14:paraId="09FAB029" w14:textId="28CDCD8E" w:rsidR="00C07292" w:rsidRPr="00BE45B1" w:rsidRDefault="00C07292" w:rsidP="00CC3CED">
            <w:pPr>
              <w:jc w:val="center"/>
              <w:rPr>
                <w:rFonts w:cs="Segoe UI"/>
                <w:lang w:val="en-AU"/>
              </w:rPr>
            </w:pPr>
            <w:r w:rsidRPr="00C07292">
              <w:rPr>
                <w:rFonts w:cs="Segoe UI"/>
                <w:lang w:val="en-AU"/>
              </w:rPr>
              <w:t>Host name</w:t>
            </w:r>
          </w:p>
        </w:tc>
        <w:tc>
          <w:tcPr>
            <w:tcW w:w="4253" w:type="dxa"/>
            <w:vAlign w:val="center"/>
          </w:tcPr>
          <w:p w14:paraId="7144BF73" w14:textId="3A1C0C2C" w:rsidR="00C07292" w:rsidRDefault="00C07292" w:rsidP="00CC3CED">
            <w:pPr>
              <w:jc w:val="center"/>
              <w:rPr>
                <w:rFonts w:cs="Segoe UI"/>
                <w:lang w:val="en-AU"/>
              </w:rPr>
            </w:pPr>
            <w:r w:rsidRPr="00C07292">
              <w:rPr>
                <w:rFonts w:cs="Segoe UI"/>
                <w:lang w:val="en-AU"/>
              </w:rPr>
              <w:t>weenginesr.service.signalr.net</w:t>
            </w:r>
          </w:p>
        </w:tc>
      </w:tr>
      <w:tr w:rsidR="00C07292" w14:paraId="42FF4A1B" w14:textId="77777777" w:rsidTr="00CC3CED">
        <w:tc>
          <w:tcPr>
            <w:tcW w:w="3539" w:type="dxa"/>
            <w:vAlign w:val="center"/>
          </w:tcPr>
          <w:p w14:paraId="23E9C98D" w14:textId="00A0BE98" w:rsidR="00C07292" w:rsidRPr="0025599A" w:rsidRDefault="00C07292" w:rsidP="00CC3CED">
            <w:pPr>
              <w:jc w:val="center"/>
              <w:rPr>
                <w:rFonts w:cs="Segoe UI"/>
                <w:lang w:val="en-AU"/>
              </w:rPr>
            </w:pPr>
            <w:r w:rsidRPr="00C07292">
              <w:rPr>
                <w:rFonts w:cs="Segoe UI"/>
                <w:lang w:val="en-AU"/>
              </w:rPr>
              <w:t>CONNECTION STRING</w:t>
            </w:r>
          </w:p>
        </w:tc>
        <w:tc>
          <w:tcPr>
            <w:tcW w:w="4253" w:type="dxa"/>
            <w:vAlign w:val="center"/>
          </w:tcPr>
          <w:p w14:paraId="5AE5F545" w14:textId="2BD80FD0" w:rsidR="00C07292" w:rsidRDefault="00C07292" w:rsidP="004F0A8E">
            <w:pPr>
              <w:keepNext/>
              <w:jc w:val="center"/>
              <w:rPr>
                <w:rFonts w:cs="Segoe UI"/>
                <w:lang w:val="en-AU"/>
              </w:rPr>
            </w:pPr>
            <w:r w:rsidRPr="00C07292">
              <w:rPr>
                <w:rFonts w:cs="Segoe UI"/>
                <w:lang w:val="en-AU"/>
              </w:rPr>
              <w:t>Endpoint=https://weenginesr.service.signalr.net;AccessKey=</w:t>
            </w:r>
            <w:r>
              <w:rPr>
                <w:rFonts w:cs="Segoe UI"/>
                <w:lang w:val="en-AU"/>
              </w:rPr>
              <w:t>&lt;GET KEY FROM AZURE PORTAL&gt;</w:t>
            </w:r>
            <w:r w:rsidRPr="00C07292">
              <w:rPr>
                <w:rFonts w:cs="Segoe UI"/>
                <w:lang w:val="en-AU"/>
              </w:rPr>
              <w:t>;Version=1.0;</w:t>
            </w:r>
          </w:p>
        </w:tc>
      </w:tr>
    </w:tbl>
    <w:p w14:paraId="1671E690" w14:textId="78FE1610" w:rsidR="000033E5" w:rsidRDefault="004F0A8E" w:rsidP="004F0A8E">
      <w:pPr>
        <w:pStyle w:val="Caption"/>
      </w:pPr>
      <w:bookmarkStart w:id="66" w:name="_Toc73007875"/>
      <w:r>
        <w:t xml:space="preserve">Table </w:t>
      </w:r>
      <w:r>
        <w:fldChar w:fldCharType="begin"/>
      </w:r>
      <w:r>
        <w:instrText xml:space="preserve"> SEQ Table \* ARABIC </w:instrText>
      </w:r>
      <w:r>
        <w:fldChar w:fldCharType="separate"/>
      </w:r>
      <w:r w:rsidR="00CD6726">
        <w:rPr>
          <w:noProof/>
        </w:rPr>
        <w:t>29</w:t>
      </w:r>
      <w:r>
        <w:fldChar w:fldCharType="end"/>
      </w:r>
      <w:r>
        <w:t xml:space="preserve"> - SignalR Details</w:t>
      </w:r>
      <w:bookmarkEnd w:id="66"/>
    </w:p>
    <w:p w14:paraId="25387A09" w14:textId="02AE6DCF" w:rsidR="00706582" w:rsidRDefault="00706582" w:rsidP="00706582">
      <w:pPr>
        <w:rPr>
          <w:lang w:val="en-GB" w:eastAsia="en-GB"/>
        </w:rPr>
      </w:pPr>
    </w:p>
    <w:p w14:paraId="4FECF2F7" w14:textId="7E199599" w:rsidR="00706582" w:rsidRDefault="00706582" w:rsidP="00706582">
      <w:pPr>
        <w:pStyle w:val="Heading2"/>
        <w:rPr>
          <w:rFonts w:cs="Segoe UI"/>
          <w:lang w:val="en-AU"/>
        </w:rPr>
      </w:pPr>
      <w:bookmarkStart w:id="67" w:name="_Toc73013686"/>
      <w:r>
        <w:rPr>
          <w:rFonts w:cs="Segoe UI"/>
          <w:lang w:val="en-AU"/>
        </w:rPr>
        <w:t>Azure Sentinel</w:t>
      </w:r>
      <w:bookmarkEnd w:id="67"/>
    </w:p>
    <w:p w14:paraId="68D4DE35" w14:textId="77777777" w:rsidR="00EB2EB7" w:rsidRDefault="00E975FE" w:rsidP="00706582">
      <w:pPr>
        <w:rPr>
          <w:lang w:val="en-AU"/>
        </w:rPr>
      </w:pPr>
      <w:r>
        <w:rPr>
          <w:lang w:val="en-AU"/>
        </w:rPr>
        <w:t xml:space="preserve">Navig8 </w:t>
      </w:r>
      <w:r w:rsidR="00EB3A97">
        <w:rPr>
          <w:lang w:val="en-AU"/>
        </w:rPr>
        <w:t>choose</w:t>
      </w:r>
      <w:r>
        <w:rPr>
          <w:lang w:val="en-AU"/>
        </w:rPr>
        <w:t xml:space="preserve"> Azure Sentinel </w:t>
      </w:r>
      <w:r w:rsidR="00EB3A97">
        <w:rPr>
          <w:lang w:val="en-AU"/>
        </w:rPr>
        <w:t xml:space="preserve">as SIEM tool for their cloud environment to be monitor and secure. </w:t>
      </w:r>
      <w:r w:rsidR="00843FFF">
        <w:rPr>
          <w:lang w:val="en-AU"/>
        </w:rPr>
        <w:t xml:space="preserve">It provides </w:t>
      </w:r>
      <w:r w:rsidR="00843FFF" w:rsidRPr="00843FFF">
        <w:rPr>
          <w:lang w:val="en-AU"/>
        </w:rPr>
        <w:t xml:space="preserve">Graphical and AI-based investigation </w:t>
      </w:r>
      <w:r w:rsidR="00843FFF">
        <w:rPr>
          <w:lang w:val="en-AU"/>
        </w:rPr>
        <w:t xml:space="preserve">which </w:t>
      </w:r>
      <w:r w:rsidR="00843FFF" w:rsidRPr="00843FFF">
        <w:rPr>
          <w:lang w:val="en-AU"/>
        </w:rPr>
        <w:t xml:space="preserve">will reduce the time it takes to understand the full scope of an attack and its impact. </w:t>
      </w:r>
      <w:r w:rsidR="005C2B67">
        <w:rPr>
          <w:lang w:val="en-AU"/>
        </w:rPr>
        <w:t>Also</w:t>
      </w:r>
      <w:r w:rsidR="00843FFF" w:rsidRPr="00843FFF">
        <w:rPr>
          <w:lang w:val="en-AU"/>
        </w:rPr>
        <w:t xml:space="preserve"> can visualize the attack and take quick actions in the same dashboard. </w:t>
      </w:r>
    </w:p>
    <w:tbl>
      <w:tblPr>
        <w:tblStyle w:val="SoftwareONE0"/>
        <w:tblW w:w="0" w:type="auto"/>
        <w:tblLook w:val="04A0" w:firstRow="1" w:lastRow="0" w:firstColumn="1" w:lastColumn="0" w:noHBand="0" w:noVBand="1"/>
      </w:tblPr>
      <w:tblGrid>
        <w:gridCol w:w="3539"/>
        <w:gridCol w:w="4253"/>
      </w:tblGrid>
      <w:tr w:rsidR="00EB2EB7" w14:paraId="1A8E1BEE" w14:textId="77777777" w:rsidTr="00CC3CED">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539" w:type="dxa"/>
            <w:vAlign w:val="center"/>
          </w:tcPr>
          <w:p w14:paraId="55BAB5F8" w14:textId="77777777" w:rsidR="00EB2EB7" w:rsidRPr="00F3425F" w:rsidRDefault="00EB2EB7" w:rsidP="00CC3CED">
            <w:pPr>
              <w:jc w:val="center"/>
              <w:rPr>
                <w:rFonts w:cs="Segoe UI"/>
                <w:lang w:val="en-AU"/>
              </w:rPr>
            </w:pPr>
            <w:r>
              <w:rPr>
                <w:rFonts w:cs="Segoe UI"/>
                <w:lang w:val="en-AU"/>
              </w:rPr>
              <w:t>Name</w:t>
            </w:r>
          </w:p>
        </w:tc>
        <w:tc>
          <w:tcPr>
            <w:tcW w:w="4253" w:type="dxa"/>
            <w:vAlign w:val="center"/>
          </w:tcPr>
          <w:p w14:paraId="76E3C1C8" w14:textId="77777777" w:rsidR="00EB2EB7" w:rsidRPr="00F3425F" w:rsidRDefault="00EB2EB7" w:rsidP="00CC3CED">
            <w:pPr>
              <w:jc w:val="center"/>
              <w:cnfStyle w:val="100000000000" w:firstRow="1" w:lastRow="0" w:firstColumn="0" w:lastColumn="0" w:oddVBand="0" w:evenVBand="0" w:oddHBand="0" w:evenHBand="0" w:firstRowFirstColumn="0" w:firstRowLastColumn="0" w:lastRowFirstColumn="0" w:lastRowLastColumn="0"/>
              <w:rPr>
                <w:rFonts w:cs="Segoe UI"/>
                <w:lang w:val="en-AU"/>
              </w:rPr>
            </w:pPr>
            <w:r>
              <w:rPr>
                <w:rFonts w:cs="Segoe UI"/>
                <w:lang w:val="en-AU"/>
              </w:rPr>
              <w:t>Value</w:t>
            </w:r>
          </w:p>
        </w:tc>
      </w:tr>
      <w:tr w:rsidR="00EB2EB7" w14:paraId="3B80E952" w14:textId="77777777" w:rsidTr="00CC3CED">
        <w:tc>
          <w:tcPr>
            <w:tcW w:w="3539" w:type="dxa"/>
            <w:vAlign w:val="center"/>
          </w:tcPr>
          <w:p w14:paraId="58D2401E" w14:textId="77777777" w:rsidR="00EB2EB7" w:rsidRPr="00F3425F" w:rsidRDefault="00EB2EB7" w:rsidP="00CC3CED">
            <w:pPr>
              <w:jc w:val="center"/>
              <w:rPr>
                <w:rFonts w:cs="Segoe UI"/>
                <w:lang w:val="en-AU"/>
              </w:rPr>
            </w:pPr>
            <w:r>
              <w:rPr>
                <w:rFonts w:cs="Segoe UI"/>
                <w:lang w:val="en-AU"/>
              </w:rPr>
              <w:t>Workspace</w:t>
            </w:r>
          </w:p>
        </w:tc>
        <w:tc>
          <w:tcPr>
            <w:tcW w:w="4253" w:type="dxa"/>
            <w:vAlign w:val="center"/>
          </w:tcPr>
          <w:p w14:paraId="14F2A3C1" w14:textId="77777777" w:rsidR="00EB2EB7" w:rsidRPr="00F3425F" w:rsidRDefault="00EB2EB7" w:rsidP="00CC3CED">
            <w:pPr>
              <w:jc w:val="center"/>
              <w:rPr>
                <w:rFonts w:cs="Segoe UI"/>
                <w:lang w:val="en-AU"/>
              </w:rPr>
            </w:pPr>
            <w:r w:rsidRPr="00E32523">
              <w:rPr>
                <w:rFonts w:cs="Segoe UI"/>
                <w:lang w:val="en-AU"/>
              </w:rPr>
              <w:t>law-we-ss-001</w:t>
            </w:r>
          </w:p>
        </w:tc>
      </w:tr>
      <w:tr w:rsidR="00EB2EB7" w14:paraId="5252B73D" w14:textId="77777777" w:rsidTr="00CC3CED">
        <w:tc>
          <w:tcPr>
            <w:tcW w:w="3539" w:type="dxa"/>
            <w:vAlign w:val="center"/>
          </w:tcPr>
          <w:p w14:paraId="5B83D032" w14:textId="77777777" w:rsidR="00EB2EB7" w:rsidRDefault="00EB2EB7" w:rsidP="00CC3CED">
            <w:pPr>
              <w:jc w:val="center"/>
              <w:rPr>
                <w:rFonts w:cs="Segoe UI"/>
                <w:lang w:val="en-AU"/>
              </w:rPr>
            </w:pPr>
            <w:r>
              <w:rPr>
                <w:rFonts w:cs="Segoe UI"/>
                <w:lang w:val="en-AU"/>
              </w:rPr>
              <w:lastRenderedPageBreak/>
              <w:t>Resource Group</w:t>
            </w:r>
          </w:p>
        </w:tc>
        <w:tc>
          <w:tcPr>
            <w:tcW w:w="4253" w:type="dxa"/>
            <w:vAlign w:val="center"/>
          </w:tcPr>
          <w:p w14:paraId="6AD6ED19" w14:textId="77777777" w:rsidR="00EB2EB7" w:rsidRPr="00E32523" w:rsidRDefault="00EB2EB7" w:rsidP="00CD6726">
            <w:pPr>
              <w:keepNext/>
              <w:jc w:val="center"/>
              <w:rPr>
                <w:rFonts w:cs="Segoe UI"/>
                <w:lang w:val="en-AU"/>
              </w:rPr>
            </w:pPr>
            <w:r>
              <w:rPr>
                <w:rFonts w:cs="Segoe UI"/>
                <w:lang w:val="en-AU"/>
              </w:rPr>
              <w:t>rg-we-ss-net</w:t>
            </w:r>
          </w:p>
        </w:tc>
      </w:tr>
    </w:tbl>
    <w:p w14:paraId="23B99582" w14:textId="62E2C9CA" w:rsidR="00EB2EB7" w:rsidRDefault="00CD6726" w:rsidP="00CD6726">
      <w:pPr>
        <w:pStyle w:val="Caption"/>
        <w:rPr>
          <w:lang w:val="en-AU"/>
        </w:rPr>
      </w:pPr>
      <w:r>
        <w:t xml:space="preserve">Table </w:t>
      </w:r>
      <w:r>
        <w:fldChar w:fldCharType="begin"/>
      </w:r>
      <w:r>
        <w:instrText xml:space="preserve"> SEQ Table \* ARABIC </w:instrText>
      </w:r>
      <w:r>
        <w:fldChar w:fldCharType="separate"/>
      </w:r>
      <w:r>
        <w:rPr>
          <w:noProof/>
        </w:rPr>
        <w:t>30</w:t>
      </w:r>
      <w:r>
        <w:fldChar w:fldCharType="end"/>
      </w:r>
      <w:r>
        <w:t xml:space="preserve"> - Azure Sentinel Overview</w:t>
      </w:r>
    </w:p>
    <w:p w14:paraId="76BE9925" w14:textId="0C97CF95" w:rsidR="00EB2EB7" w:rsidRDefault="00EB2EB7" w:rsidP="00706582">
      <w:pPr>
        <w:rPr>
          <w:lang w:val="en-AU"/>
        </w:rPr>
      </w:pPr>
      <w:r>
        <w:rPr>
          <w:lang w:val="en-AU"/>
        </w:rPr>
        <w:t xml:space="preserve">The following connectors are enabled </w:t>
      </w:r>
      <w:r w:rsidR="0040604E">
        <w:rPr>
          <w:lang w:val="en-AU"/>
        </w:rPr>
        <w:t xml:space="preserve">on Azure Sentinel to </w:t>
      </w:r>
      <w:r w:rsidR="00FC7B13" w:rsidRPr="00FC7B13">
        <w:rPr>
          <w:lang w:val="en-AU"/>
        </w:rPr>
        <w:t>provide real-time integration with products including Microsoft 365 Defender, Microsoft 365 sources, Azure AD, Microsoft Defender for Identity, Microsoft Cloud App Security, and more.</w:t>
      </w:r>
    </w:p>
    <w:tbl>
      <w:tblPr>
        <w:tblStyle w:val="SoftwareONE0"/>
        <w:tblW w:w="0" w:type="auto"/>
        <w:tblLook w:val="04A0" w:firstRow="1" w:lastRow="0" w:firstColumn="1" w:lastColumn="0" w:noHBand="0" w:noVBand="1"/>
      </w:tblPr>
      <w:tblGrid>
        <w:gridCol w:w="7891"/>
      </w:tblGrid>
      <w:tr w:rsidR="005541CF" w14:paraId="4BE33EA9" w14:textId="77777777" w:rsidTr="005541CF">
        <w:trPr>
          <w:cnfStyle w:val="100000000000" w:firstRow="1" w:lastRow="0" w:firstColumn="0" w:lastColumn="0" w:oddVBand="0" w:evenVBand="0" w:oddHBand="0" w:evenHBand="0" w:firstRowFirstColumn="0" w:firstRowLastColumn="0" w:lastRowFirstColumn="0" w:lastRowLastColumn="0"/>
          <w:trHeight w:val="520"/>
        </w:trPr>
        <w:tc>
          <w:tcPr>
            <w:cnfStyle w:val="000000000100" w:firstRow="0" w:lastRow="0" w:firstColumn="0" w:lastColumn="0" w:oddVBand="0" w:evenVBand="0" w:oddHBand="0" w:evenHBand="0" w:firstRowFirstColumn="1" w:firstRowLastColumn="0" w:lastRowFirstColumn="0" w:lastRowLastColumn="0"/>
            <w:tcW w:w="7891" w:type="dxa"/>
            <w:vAlign w:val="center"/>
          </w:tcPr>
          <w:p w14:paraId="6ADE704E" w14:textId="0A8CE209" w:rsidR="005541CF" w:rsidRPr="00F3425F" w:rsidRDefault="005541CF" w:rsidP="00CC3CED">
            <w:pPr>
              <w:jc w:val="center"/>
              <w:rPr>
                <w:rFonts w:cs="Segoe UI"/>
                <w:lang w:val="en-AU"/>
              </w:rPr>
            </w:pPr>
            <w:r>
              <w:rPr>
                <w:rFonts w:cs="Segoe UI"/>
                <w:lang w:val="en-AU"/>
              </w:rPr>
              <w:t>Data Connectors</w:t>
            </w:r>
          </w:p>
        </w:tc>
      </w:tr>
      <w:tr w:rsidR="005541CF" w14:paraId="26FC25A3" w14:textId="77777777" w:rsidTr="005541CF">
        <w:trPr>
          <w:trHeight w:val="507"/>
        </w:trPr>
        <w:tc>
          <w:tcPr>
            <w:tcW w:w="7891" w:type="dxa"/>
            <w:vAlign w:val="center"/>
          </w:tcPr>
          <w:p w14:paraId="67E7A931" w14:textId="1BD1F75E" w:rsidR="005541CF" w:rsidRPr="00F3425F" w:rsidRDefault="00E32578" w:rsidP="00E32578">
            <w:pPr>
              <w:jc w:val="center"/>
              <w:rPr>
                <w:rFonts w:cs="Segoe UI"/>
                <w:lang w:val="en-AU"/>
              </w:rPr>
            </w:pPr>
            <w:r w:rsidRPr="00E32578">
              <w:rPr>
                <w:rFonts w:cs="Segoe UI"/>
                <w:lang w:val="en-AU"/>
              </w:rPr>
              <w:t>Azure AD</w:t>
            </w:r>
          </w:p>
        </w:tc>
      </w:tr>
      <w:tr w:rsidR="005541CF" w14:paraId="5FBDEE16" w14:textId="77777777" w:rsidTr="005541CF">
        <w:trPr>
          <w:trHeight w:val="520"/>
        </w:trPr>
        <w:tc>
          <w:tcPr>
            <w:tcW w:w="7891" w:type="dxa"/>
            <w:vAlign w:val="center"/>
          </w:tcPr>
          <w:p w14:paraId="323CA09A" w14:textId="0354EF74" w:rsidR="005541CF" w:rsidRDefault="00091C76" w:rsidP="00CC3CED">
            <w:pPr>
              <w:jc w:val="center"/>
              <w:rPr>
                <w:rFonts w:cs="Segoe UI"/>
                <w:lang w:val="en-AU"/>
              </w:rPr>
            </w:pPr>
            <w:r w:rsidRPr="00091C76">
              <w:rPr>
                <w:rFonts w:cs="Segoe UI"/>
                <w:lang w:val="en-AU"/>
              </w:rPr>
              <w:t>Azure Activity</w:t>
            </w:r>
          </w:p>
        </w:tc>
      </w:tr>
      <w:tr w:rsidR="00D109C8" w14:paraId="6A5AD26C" w14:textId="77777777" w:rsidTr="005541CF">
        <w:trPr>
          <w:trHeight w:val="520"/>
        </w:trPr>
        <w:tc>
          <w:tcPr>
            <w:tcW w:w="7891" w:type="dxa"/>
            <w:vAlign w:val="center"/>
          </w:tcPr>
          <w:p w14:paraId="40FAA363" w14:textId="523E5C3B" w:rsidR="00D109C8" w:rsidRPr="00091C76" w:rsidRDefault="00D109C8" w:rsidP="00CC3CED">
            <w:pPr>
              <w:jc w:val="center"/>
              <w:rPr>
                <w:rFonts w:cs="Segoe UI"/>
                <w:lang w:val="en-AU"/>
              </w:rPr>
            </w:pPr>
            <w:r w:rsidRPr="00D109C8">
              <w:rPr>
                <w:rFonts w:cs="Segoe UI"/>
                <w:lang w:val="en-AU"/>
              </w:rPr>
              <w:t>Office 365</w:t>
            </w:r>
          </w:p>
        </w:tc>
      </w:tr>
      <w:tr w:rsidR="00AE66F2" w14:paraId="08FC82AC" w14:textId="77777777" w:rsidTr="005541CF">
        <w:trPr>
          <w:trHeight w:val="520"/>
        </w:trPr>
        <w:tc>
          <w:tcPr>
            <w:tcW w:w="7891" w:type="dxa"/>
            <w:vAlign w:val="center"/>
          </w:tcPr>
          <w:p w14:paraId="26E70D78" w14:textId="30FB0D18" w:rsidR="00AE66F2" w:rsidRPr="00D109C8" w:rsidRDefault="00AE66F2" w:rsidP="00CC3CED">
            <w:pPr>
              <w:jc w:val="center"/>
              <w:rPr>
                <w:rFonts w:cs="Segoe UI"/>
                <w:lang w:val="en-AU"/>
              </w:rPr>
            </w:pPr>
            <w:r w:rsidRPr="00AE66F2">
              <w:rPr>
                <w:rFonts w:cs="Segoe UI"/>
                <w:lang w:val="en-AU"/>
              </w:rPr>
              <w:t>Azure Firewall</w:t>
            </w:r>
          </w:p>
        </w:tc>
      </w:tr>
      <w:tr w:rsidR="00AE66F2" w14:paraId="66128BEF" w14:textId="77777777" w:rsidTr="005541CF">
        <w:trPr>
          <w:trHeight w:val="520"/>
        </w:trPr>
        <w:tc>
          <w:tcPr>
            <w:tcW w:w="7891" w:type="dxa"/>
            <w:vAlign w:val="center"/>
          </w:tcPr>
          <w:p w14:paraId="27EA6432" w14:textId="2F5692BF" w:rsidR="00AE66F2" w:rsidRPr="00D109C8" w:rsidRDefault="00AE66F2" w:rsidP="00AE66F2">
            <w:pPr>
              <w:jc w:val="center"/>
              <w:rPr>
                <w:rFonts w:cs="Segoe UI"/>
                <w:lang w:val="en-AU"/>
              </w:rPr>
            </w:pPr>
            <w:r w:rsidRPr="00AE66F2">
              <w:rPr>
                <w:rFonts w:cs="Segoe UI"/>
                <w:lang w:val="en-AU"/>
              </w:rPr>
              <w:t>Azure Key Vault</w:t>
            </w:r>
          </w:p>
        </w:tc>
      </w:tr>
      <w:tr w:rsidR="00AE66F2" w14:paraId="382848E9" w14:textId="77777777" w:rsidTr="005541CF">
        <w:trPr>
          <w:trHeight w:val="520"/>
        </w:trPr>
        <w:tc>
          <w:tcPr>
            <w:tcW w:w="7891" w:type="dxa"/>
            <w:vAlign w:val="center"/>
          </w:tcPr>
          <w:p w14:paraId="3F804D75" w14:textId="7E6EEBE2" w:rsidR="00AE66F2" w:rsidRPr="00D109C8" w:rsidRDefault="00AE66F2" w:rsidP="00AE66F2">
            <w:pPr>
              <w:jc w:val="center"/>
              <w:rPr>
                <w:rFonts w:cs="Segoe UI"/>
                <w:lang w:val="en-AU"/>
              </w:rPr>
            </w:pPr>
            <w:r w:rsidRPr="00AE66F2">
              <w:rPr>
                <w:rFonts w:cs="Segoe UI"/>
                <w:lang w:val="en-AU"/>
              </w:rPr>
              <w:t>Azure Storage Account</w:t>
            </w:r>
          </w:p>
        </w:tc>
      </w:tr>
      <w:tr w:rsidR="00AE66F2" w14:paraId="3486B284" w14:textId="77777777" w:rsidTr="005541CF">
        <w:trPr>
          <w:trHeight w:val="520"/>
        </w:trPr>
        <w:tc>
          <w:tcPr>
            <w:tcW w:w="7891" w:type="dxa"/>
            <w:vAlign w:val="center"/>
          </w:tcPr>
          <w:p w14:paraId="1FF27BDE" w14:textId="6E29546B" w:rsidR="00AE66F2" w:rsidRPr="00D109C8" w:rsidRDefault="00CD6726" w:rsidP="00CD6726">
            <w:pPr>
              <w:keepNext/>
              <w:jc w:val="center"/>
              <w:rPr>
                <w:rFonts w:cs="Segoe UI"/>
                <w:lang w:val="en-AU"/>
              </w:rPr>
            </w:pPr>
            <w:r w:rsidRPr="00CD6726">
              <w:rPr>
                <w:rFonts w:cs="Segoe UI"/>
                <w:lang w:val="en-AU"/>
              </w:rPr>
              <w:t>Azure Web Application Firewall</w:t>
            </w:r>
          </w:p>
        </w:tc>
      </w:tr>
    </w:tbl>
    <w:p w14:paraId="37033942" w14:textId="222CA615" w:rsidR="00FC7B13" w:rsidRDefault="00CD6726" w:rsidP="00CD6726">
      <w:pPr>
        <w:pStyle w:val="Caption"/>
        <w:rPr>
          <w:lang w:val="en-AU"/>
        </w:rPr>
      </w:pPr>
      <w:r>
        <w:t xml:space="preserve">Table </w:t>
      </w:r>
      <w:r>
        <w:fldChar w:fldCharType="begin"/>
      </w:r>
      <w:r>
        <w:instrText xml:space="preserve"> SEQ Table \* ARABIC </w:instrText>
      </w:r>
      <w:r>
        <w:fldChar w:fldCharType="separate"/>
      </w:r>
      <w:r>
        <w:rPr>
          <w:noProof/>
        </w:rPr>
        <w:t>31</w:t>
      </w:r>
      <w:r>
        <w:fldChar w:fldCharType="end"/>
      </w:r>
      <w:r>
        <w:t xml:space="preserve"> - Azure Sentinel Data Connectors</w:t>
      </w:r>
    </w:p>
    <w:p w14:paraId="7C3D4631" w14:textId="32199BE9" w:rsidR="00EB2EB7" w:rsidRDefault="00EB2EB7" w:rsidP="00706582">
      <w:pPr>
        <w:rPr>
          <w:lang w:val="en-AU"/>
        </w:rPr>
      </w:pPr>
    </w:p>
    <w:p w14:paraId="1B7F0BFE" w14:textId="7DD31427" w:rsidR="000570B5" w:rsidRDefault="000570B5" w:rsidP="00706582">
      <w:pPr>
        <w:rPr>
          <w:lang w:val="en-AU"/>
        </w:rPr>
      </w:pPr>
      <w:r>
        <w:rPr>
          <w:lang w:val="en-AU"/>
        </w:rPr>
        <w:t xml:space="preserve">The following Analytics rules are enabled from rule template to </w:t>
      </w:r>
      <w:r w:rsidR="00F7729A">
        <w:rPr>
          <w:lang w:val="en-AU"/>
        </w:rPr>
        <w:t xml:space="preserve">monitor the Azure environment </w:t>
      </w:r>
    </w:p>
    <w:p w14:paraId="5426FC87" w14:textId="77777777" w:rsidR="0060360B" w:rsidRDefault="0060360B" w:rsidP="0060360B">
      <w:pPr>
        <w:pStyle w:val="ListParagraph"/>
        <w:numPr>
          <w:ilvl w:val="0"/>
          <w:numId w:val="32"/>
        </w:numPr>
        <w:spacing w:before="0" w:after="0"/>
        <w:jc w:val="left"/>
        <w:rPr>
          <w:rFonts w:eastAsia="Times New Roman" w:cs="Segoe UI"/>
          <w:sz w:val="21"/>
          <w:szCs w:val="21"/>
          <w:lang w:val="en-US"/>
        </w:rPr>
      </w:pPr>
      <w:r w:rsidRPr="0060360B">
        <w:rPr>
          <w:rFonts w:eastAsia="Times New Roman" w:cs="Segoe UI"/>
          <w:sz w:val="21"/>
          <w:szCs w:val="21"/>
          <w:lang w:val="en-US"/>
        </w:rPr>
        <w:t>For Azure AD</w:t>
      </w:r>
    </w:p>
    <w:p w14:paraId="0CB0197C" w14:textId="77777777" w:rsidR="0060360B" w:rsidRDefault="0060360B" w:rsidP="0060360B">
      <w:pPr>
        <w:pStyle w:val="ListParagraph"/>
        <w:numPr>
          <w:ilvl w:val="1"/>
          <w:numId w:val="32"/>
        </w:numPr>
        <w:spacing w:before="0" w:after="0"/>
        <w:jc w:val="left"/>
        <w:rPr>
          <w:rFonts w:eastAsia="Times New Roman" w:cs="Segoe UI"/>
          <w:sz w:val="21"/>
          <w:szCs w:val="21"/>
          <w:lang w:val="en-US"/>
        </w:rPr>
      </w:pPr>
      <w:r w:rsidRPr="0060360B">
        <w:rPr>
          <w:rFonts w:eastAsia="Times New Roman" w:cs="Segoe UI"/>
          <w:sz w:val="21"/>
          <w:szCs w:val="21"/>
          <w:lang w:val="en-US"/>
        </w:rPr>
        <w:t>MFA Disabled for a user</w:t>
      </w:r>
    </w:p>
    <w:p w14:paraId="7B49FFC9" w14:textId="40300156" w:rsidR="0060360B" w:rsidRPr="0060360B" w:rsidRDefault="0060360B" w:rsidP="0060360B">
      <w:pPr>
        <w:pStyle w:val="ListParagraph"/>
        <w:numPr>
          <w:ilvl w:val="1"/>
          <w:numId w:val="32"/>
        </w:numPr>
        <w:spacing w:before="0" w:after="0"/>
        <w:jc w:val="left"/>
        <w:rPr>
          <w:rFonts w:eastAsia="Times New Roman" w:cs="Segoe UI"/>
          <w:sz w:val="21"/>
          <w:szCs w:val="21"/>
          <w:lang w:val="en-US"/>
        </w:rPr>
      </w:pPr>
      <w:r w:rsidRPr="0060360B">
        <w:rPr>
          <w:rFonts w:eastAsia="Times New Roman" w:cs="Segoe UI"/>
          <w:sz w:val="21"/>
          <w:szCs w:val="21"/>
          <w:lang w:val="en-US"/>
        </w:rPr>
        <w:t xml:space="preserve">Attempts to sign in to disabled accounts </w:t>
      </w:r>
    </w:p>
    <w:p w14:paraId="3B9F6F32" w14:textId="77777777" w:rsidR="0060360B" w:rsidRDefault="0060360B" w:rsidP="0060360B">
      <w:pPr>
        <w:pStyle w:val="ListParagraph"/>
        <w:numPr>
          <w:ilvl w:val="0"/>
          <w:numId w:val="30"/>
        </w:numPr>
        <w:spacing w:before="0" w:after="0"/>
        <w:jc w:val="left"/>
        <w:rPr>
          <w:rFonts w:eastAsia="Times New Roman" w:cs="Segoe UI"/>
          <w:sz w:val="21"/>
          <w:szCs w:val="21"/>
          <w:lang w:val="en-US"/>
        </w:rPr>
      </w:pPr>
      <w:r w:rsidRPr="0060360B">
        <w:rPr>
          <w:rFonts w:eastAsia="Times New Roman" w:cs="Segoe UI"/>
          <w:sz w:val="21"/>
          <w:szCs w:val="21"/>
          <w:lang w:val="en-US"/>
        </w:rPr>
        <w:t>For Azure Defender</w:t>
      </w:r>
    </w:p>
    <w:p w14:paraId="60E6CB10" w14:textId="66B151E3" w:rsidR="0060360B" w:rsidRPr="0060360B" w:rsidRDefault="0060360B" w:rsidP="0060360B">
      <w:pPr>
        <w:pStyle w:val="ListParagraph"/>
        <w:numPr>
          <w:ilvl w:val="1"/>
          <w:numId w:val="30"/>
        </w:numPr>
        <w:spacing w:before="0" w:after="0"/>
        <w:jc w:val="left"/>
        <w:rPr>
          <w:rFonts w:eastAsia="Times New Roman" w:cs="Segoe UI"/>
          <w:sz w:val="21"/>
          <w:szCs w:val="21"/>
          <w:lang w:val="en-US"/>
        </w:rPr>
      </w:pPr>
      <w:r w:rsidRPr="0060360B">
        <w:rPr>
          <w:rFonts w:eastAsia="Times New Roman" w:cs="Segoe UI"/>
          <w:szCs w:val="20"/>
          <w:lang w:val="en-US"/>
        </w:rPr>
        <w:t>Create incidents based on Azure Security Center alerts</w:t>
      </w:r>
      <w:r w:rsidRPr="0060360B">
        <w:rPr>
          <w:rFonts w:eastAsia="Times New Roman" w:cs="Segoe UI"/>
          <w:sz w:val="21"/>
          <w:szCs w:val="21"/>
          <w:lang w:val="en-US"/>
        </w:rPr>
        <w:t xml:space="preserve"> </w:t>
      </w:r>
    </w:p>
    <w:p w14:paraId="7F7D2466" w14:textId="77777777" w:rsidR="0060360B" w:rsidRDefault="0060360B" w:rsidP="0060360B">
      <w:pPr>
        <w:pStyle w:val="ListParagraph"/>
        <w:numPr>
          <w:ilvl w:val="0"/>
          <w:numId w:val="30"/>
        </w:numPr>
        <w:spacing w:before="0" w:after="0"/>
        <w:jc w:val="left"/>
        <w:rPr>
          <w:rFonts w:eastAsia="Times New Roman" w:cs="Segoe UI"/>
          <w:sz w:val="21"/>
          <w:szCs w:val="21"/>
          <w:lang w:val="en-US"/>
        </w:rPr>
      </w:pPr>
      <w:r w:rsidRPr="0060360B">
        <w:rPr>
          <w:rFonts w:eastAsia="Times New Roman" w:cs="Segoe UI"/>
          <w:sz w:val="21"/>
          <w:szCs w:val="21"/>
          <w:lang w:val="en-US"/>
        </w:rPr>
        <w:t>For Azure Firewall</w:t>
      </w:r>
    </w:p>
    <w:p w14:paraId="11090732" w14:textId="2C602521" w:rsidR="0060360B" w:rsidRPr="0060360B" w:rsidRDefault="0060360B" w:rsidP="0060360B">
      <w:pPr>
        <w:pStyle w:val="ListParagraph"/>
        <w:numPr>
          <w:ilvl w:val="1"/>
          <w:numId w:val="30"/>
        </w:numPr>
        <w:spacing w:before="0" w:after="0"/>
        <w:jc w:val="left"/>
        <w:rPr>
          <w:rFonts w:eastAsia="Times New Roman" w:cs="Segoe UI"/>
          <w:sz w:val="21"/>
          <w:szCs w:val="21"/>
          <w:lang w:val="en-US"/>
        </w:rPr>
      </w:pPr>
      <w:r w:rsidRPr="0060360B">
        <w:rPr>
          <w:rFonts w:eastAsia="Times New Roman" w:cs="Segoe UI"/>
          <w:sz w:val="21"/>
          <w:szCs w:val="21"/>
          <w:lang w:val="en-US"/>
        </w:rPr>
        <w:t xml:space="preserve">Almost all rules </w:t>
      </w:r>
    </w:p>
    <w:p w14:paraId="45210B88" w14:textId="77777777" w:rsidR="0060360B" w:rsidRDefault="0060360B" w:rsidP="0060360B">
      <w:pPr>
        <w:pStyle w:val="ListParagraph"/>
        <w:numPr>
          <w:ilvl w:val="0"/>
          <w:numId w:val="30"/>
        </w:numPr>
        <w:spacing w:before="0" w:after="0"/>
        <w:jc w:val="left"/>
        <w:rPr>
          <w:rFonts w:eastAsia="Times New Roman" w:cs="Segoe UI"/>
          <w:sz w:val="21"/>
          <w:szCs w:val="21"/>
          <w:lang w:val="en-US"/>
        </w:rPr>
      </w:pPr>
      <w:r w:rsidRPr="0060360B">
        <w:rPr>
          <w:rFonts w:eastAsia="Times New Roman" w:cs="Segoe UI"/>
          <w:sz w:val="21"/>
          <w:szCs w:val="21"/>
          <w:lang w:val="en-US"/>
        </w:rPr>
        <w:t>For Azure WAF</w:t>
      </w:r>
    </w:p>
    <w:p w14:paraId="2265CF99" w14:textId="141DB7AA" w:rsidR="0060360B" w:rsidRPr="0060360B" w:rsidRDefault="00A03D34" w:rsidP="0060360B">
      <w:pPr>
        <w:pStyle w:val="ListParagraph"/>
        <w:numPr>
          <w:ilvl w:val="1"/>
          <w:numId w:val="30"/>
        </w:numPr>
        <w:spacing w:before="0" w:after="0"/>
        <w:jc w:val="left"/>
        <w:rPr>
          <w:rFonts w:eastAsia="Times New Roman" w:cs="Segoe UI"/>
          <w:sz w:val="21"/>
          <w:szCs w:val="21"/>
          <w:lang w:val="en-US"/>
        </w:rPr>
      </w:pPr>
      <w:r w:rsidRPr="0060360B">
        <w:rPr>
          <w:rFonts w:eastAsia="Times New Roman" w:cs="Segoe UI"/>
          <w:sz w:val="21"/>
          <w:szCs w:val="21"/>
          <w:lang w:val="en-US"/>
        </w:rPr>
        <w:t>Malformed</w:t>
      </w:r>
      <w:r w:rsidR="0060360B" w:rsidRPr="0060360B">
        <w:rPr>
          <w:rFonts w:eastAsia="Times New Roman" w:cs="Segoe UI"/>
          <w:sz w:val="21"/>
          <w:szCs w:val="21"/>
          <w:lang w:val="en-US"/>
        </w:rPr>
        <w:t xml:space="preserve"> user agent. </w:t>
      </w:r>
    </w:p>
    <w:p w14:paraId="0C5F8EDE" w14:textId="77777777" w:rsidR="0060360B" w:rsidRDefault="0060360B" w:rsidP="0060360B">
      <w:pPr>
        <w:pStyle w:val="ListParagraph"/>
        <w:numPr>
          <w:ilvl w:val="0"/>
          <w:numId w:val="30"/>
        </w:numPr>
        <w:spacing w:before="0" w:after="0"/>
        <w:jc w:val="left"/>
        <w:rPr>
          <w:rFonts w:eastAsia="Times New Roman" w:cs="Segoe UI"/>
          <w:sz w:val="21"/>
          <w:szCs w:val="21"/>
          <w:lang w:val="en-US"/>
        </w:rPr>
      </w:pPr>
      <w:r w:rsidRPr="0060360B">
        <w:rPr>
          <w:rFonts w:eastAsia="Times New Roman" w:cs="Segoe UI"/>
          <w:sz w:val="21"/>
          <w:szCs w:val="21"/>
          <w:lang w:val="en-US"/>
        </w:rPr>
        <w:t>For O365</w:t>
      </w:r>
    </w:p>
    <w:p w14:paraId="764FDE65" w14:textId="2E617B04" w:rsidR="0060360B" w:rsidRDefault="0060360B" w:rsidP="0060360B">
      <w:pPr>
        <w:pStyle w:val="ListParagraph"/>
        <w:numPr>
          <w:ilvl w:val="1"/>
          <w:numId w:val="30"/>
        </w:numPr>
        <w:spacing w:before="0" w:after="0"/>
        <w:jc w:val="left"/>
        <w:rPr>
          <w:rFonts w:eastAsia="Times New Roman" w:cs="Segoe UI"/>
          <w:sz w:val="21"/>
          <w:szCs w:val="21"/>
          <w:lang w:val="en-US"/>
        </w:rPr>
      </w:pPr>
      <w:r w:rsidRPr="0060360B">
        <w:rPr>
          <w:rFonts w:eastAsia="Times New Roman" w:cs="Segoe UI"/>
          <w:sz w:val="21"/>
          <w:szCs w:val="21"/>
          <w:lang w:val="en-US"/>
        </w:rPr>
        <w:t xml:space="preserve">Exchange </w:t>
      </w:r>
      <w:r w:rsidR="00A03D34" w:rsidRPr="0060360B">
        <w:rPr>
          <w:rFonts w:eastAsia="Times New Roman" w:cs="Segoe UI"/>
          <w:sz w:val="21"/>
          <w:szCs w:val="21"/>
          <w:lang w:val="en-US"/>
        </w:rPr>
        <w:t>Audit log</w:t>
      </w:r>
      <w:r w:rsidRPr="0060360B">
        <w:rPr>
          <w:rFonts w:eastAsia="Times New Roman" w:cs="Segoe UI"/>
          <w:sz w:val="21"/>
          <w:szCs w:val="21"/>
          <w:lang w:val="en-US"/>
        </w:rPr>
        <w:t xml:space="preserve"> Disabled</w:t>
      </w:r>
    </w:p>
    <w:p w14:paraId="01894FF9" w14:textId="77777777" w:rsidR="0060360B" w:rsidRDefault="0060360B" w:rsidP="0060360B">
      <w:pPr>
        <w:pStyle w:val="ListParagraph"/>
        <w:numPr>
          <w:ilvl w:val="1"/>
          <w:numId w:val="30"/>
        </w:numPr>
        <w:spacing w:before="0" w:after="0"/>
        <w:jc w:val="left"/>
        <w:rPr>
          <w:rFonts w:eastAsia="Times New Roman" w:cs="Segoe UI"/>
          <w:sz w:val="21"/>
          <w:szCs w:val="21"/>
          <w:lang w:val="en-US"/>
        </w:rPr>
      </w:pPr>
      <w:r w:rsidRPr="0060360B">
        <w:rPr>
          <w:rFonts w:eastAsia="Times New Roman" w:cs="Segoe UI"/>
          <w:sz w:val="21"/>
          <w:szCs w:val="21"/>
          <w:lang w:val="en-US"/>
        </w:rPr>
        <w:t>Multiple users email forwarded to same destination</w:t>
      </w:r>
    </w:p>
    <w:p w14:paraId="19CE5062" w14:textId="77777777" w:rsidR="0060360B" w:rsidRDefault="0060360B" w:rsidP="0060360B">
      <w:pPr>
        <w:pStyle w:val="ListParagraph"/>
        <w:numPr>
          <w:ilvl w:val="1"/>
          <w:numId w:val="30"/>
        </w:numPr>
        <w:spacing w:before="0" w:after="0"/>
        <w:jc w:val="left"/>
        <w:rPr>
          <w:rFonts w:eastAsia="Times New Roman" w:cs="Segoe UI"/>
          <w:sz w:val="21"/>
          <w:szCs w:val="21"/>
          <w:lang w:val="en-US"/>
        </w:rPr>
      </w:pPr>
      <w:r w:rsidRPr="0060360B">
        <w:rPr>
          <w:rFonts w:eastAsia="Times New Roman" w:cs="Segoe UI"/>
          <w:sz w:val="21"/>
          <w:szCs w:val="21"/>
          <w:lang w:val="en-US"/>
        </w:rPr>
        <w:t>External user added and removed in short timeframe</w:t>
      </w:r>
    </w:p>
    <w:p w14:paraId="1AE74A88" w14:textId="77777777" w:rsidR="0060360B" w:rsidRDefault="0060360B" w:rsidP="0060360B">
      <w:pPr>
        <w:pStyle w:val="ListParagraph"/>
        <w:numPr>
          <w:ilvl w:val="1"/>
          <w:numId w:val="30"/>
        </w:numPr>
        <w:spacing w:before="0" w:after="0"/>
        <w:jc w:val="left"/>
        <w:rPr>
          <w:rFonts w:eastAsia="Times New Roman" w:cs="Segoe UI"/>
          <w:sz w:val="21"/>
          <w:szCs w:val="21"/>
          <w:lang w:val="en-US"/>
        </w:rPr>
      </w:pPr>
      <w:r w:rsidRPr="0060360B">
        <w:rPr>
          <w:rFonts w:eastAsia="Times New Roman" w:cs="Segoe UI"/>
          <w:sz w:val="21"/>
          <w:szCs w:val="21"/>
          <w:lang w:val="en-US"/>
        </w:rPr>
        <w:t>Multiple TEAMS deleted by a single user</w:t>
      </w:r>
    </w:p>
    <w:p w14:paraId="368D09FD" w14:textId="785E4550" w:rsidR="00706582" w:rsidRPr="00A03D34" w:rsidRDefault="0060360B" w:rsidP="00706582">
      <w:pPr>
        <w:pStyle w:val="ListParagraph"/>
        <w:numPr>
          <w:ilvl w:val="1"/>
          <w:numId w:val="30"/>
        </w:numPr>
        <w:spacing w:before="0" w:after="0"/>
        <w:jc w:val="left"/>
        <w:rPr>
          <w:rFonts w:eastAsia="Times New Roman" w:cs="Segoe UI"/>
          <w:sz w:val="21"/>
          <w:szCs w:val="21"/>
          <w:lang w:val="en-US"/>
        </w:rPr>
      </w:pPr>
      <w:r w:rsidRPr="0060360B">
        <w:rPr>
          <w:rFonts w:eastAsia="Times New Roman" w:cs="Segoe UI"/>
          <w:sz w:val="21"/>
          <w:szCs w:val="21"/>
          <w:lang w:val="en-US"/>
        </w:rPr>
        <w:t>Multiple password reset for a user</w:t>
      </w:r>
    </w:p>
    <w:p w14:paraId="00DBA220" w14:textId="49E544AA" w:rsidR="004824CF" w:rsidRPr="00F3425F" w:rsidRDefault="004824CF" w:rsidP="005C37E0">
      <w:pPr>
        <w:pStyle w:val="Heading1"/>
        <w:spacing w:after="60"/>
        <w:ind w:left="431" w:hanging="431"/>
        <w:rPr>
          <w:rFonts w:cs="Segoe UI"/>
        </w:rPr>
      </w:pPr>
      <w:bookmarkStart w:id="68" w:name="_Toc73013687"/>
      <w:r w:rsidRPr="00F3425F">
        <w:rPr>
          <w:rFonts w:cs="Segoe UI"/>
        </w:rPr>
        <w:lastRenderedPageBreak/>
        <w:t>Production Spoke Network</w:t>
      </w:r>
      <w:bookmarkEnd w:id="68"/>
    </w:p>
    <w:p w14:paraId="2C87E430" w14:textId="383AC0DA" w:rsidR="004824CF" w:rsidRPr="00F3425F" w:rsidRDefault="005E3061" w:rsidP="004824CF">
      <w:pPr>
        <w:rPr>
          <w:rFonts w:cs="Segoe UI"/>
          <w:lang w:val="en-AU"/>
        </w:rPr>
      </w:pPr>
      <w:r>
        <w:rPr>
          <w:rFonts w:cs="Segoe UI"/>
          <w:lang w:val="en-AU"/>
        </w:rPr>
        <w:t xml:space="preserve">Production </w:t>
      </w:r>
      <w:r w:rsidR="00497719">
        <w:rPr>
          <w:rFonts w:cs="Segoe UI"/>
          <w:lang w:val="en-AU"/>
        </w:rPr>
        <w:t xml:space="preserve">spoke network </w:t>
      </w:r>
      <w:r w:rsidR="00A57874">
        <w:rPr>
          <w:rFonts w:cs="Segoe UI"/>
          <w:lang w:val="en-AU"/>
        </w:rPr>
        <w:t>contains</w:t>
      </w:r>
      <w:r w:rsidR="00B75C1C">
        <w:rPr>
          <w:rFonts w:cs="Segoe UI"/>
          <w:lang w:val="en-AU"/>
        </w:rPr>
        <w:t xml:space="preserve"> production</w:t>
      </w:r>
      <w:r>
        <w:rPr>
          <w:rFonts w:cs="Segoe UI"/>
          <w:lang w:val="en-AU"/>
        </w:rPr>
        <w:t xml:space="preserve"> </w:t>
      </w:r>
      <w:r w:rsidR="00B00B38">
        <w:rPr>
          <w:rFonts w:cs="Segoe UI"/>
          <w:lang w:val="en-AU"/>
        </w:rPr>
        <w:t>re</w:t>
      </w:r>
      <w:r w:rsidR="00D16F33">
        <w:rPr>
          <w:rFonts w:cs="Segoe UI"/>
          <w:lang w:val="en-AU"/>
        </w:rPr>
        <w:t xml:space="preserve">sources </w:t>
      </w:r>
      <w:r w:rsidR="00B946F8">
        <w:rPr>
          <w:rFonts w:cs="Segoe UI"/>
          <w:lang w:val="en-AU"/>
        </w:rPr>
        <w:t xml:space="preserve">like </w:t>
      </w:r>
      <w:r w:rsidR="00A83A9A">
        <w:rPr>
          <w:rFonts w:cs="Segoe UI"/>
          <w:lang w:val="en-AU"/>
        </w:rPr>
        <w:t xml:space="preserve">virtual machines, </w:t>
      </w:r>
      <w:r w:rsidR="00675C88">
        <w:rPr>
          <w:rFonts w:cs="Segoe UI"/>
          <w:lang w:val="en-AU"/>
        </w:rPr>
        <w:t>storage disks etc.</w:t>
      </w:r>
      <w:r w:rsidR="00B946F8">
        <w:rPr>
          <w:rFonts w:cs="Segoe UI"/>
          <w:lang w:val="en-AU"/>
        </w:rPr>
        <w:t xml:space="preserve"> </w:t>
      </w:r>
      <w:r w:rsidR="00E6512C" w:rsidRPr="00F3425F">
        <w:rPr>
          <w:rFonts w:cs="Segoe UI"/>
          <w:lang w:val="en-AU"/>
        </w:rPr>
        <w:t>This section depicts the architecture of the Production spoke network.</w:t>
      </w:r>
    </w:p>
    <w:p w14:paraId="6C72F86D" w14:textId="77777777" w:rsidR="00E6512C" w:rsidRPr="00F3425F" w:rsidRDefault="00E6512C" w:rsidP="004824CF">
      <w:pPr>
        <w:rPr>
          <w:rFonts w:cs="Segoe UI"/>
          <w:lang w:val="en-AU"/>
        </w:rPr>
      </w:pPr>
    </w:p>
    <w:p w14:paraId="511E776E" w14:textId="6C3300FB" w:rsidR="004824CF" w:rsidRPr="00F3425F" w:rsidRDefault="00DE0EF0" w:rsidP="00DE0EF0">
      <w:pPr>
        <w:pStyle w:val="Heading2"/>
        <w:rPr>
          <w:rFonts w:cs="Segoe UI"/>
          <w:lang w:val="en-AU"/>
        </w:rPr>
      </w:pPr>
      <w:bookmarkStart w:id="69" w:name="_Toc73013688"/>
      <w:r w:rsidRPr="00F3425F">
        <w:rPr>
          <w:rFonts w:cs="Segoe UI"/>
          <w:lang w:val="en-AU"/>
        </w:rPr>
        <w:t>Network Design</w:t>
      </w:r>
      <w:bookmarkEnd w:id="69"/>
    </w:p>
    <w:p w14:paraId="58C48564" w14:textId="06509A37" w:rsidR="004824CF" w:rsidRDefault="003824B5" w:rsidP="004824CF">
      <w:pPr>
        <w:rPr>
          <w:rFonts w:cs="Segoe UI"/>
          <w:lang w:val="en-AU"/>
        </w:rPr>
      </w:pPr>
      <w:r w:rsidRPr="00F3425F">
        <w:rPr>
          <w:rFonts w:cs="Segoe UI"/>
          <w:lang w:val="en-AU"/>
        </w:rPr>
        <w:t>The following diagram depicts the different patterns that are used at each level of the hierarchy.</w:t>
      </w:r>
    </w:p>
    <w:p w14:paraId="5D38F43D" w14:textId="77777777" w:rsidR="0006619A" w:rsidRPr="00F3425F" w:rsidRDefault="0006619A" w:rsidP="004824CF">
      <w:pPr>
        <w:rPr>
          <w:rFonts w:cs="Segoe UI"/>
          <w:lang w:val="en-AU"/>
        </w:rPr>
      </w:pPr>
    </w:p>
    <w:p w14:paraId="0071DCED" w14:textId="77777777" w:rsidR="004F0A8E" w:rsidRDefault="00D33F97" w:rsidP="004F0A8E">
      <w:pPr>
        <w:keepNext/>
      </w:pPr>
      <w:r>
        <w:object w:dxaOrig="29492" w:dyaOrig="24796" w14:anchorId="2C3BF8FB">
          <v:shape id="_x0000_i1087" type="#_x0000_t75" style="width:480.95pt;height:404.35pt" o:ole="">
            <v:imagedata r:id="rId19" o:title=""/>
          </v:shape>
          <o:OLEObject Type="Embed" ProgID="Visio.Drawing.15" ShapeID="_x0000_i1087" DrawAspect="Content" ObjectID="_1683632545" r:id="rId20"/>
        </w:object>
      </w:r>
    </w:p>
    <w:p w14:paraId="04E8C861" w14:textId="43D2C178" w:rsidR="00516F86" w:rsidRPr="00516F86" w:rsidRDefault="00516F86" w:rsidP="00516F86">
      <w:pPr>
        <w:pStyle w:val="Caption"/>
      </w:pPr>
      <w:bookmarkStart w:id="70" w:name="_Toc73007924"/>
      <w:r>
        <w:t xml:space="preserve">Figure </w:t>
      </w:r>
      <w:r>
        <w:fldChar w:fldCharType="begin"/>
      </w:r>
      <w:r>
        <w:instrText xml:space="preserve"> SEQ Figure \* ARABIC </w:instrText>
      </w:r>
      <w:r>
        <w:fldChar w:fldCharType="separate"/>
      </w:r>
      <w:r w:rsidR="007C2384">
        <w:rPr>
          <w:noProof/>
        </w:rPr>
        <w:t>3</w:t>
      </w:r>
      <w:r>
        <w:fldChar w:fldCharType="end"/>
      </w:r>
      <w:r>
        <w:t xml:space="preserve"> - </w:t>
      </w:r>
      <w:r w:rsidRPr="005B6D9A">
        <w:t>Production Env Network Architecture</w:t>
      </w:r>
      <w:bookmarkEnd w:id="70"/>
    </w:p>
    <w:p w14:paraId="322EB50E" w14:textId="77777777" w:rsidR="00DE0EF0" w:rsidRPr="00F3425F" w:rsidRDefault="00DE0EF0" w:rsidP="004824CF">
      <w:pPr>
        <w:rPr>
          <w:rFonts w:cs="Segoe UI"/>
          <w:lang w:val="en-AU"/>
        </w:rPr>
      </w:pPr>
    </w:p>
    <w:p w14:paraId="72ED3FDF" w14:textId="04E543B4" w:rsidR="00DE0EF0" w:rsidRPr="00F3425F" w:rsidRDefault="00DE0EF0" w:rsidP="00DE0EF0">
      <w:pPr>
        <w:pStyle w:val="Heading2"/>
        <w:tabs>
          <w:tab w:val="num" w:pos="576"/>
        </w:tabs>
        <w:rPr>
          <w:rFonts w:cs="Segoe UI"/>
          <w:lang w:val="en-AU"/>
        </w:rPr>
      </w:pPr>
      <w:bookmarkStart w:id="71" w:name="_Toc73013689"/>
      <w:r w:rsidRPr="00F3425F">
        <w:rPr>
          <w:rFonts w:cs="Segoe UI"/>
          <w:lang w:val="en-AU"/>
        </w:rPr>
        <w:t>Resource Group</w:t>
      </w:r>
      <w:bookmarkEnd w:id="71"/>
    </w:p>
    <w:p w14:paraId="2DCF056C" w14:textId="25325F33" w:rsidR="00182497" w:rsidRDefault="00DE0EF0" w:rsidP="00DE0EF0">
      <w:pPr>
        <w:spacing w:before="0" w:after="120"/>
        <w:rPr>
          <w:rFonts w:cs="Segoe UI"/>
          <w:lang w:val="en-AU"/>
        </w:rPr>
      </w:pPr>
      <w:r w:rsidRPr="004C03BC">
        <w:rPr>
          <w:rFonts w:cs="Segoe UI"/>
          <w:lang w:val="en-AU"/>
        </w:rPr>
        <w:t>Resource groups enables management of specific resources in one place. Resource groups are enabled in the Azure Resource Manager (ARM) portal and are not available in Azure Classic. ARM allows to group multiple resources as a logical group which serves as the lifecycle boundary for every resource contained within it. Typically, a group will contain resources related to a specific application. Combined with the ability to leverage Role Based Access Control (RBAC), Resource groups are providing a way to isolate workload management and access to the right audience.</w:t>
      </w:r>
    </w:p>
    <w:p w14:paraId="187AE3FF" w14:textId="3D897784" w:rsidR="00FC2A18" w:rsidRDefault="00FC2A18" w:rsidP="00DE0EF0">
      <w:pPr>
        <w:spacing w:before="0" w:after="120"/>
        <w:rPr>
          <w:rFonts w:cs="Segoe UI"/>
          <w:lang w:val="en-AU"/>
        </w:rPr>
      </w:pPr>
    </w:p>
    <w:p w14:paraId="5DBAE089" w14:textId="77777777" w:rsidR="00FC2A18" w:rsidRDefault="00FC2A18" w:rsidP="00DE0EF0">
      <w:pPr>
        <w:spacing w:before="0" w:after="120"/>
        <w:rPr>
          <w:rFonts w:cs="Segoe UI"/>
          <w:lang w:val="en-AU"/>
        </w:rPr>
      </w:pPr>
    </w:p>
    <w:tbl>
      <w:tblPr>
        <w:tblStyle w:val="SoftwareONE0"/>
        <w:tblpPr w:leftFromText="180" w:rightFromText="180" w:vertAnchor="text" w:tblpY="1"/>
        <w:tblW w:w="0" w:type="auto"/>
        <w:tblLayout w:type="fixed"/>
        <w:tblLook w:val="04A0" w:firstRow="1" w:lastRow="0" w:firstColumn="1" w:lastColumn="0" w:noHBand="0" w:noVBand="1"/>
      </w:tblPr>
      <w:tblGrid>
        <w:gridCol w:w="3060"/>
        <w:gridCol w:w="3881"/>
      </w:tblGrid>
      <w:tr w:rsidR="00182497" w:rsidRPr="004A6D6C" w14:paraId="24EC194F" w14:textId="77777777" w:rsidTr="001759F6">
        <w:trPr>
          <w:cnfStyle w:val="100000000000" w:firstRow="1" w:lastRow="0" w:firstColumn="0" w:lastColumn="0" w:oddVBand="0" w:evenVBand="0" w:oddHBand="0" w:evenHBand="0" w:firstRowFirstColumn="0" w:firstRowLastColumn="0" w:lastRowFirstColumn="0" w:lastRowLastColumn="0"/>
          <w:trHeight w:val="416"/>
        </w:trPr>
        <w:tc>
          <w:tcPr>
            <w:cnfStyle w:val="000000000100" w:firstRow="0" w:lastRow="0" w:firstColumn="0" w:lastColumn="0" w:oddVBand="0" w:evenVBand="0" w:oddHBand="0" w:evenHBand="0" w:firstRowFirstColumn="1" w:firstRowLastColumn="0" w:lastRowFirstColumn="0" w:lastRowLastColumn="0"/>
            <w:tcW w:w="3060" w:type="dxa"/>
            <w:noWrap/>
            <w:hideMark/>
          </w:tcPr>
          <w:p w14:paraId="66A4EAC2" w14:textId="77777777" w:rsidR="00182497" w:rsidRPr="00F3425F" w:rsidRDefault="00182497" w:rsidP="00F406C2">
            <w:pPr>
              <w:spacing w:before="0" w:after="0"/>
              <w:jc w:val="center"/>
              <w:rPr>
                <w:rFonts w:eastAsia="Times New Roman" w:cs="Segoe UI"/>
                <w:b w:val="0"/>
                <w:color w:val="FFFFFF"/>
                <w:sz w:val="24"/>
                <w:szCs w:val="24"/>
                <w:lang w:val="en-US" w:eastAsia="en-US"/>
              </w:rPr>
            </w:pPr>
            <w:r w:rsidRPr="00F3425F">
              <w:rPr>
                <w:rFonts w:eastAsia="Times New Roman" w:cs="Segoe UI"/>
                <w:color w:val="FFFFFF"/>
                <w:sz w:val="24"/>
                <w:szCs w:val="24"/>
                <w:lang w:val="en-US" w:eastAsia="en-US"/>
              </w:rPr>
              <w:lastRenderedPageBreak/>
              <w:t>Resource Group Name</w:t>
            </w:r>
          </w:p>
        </w:tc>
        <w:tc>
          <w:tcPr>
            <w:tcW w:w="3881" w:type="dxa"/>
            <w:noWrap/>
            <w:hideMark/>
          </w:tcPr>
          <w:p w14:paraId="5FCF0B29" w14:textId="77777777" w:rsidR="00182497" w:rsidRPr="00F3425F" w:rsidRDefault="00182497" w:rsidP="00F406C2">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Segoe UI"/>
                <w:b w:val="0"/>
                <w:color w:val="FFFFFF"/>
                <w:sz w:val="24"/>
                <w:szCs w:val="24"/>
                <w:lang w:val="en-US" w:eastAsia="en-US"/>
              </w:rPr>
            </w:pPr>
            <w:r w:rsidRPr="00F3425F">
              <w:rPr>
                <w:rFonts w:eastAsia="Times New Roman" w:cs="Segoe UI"/>
                <w:color w:val="FFFFFF"/>
                <w:sz w:val="24"/>
                <w:szCs w:val="24"/>
                <w:lang w:val="en-US" w:eastAsia="en-US"/>
              </w:rPr>
              <w:t>Environment</w:t>
            </w:r>
          </w:p>
        </w:tc>
      </w:tr>
      <w:tr w:rsidR="00182497" w:rsidRPr="004A6D6C" w14:paraId="76A368D4" w14:textId="77777777" w:rsidTr="001759F6">
        <w:trPr>
          <w:trHeight w:val="279"/>
        </w:trPr>
        <w:tc>
          <w:tcPr>
            <w:tcW w:w="3060" w:type="dxa"/>
            <w:noWrap/>
          </w:tcPr>
          <w:p w14:paraId="15275546" w14:textId="0F6189B1" w:rsidR="00182497" w:rsidRPr="00F3425F" w:rsidRDefault="00FC2A18" w:rsidP="001759F6">
            <w:pPr>
              <w:spacing w:before="0" w:after="0"/>
              <w:jc w:val="center"/>
              <w:rPr>
                <w:rFonts w:eastAsia="Times New Roman" w:cs="Segoe UI"/>
                <w:sz w:val="22"/>
                <w:lang w:val="en-US" w:eastAsia="en-US"/>
              </w:rPr>
            </w:pPr>
            <w:r w:rsidRPr="00FC2A18">
              <w:rPr>
                <w:rFonts w:eastAsia="Times New Roman" w:cs="Segoe UI"/>
                <w:sz w:val="22"/>
                <w:lang w:val="en-US" w:eastAsia="en-US"/>
              </w:rPr>
              <w:t>rg-we-engine-prod-001</w:t>
            </w:r>
          </w:p>
        </w:tc>
        <w:tc>
          <w:tcPr>
            <w:tcW w:w="3881" w:type="dxa"/>
            <w:noWrap/>
          </w:tcPr>
          <w:p w14:paraId="20FF210B" w14:textId="2750D12D" w:rsidR="00182497" w:rsidRPr="00F3425F" w:rsidRDefault="00FC2A18" w:rsidP="004F0A8E">
            <w:pPr>
              <w:keepNext/>
              <w:spacing w:before="0" w:after="0"/>
              <w:jc w:val="center"/>
              <w:rPr>
                <w:rFonts w:eastAsia="Times New Roman" w:cs="Segoe UI"/>
                <w:sz w:val="22"/>
                <w:lang w:val="en-US" w:eastAsia="en-US"/>
              </w:rPr>
            </w:pPr>
            <w:r>
              <w:rPr>
                <w:rFonts w:eastAsia="Times New Roman" w:cs="Segoe UI"/>
                <w:sz w:val="22"/>
                <w:lang w:val="en-US" w:eastAsia="en-US"/>
              </w:rPr>
              <w:t>Prod</w:t>
            </w:r>
          </w:p>
        </w:tc>
      </w:tr>
    </w:tbl>
    <w:p w14:paraId="5D6BD0CF" w14:textId="099CFD0F" w:rsidR="00DE0EF0" w:rsidRPr="00F3425F" w:rsidRDefault="00DE0EF0" w:rsidP="00DE0EF0">
      <w:pPr>
        <w:rPr>
          <w:rFonts w:cs="Segoe UI"/>
          <w:lang w:val="en-AU"/>
        </w:rPr>
      </w:pPr>
    </w:p>
    <w:p w14:paraId="722DADA7" w14:textId="1BC7E60A" w:rsidR="00DE0EF0" w:rsidRPr="004C03BC" w:rsidRDefault="00DE0EF0" w:rsidP="00DE0EF0">
      <w:pPr>
        <w:spacing w:before="0" w:after="120"/>
        <w:rPr>
          <w:rFonts w:cs="Segoe UI"/>
          <w:lang w:val="en-AU"/>
        </w:rPr>
      </w:pPr>
    </w:p>
    <w:p w14:paraId="7C20C295" w14:textId="7574C50D" w:rsidR="004F0A8E" w:rsidRDefault="00A01CC3" w:rsidP="00A01CC3">
      <w:pPr>
        <w:pStyle w:val="Caption"/>
        <w:framePr w:hSpace="180" w:wrap="around" w:vAnchor="text" w:hAnchor="page" w:x="1099" w:y="90"/>
      </w:pPr>
      <w:bookmarkStart w:id="72" w:name="_Toc9506029"/>
      <w:bookmarkStart w:id="73" w:name="_Toc73007876"/>
      <w:r>
        <w:t xml:space="preserve">Table </w:t>
      </w:r>
      <w:r>
        <w:fldChar w:fldCharType="begin"/>
      </w:r>
      <w:r>
        <w:instrText xml:space="preserve"> SEQ Table \* ARABIC </w:instrText>
      </w:r>
      <w:r>
        <w:fldChar w:fldCharType="separate"/>
      </w:r>
      <w:r w:rsidR="00CD6726">
        <w:rPr>
          <w:noProof/>
        </w:rPr>
        <w:t>32</w:t>
      </w:r>
      <w:r>
        <w:fldChar w:fldCharType="end"/>
      </w:r>
      <w:r>
        <w:t xml:space="preserve"> - </w:t>
      </w:r>
      <w:r w:rsidRPr="007570BC">
        <w:t>Prod Spoke Resource Group</w:t>
      </w:r>
      <w:bookmarkEnd w:id="73"/>
    </w:p>
    <w:p w14:paraId="5ED0D975" w14:textId="77777777" w:rsidR="001759F6" w:rsidRPr="00F3425F" w:rsidRDefault="001759F6" w:rsidP="00DE0EF0">
      <w:pPr>
        <w:spacing w:before="0" w:after="120"/>
        <w:rPr>
          <w:rFonts w:cs="Segoe UI"/>
          <w:lang w:val="en-AU"/>
        </w:rPr>
      </w:pPr>
    </w:p>
    <w:p w14:paraId="6A6308BC" w14:textId="77777777" w:rsidR="00DE0EF0" w:rsidRPr="00F3425F" w:rsidRDefault="00DE0EF0" w:rsidP="00DE0EF0">
      <w:pPr>
        <w:rPr>
          <w:rFonts w:cs="Segoe UI"/>
          <w:lang w:val="en-AU"/>
        </w:rPr>
      </w:pPr>
    </w:p>
    <w:p w14:paraId="4E90A341" w14:textId="63CAB777" w:rsidR="00376C45" w:rsidRPr="00F3425F" w:rsidRDefault="00376C45" w:rsidP="00DE0EF0">
      <w:pPr>
        <w:pStyle w:val="Heading2"/>
        <w:tabs>
          <w:tab w:val="num" w:pos="576"/>
        </w:tabs>
        <w:rPr>
          <w:rFonts w:cs="Segoe UI"/>
          <w:lang w:val="en-AU"/>
        </w:rPr>
      </w:pPr>
      <w:bookmarkStart w:id="74" w:name="_Toc73013690"/>
      <w:r w:rsidRPr="00F3425F">
        <w:rPr>
          <w:rFonts w:cs="Segoe UI"/>
          <w:lang w:val="en-AU"/>
        </w:rPr>
        <w:t>Virtual Networks</w:t>
      </w:r>
      <w:bookmarkEnd w:id="72"/>
      <w:bookmarkEnd w:id="74"/>
    </w:p>
    <w:p w14:paraId="1DD3C47D" w14:textId="77777777" w:rsidR="00376C45" w:rsidRPr="004C03BC" w:rsidRDefault="00376C45" w:rsidP="00376C45">
      <w:pPr>
        <w:spacing w:before="0" w:after="0"/>
        <w:rPr>
          <w:rFonts w:cs="Segoe UI"/>
          <w:color w:val="222222"/>
          <w:shd w:val="clear" w:color="auto" w:fill="FFFFFF"/>
        </w:rPr>
      </w:pPr>
      <w:r w:rsidRPr="004C03BC">
        <w:rPr>
          <w:rFonts w:cs="Segoe UI"/>
          <w:color w:val="222222"/>
          <w:shd w:val="clear" w:color="auto" w:fill="FFFFFF"/>
        </w:rPr>
        <w:t>A virtual network is a representation of your own network in the cloud. A VNet is a logical isolation of the Azure cloud dedicated to your subscription. You can also connect VNets to your on-premises network. The virtual network needs to have a non-overlapping address space with on-premises network so that they can be connected.</w:t>
      </w:r>
    </w:p>
    <w:p w14:paraId="1718C38B" w14:textId="2940A354" w:rsidR="00376C45" w:rsidRPr="00F3425F" w:rsidRDefault="00376C45" w:rsidP="004824CF">
      <w:pPr>
        <w:rPr>
          <w:rFonts w:cs="Segoe UI"/>
          <w:lang w:val="en-AU"/>
        </w:rPr>
      </w:pPr>
    </w:p>
    <w:p w14:paraId="2976DD90" w14:textId="4225A57B" w:rsidR="00413A78" w:rsidRDefault="00376C45" w:rsidP="004824CF">
      <w:pPr>
        <w:rPr>
          <w:rFonts w:cs="Segoe UI"/>
          <w:lang w:val="en-AU"/>
        </w:rPr>
      </w:pPr>
      <w:r w:rsidRPr="004C03BC">
        <w:rPr>
          <w:rFonts w:cs="Segoe UI"/>
          <w:lang w:val="en-AU"/>
        </w:rPr>
        <w:t>The table below describes the virtual network created.</w:t>
      </w:r>
    </w:p>
    <w:tbl>
      <w:tblPr>
        <w:tblStyle w:val="SoftwareONE0"/>
        <w:tblpPr w:leftFromText="180" w:rightFromText="180" w:vertAnchor="text" w:horzAnchor="margin" w:tblpY="454"/>
        <w:tblW w:w="0" w:type="auto"/>
        <w:tblLook w:val="04A0" w:firstRow="1" w:lastRow="0" w:firstColumn="1" w:lastColumn="0" w:noHBand="0" w:noVBand="1"/>
      </w:tblPr>
      <w:tblGrid>
        <w:gridCol w:w="3594"/>
        <w:gridCol w:w="4339"/>
      </w:tblGrid>
      <w:tr w:rsidR="00A47DDE" w:rsidRPr="00BC0C36" w14:paraId="5B88B3C0" w14:textId="77777777" w:rsidTr="00932282">
        <w:trPr>
          <w:cnfStyle w:val="100000000000" w:firstRow="1" w:lastRow="0" w:firstColumn="0" w:lastColumn="0" w:oddVBand="0" w:evenVBand="0" w:oddHBand="0" w:evenHBand="0" w:firstRowFirstColumn="0" w:firstRowLastColumn="0" w:lastRowFirstColumn="0" w:lastRowLastColumn="0"/>
          <w:trHeight w:val="280"/>
        </w:trPr>
        <w:tc>
          <w:tcPr>
            <w:cnfStyle w:val="000000000100" w:firstRow="0" w:lastRow="0" w:firstColumn="0" w:lastColumn="0" w:oddVBand="0" w:evenVBand="0" w:oddHBand="0" w:evenHBand="0" w:firstRowFirstColumn="1" w:firstRowLastColumn="0" w:lastRowFirstColumn="0" w:lastRowLastColumn="0"/>
            <w:tcW w:w="3594" w:type="dxa"/>
            <w:noWrap/>
            <w:vAlign w:val="center"/>
          </w:tcPr>
          <w:p w14:paraId="32825284" w14:textId="77777777" w:rsidR="00A47DDE" w:rsidRPr="00F3425F" w:rsidRDefault="00A47DDE" w:rsidP="00932282">
            <w:pPr>
              <w:jc w:val="left"/>
              <w:rPr>
                <w:rFonts w:cs="Segoe UI"/>
              </w:rPr>
            </w:pPr>
            <w:r w:rsidRPr="00F3425F">
              <w:rPr>
                <w:rFonts w:cs="Segoe UI"/>
              </w:rPr>
              <w:t>Prod Virtual Network Details</w:t>
            </w:r>
          </w:p>
        </w:tc>
        <w:tc>
          <w:tcPr>
            <w:tcW w:w="4339" w:type="dxa"/>
            <w:noWrap/>
            <w:vAlign w:val="center"/>
          </w:tcPr>
          <w:p w14:paraId="4CA470D0" w14:textId="77777777" w:rsidR="00A47DDE" w:rsidRPr="00F3425F" w:rsidRDefault="00A47DDE" w:rsidP="00932282">
            <w:pPr>
              <w:ind w:left="630"/>
              <w:jc w:val="center"/>
              <w:cnfStyle w:val="100000000000" w:firstRow="1" w:lastRow="0" w:firstColumn="0" w:lastColumn="0" w:oddVBand="0" w:evenVBand="0" w:oddHBand="0" w:evenHBand="0" w:firstRowFirstColumn="0" w:firstRowLastColumn="0" w:lastRowFirstColumn="0" w:lastRowLastColumn="0"/>
              <w:rPr>
                <w:rFonts w:cs="Segoe UI"/>
              </w:rPr>
            </w:pPr>
            <w:r w:rsidRPr="00F3425F">
              <w:rPr>
                <w:rFonts w:cs="Segoe UI"/>
              </w:rPr>
              <w:t>Values</w:t>
            </w:r>
          </w:p>
        </w:tc>
      </w:tr>
      <w:tr w:rsidR="00A47DDE" w:rsidRPr="00BC0C36" w14:paraId="7CE75A26" w14:textId="77777777" w:rsidTr="00932282">
        <w:trPr>
          <w:trHeight w:val="271"/>
        </w:trPr>
        <w:tc>
          <w:tcPr>
            <w:tcW w:w="3594" w:type="dxa"/>
            <w:noWrap/>
            <w:vAlign w:val="center"/>
            <w:hideMark/>
          </w:tcPr>
          <w:p w14:paraId="2664C4F0" w14:textId="77777777" w:rsidR="00A47DDE" w:rsidRPr="00F3425F" w:rsidRDefault="00A47DDE" w:rsidP="00932282">
            <w:pPr>
              <w:jc w:val="left"/>
              <w:rPr>
                <w:rFonts w:cs="Segoe UI"/>
              </w:rPr>
            </w:pPr>
            <w:r w:rsidRPr="00F3425F">
              <w:rPr>
                <w:rFonts w:cs="Segoe UI"/>
              </w:rPr>
              <w:t>Name</w:t>
            </w:r>
          </w:p>
        </w:tc>
        <w:tc>
          <w:tcPr>
            <w:tcW w:w="4339" w:type="dxa"/>
            <w:noWrap/>
            <w:vAlign w:val="center"/>
          </w:tcPr>
          <w:p w14:paraId="02E3EC28" w14:textId="2BC16FB3" w:rsidR="00A47DDE" w:rsidRPr="00F3425F" w:rsidRDefault="00B315C4" w:rsidP="00932282">
            <w:pPr>
              <w:ind w:left="630"/>
              <w:jc w:val="center"/>
              <w:rPr>
                <w:rFonts w:cs="Segoe UI"/>
              </w:rPr>
            </w:pPr>
            <w:r w:rsidRPr="00B315C4">
              <w:rPr>
                <w:rFonts w:cs="Segoe UI"/>
              </w:rPr>
              <w:t>vnet-we-engine-prod-001</w:t>
            </w:r>
          </w:p>
        </w:tc>
      </w:tr>
      <w:tr w:rsidR="00A47DDE" w:rsidRPr="00BC0C36" w14:paraId="71BD6433" w14:textId="77777777" w:rsidTr="00932282">
        <w:trPr>
          <w:trHeight w:val="280"/>
        </w:trPr>
        <w:tc>
          <w:tcPr>
            <w:tcW w:w="3594" w:type="dxa"/>
            <w:noWrap/>
            <w:vAlign w:val="center"/>
            <w:hideMark/>
          </w:tcPr>
          <w:p w14:paraId="527A56AC" w14:textId="77777777" w:rsidR="00A47DDE" w:rsidRPr="00F3425F" w:rsidRDefault="00A47DDE" w:rsidP="00932282">
            <w:pPr>
              <w:jc w:val="left"/>
              <w:rPr>
                <w:rFonts w:cs="Segoe UI"/>
              </w:rPr>
            </w:pPr>
            <w:r w:rsidRPr="00F3425F">
              <w:rPr>
                <w:rFonts w:cs="Segoe UI"/>
              </w:rPr>
              <w:t>Resource group</w:t>
            </w:r>
          </w:p>
        </w:tc>
        <w:tc>
          <w:tcPr>
            <w:tcW w:w="4339" w:type="dxa"/>
            <w:noWrap/>
            <w:vAlign w:val="center"/>
          </w:tcPr>
          <w:p w14:paraId="3A5BE06C" w14:textId="386897E9" w:rsidR="00A47DDE" w:rsidRPr="00F3425F" w:rsidRDefault="00210611" w:rsidP="00932282">
            <w:pPr>
              <w:ind w:left="630"/>
              <w:jc w:val="center"/>
              <w:rPr>
                <w:rFonts w:cs="Segoe UI"/>
              </w:rPr>
            </w:pPr>
            <w:r w:rsidRPr="00210611">
              <w:rPr>
                <w:rFonts w:cs="Segoe UI"/>
              </w:rPr>
              <w:t>rg-we-engine-prod-001</w:t>
            </w:r>
          </w:p>
        </w:tc>
      </w:tr>
      <w:tr w:rsidR="00A47DDE" w:rsidRPr="00BC0C36" w14:paraId="3142A3AA" w14:textId="77777777" w:rsidTr="00932282">
        <w:trPr>
          <w:trHeight w:val="280"/>
        </w:trPr>
        <w:tc>
          <w:tcPr>
            <w:tcW w:w="3594" w:type="dxa"/>
            <w:noWrap/>
            <w:vAlign w:val="center"/>
            <w:hideMark/>
          </w:tcPr>
          <w:p w14:paraId="09B9F7FC" w14:textId="394A3C85" w:rsidR="00A47DDE" w:rsidRPr="00F3425F" w:rsidRDefault="00A47DDE" w:rsidP="00932282">
            <w:pPr>
              <w:jc w:val="left"/>
              <w:rPr>
                <w:rFonts w:cs="Segoe UI"/>
              </w:rPr>
            </w:pPr>
            <w:r w:rsidRPr="00F3425F">
              <w:rPr>
                <w:rFonts w:cs="Segoe UI"/>
              </w:rPr>
              <w:t>Location</w:t>
            </w:r>
          </w:p>
        </w:tc>
        <w:tc>
          <w:tcPr>
            <w:tcW w:w="4339" w:type="dxa"/>
            <w:noWrap/>
            <w:vAlign w:val="center"/>
          </w:tcPr>
          <w:p w14:paraId="3E6B30F9" w14:textId="7241DC3E" w:rsidR="00A47DDE" w:rsidRPr="00F3425F" w:rsidRDefault="00FB40BE" w:rsidP="00932282">
            <w:pPr>
              <w:ind w:left="630"/>
              <w:jc w:val="center"/>
              <w:rPr>
                <w:rFonts w:cs="Segoe UI"/>
              </w:rPr>
            </w:pPr>
            <w:r w:rsidRPr="00FB40BE">
              <w:rPr>
                <w:rFonts w:cs="Segoe UI"/>
              </w:rPr>
              <w:t>West Europe</w:t>
            </w:r>
          </w:p>
        </w:tc>
      </w:tr>
      <w:tr w:rsidR="00A47DDE" w:rsidRPr="00BC0C36" w14:paraId="2DECC86F" w14:textId="77777777" w:rsidTr="00932282">
        <w:trPr>
          <w:trHeight w:val="280"/>
        </w:trPr>
        <w:tc>
          <w:tcPr>
            <w:tcW w:w="3594" w:type="dxa"/>
            <w:noWrap/>
            <w:vAlign w:val="center"/>
            <w:hideMark/>
          </w:tcPr>
          <w:p w14:paraId="648D771D" w14:textId="7000962D" w:rsidR="00A47DDE" w:rsidRPr="00F3425F" w:rsidRDefault="00A47DDE" w:rsidP="00932282">
            <w:pPr>
              <w:jc w:val="left"/>
              <w:rPr>
                <w:rFonts w:cs="Segoe UI"/>
              </w:rPr>
            </w:pPr>
            <w:r w:rsidRPr="00F3425F">
              <w:rPr>
                <w:rFonts w:cs="Segoe UI"/>
              </w:rPr>
              <w:t>Environment</w:t>
            </w:r>
          </w:p>
        </w:tc>
        <w:tc>
          <w:tcPr>
            <w:tcW w:w="4339" w:type="dxa"/>
            <w:noWrap/>
            <w:vAlign w:val="center"/>
          </w:tcPr>
          <w:p w14:paraId="221F82E1" w14:textId="464266B8" w:rsidR="00A47DDE" w:rsidRPr="00F3425F" w:rsidRDefault="00FB40BE" w:rsidP="00932282">
            <w:pPr>
              <w:ind w:left="630"/>
              <w:jc w:val="center"/>
              <w:rPr>
                <w:rFonts w:cs="Segoe UI"/>
              </w:rPr>
            </w:pPr>
            <w:r>
              <w:rPr>
                <w:rFonts w:cs="Segoe UI"/>
              </w:rPr>
              <w:t>PROD</w:t>
            </w:r>
          </w:p>
        </w:tc>
      </w:tr>
      <w:tr w:rsidR="00A47DDE" w:rsidRPr="00BC0C36" w14:paraId="6B4FAD0C" w14:textId="77777777" w:rsidTr="00932282">
        <w:trPr>
          <w:trHeight w:val="280"/>
        </w:trPr>
        <w:tc>
          <w:tcPr>
            <w:tcW w:w="3594" w:type="dxa"/>
            <w:noWrap/>
            <w:vAlign w:val="center"/>
            <w:hideMark/>
          </w:tcPr>
          <w:p w14:paraId="6FD203DE" w14:textId="618E30B6" w:rsidR="00A47DDE" w:rsidRPr="00F3425F" w:rsidRDefault="00A47DDE" w:rsidP="00932282">
            <w:pPr>
              <w:jc w:val="left"/>
              <w:rPr>
                <w:rFonts w:cs="Segoe UI"/>
              </w:rPr>
            </w:pPr>
            <w:r w:rsidRPr="00F3425F">
              <w:rPr>
                <w:rFonts w:cs="Segoe UI"/>
              </w:rPr>
              <w:t>Address space</w:t>
            </w:r>
          </w:p>
        </w:tc>
        <w:tc>
          <w:tcPr>
            <w:tcW w:w="4339" w:type="dxa"/>
            <w:noWrap/>
            <w:vAlign w:val="center"/>
          </w:tcPr>
          <w:p w14:paraId="66EB48AB" w14:textId="1B332F06" w:rsidR="00A47DDE" w:rsidRPr="00F3425F" w:rsidRDefault="004A7105" w:rsidP="00932282">
            <w:pPr>
              <w:ind w:left="630"/>
              <w:jc w:val="center"/>
              <w:rPr>
                <w:rFonts w:cs="Segoe UI"/>
              </w:rPr>
            </w:pPr>
            <w:r w:rsidRPr="004A7105">
              <w:rPr>
                <w:rFonts w:cs="Segoe UI"/>
              </w:rPr>
              <w:t>172.18.0.0/23</w:t>
            </w:r>
          </w:p>
        </w:tc>
      </w:tr>
      <w:tr w:rsidR="00A47DDE" w:rsidRPr="00BC0C36" w14:paraId="1329B329" w14:textId="77777777" w:rsidTr="00932282">
        <w:trPr>
          <w:trHeight w:val="280"/>
        </w:trPr>
        <w:tc>
          <w:tcPr>
            <w:tcW w:w="3594" w:type="dxa"/>
            <w:noWrap/>
            <w:vAlign w:val="center"/>
            <w:hideMark/>
          </w:tcPr>
          <w:p w14:paraId="6AAE98E6" w14:textId="26EF9368" w:rsidR="00A47DDE" w:rsidRPr="00F3425F" w:rsidRDefault="00A47DDE" w:rsidP="00932282">
            <w:pPr>
              <w:jc w:val="left"/>
              <w:rPr>
                <w:rFonts w:cs="Segoe UI"/>
              </w:rPr>
            </w:pPr>
            <w:r w:rsidRPr="00F3425F">
              <w:rPr>
                <w:rFonts w:cs="Segoe UI"/>
              </w:rPr>
              <w:t>DNS servers</w:t>
            </w:r>
          </w:p>
        </w:tc>
        <w:tc>
          <w:tcPr>
            <w:tcW w:w="4339" w:type="dxa"/>
            <w:noWrap/>
            <w:vAlign w:val="center"/>
          </w:tcPr>
          <w:p w14:paraId="472C8CFD" w14:textId="12668B81" w:rsidR="00A47DDE" w:rsidRPr="00F3425F" w:rsidRDefault="004A7105" w:rsidP="004F0A8E">
            <w:pPr>
              <w:keepNext/>
              <w:ind w:left="630"/>
              <w:jc w:val="center"/>
              <w:rPr>
                <w:rFonts w:cs="Segoe UI"/>
              </w:rPr>
            </w:pPr>
            <w:r w:rsidRPr="004A7105">
              <w:rPr>
                <w:rFonts w:cs="Segoe UI"/>
              </w:rPr>
              <w:t>Azure provided DNS service</w:t>
            </w:r>
          </w:p>
        </w:tc>
      </w:tr>
    </w:tbl>
    <w:p w14:paraId="33D6335F" w14:textId="77777777" w:rsidR="00DE0EF0" w:rsidRPr="00F3425F" w:rsidRDefault="00DE0EF0" w:rsidP="004824CF">
      <w:pPr>
        <w:rPr>
          <w:rFonts w:cs="Segoe UI"/>
          <w:lang w:val="en-AU"/>
        </w:rPr>
      </w:pPr>
    </w:p>
    <w:p w14:paraId="140324E1" w14:textId="77777777" w:rsidR="005D6EA5" w:rsidRPr="00F3425F" w:rsidRDefault="005D6EA5" w:rsidP="004824CF">
      <w:pPr>
        <w:rPr>
          <w:rFonts w:cs="Segoe UI"/>
          <w:lang w:val="en-AU"/>
        </w:rPr>
      </w:pPr>
    </w:p>
    <w:p w14:paraId="41E23E08" w14:textId="77777777" w:rsidR="005D6EA5" w:rsidRPr="00F3425F" w:rsidRDefault="005D6EA5" w:rsidP="004824CF">
      <w:pPr>
        <w:rPr>
          <w:rFonts w:cs="Segoe UI"/>
          <w:lang w:val="en-AU"/>
        </w:rPr>
      </w:pPr>
    </w:p>
    <w:p w14:paraId="46DB1F28" w14:textId="77777777" w:rsidR="005D6EA5" w:rsidRPr="00F3425F" w:rsidRDefault="005D6EA5" w:rsidP="004824CF">
      <w:pPr>
        <w:rPr>
          <w:rFonts w:cs="Segoe UI"/>
          <w:lang w:val="en-AU"/>
        </w:rPr>
      </w:pPr>
    </w:p>
    <w:p w14:paraId="03F5D0B3" w14:textId="77777777" w:rsidR="005D6EA5" w:rsidRPr="00F3425F" w:rsidRDefault="005D6EA5" w:rsidP="004824CF">
      <w:pPr>
        <w:rPr>
          <w:rFonts w:cs="Segoe UI"/>
          <w:lang w:val="en-AU"/>
        </w:rPr>
      </w:pPr>
    </w:p>
    <w:p w14:paraId="07C33011" w14:textId="77777777" w:rsidR="005D6EA5" w:rsidRPr="00F3425F" w:rsidRDefault="005D6EA5" w:rsidP="004824CF">
      <w:pPr>
        <w:rPr>
          <w:rFonts w:cs="Segoe UI"/>
          <w:lang w:val="en-AU"/>
        </w:rPr>
      </w:pPr>
    </w:p>
    <w:p w14:paraId="080E5288" w14:textId="77777777" w:rsidR="005D6EA5" w:rsidRPr="00F3425F" w:rsidRDefault="005D6EA5" w:rsidP="004824CF">
      <w:pPr>
        <w:rPr>
          <w:rFonts w:cs="Segoe UI"/>
          <w:lang w:val="en-AU"/>
        </w:rPr>
      </w:pPr>
    </w:p>
    <w:p w14:paraId="7A483CB9" w14:textId="77777777" w:rsidR="005D6EA5" w:rsidRPr="00F3425F" w:rsidRDefault="005D6EA5" w:rsidP="004824CF">
      <w:pPr>
        <w:rPr>
          <w:rFonts w:cs="Segoe UI"/>
          <w:lang w:val="en-AU"/>
        </w:rPr>
      </w:pPr>
    </w:p>
    <w:p w14:paraId="4A6D3F00" w14:textId="77777777" w:rsidR="005D6EA5" w:rsidRPr="00F3425F" w:rsidRDefault="005D6EA5" w:rsidP="004824CF">
      <w:pPr>
        <w:rPr>
          <w:rFonts w:cs="Segoe UI"/>
          <w:lang w:val="en-AU"/>
        </w:rPr>
      </w:pPr>
    </w:p>
    <w:p w14:paraId="5BD36567" w14:textId="42B53382" w:rsidR="004F0A8E" w:rsidRDefault="004F0A8E" w:rsidP="004F0A8E">
      <w:pPr>
        <w:pStyle w:val="Caption"/>
        <w:framePr w:hSpace="180" w:wrap="around" w:vAnchor="text" w:hAnchor="page" w:x="1110" w:y="236"/>
      </w:pPr>
      <w:bookmarkStart w:id="75" w:name="_Toc73007877"/>
      <w:r>
        <w:t xml:space="preserve">Table </w:t>
      </w:r>
      <w:r>
        <w:fldChar w:fldCharType="begin"/>
      </w:r>
      <w:r>
        <w:instrText xml:space="preserve"> SEQ Table \* ARABIC </w:instrText>
      </w:r>
      <w:r>
        <w:fldChar w:fldCharType="separate"/>
      </w:r>
      <w:r w:rsidR="00CD6726">
        <w:rPr>
          <w:noProof/>
        </w:rPr>
        <w:t>33</w:t>
      </w:r>
      <w:r>
        <w:fldChar w:fldCharType="end"/>
      </w:r>
      <w:r>
        <w:t xml:space="preserve"> - </w:t>
      </w:r>
      <w:r w:rsidRPr="003F7ADF">
        <w:t>Prod Spoke Virtual Networks</w:t>
      </w:r>
      <w:bookmarkEnd w:id="75"/>
    </w:p>
    <w:p w14:paraId="79D0737C" w14:textId="77E11005" w:rsidR="005D6EA5" w:rsidRDefault="005D6EA5" w:rsidP="004824CF">
      <w:pPr>
        <w:rPr>
          <w:rFonts w:cs="Segoe UI"/>
          <w:lang w:val="en-AU"/>
        </w:rPr>
      </w:pPr>
    </w:p>
    <w:p w14:paraId="10308814" w14:textId="77777777" w:rsidR="00311C36" w:rsidRPr="00F3425F" w:rsidRDefault="00311C36" w:rsidP="004824CF">
      <w:pPr>
        <w:rPr>
          <w:rFonts w:cs="Segoe UI"/>
          <w:lang w:val="en-AU"/>
        </w:rPr>
      </w:pPr>
    </w:p>
    <w:p w14:paraId="2F1B193B" w14:textId="6FF4479B" w:rsidR="00376C45" w:rsidRPr="00F3425F" w:rsidRDefault="00376C45" w:rsidP="00DE0EF0">
      <w:pPr>
        <w:pStyle w:val="Heading2"/>
        <w:tabs>
          <w:tab w:val="num" w:pos="576"/>
        </w:tabs>
        <w:rPr>
          <w:rFonts w:cs="Segoe UI"/>
          <w:lang w:val="en-AU"/>
        </w:rPr>
      </w:pPr>
      <w:bookmarkStart w:id="76" w:name="_Toc9506030"/>
      <w:bookmarkStart w:id="77" w:name="_Toc73013691"/>
      <w:r w:rsidRPr="00F3425F">
        <w:rPr>
          <w:rFonts w:cs="Segoe UI"/>
          <w:lang w:val="en-AU"/>
        </w:rPr>
        <w:t>Virtual Subnets</w:t>
      </w:r>
      <w:bookmarkEnd w:id="76"/>
      <w:bookmarkEnd w:id="77"/>
    </w:p>
    <w:p w14:paraId="57CF3EC8" w14:textId="77777777" w:rsidR="00376C45" w:rsidRPr="004C03BC" w:rsidRDefault="00376C45" w:rsidP="00376C45">
      <w:pPr>
        <w:rPr>
          <w:rFonts w:cs="Segoe UI"/>
          <w:lang w:val="en-AU"/>
        </w:rPr>
      </w:pPr>
      <w:r w:rsidRPr="004C03BC">
        <w:rPr>
          <w:rFonts w:cs="Segoe UI"/>
          <w:lang w:val="en-AU"/>
        </w:rPr>
        <w:t>A virtual subnet is an address space carved out of the virtual network. This provides another layer of isolation and application workloads are usually placed on a virtual subnet depending on their tier and function.</w:t>
      </w:r>
    </w:p>
    <w:p w14:paraId="44A852F3" w14:textId="01B730FB" w:rsidR="00376C45" w:rsidRDefault="00376C45" w:rsidP="00376C45">
      <w:pPr>
        <w:rPr>
          <w:rFonts w:cs="Segoe UI"/>
          <w:lang w:val="en-AU"/>
        </w:rPr>
      </w:pPr>
      <w:r w:rsidRPr="004C03BC">
        <w:rPr>
          <w:rFonts w:cs="Segoe UI"/>
          <w:lang w:val="en-AU"/>
        </w:rPr>
        <w:t>The table below describes the virtual subnet to be create per virtual network.</w:t>
      </w:r>
    </w:p>
    <w:p w14:paraId="6BDEBC50" w14:textId="5AEB2C91" w:rsidR="00376C45" w:rsidRDefault="00376C45" w:rsidP="00376C45">
      <w:pPr>
        <w:rPr>
          <w:rFonts w:cs="Segoe UI"/>
          <w:lang w:val="en-AU"/>
        </w:rPr>
      </w:pPr>
    </w:p>
    <w:tbl>
      <w:tblPr>
        <w:tblStyle w:val="SoftwareONE0"/>
        <w:tblW w:w="5665" w:type="dxa"/>
        <w:tblLook w:val="04A0" w:firstRow="1" w:lastRow="0" w:firstColumn="1" w:lastColumn="0" w:noHBand="0" w:noVBand="1"/>
      </w:tblPr>
      <w:tblGrid>
        <w:gridCol w:w="3154"/>
        <w:gridCol w:w="2511"/>
      </w:tblGrid>
      <w:tr w:rsidR="002A64EA" w:rsidRPr="006D4909" w14:paraId="748631C9" w14:textId="77777777" w:rsidTr="00932282">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23ECD7CF" w14:textId="77777777" w:rsidR="002A64EA" w:rsidRPr="00F3425F" w:rsidRDefault="002A64EA" w:rsidP="00B7219A">
            <w:pPr>
              <w:rPr>
                <w:rFonts w:cs="Segoe UI"/>
              </w:rPr>
            </w:pPr>
            <w:r w:rsidRPr="00F3425F">
              <w:rPr>
                <w:rFonts w:cs="Segoe UI"/>
              </w:rPr>
              <w:t>Name</w:t>
            </w:r>
          </w:p>
        </w:tc>
        <w:tc>
          <w:tcPr>
            <w:tcW w:w="2511" w:type="dxa"/>
            <w:noWrap/>
            <w:hideMark/>
          </w:tcPr>
          <w:p w14:paraId="501FF1A5" w14:textId="77777777" w:rsidR="002A64EA" w:rsidRPr="00F3425F" w:rsidRDefault="002A64EA" w:rsidP="00B7219A">
            <w:pPr>
              <w:cnfStyle w:val="100000000000" w:firstRow="1" w:lastRow="0" w:firstColumn="0" w:lastColumn="0" w:oddVBand="0" w:evenVBand="0" w:oddHBand="0" w:evenHBand="0" w:firstRowFirstColumn="0" w:firstRowLastColumn="0" w:lastRowFirstColumn="0" w:lastRowLastColumn="0"/>
              <w:rPr>
                <w:rFonts w:cs="Segoe UI"/>
              </w:rPr>
            </w:pPr>
            <w:r w:rsidRPr="00F3425F">
              <w:rPr>
                <w:rFonts w:cs="Segoe UI"/>
              </w:rPr>
              <w:t>IPv4</w:t>
            </w:r>
          </w:p>
        </w:tc>
      </w:tr>
      <w:tr w:rsidR="002A64EA" w:rsidRPr="006D4909" w14:paraId="37EE1D68" w14:textId="77777777" w:rsidTr="00D7610F">
        <w:trPr>
          <w:trHeight w:val="219"/>
        </w:trPr>
        <w:tc>
          <w:tcPr>
            <w:tcW w:w="3154" w:type="dxa"/>
            <w:noWrap/>
          </w:tcPr>
          <w:p w14:paraId="5B30ECF8" w14:textId="487C5CDE" w:rsidR="002A64EA" w:rsidRPr="00F3425F" w:rsidRDefault="006A1CC4" w:rsidP="00B7219A">
            <w:pPr>
              <w:rPr>
                <w:rFonts w:cs="Segoe UI"/>
              </w:rPr>
            </w:pPr>
            <w:r w:rsidRPr="006A1CC4">
              <w:rPr>
                <w:rFonts w:cs="Segoe UI"/>
              </w:rPr>
              <w:t>snet-we-engine-prod-web-001</w:t>
            </w:r>
          </w:p>
        </w:tc>
        <w:tc>
          <w:tcPr>
            <w:tcW w:w="2511" w:type="dxa"/>
            <w:noWrap/>
          </w:tcPr>
          <w:p w14:paraId="7EFFD728" w14:textId="0ADA0FBC" w:rsidR="002A64EA" w:rsidRPr="00F3425F" w:rsidRDefault="006A1CC4" w:rsidP="00B7219A">
            <w:pPr>
              <w:rPr>
                <w:rFonts w:cs="Segoe UI"/>
              </w:rPr>
            </w:pPr>
            <w:r w:rsidRPr="006A1CC4">
              <w:rPr>
                <w:rFonts w:cs="Segoe UI"/>
              </w:rPr>
              <w:t>172.18.0.0/25</w:t>
            </w:r>
          </w:p>
        </w:tc>
      </w:tr>
      <w:tr w:rsidR="002A64EA" w:rsidRPr="006D4909" w14:paraId="197DF636" w14:textId="77777777" w:rsidTr="00D7610F">
        <w:trPr>
          <w:trHeight w:val="219"/>
        </w:trPr>
        <w:tc>
          <w:tcPr>
            <w:tcW w:w="3154" w:type="dxa"/>
            <w:noWrap/>
          </w:tcPr>
          <w:p w14:paraId="44EAECA2" w14:textId="770D1FD7" w:rsidR="002A64EA" w:rsidRPr="00F3425F" w:rsidRDefault="006A1CC4" w:rsidP="00B7219A">
            <w:pPr>
              <w:rPr>
                <w:rFonts w:cs="Segoe UI"/>
              </w:rPr>
            </w:pPr>
            <w:r w:rsidRPr="006A1CC4">
              <w:rPr>
                <w:rFonts w:cs="Segoe UI"/>
              </w:rPr>
              <w:t>snet-we-engine-prod-app-001</w:t>
            </w:r>
          </w:p>
        </w:tc>
        <w:tc>
          <w:tcPr>
            <w:tcW w:w="2511" w:type="dxa"/>
            <w:noWrap/>
          </w:tcPr>
          <w:p w14:paraId="0384D221" w14:textId="1293442B" w:rsidR="002A64EA" w:rsidRPr="00F3425F" w:rsidRDefault="006A1CC4" w:rsidP="00B7219A">
            <w:pPr>
              <w:rPr>
                <w:rFonts w:cs="Segoe UI"/>
              </w:rPr>
            </w:pPr>
            <w:r w:rsidRPr="006A1CC4">
              <w:rPr>
                <w:rFonts w:cs="Segoe UI"/>
              </w:rPr>
              <w:t>172.18.0.128/25</w:t>
            </w:r>
          </w:p>
        </w:tc>
      </w:tr>
      <w:tr w:rsidR="00520479" w:rsidRPr="006D4909" w14:paraId="3443BCB2" w14:textId="77777777" w:rsidTr="00932282">
        <w:trPr>
          <w:trHeight w:val="219"/>
        </w:trPr>
        <w:tc>
          <w:tcPr>
            <w:tcW w:w="3154" w:type="dxa"/>
            <w:noWrap/>
          </w:tcPr>
          <w:p w14:paraId="41859EDA" w14:textId="7A875F25" w:rsidR="00520479" w:rsidRPr="00F3425F" w:rsidRDefault="006A1CC4" w:rsidP="008303A9">
            <w:pPr>
              <w:rPr>
                <w:rFonts w:cs="Segoe UI"/>
              </w:rPr>
            </w:pPr>
            <w:r w:rsidRPr="006A1CC4">
              <w:rPr>
                <w:rFonts w:cs="Segoe UI"/>
              </w:rPr>
              <w:t>snet-we-engine-prod-db-001</w:t>
            </w:r>
          </w:p>
        </w:tc>
        <w:tc>
          <w:tcPr>
            <w:tcW w:w="2511" w:type="dxa"/>
            <w:noWrap/>
          </w:tcPr>
          <w:p w14:paraId="3E2BE02C" w14:textId="6DA6BA62" w:rsidR="00520479" w:rsidRPr="00F3425F" w:rsidRDefault="000C260D" w:rsidP="004F0A8E">
            <w:pPr>
              <w:keepNext/>
              <w:rPr>
                <w:rFonts w:cs="Segoe UI"/>
              </w:rPr>
            </w:pPr>
            <w:r w:rsidRPr="000C260D">
              <w:rPr>
                <w:rFonts w:cs="Segoe UI"/>
              </w:rPr>
              <w:t>172.18.1.0/25</w:t>
            </w:r>
          </w:p>
        </w:tc>
      </w:tr>
    </w:tbl>
    <w:p w14:paraId="7381334E" w14:textId="1C7AF548" w:rsidR="00376C45" w:rsidRPr="00F3425F" w:rsidRDefault="004F0A8E" w:rsidP="004F0A8E">
      <w:pPr>
        <w:pStyle w:val="Caption"/>
        <w:rPr>
          <w:rFonts w:cs="Segoe UI"/>
          <w:lang w:val="en-AU"/>
        </w:rPr>
      </w:pPr>
      <w:bookmarkStart w:id="78" w:name="_Toc73007878"/>
      <w:r>
        <w:t xml:space="preserve">Table </w:t>
      </w:r>
      <w:r>
        <w:fldChar w:fldCharType="begin"/>
      </w:r>
      <w:r>
        <w:instrText xml:space="preserve"> SEQ Table \* ARABIC </w:instrText>
      </w:r>
      <w:r>
        <w:fldChar w:fldCharType="separate"/>
      </w:r>
      <w:r w:rsidR="00CD6726">
        <w:rPr>
          <w:noProof/>
        </w:rPr>
        <w:t>34</w:t>
      </w:r>
      <w:r>
        <w:fldChar w:fldCharType="end"/>
      </w:r>
      <w:r>
        <w:t xml:space="preserve"> - </w:t>
      </w:r>
      <w:r w:rsidRPr="000815ED">
        <w:t>Prod Spoke Subnets</w:t>
      </w:r>
      <w:bookmarkEnd w:id="78"/>
    </w:p>
    <w:p w14:paraId="79558240" w14:textId="77777777" w:rsidR="00376C45" w:rsidRDefault="00376C45" w:rsidP="00376C45">
      <w:pPr>
        <w:rPr>
          <w:rFonts w:cs="Segoe UI"/>
          <w:lang w:val="en-AU"/>
        </w:rPr>
      </w:pPr>
    </w:p>
    <w:p w14:paraId="285E32B8" w14:textId="77777777" w:rsidR="00A47DDE" w:rsidRPr="00F3425F" w:rsidRDefault="00A47DDE" w:rsidP="00A47DDE">
      <w:pPr>
        <w:pStyle w:val="Heading2"/>
        <w:tabs>
          <w:tab w:val="num" w:pos="576"/>
        </w:tabs>
        <w:rPr>
          <w:rFonts w:cs="Segoe UI"/>
          <w:lang w:val="en-AU"/>
        </w:rPr>
      </w:pPr>
      <w:bookmarkStart w:id="79" w:name="_Toc73013692"/>
      <w:r w:rsidRPr="00F3425F">
        <w:rPr>
          <w:rFonts w:cs="Segoe UI"/>
          <w:lang w:val="en-AU"/>
        </w:rPr>
        <w:t>Virtual network peering</w:t>
      </w:r>
      <w:bookmarkEnd w:id="79"/>
    </w:p>
    <w:p w14:paraId="40CC8EAA" w14:textId="77777777" w:rsidR="00A47DDE" w:rsidRPr="00F3425F" w:rsidRDefault="00A47DDE" w:rsidP="00A47DDE">
      <w:pPr>
        <w:rPr>
          <w:rFonts w:cs="Segoe UI"/>
          <w:lang w:val="en-AU"/>
        </w:rPr>
      </w:pPr>
      <w:r w:rsidRPr="00F3425F">
        <w:rPr>
          <w:rFonts w:cs="Segoe UI"/>
          <w:lang w:val="en-AU"/>
        </w:rPr>
        <w:t xml:space="preserve">VNet peering is a non-transitive relationship between VNets.   might need to connect two different VNets in the Production or non-Production spokes or even to other subscription that might be connected in the future as an additional. These VNets are not connected with a direct VNet peering connection between each other. In order to allow this traffic to route and overcome the peering transitive relationship limit, the usage of the </w:t>
      </w:r>
      <w:r w:rsidRPr="00F3425F">
        <w:rPr>
          <w:rFonts w:cs="Segoe UI"/>
          <w:lang w:val="en-AU"/>
        </w:rPr>
        <w:lastRenderedPageBreak/>
        <w:t>network virtual appliance (NVA) located in the Private Hub VNet as a next hop for every east-west traffic that leaves a Project subnet , in addition to pure routing, this will also allow for filtering capabilities</w:t>
      </w:r>
    </w:p>
    <w:p w14:paraId="6B40BB53" w14:textId="095857F2" w:rsidR="00A47DDE" w:rsidRPr="00F3425F" w:rsidRDefault="00A47DDE" w:rsidP="00A47DDE">
      <w:pPr>
        <w:rPr>
          <w:rFonts w:cs="Segoe UI"/>
        </w:rPr>
      </w:pPr>
      <w:r w:rsidRPr="00F3425F">
        <w:rPr>
          <w:rFonts w:cs="Segoe UI"/>
          <w:shd w:val="clear" w:color="auto" w:fill="FFFFFF"/>
        </w:rPr>
        <w:t>The following table summarizes the VNet peering relationships design and the values of the c</w:t>
      </w:r>
      <w:r w:rsidRPr="00F3425F">
        <w:rPr>
          <w:rFonts w:cs="Segoe UI"/>
        </w:rPr>
        <w:t xml:space="preserve">onfigurable properties for each VNet peering link. </w:t>
      </w:r>
    </w:p>
    <w:p w14:paraId="2D5D7ECD" w14:textId="77777777" w:rsidR="00A47DDE" w:rsidRPr="00F3425F" w:rsidRDefault="00A47DDE" w:rsidP="00A47DDE">
      <w:pPr>
        <w:rPr>
          <w:rFonts w:cs="Segoe UI"/>
          <w:lang w:val="en-AU"/>
        </w:rPr>
      </w:pPr>
    </w:p>
    <w:p w14:paraId="76D65C81" w14:textId="4E79EC27" w:rsidR="00A47DDE" w:rsidRPr="00F3425F" w:rsidRDefault="00A47DDE" w:rsidP="00A47DDE">
      <w:pPr>
        <w:jc w:val="left"/>
        <w:rPr>
          <w:rFonts w:eastAsia="Times New Roman" w:cs="Segoe UI"/>
          <w:color w:val="333333"/>
          <w:sz w:val="24"/>
          <w:szCs w:val="24"/>
          <w:lang w:val="en-AU" w:eastAsia="en-US"/>
        </w:rPr>
      </w:pPr>
      <w:r w:rsidRPr="00F3425F">
        <w:rPr>
          <w:rFonts w:eastAsia="Times New Roman" w:cs="Segoe UI"/>
          <w:b/>
          <w:color w:val="333333"/>
          <w:sz w:val="24"/>
          <w:szCs w:val="24"/>
          <w:lang w:val="en-AU" w:eastAsia="en-US"/>
        </w:rPr>
        <w:t>Prod Network :</w:t>
      </w:r>
      <w:r w:rsidRPr="00F3425F">
        <w:rPr>
          <w:rFonts w:eastAsia="Times New Roman" w:cs="Segoe UI"/>
          <w:color w:val="333333"/>
          <w:sz w:val="24"/>
          <w:szCs w:val="24"/>
          <w:lang w:val="en-AU" w:eastAsia="en-US"/>
        </w:rPr>
        <w:t xml:space="preserve"> Peerings</w:t>
      </w:r>
    </w:p>
    <w:p w14:paraId="18A7BF7F" w14:textId="77777777" w:rsidR="00A47DDE" w:rsidRPr="00F3425F" w:rsidRDefault="00A47DDE" w:rsidP="00A47DDE">
      <w:pPr>
        <w:jc w:val="left"/>
        <w:rPr>
          <w:rFonts w:eastAsia="Times New Roman" w:cs="Segoe UI"/>
          <w:color w:val="333333"/>
          <w:sz w:val="24"/>
          <w:szCs w:val="24"/>
          <w:lang w:val="en-AU" w:eastAsia="en-US"/>
        </w:rPr>
      </w:pPr>
    </w:p>
    <w:tbl>
      <w:tblPr>
        <w:tblStyle w:val="SoftwareONE0"/>
        <w:tblW w:w="9645" w:type="dxa"/>
        <w:tblLook w:val="04A0" w:firstRow="1" w:lastRow="0" w:firstColumn="1" w:lastColumn="0" w:noHBand="0" w:noVBand="1"/>
      </w:tblPr>
      <w:tblGrid>
        <w:gridCol w:w="3924"/>
        <w:gridCol w:w="1611"/>
        <w:gridCol w:w="2312"/>
        <w:gridCol w:w="1798"/>
      </w:tblGrid>
      <w:tr w:rsidR="00A47DDE" w:rsidRPr="006D4909" w14:paraId="666B333A" w14:textId="77777777" w:rsidTr="00F406C2">
        <w:trPr>
          <w:cnfStyle w:val="100000000000" w:firstRow="1" w:lastRow="0" w:firstColumn="0" w:lastColumn="0" w:oddVBand="0" w:evenVBand="0" w:oddHBand="0" w:evenHBand="0" w:firstRowFirstColumn="0" w:firstRowLastColumn="0" w:lastRowFirstColumn="0" w:lastRowLastColumn="0"/>
          <w:trHeight w:val="241"/>
        </w:trPr>
        <w:tc>
          <w:tcPr>
            <w:cnfStyle w:val="000000000100" w:firstRow="0" w:lastRow="0" w:firstColumn="0" w:lastColumn="0" w:oddVBand="0" w:evenVBand="0" w:oddHBand="0" w:evenHBand="0" w:firstRowFirstColumn="1" w:firstRowLastColumn="0" w:lastRowFirstColumn="0" w:lastRowLastColumn="0"/>
            <w:tcW w:w="3924" w:type="dxa"/>
            <w:noWrap/>
            <w:hideMark/>
          </w:tcPr>
          <w:p w14:paraId="766A1DB6" w14:textId="77777777" w:rsidR="00A47DDE" w:rsidRPr="00F3425F" w:rsidRDefault="00A47DDE" w:rsidP="00F406C2">
            <w:pPr>
              <w:rPr>
                <w:rFonts w:cs="Segoe UI"/>
                <w:szCs w:val="24"/>
              </w:rPr>
            </w:pPr>
            <w:r w:rsidRPr="00F3425F">
              <w:rPr>
                <w:rFonts w:cs="Segoe UI"/>
                <w:szCs w:val="24"/>
              </w:rPr>
              <w:t>Name</w:t>
            </w:r>
          </w:p>
        </w:tc>
        <w:tc>
          <w:tcPr>
            <w:tcW w:w="1611" w:type="dxa"/>
            <w:noWrap/>
            <w:hideMark/>
          </w:tcPr>
          <w:p w14:paraId="6002C042" w14:textId="77777777" w:rsidR="00A47DDE" w:rsidRPr="00F3425F" w:rsidRDefault="00A47DDE" w:rsidP="00F406C2">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Peering status</w:t>
            </w:r>
          </w:p>
        </w:tc>
        <w:tc>
          <w:tcPr>
            <w:tcW w:w="2312" w:type="dxa"/>
            <w:noWrap/>
            <w:hideMark/>
          </w:tcPr>
          <w:p w14:paraId="6496889A" w14:textId="77777777" w:rsidR="00A47DDE" w:rsidRPr="00F3425F" w:rsidRDefault="00A47DDE" w:rsidP="00F406C2">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Peer</w:t>
            </w:r>
          </w:p>
        </w:tc>
        <w:tc>
          <w:tcPr>
            <w:tcW w:w="1798" w:type="dxa"/>
            <w:noWrap/>
            <w:hideMark/>
          </w:tcPr>
          <w:p w14:paraId="7E0379F9" w14:textId="77777777" w:rsidR="00A47DDE" w:rsidRPr="00F3425F" w:rsidRDefault="00A47DDE" w:rsidP="00F406C2">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Gateway transit</w:t>
            </w:r>
          </w:p>
        </w:tc>
      </w:tr>
      <w:tr w:rsidR="00A47DDE" w:rsidRPr="006D4909" w14:paraId="2C0E1AD9" w14:textId="77777777" w:rsidTr="007B652B">
        <w:trPr>
          <w:trHeight w:val="241"/>
        </w:trPr>
        <w:tc>
          <w:tcPr>
            <w:tcW w:w="3924" w:type="dxa"/>
            <w:noWrap/>
          </w:tcPr>
          <w:p w14:paraId="399915F5" w14:textId="569837AA" w:rsidR="00A47DDE" w:rsidRPr="00F3425F" w:rsidRDefault="000C260D" w:rsidP="00F406C2">
            <w:pPr>
              <w:rPr>
                <w:rFonts w:cs="Segoe UI"/>
                <w:szCs w:val="24"/>
              </w:rPr>
            </w:pPr>
            <w:r w:rsidRPr="000C260D">
              <w:rPr>
                <w:rFonts w:cs="Segoe UI"/>
                <w:szCs w:val="24"/>
              </w:rPr>
              <w:t>vnet-we-engine-prod-001-to-vnet-we-ss-001</w:t>
            </w:r>
          </w:p>
        </w:tc>
        <w:tc>
          <w:tcPr>
            <w:tcW w:w="1611" w:type="dxa"/>
            <w:noWrap/>
          </w:tcPr>
          <w:p w14:paraId="40EC2255" w14:textId="72E2EC48" w:rsidR="00A47DDE" w:rsidRPr="00F3425F" w:rsidRDefault="00A25CF8" w:rsidP="00F406C2">
            <w:pPr>
              <w:rPr>
                <w:rFonts w:cs="Segoe UI"/>
                <w:szCs w:val="24"/>
              </w:rPr>
            </w:pPr>
            <w:r w:rsidRPr="00A25CF8">
              <w:rPr>
                <w:rFonts w:cs="Segoe UI"/>
                <w:szCs w:val="24"/>
              </w:rPr>
              <w:t>Connected</w:t>
            </w:r>
          </w:p>
        </w:tc>
        <w:tc>
          <w:tcPr>
            <w:tcW w:w="2312" w:type="dxa"/>
            <w:noWrap/>
          </w:tcPr>
          <w:p w14:paraId="3DEDF7E9" w14:textId="64DE03DF" w:rsidR="00A47DDE" w:rsidRPr="00F3425F" w:rsidRDefault="00A25CF8" w:rsidP="00F406C2">
            <w:pPr>
              <w:rPr>
                <w:rFonts w:cs="Segoe UI"/>
                <w:szCs w:val="24"/>
              </w:rPr>
            </w:pPr>
            <w:r w:rsidRPr="00A25CF8">
              <w:rPr>
                <w:rFonts w:cs="Segoe UI"/>
                <w:szCs w:val="24"/>
              </w:rPr>
              <w:t>vnet-we-ss-001</w:t>
            </w:r>
          </w:p>
        </w:tc>
        <w:tc>
          <w:tcPr>
            <w:tcW w:w="1798" w:type="dxa"/>
            <w:noWrap/>
          </w:tcPr>
          <w:p w14:paraId="6D4C8819" w14:textId="5ADF9586" w:rsidR="00A47DDE" w:rsidRPr="00F3425F" w:rsidRDefault="00A25CF8" w:rsidP="004F0A8E">
            <w:pPr>
              <w:keepNext/>
              <w:rPr>
                <w:rFonts w:cs="Segoe UI"/>
                <w:szCs w:val="24"/>
              </w:rPr>
            </w:pPr>
            <w:r w:rsidRPr="00A25CF8">
              <w:rPr>
                <w:rFonts w:cs="Segoe UI"/>
                <w:szCs w:val="24"/>
              </w:rPr>
              <w:t>Disabled</w:t>
            </w:r>
          </w:p>
        </w:tc>
      </w:tr>
    </w:tbl>
    <w:p w14:paraId="767BBBC0" w14:textId="078CE12C" w:rsidR="004F0A8E" w:rsidRDefault="004F0A8E">
      <w:pPr>
        <w:pStyle w:val="Caption"/>
      </w:pPr>
      <w:bookmarkStart w:id="80" w:name="_Toc73007879"/>
      <w:r>
        <w:t xml:space="preserve">Table </w:t>
      </w:r>
      <w:r>
        <w:fldChar w:fldCharType="begin"/>
      </w:r>
      <w:r>
        <w:instrText xml:space="preserve"> SEQ Table \* ARABIC </w:instrText>
      </w:r>
      <w:r>
        <w:fldChar w:fldCharType="separate"/>
      </w:r>
      <w:r w:rsidR="00CD6726">
        <w:rPr>
          <w:noProof/>
        </w:rPr>
        <w:t>35</w:t>
      </w:r>
      <w:r>
        <w:fldChar w:fldCharType="end"/>
      </w:r>
      <w:r>
        <w:t xml:space="preserve"> - </w:t>
      </w:r>
      <w:r w:rsidRPr="00C54F47">
        <w:t>Prod Spoke Peerings</w:t>
      </w:r>
      <w:bookmarkEnd w:id="80"/>
    </w:p>
    <w:p w14:paraId="742BA02E" w14:textId="3195D384" w:rsidR="00FD29BC" w:rsidRDefault="00FD29BC" w:rsidP="00FD29BC">
      <w:pPr>
        <w:pStyle w:val="Heading2"/>
        <w:tabs>
          <w:tab w:val="num" w:pos="576"/>
        </w:tabs>
        <w:rPr>
          <w:rFonts w:cs="Segoe UI"/>
          <w:lang w:val="en-AU"/>
        </w:rPr>
      </w:pPr>
      <w:bookmarkStart w:id="81" w:name="_Toc73013693"/>
      <w:r w:rsidRPr="00F3425F">
        <w:rPr>
          <w:rFonts w:cs="Segoe UI"/>
          <w:lang w:val="en-AU"/>
        </w:rPr>
        <w:t xml:space="preserve">Azure </w:t>
      </w:r>
      <w:r w:rsidR="006F58BF">
        <w:rPr>
          <w:rFonts w:cs="Segoe UI"/>
          <w:lang w:val="en-AU"/>
        </w:rPr>
        <w:t>App Service Plan</w:t>
      </w:r>
      <w:bookmarkEnd w:id="81"/>
    </w:p>
    <w:p w14:paraId="5BE037C8" w14:textId="2D9DDC69" w:rsidR="006F58BF" w:rsidRPr="006F58BF" w:rsidRDefault="00071459" w:rsidP="006F58BF">
      <w:pPr>
        <w:rPr>
          <w:lang w:val="en-AU"/>
        </w:rPr>
      </w:pPr>
      <w:r w:rsidRPr="00071459">
        <w:rPr>
          <w:lang w:val="en-AU"/>
        </w:rPr>
        <w:t>App Service plan</w:t>
      </w:r>
      <w:r w:rsidR="00F94971">
        <w:rPr>
          <w:lang w:val="en-AU"/>
        </w:rPr>
        <w:t xml:space="preserve"> is </w:t>
      </w:r>
      <w:r w:rsidR="00F94971" w:rsidRPr="00F94971">
        <w:rPr>
          <w:lang w:val="en-AU"/>
        </w:rPr>
        <w:t>a set of compute resources is created for that plan in that region. Whatever apps you put into this App Service plan run on these compute resources as defined by your App Service plan.</w:t>
      </w:r>
      <w:r w:rsidR="00C2300B">
        <w:rPr>
          <w:lang w:val="en-AU"/>
        </w:rPr>
        <w:t xml:space="preserve"> As part of this project Navig8 has chosen </w:t>
      </w:r>
      <w:r w:rsidR="00D619E9" w:rsidRPr="00D619E9">
        <w:rPr>
          <w:lang w:val="en-AU"/>
        </w:rPr>
        <w:t>(P1v2</w:t>
      </w:r>
      <w:r w:rsidR="00D619E9">
        <w:rPr>
          <w:lang w:val="en-AU"/>
        </w:rPr>
        <w:t xml:space="preserve">) plan to host the applications. </w:t>
      </w: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4"/>
        <w:gridCol w:w="2320"/>
        <w:gridCol w:w="1462"/>
        <w:gridCol w:w="668"/>
        <w:gridCol w:w="2514"/>
      </w:tblGrid>
      <w:tr w:rsidR="003D4118" w:rsidRPr="00BA4194" w14:paraId="4222AA5E" w14:textId="77777777" w:rsidTr="00C674CA">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325" w:type="pct"/>
            <w:noWrap/>
            <w:hideMark/>
          </w:tcPr>
          <w:p w14:paraId="22FF09C6" w14:textId="77777777" w:rsidR="003D4118" w:rsidRPr="00A25CF8" w:rsidRDefault="003D4118" w:rsidP="00C23F34">
            <w:pPr>
              <w:rPr>
                <w:rFonts w:cs="Segoe UI"/>
                <w:szCs w:val="24"/>
              </w:rPr>
            </w:pPr>
            <w:r w:rsidRPr="00A25CF8">
              <w:rPr>
                <w:rFonts w:cs="Segoe UI"/>
                <w:szCs w:val="24"/>
              </w:rPr>
              <w:t>Name</w:t>
            </w:r>
          </w:p>
        </w:tc>
        <w:tc>
          <w:tcPr>
            <w:tcW w:w="1154" w:type="pct"/>
            <w:noWrap/>
            <w:hideMark/>
          </w:tcPr>
          <w:p w14:paraId="2D26C36D" w14:textId="77777777" w:rsidR="003D4118" w:rsidRPr="00A25CF8" w:rsidRDefault="003D4118"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Resource group</w:t>
            </w:r>
          </w:p>
        </w:tc>
        <w:tc>
          <w:tcPr>
            <w:tcW w:w="934" w:type="pct"/>
            <w:noWrap/>
            <w:hideMark/>
          </w:tcPr>
          <w:p w14:paraId="432405EA" w14:textId="4F23B730" w:rsidR="003D4118" w:rsidRPr="00A25CF8" w:rsidRDefault="00C674CA"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Location</w:t>
            </w:r>
          </w:p>
        </w:tc>
        <w:tc>
          <w:tcPr>
            <w:tcW w:w="336" w:type="pct"/>
            <w:noWrap/>
            <w:hideMark/>
          </w:tcPr>
          <w:p w14:paraId="5803A943" w14:textId="77777777" w:rsidR="003D4118" w:rsidRPr="00A25CF8" w:rsidRDefault="003D4118"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Size</w:t>
            </w:r>
          </w:p>
        </w:tc>
        <w:tc>
          <w:tcPr>
            <w:tcW w:w="1251" w:type="pct"/>
            <w:noWrap/>
            <w:hideMark/>
          </w:tcPr>
          <w:p w14:paraId="1F816594" w14:textId="77777777" w:rsidR="003D4118" w:rsidRPr="00A25CF8" w:rsidRDefault="003D4118"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Virtual network</w:t>
            </w:r>
          </w:p>
        </w:tc>
      </w:tr>
      <w:tr w:rsidR="003D4118" w:rsidRPr="00BA4194" w14:paraId="6A556208" w14:textId="77777777" w:rsidTr="00C674CA">
        <w:trPr>
          <w:trHeight w:val="288"/>
        </w:trPr>
        <w:tc>
          <w:tcPr>
            <w:tcW w:w="1325" w:type="pct"/>
            <w:noWrap/>
          </w:tcPr>
          <w:p w14:paraId="46EEBC8D" w14:textId="43E127E2" w:rsidR="003D4118" w:rsidRPr="00BA4194" w:rsidRDefault="008063F7" w:rsidP="00C23F34">
            <w:pPr>
              <w:spacing w:before="0" w:after="0"/>
              <w:jc w:val="left"/>
              <w:rPr>
                <w:rFonts w:eastAsia="Times New Roman" w:cs="Segoe UI"/>
                <w:color w:val="000000"/>
                <w:szCs w:val="20"/>
                <w:lang w:val="en-US" w:eastAsia="en-US"/>
              </w:rPr>
            </w:pPr>
            <w:r w:rsidRPr="008063F7">
              <w:rPr>
                <w:rFonts w:eastAsia="Times New Roman" w:cs="Segoe UI"/>
                <w:color w:val="000000"/>
                <w:szCs w:val="20"/>
                <w:lang w:val="en-US" w:eastAsia="en-US"/>
              </w:rPr>
              <w:t>serverfarm-we-engine-</w:t>
            </w:r>
            <w:r w:rsidR="00D9634E">
              <w:rPr>
                <w:rFonts w:eastAsia="Times New Roman" w:cs="Segoe UI"/>
                <w:color w:val="000000"/>
                <w:szCs w:val="20"/>
                <w:lang w:val="en-US" w:eastAsia="en-US"/>
              </w:rPr>
              <w:t>prod</w:t>
            </w:r>
          </w:p>
        </w:tc>
        <w:tc>
          <w:tcPr>
            <w:tcW w:w="1154" w:type="pct"/>
            <w:noWrap/>
          </w:tcPr>
          <w:p w14:paraId="4FC45659" w14:textId="77777777" w:rsidR="003D4118" w:rsidRPr="00BA4194" w:rsidRDefault="003D4118"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prod-001</w:t>
            </w:r>
          </w:p>
        </w:tc>
        <w:tc>
          <w:tcPr>
            <w:tcW w:w="934" w:type="pct"/>
            <w:noWrap/>
          </w:tcPr>
          <w:p w14:paraId="3A31681A" w14:textId="6A96665D" w:rsidR="003D4118" w:rsidRPr="00BA4194" w:rsidRDefault="007F2A6E"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est-Europe</w:t>
            </w:r>
          </w:p>
        </w:tc>
        <w:tc>
          <w:tcPr>
            <w:tcW w:w="336" w:type="pct"/>
            <w:noWrap/>
          </w:tcPr>
          <w:p w14:paraId="14738A22" w14:textId="77777777" w:rsidR="003D4118" w:rsidRPr="00BA4194" w:rsidRDefault="003D4118"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251" w:type="pct"/>
            <w:noWrap/>
          </w:tcPr>
          <w:p w14:paraId="2F870847" w14:textId="77777777" w:rsidR="003D4118" w:rsidRPr="00BA4194" w:rsidRDefault="003D4118" w:rsidP="004F0A8E">
            <w:pPr>
              <w:keepNext/>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prod-001</w:t>
            </w:r>
          </w:p>
        </w:tc>
      </w:tr>
    </w:tbl>
    <w:p w14:paraId="26A0AE60" w14:textId="21177CDB" w:rsidR="00376C45" w:rsidRPr="00F3425F" w:rsidRDefault="004F0A8E" w:rsidP="004F0A8E">
      <w:pPr>
        <w:pStyle w:val="Caption"/>
        <w:rPr>
          <w:rFonts w:cs="Segoe UI"/>
        </w:rPr>
      </w:pPr>
      <w:bookmarkStart w:id="82" w:name="_Toc73007880"/>
      <w:r>
        <w:t xml:space="preserve">Table </w:t>
      </w:r>
      <w:r>
        <w:fldChar w:fldCharType="begin"/>
      </w:r>
      <w:r>
        <w:instrText xml:space="preserve"> SEQ Table \* ARABIC </w:instrText>
      </w:r>
      <w:r>
        <w:fldChar w:fldCharType="separate"/>
      </w:r>
      <w:r w:rsidR="00CD6726">
        <w:rPr>
          <w:noProof/>
        </w:rPr>
        <w:t>36</w:t>
      </w:r>
      <w:r>
        <w:fldChar w:fldCharType="end"/>
      </w:r>
      <w:r>
        <w:t xml:space="preserve"> - Prod Spoke App Service Plan</w:t>
      </w:r>
      <w:bookmarkEnd w:id="82"/>
    </w:p>
    <w:p w14:paraId="394848EB" w14:textId="4D683A23" w:rsidR="00376C45" w:rsidRPr="00F3425F" w:rsidRDefault="00376C45" w:rsidP="00DE0EF0">
      <w:pPr>
        <w:pStyle w:val="Heading2"/>
        <w:tabs>
          <w:tab w:val="num" w:pos="576"/>
        </w:tabs>
        <w:rPr>
          <w:rFonts w:cs="Segoe UI"/>
          <w:lang w:val="en-AU"/>
        </w:rPr>
      </w:pPr>
      <w:bookmarkStart w:id="83" w:name="_Toc9506037"/>
      <w:bookmarkStart w:id="84" w:name="_Toc73013694"/>
      <w:r w:rsidRPr="00F3425F">
        <w:rPr>
          <w:rFonts w:cs="Segoe UI"/>
          <w:lang w:val="en-AU"/>
        </w:rPr>
        <w:t xml:space="preserve">Azure </w:t>
      </w:r>
      <w:bookmarkEnd w:id="83"/>
      <w:r w:rsidR="00A25CF8">
        <w:rPr>
          <w:rFonts w:cs="Segoe UI"/>
          <w:lang w:val="en-AU"/>
        </w:rPr>
        <w:t>Web Apps</w:t>
      </w:r>
      <w:bookmarkEnd w:id="84"/>
    </w:p>
    <w:p w14:paraId="2554E263" w14:textId="547EC308" w:rsidR="00F2399C" w:rsidRDefault="00F2399C" w:rsidP="00376C45">
      <w:pPr>
        <w:rPr>
          <w:rFonts w:cs="Segoe UI"/>
          <w:lang w:val="en-AU"/>
        </w:rPr>
      </w:pPr>
      <w:r w:rsidRPr="00F2399C">
        <w:rPr>
          <w:rFonts w:cs="Segoe UI"/>
          <w:lang w:val="en-AU"/>
        </w:rPr>
        <w:t>Azure App Service is an HTTP-based service for hosting web applications, REST APIs, and mobile back ends. You can develop in your favourite language, be it .NET, .NET Core, Java, Ruby, Node.js, PHP, or Python. Applications run and scale with ease on both Windows and Linux-based environments.</w:t>
      </w:r>
    </w:p>
    <w:p w14:paraId="7A5743A4" w14:textId="081EEC1E" w:rsidR="00376C45" w:rsidRDefault="00376C45" w:rsidP="00376C45">
      <w:pPr>
        <w:rPr>
          <w:rFonts w:cs="Segoe UI"/>
          <w:lang w:val="en-AU"/>
        </w:rPr>
      </w:pPr>
      <w:r w:rsidRPr="004C03BC">
        <w:rPr>
          <w:rFonts w:cs="Segoe UI"/>
          <w:lang w:val="en-AU"/>
        </w:rPr>
        <w:t xml:space="preserve">The table below describes the Azure </w:t>
      </w:r>
      <w:r w:rsidR="002F2719">
        <w:rPr>
          <w:rFonts w:cs="Segoe UI"/>
          <w:lang w:val="en-AU"/>
        </w:rPr>
        <w:t>Web Apps</w:t>
      </w:r>
      <w:r w:rsidRPr="004C03BC">
        <w:rPr>
          <w:rFonts w:cs="Segoe UI"/>
          <w:lang w:val="en-AU"/>
        </w:rPr>
        <w:t xml:space="preserve"> that will be built for</w:t>
      </w:r>
      <w:r>
        <w:rPr>
          <w:rFonts w:cs="Segoe UI"/>
          <w:lang w:val="en-AU"/>
        </w:rPr>
        <w:t xml:space="preserve"> </w:t>
      </w:r>
      <w:r w:rsidR="004635BC">
        <w:rPr>
          <w:rFonts w:cs="Segoe UI"/>
          <w:lang w:val="en-AU"/>
        </w:rPr>
        <w:t>Navig8</w:t>
      </w:r>
      <w:r>
        <w:rPr>
          <w:rFonts w:cs="Segoe UI"/>
          <w:lang w:val="en-AU"/>
        </w:rPr>
        <w:t>:</w:t>
      </w:r>
    </w:p>
    <w:p w14:paraId="466062C4" w14:textId="7AB9C421" w:rsidR="00376C45" w:rsidRDefault="00376C45" w:rsidP="00376C45">
      <w:pPr>
        <w:rPr>
          <w:rFonts w:cs="Segoe UI"/>
          <w:lang w:val="en-AU"/>
        </w:rPr>
      </w:pP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3"/>
        <w:gridCol w:w="2087"/>
        <w:gridCol w:w="1691"/>
        <w:gridCol w:w="618"/>
        <w:gridCol w:w="2259"/>
      </w:tblGrid>
      <w:tr w:rsidR="00FE01FB" w:rsidRPr="00BA4194" w14:paraId="52A794FB" w14:textId="77777777" w:rsidTr="0040012E">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544" w:type="pct"/>
            <w:noWrap/>
            <w:hideMark/>
          </w:tcPr>
          <w:p w14:paraId="117F0342" w14:textId="33CA9DCB" w:rsidR="00FE01FB" w:rsidRPr="00A25CF8" w:rsidRDefault="00FE01FB" w:rsidP="00A25CF8">
            <w:pPr>
              <w:rPr>
                <w:rFonts w:cs="Segoe UI"/>
                <w:szCs w:val="24"/>
              </w:rPr>
            </w:pPr>
            <w:r w:rsidRPr="00A25CF8">
              <w:rPr>
                <w:rFonts w:cs="Segoe UI"/>
                <w:szCs w:val="24"/>
              </w:rPr>
              <w:t>Name</w:t>
            </w:r>
          </w:p>
        </w:tc>
        <w:tc>
          <w:tcPr>
            <w:tcW w:w="1084" w:type="pct"/>
            <w:noWrap/>
            <w:hideMark/>
          </w:tcPr>
          <w:p w14:paraId="50ACA682" w14:textId="4845CB9B" w:rsidR="00FE01FB" w:rsidRPr="00A25CF8" w:rsidRDefault="00FE01FB" w:rsidP="00A25CF8">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Resource group</w:t>
            </w:r>
          </w:p>
        </w:tc>
        <w:tc>
          <w:tcPr>
            <w:tcW w:w="878" w:type="pct"/>
            <w:noWrap/>
            <w:hideMark/>
          </w:tcPr>
          <w:p w14:paraId="0A7CB786" w14:textId="0BD9F59A" w:rsidR="00FE01FB" w:rsidRPr="00A25CF8" w:rsidRDefault="00FE01FB" w:rsidP="00A25CF8">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Operating system</w:t>
            </w:r>
          </w:p>
        </w:tc>
        <w:tc>
          <w:tcPr>
            <w:tcW w:w="464" w:type="pct"/>
            <w:noWrap/>
            <w:hideMark/>
          </w:tcPr>
          <w:p w14:paraId="6D99518A" w14:textId="4AF619E7" w:rsidR="00FE01FB" w:rsidRPr="00A25CF8" w:rsidRDefault="00FE01FB" w:rsidP="00A25CF8">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Size</w:t>
            </w:r>
          </w:p>
        </w:tc>
        <w:tc>
          <w:tcPr>
            <w:tcW w:w="1030" w:type="pct"/>
            <w:noWrap/>
            <w:hideMark/>
          </w:tcPr>
          <w:p w14:paraId="69DCB20D" w14:textId="2B4F58D9" w:rsidR="00FE01FB" w:rsidRPr="00A25CF8" w:rsidRDefault="00FE01FB" w:rsidP="00A25CF8">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Virtual network</w:t>
            </w:r>
          </w:p>
        </w:tc>
      </w:tr>
      <w:tr w:rsidR="00FE01FB" w:rsidRPr="00BA4194" w14:paraId="4AB6E586" w14:textId="77777777" w:rsidTr="0040012E">
        <w:trPr>
          <w:trHeight w:val="288"/>
        </w:trPr>
        <w:tc>
          <w:tcPr>
            <w:tcW w:w="1544" w:type="pct"/>
            <w:noWrap/>
          </w:tcPr>
          <w:p w14:paraId="3A81DE70" w14:textId="079C0803" w:rsidR="00FE01FB" w:rsidRPr="00BA4194" w:rsidRDefault="00FE01FB" w:rsidP="0037737F">
            <w:pPr>
              <w:spacing w:before="0" w:after="0"/>
              <w:jc w:val="left"/>
              <w:rPr>
                <w:rFonts w:eastAsia="Times New Roman" w:cs="Segoe UI"/>
                <w:color w:val="000000"/>
                <w:szCs w:val="20"/>
                <w:lang w:val="en-US" w:eastAsia="en-US"/>
              </w:rPr>
            </w:pPr>
            <w:r w:rsidRPr="00ED7DEA">
              <w:rPr>
                <w:rFonts w:eastAsia="Times New Roman" w:cs="Segoe UI"/>
                <w:color w:val="000000"/>
                <w:szCs w:val="20"/>
                <w:lang w:val="en-US" w:eastAsia="en-US"/>
              </w:rPr>
              <w:t>site-we-engine-prod-admin-001</w:t>
            </w:r>
          </w:p>
        </w:tc>
        <w:tc>
          <w:tcPr>
            <w:tcW w:w="1084" w:type="pct"/>
            <w:noWrap/>
          </w:tcPr>
          <w:p w14:paraId="233F5438" w14:textId="7500668E" w:rsidR="00FE01FB" w:rsidRPr="00BA4194" w:rsidRDefault="00FE01FB" w:rsidP="0037737F">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prod-001</w:t>
            </w:r>
          </w:p>
        </w:tc>
        <w:tc>
          <w:tcPr>
            <w:tcW w:w="878" w:type="pct"/>
            <w:noWrap/>
          </w:tcPr>
          <w:p w14:paraId="4F8EA08A" w14:textId="395602F4"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 xml:space="preserve">Windows </w:t>
            </w:r>
          </w:p>
        </w:tc>
        <w:tc>
          <w:tcPr>
            <w:tcW w:w="464" w:type="pct"/>
            <w:noWrap/>
          </w:tcPr>
          <w:p w14:paraId="2DB1B0D1" w14:textId="35566337"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29480364" w14:textId="6EBD8729" w:rsidR="00FE01FB" w:rsidRPr="00BA4194" w:rsidRDefault="0040012E" w:rsidP="0037737F">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prod-001</w:t>
            </w:r>
          </w:p>
        </w:tc>
      </w:tr>
      <w:tr w:rsidR="00FE01FB" w:rsidRPr="00BA4194" w14:paraId="1F4F3739" w14:textId="77777777" w:rsidTr="0040012E">
        <w:trPr>
          <w:trHeight w:val="288"/>
        </w:trPr>
        <w:tc>
          <w:tcPr>
            <w:tcW w:w="1544" w:type="pct"/>
            <w:noWrap/>
          </w:tcPr>
          <w:p w14:paraId="252B92A4" w14:textId="20F28B56" w:rsidR="00FE01FB" w:rsidRPr="00ED7DEA" w:rsidRDefault="00FE01FB" w:rsidP="0037737F">
            <w:pPr>
              <w:spacing w:before="0" w:after="0"/>
              <w:jc w:val="left"/>
              <w:rPr>
                <w:rFonts w:eastAsia="Times New Roman" w:cs="Segoe UI"/>
                <w:color w:val="000000"/>
                <w:szCs w:val="20"/>
                <w:lang w:val="en-US" w:eastAsia="en-US"/>
              </w:rPr>
            </w:pPr>
            <w:r w:rsidRPr="00CF5F18">
              <w:rPr>
                <w:rFonts w:eastAsia="Times New Roman" w:cs="Segoe UI"/>
                <w:color w:val="000000"/>
                <w:szCs w:val="20"/>
                <w:lang w:val="en-US" w:eastAsia="en-US"/>
              </w:rPr>
              <w:t>site-we-engine-prod-api-001</w:t>
            </w:r>
          </w:p>
        </w:tc>
        <w:tc>
          <w:tcPr>
            <w:tcW w:w="1084" w:type="pct"/>
            <w:noWrap/>
          </w:tcPr>
          <w:p w14:paraId="13A562D1" w14:textId="4BAAE776" w:rsidR="00FE01FB" w:rsidRPr="00BA4194" w:rsidRDefault="00FE01FB" w:rsidP="0037737F">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prod-001</w:t>
            </w:r>
          </w:p>
        </w:tc>
        <w:tc>
          <w:tcPr>
            <w:tcW w:w="878" w:type="pct"/>
            <w:noWrap/>
          </w:tcPr>
          <w:p w14:paraId="5B9A7B1C" w14:textId="37C9A09F" w:rsidR="00FE01FB"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p w14:paraId="4ACC991B" w14:textId="1624F903" w:rsidR="00FE01FB" w:rsidRPr="00BA4194" w:rsidRDefault="00FE01FB" w:rsidP="0037737F">
            <w:pPr>
              <w:spacing w:before="0" w:after="0"/>
              <w:jc w:val="left"/>
              <w:rPr>
                <w:rFonts w:eastAsia="Times New Roman" w:cs="Segoe UI"/>
                <w:color w:val="000000"/>
                <w:szCs w:val="20"/>
                <w:lang w:val="en-US" w:eastAsia="en-US"/>
              </w:rPr>
            </w:pPr>
          </w:p>
        </w:tc>
        <w:tc>
          <w:tcPr>
            <w:tcW w:w="464" w:type="pct"/>
            <w:noWrap/>
          </w:tcPr>
          <w:p w14:paraId="261A8EF5" w14:textId="6FC73C98"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211E37CB" w14:textId="6BEE45A9" w:rsidR="00FE01FB" w:rsidRPr="00BA4194" w:rsidRDefault="0040012E" w:rsidP="0037737F">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prod-001</w:t>
            </w:r>
          </w:p>
        </w:tc>
      </w:tr>
      <w:tr w:rsidR="00FE01FB" w:rsidRPr="00BA4194" w14:paraId="39F9949F" w14:textId="77777777" w:rsidTr="0040012E">
        <w:trPr>
          <w:trHeight w:val="288"/>
        </w:trPr>
        <w:tc>
          <w:tcPr>
            <w:tcW w:w="1544" w:type="pct"/>
            <w:noWrap/>
          </w:tcPr>
          <w:p w14:paraId="362ABE08" w14:textId="479EC109" w:rsidR="00FE01FB" w:rsidRPr="00ED7DEA" w:rsidRDefault="00FE01FB" w:rsidP="0037737F">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prod-brochure-001</w:t>
            </w:r>
          </w:p>
        </w:tc>
        <w:tc>
          <w:tcPr>
            <w:tcW w:w="1084" w:type="pct"/>
            <w:noWrap/>
          </w:tcPr>
          <w:p w14:paraId="20C9167E" w14:textId="767E865C" w:rsidR="00FE01FB" w:rsidRPr="00BA4194" w:rsidRDefault="00FE01FB" w:rsidP="0037737F">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prod-001</w:t>
            </w:r>
          </w:p>
        </w:tc>
        <w:tc>
          <w:tcPr>
            <w:tcW w:w="878" w:type="pct"/>
            <w:noWrap/>
          </w:tcPr>
          <w:p w14:paraId="5D70B497" w14:textId="2AA6342D"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47CCF65F" w14:textId="603C93E8"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4211A527" w14:textId="26FC4D96" w:rsidR="00FE01FB" w:rsidRPr="00BA4194" w:rsidRDefault="0040012E" w:rsidP="0037737F">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prod-001</w:t>
            </w:r>
          </w:p>
        </w:tc>
      </w:tr>
      <w:tr w:rsidR="00FE01FB" w:rsidRPr="00BA4194" w14:paraId="2CDFE4AF" w14:textId="77777777" w:rsidTr="0040012E">
        <w:trPr>
          <w:trHeight w:val="288"/>
        </w:trPr>
        <w:tc>
          <w:tcPr>
            <w:tcW w:w="1544" w:type="pct"/>
            <w:noWrap/>
          </w:tcPr>
          <w:p w14:paraId="1B2C5998" w14:textId="5B19D296" w:rsidR="00FE01FB" w:rsidRPr="00ED7DEA" w:rsidRDefault="00FE01FB" w:rsidP="0037737F">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prod-chat-001</w:t>
            </w:r>
          </w:p>
        </w:tc>
        <w:tc>
          <w:tcPr>
            <w:tcW w:w="1084" w:type="pct"/>
            <w:noWrap/>
          </w:tcPr>
          <w:p w14:paraId="0F75E8F3" w14:textId="6EF57839" w:rsidR="00FE01FB" w:rsidRPr="00BA4194" w:rsidRDefault="00FE01FB" w:rsidP="0037737F">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prod-001</w:t>
            </w:r>
          </w:p>
        </w:tc>
        <w:tc>
          <w:tcPr>
            <w:tcW w:w="878" w:type="pct"/>
            <w:noWrap/>
          </w:tcPr>
          <w:p w14:paraId="397665C1" w14:textId="452E3985"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0E2A6ECA" w14:textId="111C7AA6"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5D8E0843" w14:textId="31CFA364" w:rsidR="00FE01FB" w:rsidRPr="00BA4194" w:rsidRDefault="0040012E" w:rsidP="0037737F">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prod-001</w:t>
            </w:r>
          </w:p>
        </w:tc>
      </w:tr>
      <w:tr w:rsidR="00FE01FB" w:rsidRPr="00BA4194" w14:paraId="1A16E0E7" w14:textId="77777777" w:rsidTr="0040012E">
        <w:trPr>
          <w:trHeight w:val="288"/>
        </w:trPr>
        <w:tc>
          <w:tcPr>
            <w:tcW w:w="1544" w:type="pct"/>
            <w:noWrap/>
          </w:tcPr>
          <w:p w14:paraId="27B8853F" w14:textId="4CC95E28" w:rsidR="00FE01FB" w:rsidRPr="00ED7DEA" w:rsidRDefault="00FE01FB" w:rsidP="0037737F">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prod-efix-001</w:t>
            </w:r>
          </w:p>
        </w:tc>
        <w:tc>
          <w:tcPr>
            <w:tcW w:w="1084" w:type="pct"/>
            <w:noWrap/>
          </w:tcPr>
          <w:p w14:paraId="6CDC86BE" w14:textId="5A1205D6" w:rsidR="00FE01FB" w:rsidRPr="00BA4194" w:rsidRDefault="00FE01FB" w:rsidP="0037737F">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prod-001</w:t>
            </w:r>
          </w:p>
        </w:tc>
        <w:tc>
          <w:tcPr>
            <w:tcW w:w="878" w:type="pct"/>
            <w:noWrap/>
          </w:tcPr>
          <w:p w14:paraId="632A2474" w14:textId="062B6919"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62C552AD" w14:textId="355E40DD"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11202ACE" w14:textId="034AEF51" w:rsidR="00FE01FB" w:rsidRPr="00BA4194" w:rsidRDefault="0040012E" w:rsidP="0037737F">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prod-001</w:t>
            </w:r>
          </w:p>
        </w:tc>
      </w:tr>
      <w:tr w:rsidR="00FE01FB" w:rsidRPr="00BA4194" w14:paraId="52DF18CF" w14:textId="77777777" w:rsidTr="0040012E">
        <w:trPr>
          <w:trHeight w:val="288"/>
        </w:trPr>
        <w:tc>
          <w:tcPr>
            <w:tcW w:w="1544" w:type="pct"/>
            <w:noWrap/>
          </w:tcPr>
          <w:p w14:paraId="533B09ED" w14:textId="0957356F" w:rsidR="00FE01FB" w:rsidRPr="00ED7DEA" w:rsidRDefault="00FE01FB" w:rsidP="0037737F">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prod-rfq-001</w:t>
            </w:r>
          </w:p>
        </w:tc>
        <w:tc>
          <w:tcPr>
            <w:tcW w:w="1084" w:type="pct"/>
            <w:noWrap/>
          </w:tcPr>
          <w:p w14:paraId="1AF8B60C" w14:textId="0076C893" w:rsidR="00FE01FB" w:rsidRPr="00BA4194" w:rsidRDefault="00FE01FB" w:rsidP="0037737F">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prod-001</w:t>
            </w:r>
          </w:p>
        </w:tc>
        <w:tc>
          <w:tcPr>
            <w:tcW w:w="878" w:type="pct"/>
            <w:noWrap/>
          </w:tcPr>
          <w:p w14:paraId="526CA1E1" w14:textId="36A8B5AD"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2C8B256F" w14:textId="6C73DEFD"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3A2FB27C" w14:textId="13FFAE4B" w:rsidR="00FE01FB" w:rsidRPr="00BA4194" w:rsidRDefault="0040012E" w:rsidP="0037737F">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prod-001</w:t>
            </w:r>
          </w:p>
        </w:tc>
      </w:tr>
      <w:tr w:rsidR="00FE01FB" w:rsidRPr="00BA4194" w14:paraId="15014388" w14:textId="77777777" w:rsidTr="0040012E">
        <w:trPr>
          <w:trHeight w:val="288"/>
        </w:trPr>
        <w:tc>
          <w:tcPr>
            <w:tcW w:w="1544" w:type="pct"/>
            <w:noWrap/>
          </w:tcPr>
          <w:p w14:paraId="54E70D63" w14:textId="549C3F0C" w:rsidR="00FE01FB" w:rsidRPr="00ED7DEA" w:rsidRDefault="00FE01FB" w:rsidP="0037737F">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prod-trade-001</w:t>
            </w:r>
          </w:p>
        </w:tc>
        <w:tc>
          <w:tcPr>
            <w:tcW w:w="1084" w:type="pct"/>
            <w:noWrap/>
          </w:tcPr>
          <w:p w14:paraId="3EF9770B" w14:textId="67F95D1B" w:rsidR="00FE01FB" w:rsidRPr="00BA4194" w:rsidRDefault="00FE01FB" w:rsidP="0037737F">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prod-001</w:t>
            </w:r>
          </w:p>
        </w:tc>
        <w:tc>
          <w:tcPr>
            <w:tcW w:w="878" w:type="pct"/>
            <w:noWrap/>
          </w:tcPr>
          <w:p w14:paraId="0358AE53" w14:textId="3E8A4823"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7C246B02" w14:textId="5F9E584E" w:rsidR="00FE01FB" w:rsidRPr="00BA4194" w:rsidRDefault="00FE01FB" w:rsidP="0037737F">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11CA3288" w14:textId="27B02E83" w:rsidR="00FE01FB" w:rsidRPr="00BA4194" w:rsidRDefault="0040012E" w:rsidP="004F0A8E">
            <w:pPr>
              <w:keepNext/>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prod-001</w:t>
            </w:r>
          </w:p>
        </w:tc>
      </w:tr>
    </w:tbl>
    <w:p w14:paraId="111ED567" w14:textId="73D8573E" w:rsidR="004F0A8E" w:rsidRDefault="004F0A8E">
      <w:pPr>
        <w:pStyle w:val="Caption"/>
      </w:pPr>
      <w:bookmarkStart w:id="85" w:name="_Toc73007881"/>
      <w:r>
        <w:t xml:space="preserve">Table </w:t>
      </w:r>
      <w:r>
        <w:fldChar w:fldCharType="begin"/>
      </w:r>
      <w:r>
        <w:instrText xml:space="preserve"> SEQ Table \* ARABIC </w:instrText>
      </w:r>
      <w:r>
        <w:fldChar w:fldCharType="separate"/>
      </w:r>
      <w:r w:rsidR="00CD6726">
        <w:rPr>
          <w:noProof/>
        </w:rPr>
        <w:t>37</w:t>
      </w:r>
      <w:r>
        <w:fldChar w:fldCharType="end"/>
      </w:r>
      <w:r>
        <w:t xml:space="preserve"> - </w:t>
      </w:r>
      <w:r w:rsidRPr="00B369EB">
        <w:t>Prod Spoke Web Apps Details</w:t>
      </w:r>
      <w:bookmarkEnd w:id="85"/>
    </w:p>
    <w:p w14:paraId="4660D31F" w14:textId="6D7640DB" w:rsidR="001D4850" w:rsidRDefault="001D4850" w:rsidP="001D4850">
      <w:pPr>
        <w:rPr>
          <w:rFonts w:cs="Segoe UI"/>
          <w:b/>
          <w:sz w:val="24"/>
          <w:szCs w:val="24"/>
          <w:lang w:val="en-US" w:eastAsia="en-US"/>
        </w:rPr>
      </w:pPr>
      <w:r>
        <w:rPr>
          <w:rFonts w:cs="Segoe UI"/>
          <w:b/>
          <w:sz w:val="24"/>
          <w:szCs w:val="24"/>
          <w:lang w:val="en-US" w:eastAsia="en-US"/>
        </w:rPr>
        <w:t xml:space="preserve">Configuration </w:t>
      </w:r>
    </w:p>
    <w:p w14:paraId="0B901FBC" w14:textId="36331506" w:rsidR="001D4850" w:rsidRDefault="001D4850" w:rsidP="001D4850">
      <w:pPr>
        <w:rPr>
          <w:lang w:val="en-US" w:eastAsia="en-US"/>
        </w:rPr>
      </w:pPr>
      <w:r>
        <w:rPr>
          <w:lang w:val="en-US" w:eastAsia="en-US"/>
        </w:rPr>
        <w:t>The below section describe the Azure web Apps current configuration on Navig8 production environment</w:t>
      </w:r>
    </w:p>
    <w:p w14:paraId="60BA4C7D" w14:textId="6D3B7B7C" w:rsidR="001D4850" w:rsidRDefault="006E105E" w:rsidP="001D4850">
      <w:pPr>
        <w:rPr>
          <w:lang w:val="en-US" w:eastAsia="en-US"/>
        </w:rPr>
      </w:pPr>
      <w:r>
        <w:rPr>
          <w:lang w:val="en-US" w:eastAsia="en-US"/>
        </w:rPr>
        <w:lastRenderedPageBreak/>
        <w:t xml:space="preserve">To integrate with Azure SQL private endpoint below options has to be added on each Azure Web Apps Application settings </w:t>
      </w:r>
      <w:r w:rsidR="00A73A91">
        <w:rPr>
          <w:lang w:val="en-US" w:eastAsia="en-US"/>
        </w:rPr>
        <w:t>:</w:t>
      </w:r>
    </w:p>
    <w:tbl>
      <w:tblPr>
        <w:tblStyle w:val="SoftwareONE0"/>
        <w:tblW w:w="5665" w:type="dxa"/>
        <w:tblLook w:val="04A0" w:firstRow="1" w:lastRow="0" w:firstColumn="1" w:lastColumn="0" w:noHBand="0" w:noVBand="1"/>
      </w:tblPr>
      <w:tblGrid>
        <w:gridCol w:w="3154"/>
        <w:gridCol w:w="2511"/>
      </w:tblGrid>
      <w:tr w:rsidR="00A73A91" w:rsidRPr="006D4909" w14:paraId="3717349E"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3162AF4B" w14:textId="77777777" w:rsidR="00A73A91" w:rsidRPr="00F3425F" w:rsidRDefault="00A73A91" w:rsidP="00C23F34">
            <w:pPr>
              <w:rPr>
                <w:rFonts w:cs="Segoe UI"/>
              </w:rPr>
            </w:pPr>
            <w:r>
              <w:rPr>
                <w:rFonts w:cs="Segoe UI"/>
              </w:rPr>
              <w:t>Name</w:t>
            </w:r>
          </w:p>
        </w:tc>
        <w:tc>
          <w:tcPr>
            <w:tcW w:w="2511" w:type="dxa"/>
            <w:noWrap/>
            <w:hideMark/>
          </w:tcPr>
          <w:p w14:paraId="31EB9DF3" w14:textId="77777777" w:rsidR="00A73A91" w:rsidRPr="00F3425F" w:rsidRDefault="00A73A91"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A73A91" w:rsidRPr="006D4909" w14:paraId="5F20BAE1" w14:textId="77777777" w:rsidTr="00C23F34">
        <w:trPr>
          <w:trHeight w:val="219"/>
        </w:trPr>
        <w:tc>
          <w:tcPr>
            <w:tcW w:w="3154" w:type="dxa"/>
            <w:noWrap/>
          </w:tcPr>
          <w:p w14:paraId="104A53DD" w14:textId="44A0781F" w:rsidR="00A73A91" w:rsidRPr="00F3425F" w:rsidRDefault="00A73A91" w:rsidP="00C23F34">
            <w:pPr>
              <w:rPr>
                <w:rFonts w:cs="Segoe UI"/>
              </w:rPr>
            </w:pPr>
            <w:r w:rsidRPr="00A73A91">
              <w:rPr>
                <w:rFonts w:cs="Segoe UI"/>
              </w:rPr>
              <w:t>WEBSITE_DNS_SERVER</w:t>
            </w:r>
          </w:p>
        </w:tc>
        <w:tc>
          <w:tcPr>
            <w:tcW w:w="2511" w:type="dxa"/>
            <w:noWrap/>
          </w:tcPr>
          <w:p w14:paraId="0E7FFD2F" w14:textId="61C7ED2C" w:rsidR="00A73A91" w:rsidRPr="00F3425F" w:rsidRDefault="007E1D39" w:rsidP="00C23F34">
            <w:pPr>
              <w:rPr>
                <w:rFonts w:cs="Segoe UI"/>
              </w:rPr>
            </w:pPr>
            <w:r w:rsidRPr="007E1D39">
              <w:rPr>
                <w:rFonts w:cs="Segoe UI"/>
              </w:rPr>
              <w:t>168.63.129.16</w:t>
            </w:r>
          </w:p>
        </w:tc>
      </w:tr>
      <w:tr w:rsidR="00A73A91" w:rsidRPr="006D4909" w14:paraId="3CD67DAB" w14:textId="77777777" w:rsidTr="00C23F34">
        <w:trPr>
          <w:trHeight w:val="219"/>
        </w:trPr>
        <w:tc>
          <w:tcPr>
            <w:tcW w:w="3154" w:type="dxa"/>
            <w:noWrap/>
          </w:tcPr>
          <w:p w14:paraId="05AE3C88" w14:textId="10AD605A" w:rsidR="00A73A91" w:rsidRPr="00F3425F" w:rsidRDefault="007E1D39" w:rsidP="00C23F34">
            <w:pPr>
              <w:rPr>
                <w:rFonts w:cs="Segoe UI"/>
              </w:rPr>
            </w:pPr>
            <w:r w:rsidRPr="007E1D39">
              <w:rPr>
                <w:rFonts w:cs="Segoe UI"/>
              </w:rPr>
              <w:t>WEBSITE_VNET_ROUTE_ALL</w:t>
            </w:r>
          </w:p>
        </w:tc>
        <w:tc>
          <w:tcPr>
            <w:tcW w:w="2511" w:type="dxa"/>
            <w:noWrap/>
          </w:tcPr>
          <w:p w14:paraId="0854EB60" w14:textId="11D93594" w:rsidR="00A73A91" w:rsidRPr="00F3425F" w:rsidRDefault="007E1D39" w:rsidP="004F0A8E">
            <w:pPr>
              <w:keepNext/>
              <w:rPr>
                <w:rFonts w:cs="Segoe UI"/>
              </w:rPr>
            </w:pPr>
            <w:r>
              <w:rPr>
                <w:rFonts w:cs="Segoe UI"/>
              </w:rPr>
              <w:t>1</w:t>
            </w:r>
          </w:p>
        </w:tc>
      </w:tr>
    </w:tbl>
    <w:p w14:paraId="1DFD38B6" w14:textId="27DE172B" w:rsidR="00A73A91" w:rsidRDefault="004F0A8E" w:rsidP="004F0A8E">
      <w:pPr>
        <w:pStyle w:val="Caption"/>
        <w:rPr>
          <w:lang w:val="en-US" w:eastAsia="en-US"/>
        </w:rPr>
      </w:pPr>
      <w:bookmarkStart w:id="86" w:name="_Toc73007882"/>
      <w:r>
        <w:t xml:space="preserve">Table </w:t>
      </w:r>
      <w:r>
        <w:fldChar w:fldCharType="begin"/>
      </w:r>
      <w:r>
        <w:instrText xml:space="preserve"> SEQ Table \* ARABIC </w:instrText>
      </w:r>
      <w:r>
        <w:fldChar w:fldCharType="separate"/>
      </w:r>
      <w:r w:rsidR="00CD6726">
        <w:rPr>
          <w:noProof/>
        </w:rPr>
        <w:t>38</w:t>
      </w:r>
      <w:r>
        <w:fldChar w:fldCharType="end"/>
      </w:r>
      <w:r>
        <w:t xml:space="preserve"> - Prod Spoke Application Settings with private connection</w:t>
      </w:r>
      <w:bookmarkEnd w:id="86"/>
    </w:p>
    <w:p w14:paraId="05344DDE" w14:textId="056795FE" w:rsidR="00BF0716" w:rsidRDefault="00BF0716" w:rsidP="00BF0716">
      <w:pPr>
        <w:rPr>
          <w:rFonts w:cs="Segoe UI"/>
          <w:b/>
          <w:sz w:val="24"/>
          <w:szCs w:val="24"/>
          <w:lang w:val="en-US" w:eastAsia="en-US"/>
        </w:rPr>
      </w:pPr>
      <w:r>
        <w:rPr>
          <w:rFonts w:cs="Segoe UI"/>
          <w:b/>
          <w:sz w:val="24"/>
          <w:szCs w:val="24"/>
          <w:lang w:val="en-US" w:eastAsia="en-US"/>
        </w:rPr>
        <w:t xml:space="preserve">Networking </w:t>
      </w:r>
      <w:r w:rsidR="008457EA">
        <w:rPr>
          <w:rFonts w:cs="Segoe UI"/>
          <w:b/>
          <w:sz w:val="24"/>
          <w:szCs w:val="24"/>
          <w:lang w:val="en-US" w:eastAsia="en-US"/>
        </w:rPr>
        <w:t xml:space="preserve">– Vnet Integration </w:t>
      </w:r>
    </w:p>
    <w:p w14:paraId="4828DE80" w14:textId="272F5F4F" w:rsidR="008457EA" w:rsidRDefault="008457EA" w:rsidP="008457EA">
      <w:pPr>
        <w:rPr>
          <w:lang w:val="en-US" w:eastAsia="en-US"/>
        </w:rPr>
      </w:pPr>
      <w:r>
        <w:rPr>
          <w:lang w:val="en-US" w:eastAsia="en-US"/>
        </w:rPr>
        <w:t xml:space="preserve">The below section describe the </w:t>
      </w:r>
      <w:r w:rsidR="000C66F4">
        <w:rPr>
          <w:lang w:val="en-US" w:eastAsia="en-US"/>
        </w:rPr>
        <w:t xml:space="preserve">each </w:t>
      </w:r>
      <w:r>
        <w:rPr>
          <w:lang w:val="en-US" w:eastAsia="en-US"/>
        </w:rPr>
        <w:t xml:space="preserve">Azure web Apps </w:t>
      </w:r>
      <w:r w:rsidR="00FA77EA">
        <w:rPr>
          <w:lang w:val="en-US" w:eastAsia="en-US"/>
        </w:rPr>
        <w:t>Virtual networking</w:t>
      </w:r>
      <w:r>
        <w:rPr>
          <w:lang w:val="en-US" w:eastAsia="en-US"/>
        </w:rPr>
        <w:t xml:space="preserve"> </w:t>
      </w:r>
      <w:r w:rsidR="00DE0F89">
        <w:rPr>
          <w:lang w:val="en-US" w:eastAsia="en-US"/>
        </w:rPr>
        <w:t xml:space="preserve">integration </w:t>
      </w:r>
      <w:r>
        <w:rPr>
          <w:lang w:val="en-US" w:eastAsia="en-US"/>
        </w:rPr>
        <w:t>on Navig8 production environment</w:t>
      </w:r>
    </w:p>
    <w:tbl>
      <w:tblPr>
        <w:tblStyle w:val="SoftwareONE0"/>
        <w:tblW w:w="9085" w:type="dxa"/>
        <w:tblLook w:val="04A0" w:firstRow="1" w:lastRow="0" w:firstColumn="1" w:lastColumn="0" w:noHBand="0" w:noVBand="1"/>
      </w:tblPr>
      <w:tblGrid>
        <w:gridCol w:w="3154"/>
        <w:gridCol w:w="5931"/>
      </w:tblGrid>
      <w:tr w:rsidR="00015D37" w:rsidRPr="006D4909" w14:paraId="2D8096E0" w14:textId="77777777" w:rsidTr="003916B7">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0F32C4FE" w14:textId="77777777" w:rsidR="00015D37" w:rsidRPr="00F3425F" w:rsidRDefault="00015D37" w:rsidP="00C23F34">
            <w:pPr>
              <w:rPr>
                <w:rFonts w:cs="Segoe UI"/>
              </w:rPr>
            </w:pPr>
            <w:r>
              <w:rPr>
                <w:rFonts w:cs="Segoe UI"/>
              </w:rPr>
              <w:t>Name</w:t>
            </w:r>
          </w:p>
        </w:tc>
        <w:tc>
          <w:tcPr>
            <w:tcW w:w="5931" w:type="dxa"/>
            <w:noWrap/>
            <w:hideMark/>
          </w:tcPr>
          <w:p w14:paraId="29BC07B6" w14:textId="77777777" w:rsidR="00015D37" w:rsidRPr="00F3425F" w:rsidRDefault="00015D37"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015D37" w:rsidRPr="006D4909" w14:paraId="2F4B040C" w14:textId="77777777" w:rsidTr="003916B7">
        <w:trPr>
          <w:trHeight w:val="219"/>
        </w:trPr>
        <w:tc>
          <w:tcPr>
            <w:tcW w:w="3154" w:type="dxa"/>
            <w:noWrap/>
          </w:tcPr>
          <w:p w14:paraId="3928ED56" w14:textId="662C0A75" w:rsidR="00015D37" w:rsidRPr="00F3425F" w:rsidRDefault="00015D37" w:rsidP="00C23F34">
            <w:pPr>
              <w:rPr>
                <w:rFonts w:cs="Segoe UI"/>
              </w:rPr>
            </w:pPr>
            <w:r w:rsidRPr="00015D37">
              <w:rPr>
                <w:rFonts w:cs="Segoe UI"/>
              </w:rPr>
              <w:t>VNet NAME</w:t>
            </w:r>
          </w:p>
        </w:tc>
        <w:tc>
          <w:tcPr>
            <w:tcW w:w="5931" w:type="dxa"/>
            <w:noWrap/>
          </w:tcPr>
          <w:p w14:paraId="7225CD89" w14:textId="223447B4" w:rsidR="00015D37" w:rsidRPr="00F3425F" w:rsidRDefault="003916B7" w:rsidP="00C23F34">
            <w:pPr>
              <w:rPr>
                <w:rFonts w:cs="Segoe UI"/>
              </w:rPr>
            </w:pPr>
            <w:r w:rsidRPr="003916B7">
              <w:rPr>
                <w:rFonts w:cs="Segoe UI"/>
              </w:rPr>
              <w:t>vnet-we-engine-prod-001</w:t>
            </w:r>
          </w:p>
        </w:tc>
      </w:tr>
      <w:tr w:rsidR="00015D37" w:rsidRPr="006D4909" w14:paraId="5BDAA0ED" w14:textId="77777777" w:rsidTr="003916B7">
        <w:trPr>
          <w:trHeight w:val="219"/>
        </w:trPr>
        <w:tc>
          <w:tcPr>
            <w:tcW w:w="3154" w:type="dxa"/>
            <w:noWrap/>
          </w:tcPr>
          <w:p w14:paraId="6BE6FCD3" w14:textId="66767DB1" w:rsidR="00015D37" w:rsidRPr="00F3425F" w:rsidRDefault="000C4FA6" w:rsidP="00C23F34">
            <w:pPr>
              <w:rPr>
                <w:rFonts w:cs="Segoe UI"/>
              </w:rPr>
            </w:pPr>
            <w:r>
              <w:rPr>
                <w:rFonts w:cs="Segoe UI"/>
              </w:rPr>
              <w:t xml:space="preserve">VNet </w:t>
            </w:r>
            <w:r w:rsidR="003916B7" w:rsidRPr="003916B7">
              <w:rPr>
                <w:rFonts w:cs="Segoe UI"/>
              </w:rPr>
              <w:t>Address Space</w:t>
            </w:r>
          </w:p>
        </w:tc>
        <w:tc>
          <w:tcPr>
            <w:tcW w:w="5931" w:type="dxa"/>
            <w:noWrap/>
          </w:tcPr>
          <w:p w14:paraId="177E1AE6" w14:textId="04E356FE" w:rsidR="00015D37" w:rsidRPr="00F3425F" w:rsidRDefault="003916B7" w:rsidP="00C23F34">
            <w:pPr>
              <w:rPr>
                <w:rFonts w:cs="Segoe UI"/>
              </w:rPr>
            </w:pPr>
            <w:r>
              <w:rPr>
                <w:rFonts w:cs="Segoe UI"/>
                <w:color w:val="323130"/>
                <w:szCs w:val="20"/>
                <w:shd w:val="clear" w:color="auto" w:fill="FFFFFF"/>
              </w:rPr>
              <w:t>172.18.0.0/23</w:t>
            </w:r>
          </w:p>
        </w:tc>
      </w:tr>
      <w:tr w:rsidR="003916B7" w:rsidRPr="006D4909" w14:paraId="0AD63907" w14:textId="77777777" w:rsidTr="003916B7">
        <w:trPr>
          <w:trHeight w:val="219"/>
        </w:trPr>
        <w:tc>
          <w:tcPr>
            <w:tcW w:w="3154" w:type="dxa"/>
            <w:noWrap/>
          </w:tcPr>
          <w:p w14:paraId="32ADF71F" w14:textId="47143B80" w:rsidR="003916B7" w:rsidRPr="003916B7" w:rsidRDefault="000C4FA6" w:rsidP="00C23F34">
            <w:pPr>
              <w:rPr>
                <w:rFonts w:cs="Segoe UI"/>
              </w:rPr>
            </w:pPr>
            <w:r w:rsidRPr="000C4FA6">
              <w:rPr>
                <w:rFonts w:cs="Segoe UI"/>
              </w:rPr>
              <w:t>Subnet NAME</w:t>
            </w:r>
          </w:p>
        </w:tc>
        <w:tc>
          <w:tcPr>
            <w:tcW w:w="5931" w:type="dxa"/>
            <w:noWrap/>
          </w:tcPr>
          <w:p w14:paraId="56EE30E2" w14:textId="0FFF358C" w:rsidR="003916B7" w:rsidRDefault="000C4FA6" w:rsidP="00C23F34">
            <w:pPr>
              <w:rPr>
                <w:rFonts w:cs="Segoe UI"/>
                <w:color w:val="323130"/>
                <w:szCs w:val="20"/>
                <w:shd w:val="clear" w:color="auto" w:fill="FFFFFF"/>
              </w:rPr>
            </w:pPr>
            <w:r w:rsidRPr="000C4FA6">
              <w:rPr>
                <w:rFonts w:cs="Segoe UI"/>
                <w:color w:val="323130"/>
                <w:szCs w:val="20"/>
                <w:shd w:val="clear" w:color="auto" w:fill="FFFFFF"/>
              </w:rPr>
              <w:t>snet-we-engine-prod-web-001</w:t>
            </w:r>
          </w:p>
        </w:tc>
      </w:tr>
      <w:tr w:rsidR="000C4FA6" w:rsidRPr="006D4909" w14:paraId="5A26735A" w14:textId="77777777" w:rsidTr="003916B7">
        <w:trPr>
          <w:trHeight w:val="219"/>
        </w:trPr>
        <w:tc>
          <w:tcPr>
            <w:tcW w:w="3154" w:type="dxa"/>
            <w:noWrap/>
          </w:tcPr>
          <w:p w14:paraId="1F83F43B" w14:textId="28BD30A5" w:rsidR="000C4FA6" w:rsidRPr="000C4FA6" w:rsidRDefault="000C4FA6" w:rsidP="00C23F34">
            <w:pPr>
              <w:rPr>
                <w:rFonts w:cs="Segoe UI"/>
              </w:rPr>
            </w:pPr>
            <w:r w:rsidRPr="000C4FA6">
              <w:rPr>
                <w:rFonts w:cs="Segoe UI"/>
              </w:rPr>
              <w:t>Subnet Address Space</w:t>
            </w:r>
          </w:p>
        </w:tc>
        <w:tc>
          <w:tcPr>
            <w:tcW w:w="5931" w:type="dxa"/>
            <w:noWrap/>
          </w:tcPr>
          <w:p w14:paraId="243D2E50" w14:textId="2F60A99B" w:rsidR="000C4FA6" w:rsidRPr="000C4FA6" w:rsidRDefault="00DE0F89" w:rsidP="004F0A8E">
            <w:pPr>
              <w:keepNext/>
              <w:rPr>
                <w:rFonts w:cs="Segoe UI"/>
                <w:color w:val="323130"/>
                <w:szCs w:val="20"/>
                <w:shd w:val="clear" w:color="auto" w:fill="FFFFFF"/>
              </w:rPr>
            </w:pPr>
            <w:r w:rsidRPr="00DE0F89">
              <w:rPr>
                <w:rFonts w:cs="Segoe UI"/>
                <w:color w:val="323130"/>
                <w:szCs w:val="20"/>
                <w:shd w:val="clear" w:color="auto" w:fill="FFFFFF"/>
              </w:rPr>
              <w:t>172.18.0.0</w:t>
            </w:r>
            <w:r>
              <w:rPr>
                <w:rFonts w:cs="Segoe UI"/>
                <w:color w:val="323130"/>
                <w:szCs w:val="20"/>
                <w:shd w:val="clear" w:color="auto" w:fill="FFFFFF"/>
              </w:rPr>
              <w:t>/25</w:t>
            </w:r>
          </w:p>
        </w:tc>
      </w:tr>
    </w:tbl>
    <w:p w14:paraId="67653D5F" w14:textId="54D212BE" w:rsidR="00BF0716" w:rsidRDefault="004F0A8E" w:rsidP="004F0A8E">
      <w:pPr>
        <w:pStyle w:val="Caption"/>
        <w:rPr>
          <w:rFonts w:cs="Segoe UI"/>
          <w:b w:val="0"/>
          <w:sz w:val="24"/>
          <w:szCs w:val="24"/>
          <w:lang w:val="en-US" w:eastAsia="en-US"/>
        </w:rPr>
      </w:pPr>
      <w:bookmarkStart w:id="87" w:name="_Toc73007883"/>
      <w:r>
        <w:t xml:space="preserve">Table </w:t>
      </w:r>
      <w:r>
        <w:fldChar w:fldCharType="begin"/>
      </w:r>
      <w:r>
        <w:instrText xml:space="preserve"> SEQ Table \* ARABIC </w:instrText>
      </w:r>
      <w:r>
        <w:fldChar w:fldCharType="separate"/>
      </w:r>
      <w:r w:rsidR="00CD6726">
        <w:rPr>
          <w:noProof/>
        </w:rPr>
        <w:t>39</w:t>
      </w:r>
      <w:r>
        <w:fldChar w:fldCharType="end"/>
      </w:r>
      <w:r>
        <w:t xml:space="preserve"> - Prod Spoke Vnet Integration</w:t>
      </w:r>
      <w:bookmarkEnd w:id="87"/>
    </w:p>
    <w:p w14:paraId="54C9EB49" w14:textId="742DFF69" w:rsidR="00DE0F89" w:rsidRDefault="00DE0F89" w:rsidP="00DE0F89">
      <w:pPr>
        <w:rPr>
          <w:rFonts w:cs="Segoe UI"/>
          <w:b/>
          <w:sz w:val="24"/>
          <w:szCs w:val="24"/>
          <w:lang w:val="en-US" w:eastAsia="en-US"/>
        </w:rPr>
      </w:pPr>
      <w:r>
        <w:rPr>
          <w:rFonts w:cs="Segoe UI"/>
          <w:b/>
          <w:sz w:val="24"/>
          <w:szCs w:val="24"/>
          <w:lang w:val="en-US" w:eastAsia="en-US"/>
        </w:rPr>
        <w:t xml:space="preserve">Networking – </w:t>
      </w:r>
      <w:r w:rsidR="002720CF" w:rsidRPr="002720CF">
        <w:rPr>
          <w:rFonts w:cs="Segoe UI"/>
          <w:b/>
          <w:sz w:val="24"/>
          <w:szCs w:val="24"/>
          <w:lang w:val="en-US" w:eastAsia="en-US"/>
        </w:rPr>
        <w:t>Access Restrictions</w:t>
      </w:r>
    </w:p>
    <w:p w14:paraId="6154369F" w14:textId="3FE3D474" w:rsidR="00DE0F89" w:rsidRDefault="00DE0F89" w:rsidP="00DE0F89">
      <w:pPr>
        <w:rPr>
          <w:lang w:val="en-US" w:eastAsia="en-US"/>
        </w:rPr>
      </w:pPr>
      <w:r>
        <w:rPr>
          <w:lang w:val="en-US" w:eastAsia="en-US"/>
        </w:rPr>
        <w:t>The below section describe the</w:t>
      </w:r>
      <w:r w:rsidR="000C66F4">
        <w:rPr>
          <w:lang w:val="en-US" w:eastAsia="en-US"/>
        </w:rPr>
        <w:t xml:space="preserve"> each</w:t>
      </w:r>
      <w:r>
        <w:rPr>
          <w:lang w:val="en-US" w:eastAsia="en-US"/>
        </w:rPr>
        <w:t xml:space="preserve"> Azure web Apps </w:t>
      </w:r>
      <w:r w:rsidR="002720CF">
        <w:rPr>
          <w:lang w:val="en-US" w:eastAsia="en-US"/>
        </w:rPr>
        <w:t>Access restrictions</w:t>
      </w:r>
      <w:r w:rsidR="00B81F09">
        <w:rPr>
          <w:lang w:val="en-US" w:eastAsia="en-US"/>
        </w:rPr>
        <w:t xml:space="preserve"> rules</w:t>
      </w:r>
      <w:r>
        <w:rPr>
          <w:lang w:val="en-US" w:eastAsia="en-US"/>
        </w:rPr>
        <w:t xml:space="preserve"> on Navig8 production environment</w:t>
      </w:r>
      <w:r w:rsidR="00112B74">
        <w:rPr>
          <w:lang w:val="en-US" w:eastAsia="en-US"/>
        </w:rPr>
        <w:t xml:space="preserve">, </w:t>
      </w:r>
      <w:r w:rsidR="0032756F">
        <w:rPr>
          <w:lang w:val="en-US" w:eastAsia="en-US"/>
        </w:rPr>
        <w:t xml:space="preserve">apart from below rules all other access </w:t>
      </w:r>
      <w:r w:rsidR="00872105">
        <w:rPr>
          <w:lang w:val="en-US" w:eastAsia="en-US"/>
        </w:rPr>
        <w:t>is deny on web apps.</w:t>
      </w:r>
    </w:p>
    <w:tbl>
      <w:tblPr>
        <w:tblStyle w:val="SoftwareONE0"/>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3"/>
        <w:gridCol w:w="1856"/>
        <w:gridCol w:w="2420"/>
        <w:gridCol w:w="2495"/>
      </w:tblGrid>
      <w:tr w:rsidR="000C66F4" w:rsidRPr="00BA4194" w14:paraId="1EBB787D" w14:textId="77777777" w:rsidTr="00FD481C">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482" w:type="pct"/>
            <w:noWrap/>
            <w:hideMark/>
          </w:tcPr>
          <w:p w14:paraId="6E9805D1" w14:textId="78972A40" w:rsidR="000C66F4" w:rsidRPr="00A25CF8" w:rsidRDefault="000C66F4" w:rsidP="00C23F34">
            <w:pPr>
              <w:rPr>
                <w:rFonts w:cs="Segoe UI"/>
                <w:szCs w:val="24"/>
              </w:rPr>
            </w:pPr>
            <w:r w:rsidRPr="00F0568D">
              <w:rPr>
                <w:rFonts w:cs="Segoe UI"/>
                <w:szCs w:val="24"/>
              </w:rPr>
              <w:t>Priority</w:t>
            </w:r>
          </w:p>
        </w:tc>
        <w:tc>
          <w:tcPr>
            <w:tcW w:w="964" w:type="pct"/>
            <w:noWrap/>
            <w:hideMark/>
          </w:tcPr>
          <w:p w14:paraId="59242380" w14:textId="1FABEA8B" w:rsidR="000C66F4" w:rsidRPr="00A25CF8" w:rsidRDefault="000C66F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Name</w:t>
            </w:r>
          </w:p>
        </w:tc>
        <w:tc>
          <w:tcPr>
            <w:tcW w:w="1257" w:type="pct"/>
            <w:noWrap/>
            <w:hideMark/>
          </w:tcPr>
          <w:p w14:paraId="5A72DA03" w14:textId="2B56E101" w:rsidR="000C66F4" w:rsidRPr="00A25CF8" w:rsidRDefault="000C66F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0568D">
              <w:rPr>
                <w:rFonts w:cs="Segoe UI"/>
                <w:szCs w:val="24"/>
              </w:rPr>
              <w:t>Source</w:t>
            </w:r>
          </w:p>
        </w:tc>
        <w:tc>
          <w:tcPr>
            <w:tcW w:w="1296" w:type="pct"/>
            <w:noWrap/>
            <w:hideMark/>
          </w:tcPr>
          <w:p w14:paraId="0322903E" w14:textId="4BEC5ED7" w:rsidR="000C66F4" w:rsidRPr="00A25CF8" w:rsidRDefault="000C66F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0568D">
              <w:rPr>
                <w:rFonts w:cs="Segoe UI"/>
                <w:szCs w:val="24"/>
              </w:rPr>
              <w:t>Action</w:t>
            </w:r>
          </w:p>
        </w:tc>
      </w:tr>
      <w:tr w:rsidR="000C66F4" w:rsidRPr="00BA4194" w14:paraId="4308FFAE" w14:textId="77777777" w:rsidTr="00FD481C">
        <w:trPr>
          <w:trHeight w:val="288"/>
        </w:trPr>
        <w:tc>
          <w:tcPr>
            <w:tcW w:w="1482" w:type="pct"/>
            <w:noWrap/>
          </w:tcPr>
          <w:p w14:paraId="190A1C18" w14:textId="26AA27B7" w:rsidR="000C66F4" w:rsidRPr="00BA4194" w:rsidRDefault="000C66F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100</w:t>
            </w:r>
          </w:p>
        </w:tc>
        <w:tc>
          <w:tcPr>
            <w:tcW w:w="964" w:type="pct"/>
            <w:noWrap/>
          </w:tcPr>
          <w:p w14:paraId="33E47F8A" w14:textId="28541E50" w:rsidR="000C66F4" w:rsidRPr="00BA4194" w:rsidRDefault="000C66F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Azure Front Door</w:t>
            </w:r>
          </w:p>
        </w:tc>
        <w:tc>
          <w:tcPr>
            <w:tcW w:w="1257" w:type="pct"/>
            <w:noWrap/>
          </w:tcPr>
          <w:p w14:paraId="5FFD9B29" w14:textId="2CE88A7C" w:rsidR="000C66F4" w:rsidRPr="00BA4194" w:rsidRDefault="003351CD" w:rsidP="003351CD">
            <w:pPr>
              <w:spacing w:before="0" w:after="0"/>
              <w:jc w:val="left"/>
              <w:rPr>
                <w:rFonts w:eastAsia="Times New Roman" w:cs="Segoe UI"/>
                <w:color w:val="000000"/>
                <w:szCs w:val="20"/>
                <w:lang w:val="en-US" w:eastAsia="en-US"/>
              </w:rPr>
            </w:pPr>
            <w:r w:rsidRPr="003351CD">
              <w:rPr>
                <w:rFonts w:eastAsia="Times New Roman" w:cs="Segoe UI"/>
                <w:color w:val="000000"/>
                <w:szCs w:val="20"/>
                <w:lang w:val="en-US" w:eastAsia="en-US"/>
              </w:rPr>
              <w:t>AzureFrontDoor.Backend</w:t>
            </w:r>
          </w:p>
        </w:tc>
        <w:tc>
          <w:tcPr>
            <w:tcW w:w="1296" w:type="pct"/>
            <w:noWrap/>
          </w:tcPr>
          <w:p w14:paraId="1F365F6B" w14:textId="5B5E0F3C" w:rsidR="000C66F4" w:rsidRPr="00BA4194" w:rsidRDefault="003351CD"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Allow</w:t>
            </w:r>
          </w:p>
        </w:tc>
      </w:tr>
      <w:tr w:rsidR="000C66F4" w:rsidRPr="00BA4194" w14:paraId="26C4DF07" w14:textId="77777777" w:rsidTr="00FD481C">
        <w:trPr>
          <w:trHeight w:val="288"/>
        </w:trPr>
        <w:tc>
          <w:tcPr>
            <w:tcW w:w="1482" w:type="pct"/>
            <w:noWrap/>
          </w:tcPr>
          <w:p w14:paraId="4B459020" w14:textId="18875770" w:rsidR="000C66F4" w:rsidRPr="00ED7DEA" w:rsidRDefault="003351CD"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101</w:t>
            </w:r>
          </w:p>
        </w:tc>
        <w:tc>
          <w:tcPr>
            <w:tcW w:w="964" w:type="pct"/>
            <w:noWrap/>
          </w:tcPr>
          <w:p w14:paraId="46B6F444" w14:textId="4FE83D89" w:rsidR="000C66F4" w:rsidRPr="00BA4194" w:rsidRDefault="003351CD" w:rsidP="00C23F34">
            <w:pPr>
              <w:spacing w:before="0" w:after="0"/>
              <w:jc w:val="left"/>
              <w:rPr>
                <w:rFonts w:eastAsia="Times New Roman" w:cs="Segoe UI"/>
                <w:color w:val="000000"/>
                <w:szCs w:val="20"/>
                <w:lang w:val="en-US" w:eastAsia="en-US"/>
              </w:rPr>
            </w:pPr>
            <w:r w:rsidRPr="003351CD">
              <w:rPr>
                <w:rFonts w:eastAsia="Times New Roman" w:cs="Segoe UI"/>
                <w:color w:val="000000"/>
                <w:szCs w:val="20"/>
                <w:lang w:val="en-US" w:eastAsia="en-US"/>
              </w:rPr>
              <w:t>Build Server</w:t>
            </w:r>
          </w:p>
        </w:tc>
        <w:tc>
          <w:tcPr>
            <w:tcW w:w="1257" w:type="pct"/>
            <w:noWrap/>
          </w:tcPr>
          <w:p w14:paraId="01168410" w14:textId="03714891" w:rsidR="000C66F4" w:rsidRPr="00BA4194" w:rsidRDefault="00FD481C" w:rsidP="00C23F34">
            <w:pPr>
              <w:spacing w:before="0" w:after="0"/>
              <w:jc w:val="left"/>
              <w:rPr>
                <w:rFonts w:eastAsia="Times New Roman" w:cs="Segoe UI"/>
                <w:color w:val="000000"/>
                <w:szCs w:val="20"/>
                <w:lang w:val="en-US" w:eastAsia="en-US"/>
              </w:rPr>
            </w:pPr>
            <w:r w:rsidRPr="00FD481C">
              <w:rPr>
                <w:rFonts w:eastAsia="Times New Roman" w:cs="Segoe UI"/>
                <w:color w:val="000000"/>
                <w:szCs w:val="20"/>
                <w:lang w:val="en-US" w:eastAsia="en-US"/>
              </w:rPr>
              <w:t>210.57.62.93/32</w:t>
            </w:r>
          </w:p>
        </w:tc>
        <w:tc>
          <w:tcPr>
            <w:tcW w:w="1296" w:type="pct"/>
            <w:noWrap/>
          </w:tcPr>
          <w:p w14:paraId="57D4FBC1" w14:textId="52103524" w:rsidR="000C66F4" w:rsidRPr="00BA4194" w:rsidRDefault="00FD481C" w:rsidP="004F0A8E">
            <w:pPr>
              <w:keepNext/>
              <w:spacing w:before="0" w:after="0"/>
              <w:jc w:val="left"/>
              <w:rPr>
                <w:rFonts w:eastAsia="Times New Roman" w:cs="Segoe UI"/>
                <w:color w:val="000000"/>
                <w:szCs w:val="20"/>
                <w:lang w:val="en-US" w:eastAsia="en-US"/>
              </w:rPr>
            </w:pPr>
            <w:r w:rsidRPr="00FD481C">
              <w:rPr>
                <w:rFonts w:eastAsia="Times New Roman" w:cs="Segoe UI"/>
                <w:color w:val="000000"/>
                <w:szCs w:val="20"/>
                <w:lang w:val="en-US" w:eastAsia="en-US"/>
              </w:rPr>
              <w:t>Allow</w:t>
            </w:r>
          </w:p>
        </w:tc>
      </w:tr>
    </w:tbl>
    <w:p w14:paraId="422F039B" w14:textId="17751FB3" w:rsidR="006E105E" w:rsidRPr="00FF124D" w:rsidRDefault="004F0A8E" w:rsidP="004F0A8E">
      <w:pPr>
        <w:pStyle w:val="Caption"/>
        <w:rPr>
          <w:lang w:val="en-US" w:eastAsia="en-US"/>
        </w:rPr>
      </w:pPr>
      <w:bookmarkStart w:id="88" w:name="_Toc73007884"/>
      <w:r>
        <w:t xml:space="preserve">Table </w:t>
      </w:r>
      <w:r>
        <w:fldChar w:fldCharType="begin"/>
      </w:r>
      <w:r>
        <w:instrText xml:space="preserve"> SEQ Table \* ARABIC </w:instrText>
      </w:r>
      <w:r>
        <w:fldChar w:fldCharType="separate"/>
      </w:r>
      <w:r w:rsidR="00CD6726">
        <w:rPr>
          <w:noProof/>
        </w:rPr>
        <w:t>40</w:t>
      </w:r>
      <w:r>
        <w:fldChar w:fldCharType="end"/>
      </w:r>
      <w:r>
        <w:t xml:space="preserve"> - Prod Spoke Access Restrictions Rule</w:t>
      </w:r>
      <w:bookmarkEnd w:id="88"/>
    </w:p>
    <w:p w14:paraId="4CB52153" w14:textId="77777777" w:rsidR="000055CD" w:rsidRPr="000055CD" w:rsidRDefault="000055CD" w:rsidP="000055CD">
      <w:pPr>
        <w:rPr>
          <w:lang w:val="en-GB" w:eastAsia="en-GB"/>
        </w:rPr>
      </w:pPr>
    </w:p>
    <w:p w14:paraId="1D0527BB" w14:textId="4F1D8947" w:rsidR="008D5D20" w:rsidRPr="00F3425F" w:rsidRDefault="007D2083" w:rsidP="008D5D20">
      <w:pPr>
        <w:pStyle w:val="Heading2"/>
        <w:rPr>
          <w:rFonts w:cs="Segoe UI"/>
          <w:lang w:val="en-AU"/>
        </w:rPr>
      </w:pPr>
      <w:bookmarkStart w:id="89" w:name="_Toc73013695"/>
      <w:r>
        <w:rPr>
          <w:rFonts w:cs="Segoe UI"/>
          <w:lang w:val="en-AU"/>
        </w:rPr>
        <w:t>Azure SQL Database</w:t>
      </w:r>
      <w:bookmarkEnd w:id="89"/>
    </w:p>
    <w:p w14:paraId="33FE9F2B" w14:textId="68C16F7E" w:rsidR="008D5D20" w:rsidRDefault="001E422A" w:rsidP="008D5D20">
      <w:pPr>
        <w:rPr>
          <w:rFonts w:cs="Segoe UI"/>
          <w:lang w:val="en-AU"/>
        </w:rPr>
      </w:pPr>
      <w:r w:rsidRPr="001E422A">
        <w:rPr>
          <w:rFonts w:cs="Segoe UI"/>
          <w:lang w:val="en-AU"/>
        </w:rPr>
        <w:t>Azure SQL Database is a fully managed platform as a service (PaaS) database engine that handles most of the database management functions such as upgrading, patching, backups, and monitoring without user involvement. Azure SQL Database is always running on the latest stable version of the SQL Server database engine and patched OS with 99.99% availability.</w:t>
      </w:r>
    </w:p>
    <w:p w14:paraId="5FDF1AD3" w14:textId="2B4D7DE9" w:rsidR="001E422A" w:rsidRDefault="001E422A" w:rsidP="008D5D20">
      <w:pPr>
        <w:rPr>
          <w:rFonts w:cs="Segoe UI"/>
          <w:lang w:val="en-AU"/>
        </w:rPr>
      </w:pPr>
    </w:p>
    <w:p w14:paraId="27D4F36C" w14:textId="677950A5" w:rsidR="00AE6DF0" w:rsidRDefault="00AE6DF0" w:rsidP="00AE6DF0">
      <w:pPr>
        <w:rPr>
          <w:rFonts w:cs="Segoe UI"/>
          <w:b/>
          <w:sz w:val="24"/>
          <w:szCs w:val="24"/>
          <w:lang w:val="en-US" w:eastAsia="en-US"/>
        </w:rPr>
      </w:pPr>
      <w:r>
        <w:rPr>
          <w:rFonts w:cs="Segoe UI"/>
          <w:b/>
          <w:sz w:val="24"/>
          <w:szCs w:val="24"/>
          <w:lang w:val="en-US" w:eastAsia="en-US"/>
        </w:rPr>
        <w:t>Overview</w:t>
      </w:r>
    </w:p>
    <w:p w14:paraId="3417B491" w14:textId="468653CB" w:rsidR="00FF124D" w:rsidRPr="00FF124D" w:rsidRDefault="00FF124D" w:rsidP="00FF124D">
      <w:pPr>
        <w:rPr>
          <w:lang w:val="en-US" w:eastAsia="en-US"/>
        </w:rPr>
      </w:pPr>
      <w:r>
        <w:rPr>
          <w:lang w:val="en-US" w:eastAsia="en-US"/>
        </w:rPr>
        <w:t xml:space="preserve">The below section describe the Azure SQL </w:t>
      </w:r>
      <w:r w:rsidR="009F714B">
        <w:rPr>
          <w:lang w:val="en-US" w:eastAsia="en-US"/>
        </w:rPr>
        <w:t>current configuration on Navig8 production environment</w:t>
      </w:r>
    </w:p>
    <w:p w14:paraId="56E40B17" w14:textId="77777777" w:rsidR="00AE6DF0" w:rsidRPr="00F3425F" w:rsidRDefault="00AE6DF0" w:rsidP="008D5D20">
      <w:pPr>
        <w:rPr>
          <w:rFonts w:cs="Segoe UI"/>
          <w:lang w:val="en-AU"/>
        </w:rPr>
      </w:pP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1"/>
        <w:gridCol w:w="1775"/>
        <w:gridCol w:w="3292"/>
        <w:gridCol w:w="1706"/>
        <w:gridCol w:w="1034"/>
      </w:tblGrid>
      <w:tr w:rsidR="005877D7" w:rsidRPr="00BA4194" w14:paraId="099F2881"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325" w:type="pct"/>
            <w:noWrap/>
            <w:hideMark/>
          </w:tcPr>
          <w:p w14:paraId="0C993421" w14:textId="77777777" w:rsidR="005877D7" w:rsidRPr="00A25CF8" w:rsidRDefault="005877D7" w:rsidP="00C23F34">
            <w:pPr>
              <w:rPr>
                <w:rFonts w:cs="Segoe UI"/>
                <w:szCs w:val="24"/>
              </w:rPr>
            </w:pPr>
            <w:r w:rsidRPr="00A25CF8">
              <w:rPr>
                <w:rFonts w:cs="Segoe UI"/>
                <w:szCs w:val="24"/>
              </w:rPr>
              <w:t>Name</w:t>
            </w:r>
          </w:p>
        </w:tc>
        <w:tc>
          <w:tcPr>
            <w:tcW w:w="1154" w:type="pct"/>
            <w:noWrap/>
            <w:hideMark/>
          </w:tcPr>
          <w:p w14:paraId="6C717E72" w14:textId="77777777" w:rsidR="005877D7" w:rsidRPr="00A25CF8" w:rsidRDefault="005877D7"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Resource group</w:t>
            </w:r>
          </w:p>
        </w:tc>
        <w:tc>
          <w:tcPr>
            <w:tcW w:w="934" w:type="pct"/>
            <w:noWrap/>
            <w:hideMark/>
          </w:tcPr>
          <w:p w14:paraId="590CDEE9" w14:textId="7FA7E3A4" w:rsidR="005877D7" w:rsidRPr="00A25CF8" w:rsidRDefault="00C85820"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URL</w:t>
            </w:r>
          </w:p>
        </w:tc>
        <w:tc>
          <w:tcPr>
            <w:tcW w:w="336" w:type="pct"/>
            <w:noWrap/>
            <w:hideMark/>
          </w:tcPr>
          <w:p w14:paraId="5DD08874" w14:textId="77777777" w:rsidR="005877D7" w:rsidRPr="00A25CF8" w:rsidRDefault="005877D7"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Size</w:t>
            </w:r>
          </w:p>
        </w:tc>
        <w:tc>
          <w:tcPr>
            <w:tcW w:w="1251" w:type="pct"/>
            <w:noWrap/>
            <w:hideMark/>
          </w:tcPr>
          <w:p w14:paraId="240FB4FE" w14:textId="716755DC" w:rsidR="005877D7" w:rsidRPr="00A25CF8" w:rsidRDefault="00AE6DF0"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Database</w:t>
            </w:r>
          </w:p>
        </w:tc>
      </w:tr>
      <w:tr w:rsidR="005877D7" w:rsidRPr="00BA4194" w14:paraId="62396B8A" w14:textId="77777777" w:rsidTr="00C23F34">
        <w:trPr>
          <w:trHeight w:val="288"/>
        </w:trPr>
        <w:tc>
          <w:tcPr>
            <w:tcW w:w="1325" w:type="pct"/>
            <w:noWrap/>
          </w:tcPr>
          <w:p w14:paraId="39E18121" w14:textId="16CC1A5F" w:rsidR="005877D7" w:rsidRPr="00BA4194" w:rsidRDefault="00C85820" w:rsidP="00C23F34">
            <w:pPr>
              <w:spacing w:before="0" w:after="0"/>
              <w:jc w:val="left"/>
              <w:rPr>
                <w:rFonts w:eastAsia="Times New Roman" w:cs="Segoe UI"/>
                <w:color w:val="000000"/>
                <w:szCs w:val="20"/>
                <w:lang w:val="en-US" w:eastAsia="en-US"/>
              </w:rPr>
            </w:pPr>
            <w:r w:rsidRPr="00C85820">
              <w:rPr>
                <w:rFonts w:eastAsia="Times New Roman" w:cs="Segoe UI"/>
                <w:color w:val="000000"/>
                <w:szCs w:val="20"/>
                <w:lang w:val="en-US" w:eastAsia="en-US"/>
              </w:rPr>
              <w:t>sql-we-engine-prod-001</w:t>
            </w:r>
          </w:p>
        </w:tc>
        <w:tc>
          <w:tcPr>
            <w:tcW w:w="1154" w:type="pct"/>
            <w:noWrap/>
          </w:tcPr>
          <w:p w14:paraId="1B23A588" w14:textId="77777777" w:rsidR="005877D7" w:rsidRPr="00BA4194" w:rsidRDefault="005877D7"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prod-001</w:t>
            </w:r>
          </w:p>
        </w:tc>
        <w:tc>
          <w:tcPr>
            <w:tcW w:w="934" w:type="pct"/>
            <w:noWrap/>
          </w:tcPr>
          <w:p w14:paraId="41922461" w14:textId="1AADC72B" w:rsidR="005877D7" w:rsidRPr="00BA4194" w:rsidRDefault="00C85820" w:rsidP="00C23F34">
            <w:pPr>
              <w:spacing w:before="0" w:after="0"/>
              <w:jc w:val="left"/>
              <w:rPr>
                <w:rFonts w:eastAsia="Times New Roman" w:cs="Segoe UI"/>
                <w:color w:val="000000"/>
                <w:szCs w:val="20"/>
                <w:lang w:val="en-US" w:eastAsia="en-US"/>
              </w:rPr>
            </w:pPr>
            <w:r w:rsidRPr="00C85820">
              <w:rPr>
                <w:rFonts w:eastAsia="Times New Roman" w:cs="Segoe UI"/>
                <w:color w:val="000000"/>
                <w:szCs w:val="20"/>
                <w:lang w:val="en-US" w:eastAsia="en-US"/>
              </w:rPr>
              <w:t>sql-we-engine-prod-001.database.windows.net</w:t>
            </w:r>
          </w:p>
        </w:tc>
        <w:tc>
          <w:tcPr>
            <w:tcW w:w="336" w:type="pct"/>
            <w:noWrap/>
          </w:tcPr>
          <w:p w14:paraId="1E8A6C24" w14:textId="29527CCA" w:rsidR="005877D7" w:rsidRPr="00BA4194" w:rsidRDefault="00C85820" w:rsidP="00C23F34">
            <w:pPr>
              <w:spacing w:before="0" w:after="0"/>
              <w:jc w:val="left"/>
              <w:rPr>
                <w:rFonts w:eastAsia="Times New Roman" w:cs="Segoe UI"/>
                <w:color w:val="000000"/>
                <w:szCs w:val="20"/>
                <w:lang w:val="en-US" w:eastAsia="en-US"/>
              </w:rPr>
            </w:pPr>
            <w:r w:rsidRPr="00C85820">
              <w:rPr>
                <w:rFonts w:eastAsia="Times New Roman" w:cs="Segoe UI"/>
                <w:color w:val="000000"/>
                <w:szCs w:val="20"/>
                <w:lang w:val="en-US" w:eastAsia="en-US"/>
              </w:rPr>
              <w:t>Premium P2: 250 DTUs</w:t>
            </w:r>
          </w:p>
        </w:tc>
        <w:tc>
          <w:tcPr>
            <w:tcW w:w="1251" w:type="pct"/>
            <w:noWrap/>
          </w:tcPr>
          <w:p w14:paraId="3F635ED2" w14:textId="51FB287F" w:rsidR="005877D7" w:rsidRPr="00BA4194" w:rsidRDefault="00AE6DF0" w:rsidP="002175FF">
            <w:pPr>
              <w:keepNext/>
              <w:spacing w:before="0" w:after="0"/>
              <w:jc w:val="left"/>
              <w:rPr>
                <w:rFonts w:eastAsia="Times New Roman" w:cs="Segoe UI"/>
                <w:color w:val="000000"/>
                <w:szCs w:val="20"/>
                <w:lang w:val="en-US" w:eastAsia="en-US"/>
              </w:rPr>
            </w:pPr>
            <w:r w:rsidRPr="00AE6DF0">
              <w:rPr>
                <w:rFonts w:eastAsia="Times New Roman" w:cs="Segoe UI"/>
                <w:color w:val="000000"/>
                <w:szCs w:val="20"/>
                <w:lang w:val="en-US" w:eastAsia="en-US"/>
              </w:rPr>
              <w:t>engine-prod</w:t>
            </w:r>
          </w:p>
        </w:tc>
      </w:tr>
    </w:tbl>
    <w:p w14:paraId="4EC4A4A7" w14:textId="30637035" w:rsidR="002175FF" w:rsidRDefault="002175FF">
      <w:pPr>
        <w:pStyle w:val="Caption"/>
      </w:pPr>
      <w:bookmarkStart w:id="90" w:name="_Toc73007885"/>
      <w:r>
        <w:t xml:space="preserve">Table </w:t>
      </w:r>
      <w:r>
        <w:fldChar w:fldCharType="begin"/>
      </w:r>
      <w:r>
        <w:instrText xml:space="preserve"> SEQ Table \* ARABIC </w:instrText>
      </w:r>
      <w:r>
        <w:fldChar w:fldCharType="separate"/>
      </w:r>
      <w:r w:rsidR="00CD6726">
        <w:rPr>
          <w:noProof/>
        </w:rPr>
        <w:t>41</w:t>
      </w:r>
      <w:r>
        <w:fldChar w:fldCharType="end"/>
      </w:r>
      <w:r>
        <w:t xml:space="preserve"> - </w:t>
      </w:r>
      <w:r w:rsidRPr="00D924FE">
        <w:t>Prod Azure SQL database overview</w:t>
      </w:r>
      <w:bookmarkEnd w:id="90"/>
    </w:p>
    <w:p w14:paraId="6517E63A" w14:textId="77777777" w:rsidR="00AE6DF0" w:rsidRPr="00AE6DF0" w:rsidRDefault="00AE6DF0" w:rsidP="00AE6DF0">
      <w:pPr>
        <w:rPr>
          <w:lang w:val="en-GB" w:eastAsia="en-GB"/>
        </w:rPr>
      </w:pPr>
    </w:p>
    <w:p w14:paraId="0EDF5FF6" w14:textId="5E47BB05" w:rsidR="00AE6DF0" w:rsidRPr="00F3425F" w:rsidRDefault="005560C8" w:rsidP="00AE6DF0">
      <w:pPr>
        <w:rPr>
          <w:rFonts w:cs="Segoe UI"/>
          <w:b/>
          <w:sz w:val="24"/>
          <w:szCs w:val="24"/>
          <w:lang w:val="en-US" w:eastAsia="en-US"/>
        </w:rPr>
      </w:pPr>
      <w:r w:rsidRPr="005560C8">
        <w:rPr>
          <w:rFonts w:cs="Segoe UI"/>
          <w:b/>
          <w:sz w:val="24"/>
          <w:szCs w:val="24"/>
          <w:lang w:val="en-US" w:eastAsia="en-US"/>
        </w:rPr>
        <w:lastRenderedPageBreak/>
        <w:t>Firewalls and virtual networks</w:t>
      </w:r>
    </w:p>
    <w:p w14:paraId="5BB28C54" w14:textId="7D7952A6" w:rsidR="009F714B" w:rsidRPr="00FF124D" w:rsidRDefault="009F714B" w:rsidP="009F714B">
      <w:pPr>
        <w:rPr>
          <w:lang w:val="en-US" w:eastAsia="en-US"/>
        </w:rPr>
      </w:pPr>
      <w:r>
        <w:rPr>
          <w:lang w:val="en-US" w:eastAsia="en-US"/>
        </w:rPr>
        <w:t>The below section describe the Azure SQL Firewalls &amp; virtual networks configuration on Navig8 production environment</w:t>
      </w:r>
    </w:p>
    <w:p w14:paraId="219BC758" w14:textId="77777777" w:rsidR="00AE6DF0" w:rsidRPr="00AE6DF0" w:rsidRDefault="00AE6DF0" w:rsidP="00AE6DF0">
      <w:pPr>
        <w:rPr>
          <w:lang w:val="en-GB" w:eastAsia="en-GB"/>
        </w:rPr>
      </w:pPr>
    </w:p>
    <w:tbl>
      <w:tblPr>
        <w:tblStyle w:val="SoftwareONE0"/>
        <w:tblW w:w="5665" w:type="dxa"/>
        <w:tblLook w:val="04A0" w:firstRow="1" w:lastRow="0" w:firstColumn="1" w:lastColumn="0" w:noHBand="0" w:noVBand="1"/>
      </w:tblPr>
      <w:tblGrid>
        <w:gridCol w:w="3154"/>
        <w:gridCol w:w="2511"/>
      </w:tblGrid>
      <w:tr w:rsidR="005560C8" w:rsidRPr="006D4909" w14:paraId="0201DEB8"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7CC2C913" w14:textId="72A60E23" w:rsidR="005560C8" w:rsidRPr="00F3425F" w:rsidRDefault="00FF124D" w:rsidP="00C23F34">
            <w:pPr>
              <w:rPr>
                <w:rFonts w:cs="Segoe UI"/>
              </w:rPr>
            </w:pPr>
            <w:r>
              <w:rPr>
                <w:rFonts w:cs="Segoe UI"/>
              </w:rPr>
              <w:t>Name</w:t>
            </w:r>
          </w:p>
        </w:tc>
        <w:tc>
          <w:tcPr>
            <w:tcW w:w="2511" w:type="dxa"/>
            <w:noWrap/>
            <w:hideMark/>
          </w:tcPr>
          <w:p w14:paraId="57A8CE5E" w14:textId="2B6F9F2A" w:rsidR="005560C8" w:rsidRPr="00F3425F" w:rsidRDefault="00F604C8"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5560C8" w:rsidRPr="006D4909" w14:paraId="0ECA3B76" w14:textId="77777777" w:rsidTr="00C23F34">
        <w:trPr>
          <w:trHeight w:val="219"/>
        </w:trPr>
        <w:tc>
          <w:tcPr>
            <w:tcW w:w="3154" w:type="dxa"/>
            <w:noWrap/>
          </w:tcPr>
          <w:p w14:paraId="1CC9E1E8" w14:textId="1FC38FEF" w:rsidR="005560C8" w:rsidRPr="00F3425F" w:rsidRDefault="00F604C8" w:rsidP="00C23F34">
            <w:pPr>
              <w:rPr>
                <w:rFonts w:cs="Segoe UI"/>
              </w:rPr>
            </w:pPr>
            <w:r w:rsidRPr="00F604C8">
              <w:rPr>
                <w:rFonts w:cs="Segoe UI"/>
              </w:rPr>
              <w:t>Deny public network access</w:t>
            </w:r>
          </w:p>
        </w:tc>
        <w:tc>
          <w:tcPr>
            <w:tcW w:w="2511" w:type="dxa"/>
            <w:noWrap/>
          </w:tcPr>
          <w:p w14:paraId="07EC4971" w14:textId="52B7155B" w:rsidR="005560C8" w:rsidRPr="00F3425F" w:rsidRDefault="00F604C8" w:rsidP="00C23F34">
            <w:pPr>
              <w:rPr>
                <w:rFonts w:cs="Segoe UI"/>
              </w:rPr>
            </w:pPr>
            <w:r>
              <w:rPr>
                <w:rFonts w:cs="Segoe UI"/>
              </w:rPr>
              <w:t>Yes</w:t>
            </w:r>
          </w:p>
        </w:tc>
      </w:tr>
      <w:tr w:rsidR="005560C8" w:rsidRPr="006D4909" w14:paraId="6491CF3F" w14:textId="77777777" w:rsidTr="00C23F34">
        <w:trPr>
          <w:trHeight w:val="219"/>
        </w:trPr>
        <w:tc>
          <w:tcPr>
            <w:tcW w:w="3154" w:type="dxa"/>
            <w:noWrap/>
          </w:tcPr>
          <w:p w14:paraId="7F57D550" w14:textId="639F7075" w:rsidR="005560C8" w:rsidRPr="00F3425F" w:rsidRDefault="00F604C8" w:rsidP="00C23F34">
            <w:pPr>
              <w:rPr>
                <w:rFonts w:cs="Segoe UI"/>
              </w:rPr>
            </w:pPr>
            <w:r>
              <w:rPr>
                <w:rFonts w:cs="Segoe UI"/>
              </w:rPr>
              <w:t>TLS Version</w:t>
            </w:r>
          </w:p>
        </w:tc>
        <w:tc>
          <w:tcPr>
            <w:tcW w:w="2511" w:type="dxa"/>
            <w:noWrap/>
          </w:tcPr>
          <w:p w14:paraId="679F47C9" w14:textId="31823469" w:rsidR="005560C8" w:rsidRPr="00F3425F" w:rsidRDefault="00F604C8" w:rsidP="00C23F34">
            <w:pPr>
              <w:rPr>
                <w:rFonts w:cs="Segoe UI"/>
              </w:rPr>
            </w:pPr>
            <w:r>
              <w:rPr>
                <w:rFonts w:cs="Segoe UI"/>
              </w:rPr>
              <w:t>1.2</w:t>
            </w:r>
          </w:p>
        </w:tc>
      </w:tr>
      <w:tr w:rsidR="005560C8" w:rsidRPr="006D4909" w14:paraId="61AD8DB7" w14:textId="77777777" w:rsidTr="00C23F34">
        <w:trPr>
          <w:trHeight w:val="219"/>
        </w:trPr>
        <w:tc>
          <w:tcPr>
            <w:tcW w:w="3154" w:type="dxa"/>
            <w:noWrap/>
          </w:tcPr>
          <w:p w14:paraId="48C88CF0" w14:textId="4679A9A7" w:rsidR="005560C8" w:rsidRPr="00F3425F" w:rsidRDefault="00F604C8" w:rsidP="00C23F34">
            <w:pPr>
              <w:rPr>
                <w:rFonts w:cs="Segoe UI"/>
              </w:rPr>
            </w:pPr>
            <w:r>
              <w:rPr>
                <w:rFonts w:cs="Segoe UI"/>
              </w:rPr>
              <w:t xml:space="preserve">Connection Policy </w:t>
            </w:r>
          </w:p>
        </w:tc>
        <w:tc>
          <w:tcPr>
            <w:tcW w:w="2511" w:type="dxa"/>
            <w:noWrap/>
          </w:tcPr>
          <w:p w14:paraId="50D39FFD" w14:textId="5701B9E3" w:rsidR="005560C8" w:rsidRPr="00F3425F" w:rsidRDefault="00F604C8" w:rsidP="00C23F34">
            <w:pPr>
              <w:rPr>
                <w:rFonts w:cs="Segoe UI"/>
              </w:rPr>
            </w:pPr>
            <w:r>
              <w:rPr>
                <w:rFonts w:cs="Segoe UI"/>
              </w:rPr>
              <w:t>Default</w:t>
            </w:r>
          </w:p>
        </w:tc>
      </w:tr>
      <w:tr w:rsidR="00F604C8" w:rsidRPr="006D4909" w14:paraId="31760659" w14:textId="77777777" w:rsidTr="00C23F34">
        <w:trPr>
          <w:trHeight w:val="219"/>
        </w:trPr>
        <w:tc>
          <w:tcPr>
            <w:tcW w:w="3154" w:type="dxa"/>
            <w:noWrap/>
          </w:tcPr>
          <w:p w14:paraId="16D0CD95" w14:textId="6691AF96" w:rsidR="00F604C8" w:rsidRDefault="00FF124D" w:rsidP="00C23F34">
            <w:pPr>
              <w:rPr>
                <w:rFonts w:cs="Segoe UI"/>
              </w:rPr>
            </w:pPr>
            <w:r>
              <w:rPr>
                <w:rFonts w:cs="Segoe UI"/>
              </w:rPr>
              <w:t>Allow Azure Services</w:t>
            </w:r>
          </w:p>
        </w:tc>
        <w:tc>
          <w:tcPr>
            <w:tcW w:w="2511" w:type="dxa"/>
            <w:noWrap/>
          </w:tcPr>
          <w:p w14:paraId="636B9668" w14:textId="4449A759" w:rsidR="00F604C8" w:rsidRDefault="00FF124D" w:rsidP="00C23F34">
            <w:pPr>
              <w:rPr>
                <w:rFonts w:cs="Segoe UI"/>
              </w:rPr>
            </w:pPr>
            <w:r>
              <w:rPr>
                <w:rFonts w:cs="Segoe UI"/>
              </w:rPr>
              <w:t>Yes</w:t>
            </w:r>
          </w:p>
        </w:tc>
      </w:tr>
      <w:tr w:rsidR="00F604C8" w:rsidRPr="006D4909" w14:paraId="76EDF467" w14:textId="77777777" w:rsidTr="00C23F34">
        <w:trPr>
          <w:trHeight w:val="219"/>
        </w:trPr>
        <w:tc>
          <w:tcPr>
            <w:tcW w:w="3154" w:type="dxa"/>
            <w:noWrap/>
          </w:tcPr>
          <w:p w14:paraId="7D8B7A9D" w14:textId="0EFEEB42" w:rsidR="00F604C8" w:rsidRDefault="00FF124D" w:rsidP="00C23F34">
            <w:pPr>
              <w:rPr>
                <w:rFonts w:cs="Segoe UI"/>
              </w:rPr>
            </w:pPr>
            <w:r>
              <w:rPr>
                <w:rFonts w:cs="Segoe UI"/>
              </w:rPr>
              <w:t>Virtual Network</w:t>
            </w:r>
          </w:p>
        </w:tc>
        <w:tc>
          <w:tcPr>
            <w:tcW w:w="2511" w:type="dxa"/>
            <w:noWrap/>
          </w:tcPr>
          <w:p w14:paraId="6AEBE646" w14:textId="3E0BA71E" w:rsidR="00F604C8" w:rsidRDefault="00FF124D" w:rsidP="00972139">
            <w:pPr>
              <w:keepNext/>
              <w:rPr>
                <w:rFonts w:cs="Segoe UI"/>
              </w:rPr>
            </w:pPr>
            <w:r w:rsidRPr="00FF124D">
              <w:rPr>
                <w:rFonts w:cs="Segoe UI"/>
              </w:rPr>
              <w:t>vnet-we-engine-prod-001</w:t>
            </w:r>
          </w:p>
        </w:tc>
      </w:tr>
    </w:tbl>
    <w:p w14:paraId="29D17D58" w14:textId="48BBEDE8" w:rsidR="00972139" w:rsidRDefault="00972139">
      <w:pPr>
        <w:pStyle w:val="Caption"/>
      </w:pPr>
      <w:bookmarkStart w:id="91" w:name="_Toc73007886"/>
      <w:r>
        <w:t xml:space="preserve">Table </w:t>
      </w:r>
      <w:r>
        <w:fldChar w:fldCharType="begin"/>
      </w:r>
      <w:r>
        <w:instrText xml:space="preserve"> SEQ Table \* ARABIC </w:instrText>
      </w:r>
      <w:r>
        <w:fldChar w:fldCharType="separate"/>
      </w:r>
      <w:r w:rsidR="00CD6726">
        <w:rPr>
          <w:noProof/>
        </w:rPr>
        <w:t>42</w:t>
      </w:r>
      <w:r>
        <w:fldChar w:fldCharType="end"/>
      </w:r>
      <w:r>
        <w:t xml:space="preserve"> - </w:t>
      </w:r>
      <w:r w:rsidRPr="00413A79">
        <w:t>Prod Azure SQL database Firewall &amp; virtual networks</w:t>
      </w:r>
      <w:bookmarkEnd w:id="91"/>
    </w:p>
    <w:p w14:paraId="2851AA7F" w14:textId="32E7FB33" w:rsidR="00376C45" w:rsidRDefault="00376C45" w:rsidP="004824CF">
      <w:pPr>
        <w:rPr>
          <w:rFonts w:cs="Segoe UI"/>
          <w:lang w:val="en-AU"/>
        </w:rPr>
      </w:pPr>
    </w:p>
    <w:p w14:paraId="7AA7B48F" w14:textId="77777777" w:rsidR="00803072" w:rsidRDefault="00803072" w:rsidP="004874B4">
      <w:pPr>
        <w:rPr>
          <w:rFonts w:cs="Segoe UI"/>
          <w:b/>
          <w:sz w:val="24"/>
          <w:szCs w:val="24"/>
          <w:lang w:val="en-US" w:eastAsia="en-US"/>
        </w:rPr>
      </w:pPr>
      <w:r w:rsidRPr="00803072">
        <w:rPr>
          <w:rFonts w:cs="Segoe UI"/>
          <w:b/>
          <w:sz w:val="24"/>
          <w:szCs w:val="24"/>
          <w:lang w:val="en-US" w:eastAsia="en-US"/>
        </w:rPr>
        <w:t>Private endpoint connections</w:t>
      </w:r>
    </w:p>
    <w:p w14:paraId="7E171787" w14:textId="3528268A" w:rsidR="004874B4" w:rsidRPr="00FF124D" w:rsidRDefault="004874B4" w:rsidP="004874B4">
      <w:pPr>
        <w:rPr>
          <w:lang w:val="en-US" w:eastAsia="en-US"/>
        </w:rPr>
      </w:pPr>
      <w:r>
        <w:rPr>
          <w:lang w:val="en-US" w:eastAsia="en-US"/>
        </w:rPr>
        <w:t xml:space="preserve">The below section describe the Azure SQL </w:t>
      </w:r>
      <w:r w:rsidR="00803072">
        <w:rPr>
          <w:lang w:val="en-US" w:eastAsia="en-US"/>
        </w:rPr>
        <w:t>private endpoint connection configuration</w:t>
      </w:r>
      <w:r>
        <w:rPr>
          <w:lang w:val="en-US" w:eastAsia="en-US"/>
        </w:rPr>
        <w:t xml:space="preserve"> on Navig8 production environment</w:t>
      </w:r>
    </w:p>
    <w:p w14:paraId="56EEA109" w14:textId="77777777" w:rsidR="004874B4" w:rsidRPr="00AE6DF0" w:rsidRDefault="004874B4" w:rsidP="004874B4">
      <w:pPr>
        <w:rPr>
          <w:lang w:val="en-GB" w:eastAsia="en-GB"/>
        </w:rPr>
      </w:pPr>
    </w:p>
    <w:tbl>
      <w:tblPr>
        <w:tblStyle w:val="SoftwareONE0"/>
        <w:tblW w:w="9715" w:type="dxa"/>
        <w:tblLook w:val="04A0" w:firstRow="1" w:lastRow="0" w:firstColumn="1" w:lastColumn="0" w:noHBand="0" w:noVBand="1"/>
      </w:tblPr>
      <w:tblGrid>
        <w:gridCol w:w="3154"/>
        <w:gridCol w:w="6561"/>
      </w:tblGrid>
      <w:tr w:rsidR="004874B4" w:rsidRPr="006D4909" w14:paraId="0157E9EC" w14:textId="77777777" w:rsidTr="009E3CAB">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1BA4AE03" w14:textId="77777777" w:rsidR="004874B4" w:rsidRPr="00F3425F" w:rsidRDefault="004874B4" w:rsidP="00C23F34">
            <w:pPr>
              <w:rPr>
                <w:rFonts w:cs="Segoe UI"/>
              </w:rPr>
            </w:pPr>
            <w:r>
              <w:rPr>
                <w:rFonts w:cs="Segoe UI"/>
              </w:rPr>
              <w:t>Name</w:t>
            </w:r>
          </w:p>
        </w:tc>
        <w:tc>
          <w:tcPr>
            <w:tcW w:w="6561" w:type="dxa"/>
            <w:noWrap/>
            <w:hideMark/>
          </w:tcPr>
          <w:p w14:paraId="17B47778" w14:textId="77777777" w:rsidR="004874B4" w:rsidRPr="00F3425F" w:rsidRDefault="004874B4"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4874B4" w:rsidRPr="006D4909" w14:paraId="4A00490C" w14:textId="77777777" w:rsidTr="009E3CAB">
        <w:trPr>
          <w:trHeight w:val="219"/>
        </w:trPr>
        <w:tc>
          <w:tcPr>
            <w:tcW w:w="3154" w:type="dxa"/>
            <w:noWrap/>
          </w:tcPr>
          <w:p w14:paraId="24B5C679" w14:textId="200BC460" w:rsidR="004874B4" w:rsidRPr="00F3425F" w:rsidRDefault="005A515F" w:rsidP="00C23F34">
            <w:pPr>
              <w:rPr>
                <w:rFonts w:cs="Segoe UI"/>
              </w:rPr>
            </w:pPr>
            <w:r w:rsidRPr="005A515F">
              <w:rPr>
                <w:rFonts w:cs="Segoe UI"/>
              </w:rPr>
              <w:t>Connection name</w:t>
            </w:r>
          </w:p>
        </w:tc>
        <w:tc>
          <w:tcPr>
            <w:tcW w:w="6561" w:type="dxa"/>
            <w:noWrap/>
          </w:tcPr>
          <w:p w14:paraId="6C8BCB39" w14:textId="40CE5A38" w:rsidR="004874B4" w:rsidRPr="00F3425F" w:rsidRDefault="009E3CAB" w:rsidP="00C23F34">
            <w:pPr>
              <w:rPr>
                <w:rFonts w:cs="Segoe UI"/>
              </w:rPr>
            </w:pPr>
            <w:r w:rsidRPr="009E3CAB">
              <w:rPr>
                <w:rFonts w:cs="Segoe UI"/>
              </w:rPr>
              <w:t>sqlpvtweengineprod-66a09fb1-8946-4553-817d-40d4983aee17</w:t>
            </w:r>
          </w:p>
        </w:tc>
      </w:tr>
      <w:tr w:rsidR="004874B4" w:rsidRPr="006D4909" w14:paraId="2A2D4FC4" w14:textId="77777777" w:rsidTr="009E3CAB">
        <w:trPr>
          <w:trHeight w:val="219"/>
        </w:trPr>
        <w:tc>
          <w:tcPr>
            <w:tcW w:w="3154" w:type="dxa"/>
            <w:noWrap/>
          </w:tcPr>
          <w:p w14:paraId="07FF32D8" w14:textId="0AB33605" w:rsidR="004874B4" w:rsidRPr="00F3425F" w:rsidRDefault="005A515F" w:rsidP="005A515F">
            <w:pPr>
              <w:rPr>
                <w:rFonts w:cs="Segoe UI"/>
              </w:rPr>
            </w:pPr>
            <w:r w:rsidRPr="005A515F">
              <w:rPr>
                <w:rFonts w:cs="Segoe UI"/>
              </w:rPr>
              <w:t>State</w:t>
            </w:r>
          </w:p>
        </w:tc>
        <w:tc>
          <w:tcPr>
            <w:tcW w:w="6561" w:type="dxa"/>
            <w:noWrap/>
          </w:tcPr>
          <w:p w14:paraId="644E4802" w14:textId="4826B472" w:rsidR="004874B4" w:rsidRPr="00F3425F" w:rsidRDefault="009E3CAB" w:rsidP="00C23F34">
            <w:pPr>
              <w:rPr>
                <w:rFonts w:cs="Segoe UI"/>
              </w:rPr>
            </w:pPr>
            <w:r w:rsidRPr="009E3CAB">
              <w:rPr>
                <w:rFonts w:cs="Segoe UI"/>
              </w:rPr>
              <w:t>Approved</w:t>
            </w:r>
          </w:p>
        </w:tc>
      </w:tr>
      <w:tr w:rsidR="004874B4" w:rsidRPr="006D4909" w14:paraId="50B90FAD" w14:textId="77777777" w:rsidTr="009E3CAB">
        <w:trPr>
          <w:trHeight w:val="219"/>
        </w:trPr>
        <w:tc>
          <w:tcPr>
            <w:tcW w:w="3154" w:type="dxa"/>
            <w:noWrap/>
          </w:tcPr>
          <w:p w14:paraId="2759E048" w14:textId="17A2EA37" w:rsidR="004874B4" w:rsidRPr="00F3425F" w:rsidRDefault="009E3CAB" w:rsidP="00C23F34">
            <w:pPr>
              <w:rPr>
                <w:rFonts w:cs="Segoe UI"/>
              </w:rPr>
            </w:pPr>
            <w:r w:rsidRPr="009E3CAB">
              <w:rPr>
                <w:rFonts w:cs="Segoe UI"/>
              </w:rPr>
              <w:t>Private endpoint name</w:t>
            </w:r>
          </w:p>
        </w:tc>
        <w:tc>
          <w:tcPr>
            <w:tcW w:w="6561" w:type="dxa"/>
            <w:noWrap/>
          </w:tcPr>
          <w:p w14:paraId="3DFDE7F9" w14:textId="2E3F30E0" w:rsidR="004874B4" w:rsidRPr="00F3425F" w:rsidRDefault="00C035AC" w:rsidP="00C035AC">
            <w:pPr>
              <w:rPr>
                <w:rFonts w:cs="Segoe UI"/>
              </w:rPr>
            </w:pPr>
            <w:r w:rsidRPr="00C035AC">
              <w:rPr>
                <w:rFonts w:cs="Segoe UI"/>
              </w:rPr>
              <w:t>sqlpvtweengineprod</w:t>
            </w:r>
          </w:p>
        </w:tc>
      </w:tr>
      <w:tr w:rsidR="004874B4" w:rsidRPr="006D4909" w14:paraId="28B686E1" w14:textId="77777777" w:rsidTr="009E3CAB">
        <w:trPr>
          <w:trHeight w:val="219"/>
        </w:trPr>
        <w:tc>
          <w:tcPr>
            <w:tcW w:w="3154" w:type="dxa"/>
            <w:noWrap/>
          </w:tcPr>
          <w:p w14:paraId="669B3FFB" w14:textId="77777777" w:rsidR="004874B4" w:rsidRDefault="004874B4" w:rsidP="00C23F34">
            <w:pPr>
              <w:rPr>
                <w:rFonts w:cs="Segoe UI"/>
              </w:rPr>
            </w:pPr>
            <w:r>
              <w:rPr>
                <w:rFonts w:cs="Segoe UI"/>
              </w:rPr>
              <w:t>Allow Azure Services</w:t>
            </w:r>
          </w:p>
        </w:tc>
        <w:tc>
          <w:tcPr>
            <w:tcW w:w="6561" w:type="dxa"/>
            <w:noWrap/>
          </w:tcPr>
          <w:p w14:paraId="6CF25BBE" w14:textId="77777777" w:rsidR="004874B4" w:rsidRDefault="004874B4" w:rsidP="00C23F34">
            <w:pPr>
              <w:rPr>
                <w:rFonts w:cs="Segoe UI"/>
              </w:rPr>
            </w:pPr>
            <w:r>
              <w:rPr>
                <w:rFonts w:cs="Segoe UI"/>
              </w:rPr>
              <w:t>Yes</w:t>
            </w:r>
          </w:p>
        </w:tc>
      </w:tr>
      <w:tr w:rsidR="004874B4" w:rsidRPr="006D4909" w14:paraId="6EE1FAF9" w14:textId="77777777" w:rsidTr="009E3CAB">
        <w:trPr>
          <w:trHeight w:val="219"/>
        </w:trPr>
        <w:tc>
          <w:tcPr>
            <w:tcW w:w="3154" w:type="dxa"/>
            <w:noWrap/>
          </w:tcPr>
          <w:p w14:paraId="7D612D24" w14:textId="09C3ABC0" w:rsidR="004874B4" w:rsidRDefault="004874B4" w:rsidP="00C23F34">
            <w:pPr>
              <w:rPr>
                <w:rFonts w:cs="Segoe UI"/>
              </w:rPr>
            </w:pPr>
            <w:r>
              <w:rPr>
                <w:rFonts w:cs="Segoe UI"/>
              </w:rPr>
              <w:t>Virtual Network</w:t>
            </w:r>
            <w:r w:rsidR="00CE4AC8">
              <w:rPr>
                <w:rFonts w:cs="Segoe UI"/>
              </w:rPr>
              <w:t>/ Subnet</w:t>
            </w:r>
          </w:p>
        </w:tc>
        <w:tc>
          <w:tcPr>
            <w:tcW w:w="6561" w:type="dxa"/>
            <w:noWrap/>
          </w:tcPr>
          <w:p w14:paraId="140DC241" w14:textId="4BB8314D" w:rsidR="004874B4" w:rsidRDefault="00CE4AC8" w:rsidP="00C23F34">
            <w:pPr>
              <w:rPr>
                <w:rFonts w:cs="Segoe UI"/>
              </w:rPr>
            </w:pPr>
            <w:r w:rsidRPr="00CE4AC8">
              <w:rPr>
                <w:rFonts w:cs="Segoe UI"/>
              </w:rPr>
              <w:t>vnet-we-engine-prod-001/snet-we-engine-prod-db-001</w:t>
            </w:r>
          </w:p>
        </w:tc>
      </w:tr>
      <w:tr w:rsidR="00B164CE" w:rsidRPr="006D4909" w14:paraId="5E954FD8" w14:textId="77777777" w:rsidTr="009E3CAB">
        <w:trPr>
          <w:trHeight w:val="219"/>
        </w:trPr>
        <w:tc>
          <w:tcPr>
            <w:tcW w:w="3154" w:type="dxa"/>
            <w:noWrap/>
          </w:tcPr>
          <w:p w14:paraId="51C0188B" w14:textId="1F97A51C" w:rsidR="00B164CE" w:rsidRDefault="00B164CE" w:rsidP="00C23F34">
            <w:pPr>
              <w:rPr>
                <w:rFonts w:cs="Segoe UI"/>
              </w:rPr>
            </w:pPr>
            <w:r w:rsidRPr="00B164CE">
              <w:rPr>
                <w:rFonts w:cs="Segoe UI"/>
              </w:rPr>
              <w:t>Network interface</w:t>
            </w:r>
          </w:p>
        </w:tc>
        <w:tc>
          <w:tcPr>
            <w:tcW w:w="6561" w:type="dxa"/>
            <w:noWrap/>
          </w:tcPr>
          <w:p w14:paraId="517A5ED7" w14:textId="6DFB7D33" w:rsidR="00B164CE" w:rsidRPr="00CE4AC8" w:rsidRDefault="00B164CE" w:rsidP="00C23F34">
            <w:pPr>
              <w:rPr>
                <w:rFonts w:cs="Segoe UI"/>
              </w:rPr>
            </w:pPr>
            <w:r w:rsidRPr="00B164CE">
              <w:rPr>
                <w:rFonts w:cs="Segoe UI"/>
              </w:rPr>
              <w:t>sqlpvtweengineprod.nic.8a8c028a-e3d2-4756-8ab7-6e849427f6a4</w:t>
            </w:r>
          </w:p>
        </w:tc>
      </w:tr>
      <w:tr w:rsidR="00B164CE" w:rsidRPr="006D4909" w14:paraId="2E54F67C" w14:textId="77777777" w:rsidTr="009E3CAB">
        <w:trPr>
          <w:trHeight w:val="219"/>
        </w:trPr>
        <w:tc>
          <w:tcPr>
            <w:tcW w:w="3154" w:type="dxa"/>
            <w:noWrap/>
          </w:tcPr>
          <w:p w14:paraId="27C9415B" w14:textId="7019128C" w:rsidR="00B164CE" w:rsidRPr="00B164CE" w:rsidRDefault="00B164CE" w:rsidP="00C23F34">
            <w:pPr>
              <w:rPr>
                <w:rFonts w:cs="Segoe UI"/>
              </w:rPr>
            </w:pPr>
            <w:r w:rsidRPr="00B164CE">
              <w:rPr>
                <w:rFonts w:cs="Segoe UI"/>
              </w:rPr>
              <w:t>Private link resource</w:t>
            </w:r>
          </w:p>
        </w:tc>
        <w:tc>
          <w:tcPr>
            <w:tcW w:w="6561" w:type="dxa"/>
            <w:noWrap/>
          </w:tcPr>
          <w:p w14:paraId="6EDCF94D" w14:textId="3642331D" w:rsidR="00B164CE" w:rsidRPr="00B164CE" w:rsidRDefault="00B164CE" w:rsidP="00972139">
            <w:pPr>
              <w:keepNext/>
              <w:rPr>
                <w:rFonts w:cs="Segoe UI"/>
              </w:rPr>
            </w:pPr>
            <w:r w:rsidRPr="00B164CE">
              <w:rPr>
                <w:rFonts w:cs="Segoe UI"/>
              </w:rPr>
              <w:t>sql-we-engine-prod-001</w:t>
            </w:r>
          </w:p>
        </w:tc>
      </w:tr>
    </w:tbl>
    <w:p w14:paraId="0A57671B" w14:textId="4D300B98" w:rsidR="00376C45" w:rsidRDefault="00972139" w:rsidP="00972139">
      <w:pPr>
        <w:pStyle w:val="Caption"/>
      </w:pPr>
      <w:bookmarkStart w:id="92" w:name="_Toc73007887"/>
      <w:r>
        <w:t xml:space="preserve">Table </w:t>
      </w:r>
      <w:r>
        <w:fldChar w:fldCharType="begin"/>
      </w:r>
      <w:r>
        <w:instrText xml:space="preserve"> SEQ Table \* ARABIC </w:instrText>
      </w:r>
      <w:r>
        <w:fldChar w:fldCharType="separate"/>
      </w:r>
      <w:r w:rsidR="00CD6726">
        <w:rPr>
          <w:noProof/>
        </w:rPr>
        <w:t>43</w:t>
      </w:r>
      <w:r>
        <w:fldChar w:fldCharType="end"/>
      </w:r>
      <w:r>
        <w:t xml:space="preserve"> - </w:t>
      </w:r>
      <w:r w:rsidRPr="004D71D7">
        <w:t>Prod Azure SQL database Firewall &amp; virtual networks</w:t>
      </w:r>
      <w:bookmarkEnd w:id="92"/>
    </w:p>
    <w:p w14:paraId="0B3251F0" w14:textId="77777777" w:rsidR="00972139" w:rsidRPr="00972139" w:rsidRDefault="00972139" w:rsidP="00972139">
      <w:pPr>
        <w:rPr>
          <w:lang w:val="en-GB" w:eastAsia="en-GB"/>
        </w:rPr>
      </w:pPr>
    </w:p>
    <w:p w14:paraId="0CFD1706" w14:textId="05B30CBC" w:rsidR="004F74F7" w:rsidRPr="00F3425F" w:rsidRDefault="004F74F7" w:rsidP="004F74F7">
      <w:pPr>
        <w:pStyle w:val="Heading2"/>
        <w:rPr>
          <w:rFonts w:cs="Segoe UI"/>
          <w:lang w:val="en-AU"/>
        </w:rPr>
      </w:pPr>
      <w:bookmarkStart w:id="93" w:name="_Toc73013696"/>
      <w:r>
        <w:rPr>
          <w:rFonts w:cs="Segoe UI"/>
          <w:lang w:val="en-AU"/>
        </w:rPr>
        <w:t xml:space="preserve">Azure </w:t>
      </w:r>
      <w:r w:rsidR="00915FDA">
        <w:rPr>
          <w:rFonts w:cs="Segoe UI"/>
          <w:lang w:val="en-AU"/>
        </w:rPr>
        <w:t>Notification Hub</w:t>
      </w:r>
      <w:r w:rsidR="00E211AA">
        <w:rPr>
          <w:rFonts w:cs="Segoe UI"/>
          <w:lang w:val="en-AU"/>
        </w:rPr>
        <w:t xml:space="preserve"> &amp; Namespace</w:t>
      </w:r>
      <w:bookmarkEnd w:id="93"/>
    </w:p>
    <w:p w14:paraId="045005D9" w14:textId="4927D1D6" w:rsidR="004F74F7" w:rsidRDefault="00915FDA" w:rsidP="004824CF">
      <w:pPr>
        <w:rPr>
          <w:rFonts w:cs="Segoe UI"/>
          <w:lang w:val="en-AU"/>
        </w:rPr>
      </w:pPr>
      <w:r w:rsidRPr="00915FDA">
        <w:rPr>
          <w:rFonts w:cs="Segoe UI"/>
          <w:lang w:val="en-AU"/>
        </w:rPr>
        <w:t>Azure Notification Hubs provide an easy-to-use and scaled-out push engine that enables you to send notifications to any platform (iOS, Android, Windows, etc.) from any back-end (cloud or on-premises). Notification Hubs works great for both enterprise and consumer scenarios.</w:t>
      </w:r>
    </w:p>
    <w:p w14:paraId="17A9C999" w14:textId="67A7B7AA" w:rsidR="00C2376A" w:rsidRDefault="00C2376A" w:rsidP="004824CF">
      <w:pPr>
        <w:rPr>
          <w:rFonts w:cs="Segoe UI"/>
          <w:lang w:val="en-AU"/>
        </w:rPr>
      </w:pPr>
    </w:p>
    <w:p w14:paraId="7B089DA8" w14:textId="10AE1BEE" w:rsidR="00C2376A" w:rsidRDefault="00C2376A" w:rsidP="00C2376A">
      <w:pPr>
        <w:rPr>
          <w:rFonts w:cs="Segoe UI"/>
          <w:lang w:val="en-AU"/>
        </w:rPr>
      </w:pPr>
      <w:r w:rsidRPr="004C03BC">
        <w:rPr>
          <w:rFonts w:cs="Segoe UI"/>
          <w:lang w:val="en-AU"/>
        </w:rPr>
        <w:t xml:space="preserve">The table below describes the Azure </w:t>
      </w:r>
      <w:r>
        <w:rPr>
          <w:rFonts w:cs="Segoe UI"/>
          <w:lang w:val="en-AU"/>
        </w:rPr>
        <w:t>Notification hub</w:t>
      </w:r>
      <w:r w:rsidRPr="004C03BC">
        <w:rPr>
          <w:rFonts w:cs="Segoe UI"/>
          <w:lang w:val="en-AU"/>
        </w:rPr>
        <w:t xml:space="preserve"> that will be built for</w:t>
      </w:r>
      <w:r>
        <w:rPr>
          <w:rFonts w:cs="Segoe UI"/>
          <w:lang w:val="en-AU"/>
        </w:rPr>
        <w:t xml:space="preserve"> Navig8:</w:t>
      </w:r>
    </w:p>
    <w:tbl>
      <w:tblPr>
        <w:tblStyle w:val="SoftwareONE0"/>
        <w:tblW w:w="9625" w:type="dxa"/>
        <w:tblLook w:val="04A0" w:firstRow="1" w:lastRow="0" w:firstColumn="1" w:lastColumn="0" w:noHBand="0" w:noVBand="1"/>
      </w:tblPr>
      <w:tblGrid>
        <w:gridCol w:w="3154"/>
        <w:gridCol w:w="6471"/>
      </w:tblGrid>
      <w:tr w:rsidR="00E211AA" w:rsidRPr="006D4909" w14:paraId="6B9D9C44" w14:textId="77777777" w:rsidTr="009171B3">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216D0AAD" w14:textId="77777777" w:rsidR="00E211AA" w:rsidRPr="00F3425F" w:rsidRDefault="00E211AA" w:rsidP="00C23F34">
            <w:pPr>
              <w:rPr>
                <w:rFonts w:cs="Segoe UI"/>
              </w:rPr>
            </w:pPr>
            <w:r>
              <w:rPr>
                <w:rFonts w:cs="Segoe UI"/>
              </w:rPr>
              <w:t>Name</w:t>
            </w:r>
          </w:p>
        </w:tc>
        <w:tc>
          <w:tcPr>
            <w:tcW w:w="6471" w:type="dxa"/>
            <w:noWrap/>
            <w:hideMark/>
          </w:tcPr>
          <w:p w14:paraId="6F3F549A" w14:textId="77777777" w:rsidR="00E211AA" w:rsidRPr="00F3425F" w:rsidRDefault="00E211AA"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E211AA" w:rsidRPr="006D4909" w14:paraId="5065D325" w14:textId="77777777" w:rsidTr="009171B3">
        <w:trPr>
          <w:trHeight w:val="219"/>
        </w:trPr>
        <w:tc>
          <w:tcPr>
            <w:tcW w:w="3154" w:type="dxa"/>
            <w:noWrap/>
          </w:tcPr>
          <w:p w14:paraId="1880D484" w14:textId="1A254652" w:rsidR="00E211AA" w:rsidRPr="00F3425F" w:rsidRDefault="000D2DD5" w:rsidP="00C23F34">
            <w:pPr>
              <w:rPr>
                <w:rFonts w:cs="Segoe UI"/>
              </w:rPr>
            </w:pPr>
            <w:r>
              <w:rPr>
                <w:rFonts w:cs="Segoe UI"/>
              </w:rPr>
              <w:t>Notification Hub Name</w:t>
            </w:r>
          </w:p>
        </w:tc>
        <w:tc>
          <w:tcPr>
            <w:tcW w:w="6471" w:type="dxa"/>
            <w:noWrap/>
          </w:tcPr>
          <w:p w14:paraId="21659084" w14:textId="5E5B75F6" w:rsidR="00E211AA" w:rsidRPr="00F3425F" w:rsidRDefault="000D2DD5" w:rsidP="00C23F34">
            <w:pPr>
              <w:rPr>
                <w:rFonts w:cs="Segoe UI"/>
              </w:rPr>
            </w:pPr>
            <w:r w:rsidRPr="000D2DD5">
              <w:rPr>
                <w:rFonts w:cs="Segoe UI"/>
              </w:rPr>
              <w:t>site-we-engine-prodsite-001-hub</w:t>
            </w:r>
          </w:p>
        </w:tc>
      </w:tr>
      <w:tr w:rsidR="00E211AA" w:rsidRPr="006D4909" w14:paraId="167669A3" w14:textId="77777777" w:rsidTr="009171B3">
        <w:trPr>
          <w:trHeight w:val="219"/>
        </w:trPr>
        <w:tc>
          <w:tcPr>
            <w:tcW w:w="3154" w:type="dxa"/>
            <w:noWrap/>
          </w:tcPr>
          <w:p w14:paraId="6D621F4F" w14:textId="4F684B4B" w:rsidR="00E211AA" w:rsidRPr="00F3425F" w:rsidRDefault="000D2DD5" w:rsidP="00C23F34">
            <w:pPr>
              <w:rPr>
                <w:rFonts w:cs="Segoe UI"/>
              </w:rPr>
            </w:pPr>
            <w:r>
              <w:rPr>
                <w:rFonts w:cs="Segoe UI"/>
              </w:rPr>
              <w:lastRenderedPageBreak/>
              <w:t>Pricing Tier</w:t>
            </w:r>
          </w:p>
        </w:tc>
        <w:tc>
          <w:tcPr>
            <w:tcW w:w="6471" w:type="dxa"/>
            <w:noWrap/>
          </w:tcPr>
          <w:p w14:paraId="685816FA" w14:textId="16351760" w:rsidR="00E211AA" w:rsidRPr="00F3425F" w:rsidRDefault="000D2DD5" w:rsidP="00C23F34">
            <w:pPr>
              <w:rPr>
                <w:rFonts w:cs="Segoe UI"/>
              </w:rPr>
            </w:pPr>
            <w:r>
              <w:rPr>
                <w:rFonts w:cs="Segoe UI"/>
              </w:rPr>
              <w:t>Free</w:t>
            </w:r>
          </w:p>
        </w:tc>
      </w:tr>
      <w:tr w:rsidR="00E211AA" w:rsidRPr="006D4909" w14:paraId="188C95E6" w14:textId="77777777" w:rsidTr="009171B3">
        <w:trPr>
          <w:trHeight w:val="219"/>
        </w:trPr>
        <w:tc>
          <w:tcPr>
            <w:tcW w:w="3154" w:type="dxa"/>
            <w:noWrap/>
          </w:tcPr>
          <w:p w14:paraId="57BF4C82" w14:textId="7ECAD924" w:rsidR="00E211AA" w:rsidRPr="00F3425F" w:rsidRDefault="009171B3" w:rsidP="00C23F34">
            <w:pPr>
              <w:rPr>
                <w:rFonts w:cs="Segoe UI"/>
              </w:rPr>
            </w:pPr>
            <w:r>
              <w:rPr>
                <w:rFonts w:cs="Segoe UI"/>
              </w:rPr>
              <w:t>Notification Namespace Name</w:t>
            </w:r>
          </w:p>
        </w:tc>
        <w:tc>
          <w:tcPr>
            <w:tcW w:w="6471" w:type="dxa"/>
            <w:noWrap/>
          </w:tcPr>
          <w:p w14:paraId="60E6FD34" w14:textId="34BF9916" w:rsidR="00E211AA" w:rsidRPr="00F3425F" w:rsidRDefault="009171B3" w:rsidP="00C23F34">
            <w:pPr>
              <w:rPr>
                <w:rFonts w:cs="Segoe UI"/>
              </w:rPr>
            </w:pPr>
            <w:r w:rsidRPr="009171B3">
              <w:rPr>
                <w:rFonts w:cs="Segoe UI"/>
              </w:rPr>
              <w:t>site-we-engine-prodsite-001-namespace</w:t>
            </w:r>
          </w:p>
        </w:tc>
      </w:tr>
      <w:tr w:rsidR="00E211AA" w:rsidRPr="006D4909" w14:paraId="1C453E5B" w14:textId="77777777" w:rsidTr="009171B3">
        <w:trPr>
          <w:trHeight w:val="219"/>
        </w:trPr>
        <w:tc>
          <w:tcPr>
            <w:tcW w:w="3154" w:type="dxa"/>
            <w:noWrap/>
          </w:tcPr>
          <w:p w14:paraId="645F6282" w14:textId="6DD67452" w:rsidR="00E211AA" w:rsidRDefault="009171B3" w:rsidP="00C23F34">
            <w:pPr>
              <w:rPr>
                <w:rFonts w:cs="Segoe UI"/>
              </w:rPr>
            </w:pPr>
            <w:r>
              <w:rPr>
                <w:rFonts w:cs="Segoe UI"/>
              </w:rPr>
              <w:t>Service Endpoint</w:t>
            </w:r>
          </w:p>
        </w:tc>
        <w:tc>
          <w:tcPr>
            <w:tcW w:w="6471" w:type="dxa"/>
            <w:noWrap/>
          </w:tcPr>
          <w:p w14:paraId="3A52F9C8" w14:textId="1E57B231" w:rsidR="00E211AA" w:rsidRDefault="009171B3" w:rsidP="00972139">
            <w:pPr>
              <w:keepNext/>
              <w:rPr>
                <w:rFonts w:cs="Segoe UI"/>
              </w:rPr>
            </w:pPr>
            <w:r w:rsidRPr="009171B3">
              <w:rPr>
                <w:rFonts w:cs="Segoe UI"/>
              </w:rPr>
              <w:t>https://site-we-engine-prodsite-001-namespace.servicebus.windows.net:443/</w:t>
            </w:r>
          </w:p>
        </w:tc>
      </w:tr>
    </w:tbl>
    <w:p w14:paraId="283DE0BB" w14:textId="398DF9F1" w:rsidR="00C2376A" w:rsidRDefault="00972139" w:rsidP="00972139">
      <w:pPr>
        <w:pStyle w:val="Caption"/>
        <w:rPr>
          <w:rFonts w:cs="Segoe UI"/>
          <w:lang w:val="en-AU"/>
        </w:rPr>
      </w:pPr>
      <w:bookmarkStart w:id="94" w:name="_Toc73007888"/>
      <w:r>
        <w:t xml:space="preserve">Table </w:t>
      </w:r>
      <w:r>
        <w:fldChar w:fldCharType="begin"/>
      </w:r>
      <w:r>
        <w:instrText xml:space="preserve"> SEQ Table \* ARABIC </w:instrText>
      </w:r>
      <w:r>
        <w:fldChar w:fldCharType="separate"/>
      </w:r>
      <w:r w:rsidR="00CD6726">
        <w:rPr>
          <w:noProof/>
        </w:rPr>
        <w:t>44</w:t>
      </w:r>
      <w:r>
        <w:fldChar w:fldCharType="end"/>
      </w:r>
      <w:r>
        <w:t xml:space="preserve"> - Prod Spoke Azure Notification Hub &amp; Namespace details</w:t>
      </w:r>
      <w:bookmarkEnd w:id="94"/>
    </w:p>
    <w:p w14:paraId="6E02255A" w14:textId="12122AA2" w:rsidR="00325A49" w:rsidRDefault="00325A49" w:rsidP="00325A49">
      <w:pPr>
        <w:pStyle w:val="Heading2"/>
        <w:rPr>
          <w:rFonts w:cs="Segoe UI"/>
          <w:lang w:val="en-AU"/>
        </w:rPr>
      </w:pPr>
      <w:bookmarkStart w:id="95" w:name="_Toc73013697"/>
      <w:r>
        <w:rPr>
          <w:rFonts w:cs="Segoe UI"/>
          <w:lang w:val="en-AU"/>
        </w:rPr>
        <w:t>Storage Accounts</w:t>
      </w:r>
      <w:bookmarkEnd w:id="95"/>
    </w:p>
    <w:p w14:paraId="5DFA508E" w14:textId="7CD43BF8" w:rsidR="00325A49" w:rsidRDefault="00E977ED" w:rsidP="00325A49">
      <w:pPr>
        <w:rPr>
          <w:lang w:val="en-AU"/>
        </w:rPr>
      </w:pPr>
      <w:r w:rsidRPr="00E977ED">
        <w:rPr>
          <w:lang w:val="en-AU"/>
        </w:rPr>
        <w:t>Azure Blob storage is Microsoft's object storage solution for the cloud. Blob storage is optimized for storing massive amounts of unstructured data. Unstructured data is data that doesn't adhere to a particular data model or definition, such as text or binary data.</w:t>
      </w:r>
      <w:r>
        <w:rPr>
          <w:lang w:val="en-AU"/>
        </w:rPr>
        <w:t xml:space="preserve"> Navig8 stores </w:t>
      </w:r>
      <w:r w:rsidR="003B7E22">
        <w:rPr>
          <w:lang w:val="en-AU"/>
        </w:rPr>
        <w:t>application, logs and backup data under these storage accounts</w:t>
      </w:r>
      <w:r w:rsidR="00A757EE">
        <w:rPr>
          <w:lang w:val="en-AU"/>
        </w:rPr>
        <w:t>.</w:t>
      </w:r>
    </w:p>
    <w:p w14:paraId="7808A312" w14:textId="0E21C1D9" w:rsidR="00401B4F" w:rsidRDefault="00401B4F" w:rsidP="00401B4F">
      <w:pPr>
        <w:rPr>
          <w:rFonts w:cs="Segoe UI"/>
          <w:lang w:val="en-AU"/>
        </w:rPr>
      </w:pPr>
      <w:r w:rsidRPr="004C03BC">
        <w:rPr>
          <w:rFonts w:cs="Segoe UI"/>
          <w:lang w:val="en-AU"/>
        </w:rPr>
        <w:t xml:space="preserve">The table below describes the Azure </w:t>
      </w:r>
      <w:r>
        <w:rPr>
          <w:rFonts w:cs="Segoe UI"/>
          <w:lang w:val="en-AU"/>
        </w:rPr>
        <w:t>storage account</w:t>
      </w:r>
      <w:r w:rsidRPr="004C03BC">
        <w:rPr>
          <w:rFonts w:cs="Segoe UI"/>
          <w:lang w:val="en-AU"/>
        </w:rPr>
        <w:t xml:space="preserve"> that will be built for</w:t>
      </w:r>
      <w:r>
        <w:rPr>
          <w:rFonts w:cs="Segoe UI"/>
          <w:lang w:val="en-AU"/>
        </w:rPr>
        <w:t xml:space="preserve"> Navig8 production application:</w:t>
      </w:r>
    </w:p>
    <w:p w14:paraId="750D98FE" w14:textId="77777777" w:rsidR="00A757EE" w:rsidRPr="00325A49" w:rsidRDefault="00A757EE" w:rsidP="00325A49">
      <w:pPr>
        <w:rPr>
          <w:lang w:val="en-AU"/>
        </w:rPr>
      </w:pP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1410"/>
        <w:gridCol w:w="1269"/>
        <w:gridCol w:w="1128"/>
        <w:gridCol w:w="2501"/>
        <w:gridCol w:w="1364"/>
      </w:tblGrid>
      <w:tr w:rsidR="00E8435A" w:rsidRPr="00BA4194" w14:paraId="02C47473" w14:textId="2B877EF8" w:rsidTr="00B65970">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016" w:type="pct"/>
            <w:noWrap/>
            <w:hideMark/>
          </w:tcPr>
          <w:p w14:paraId="32C53E60" w14:textId="77777777" w:rsidR="00E8435A" w:rsidRPr="00A25CF8" w:rsidRDefault="00E8435A" w:rsidP="00C23F34">
            <w:pPr>
              <w:rPr>
                <w:rFonts w:cs="Segoe UI"/>
                <w:szCs w:val="24"/>
              </w:rPr>
            </w:pPr>
            <w:r w:rsidRPr="00A25CF8">
              <w:rPr>
                <w:rFonts w:cs="Segoe UI"/>
                <w:szCs w:val="24"/>
              </w:rPr>
              <w:t>Name</w:t>
            </w:r>
          </w:p>
        </w:tc>
        <w:tc>
          <w:tcPr>
            <w:tcW w:w="732" w:type="pct"/>
            <w:noWrap/>
            <w:hideMark/>
          </w:tcPr>
          <w:p w14:paraId="53F6B1EE" w14:textId="69467AF3" w:rsidR="00E8435A" w:rsidRPr="00A25CF8" w:rsidRDefault="00E8435A"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C484A">
              <w:rPr>
                <w:rFonts w:cs="Segoe UI"/>
                <w:szCs w:val="24"/>
              </w:rPr>
              <w:t>Access tier</w:t>
            </w:r>
          </w:p>
        </w:tc>
        <w:tc>
          <w:tcPr>
            <w:tcW w:w="659" w:type="pct"/>
            <w:noWrap/>
            <w:hideMark/>
          </w:tcPr>
          <w:p w14:paraId="3A14D51F" w14:textId="70BC2B1A" w:rsidR="00E8435A" w:rsidRPr="00A25CF8" w:rsidRDefault="00E8435A"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C484A">
              <w:rPr>
                <w:rFonts w:cs="Segoe UI"/>
                <w:szCs w:val="24"/>
              </w:rPr>
              <w:t>Replication</w:t>
            </w:r>
          </w:p>
        </w:tc>
        <w:tc>
          <w:tcPr>
            <w:tcW w:w="586" w:type="pct"/>
            <w:noWrap/>
            <w:hideMark/>
          </w:tcPr>
          <w:p w14:paraId="4C40E20C" w14:textId="4416C3A4" w:rsidR="00E8435A" w:rsidRPr="00A25CF8" w:rsidRDefault="00E8435A"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C484A">
              <w:rPr>
                <w:rFonts w:cs="Segoe UI"/>
                <w:szCs w:val="24"/>
              </w:rPr>
              <w:t>Account</w:t>
            </w:r>
          </w:p>
        </w:tc>
        <w:tc>
          <w:tcPr>
            <w:tcW w:w="1299" w:type="pct"/>
            <w:noWrap/>
            <w:hideMark/>
          </w:tcPr>
          <w:p w14:paraId="702CD3C1" w14:textId="251AB5E2" w:rsidR="00E8435A" w:rsidRPr="00A25CF8" w:rsidRDefault="00E8435A"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8A31C5">
              <w:rPr>
                <w:rFonts w:cs="Segoe UI"/>
                <w:szCs w:val="24"/>
              </w:rPr>
              <w:t>Networking</w:t>
            </w:r>
          </w:p>
        </w:tc>
        <w:tc>
          <w:tcPr>
            <w:tcW w:w="708" w:type="pct"/>
          </w:tcPr>
          <w:p w14:paraId="081EC7EA" w14:textId="109440CD" w:rsidR="00E8435A" w:rsidRPr="008A31C5" w:rsidRDefault="00E8435A"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Purpose</w:t>
            </w:r>
          </w:p>
        </w:tc>
      </w:tr>
      <w:tr w:rsidR="00E8435A" w:rsidRPr="00BA4194" w14:paraId="65516CAD" w14:textId="577A6FCB" w:rsidTr="00B65970">
        <w:trPr>
          <w:trHeight w:val="288"/>
        </w:trPr>
        <w:tc>
          <w:tcPr>
            <w:tcW w:w="1016" w:type="pct"/>
            <w:noWrap/>
          </w:tcPr>
          <w:p w14:paraId="45B41174" w14:textId="12E21FA7" w:rsidR="00E8435A" w:rsidRPr="00BA4194" w:rsidRDefault="00E8435A"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weengineprod001</w:t>
            </w:r>
          </w:p>
        </w:tc>
        <w:tc>
          <w:tcPr>
            <w:tcW w:w="732" w:type="pct"/>
            <w:noWrap/>
          </w:tcPr>
          <w:p w14:paraId="280E7965" w14:textId="151B3CCD" w:rsidR="00E8435A" w:rsidRPr="00BA4194" w:rsidRDefault="00E8435A"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andard/Hot</w:t>
            </w:r>
          </w:p>
        </w:tc>
        <w:tc>
          <w:tcPr>
            <w:tcW w:w="659" w:type="pct"/>
            <w:noWrap/>
          </w:tcPr>
          <w:p w14:paraId="4E53D189" w14:textId="3124A119" w:rsidR="00E8435A" w:rsidRPr="00BA4194" w:rsidRDefault="00E8435A"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LRS</w:t>
            </w:r>
          </w:p>
        </w:tc>
        <w:tc>
          <w:tcPr>
            <w:tcW w:w="586" w:type="pct"/>
            <w:noWrap/>
          </w:tcPr>
          <w:p w14:paraId="009A574E" w14:textId="0F2B6280" w:rsidR="00E8435A" w:rsidRPr="00BA4194" w:rsidRDefault="00E8435A"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 xml:space="preserve">StorageV2 </w:t>
            </w:r>
          </w:p>
        </w:tc>
        <w:tc>
          <w:tcPr>
            <w:tcW w:w="1299" w:type="pct"/>
            <w:noWrap/>
          </w:tcPr>
          <w:p w14:paraId="3C13F958" w14:textId="738D8FA3" w:rsidR="00E8435A" w:rsidRPr="00BA4194" w:rsidRDefault="00E8435A" w:rsidP="00C23F34">
            <w:pPr>
              <w:spacing w:before="0" w:after="0"/>
              <w:jc w:val="left"/>
              <w:rPr>
                <w:rFonts w:eastAsia="Times New Roman" w:cs="Segoe UI"/>
                <w:color w:val="000000"/>
                <w:szCs w:val="20"/>
                <w:lang w:val="en-US" w:eastAsia="en-US"/>
              </w:rPr>
            </w:pPr>
            <w:r w:rsidRPr="00E91C3D">
              <w:rPr>
                <w:rFonts w:eastAsia="Times New Roman" w:cs="Segoe UI"/>
                <w:color w:val="000000"/>
                <w:szCs w:val="20"/>
                <w:lang w:val="en-US" w:eastAsia="en-US"/>
              </w:rPr>
              <w:t>vnet-we-engine-prod-001</w:t>
            </w:r>
          </w:p>
        </w:tc>
        <w:tc>
          <w:tcPr>
            <w:tcW w:w="708" w:type="pct"/>
          </w:tcPr>
          <w:p w14:paraId="0F1F9CDC" w14:textId="23913F48" w:rsidR="00E8435A" w:rsidRPr="00E91C3D" w:rsidRDefault="00E8435A"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 xml:space="preserve">Used by Application </w:t>
            </w:r>
          </w:p>
        </w:tc>
      </w:tr>
      <w:tr w:rsidR="00C101CC" w:rsidRPr="00BA4194" w14:paraId="722CC55E" w14:textId="77777777" w:rsidTr="00B65970">
        <w:trPr>
          <w:trHeight w:val="288"/>
        </w:trPr>
        <w:tc>
          <w:tcPr>
            <w:tcW w:w="1016" w:type="pct"/>
            <w:noWrap/>
          </w:tcPr>
          <w:p w14:paraId="4E1B36FD" w14:textId="2F117D2E" w:rsidR="00C101CC" w:rsidRPr="00C87C83" w:rsidRDefault="00C101CC" w:rsidP="00C101CC">
            <w:pPr>
              <w:spacing w:before="0" w:after="0"/>
              <w:jc w:val="left"/>
              <w:rPr>
                <w:rFonts w:eastAsia="Times New Roman" w:cs="Segoe UI"/>
                <w:color w:val="000000"/>
                <w:szCs w:val="20"/>
                <w:lang w:val="en-US" w:eastAsia="en-US"/>
              </w:rPr>
            </w:pPr>
            <w:r w:rsidRPr="00C101CC">
              <w:rPr>
                <w:rFonts w:eastAsia="Times New Roman" w:cs="Segoe UI"/>
                <w:color w:val="000000"/>
                <w:szCs w:val="20"/>
                <w:lang w:val="en-US" w:eastAsia="en-US"/>
              </w:rPr>
              <w:t>stsqlweengineprod</w:t>
            </w:r>
          </w:p>
        </w:tc>
        <w:tc>
          <w:tcPr>
            <w:tcW w:w="732" w:type="pct"/>
            <w:noWrap/>
          </w:tcPr>
          <w:p w14:paraId="05195D42" w14:textId="73E32B93" w:rsidR="00C101CC" w:rsidRPr="00C87C83" w:rsidRDefault="00C101CC" w:rsidP="00C101CC">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andard/Hot</w:t>
            </w:r>
          </w:p>
        </w:tc>
        <w:tc>
          <w:tcPr>
            <w:tcW w:w="659" w:type="pct"/>
            <w:noWrap/>
          </w:tcPr>
          <w:p w14:paraId="391B5C2F" w14:textId="6D0BA867" w:rsidR="00C101CC" w:rsidRDefault="00C101CC" w:rsidP="00C101CC">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LRS</w:t>
            </w:r>
          </w:p>
        </w:tc>
        <w:tc>
          <w:tcPr>
            <w:tcW w:w="586" w:type="pct"/>
            <w:noWrap/>
          </w:tcPr>
          <w:p w14:paraId="69AC3B2F" w14:textId="734856F3" w:rsidR="00C101CC" w:rsidRPr="00C87C83" w:rsidRDefault="00C101CC" w:rsidP="00C101CC">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 xml:space="preserve">StorageV2 </w:t>
            </w:r>
          </w:p>
        </w:tc>
        <w:tc>
          <w:tcPr>
            <w:tcW w:w="1299" w:type="pct"/>
            <w:noWrap/>
          </w:tcPr>
          <w:p w14:paraId="0F675830" w14:textId="393C98E5" w:rsidR="00C101CC" w:rsidRPr="00E91C3D" w:rsidRDefault="00C101CC" w:rsidP="00C101CC">
            <w:pPr>
              <w:spacing w:before="0" w:after="0"/>
              <w:jc w:val="left"/>
              <w:rPr>
                <w:rFonts w:eastAsia="Times New Roman" w:cs="Segoe UI"/>
                <w:color w:val="000000"/>
                <w:szCs w:val="20"/>
                <w:lang w:val="en-US" w:eastAsia="en-US"/>
              </w:rPr>
            </w:pPr>
            <w:r w:rsidRPr="00E91C3D">
              <w:rPr>
                <w:rFonts w:eastAsia="Times New Roman" w:cs="Segoe UI"/>
                <w:color w:val="000000"/>
                <w:szCs w:val="20"/>
                <w:lang w:val="en-US" w:eastAsia="en-US"/>
              </w:rPr>
              <w:t>vnet-we-engine-prod-001</w:t>
            </w:r>
          </w:p>
        </w:tc>
        <w:tc>
          <w:tcPr>
            <w:tcW w:w="708" w:type="pct"/>
          </w:tcPr>
          <w:p w14:paraId="0AAEE250" w14:textId="7294FD3D" w:rsidR="00C101CC" w:rsidRDefault="00C101CC" w:rsidP="00C101CC">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 xml:space="preserve">Used by SQL </w:t>
            </w:r>
            <w:r w:rsidR="00B65970">
              <w:rPr>
                <w:rFonts w:eastAsia="Times New Roman" w:cs="Segoe UI"/>
                <w:color w:val="000000"/>
                <w:szCs w:val="20"/>
                <w:lang w:val="en-US" w:eastAsia="en-US"/>
              </w:rPr>
              <w:t>audit logs</w:t>
            </w:r>
          </w:p>
        </w:tc>
      </w:tr>
      <w:tr w:rsidR="00C101CC" w:rsidRPr="00BA4194" w14:paraId="07715F0A" w14:textId="77777777" w:rsidTr="00B65970">
        <w:trPr>
          <w:trHeight w:val="288"/>
        </w:trPr>
        <w:tc>
          <w:tcPr>
            <w:tcW w:w="1016" w:type="pct"/>
            <w:noWrap/>
          </w:tcPr>
          <w:p w14:paraId="764A07EF" w14:textId="092D1016" w:rsidR="00C101CC" w:rsidRPr="00C87C83" w:rsidRDefault="00C101CC" w:rsidP="00C101CC">
            <w:pPr>
              <w:spacing w:before="0" w:after="0"/>
              <w:jc w:val="left"/>
              <w:rPr>
                <w:rFonts w:eastAsia="Times New Roman" w:cs="Segoe UI"/>
                <w:color w:val="000000"/>
                <w:szCs w:val="20"/>
                <w:lang w:val="en-US" w:eastAsia="en-US"/>
              </w:rPr>
            </w:pPr>
            <w:r w:rsidRPr="00C101CC">
              <w:rPr>
                <w:rFonts w:eastAsia="Times New Roman" w:cs="Segoe UI"/>
                <w:color w:val="000000"/>
                <w:szCs w:val="20"/>
                <w:lang w:val="en-US" w:eastAsia="en-US"/>
              </w:rPr>
              <w:t>stdigweprod001</w:t>
            </w:r>
          </w:p>
        </w:tc>
        <w:tc>
          <w:tcPr>
            <w:tcW w:w="732" w:type="pct"/>
            <w:noWrap/>
          </w:tcPr>
          <w:p w14:paraId="111F6552" w14:textId="5B909324" w:rsidR="00C101CC" w:rsidRPr="00C87C83" w:rsidRDefault="00C101CC" w:rsidP="00C101CC">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andard/Hot</w:t>
            </w:r>
          </w:p>
        </w:tc>
        <w:tc>
          <w:tcPr>
            <w:tcW w:w="659" w:type="pct"/>
            <w:noWrap/>
          </w:tcPr>
          <w:p w14:paraId="7C7EBA40" w14:textId="5469AA0A" w:rsidR="00C101CC" w:rsidRDefault="00C101CC" w:rsidP="00C101CC">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LRS</w:t>
            </w:r>
          </w:p>
        </w:tc>
        <w:tc>
          <w:tcPr>
            <w:tcW w:w="586" w:type="pct"/>
            <w:noWrap/>
          </w:tcPr>
          <w:p w14:paraId="24BC23AF" w14:textId="74AD12ED" w:rsidR="00C101CC" w:rsidRPr="00C87C83" w:rsidRDefault="00C101CC" w:rsidP="00C101CC">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 xml:space="preserve">StorageV2 </w:t>
            </w:r>
          </w:p>
        </w:tc>
        <w:tc>
          <w:tcPr>
            <w:tcW w:w="1299" w:type="pct"/>
            <w:noWrap/>
          </w:tcPr>
          <w:p w14:paraId="60B1C2EB" w14:textId="2EBC1160" w:rsidR="00C101CC" w:rsidRPr="00E91C3D" w:rsidRDefault="00C101CC" w:rsidP="00C101CC">
            <w:pPr>
              <w:spacing w:before="0" w:after="0"/>
              <w:jc w:val="left"/>
              <w:rPr>
                <w:rFonts w:eastAsia="Times New Roman" w:cs="Segoe UI"/>
                <w:color w:val="000000"/>
                <w:szCs w:val="20"/>
                <w:lang w:val="en-US" w:eastAsia="en-US"/>
              </w:rPr>
            </w:pPr>
            <w:r w:rsidRPr="00E91C3D">
              <w:rPr>
                <w:rFonts w:eastAsia="Times New Roman" w:cs="Segoe UI"/>
                <w:color w:val="000000"/>
                <w:szCs w:val="20"/>
                <w:lang w:val="en-US" w:eastAsia="en-US"/>
              </w:rPr>
              <w:t>vnet-we-engine-prod-001</w:t>
            </w:r>
          </w:p>
        </w:tc>
        <w:tc>
          <w:tcPr>
            <w:tcW w:w="708" w:type="pct"/>
          </w:tcPr>
          <w:p w14:paraId="1E8FA31D" w14:textId="0BA2D5A3" w:rsidR="00C101CC" w:rsidRDefault="00C101CC" w:rsidP="00C101CC">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Used by logs</w:t>
            </w:r>
          </w:p>
        </w:tc>
      </w:tr>
      <w:tr w:rsidR="00C101CC" w:rsidRPr="00BA4194" w14:paraId="19840CFC" w14:textId="77777777" w:rsidTr="00B65970">
        <w:trPr>
          <w:trHeight w:val="288"/>
        </w:trPr>
        <w:tc>
          <w:tcPr>
            <w:tcW w:w="1016" w:type="pct"/>
            <w:noWrap/>
          </w:tcPr>
          <w:p w14:paraId="15E7DB4E" w14:textId="55D84DA1" w:rsidR="00C101CC" w:rsidRPr="00C87C83" w:rsidRDefault="00C101CC" w:rsidP="00C101CC">
            <w:pPr>
              <w:spacing w:before="0" w:after="0"/>
              <w:jc w:val="left"/>
              <w:rPr>
                <w:rFonts w:eastAsia="Times New Roman" w:cs="Segoe UI"/>
                <w:color w:val="000000"/>
                <w:szCs w:val="20"/>
                <w:lang w:val="en-US" w:eastAsia="en-US"/>
              </w:rPr>
            </w:pPr>
            <w:r w:rsidRPr="00C101CC">
              <w:rPr>
                <w:rFonts w:eastAsia="Times New Roman" w:cs="Segoe UI"/>
                <w:color w:val="000000"/>
                <w:szCs w:val="20"/>
                <w:lang w:val="en-US" w:eastAsia="en-US"/>
              </w:rPr>
              <w:t>sqlvafgflte4jolfui</w:t>
            </w:r>
          </w:p>
        </w:tc>
        <w:tc>
          <w:tcPr>
            <w:tcW w:w="732" w:type="pct"/>
            <w:noWrap/>
          </w:tcPr>
          <w:p w14:paraId="7AD4EF70" w14:textId="14D5D87E" w:rsidR="00C101CC" w:rsidRPr="00C87C83" w:rsidRDefault="00C101CC" w:rsidP="00C101CC">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andard/Hot</w:t>
            </w:r>
          </w:p>
        </w:tc>
        <w:tc>
          <w:tcPr>
            <w:tcW w:w="659" w:type="pct"/>
            <w:noWrap/>
          </w:tcPr>
          <w:p w14:paraId="55F28D0E" w14:textId="6ADF16FD" w:rsidR="00C101CC" w:rsidRDefault="00C101CC" w:rsidP="00C101CC">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LRS</w:t>
            </w:r>
          </w:p>
        </w:tc>
        <w:tc>
          <w:tcPr>
            <w:tcW w:w="586" w:type="pct"/>
            <w:noWrap/>
          </w:tcPr>
          <w:p w14:paraId="551A252E" w14:textId="0B81D11D" w:rsidR="00C101CC" w:rsidRPr="00C87C83" w:rsidRDefault="00C101CC" w:rsidP="00C101CC">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 xml:space="preserve">StorageV2 </w:t>
            </w:r>
          </w:p>
        </w:tc>
        <w:tc>
          <w:tcPr>
            <w:tcW w:w="1299" w:type="pct"/>
            <w:noWrap/>
          </w:tcPr>
          <w:p w14:paraId="67114068" w14:textId="0E3FF9EA" w:rsidR="00C101CC" w:rsidRPr="00E91C3D" w:rsidRDefault="00C101CC" w:rsidP="00C101CC">
            <w:pPr>
              <w:spacing w:before="0" w:after="0"/>
              <w:jc w:val="left"/>
              <w:rPr>
                <w:rFonts w:eastAsia="Times New Roman" w:cs="Segoe UI"/>
                <w:color w:val="000000"/>
                <w:szCs w:val="20"/>
                <w:lang w:val="en-US" w:eastAsia="en-US"/>
              </w:rPr>
            </w:pPr>
            <w:r w:rsidRPr="00E91C3D">
              <w:rPr>
                <w:rFonts w:eastAsia="Times New Roman" w:cs="Segoe UI"/>
                <w:color w:val="000000"/>
                <w:szCs w:val="20"/>
                <w:lang w:val="en-US" w:eastAsia="en-US"/>
              </w:rPr>
              <w:t>vnet-we-engine-prod-001</w:t>
            </w:r>
          </w:p>
        </w:tc>
        <w:tc>
          <w:tcPr>
            <w:tcW w:w="708" w:type="pct"/>
          </w:tcPr>
          <w:p w14:paraId="1BE0C8CC" w14:textId="07D4759E" w:rsidR="00C101CC" w:rsidRDefault="00B65970" w:rsidP="00972139">
            <w:pPr>
              <w:keepNext/>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 xml:space="preserve">Used by SQL </w:t>
            </w:r>
            <w:r w:rsidRPr="00B65970">
              <w:rPr>
                <w:rFonts w:eastAsia="Times New Roman" w:cs="Segoe UI"/>
                <w:color w:val="000000"/>
                <w:szCs w:val="20"/>
                <w:lang w:val="en-US" w:eastAsia="en-US"/>
              </w:rPr>
              <w:t>vulnerability-assessment</w:t>
            </w:r>
          </w:p>
        </w:tc>
      </w:tr>
    </w:tbl>
    <w:p w14:paraId="15994FED" w14:textId="60B8797A" w:rsidR="00325A49" w:rsidRDefault="00972139" w:rsidP="00972139">
      <w:pPr>
        <w:pStyle w:val="Caption"/>
        <w:rPr>
          <w:rFonts w:cs="Segoe UI"/>
          <w:lang w:val="en-AU"/>
        </w:rPr>
      </w:pPr>
      <w:bookmarkStart w:id="96" w:name="_Toc73007889"/>
      <w:r>
        <w:t xml:space="preserve">Table </w:t>
      </w:r>
      <w:r>
        <w:fldChar w:fldCharType="begin"/>
      </w:r>
      <w:r>
        <w:instrText xml:space="preserve"> SEQ Table \* ARABIC </w:instrText>
      </w:r>
      <w:r>
        <w:fldChar w:fldCharType="separate"/>
      </w:r>
      <w:r w:rsidR="00CD6726">
        <w:rPr>
          <w:noProof/>
        </w:rPr>
        <w:t>45</w:t>
      </w:r>
      <w:r>
        <w:fldChar w:fldCharType="end"/>
      </w:r>
      <w:r>
        <w:t xml:space="preserve"> - Prod Spoke Storage Accounts</w:t>
      </w:r>
      <w:bookmarkEnd w:id="96"/>
    </w:p>
    <w:p w14:paraId="1A96AB87" w14:textId="3A2BD8CA" w:rsidR="00971FD8" w:rsidRDefault="00971FD8" w:rsidP="00971FD8">
      <w:pPr>
        <w:pStyle w:val="Heading2"/>
        <w:rPr>
          <w:rFonts w:cs="Segoe UI"/>
          <w:lang w:val="en-AU"/>
        </w:rPr>
      </w:pPr>
      <w:bookmarkStart w:id="97" w:name="_Toc73013698"/>
      <w:r>
        <w:rPr>
          <w:rFonts w:cs="Segoe UI"/>
          <w:lang w:val="en-AU"/>
        </w:rPr>
        <w:t>Application insights</w:t>
      </w:r>
      <w:bookmarkEnd w:id="97"/>
      <w:r>
        <w:rPr>
          <w:rFonts w:cs="Segoe UI"/>
          <w:lang w:val="en-AU"/>
        </w:rPr>
        <w:t xml:space="preserve"> </w:t>
      </w:r>
    </w:p>
    <w:p w14:paraId="3AE13A60" w14:textId="7F8F61A6" w:rsidR="006B083A" w:rsidRDefault="006B083A" w:rsidP="00971FD8">
      <w:pPr>
        <w:rPr>
          <w:lang w:val="en-AU"/>
        </w:rPr>
      </w:pPr>
      <w:r>
        <w:rPr>
          <w:lang w:val="en-AU"/>
        </w:rPr>
        <w:t xml:space="preserve">Navig8 used </w:t>
      </w:r>
      <w:r w:rsidRPr="006B083A">
        <w:rPr>
          <w:lang w:val="en-AU"/>
        </w:rPr>
        <w:t xml:space="preserve">Application Insights </w:t>
      </w:r>
      <w:r>
        <w:rPr>
          <w:lang w:val="en-AU"/>
        </w:rPr>
        <w:t>to</w:t>
      </w:r>
      <w:r w:rsidRPr="006B083A">
        <w:rPr>
          <w:lang w:val="en-AU"/>
        </w:rPr>
        <w:t xml:space="preserve"> monitor Azure cloud service apps for availability, performance, failures, and usage by combining data from Application Insights SDKs with Azure Diagnostics data from your cloud services. With the feedback </w:t>
      </w:r>
      <w:r>
        <w:rPr>
          <w:lang w:val="en-AU"/>
        </w:rPr>
        <w:t>navig8</w:t>
      </w:r>
      <w:r w:rsidRPr="006B083A">
        <w:rPr>
          <w:lang w:val="en-AU"/>
        </w:rPr>
        <w:t xml:space="preserve"> get about the performance and effectiveness of app in the wild, </w:t>
      </w:r>
      <w:r>
        <w:rPr>
          <w:lang w:val="en-AU"/>
        </w:rPr>
        <w:t>Navig8</w:t>
      </w:r>
      <w:r w:rsidRPr="006B083A">
        <w:rPr>
          <w:lang w:val="en-AU"/>
        </w:rPr>
        <w:t xml:space="preserve"> can make informed choices about the direction of the design in each development lifecycle.</w:t>
      </w:r>
    </w:p>
    <w:p w14:paraId="0F042A4E" w14:textId="02816C49" w:rsidR="00971FD8" w:rsidRDefault="00971FD8" w:rsidP="00971FD8">
      <w:pPr>
        <w:rPr>
          <w:rFonts w:cs="Segoe UI"/>
          <w:lang w:val="en-AU"/>
        </w:rPr>
      </w:pPr>
      <w:r w:rsidRPr="004C03BC">
        <w:rPr>
          <w:rFonts w:cs="Segoe UI"/>
          <w:lang w:val="en-AU"/>
        </w:rPr>
        <w:t xml:space="preserve">The table below describes the Azure </w:t>
      </w:r>
      <w:r w:rsidR="006B083A">
        <w:rPr>
          <w:rFonts w:cs="Segoe UI"/>
          <w:lang w:val="en-AU"/>
        </w:rPr>
        <w:t>application insight</w:t>
      </w:r>
      <w:r w:rsidRPr="004C03BC">
        <w:rPr>
          <w:rFonts w:cs="Segoe UI"/>
          <w:lang w:val="en-AU"/>
        </w:rPr>
        <w:t xml:space="preserve"> that will be built for</w:t>
      </w:r>
      <w:r>
        <w:rPr>
          <w:rFonts w:cs="Segoe UI"/>
          <w:lang w:val="en-AU"/>
        </w:rPr>
        <w:t xml:space="preserve"> Navig8 production application</w:t>
      </w:r>
      <w:r w:rsidR="006B083A">
        <w:rPr>
          <w:rFonts w:cs="Segoe UI"/>
          <w:lang w:val="en-AU"/>
        </w:rPr>
        <w:t>s</w:t>
      </w:r>
      <w:r>
        <w:rPr>
          <w:rFonts w:cs="Segoe UI"/>
          <w:lang w:val="en-AU"/>
        </w:rPr>
        <w:t>:</w:t>
      </w:r>
    </w:p>
    <w:tbl>
      <w:tblPr>
        <w:tblStyle w:val="SoftwareONE0"/>
        <w:tblW w:w="9625" w:type="dxa"/>
        <w:tblLook w:val="04A0" w:firstRow="1" w:lastRow="0" w:firstColumn="1" w:lastColumn="0" w:noHBand="0" w:noVBand="1"/>
      </w:tblPr>
      <w:tblGrid>
        <w:gridCol w:w="3154"/>
        <w:gridCol w:w="6471"/>
      </w:tblGrid>
      <w:tr w:rsidR="00CA6763" w:rsidRPr="006D4909" w14:paraId="0CC600A3"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6525AB11" w14:textId="77777777" w:rsidR="00CA6763" w:rsidRPr="00F3425F" w:rsidRDefault="00CA6763" w:rsidP="00C23F34">
            <w:pPr>
              <w:rPr>
                <w:rFonts w:cs="Segoe UI"/>
              </w:rPr>
            </w:pPr>
            <w:r>
              <w:rPr>
                <w:rFonts w:cs="Segoe UI"/>
              </w:rPr>
              <w:t>Name</w:t>
            </w:r>
          </w:p>
        </w:tc>
        <w:tc>
          <w:tcPr>
            <w:tcW w:w="6471" w:type="dxa"/>
            <w:noWrap/>
            <w:hideMark/>
          </w:tcPr>
          <w:p w14:paraId="7120A77B" w14:textId="77777777" w:rsidR="00CA6763" w:rsidRPr="00F3425F" w:rsidRDefault="00CA6763"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CA6763" w:rsidRPr="006D4909" w14:paraId="5975547B" w14:textId="77777777" w:rsidTr="00C23F34">
        <w:trPr>
          <w:trHeight w:val="219"/>
        </w:trPr>
        <w:tc>
          <w:tcPr>
            <w:tcW w:w="3154" w:type="dxa"/>
            <w:noWrap/>
          </w:tcPr>
          <w:p w14:paraId="231336DF" w14:textId="45A87EF7" w:rsidR="00CA6763" w:rsidRPr="00F3425F" w:rsidRDefault="005B6071" w:rsidP="00C23F34">
            <w:pPr>
              <w:rPr>
                <w:rFonts w:cs="Segoe UI"/>
              </w:rPr>
            </w:pPr>
            <w:r>
              <w:rPr>
                <w:rFonts w:cs="Segoe UI"/>
              </w:rPr>
              <w:t>Application Insight Name</w:t>
            </w:r>
          </w:p>
        </w:tc>
        <w:tc>
          <w:tcPr>
            <w:tcW w:w="6471" w:type="dxa"/>
            <w:noWrap/>
          </w:tcPr>
          <w:p w14:paraId="332CD1B1" w14:textId="49F8FDA9" w:rsidR="00CA6763" w:rsidRPr="00F3425F" w:rsidRDefault="005B6071" w:rsidP="00C23F34">
            <w:pPr>
              <w:rPr>
                <w:rFonts w:cs="Segoe UI"/>
              </w:rPr>
            </w:pPr>
            <w:r w:rsidRPr="005B6071">
              <w:rPr>
                <w:rFonts w:cs="Segoe UI"/>
              </w:rPr>
              <w:t>appinsights-we-engine-prod</w:t>
            </w:r>
          </w:p>
        </w:tc>
      </w:tr>
      <w:tr w:rsidR="00CA6763" w:rsidRPr="006D4909" w14:paraId="419E912D" w14:textId="77777777" w:rsidTr="00C23F34">
        <w:trPr>
          <w:trHeight w:val="219"/>
        </w:trPr>
        <w:tc>
          <w:tcPr>
            <w:tcW w:w="3154" w:type="dxa"/>
            <w:noWrap/>
          </w:tcPr>
          <w:p w14:paraId="0536E314" w14:textId="1C37C426" w:rsidR="00CA6763" w:rsidRPr="00F3425F" w:rsidRDefault="005B6071" w:rsidP="00C23F34">
            <w:pPr>
              <w:rPr>
                <w:rFonts w:cs="Segoe UI"/>
              </w:rPr>
            </w:pPr>
            <w:r>
              <w:rPr>
                <w:rFonts w:cs="Segoe UI"/>
              </w:rPr>
              <w:t>Resource Group</w:t>
            </w:r>
          </w:p>
        </w:tc>
        <w:tc>
          <w:tcPr>
            <w:tcW w:w="6471" w:type="dxa"/>
            <w:noWrap/>
          </w:tcPr>
          <w:p w14:paraId="25B23B6D" w14:textId="7AB4DBE3" w:rsidR="00CA6763" w:rsidRPr="00F3425F" w:rsidRDefault="00282D83" w:rsidP="00C23F34">
            <w:pPr>
              <w:rPr>
                <w:rFonts w:cs="Segoe UI"/>
              </w:rPr>
            </w:pPr>
            <w:r w:rsidRPr="00282D83">
              <w:rPr>
                <w:rFonts w:cs="Segoe UI"/>
              </w:rPr>
              <w:t>rg-we-engine-prod-001</w:t>
            </w:r>
          </w:p>
        </w:tc>
      </w:tr>
      <w:tr w:rsidR="00CA6763" w:rsidRPr="006D4909" w14:paraId="189A5FE7" w14:textId="77777777" w:rsidTr="00C23F34">
        <w:trPr>
          <w:trHeight w:val="219"/>
        </w:trPr>
        <w:tc>
          <w:tcPr>
            <w:tcW w:w="3154" w:type="dxa"/>
            <w:noWrap/>
          </w:tcPr>
          <w:p w14:paraId="7B34373F" w14:textId="304A4B9A" w:rsidR="00CA6763" w:rsidRPr="00F3425F" w:rsidRDefault="00282D83" w:rsidP="00C23F34">
            <w:pPr>
              <w:rPr>
                <w:rFonts w:cs="Segoe UI"/>
              </w:rPr>
            </w:pPr>
            <w:r w:rsidRPr="00282D83">
              <w:rPr>
                <w:rFonts w:cs="Segoe UI"/>
              </w:rPr>
              <w:t>Workspace</w:t>
            </w:r>
          </w:p>
        </w:tc>
        <w:tc>
          <w:tcPr>
            <w:tcW w:w="6471" w:type="dxa"/>
            <w:noWrap/>
          </w:tcPr>
          <w:p w14:paraId="1D386C2B" w14:textId="738CA1E0" w:rsidR="00CA6763" w:rsidRPr="00F3425F" w:rsidRDefault="00282D83" w:rsidP="00972139">
            <w:pPr>
              <w:keepNext/>
              <w:rPr>
                <w:rFonts w:cs="Segoe UI"/>
              </w:rPr>
            </w:pPr>
            <w:r w:rsidRPr="00282D83">
              <w:rPr>
                <w:rFonts w:cs="Segoe UI"/>
              </w:rPr>
              <w:t>law-we-ss-001</w:t>
            </w:r>
          </w:p>
        </w:tc>
      </w:tr>
    </w:tbl>
    <w:p w14:paraId="1FB9163B" w14:textId="4D5479E9" w:rsidR="00971FD8" w:rsidRPr="00F3425F" w:rsidRDefault="00972139" w:rsidP="00972139">
      <w:pPr>
        <w:pStyle w:val="Caption"/>
        <w:rPr>
          <w:rFonts w:cs="Segoe UI"/>
          <w:lang w:val="en-AU"/>
        </w:rPr>
      </w:pPr>
      <w:bookmarkStart w:id="98" w:name="_Toc73007890"/>
      <w:r>
        <w:t xml:space="preserve">Table </w:t>
      </w:r>
      <w:r>
        <w:fldChar w:fldCharType="begin"/>
      </w:r>
      <w:r>
        <w:instrText xml:space="preserve"> SEQ Table \* ARABIC </w:instrText>
      </w:r>
      <w:r>
        <w:fldChar w:fldCharType="separate"/>
      </w:r>
      <w:r w:rsidR="00CD6726">
        <w:rPr>
          <w:noProof/>
        </w:rPr>
        <w:t>46</w:t>
      </w:r>
      <w:r>
        <w:fldChar w:fldCharType="end"/>
      </w:r>
      <w:r>
        <w:t xml:space="preserve"> - Prod Spoke Application Insights Details</w:t>
      </w:r>
      <w:bookmarkEnd w:id="98"/>
    </w:p>
    <w:p w14:paraId="099B6474" w14:textId="19FC0046" w:rsidR="00A20D36" w:rsidRDefault="001E0144" w:rsidP="00A20D36">
      <w:pPr>
        <w:pStyle w:val="Heading1"/>
        <w:spacing w:after="60"/>
        <w:ind w:left="431" w:hanging="431"/>
        <w:rPr>
          <w:rFonts w:cs="Segoe UI"/>
        </w:rPr>
      </w:pPr>
      <w:bookmarkStart w:id="99" w:name="_Toc73013699"/>
      <w:r>
        <w:rPr>
          <w:rFonts w:cs="Segoe UI"/>
        </w:rPr>
        <w:lastRenderedPageBreak/>
        <w:t>Demo</w:t>
      </w:r>
      <w:r w:rsidR="00A20D36" w:rsidRPr="00F3425F">
        <w:rPr>
          <w:rFonts w:cs="Segoe UI"/>
        </w:rPr>
        <w:t xml:space="preserve"> Spoke Network</w:t>
      </w:r>
      <w:bookmarkEnd w:id="99"/>
    </w:p>
    <w:p w14:paraId="7178A385" w14:textId="3B215F5E" w:rsidR="00A452CF" w:rsidRPr="00F3425F" w:rsidRDefault="001E0144" w:rsidP="00A452CF">
      <w:pPr>
        <w:rPr>
          <w:rFonts w:cs="Segoe UI"/>
          <w:lang w:val="en-AU"/>
        </w:rPr>
      </w:pPr>
      <w:r>
        <w:rPr>
          <w:rFonts w:cs="Segoe UI"/>
          <w:lang w:val="en-AU"/>
        </w:rPr>
        <w:t>Demo</w:t>
      </w:r>
      <w:r w:rsidR="00A452CF">
        <w:rPr>
          <w:rFonts w:cs="Segoe UI"/>
          <w:lang w:val="en-AU"/>
        </w:rPr>
        <w:t xml:space="preserve"> spoke network contains resources like </w:t>
      </w:r>
      <w:r>
        <w:rPr>
          <w:rFonts w:cs="Segoe UI"/>
          <w:lang w:val="en-AU"/>
        </w:rPr>
        <w:t>App Services</w:t>
      </w:r>
      <w:r w:rsidR="00A452CF">
        <w:rPr>
          <w:rFonts w:cs="Segoe UI"/>
          <w:lang w:val="en-AU"/>
        </w:rPr>
        <w:t xml:space="preserve">, storage </w:t>
      </w:r>
      <w:r w:rsidR="006A62A0">
        <w:rPr>
          <w:rFonts w:cs="Segoe UI"/>
          <w:lang w:val="en-AU"/>
        </w:rPr>
        <w:t xml:space="preserve">accounts, Azure SQL </w:t>
      </w:r>
      <w:r w:rsidR="00A452CF">
        <w:rPr>
          <w:rFonts w:cs="Segoe UI"/>
          <w:lang w:val="en-AU"/>
        </w:rPr>
        <w:t xml:space="preserve">etc. </w:t>
      </w:r>
      <w:r w:rsidR="00A452CF" w:rsidRPr="00F3425F">
        <w:rPr>
          <w:rFonts w:cs="Segoe UI"/>
          <w:lang w:val="en-AU"/>
        </w:rPr>
        <w:t xml:space="preserve">This section depicts the architecture of the </w:t>
      </w:r>
      <w:r w:rsidR="00175FE2">
        <w:rPr>
          <w:rFonts w:cs="Segoe UI"/>
          <w:lang w:val="en-AU"/>
        </w:rPr>
        <w:t>Demo</w:t>
      </w:r>
      <w:r w:rsidR="00A452CF" w:rsidRPr="00F3425F">
        <w:rPr>
          <w:rFonts w:cs="Segoe UI"/>
          <w:lang w:val="en-AU"/>
        </w:rPr>
        <w:t xml:space="preserve"> spoke network.</w:t>
      </w:r>
    </w:p>
    <w:p w14:paraId="3C262658" w14:textId="77777777" w:rsidR="00A452CF" w:rsidRPr="00F3425F" w:rsidRDefault="00A452CF" w:rsidP="00A452CF">
      <w:pPr>
        <w:rPr>
          <w:rFonts w:cs="Segoe UI"/>
          <w:lang w:val="en-AU"/>
        </w:rPr>
      </w:pPr>
    </w:p>
    <w:p w14:paraId="1E99CFB8" w14:textId="77777777" w:rsidR="00A452CF" w:rsidRPr="00F3425F" w:rsidRDefault="00A452CF" w:rsidP="00A452CF">
      <w:pPr>
        <w:pStyle w:val="Heading2"/>
        <w:rPr>
          <w:rFonts w:cs="Segoe UI"/>
          <w:lang w:val="en-AU"/>
        </w:rPr>
      </w:pPr>
      <w:bookmarkStart w:id="100" w:name="_Toc73013700"/>
      <w:r w:rsidRPr="00F3425F">
        <w:rPr>
          <w:rFonts w:cs="Segoe UI"/>
          <w:lang w:val="en-AU"/>
        </w:rPr>
        <w:t>Network Design</w:t>
      </w:r>
      <w:bookmarkEnd w:id="100"/>
    </w:p>
    <w:p w14:paraId="0DC27FD7" w14:textId="77777777" w:rsidR="00A452CF" w:rsidRDefault="00A452CF" w:rsidP="00A452CF">
      <w:pPr>
        <w:rPr>
          <w:rFonts w:cs="Segoe UI"/>
          <w:lang w:val="en-AU"/>
        </w:rPr>
      </w:pPr>
      <w:r w:rsidRPr="00F3425F">
        <w:rPr>
          <w:rFonts w:cs="Segoe UI"/>
          <w:lang w:val="en-AU"/>
        </w:rPr>
        <w:t>The following diagram depicts the different patterns that are used at each level of the hierarchy.</w:t>
      </w:r>
    </w:p>
    <w:p w14:paraId="79AF2535" w14:textId="77777777" w:rsidR="00A452CF" w:rsidRPr="00F3425F" w:rsidRDefault="00A452CF" w:rsidP="00A452CF">
      <w:pPr>
        <w:rPr>
          <w:rFonts w:cs="Segoe UI"/>
          <w:lang w:val="en-AU"/>
        </w:rPr>
      </w:pPr>
    </w:p>
    <w:p w14:paraId="76547EB2" w14:textId="77777777" w:rsidR="00DF5C80" w:rsidRDefault="006363D2" w:rsidP="00DF5C80">
      <w:pPr>
        <w:keepNext/>
      </w:pPr>
      <w:r>
        <w:object w:dxaOrig="29492" w:dyaOrig="24872" w14:anchorId="3E261348">
          <v:shape id="_x0000_i1088" type="#_x0000_t75" style="width:480.95pt;height:405.5pt" o:ole="">
            <v:imagedata r:id="rId21" o:title=""/>
          </v:shape>
          <o:OLEObject Type="Embed" ProgID="Visio.Drawing.15" ShapeID="_x0000_i1088" DrawAspect="Content" ObjectID="_1683632546" r:id="rId22"/>
        </w:object>
      </w:r>
    </w:p>
    <w:p w14:paraId="48633128" w14:textId="034191D1" w:rsidR="00A01CC3" w:rsidRPr="00A01CC3" w:rsidRDefault="00A01CC3" w:rsidP="00A01CC3">
      <w:pPr>
        <w:pStyle w:val="Caption"/>
      </w:pPr>
      <w:bookmarkStart w:id="101" w:name="_Toc73007925"/>
      <w:r>
        <w:t xml:space="preserve">Figure </w:t>
      </w:r>
      <w:r>
        <w:fldChar w:fldCharType="begin"/>
      </w:r>
      <w:r>
        <w:instrText xml:space="preserve"> SEQ Figure \* ARABIC </w:instrText>
      </w:r>
      <w:r>
        <w:fldChar w:fldCharType="separate"/>
      </w:r>
      <w:r w:rsidR="007C2384">
        <w:rPr>
          <w:noProof/>
        </w:rPr>
        <w:t>4</w:t>
      </w:r>
      <w:r>
        <w:fldChar w:fldCharType="end"/>
      </w:r>
      <w:r>
        <w:t xml:space="preserve"> - </w:t>
      </w:r>
      <w:r w:rsidRPr="00615F4D">
        <w:t>Demo Spoke Network Architecture</w:t>
      </w:r>
      <w:bookmarkEnd w:id="101"/>
    </w:p>
    <w:p w14:paraId="7F46EBD7" w14:textId="77777777" w:rsidR="00A452CF" w:rsidRPr="00F3425F" w:rsidRDefault="00A452CF" w:rsidP="00A452CF">
      <w:pPr>
        <w:rPr>
          <w:rFonts w:cs="Segoe UI"/>
          <w:lang w:val="en-AU"/>
        </w:rPr>
      </w:pPr>
    </w:p>
    <w:p w14:paraId="5ED289BF" w14:textId="77777777" w:rsidR="00A452CF" w:rsidRPr="00F3425F" w:rsidRDefault="00A452CF" w:rsidP="00A452CF">
      <w:pPr>
        <w:pStyle w:val="Heading2"/>
        <w:tabs>
          <w:tab w:val="num" w:pos="576"/>
        </w:tabs>
        <w:rPr>
          <w:rFonts w:cs="Segoe UI"/>
          <w:lang w:val="en-AU"/>
        </w:rPr>
      </w:pPr>
      <w:bookmarkStart w:id="102" w:name="_Toc73013701"/>
      <w:r w:rsidRPr="00F3425F">
        <w:rPr>
          <w:rFonts w:cs="Segoe UI"/>
          <w:lang w:val="en-AU"/>
        </w:rPr>
        <w:t>Resource Group</w:t>
      </w:r>
      <w:bookmarkEnd w:id="102"/>
    </w:p>
    <w:p w14:paraId="4DFB3AEE" w14:textId="77777777" w:rsidR="00A452CF" w:rsidRDefault="00A452CF" w:rsidP="00A452CF">
      <w:pPr>
        <w:spacing w:before="0" w:after="120"/>
        <w:rPr>
          <w:rFonts w:cs="Segoe UI"/>
          <w:lang w:val="en-AU"/>
        </w:rPr>
      </w:pPr>
      <w:r w:rsidRPr="004C03BC">
        <w:rPr>
          <w:rFonts w:cs="Segoe UI"/>
          <w:lang w:val="en-AU"/>
        </w:rPr>
        <w:t>Resource groups enables management of specific resources in one place. Resource groups are enabled in the Azure Resource Manager (ARM) portal and are not available in Azure Classic. ARM allows to group multiple resources as a logical group which serves as the lifecycle boundary for every resource contained within it. Typically, a group will contain resources related to a specific application. Combined with the ability to leverage Role Based Access Control (RBAC), Resource groups are providing a way to isolate workload management and access to the right audience.</w:t>
      </w:r>
    </w:p>
    <w:p w14:paraId="3A108E6F" w14:textId="77777777" w:rsidR="00A452CF" w:rsidRDefault="00A452CF" w:rsidP="00A452CF">
      <w:pPr>
        <w:spacing w:before="0" w:after="120"/>
        <w:rPr>
          <w:rFonts w:cs="Segoe UI"/>
          <w:lang w:val="en-AU"/>
        </w:rPr>
      </w:pPr>
    </w:p>
    <w:p w14:paraId="2835073A" w14:textId="77777777" w:rsidR="00A452CF" w:rsidRDefault="00A452CF" w:rsidP="00A452CF">
      <w:pPr>
        <w:spacing w:before="0" w:after="120"/>
        <w:rPr>
          <w:rFonts w:cs="Segoe UI"/>
          <w:lang w:val="en-AU"/>
        </w:rPr>
      </w:pPr>
    </w:p>
    <w:tbl>
      <w:tblPr>
        <w:tblStyle w:val="SoftwareONE0"/>
        <w:tblpPr w:leftFromText="180" w:rightFromText="180" w:vertAnchor="text" w:tblpY="1"/>
        <w:tblW w:w="0" w:type="auto"/>
        <w:tblLayout w:type="fixed"/>
        <w:tblLook w:val="04A0" w:firstRow="1" w:lastRow="0" w:firstColumn="1" w:lastColumn="0" w:noHBand="0" w:noVBand="1"/>
      </w:tblPr>
      <w:tblGrid>
        <w:gridCol w:w="3060"/>
        <w:gridCol w:w="3881"/>
      </w:tblGrid>
      <w:tr w:rsidR="00A452CF" w:rsidRPr="004A6D6C" w14:paraId="247FA8D2" w14:textId="77777777" w:rsidTr="00C23F34">
        <w:trPr>
          <w:cnfStyle w:val="100000000000" w:firstRow="1" w:lastRow="0" w:firstColumn="0" w:lastColumn="0" w:oddVBand="0" w:evenVBand="0" w:oddHBand="0" w:evenHBand="0" w:firstRowFirstColumn="0" w:firstRowLastColumn="0" w:lastRowFirstColumn="0" w:lastRowLastColumn="0"/>
          <w:trHeight w:val="416"/>
        </w:trPr>
        <w:tc>
          <w:tcPr>
            <w:cnfStyle w:val="000000000100" w:firstRow="0" w:lastRow="0" w:firstColumn="0" w:lastColumn="0" w:oddVBand="0" w:evenVBand="0" w:oddHBand="0" w:evenHBand="0" w:firstRowFirstColumn="1" w:firstRowLastColumn="0" w:lastRowFirstColumn="0" w:lastRowLastColumn="0"/>
            <w:tcW w:w="3060" w:type="dxa"/>
            <w:noWrap/>
            <w:hideMark/>
          </w:tcPr>
          <w:p w14:paraId="1562F9D0" w14:textId="77777777" w:rsidR="00A452CF" w:rsidRPr="00F3425F" w:rsidRDefault="00A452CF" w:rsidP="00C23F34">
            <w:pPr>
              <w:spacing w:before="0" w:after="0"/>
              <w:jc w:val="center"/>
              <w:rPr>
                <w:rFonts w:eastAsia="Times New Roman" w:cs="Segoe UI"/>
                <w:b w:val="0"/>
                <w:color w:val="FFFFFF"/>
                <w:sz w:val="24"/>
                <w:szCs w:val="24"/>
                <w:lang w:val="en-US" w:eastAsia="en-US"/>
              </w:rPr>
            </w:pPr>
            <w:r w:rsidRPr="00F3425F">
              <w:rPr>
                <w:rFonts w:eastAsia="Times New Roman" w:cs="Segoe UI"/>
                <w:color w:val="FFFFFF"/>
                <w:sz w:val="24"/>
                <w:szCs w:val="24"/>
                <w:lang w:val="en-US" w:eastAsia="en-US"/>
              </w:rPr>
              <w:lastRenderedPageBreak/>
              <w:t>Resource Group Name</w:t>
            </w:r>
          </w:p>
        </w:tc>
        <w:tc>
          <w:tcPr>
            <w:tcW w:w="3881" w:type="dxa"/>
            <w:noWrap/>
            <w:hideMark/>
          </w:tcPr>
          <w:p w14:paraId="11166DD1" w14:textId="77777777" w:rsidR="00A452CF" w:rsidRPr="00F3425F" w:rsidRDefault="00A452CF" w:rsidP="00C23F34">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Segoe UI"/>
                <w:b w:val="0"/>
                <w:color w:val="FFFFFF"/>
                <w:sz w:val="24"/>
                <w:szCs w:val="24"/>
                <w:lang w:val="en-US" w:eastAsia="en-US"/>
              </w:rPr>
            </w:pPr>
            <w:r w:rsidRPr="00F3425F">
              <w:rPr>
                <w:rFonts w:eastAsia="Times New Roman" w:cs="Segoe UI"/>
                <w:color w:val="FFFFFF"/>
                <w:sz w:val="24"/>
                <w:szCs w:val="24"/>
                <w:lang w:val="en-US" w:eastAsia="en-US"/>
              </w:rPr>
              <w:t>Environment</w:t>
            </w:r>
          </w:p>
        </w:tc>
      </w:tr>
      <w:tr w:rsidR="00A452CF" w:rsidRPr="004A6D6C" w14:paraId="6DC057CB" w14:textId="77777777" w:rsidTr="00C23F34">
        <w:trPr>
          <w:trHeight w:val="279"/>
        </w:trPr>
        <w:tc>
          <w:tcPr>
            <w:tcW w:w="3060" w:type="dxa"/>
            <w:noWrap/>
          </w:tcPr>
          <w:p w14:paraId="507C351D" w14:textId="61384FA8" w:rsidR="00A452CF" w:rsidRPr="00F3425F" w:rsidRDefault="00A452CF" w:rsidP="00C23F34">
            <w:pPr>
              <w:spacing w:before="0" w:after="0"/>
              <w:jc w:val="center"/>
              <w:rPr>
                <w:rFonts w:eastAsia="Times New Roman" w:cs="Segoe UI"/>
                <w:sz w:val="22"/>
                <w:lang w:val="en-US" w:eastAsia="en-US"/>
              </w:rPr>
            </w:pPr>
            <w:r w:rsidRPr="00FC2A18">
              <w:rPr>
                <w:rFonts w:eastAsia="Times New Roman" w:cs="Segoe UI"/>
                <w:sz w:val="22"/>
                <w:lang w:val="en-US" w:eastAsia="en-US"/>
              </w:rPr>
              <w:t>rg-we-engine-</w:t>
            </w:r>
            <w:r w:rsidR="009F51E8">
              <w:rPr>
                <w:rFonts w:eastAsia="Times New Roman" w:cs="Segoe UI"/>
                <w:sz w:val="22"/>
                <w:lang w:val="en-US" w:eastAsia="en-US"/>
              </w:rPr>
              <w:t>demo</w:t>
            </w:r>
            <w:r w:rsidRPr="00FC2A18">
              <w:rPr>
                <w:rFonts w:eastAsia="Times New Roman" w:cs="Segoe UI"/>
                <w:sz w:val="22"/>
                <w:lang w:val="en-US" w:eastAsia="en-US"/>
              </w:rPr>
              <w:t>-001</w:t>
            </w:r>
          </w:p>
        </w:tc>
        <w:tc>
          <w:tcPr>
            <w:tcW w:w="3881" w:type="dxa"/>
            <w:noWrap/>
          </w:tcPr>
          <w:p w14:paraId="480E758C" w14:textId="0685357C" w:rsidR="00A452CF" w:rsidRPr="00F3425F" w:rsidRDefault="009F51E8" w:rsidP="00DF5C80">
            <w:pPr>
              <w:keepNext/>
              <w:spacing w:before="0" w:after="0"/>
              <w:jc w:val="center"/>
              <w:rPr>
                <w:rFonts w:eastAsia="Times New Roman" w:cs="Segoe UI"/>
                <w:sz w:val="22"/>
                <w:lang w:val="en-US" w:eastAsia="en-US"/>
              </w:rPr>
            </w:pPr>
            <w:r>
              <w:rPr>
                <w:rFonts w:eastAsia="Times New Roman" w:cs="Segoe UI"/>
                <w:sz w:val="22"/>
                <w:lang w:val="en-US" w:eastAsia="en-US"/>
              </w:rPr>
              <w:t>Demo</w:t>
            </w:r>
          </w:p>
        </w:tc>
      </w:tr>
    </w:tbl>
    <w:p w14:paraId="06F50215" w14:textId="77777777" w:rsidR="00A452CF" w:rsidRPr="00F3425F" w:rsidRDefault="00A452CF" w:rsidP="00A452CF">
      <w:pPr>
        <w:rPr>
          <w:rFonts w:cs="Segoe UI"/>
          <w:lang w:val="en-AU"/>
        </w:rPr>
      </w:pPr>
    </w:p>
    <w:p w14:paraId="005D9282" w14:textId="77777777" w:rsidR="00A452CF" w:rsidRPr="004C03BC" w:rsidRDefault="00A452CF" w:rsidP="00A452CF">
      <w:pPr>
        <w:spacing w:before="0" w:after="120"/>
        <w:rPr>
          <w:rFonts w:cs="Segoe UI"/>
          <w:lang w:val="en-AU"/>
        </w:rPr>
      </w:pPr>
    </w:p>
    <w:p w14:paraId="5B84F160" w14:textId="07A288DA" w:rsidR="00DF5C80" w:rsidRDefault="007C2384" w:rsidP="007C2384">
      <w:pPr>
        <w:pStyle w:val="Caption"/>
        <w:framePr w:hSpace="180" w:wrap="around" w:vAnchor="text" w:hAnchor="page" w:x="1111" w:y="67"/>
      </w:pPr>
      <w:bookmarkStart w:id="103" w:name="_Toc73007891"/>
      <w:r>
        <w:t xml:space="preserve">Table </w:t>
      </w:r>
      <w:r>
        <w:fldChar w:fldCharType="begin"/>
      </w:r>
      <w:r>
        <w:instrText xml:space="preserve"> SEQ Table \* ARABIC </w:instrText>
      </w:r>
      <w:r>
        <w:fldChar w:fldCharType="separate"/>
      </w:r>
      <w:r w:rsidR="00CD6726">
        <w:rPr>
          <w:noProof/>
        </w:rPr>
        <w:t>47</w:t>
      </w:r>
      <w:r>
        <w:fldChar w:fldCharType="end"/>
      </w:r>
      <w:r>
        <w:t xml:space="preserve"> - Demo Spoke Resource Group</w:t>
      </w:r>
      <w:bookmarkEnd w:id="103"/>
    </w:p>
    <w:p w14:paraId="20CA4584" w14:textId="77777777" w:rsidR="00A452CF" w:rsidRPr="00F3425F" w:rsidRDefault="00A452CF" w:rsidP="00A452CF">
      <w:pPr>
        <w:spacing w:before="0" w:after="120"/>
        <w:rPr>
          <w:rFonts w:cs="Segoe UI"/>
          <w:lang w:val="en-AU"/>
        </w:rPr>
      </w:pPr>
    </w:p>
    <w:p w14:paraId="5BCCBFE4" w14:textId="77777777" w:rsidR="00A452CF" w:rsidRPr="00F3425F" w:rsidRDefault="00A452CF" w:rsidP="00A452CF">
      <w:pPr>
        <w:rPr>
          <w:rFonts w:cs="Segoe UI"/>
          <w:lang w:val="en-AU"/>
        </w:rPr>
      </w:pPr>
    </w:p>
    <w:p w14:paraId="58EA70F5" w14:textId="77777777" w:rsidR="00A452CF" w:rsidRPr="00F3425F" w:rsidRDefault="00A452CF" w:rsidP="00A452CF">
      <w:pPr>
        <w:pStyle w:val="Heading2"/>
        <w:tabs>
          <w:tab w:val="num" w:pos="576"/>
        </w:tabs>
        <w:rPr>
          <w:rFonts w:cs="Segoe UI"/>
          <w:lang w:val="en-AU"/>
        </w:rPr>
      </w:pPr>
      <w:bookmarkStart w:id="104" w:name="_Toc73013702"/>
      <w:r w:rsidRPr="00F3425F">
        <w:rPr>
          <w:rFonts w:cs="Segoe UI"/>
          <w:lang w:val="en-AU"/>
        </w:rPr>
        <w:t>Virtual Networks</w:t>
      </w:r>
      <w:bookmarkEnd w:id="104"/>
    </w:p>
    <w:p w14:paraId="34FC4CC2" w14:textId="77777777" w:rsidR="00A452CF" w:rsidRPr="004C03BC" w:rsidRDefault="00A452CF" w:rsidP="00A452CF">
      <w:pPr>
        <w:spacing w:before="0" w:after="0"/>
        <w:rPr>
          <w:rFonts w:cs="Segoe UI"/>
          <w:color w:val="222222"/>
          <w:shd w:val="clear" w:color="auto" w:fill="FFFFFF"/>
        </w:rPr>
      </w:pPr>
      <w:r w:rsidRPr="004C03BC">
        <w:rPr>
          <w:rFonts w:cs="Segoe UI"/>
          <w:color w:val="222222"/>
          <w:shd w:val="clear" w:color="auto" w:fill="FFFFFF"/>
        </w:rPr>
        <w:t>A virtual network is a representation of your own network in the cloud. A VNet is a logical isolation of the Azure cloud dedicated to your subscription. You can also connect VNets to your on-premises network. The virtual network needs to have a non-overlapping address space with on-premises network so that they can be connected.</w:t>
      </w:r>
    </w:p>
    <w:p w14:paraId="4E197B94" w14:textId="77777777" w:rsidR="00A452CF" w:rsidRPr="00F3425F" w:rsidRDefault="00A452CF" w:rsidP="00A452CF">
      <w:pPr>
        <w:rPr>
          <w:rFonts w:cs="Segoe UI"/>
          <w:lang w:val="en-AU"/>
        </w:rPr>
      </w:pPr>
    </w:p>
    <w:p w14:paraId="42A6B315" w14:textId="77777777" w:rsidR="00A452CF" w:rsidRDefault="00A452CF" w:rsidP="00A452CF">
      <w:pPr>
        <w:rPr>
          <w:rFonts w:cs="Segoe UI"/>
          <w:lang w:val="en-AU"/>
        </w:rPr>
      </w:pPr>
      <w:r w:rsidRPr="004C03BC">
        <w:rPr>
          <w:rFonts w:cs="Segoe UI"/>
          <w:lang w:val="en-AU"/>
        </w:rPr>
        <w:t>The table below describes the virtual network created.</w:t>
      </w:r>
    </w:p>
    <w:tbl>
      <w:tblPr>
        <w:tblStyle w:val="SoftwareONE0"/>
        <w:tblpPr w:leftFromText="180" w:rightFromText="180" w:vertAnchor="text" w:horzAnchor="margin" w:tblpY="454"/>
        <w:tblW w:w="0" w:type="auto"/>
        <w:tblLook w:val="04A0" w:firstRow="1" w:lastRow="0" w:firstColumn="1" w:lastColumn="0" w:noHBand="0" w:noVBand="1"/>
      </w:tblPr>
      <w:tblGrid>
        <w:gridCol w:w="3594"/>
        <w:gridCol w:w="4339"/>
      </w:tblGrid>
      <w:tr w:rsidR="00A452CF" w:rsidRPr="00BC0C36" w14:paraId="0CD62B1A" w14:textId="77777777" w:rsidTr="00C23F34">
        <w:trPr>
          <w:cnfStyle w:val="100000000000" w:firstRow="1" w:lastRow="0" w:firstColumn="0" w:lastColumn="0" w:oddVBand="0" w:evenVBand="0" w:oddHBand="0" w:evenHBand="0" w:firstRowFirstColumn="0" w:firstRowLastColumn="0" w:lastRowFirstColumn="0" w:lastRowLastColumn="0"/>
          <w:trHeight w:val="280"/>
        </w:trPr>
        <w:tc>
          <w:tcPr>
            <w:cnfStyle w:val="000000000100" w:firstRow="0" w:lastRow="0" w:firstColumn="0" w:lastColumn="0" w:oddVBand="0" w:evenVBand="0" w:oddHBand="0" w:evenHBand="0" w:firstRowFirstColumn="1" w:firstRowLastColumn="0" w:lastRowFirstColumn="0" w:lastRowLastColumn="0"/>
            <w:tcW w:w="3594" w:type="dxa"/>
            <w:noWrap/>
            <w:vAlign w:val="center"/>
          </w:tcPr>
          <w:p w14:paraId="10311010" w14:textId="77777777" w:rsidR="00A452CF" w:rsidRPr="00F3425F" w:rsidRDefault="00A452CF" w:rsidP="00C23F34">
            <w:pPr>
              <w:jc w:val="left"/>
              <w:rPr>
                <w:rFonts w:cs="Segoe UI"/>
              </w:rPr>
            </w:pPr>
            <w:r w:rsidRPr="00F3425F">
              <w:rPr>
                <w:rFonts w:cs="Segoe UI"/>
              </w:rPr>
              <w:t>Prod Virtual Network Details</w:t>
            </w:r>
          </w:p>
        </w:tc>
        <w:tc>
          <w:tcPr>
            <w:tcW w:w="4339" w:type="dxa"/>
            <w:noWrap/>
            <w:vAlign w:val="center"/>
          </w:tcPr>
          <w:p w14:paraId="4541EAB6" w14:textId="77777777" w:rsidR="00A452CF" w:rsidRPr="00F3425F" w:rsidRDefault="00A452CF" w:rsidP="00C23F34">
            <w:pPr>
              <w:ind w:left="630"/>
              <w:jc w:val="center"/>
              <w:cnfStyle w:val="100000000000" w:firstRow="1" w:lastRow="0" w:firstColumn="0" w:lastColumn="0" w:oddVBand="0" w:evenVBand="0" w:oddHBand="0" w:evenHBand="0" w:firstRowFirstColumn="0" w:firstRowLastColumn="0" w:lastRowFirstColumn="0" w:lastRowLastColumn="0"/>
              <w:rPr>
                <w:rFonts w:cs="Segoe UI"/>
              </w:rPr>
            </w:pPr>
            <w:r w:rsidRPr="00F3425F">
              <w:rPr>
                <w:rFonts w:cs="Segoe UI"/>
              </w:rPr>
              <w:t>Values</w:t>
            </w:r>
          </w:p>
        </w:tc>
      </w:tr>
      <w:tr w:rsidR="00A452CF" w:rsidRPr="00BC0C36" w14:paraId="6C30861F" w14:textId="77777777" w:rsidTr="00C23F34">
        <w:trPr>
          <w:trHeight w:val="271"/>
        </w:trPr>
        <w:tc>
          <w:tcPr>
            <w:tcW w:w="3594" w:type="dxa"/>
            <w:noWrap/>
            <w:vAlign w:val="center"/>
            <w:hideMark/>
          </w:tcPr>
          <w:p w14:paraId="0F4035E7" w14:textId="77777777" w:rsidR="00A452CF" w:rsidRPr="00F3425F" w:rsidRDefault="00A452CF" w:rsidP="00C23F34">
            <w:pPr>
              <w:jc w:val="left"/>
              <w:rPr>
                <w:rFonts w:cs="Segoe UI"/>
              </w:rPr>
            </w:pPr>
            <w:r w:rsidRPr="00F3425F">
              <w:rPr>
                <w:rFonts w:cs="Segoe UI"/>
              </w:rPr>
              <w:t>Name</w:t>
            </w:r>
          </w:p>
        </w:tc>
        <w:tc>
          <w:tcPr>
            <w:tcW w:w="4339" w:type="dxa"/>
            <w:noWrap/>
            <w:vAlign w:val="center"/>
          </w:tcPr>
          <w:p w14:paraId="2D608DE6" w14:textId="6EEB8904" w:rsidR="00A452CF" w:rsidRPr="00F3425F" w:rsidRDefault="00A452CF" w:rsidP="00C23F34">
            <w:pPr>
              <w:ind w:left="630"/>
              <w:jc w:val="center"/>
              <w:rPr>
                <w:rFonts w:cs="Segoe UI"/>
              </w:rPr>
            </w:pPr>
            <w:r w:rsidRPr="00B315C4">
              <w:rPr>
                <w:rFonts w:cs="Segoe UI"/>
              </w:rPr>
              <w:t>vnet-we-engine-</w:t>
            </w:r>
            <w:r w:rsidR="009F51E8">
              <w:rPr>
                <w:rFonts w:cs="Segoe UI"/>
              </w:rPr>
              <w:t>demo</w:t>
            </w:r>
            <w:r w:rsidRPr="00B315C4">
              <w:rPr>
                <w:rFonts w:cs="Segoe UI"/>
              </w:rPr>
              <w:t>-001</w:t>
            </w:r>
          </w:p>
        </w:tc>
      </w:tr>
      <w:tr w:rsidR="00A452CF" w:rsidRPr="00BC0C36" w14:paraId="7082DBE2" w14:textId="77777777" w:rsidTr="00C23F34">
        <w:trPr>
          <w:trHeight w:val="280"/>
        </w:trPr>
        <w:tc>
          <w:tcPr>
            <w:tcW w:w="3594" w:type="dxa"/>
            <w:noWrap/>
            <w:vAlign w:val="center"/>
            <w:hideMark/>
          </w:tcPr>
          <w:p w14:paraId="1C963DBD" w14:textId="77777777" w:rsidR="00A452CF" w:rsidRPr="00F3425F" w:rsidRDefault="00A452CF" w:rsidP="00C23F34">
            <w:pPr>
              <w:jc w:val="left"/>
              <w:rPr>
                <w:rFonts w:cs="Segoe UI"/>
              </w:rPr>
            </w:pPr>
            <w:r w:rsidRPr="00F3425F">
              <w:rPr>
                <w:rFonts w:cs="Segoe UI"/>
              </w:rPr>
              <w:t>Resource group</w:t>
            </w:r>
          </w:p>
        </w:tc>
        <w:tc>
          <w:tcPr>
            <w:tcW w:w="4339" w:type="dxa"/>
            <w:noWrap/>
            <w:vAlign w:val="center"/>
          </w:tcPr>
          <w:p w14:paraId="4ACB337B" w14:textId="3DA6AAAD" w:rsidR="00A452CF" w:rsidRPr="00F3425F" w:rsidRDefault="00A452CF" w:rsidP="00C23F34">
            <w:pPr>
              <w:ind w:left="630"/>
              <w:jc w:val="center"/>
              <w:rPr>
                <w:rFonts w:cs="Segoe UI"/>
              </w:rPr>
            </w:pPr>
            <w:r w:rsidRPr="00210611">
              <w:rPr>
                <w:rFonts w:cs="Segoe UI"/>
              </w:rPr>
              <w:t>rg-we-engine-</w:t>
            </w:r>
            <w:r w:rsidR="009F51E8">
              <w:rPr>
                <w:rFonts w:cs="Segoe UI"/>
              </w:rPr>
              <w:t>demo</w:t>
            </w:r>
            <w:r w:rsidRPr="00210611">
              <w:rPr>
                <w:rFonts w:cs="Segoe UI"/>
              </w:rPr>
              <w:t>-001</w:t>
            </w:r>
          </w:p>
        </w:tc>
      </w:tr>
      <w:tr w:rsidR="00A452CF" w:rsidRPr="00BC0C36" w14:paraId="2E808A8C" w14:textId="77777777" w:rsidTr="00C23F34">
        <w:trPr>
          <w:trHeight w:val="280"/>
        </w:trPr>
        <w:tc>
          <w:tcPr>
            <w:tcW w:w="3594" w:type="dxa"/>
            <w:noWrap/>
            <w:vAlign w:val="center"/>
            <w:hideMark/>
          </w:tcPr>
          <w:p w14:paraId="673A6403" w14:textId="77777777" w:rsidR="00A452CF" w:rsidRPr="00F3425F" w:rsidRDefault="00A452CF" w:rsidP="00C23F34">
            <w:pPr>
              <w:jc w:val="left"/>
              <w:rPr>
                <w:rFonts w:cs="Segoe UI"/>
              </w:rPr>
            </w:pPr>
            <w:r w:rsidRPr="00F3425F">
              <w:rPr>
                <w:rFonts w:cs="Segoe UI"/>
              </w:rPr>
              <w:t>Location</w:t>
            </w:r>
          </w:p>
        </w:tc>
        <w:tc>
          <w:tcPr>
            <w:tcW w:w="4339" w:type="dxa"/>
            <w:noWrap/>
            <w:vAlign w:val="center"/>
          </w:tcPr>
          <w:p w14:paraId="461BAB1E" w14:textId="77777777" w:rsidR="00A452CF" w:rsidRPr="00F3425F" w:rsidRDefault="00A452CF" w:rsidP="00C23F34">
            <w:pPr>
              <w:ind w:left="630"/>
              <w:jc w:val="center"/>
              <w:rPr>
                <w:rFonts w:cs="Segoe UI"/>
              </w:rPr>
            </w:pPr>
            <w:r w:rsidRPr="00FB40BE">
              <w:rPr>
                <w:rFonts w:cs="Segoe UI"/>
              </w:rPr>
              <w:t>West Europe</w:t>
            </w:r>
          </w:p>
        </w:tc>
      </w:tr>
      <w:tr w:rsidR="00A452CF" w:rsidRPr="00BC0C36" w14:paraId="64D4DD2F" w14:textId="77777777" w:rsidTr="00C23F34">
        <w:trPr>
          <w:trHeight w:val="280"/>
        </w:trPr>
        <w:tc>
          <w:tcPr>
            <w:tcW w:w="3594" w:type="dxa"/>
            <w:noWrap/>
            <w:vAlign w:val="center"/>
            <w:hideMark/>
          </w:tcPr>
          <w:p w14:paraId="144FDEE0" w14:textId="77777777" w:rsidR="00A452CF" w:rsidRPr="00F3425F" w:rsidRDefault="00A452CF" w:rsidP="00C23F34">
            <w:pPr>
              <w:jc w:val="left"/>
              <w:rPr>
                <w:rFonts w:cs="Segoe UI"/>
              </w:rPr>
            </w:pPr>
            <w:r w:rsidRPr="00F3425F">
              <w:rPr>
                <w:rFonts w:cs="Segoe UI"/>
              </w:rPr>
              <w:t>Environment</w:t>
            </w:r>
          </w:p>
        </w:tc>
        <w:tc>
          <w:tcPr>
            <w:tcW w:w="4339" w:type="dxa"/>
            <w:noWrap/>
            <w:vAlign w:val="center"/>
          </w:tcPr>
          <w:p w14:paraId="5725EBD3" w14:textId="6C0D38FF" w:rsidR="00A452CF" w:rsidRPr="00F3425F" w:rsidRDefault="009F51E8" w:rsidP="00C23F34">
            <w:pPr>
              <w:ind w:left="630"/>
              <w:jc w:val="center"/>
              <w:rPr>
                <w:rFonts w:cs="Segoe UI"/>
              </w:rPr>
            </w:pPr>
            <w:r>
              <w:rPr>
                <w:rFonts w:cs="Segoe UI"/>
              </w:rPr>
              <w:t>Demo</w:t>
            </w:r>
          </w:p>
        </w:tc>
      </w:tr>
      <w:tr w:rsidR="00A452CF" w:rsidRPr="00BC0C36" w14:paraId="1631B079" w14:textId="77777777" w:rsidTr="00C23F34">
        <w:trPr>
          <w:trHeight w:val="280"/>
        </w:trPr>
        <w:tc>
          <w:tcPr>
            <w:tcW w:w="3594" w:type="dxa"/>
            <w:noWrap/>
            <w:vAlign w:val="center"/>
            <w:hideMark/>
          </w:tcPr>
          <w:p w14:paraId="5536449E" w14:textId="77777777" w:rsidR="00A452CF" w:rsidRPr="00F3425F" w:rsidRDefault="00A452CF" w:rsidP="00C23F34">
            <w:pPr>
              <w:jc w:val="left"/>
              <w:rPr>
                <w:rFonts w:cs="Segoe UI"/>
              </w:rPr>
            </w:pPr>
            <w:r w:rsidRPr="00F3425F">
              <w:rPr>
                <w:rFonts w:cs="Segoe UI"/>
              </w:rPr>
              <w:t>Address space</w:t>
            </w:r>
          </w:p>
        </w:tc>
        <w:tc>
          <w:tcPr>
            <w:tcW w:w="4339" w:type="dxa"/>
            <w:noWrap/>
            <w:vAlign w:val="center"/>
          </w:tcPr>
          <w:p w14:paraId="1DF3347F" w14:textId="34093888" w:rsidR="00A452CF" w:rsidRPr="00F3425F" w:rsidRDefault="00A452CF" w:rsidP="00C23F34">
            <w:pPr>
              <w:ind w:left="630"/>
              <w:jc w:val="center"/>
              <w:rPr>
                <w:rFonts w:cs="Segoe UI"/>
              </w:rPr>
            </w:pPr>
            <w:r w:rsidRPr="004A7105">
              <w:rPr>
                <w:rFonts w:cs="Segoe UI"/>
              </w:rPr>
              <w:t>172.1</w:t>
            </w:r>
            <w:r w:rsidR="00C23F34">
              <w:rPr>
                <w:rFonts w:cs="Segoe UI"/>
              </w:rPr>
              <w:t>6</w:t>
            </w:r>
            <w:r w:rsidRPr="004A7105">
              <w:rPr>
                <w:rFonts w:cs="Segoe UI"/>
              </w:rPr>
              <w:t>.0.0/23</w:t>
            </w:r>
          </w:p>
        </w:tc>
      </w:tr>
      <w:tr w:rsidR="00A452CF" w:rsidRPr="00BC0C36" w14:paraId="5A517F4A" w14:textId="77777777" w:rsidTr="00C23F34">
        <w:trPr>
          <w:trHeight w:val="280"/>
        </w:trPr>
        <w:tc>
          <w:tcPr>
            <w:tcW w:w="3594" w:type="dxa"/>
            <w:noWrap/>
            <w:vAlign w:val="center"/>
            <w:hideMark/>
          </w:tcPr>
          <w:p w14:paraId="0B4BDE9D" w14:textId="77777777" w:rsidR="00A452CF" w:rsidRPr="00F3425F" w:rsidRDefault="00A452CF" w:rsidP="00C23F34">
            <w:pPr>
              <w:jc w:val="left"/>
              <w:rPr>
                <w:rFonts w:cs="Segoe UI"/>
              </w:rPr>
            </w:pPr>
            <w:r w:rsidRPr="00F3425F">
              <w:rPr>
                <w:rFonts w:cs="Segoe UI"/>
              </w:rPr>
              <w:t>DNS servers</w:t>
            </w:r>
          </w:p>
        </w:tc>
        <w:tc>
          <w:tcPr>
            <w:tcW w:w="4339" w:type="dxa"/>
            <w:noWrap/>
            <w:vAlign w:val="center"/>
          </w:tcPr>
          <w:p w14:paraId="78A7D98A" w14:textId="77777777" w:rsidR="00A452CF" w:rsidRPr="00F3425F" w:rsidRDefault="00A452CF" w:rsidP="0046753B">
            <w:pPr>
              <w:keepNext/>
              <w:ind w:left="630"/>
              <w:jc w:val="center"/>
              <w:rPr>
                <w:rFonts w:cs="Segoe UI"/>
              </w:rPr>
            </w:pPr>
            <w:r w:rsidRPr="004A7105">
              <w:rPr>
                <w:rFonts w:cs="Segoe UI"/>
              </w:rPr>
              <w:t>Azure provided DNS service</w:t>
            </w:r>
          </w:p>
        </w:tc>
      </w:tr>
    </w:tbl>
    <w:p w14:paraId="038D12FA" w14:textId="77777777" w:rsidR="00A452CF" w:rsidRPr="00F3425F" w:rsidRDefault="00A452CF" w:rsidP="00A452CF">
      <w:pPr>
        <w:rPr>
          <w:rFonts w:cs="Segoe UI"/>
          <w:lang w:val="en-AU"/>
        </w:rPr>
      </w:pPr>
    </w:p>
    <w:p w14:paraId="561DB32C" w14:textId="77777777" w:rsidR="00A452CF" w:rsidRPr="00F3425F" w:rsidRDefault="00A452CF" w:rsidP="00A452CF">
      <w:pPr>
        <w:rPr>
          <w:rFonts w:cs="Segoe UI"/>
          <w:lang w:val="en-AU"/>
        </w:rPr>
      </w:pPr>
    </w:p>
    <w:p w14:paraId="4C6F7B38" w14:textId="77777777" w:rsidR="00A452CF" w:rsidRPr="00F3425F" w:rsidRDefault="00A452CF" w:rsidP="00A452CF">
      <w:pPr>
        <w:rPr>
          <w:rFonts w:cs="Segoe UI"/>
          <w:lang w:val="en-AU"/>
        </w:rPr>
      </w:pPr>
    </w:p>
    <w:p w14:paraId="6BD7042F" w14:textId="77777777" w:rsidR="00A452CF" w:rsidRPr="00F3425F" w:rsidRDefault="00A452CF" w:rsidP="00A452CF">
      <w:pPr>
        <w:rPr>
          <w:rFonts w:cs="Segoe UI"/>
          <w:lang w:val="en-AU"/>
        </w:rPr>
      </w:pPr>
    </w:p>
    <w:p w14:paraId="32C86E0B" w14:textId="77777777" w:rsidR="00A452CF" w:rsidRPr="00F3425F" w:rsidRDefault="00A452CF" w:rsidP="00A452CF">
      <w:pPr>
        <w:rPr>
          <w:rFonts w:cs="Segoe UI"/>
          <w:lang w:val="en-AU"/>
        </w:rPr>
      </w:pPr>
    </w:p>
    <w:p w14:paraId="4E327649" w14:textId="77777777" w:rsidR="00A452CF" w:rsidRPr="00F3425F" w:rsidRDefault="00A452CF" w:rsidP="00A452CF">
      <w:pPr>
        <w:rPr>
          <w:rFonts w:cs="Segoe UI"/>
          <w:lang w:val="en-AU"/>
        </w:rPr>
      </w:pPr>
    </w:p>
    <w:p w14:paraId="00F0A3A4" w14:textId="77777777" w:rsidR="00A452CF" w:rsidRPr="00F3425F" w:rsidRDefault="00A452CF" w:rsidP="00A452CF">
      <w:pPr>
        <w:rPr>
          <w:rFonts w:cs="Segoe UI"/>
          <w:lang w:val="en-AU"/>
        </w:rPr>
      </w:pPr>
    </w:p>
    <w:p w14:paraId="2AC28B3E" w14:textId="77777777" w:rsidR="00A452CF" w:rsidRPr="00F3425F" w:rsidRDefault="00A452CF" w:rsidP="00A452CF">
      <w:pPr>
        <w:rPr>
          <w:rFonts w:cs="Segoe UI"/>
          <w:lang w:val="en-AU"/>
        </w:rPr>
      </w:pPr>
    </w:p>
    <w:p w14:paraId="04649A00" w14:textId="77777777" w:rsidR="00A452CF" w:rsidRPr="00F3425F" w:rsidRDefault="00A452CF" w:rsidP="00A452CF">
      <w:pPr>
        <w:rPr>
          <w:rFonts w:cs="Segoe UI"/>
          <w:lang w:val="en-AU"/>
        </w:rPr>
      </w:pPr>
    </w:p>
    <w:p w14:paraId="29CBFD79" w14:textId="0C201093" w:rsidR="0046753B" w:rsidRDefault="0046753B" w:rsidP="0046753B">
      <w:pPr>
        <w:pStyle w:val="Caption"/>
        <w:framePr w:hSpace="180" w:wrap="around" w:vAnchor="text" w:hAnchor="page" w:x="1111" w:y="190"/>
      </w:pPr>
      <w:bookmarkStart w:id="105" w:name="_Toc73007892"/>
      <w:r>
        <w:t xml:space="preserve">Table </w:t>
      </w:r>
      <w:r>
        <w:fldChar w:fldCharType="begin"/>
      </w:r>
      <w:r>
        <w:instrText xml:space="preserve"> SEQ Table \* ARABIC </w:instrText>
      </w:r>
      <w:r>
        <w:fldChar w:fldCharType="separate"/>
      </w:r>
      <w:r w:rsidR="00CD6726">
        <w:rPr>
          <w:noProof/>
        </w:rPr>
        <w:t>48</w:t>
      </w:r>
      <w:r>
        <w:fldChar w:fldCharType="end"/>
      </w:r>
      <w:r>
        <w:t xml:space="preserve"> - </w:t>
      </w:r>
      <w:r w:rsidRPr="003C7D3A">
        <w:t>Demo Spoke Virtual Networks</w:t>
      </w:r>
      <w:bookmarkEnd w:id="105"/>
    </w:p>
    <w:p w14:paraId="2274B420" w14:textId="77777777" w:rsidR="00A452CF" w:rsidRDefault="00A452CF" w:rsidP="00A452CF">
      <w:pPr>
        <w:rPr>
          <w:rFonts w:cs="Segoe UI"/>
          <w:lang w:val="en-AU"/>
        </w:rPr>
      </w:pPr>
    </w:p>
    <w:p w14:paraId="1061694A" w14:textId="77777777" w:rsidR="00A452CF" w:rsidRPr="00F3425F" w:rsidRDefault="00A452CF" w:rsidP="00A452CF">
      <w:pPr>
        <w:rPr>
          <w:rFonts w:cs="Segoe UI"/>
          <w:lang w:val="en-AU"/>
        </w:rPr>
      </w:pPr>
    </w:p>
    <w:p w14:paraId="041106BD" w14:textId="77777777" w:rsidR="00A452CF" w:rsidRPr="00F3425F" w:rsidRDefault="00A452CF" w:rsidP="00A452CF">
      <w:pPr>
        <w:pStyle w:val="Heading2"/>
        <w:tabs>
          <w:tab w:val="num" w:pos="576"/>
        </w:tabs>
        <w:rPr>
          <w:rFonts w:cs="Segoe UI"/>
          <w:lang w:val="en-AU"/>
        </w:rPr>
      </w:pPr>
      <w:bookmarkStart w:id="106" w:name="_Toc73013703"/>
      <w:r w:rsidRPr="00F3425F">
        <w:rPr>
          <w:rFonts w:cs="Segoe UI"/>
          <w:lang w:val="en-AU"/>
        </w:rPr>
        <w:t>Virtual Subnets</w:t>
      </w:r>
      <w:bookmarkEnd w:id="106"/>
    </w:p>
    <w:p w14:paraId="1C3C45BF" w14:textId="77777777" w:rsidR="00A452CF" w:rsidRPr="004C03BC" w:rsidRDefault="00A452CF" w:rsidP="00A452CF">
      <w:pPr>
        <w:rPr>
          <w:rFonts w:cs="Segoe UI"/>
          <w:lang w:val="en-AU"/>
        </w:rPr>
      </w:pPr>
      <w:r w:rsidRPr="004C03BC">
        <w:rPr>
          <w:rFonts w:cs="Segoe UI"/>
          <w:lang w:val="en-AU"/>
        </w:rPr>
        <w:t>A virtual subnet is an address space carved out of the virtual network. This provides another layer of isolation and application workloads are usually placed on a virtual subnet depending on their tier and function.</w:t>
      </w:r>
    </w:p>
    <w:p w14:paraId="4F4C75FF" w14:textId="77777777" w:rsidR="00A452CF" w:rsidRDefault="00A452CF" w:rsidP="00A452CF">
      <w:pPr>
        <w:rPr>
          <w:rFonts w:cs="Segoe UI"/>
          <w:lang w:val="en-AU"/>
        </w:rPr>
      </w:pPr>
      <w:r w:rsidRPr="004C03BC">
        <w:rPr>
          <w:rFonts w:cs="Segoe UI"/>
          <w:lang w:val="en-AU"/>
        </w:rPr>
        <w:t>The table below describes the virtual subnet to be create per virtual network.</w:t>
      </w:r>
    </w:p>
    <w:p w14:paraId="435787A9" w14:textId="77777777" w:rsidR="00A452CF" w:rsidRDefault="00A452CF" w:rsidP="00A452CF">
      <w:pPr>
        <w:rPr>
          <w:rFonts w:cs="Segoe UI"/>
          <w:lang w:val="en-AU"/>
        </w:rPr>
      </w:pPr>
    </w:p>
    <w:tbl>
      <w:tblPr>
        <w:tblStyle w:val="SoftwareONE0"/>
        <w:tblW w:w="5665" w:type="dxa"/>
        <w:tblLook w:val="04A0" w:firstRow="1" w:lastRow="0" w:firstColumn="1" w:lastColumn="0" w:noHBand="0" w:noVBand="1"/>
      </w:tblPr>
      <w:tblGrid>
        <w:gridCol w:w="3154"/>
        <w:gridCol w:w="2511"/>
      </w:tblGrid>
      <w:tr w:rsidR="00A452CF" w:rsidRPr="006D4909" w14:paraId="000B586D"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0FFC37F0" w14:textId="77777777" w:rsidR="00A452CF" w:rsidRPr="00F3425F" w:rsidRDefault="00A452CF" w:rsidP="00C23F34">
            <w:pPr>
              <w:rPr>
                <w:rFonts w:cs="Segoe UI"/>
              </w:rPr>
            </w:pPr>
            <w:r w:rsidRPr="00F3425F">
              <w:rPr>
                <w:rFonts w:cs="Segoe UI"/>
              </w:rPr>
              <w:t>Name</w:t>
            </w:r>
          </w:p>
        </w:tc>
        <w:tc>
          <w:tcPr>
            <w:tcW w:w="2511" w:type="dxa"/>
            <w:noWrap/>
            <w:hideMark/>
          </w:tcPr>
          <w:p w14:paraId="59FAA7FC" w14:textId="77777777" w:rsidR="00A452CF" w:rsidRPr="00F3425F" w:rsidRDefault="00A452CF" w:rsidP="00C23F34">
            <w:pPr>
              <w:cnfStyle w:val="100000000000" w:firstRow="1" w:lastRow="0" w:firstColumn="0" w:lastColumn="0" w:oddVBand="0" w:evenVBand="0" w:oddHBand="0" w:evenHBand="0" w:firstRowFirstColumn="0" w:firstRowLastColumn="0" w:lastRowFirstColumn="0" w:lastRowLastColumn="0"/>
              <w:rPr>
                <w:rFonts w:cs="Segoe UI"/>
              </w:rPr>
            </w:pPr>
            <w:r w:rsidRPr="00F3425F">
              <w:rPr>
                <w:rFonts w:cs="Segoe UI"/>
              </w:rPr>
              <w:t>IPv4</w:t>
            </w:r>
          </w:p>
        </w:tc>
      </w:tr>
      <w:tr w:rsidR="00A452CF" w:rsidRPr="006D4909" w14:paraId="36571690" w14:textId="77777777" w:rsidTr="00C23F34">
        <w:trPr>
          <w:trHeight w:val="219"/>
        </w:trPr>
        <w:tc>
          <w:tcPr>
            <w:tcW w:w="3154" w:type="dxa"/>
            <w:noWrap/>
          </w:tcPr>
          <w:p w14:paraId="4E4BF3F6" w14:textId="4DBB809A" w:rsidR="00A452CF" w:rsidRPr="00F3425F" w:rsidRDefault="00A452CF" w:rsidP="00C23F34">
            <w:pPr>
              <w:rPr>
                <w:rFonts w:cs="Segoe UI"/>
              </w:rPr>
            </w:pPr>
            <w:r w:rsidRPr="006A1CC4">
              <w:rPr>
                <w:rFonts w:cs="Segoe UI"/>
              </w:rPr>
              <w:t>snet-we-engine-</w:t>
            </w:r>
            <w:r w:rsidR="00C23F34">
              <w:rPr>
                <w:rFonts w:cs="Segoe UI"/>
              </w:rPr>
              <w:t>demo</w:t>
            </w:r>
            <w:r w:rsidRPr="006A1CC4">
              <w:rPr>
                <w:rFonts w:cs="Segoe UI"/>
              </w:rPr>
              <w:t>-web-001</w:t>
            </w:r>
          </w:p>
        </w:tc>
        <w:tc>
          <w:tcPr>
            <w:tcW w:w="2511" w:type="dxa"/>
            <w:noWrap/>
          </w:tcPr>
          <w:p w14:paraId="52DAFE35" w14:textId="5288F736" w:rsidR="00A452CF" w:rsidRPr="00F3425F" w:rsidRDefault="00A452CF" w:rsidP="00C23F34">
            <w:pPr>
              <w:rPr>
                <w:rFonts w:cs="Segoe UI"/>
              </w:rPr>
            </w:pPr>
            <w:r w:rsidRPr="006A1CC4">
              <w:rPr>
                <w:rFonts w:cs="Segoe UI"/>
              </w:rPr>
              <w:t>172.1</w:t>
            </w:r>
            <w:r w:rsidR="00C23F34">
              <w:rPr>
                <w:rFonts w:cs="Segoe UI"/>
              </w:rPr>
              <w:t>6</w:t>
            </w:r>
            <w:r w:rsidRPr="006A1CC4">
              <w:rPr>
                <w:rFonts w:cs="Segoe UI"/>
              </w:rPr>
              <w:t>.0.0/25</w:t>
            </w:r>
          </w:p>
        </w:tc>
      </w:tr>
      <w:tr w:rsidR="00A452CF" w:rsidRPr="006D4909" w14:paraId="12C62FE0" w14:textId="77777777" w:rsidTr="00C23F34">
        <w:trPr>
          <w:trHeight w:val="219"/>
        </w:trPr>
        <w:tc>
          <w:tcPr>
            <w:tcW w:w="3154" w:type="dxa"/>
            <w:noWrap/>
          </w:tcPr>
          <w:p w14:paraId="46096DF3" w14:textId="3ED98998" w:rsidR="00A452CF" w:rsidRPr="00F3425F" w:rsidRDefault="00A452CF" w:rsidP="00C23F34">
            <w:pPr>
              <w:rPr>
                <w:rFonts w:cs="Segoe UI"/>
              </w:rPr>
            </w:pPr>
            <w:r w:rsidRPr="006A1CC4">
              <w:rPr>
                <w:rFonts w:cs="Segoe UI"/>
              </w:rPr>
              <w:t>snet-we-engine-</w:t>
            </w:r>
            <w:r w:rsidR="00C23F34">
              <w:rPr>
                <w:rFonts w:cs="Segoe UI"/>
              </w:rPr>
              <w:t>demo</w:t>
            </w:r>
            <w:r w:rsidRPr="006A1CC4">
              <w:rPr>
                <w:rFonts w:cs="Segoe UI"/>
              </w:rPr>
              <w:t>-app-001</w:t>
            </w:r>
          </w:p>
        </w:tc>
        <w:tc>
          <w:tcPr>
            <w:tcW w:w="2511" w:type="dxa"/>
            <w:noWrap/>
          </w:tcPr>
          <w:p w14:paraId="72CBE2BC" w14:textId="41DDBC41" w:rsidR="00A452CF" w:rsidRPr="00F3425F" w:rsidRDefault="00A452CF" w:rsidP="00C23F34">
            <w:pPr>
              <w:rPr>
                <w:rFonts w:cs="Segoe UI"/>
              </w:rPr>
            </w:pPr>
            <w:r w:rsidRPr="006A1CC4">
              <w:rPr>
                <w:rFonts w:cs="Segoe UI"/>
              </w:rPr>
              <w:t>172.1</w:t>
            </w:r>
            <w:r w:rsidR="00C23F34">
              <w:rPr>
                <w:rFonts w:cs="Segoe UI"/>
              </w:rPr>
              <w:t>6</w:t>
            </w:r>
            <w:r w:rsidRPr="006A1CC4">
              <w:rPr>
                <w:rFonts w:cs="Segoe UI"/>
              </w:rPr>
              <w:t>.0.128/25</w:t>
            </w:r>
          </w:p>
        </w:tc>
      </w:tr>
      <w:tr w:rsidR="00A452CF" w:rsidRPr="006D4909" w14:paraId="40E068C1" w14:textId="77777777" w:rsidTr="00C23F34">
        <w:trPr>
          <w:trHeight w:val="219"/>
        </w:trPr>
        <w:tc>
          <w:tcPr>
            <w:tcW w:w="3154" w:type="dxa"/>
            <w:noWrap/>
          </w:tcPr>
          <w:p w14:paraId="5827554D" w14:textId="0FD00B2B" w:rsidR="00A452CF" w:rsidRPr="00F3425F" w:rsidRDefault="00A452CF" w:rsidP="00C23F34">
            <w:pPr>
              <w:rPr>
                <w:rFonts w:cs="Segoe UI"/>
              </w:rPr>
            </w:pPr>
            <w:r w:rsidRPr="006A1CC4">
              <w:rPr>
                <w:rFonts w:cs="Segoe UI"/>
              </w:rPr>
              <w:t>snet-we-engine-</w:t>
            </w:r>
            <w:r w:rsidR="00C23F34">
              <w:rPr>
                <w:rFonts w:cs="Segoe UI"/>
              </w:rPr>
              <w:t>demo</w:t>
            </w:r>
            <w:r w:rsidRPr="006A1CC4">
              <w:rPr>
                <w:rFonts w:cs="Segoe UI"/>
              </w:rPr>
              <w:t>-db-001</w:t>
            </w:r>
          </w:p>
        </w:tc>
        <w:tc>
          <w:tcPr>
            <w:tcW w:w="2511" w:type="dxa"/>
            <w:noWrap/>
          </w:tcPr>
          <w:p w14:paraId="78005C43" w14:textId="7BDB2839" w:rsidR="00A452CF" w:rsidRPr="00F3425F" w:rsidRDefault="00A452CF" w:rsidP="00B702CD">
            <w:pPr>
              <w:keepNext/>
              <w:rPr>
                <w:rFonts w:cs="Segoe UI"/>
              </w:rPr>
            </w:pPr>
            <w:r w:rsidRPr="000C260D">
              <w:rPr>
                <w:rFonts w:cs="Segoe UI"/>
              </w:rPr>
              <w:t>172.1</w:t>
            </w:r>
            <w:r w:rsidR="00C23F34">
              <w:rPr>
                <w:rFonts w:cs="Segoe UI"/>
              </w:rPr>
              <w:t>6</w:t>
            </w:r>
            <w:r w:rsidRPr="000C260D">
              <w:rPr>
                <w:rFonts w:cs="Segoe UI"/>
              </w:rPr>
              <w:t>.1.0/25</w:t>
            </w:r>
          </w:p>
        </w:tc>
      </w:tr>
    </w:tbl>
    <w:p w14:paraId="734BA18A" w14:textId="62BA45A5" w:rsidR="00B702CD" w:rsidRDefault="00B702CD">
      <w:pPr>
        <w:pStyle w:val="Caption"/>
      </w:pPr>
      <w:bookmarkStart w:id="107" w:name="_Toc73007893"/>
      <w:r>
        <w:t xml:space="preserve">Table </w:t>
      </w:r>
      <w:r>
        <w:fldChar w:fldCharType="begin"/>
      </w:r>
      <w:r>
        <w:instrText xml:space="preserve"> SEQ Table \* ARABIC </w:instrText>
      </w:r>
      <w:r>
        <w:fldChar w:fldCharType="separate"/>
      </w:r>
      <w:r w:rsidR="00CD6726">
        <w:rPr>
          <w:noProof/>
        </w:rPr>
        <w:t>49</w:t>
      </w:r>
      <w:r>
        <w:fldChar w:fldCharType="end"/>
      </w:r>
      <w:r>
        <w:t xml:space="preserve"> - </w:t>
      </w:r>
      <w:r w:rsidRPr="007225A9">
        <w:t>Demo Spoke Subnets</w:t>
      </w:r>
      <w:bookmarkEnd w:id="107"/>
    </w:p>
    <w:p w14:paraId="3F29E90C" w14:textId="77777777" w:rsidR="00A452CF" w:rsidRDefault="00A452CF" w:rsidP="00A452CF">
      <w:pPr>
        <w:rPr>
          <w:rFonts w:cs="Segoe UI"/>
          <w:lang w:val="en-AU"/>
        </w:rPr>
      </w:pPr>
    </w:p>
    <w:p w14:paraId="45DE473A" w14:textId="77777777" w:rsidR="00A452CF" w:rsidRPr="00F3425F" w:rsidRDefault="00A452CF" w:rsidP="00A452CF">
      <w:pPr>
        <w:pStyle w:val="Heading2"/>
        <w:tabs>
          <w:tab w:val="num" w:pos="576"/>
        </w:tabs>
        <w:rPr>
          <w:rFonts w:cs="Segoe UI"/>
          <w:lang w:val="en-AU"/>
        </w:rPr>
      </w:pPr>
      <w:bookmarkStart w:id="108" w:name="_Toc73013704"/>
      <w:r w:rsidRPr="00F3425F">
        <w:rPr>
          <w:rFonts w:cs="Segoe UI"/>
          <w:lang w:val="en-AU"/>
        </w:rPr>
        <w:t>Virtual network peering</w:t>
      </w:r>
      <w:bookmarkEnd w:id="108"/>
    </w:p>
    <w:p w14:paraId="7B5F5C0D" w14:textId="77777777" w:rsidR="00A452CF" w:rsidRPr="00F3425F" w:rsidRDefault="00A452CF" w:rsidP="00A452CF">
      <w:pPr>
        <w:rPr>
          <w:rFonts w:cs="Segoe UI"/>
          <w:lang w:val="en-AU"/>
        </w:rPr>
      </w:pPr>
      <w:r w:rsidRPr="00F3425F">
        <w:rPr>
          <w:rFonts w:cs="Segoe UI"/>
          <w:lang w:val="en-AU"/>
        </w:rPr>
        <w:t xml:space="preserve">VNet peering is a non-transitive relationship between VNets.   might need to connect two different VNets in the Production or non-Production spokes or even to other subscription that might be connected in the future as an additional. These VNets are not connected with a direct VNet peering connection between each other. In order to allow this traffic to route and overcome the peering transitive relationship limit, the usage of the </w:t>
      </w:r>
      <w:r w:rsidRPr="00F3425F">
        <w:rPr>
          <w:rFonts w:cs="Segoe UI"/>
          <w:lang w:val="en-AU"/>
        </w:rPr>
        <w:lastRenderedPageBreak/>
        <w:t>network virtual appliance (NVA) located in the Private Hub VNet as a next hop for every east-west traffic that leaves a Project subnet , in addition to pure routing, this will also allow for filtering capabilities</w:t>
      </w:r>
    </w:p>
    <w:p w14:paraId="145B52B7" w14:textId="77777777" w:rsidR="00A452CF" w:rsidRPr="00F3425F" w:rsidRDefault="00A452CF" w:rsidP="00A452CF">
      <w:pPr>
        <w:rPr>
          <w:rFonts w:cs="Segoe UI"/>
        </w:rPr>
      </w:pPr>
      <w:r w:rsidRPr="00F3425F">
        <w:rPr>
          <w:rFonts w:cs="Segoe UI"/>
          <w:shd w:val="clear" w:color="auto" w:fill="FFFFFF"/>
        </w:rPr>
        <w:t>The following table summarizes the VNet peering relationships design and the values of the c</w:t>
      </w:r>
      <w:r w:rsidRPr="00F3425F">
        <w:rPr>
          <w:rFonts w:cs="Segoe UI"/>
        </w:rPr>
        <w:t xml:space="preserve">onfigurable properties for each VNet peering link. </w:t>
      </w:r>
    </w:p>
    <w:p w14:paraId="0E80F0DA" w14:textId="77777777" w:rsidR="00A452CF" w:rsidRPr="00F3425F" w:rsidRDefault="00A452CF" w:rsidP="00A452CF">
      <w:pPr>
        <w:rPr>
          <w:rFonts w:cs="Segoe UI"/>
          <w:lang w:val="en-AU"/>
        </w:rPr>
      </w:pPr>
    </w:p>
    <w:p w14:paraId="03A4A1C8" w14:textId="77777777" w:rsidR="00A452CF" w:rsidRPr="00F3425F" w:rsidRDefault="00A452CF" w:rsidP="00A452CF">
      <w:pPr>
        <w:jc w:val="left"/>
        <w:rPr>
          <w:rFonts w:eastAsia="Times New Roman" w:cs="Segoe UI"/>
          <w:color w:val="333333"/>
          <w:sz w:val="24"/>
          <w:szCs w:val="24"/>
          <w:lang w:val="en-AU" w:eastAsia="en-US"/>
        </w:rPr>
      </w:pPr>
      <w:r w:rsidRPr="00F3425F">
        <w:rPr>
          <w:rFonts w:eastAsia="Times New Roman" w:cs="Segoe UI"/>
          <w:b/>
          <w:color w:val="333333"/>
          <w:sz w:val="24"/>
          <w:szCs w:val="24"/>
          <w:lang w:val="en-AU" w:eastAsia="en-US"/>
        </w:rPr>
        <w:t>Prod Network :</w:t>
      </w:r>
      <w:r w:rsidRPr="00F3425F">
        <w:rPr>
          <w:rFonts w:eastAsia="Times New Roman" w:cs="Segoe UI"/>
          <w:color w:val="333333"/>
          <w:sz w:val="24"/>
          <w:szCs w:val="24"/>
          <w:lang w:val="en-AU" w:eastAsia="en-US"/>
        </w:rPr>
        <w:t xml:space="preserve"> Peerings</w:t>
      </w:r>
    </w:p>
    <w:p w14:paraId="5DDF2D2D" w14:textId="77777777" w:rsidR="00A452CF" w:rsidRPr="00F3425F" w:rsidRDefault="00A452CF" w:rsidP="00A452CF">
      <w:pPr>
        <w:jc w:val="left"/>
        <w:rPr>
          <w:rFonts w:eastAsia="Times New Roman" w:cs="Segoe UI"/>
          <w:color w:val="333333"/>
          <w:sz w:val="24"/>
          <w:szCs w:val="24"/>
          <w:lang w:val="en-AU" w:eastAsia="en-US"/>
        </w:rPr>
      </w:pPr>
    </w:p>
    <w:tbl>
      <w:tblPr>
        <w:tblStyle w:val="SoftwareONE0"/>
        <w:tblW w:w="9645" w:type="dxa"/>
        <w:tblLook w:val="04A0" w:firstRow="1" w:lastRow="0" w:firstColumn="1" w:lastColumn="0" w:noHBand="0" w:noVBand="1"/>
      </w:tblPr>
      <w:tblGrid>
        <w:gridCol w:w="3924"/>
        <w:gridCol w:w="1611"/>
        <w:gridCol w:w="2312"/>
        <w:gridCol w:w="1798"/>
      </w:tblGrid>
      <w:tr w:rsidR="00A452CF" w:rsidRPr="006D4909" w14:paraId="03D81E6F" w14:textId="77777777" w:rsidTr="00C23F34">
        <w:trPr>
          <w:cnfStyle w:val="100000000000" w:firstRow="1" w:lastRow="0" w:firstColumn="0" w:lastColumn="0" w:oddVBand="0" w:evenVBand="0" w:oddHBand="0" w:evenHBand="0" w:firstRowFirstColumn="0" w:firstRowLastColumn="0" w:lastRowFirstColumn="0" w:lastRowLastColumn="0"/>
          <w:trHeight w:val="241"/>
        </w:trPr>
        <w:tc>
          <w:tcPr>
            <w:cnfStyle w:val="000000000100" w:firstRow="0" w:lastRow="0" w:firstColumn="0" w:lastColumn="0" w:oddVBand="0" w:evenVBand="0" w:oddHBand="0" w:evenHBand="0" w:firstRowFirstColumn="1" w:firstRowLastColumn="0" w:lastRowFirstColumn="0" w:lastRowLastColumn="0"/>
            <w:tcW w:w="3924" w:type="dxa"/>
            <w:noWrap/>
            <w:hideMark/>
          </w:tcPr>
          <w:p w14:paraId="55D5080A" w14:textId="77777777" w:rsidR="00A452CF" w:rsidRPr="00F3425F" w:rsidRDefault="00A452CF" w:rsidP="00C23F34">
            <w:pPr>
              <w:rPr>
                <w:rFonts w:cs="Segoe UI"/>
                <w:szCs w:val="24"/>
              </w:rPr>
            </w:pPr>
            <w:r w:rsidRPr="00F3425F">
              <w:rPr>
                <w:rFonts w:cs="Segoe UI"/>
                <w:szCs w:val="24"/>
              </w:rPr>
              <w:t>Name</w:t>
            </w:r>
          </w:p>
        </w:tc>
        <w:tc>
          <w:tcPr>
            <w:tcW w:w="1611" w:type="dxa"/>
            <w:noWrap/>
            <w:hideMark/>
          </w:tcPr>
          <w:p w14:paraId="68A248AA" w14:textId="77777777" w:rsidR="00A452CF" w:rsidRPr="00F3425F"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Peering status</w:t>
            </w:r>
          </w:p>
        </w:tc>
        <w:tc>
          <w:tcPr>
            <w:tcW w:w="2312" w:type="dxa"/>
            <w:noWrap/>
            <w:hideMark/>
          </w:tcPr>
          <w:p w14:paraId="34CA8437" w14:textId="77777777" w:rsidR="00A452CF" w:rsidRPr="00F3425F"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Peer</w:t>
            </w:r>
          </w:p>
        </w:tc>
        <w:tc>
          <w:tcPr>
            <w:tcW w:w="1798" w:type="dxa"/>
            <w:noWrap/>
            <w:hideMark/>
          </w:tcPr>
          <w:p w14:paraId="583EFF61" w14:textId="77777777" w:rsidR="00A452CF" w:rsidRPr="00F3425F"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Gateway transit</w:t>
            </w:r>
          </w:p>
        </w:tc>
      </w:tr>
      <w:tr w:rsidR="00A452CF" w:rsidRPr="006D4909" w14:paraId="303B361D" w14:textId="77777777" w:rsidTr="00C23F34">
        <w:trPr>
          <w:trHeight w:val="241"/>
        </w:trPr>
        <w:tc>
          <w:tcPr>
            <w:tcW w:w="3924" w:type="dxa"/>
            <w:noWrap/>
          </w:tcPr>
          <w:p w14:paraId="151434E9" w14:textId="65750828" w:rsidR="00A452CF" w:rsidRPr="00F3425F" w:rsidRDefault="00A452CF" w:rsidP="00C23F34">
            <w:pPr>
              <w:rPr>
                <w:rFonts w:cs="Segoe UI"/>
                <w:szCs w:val="24"/>
              </w:rPr>
            </w:pPr>
            <w:r w:rsidRPr="000C260D">
              <w:rPr>
                <w:rFonts w:cs="Segoe UI"/>
                <w:szCs w:val="24"/>
              </w:rPr>
              <w:t>vnet-we-engine-</w:t>
            </w:r>
            <w:r w:rsidR="00C23F34">
              <w:rPr>
                <w:rFonts w:cs="Segoe UI"/>
                <w:szCs w:val="24"/>
              </w:rPr>
              <w:t>demo</w:t>
            </w:r>
            <w:r w:rsidRPr="000C260D">
              <w:rPr>
                <w:rFonts w:cs="Segoe UI"/>
                <w:szCs w:val="24"/>
              </w:rPr>
              <w:t>-001-to-vnet-we-ss-001</w:t>
            </w:r>
          </w:p>
        </w:tc>
        <w:tc>
          <w:tcPr>
            <w:tcW w:w="1611" w:type="dxa"/>
            <w:noWrap/>
          </w:tcPr>
          <w:p w14:paraId="433E850B" w14:textId="77777777" w:rsidR="00A452CF" w:rsidRPr="00F3425F" w:rsidRDefault="00A452CF" w:rsidP="00C23F34">
            <w:pPr>
              <w:rPr>
                <w:rFonts w:cs="Segoe UI"/>
                <w:szCs w:val="24"/>
              </w:rPr>
            </w:pPr>
            <w:r w:rsidRPr="00A25CF8">
              <w:rPr>
                <w:rFonts w:cs="Segoe UI"/>
                <w:szCs w:val="24"/>
              </w:rPr>
              <w:t>Connected</w:t>
            </w:r>
          </w:p>
        </w:tc>
        <w:tc>
          <w:tcPr>
            <w:tcW w:w="2312" w:type="dxa"/>
            <w:noWrap/>
          </w:tcPr>
          <w:p w14:paraId="5082CBE4" w14:textId="77777777" w:rsidR="00A452CF" w:rsidRPr="00F3425F" w:rsidRDefault="00A452CF" w:rsidP="00C23F34">
            <w:pPr>
              <w:rPr>
                <w:rFonts w:cs="Segoe UI"/>
                <w:szCs w:val="24"/>
              </w:rPr>
            </w:pPr>
            <w:r w:rsidRPr="00A25CF8">
              <w:rPr>
                <w:rFonts w:cs="Segoe UI"/>
                <w:szCs w:val="24"/>
              </w:rPr>
              <w:t>vnet-we-ss-001</w:t>
            </w:r>
          </w:p>
        </w:tc>
        <w:tc>
          <w:tcPr>
            <w:tcW w:w="1798" w:type="dxa"/>
            <w:noWrap/>
          </w:tcPr>
          <w:p w14:paraId="44D4BBF3" w14:textId="77777777" w:rsidR="00A452CF" w:rsidRPr="00F3425F" w:rsidRDefault="00A452CF" w:rsidP="00B702CD">
            <w:pPr>
              <w:keepNext/>
              <w:rPr>
                <w:rFonts w:cs="Segoe UI"/>
                <w:szCs w:val="24"/>
              </w:rPr>
            </w:pPr>
            <w:r w:rsidRPr="00A25CF8">
              <w:rPr>
                <w:rFonts w:cs="Segoe UI"/>
                <w:szCs w:val="24"/>
              </w:rPr>
              <w:t>Disabled</w:t>
            </w:r>
          </w:p>
        </w:tc>
      </w:tr>
    </w:tbl>
    <w:p w14:paraId="24EF5408" w14:textId="13AAEB6B" w:rsidR="00B702CD" w:rsidRDefault="00B702CD">
      <w:pPr>
        <w:pStyle w:val="Caption"/>
      </w:pPr>
      <w:bookmarkStart w:id="109" w:name="_Toc73007894"/>
      <w:r>
        <w:t xml:space="preserve">Table </w:t>
      </w:r>
      <w:r>
        <w:fldChar w:fldCharType="begin"/>
      </w:r>
      <w:r>
        <w:instrText xml:space="preserve"> SEQ Table \* ARABIC </w:instrText>
      </w:r>
      <w:r>
        <w:fldChar w:fldCharType="separate"/>
      </w:r>
      <w:r w:rsidR="00CD6726">
        <w:rPr>
          <w:noProof/>
        </w:rPr>
        <w:t>50</w:t>
      </w:r>
      <w:r>
        <w:fldChar w:fldCharType="end"/>
      </w:r>
      <w:r>
        <w:t xml:space="preserve"> - </w:t>
      </w:r>
      <w:r w:rsidRPr="00CB4FF8">
        <w:t>Demo Spoke Peerings</w:t>
      </w:r>
      <w:bookmarkEnd w:id="109"/>
    </w:p>
    <w:p w14:paraId="5D6F610E" w14:textId="77777777" w:rsidR="00A452CF" w:rsidRDefault="00A452CF" w:rsidP="00A452CF">
      <w:pPr>
        <w:pStyle w:val="Heading2"/>
        <w:tabs>
          <w:tab w:val="num" w:pos="576"/>
        </w:tabs>
        <w:rPr>
          <w:rFonts w:cs="Segoe UI"/>
          <w:lang w:val="en-AU"/>
        </w:rPr>
      </w:pPr>
      <w:bookmarkStart w:id="110" w:name="_Toc73013705"/>
      <w:r w:rsidRPr="00F3425F">
        <w:rPr>
          <w:rFonts w:cs="Segoe UI"/>
          <w:lang w:val="en-AU"/>
        </w:rPr>
        <w:t xml:space="preserve">Azure </w:t>
      </w:r>
      <w:r>
        <w:rPr>
          <w:rFonts w:cs="Segoe UI"/>
          <w:lang w:val="en-AU"/>
        </w:rPr>
        <w:t>App Service Plan</w:t>
      </w:r>
      <w:bookmarkEnd w:id="110"/>
    </w:p>
    <w:p w14:paraId="14EB334D" w14:textId="77777777" w:rsidR="00A452CF" w:rsidRPr="006F58BF" w:rsidRDefault="00A452CF" w:rsidP="00A452CF">
      <w:pPr>
        <w:rPr>
          <w:lang w:val="en-AU"/>
        </w:rPr>
      </w:pPr>
      <w:r w:rsidRPr="00071459">
        <w:rPr>
          <w:lang w:val="en-AU"/>
        </w:rPr>
        <w:t>App Service plan</w:t>
      </w:r>
      <w:r>
        <w:rPr>
          <w:lang w:val="en-AU"/>
        </w:rPr>
        <w:t xml:space="preserve"> is </w:t>
      </w:r>
      <w:r w:rsidRPr="00F94971">
        <w:rPr>
          <w:lang w:val="en-AU"/>
        </w:rPr>
        <w:t>a set of compute resources is created for that plan in that region. Whatever apps you put into this App Service plan run on these compute resources as defined by your App Service plan.</w:t>
      </w:r>
      <w:r>
        <w:rPr>
          <w:lang w:val="en-AU"/>
        </w:rPr>
        <w:t xml:space="preserve"> As part of this project Navig8 has chosen </w:t>
      </w:r>
      <w:r w:rsidRPr="00D619E9">
        <w:rPr>
          <w:lang w:val="en-AU"/>
        </w:rPr>
        <w:t>(P1v2</w:t>
      </w:r>
      <w:r>
        <w:rPr>
          <w:lang w:val="en-AU"/>
        </w:rPr>
        <w:t xml:space="preserve">) plan to host the applications. </w:t>
      </w: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4"/>
        <w:gridCol w:w="2367"/>
        <w:gridCol w:w="1341"/>
        <w:gridCol w:w="659"/>
        <w:gridCol w:w="2557"/>
      </w:tblGrid>
      <w:tr w:rsidR="00A452CF" w:rsidRPr="00BA4194" w14:paraId="32820D58"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325" w:type="pct"/>
            <w:noWrap/>
            <w:hideMark/>
          </w:tcPr>
          <w:p w14:paraId="1E1BC2F4" w14:textId="77777777" w:rsidR="00A452CF" w:rsidRPr="00A25CF8" w:rsidRDefault="00A452CF" w:rsidP="00C23F34">
            <w:pPr>
              <w:rPr>
                <w:rFonts w:cs="Segoe UI"/>
                <w:szCs w:val="24"/>
              </w:rPr>
            </w:pPr>
            <w:r w:rsidRPr="00A25CF8">
              <w:rPr>
                <w:rFonts w:cs="Segoe UI"/>
                <w:szCs w:val="24"/>
              </w:rPr>
              <w:t>Name</w:t>
            </w:r>
          </w:p>
        </w:tc>
        <w:tc>
          <w:tcPr>
            <w:tcW w:w="1154" w:type="pct"/>
            <w:noWrap/>
            <w:hideMark/>
          </w:tcPr>
          <w:p w14:paraId="2A12C40A"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Resource group</w:t>
            </w:r>
          </w:p>
        </w:tc>
        <w:tc>
          <w:tcPr>
            <w:tcW w:w="934" w:type="pct"/>
            <w:noWrap/>
            <w:hideMark/>
          </w:tcPr>
          <w:p w14:paraId="2CF76C5B"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Location</w:t>
            </w:r>
          </w:p>
        </w:tc>
        <w:tc>
          <w:tcPr>
            <w:tcW w:w="336" w:type="pct"/>
            <w:noWrap/>
            <w:hideMark/>
          </w:tcPr>
          <w:p w14:paraId="2B04A5CB"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Size</w:t>
            </w:r>
          </w:p>
        </w:tc>
        <w:tc>
          <w:tcPr>
            <w:tcW w:w="1251" w:type="pct"/>
            <w:noWrap/>
            <w:hideMark/>
          </w:tcPr>
          <w:p w14:paraId="6C592234"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Virtual network</w:t>
            </w:r>
          </w:p>
        </w:tc>
      </w:tr>
      <w:tr w:rsidR="00A452CF" w:rsidRPr="00BA4194" w14:paraId="663EBC83" w14:textId="77777777" w:rsidTr="00C23F34">
        <w:trPr>
          <w:trHeight w:val="288"/>
        </w:trPr>
        <w:tc>
          <w:tcPr>
            <w:tcW w:w="1325" w:type="pct"/>
            <w:noWrap/>
          </w:tcPr>
          <w:p w14:paraId="4246A489" w14:textId="329EC764" w:rsidR="00A452CF" w:rsidRPr="00BA4194" w:rsidRDefault="00A452CF" w:rsidP="00C23F34">
            <w:pPr>
              <w:spacing w:before="0" w:after="0"/>
              <w:jc w:val="left"/>
              <w:rPr>
                <w:rFonts w:eastAsia="Times New Roman" w:cs="Segoe UI"/>
                <w:color w:val="000000"/>
                <w:szCs w:val="20"/>
                <w:lang w:val="en-US" w:eastAsia="en-US"/>
              </w:rPr>
            </w:pPr>
            <w:r w:rsidRPr="008063F7">
              <w:rPr>
                <w:rFonts w:eastAsia="Times New Roman" w:cs="Segoe UI"/>
                <w:color w:val="000000"/>
                <w:szCs w:val="20"/>
                <w:lang w:val="en-US" w:eastAsia="en-US"/>
              </w:rPr>
              <w:t>serverfarm-we-engine-</w:t>
            </w:r>
            <w:r w:rsidR="00C23F34">
              <w:rPr>
                <w:rFonts w:eastAsia="Times New Roman" w:cs="Segoe UI"/>
                <w:color w:val="000000"/>
                <w:szCs w:val="20"/>
                <w:lang w:val="en-US" w:eastAsia="en-US"/>
              </w:rPr>
              <w:t>demo</w:t>
            </w:r>
          </w:p>
        </w:tc>
        <w:tc>
          <w:tcPr>
            <w:tcW w:w="1154" w:type="pct"/>
            <w:noWrap/>
          </w:tcPr>
          <w:p w14:paraId="2B23051F" w14:textId="7E16CB7A" w:rsidR="00A452CF" w:rsidRPr="00BA4194" w:rsidRDefault="00A452CF"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sidR="00C23F34">
              <w:rPr>
                <w:rFonts w:eastAsia="Times New Roman" w:cs="Segoe UI"/>
                <w:color w:val="000000"/>
                <w:szCs w:val="20"/>
                <w:lang w:val="en-US" w:eastAsia="en-US"/>
              </w:rPr>
              <w:t>demo</w:t>
            </w:r>
            <w:r w:rsidRPr="001F5F2C">
              <w:rPr>
                <w:rFonts w:eastAsia="Times New Roman" w:cs="Segoe UI"/>
                <w:color w:val="000000"/>
                <w:szCs w:val="20"/>
                <w:lang w:val="en-US" w:eastAsia="en-US"/>
              </w:rPr>
              <w:t>-001</w:t>
            </w:r>
          </w:p>
        </w:tc>
        <w:tc>
          <w:tcPr>
            <w:tcW w:w="934" w:type="pct"/>
            <w:noWrap/>
          </w:tcPr>
          <w:p w14:paraId="79883892"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est-Europe</w:t>
            </w:r>
          </w:p>
        </w:tc>
        <w:tc>
          <w:tcPr>
            <w:tcW w:w="336" w:type="pct"/>
            <w:noWrap/>
          </w:tcPr>
          <w:p w14:paraId="79EF2FB9"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251" w:type="pct"/>
            <w:noWrap/>
          </w:tcPr>
          <w:p w14:paraId="6806C19E" w14:textId="0D4D21E7" w:rsidR="00A452CF" w:rsidRPr="00BA4194" w:rsidRDefault="00A452CF" w:rsidP="00B702CD">
            <w:pPr>
              <w:keepNext/>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40012E">
              <w:rPr>
                <w:rFonts w:eastAsia="Times New Roman" w:cs="Segoe UI"/>
                <w:color w:val="000000"/>
                <w:szCs w:val="20"/>
                <w:lang w:val="en-US" w:eastAsia="en-US"/>
              </w:rPr>
              <w:t>-001</w:t>
            </w:r>
          </w:p>
        </w:tc>
      </w:tr>
    </w:tbl>
    <w:p w14:paraId="0FD2DFEF" w14:textId="4660C1D0" w:rsidR="00A452CF" w:rsidRPr="00F3425F" w:rsidRDefault="00B702CD" w:rsidP="00B702CD">
      <w:pPr>
        <w:pStyle w:val="Caption"/>
        <w:rPr>
          <w:rFonts w:cs="Segoe UI"/>
        </w:rPr>
      </w:pPr>
      <w:bookmarkStart w:id="111" w:name="_Toc73007895"/>
      <w:r>
        <w:t xml:space="preserve">Table </w:t>
      </w:r>
      <w:r>
        <w:fldChar w:fldCharType="begin"/>
      </w:r>
      <w:r>
        <w:instrText xml:space="preserve"> SEQ Table \* ARABIC </w:instrText>
      </w:r>
      <w:r>
        <w:fldChar w:fldCharType="separate"/>
      </w:r>
      <w:r w:rsidR="00CD6726">
        <w:rPr>
          <w:noProof/>
        </w:rPr>
        <w:t>51</w:t>
      </w:r>
      <w:r>
        <w:fldChar w:fldCharType="end"/>
      </w:r>
      <w:r>
        <w:t xml:space="preserve"> - </w:t>
      </w:r>
      <w:r w:rsidRPr="00F37D2C">
        <w:t xml:space="preserve">Demo Spoke </w:t>
      </w:r>
      <w:r>
        <w:t>App Service Plan</w:t>
      </w:r>
      <w:bookmarkEnd w:id="111"/>
    </w:p>
    <w:p w14:paraId="27E58E58" w14:textId="77777777" w:rsidR="00A452CF" w:rsidRPr="00F3425F" w:rsidRDefault="00A452CF" w:rsidP="00A452CF">
      <w:pPr>
        <w:pStyle w:val="Heading2"/>
        <w:tabs>
          <w:tab w:val="num" w:pos="576"/>
        </w:tabs>
        <w:rPr>
          <w:rFonts w:cs="Segoe UI"/>
          <w:lang w:val="en-AU"/>
        </w:rPr>
      </w:pPr>
      <w:bookmarkStart w:id="112" w:name="_Toc73013706"/>
      <w:r w:rsidRPr="00F3425F">
        <w:rPr>
          <w:rFonts w:cs="Segoe UI"/>
          <w:lang w:val="en-AU"/>
        </w:rPr>
        <w:t xml:space="preserve">Azure </w:t>
      </w:r>
      <w:r>
        <w:rPr>
          <w:rFonts w:cs="Segoe UI"/>
          <w:lang w:val="en-AU"/>
        </w:rPr>
        <w:t>Web Apps</w:t>
      </w:r>
      <w:bookmarkEnd w:id="112"/>
    </w:p>
    <w:p w14:paraId="2C929A7D" w14:textId="77777777" w:rsidR="00A452CF" w:rsidRDefault="00A452CF" w:rsidP="00A452CF">
      <w:pPr>
        <w:rPr>
          <w:rFonts w:cs="Segoe UI"/>
          <w:lang w:val="en-AU"/>
        </w:rPr>
      </w:pPr>
      <w:r w:rsidRPr="00F2399C">
        <w:rPr>
          <w:rFonts w:cs="Segoe UI"/>
          <w:lang w:val="en-AU"/>
        </w:rPr>
        <w:t>Azure App Service is an HTTP-based service for hosting web applications, REST APIs, and mobile back ends. You can develop in your favourite language, be it .NET, .NET Core, Java, Ruby, Node.js, PHP, or Python. Applications run and scale with ease on both Windows and Linux-based environments.</w:t>
      </w:r>
    </w:p>
    <w:p w14:paraId="0F3D830E" w14:textId="77777777" w:rsidR="00A452CF" w:rsidRDefault="00A452CF" w:rsidP="00A452CF">
      <w:pPr>
        <w:rPr>
          <w:rFonts w:cs="Segoe UI"/>
          <w:lang w:val="en-AU"/>
        </w:rPr>
      </w:pPr>
      <w:r w:rsidRPr="004C03BC">
        <w:rPr>
          <w:rFonts w:cs="Segoe UI"/>
          <w:lang w:val="en-AU"/>
        </w:rPr>
        <w:t xml:space="preserve">The table below describes the Azure </w:t>
      </w:r>
      <w:r>
        <w:rPr>
          <w:rFonts w:cs="Segoe UI"/>
          <w:lang w:val="en-AU"/>
        </w:rPr>
        <w:t>Web Apps</w:t>
      </w:r>
      <w:r w:rsidRPr="004C03BC">
        <w:rPr>
          <w:rFonts w:cs="Segoe UI"/>
          <w:lang w:val="en-AU"/>
        </w:rPr>
        <w:t xml:space="preserve"> that will be built for</w:t>
      </w:r>
      <w:r>
        <w:rPr>
          <w:rFonts w:cs="Segoe UI"/>
          <w:lang w:val="en-AU"/>
        </w:rPr>
        <w:t xml:space="preserve"> Navig8:</w:t>
      </w:r>
    </w:p>
    <w:p w14:paraId="45D97B2A" w14:textId="77777777" w:rsidR="00A452CF" w:rsidRDefault="00A452CF" w:rsidP="00A452CF">
      <w:pPr>
        <w:rPr>
          <w:rFonts w:cs="Segoe UI"/>
          <w:lang w:val="en-AU"/>
        </w:rPr>
      </w:pP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4"/>
        <w:gridCol w:w="2114"/>
        <w:gridCol w:w="1651"/>
        <w:gridCol w:w="607"/>
        <w:gridCol w:w="2282"/>
      </w:tblGrid>
      <w:tr w:rsidR="00A452CF" w:rsidRPr="00BA4194" w14:paraId="79919C00"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544" w:type="pct"/>
            <w:noWrap/>
            <w:hideMark/>
          </w:tcPr>
          <w:p w14:paraId="4356D43F" w14:textId="77777777" w:rsidR="00A452CF" w:rsidRPr="00A25CF8" w:rsidRDefault="00A452CF" w:rsidP="00C23F34">
            <w:pPr>
              <w:rPr>
                <w:rFonts w:cs="Segoe UI"/>
                <w:szCs w:val="24"/>
              </w:rPr>
            </w:pPr>
            <w:r w:rsidRPr="00A25CF8">
              <w:rPr>
                <w:rFonts w:cs="Segoe UI"/>
                <w:szCs w:val="24"/>
              </w:rPr>
              <w:t>Name</w:t>
            </w:r>
          </w:p>
        </w:tc>
        <w:tc>
          <w:tcPr>
            <w:tcW w:w="1084" w:type="pct"/>
            <w:noWrap/>
            <w:hideMark/>
          </w:tcPr>
          <w:p w14:paraId="7519547E"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Resource group</w:t>
            </w:r>
          </w:p>
        </w:tc>
        <w:tc>
          <w:tcPr>
            <w:tcW w:w="878" w:type="pct"/>
            <w:noWrap/>
            <w:hideMark/>
          </w:tcPr>
          <w:p w14:paraId="67CB5D48"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Operating system</w:t>
            </w:r>
          </w:p>
        </w:tc>
        <w:tc>
          <w:tcPr>
            <w:tcW w:w="464" w:type="pct"/>
            <w:noWrap/>
            <w:hideMark/>
          </w:tcPr>
          <w:p w14:paraId="7FC68891"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Size</w:t>
            </w:r>
          </w:p>
        </w:tc>
        <w:tc>
          <w:tcPr>
            <w:tcW w:w="1030" w:type="pct"/>
            <w:noWrap/>
            <w:hideMark/>
          </w:tcPr>
          <w:p w14:paraId="7E7214B7"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Virtual network</w:t>
            </w:r>
          </w:p>
        </w:tc>
      </w:tr>
      <w:tr w:rsidR="00A452CF" w:rsidRPr="00BA4194" w14:paraId="462E68FB" w14:textId="77777777" w:rsidTr="00C23F34">
        <w:trPr>
          <w:trHeight w:val="288"/>
        </w:trPr>
        <w:tc>
          <w:tcPr>
            <w:tcW w:w="1544" w:type="pct"/>
            <w:noWrap/>
          </w:tcPr>
          <w:p w14:paraId="621A9F03" w14:textId="1CD776C6" w:rsidR="00A452CF" w:rsidRPr="00BA4194" w:rsidRDefault="00A452CF" w:rsidP="00C23F34">
            <w:pPr>
              <w:spacing w:before="0" w:after="0"/>
              <w:jc w:val="left"/>
              <w:rPr>
                <w:rFonts w:eastAsia="Times New Roman" w:cs="Segoe UI"/>
                <w:color w:val="000000"/>
                <w:szCs w:val="20"/>
                <w:lang w:val="en-US" w:eastAsia="en-US"/>
              </w:rPr>
            </w:pPr>
            <w:r w:rsidRPr="00ED7DEA">
              <w:rPr>
                <w:rFonts w:eastAsia="Times New Roman" w:cs="Segoe UI"/>
                <w:color w:val="000000"/>
                <w:szCs w:val="20"/>
                <w:lang w:val="en-US" w:eastAsia="en-US"/>
              </w:rPr>
              <w:t>site-we-engine-</w:t>
            </w:r>
            <w:r w:rsidR="00C23F34">
              <w:rPr>
                <w:rFonts w:eastAsia="Times New Roman" w:cs="Segoe UI"/>
                <w:color w:val="000000"/>
                <w:szCs w:val="20"/>
                <w:lang w:val="en-US" w:eastAsia="en-US"/>
              </w:rPr>
              <w:t>demo</w:t>
            </w:r>
            <w:r w:rsidRPr="00ED7DEA">
              <w:rPr>
                <w:rFonts w:eastAsia="Times New Roman" w:cs="Segoe UI"/>
                <w:color w:val="000000"/>
                <w:szCs w:val="20"/>
                <w:lang w:val="en-US" w:eastAsia="en-US"/>
              </w:rPr>
              <w:t>-admin-001</w:t>
            </w:r>
          </w:p>
        </w:tc>
        <w:tc>
          <w:tcPr>
            <w:tcW w:w="1084" w:type="pct"/>
            <w:noWrap/>
          </w:tcPr>
          <w:p w14:paraId="32532F66" w14:textId="204CA838" w:rsidR="00A452CF" w:rsidRPr="00BA4194" w:rsidRDefault="00A452CF"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sidR="00C23F34">
              <w:rPr>
                <w:rFonts w:eastAsia="Times New Roman" w:cs="Segoe UI"/>
                <w:color w:val="000000"/>
                <w:szCs w:val="20"/>
                <w:lang w:val="en-US" w:eastAsia="en-US"/>
              </w:rPr>
              <w:t>demo-</w:t>
            </w:r>
            <w:r w:rsidRPr="001F5F2C">
              <w:rPr>
                <w:rFonts w:eastAsia="Times New Roman" w:cs="Segoe UI"/>
                <w:color w:val="000000"/>
                <w:szCs w:val="20"/>
                <w:lang w:val="en-US" w:eastAsia="en-US"/>
              </w:rPr>
              <w:t>001</w:t>
            </w:r>
          </w:p>
        </w:tc>
        <w:tc>
          <w:tcPr>
            <w:tcW w:w="878" w:type="pct"/>
            <w:noWrap/>
          </w:tcPr>
          <w:p w14:paraId="3C4E38D1"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 xml:space="preserve">Windows </w:t>
            </w:r>
          </w:p>
        </w:tc>
        <w:tc>
          <w:tcPr>
            <w:tcW w:w="464" w:type="pct"/>
            <w:noWrap/>
          </w:tcPr>
          <w:p w14:paraId="1FE67ED2"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689C1069" w14:textId="62B367B7" w:rsidR="00A452CF" w:rsidRPr="00BA4194" w:rsidRDefault="00A452CF"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40012E">
              <w:rPr>
                <w:rFonts w:eastAsia="Times New Roman" w:cs="Segoe UI"/>
                <w:color w:val="000000"/>
                <w:szCs w:val="20"/>
                <w:lang w:val="en-US" w:eastAsia="en-US"/>
              </w:rPr>
              <w:t>001</w:t>
            </w:r>
          </w:p>
        </w:tc>
      </w:tr>
      <w:tr w:rsidR="00A452CF" w:rsidRPr="00BA4194" w14:paraId="0B977BA7" w14:textId="77777777" w:rsidTr="00C23F34">
        <w:trPr>
          <w:trHeight w:val="288"/>
        </w:trPr>
        <w:tc>
          <w:tcPr>
            <w:tcW w:w="1544" w:type="pct"/>
            <w:noWrap/>
          </w:tcPr>
          <w:p w14:paraId="7D7E410B" w14:textId="3E502519" w:rsidR="00A452CF" w:rsidRPr="00ED7DEA" w:rsidRDefault="00A452CF" w:rsidP="00C23F34">
            <w:pPr>
              <w:spacing w:before="0" w:after="0"/>
              <w:jc w:val="left"/>
              <w:rPr>
                <w:rFonts w:eastAsia="Times New Roman" w:cs="Segoe UI"/>
                <w:color w:val="000000"/>
                <w:szCs w:val="20"/>
                <w:lang w:val="en-US" w:eastAsia="en-US"/>
              </w:rPr>
            </w:pPr>
            <w:r w:rsidRPr="00CF5F18">
              <w:rPr>
                <w:rFonts w:eastAsia="Times New Roman" w:cs="Segoe UI"/>
                <w:color w:val="000000"/>
                <w:szCs w:val="20"/>
                <w:lang w:val="en-US" w:eastAsia="en-US"/>
              </w:rPr>
              <w:t>site-we-engine-</w:t>
            </w:r>
            <w:r w:rsidR="00C23F34">
              <w:rPr>
                <w:rFonts w:eastAsia="Times New Roman" w:cs="Segoe UI"/>
                <w:color w:val="000000"/>
                <w:szCs w:val="20"/>
                <w:lang w:val="en-US" w:eastAsia="en-US"/>
              </w:rPr>
              <w:t>demo-</w:t>
            </w:r>
            <w:r w:rsidRPr="00CF5F18">
              <w:rPr>
                <w:rFonts w:eastAsia="Times New Roman" w:cs="Segoe UI"/>
                <w:color w:val="000000"/>
                <w:szCs w:val="20"/>
                <w:lang w:val="en-US" w:eastAsia="en-US"/>
              </w:rPr>
              <w:t>api-001</w:t>
            </w:r>
          </w:p>
        </w:tc>
        <w:tc>
          <w:tcPr>
            <w:tcW w:w="1084" w:type="pct"/>
            <w:noWrap/>
          </w:tcPr>
          <w:p w14:paraId="6F92375B" w14:textId="1B24E77A" w:rsidR="00A452CF" w:rsidRPr="00BA4194" w:rsidRDefault="00A452CF"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sidR="00C23F34">
              <w:rPr>
                <w:rFonts w:eastAsia="Times New Roman" w:cs="Segoe UI"/>
                <w:color w:val="000000"/>
                <w:szCs w:val="20"/>
                <w:lang w:val="en-US" w:eastAsia="en-US"/>
              </w:rPr>
              <w:t>demo-</w:t>
            </w:r>
            <w:r w:rsidRPr="001F5F2C">
              <w:rPr>
                <w:rFonts w:eastAsia="Times New Roman" w:cs="Segoe UI"/>
                <w:color w:val="000000"/>
                <w:szCs w:val="20"/>
                <w:lang w:val="en-US" w:eastAsia="en-US"/>
              </w:rPr>
              <w:t>001</w:t>
            </w:r>
          </w:p>
        </w:tc>
        <w:tc>
          <w:tcPr>
            <w:tcW w:w="878" w:type="pct"/>
            <w:noWrap/>
          </w:tcPr>
          <w:p w14:paraId="5762A1B5" w14:textId="77777777" w:rsidR="00A452CF"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p w14:paraId="7DE27C22" w14:textId="77777777" w:rsidR="00A452CF" w:rsidRPr="00BA4194" w:rsidRDefault="00A452CF" w:rsidP="00C23F34">
            <w:pPr>
              <w:spacing w:before="0" w:after="0"/>
              <w:jc w:val="left"/>
              <w:rPr>
                <w:rFonts w:eastAsia="Times New Roman" w:cs="Segoe UI"/>
                <w:color w:val="000000"/>
                <w:szCs w:val="20"/>
                <w:lang w:val="en-US" w:eastAsia="en-US"/>
              </w:rPr>
            </w:pPr>
          </w:p>
        </w:tc>
        <w:tc>
          <w:tcPr>
            <w:tcW w:w="464" w:type="pct"/>
            <w:noWrap/>
          </w:tcPr>
          <w:p w14:paraId="74C12D51"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31F47E21" w14:textId="779D217C" w:rsidR="00A452CF" w:rsidRPr="00BA4194" w:rsidRDefault="00A452CF"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40012E">
              <w:rPr>
                <w:rFonts w:eastAsia="Times New Roman" w:cs="Segoe UI"/>
                <w:color w:val="000000"/>
                <w:szCs w:val="20"/>
                <w:lang w:val="en-US" w:eastAsia="en-US"/>
              </w:rPr>
              <w:t>001</w:t>
            </w:r>
          </w:p>
        </w:tc>
      </w:tr>
      <w:tr w:rsidR="00A452CF" w:rsidRPr="00BA4194" w14:paraId="57425861" w14:textId="77777777" w:rsidTr="00C23F34">
        <w:trPr>
          <w:trHeight w:val="288"/>
        </w:trPr>
        <w:tc>
          <w:tcPr>
            <w:tcW w:w="1544" w:type="pct"/>
            <w:noWrap/>
          </w:tcPr>
          <w:p w14:paraId="4D6F69F8" w14:textId="2D449736" w:rsidR="00A452CF" w:rsidRPr="00ED7DEA" w:rsidRDefault="00A452CF" w:rsidP="00C23F34">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w:t>
            </w:r>
            <w:r w:rsidR="00C23F34">
              <w:rPr>
                <w:rFonts w:eastAsia="Times New Roman" w:cs="Segoe UI"/>
                <w:color w:val="000000"/>
                <w:szCs w:val="20"/>
                <w:lang w:val="en-US" w:eastAsia="en-US"/>
              </w:rPr>
              <w:t>demo-</w:t>
            </w:r>
            <w:r w:rsidRPr="004802F1">
              <w:rPr>
                <w:rFonts w:eastAsia="Times New Roman" w:cs="Segoe UI"/>
                <w:color w:val="000000"/>
                <w:szCs w:val="20"/>
                <w:lang w:val="en-US" w:eastAsia="en-US"/>
              </w:rPr>
              <w:t>brochure-001</w:t>
            </w:r>
          </w:p>
        </w:tc>
        <w:tc>
          <w:tcPr>
            <w:tcW w:w="1084" w:type="pct"/>
            <w:noWrap/>
          </w:tcPr>
          <w:p w14:paraId="464120B1" w14:textId="6082C7F7" w:rsidR="00A452CF" w:rsidRPr="00BA4194" w:rsidRDefault="00A452CF"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sidR="00C23F34">
              <w:rPr>
                <w:rFonts w:eastAsia="Times New Roman" w:cs="Segoe UI"/>
                <w:color w:val="000000"/>
                <w:szCs w:val="20"/>
                <w:lang w:val="en-US" w:eastAsia="en-US"/>
              </w:rPr>
              <w:t>demo-</w:t>
            </w:r>
            <w:r w:rsidRPr="001F5F2C">
              <w:rPr>
                <w:rFonts w:eastAsia="Times New Roman" w:cs="Segoe UI"/>
                <w:color w:val="000000"/>
                <w:szCs w:val="20"/>
                <w:lang w:val="en-US" w:eastAsia="en-US"/>
              </w:rPr>
              <w:t>001</w:t>
            </w:r>
          </w:p>
        </w:tc>
        <w:tc>
          <w:tcPr>
            <w:tcW w:w="878" w:type="pct"/>
            <w:noWrap/>
          </w:tcPr>
          <w:p w14:paraId="4B8FF8B9"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6D45A38D"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23A049F7" w14:textId="31A403D2" w:rsidR="00A452CF" w:rsidRPr="00BA4194" w:rsidRDefault="00A452CF"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40012E">
              <w:rPr>
                <w:rFonts w:eastAsia="Times New Roman" w:cs="Segoe UI"/>
                <w:color w:val="000000"/>
                <w:szCs w:val="20"/>
                <w:lang w:val="en-US" w:eastAsia="en-US"/>
              </w:rPr>
              <w:t>001</w:t>
            </w:r>
          </w:p>
        </w:tc>
      </w:tr>
      <w:tr w:rsidR="00A452CF" w:rsidRPr="00BA4194" w14:paraId="4C39337F" w14:textId="77777777" w:rsidTr="00C23F34">
        <w:trPr>
          <w:trHeight w:val="288"/>
        </w:trPr>
        <w:tc>
          <w:tcPr>
            <w:tcW w:w="1544" w:type="pct"/>
            <w:noWrap/>
          </w:tcPr>
          <w:p w14:paraId="27455E4D" w14:textId="5B2F8A57" w:rsidR="00A452CF" w:rsidRPr="00ED7DEA" w:rsidRDefault="00A452CF" w:rsidP="00C23F34">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w:t>
            </w:r>
            <w:r w:rsidR="00C23F34">
              <w:rPr>
                <w:rFonts w:eastAsia="Times New Roman" w:cs="Segoe UI"/>
                <w:color w:val="000000"/>
                <w:szCs w:val="20"/>
                <w:lang w:val="en-US" w:eastAsia="en-US"/>
              </w:rPr>
              <w:t>demo-</w:t>
            </w:r>
            <w:r w:rsidRPr="004802F1">
              <w:rPr>
                <w:rFonts w:eastAsia="Times New Roman" w:cs="Segoe UI"/>
                <w:color w:val="000000"/>
                <w:szCs w:val="20"/>
                <w:lang w:val="en-US" w:eastAsia="en-US"/>
              </w:rPr>
              <w:t>chat-001</w:t>
            </w:r>
          </w:p>
        </w:tc>
        <w:tc>
          <w:tcPr>
            <w:tcW w:w="1084" w:type="pct"/>
            <w:noWrap/>
          </w:tcPr>
          <w:p w14:paraId="2B3F7A61" w14:textId="74A5DE7A" w:rsidR="00A452CF" w:rsidRPr="00BA4194" w:rsidRDefault="00A452CF"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sidR="00C23F34">
              <w:rPr>
                <w:rFonts w:eastAsia="Times New Roman" w:cs="Segoe UI"/>
                <w:color w:val="000000"/>
                <w:szCs w:val="20"/>
                <w:lang w:val="en-US" w:eastAsia="en-US"/>
              </w:rPr>
              <w:t>demo-</w:t>
            </w:r>
            <w:r w:rsidRPr="001F5F2C">
              <w:rPr>
                <w:rFonts w:eastAsia="Times New Roman" w:cs="Segoe UI"/>
                <w:color w:val="000000"/>
                <w:szCs w:val="20"/>
                <w:lang w:val="en-US" w:eastAsia="en-US"/>
              </w:rPr>
              <w:t>001</w:t>
            </w:r>
          </w:p>
        </w:tc>
        <w:tc>
          <w:tcPr>
            <w:tcW w:w="878" w:type="pct"/>
            <w:noWrap/>
          </w:tcPr>
          <w:p w14:paraId="3D469CE0"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58FD1BB5"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011CE2E6" w14:textId="45B16F0D" w:rsidR="00A452CF" w:rsidRPr="00BA4194" w:rsidRDefault="00A452CF"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40012E">
              <w:rPr>
                <w:rFonts w:eastAsia="Times New Roman" w:cs="Segoe UI"/>
                <w:color w:val="000000"/>
                <w:szCs w:val="20"/>
                <w:lang w:val="en-US" w:eastAsia="en-US"/>
              </w:rPr>
              <w:t>001</w:t>
            </w:r>
          </w:p>
        </w:tc>
      </w:tr>
      <w:tr w:rsidR="00A452CF" w:rsidRPr="00BA4194" w14:paraId="57D25957" w14:textId="77777777" w:rsidTr="00C23F34">
        <w:trPr>
          <w:trHeight w:val="288"/>
        </w:trPr>
        <w:tc>
          <w:tcPr>
            <w:tcW w:w="1544" w:type="pct"/>
            <w:noWrap/>
          </w:tcPr>
          <w:p w14:paraId="497973D7" w14:textId="27F9E0E9" w:rsidR="00A452CF" w:rsidRPr="00ED7DEA" w:rsidRDefault="00A452CF" w:rsidP="00C23F34">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w:t>
            </w:r>
            <w:r w:rsidR="00C23F34">
              <w:rPr>
                <w:rFonts w:eastAsia="Times New Roman" w:cs="Segoe UI"/>
                <w:color w:val="000000"/>
                <w:szCs w:val="20"/>
                <w:lang w:val="en-US" w:eastAsia="en-US"/>
              </w:rPr>
              <w:t>demo-</w:t>
            </w:r>
            <w:r w:rsidRPr="004802F1">
              <w:rPr>
                <w:rFonts w:eastAsia="Times New Roman" w:cs="Segoe UI"/>
                <w:color w:val="000000"/>
                <w:szCs w:val="20"/>
                <w:lang w:val="en-US" w:eastAsia="en-US"/>
              </w:rPr>
              <w:t>efix-001</w:t>
            </w:r>
          </w:p>
        </w:tc>
        <w:tc>
          <w:tcPr>
            <w:tcW w:w="1084" w:type="pct"/>
            <w:noWrap/>
          </w:tcPr>
          <w:p w14:paraId="535DE934" w14:textId="0F5663E7" w:rsidR="00A452CF" w:rsidRPr="00BA4194" w:rsidRDefault="00A452CF"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sidR="00C23F34">
              <w:rPr>
                <w:rFonts w:eastAsia="Times New Roman" w:cs="Segoe UI"/>
                <w:color w:val="000000"/>
                <w:szCs w:val="20"/>
                <w:lang w:val="en-US" w:eastAsia="en-US"/>
              </w:rPr>
              <w:t>demo-</w:t>
            </w:r>
            <w:r w:rsidRPr="001F5F2C">
              <w:rPr>
                <w:rFonts w:eastAsia="Times New Roman" w:cs="Segoe UI"/>
                <w:color w:val="000000"/>
                <w:szCs w:val="20"/>
                <w:lang w:val="en-US" w:eastAsia="en-US"/>
              </w:rPr>
              <w:t>001</w:t>
            </w:r>
          </w:p>
        </w:tc>
        <w:tc>
          <w:tcPr>
            <w:tcW w:w="878" w:type="pct"/>
            <w:noWrap/>
          </w:tcPr>
          <w:p w14:paraId="54C85185"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23EC4F28"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3BA58454" w14:textId="33C693A0" w:rsidR="00A452CF" w:rsidRPr="00BA4194" w:rsidRDefault="00A452CF"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40012E">
              <w:rPr>
                <w:rFonts w:eastAsia="Times New Roman" w:cs="Segoe UI"/>
                <w:color w:val="000000"/>
                <w:szCs w:val="20"/>
                <w:lang w:val="en-US" w:eastAsia="en-US"/>
              </w:rPr>
              <w:t>001</w:t>
            </w:r>
          </w:p>
        </w:tc>
      </w:tr>
      <w:tr w:rsidR="00A452CF" w:rsidRPr="00BA4194" w14:paraId="198BEF66" w14:textId="77777777" w:rsidTr="00C23F34">
        <w:trPr>
          <w:trHeight w:val="288"/>
        </w:trPr>
        <w:tc>
          <w:tcPr>
            <w:tcW w:w="1544" w:type="pct"/>
            <w:noWrap/>
          </w:tcPr>
          <w:p w14:paraId="3BBA3BBE" w14:textId="5E324BD4" w:rsidR="00A452CF" w:rsidRPr="00ED7DEA" w:rsidRDefault="00A452CF" w:rsidP="00C23F34">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w:t>
            </w:r>
            <w:r w:rsidR="00C23F34">
              <w:rPr>
                <w:rFonts w:eastAsia="Times New Roman" w:cs="Segoe UI"/>
                <w:color w:val="000000"/>
                <w:szCs w:val="20"/>
                <w:lang w:val="en-US" w:eastAsia="en-US"/>
              </w:rPr>
              <w:t>demo-</w:t>
            </w:r>
            <w:r w:rsidRPr="004802F1">
              <w:rPr>
                <w:rFonts w:eastAsia="Times New Roman" w:cs="Segoe UI"/>
                <w:color w:val="000000"/>
                <w:szCs w:val="20"/>
                <w:lang w:val="en-US" w:eastAsia="en-US"/>
              </w:rPr>
              <w:t>rfq-001</w:t>
            </w:r>
          </w:p>
        </w:tc>
        <w:tc>
          <w:tcPr>
            <w:tcW w:w="1084" w:type="pct"/>
            <w:noWrap/>
          </w:tcPr>
          <w:p w14:paraId="7292B965" w14:textId="2919E50C" w:rsidR="00A452CF" w:rsidRPr="00BA4194" w:rsidRDefault="00A452CF"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sidR="00C23F34">
              <w:rPr>
                <w:rFonts w:eastAsia="Times New Roman" w:cs="Segoe UI"/>
                <w:color w:val="000000"/>
                <w:szCs w:val="20"/>
                <w:lang w:val="en-US" w:eastAsia="en-US"/>
              </w:rPr>
              <w:t>demo-</w:t>
            </w:r>
            <w:r w:rsidRPr="001F5F2C">
              <w:rPr>
                <w:rFonts w:eastAsia="Times New Roman" w:cs="Segoe UI"/>
                <w:color w:val="000000"/>
                <w:szCs w:val="20"/>
                <w:lang w:val="en-US" w:eastAsia="en-US"/>
              </w:rPr>
              <w:t>001</w:t>
            </w:r>
          </w:p>
        </w:tc>
        <w:tc>
          <w:tcPr>
            <w:tcW w:w="878" w:type="pct"/>
            <w:noWrap/>
          </w:tcPr>
          <w:p w14:paraId="01DF3B93"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6BFD2ED2"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6AFA25E0" w14:textId="57379651" w:rsidR="00A452CF" w:rsidRPr="00BA4194" w:rsidRDefault="00A452CF"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40012E">
              <w:rPr>
                <w:rFonts w:eastAsia="Times New Roman" w:cs="Segoe UI"/>
                <w:color w:val="000000"/>
                <w:szCs w:val="20"/>
                <w:lang w:val="en-US" w:eastAsia="en-US"/>
              </w:rPr>
              <w:t>001</w:t>
            </w:r>
          </w:p>
        </w:tc>
      </w:tr>
      <w:tr w:rsidR="00A452CF" w:rsidRPr="00BA4194" w14:paraId="6721A410" w14:textId="77777777" w:rsidTr="00C23F34">
        <w:trPr>
          <w:trHeight w:val="288"/>
        </w:trPr>
        <w:tc>
          <w:tcPr>
            <w:tcW w:w="1544" w:type="pct"/>
            <w:noWrap/>
          </w:tcPr>
          <w:p w14:paraId="286BDA9F" w14:textId="16105D68" w:rsidR="00A452CF" w:rsidRPr="00ED7DEA" w:rsidRDefault="00A452CF" w:rsidP="00C23F34">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w:t>
            </w:r>
            <w:r w:rsidR="00C23F34">
              <w:rPr>
                <w:rFonts w:eastAsia="Times New Roman" w:cs="Segoe UI"/>
                <w:color w:val="000000"/>
                <w:szCs w:val="20"/>
                <w:lang w:val="en-US" w:eastAsia="en-US"/>
              </w:rPr>
              <w:t>demo-</w:t>
            </w:r>
            <w:r w:rsidRPr="004802F1">
              <w:rPr>
                <w:rFonts w:eastAsia="Times New Roman" w:cs="Segoe UI"/>
                <w:color w:val="000000"/>
                <w:szCs w:val="20"/>
                <w:lang w:val="en-US" w:eastAsia="en-US"/>
              </w:rPr>
              <w:t>trade-001</w:t>
            </w:r>
          </w:p>
        </w:tc>
        <w:tc>
          <w:tcPr>
            <w:tcW w:w="1084" w:type="pct"/>
            <w:noWrap/>
          </w:tcPr>
          <w:p w14:paraId="4CAED2F0" w14:textId="7195A111" w:rsidR="00A452CF" w:rsidRPr="00BA4194" w:rsidRDefault="00A452CF"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sidR="00C23F34">
              <w:rPr>
                <w:rFonts w:eastAsia="Times New Roman" w:cs="Segoe UI"/>
                <w:color w:val="000000"/>
                <w:szCs w:val="20"/>
                <w:lang w:val="en-US" w:eastAsia="en-US"/>
              </w:rPr>
              <w:t>demo-</w:t>
            </w:r>
            <w:r w:rsidRPr="001F5F2C">
              <w:rPr>
                <w:rFonts w:eastAsia="Times New Roman" w:cs="Segoe UI"/>
                <w:color w:val="000000"/>
                <w:szCs w:val="20"/>
                <w:lang w:val="en-US" w:eastAsia="en-US"/>
              </w:rPr>
              <w:t>001</w:t>
            </w:r>
          </w:p>
        </w:tc>
        <w:tc>
          <w:tcPr>
            <w:tcW w:w="878" w:type="pct"/>
            <w:noWrap/>
          </w:tcPr>
          <w:p w14:paraId="69DF1E79"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2FA0E744"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4AD4F757" w14:textId="04DBB4D0" w:rsidR="00A452CF" w:rsidRPr="00BA4194" w:rsidRDefault="00A452CF" w:rsidP="00D92149">
            <w:pPr>
              <w:keepNext/>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40012E">
              <w:rPr>
                <w:rFonts w:eastAsia="Times New Roman" w:cs="Segoe UI"/>
                <w:color w:val="000000"/>
                <w:szCs w:val="20"/>
                <w:lang w:val="en-US" w:eastAsia="en-US"/>
              </w:rPr>
              <w:t>001</w:t>
            </w:r>
          </w:p>
        </w:tc>
      </w:tr>
    </w:tbl>
    <w:p w14:paraId="5928127B" w14:textId="11581FA2" w:rsidR="00D92149" w:rsidRDefault="00D92149">
      <w:pPr>
        <w:pStyle w:val="Caption"/>
      </w:pPr>
      <w:bookmarkStart w:id="113" w:name="_Toc73007896"/>
      <w:r>
        <w:t xml:space="preserve">Table </w:t>
      </w:r>
      <w:r>
        <w:fldChar w:fldCharType="begin"/>
      </w:r>
      <w:r>
        <w:instrText xml:space="preserve"> SEQ Table \* ARABIC </w:instrText>
      </w:r>
      <w:r>
        <w:fldChar w:fldCharType="separate"/>
      </w:r>
      <w:r w:rsidR="00CD6726">
        <w:rPr>
          <w:noProof/>
        </w:rPr>
        <w:t>52</w:t>
      </w:r>
      <w:r>
        <w:fldChar w:fldCharType="end"/>
      </w:r>
      <w:r>
        <w:t xml:space="preserve"> - </w:t>
      </w:r>
      <w:r w:rsidRPr="00921D89">
        <w:t>Demo Spoke Web Apps Details</w:t>
      </w:r>
      <w:bookmarkEnd w:id="113"/>
    </w:p>
    <w:p w14:paraId="60E3242E" w14:textId="77777777" w:rsidR="00A452CF" w:rsidRDefault="00A452CF" w:rsidP="00A452CF">
      <w:pPr>
        <w:rPr>
          <w:rFonts w:cs="Segoe UI"/>
          <w:b/>
          <w:sz w:val="24"/>
          <w:szCs w:val="24"/>
          <w:lang w:val="en-US" w:eastAsia="en-US"/>
        </w:rPr>
      </w:pPr>
      <w:r>
        <w:rPr>
          <w:rFonts w:cs="Segoe UI"/>
          <w:b/>
          <w:sz w:val="24"/>
          <w:szCs w:val="24"/>
          <w:lang w:val="en-US" w:eastAsia="en-US"/>
        </w:rPr>
        <w:t xml:space="preserve">Configuration </w:t>
      </w:r>
    </w:p>
    <w:p w14:paraId="04EFE30A" w14:textId="6DAF4C98" w:rsidR="00A452CF" w:rsidRDefault="00A452CF" w:rsidP="00A452CF">
      <w:pPr>
        <w:rPr>
          <w:lang w:val="en-US" w:eastAsia="en-US"/>
        </w:rPr>
      </w:pPr>
      <w:r>
        <w:rPr>
          <w:lang w:val="en-US" w:eastAsia="en-US"/>
        </w:rPr>
        <w:lastRenderedPageBreak/>
        <w:t xml:space="preserve">The below section describe the Azure web Apps current configuration on Navig8 </w:t>
      </w:r>
      <w:r w:rsidR="00C23F34">
        <w:rPr>
          <w:lang w:val="en-US" w:eastAsia="en-US"/>
        </w:rPr>
        <w:t>Demo</w:t>
      </w:r>
      <w:r>
        <w:rPr>
          <w:lang w:val="en-US" w:eastAsia="en-US"/>
        </w:rPr>
        <w:t xml:space="preserve"> environment</w:t>
      </w:r>
    </w:p>
    <w:p w14:paraId="01E5A072" w14:textId="77777777" w:rsidR="00A452CF" w:rsidRDefault="00A452CF" w:rsidP="00A452CF">
      <w:pPr>
        <w:rPr>
          <w:lang w:val="en-US" w:eastAsia="en-US"/>
        </w:rPr>
      </w:pPr>
      <w:r>
        <w:rPr>
          <w:lang w:val="en-US" w:eastAsia="en-US"/>
        </w:rPr>
        <w:t>To integrate with Azure SQL private endpoint below options has to be added on each Azure Web Apps Application settings :</w:t>
      </w:r>
    </w:p>
    <w:tbl>
      <w:tblPr>
        <w:tblStyle w:val="SoftwareONE0"/>
        <w:tblW w:w="5665" w:type="dxa"/>
        <w:tblLook w:val="04A0" w:firstRow="1" w:lastRow="0" w:firstColumn="1" w:lastColumn="0" w:noHBand="0" w:noVBand="1"/>
      </w:tblPr>
      <w:tblGrid>
        <w:gridCol w:w="3154"/>
        <w:gridCol w:w="2511"/>
      </w:tblGrid>
      <w:tr w:rsidR="00A452CF" w:rsidRPr="006D4909" w14:paraId="282F1AFF"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6148F686" w14:textId="77777777" w:rsidR="00A452CF" w:rsidRPr="00F3425F" w:rsidRDefault="00A452CF" w:rsidP="00C23F34">
            <w:pPr>
              <w:rPr>
                <w:rFonts w:cs="Segoe UI"/>
              </w:rPr>
            </w:pPr>
            <w:r>
              <w:rPr>
                <w:rFonts w:cs="Segoe UI"/>
              </w:rPr>
              <w:t>Name</w:t>
            </w:r>
          </w:p>
        </w:tc>
        <w:tc>
          <w:tcPr>
            <w:tcW w:w="2511" w:type="dxa"/>
            <w:noWrap/>
            <w:hideMark/>
          </w:tcPr>
          <w:p w14:paraId="47266CF7" w14:textId="77777777" w:rsidR="00A452CF" w:rsidRPr="00F3425F" w:rsidRDefault="00A452CF"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A452CF" w:rsidRPr="006D4909" w14:paraId="1512BF4F" w14:textId="77777777" w:rsidTr="00C23F34">
        <w:trPr>
          <w:trHeight w:val="219"/>
        </w:trPr>
        <w:tc>
          <w:tcPr>
            <w:tcW w:w="3154" w:type="dxa"/>
            <w:noWrap/>
          </w:tcPr>
          <w:p w14:paraId="322B6541" w14:textId="77777777" w:rsidR="00A452CF" w:rsidRPr="00F3425F" w:rsidRDefault="00A452CF" w:rsidP="00C23F34">
            <w:pPr>
              <w:rPr>
                <w:rFonts w:cs="Segoe UI"/>
              </w:rPr>
            </w:pPr>
            <w:r w:rsidRPr="00A73A91">
              <w:rPr>
                <w:rFonts w:cs="Segoe UI"/>
              </w:rPr>
              <w:t>WEBSITE_DNS_SERVER</w:t>
            </w:r>
          </w:p>
        </w:tc>
        <w:tc>
          <w:tcPr>
            <w:tcW w:w="2511" w:type="dxa"/>
            <w:noWrap/>
          </w:tcPr>
          <w:p w14:paraId="45D8466E" w14:textId="77777777" w:rsidR="00A452CF" w:rsidRPr="00F3425F" w:rsidRDefault="00A452CF" w:rsidP="00C23F34">
            <w:pPr>
              <w:rPr>
                <w:rFonts w:cs="Segoe UI"/>
              </w:rPr>
            </w:pPr>
            <w:r w:rsidRPr="007E1D39">
              <w:rPr>
                <w:rFonts w:cs="Segoe UI"/>
              </w:rPr>
              <w:t>168.63.129.16</w:t>
            </w:r>
          </w:p>
        </w:tc>
      </w:tr>
      <w:tr w:rsidR="00A452CF" w:rsidRPr="006D4909" w14:paraId="20976A71" w14:textId="77777777" w:rsidTr="00C23F34">
        <w:trPr>
          <w:trHeight w:val="219"/>
        </w:trPr>
        <w:tc>
          <w:tcPr>
            <w:tcW w:w="3154" w:type="dxa"/>
            <w:noWrap/>
          </w:tcPr>
          <w:p w14:paraId="0B41E8E8" w14:textId="77777777" w:rsidR="00A452CF" w:rsidRPr="00F3425F" w:rsidRDefault="00A452CF" w:rsidP="00C23F34">
            <w:pPr>
              <w:rPr>
                <w:rFonts w:cs="Segoe UI"/>
              </w:rPr>
            </w:pPr>
            <w:r w:rsidRPr="007E1D39">
              <w:rPr>
                <w:rFonts w:cs="Segoe UI"/>
              </w:rPr>
              <w:t>WEBSITE_VNET_ROUTE_ALL</w:t>
            </w:r>
          </w:p>
        </w:tc>
        <w:tc>
          <w:tcPr>
            <w:tcW w:w="2511" w:type="dxa"/>
            <w:noWrap/>
          </w:tcPr>
          <w:p w14:paraId="7A90D063" w14:textId="77777777" w:rsidR="00A452CF" w:rsidRPr="00F3425F" w:rsidRDefault="00A452CF" w:rsidP="00D92149">
            <w:pPr>
              <w:keepNext/>
              <w:rPr>
                <w:rFonts w:cs="Segoe UI"/>
              </w:rPr>
            </w:pPr>
            <w:r>
              <w:rPr>
                <w:rFonts w:cs="Segoe UI"/>
              </w:rPr>
              <w:t>1</w:t>
            </w:r>
          </w:p>
        </w:tc>
      </w:tr>
    </w:tbl>
    <w:p w14:paraId="6BDB29EB" w14:textId="054205A8" w:rsidR="00A452CF" w:rsidRDefault="00D92149" w:rsidP="00D92149">
      <w:pPr>
        <w:pStyle w:val="Caption"/>
        <w:rPr>
          <w:lang w:val="en-US" w:eastAsia="en-US"/>
        </w:rPr>
      </w:pPr>
      <w:bookmarkStart w:id="114" w:name="_Toc73007897"/>
      <w:r>
        <w:t xml:space="preserve">Table </w:t>
      </w:r>
      <w:r>
        <w:fldChar w:fldCharType="begin"/>
      </w:r>
      <w:r>
        <w:instrText xml:space="preserve"> SEQ Table \* ARABIC </w:instrText>
      </w:r>
      <w:r>
        <w:fldChar w:fldCharType="separate"/>
      </w:r>
      <w:r w:rsidR="00CD6726">
        <w:rPr>
          <w:noProof/>
        </w:rPr>
        <w:t>53</w:t>
      </w:r>
      <w:r>
        <w:fldChar w:fldCharType="end"/>
      </w:r>
      <w:r>
        <w:t xml:space="preserve"> - Demo</w:t>
      </w:r>
      <w:r w:rsidRPr="00FF5DED">
        <w:t xml:space="preserve"> Spoke Application Settings with private connection</w:t>
      </w:r>
      <w:bookmarkEnd w:id="114"/>
    </w:p>
    <w:p w14:paraId="51E41767" w14:textId="77777777" w:rsidR="00A452CF" w:rsidRDefault="00A452CF" w:rsidP="00A452CF">
      <w:pPr>
        <w:rPr>
          <w:rFonts w:cs="Segoe UI"/>
          <w:b/>
          <w:sz w:val="24"/>
          <w:szCs w:val="24"/>
          <w:lang w:val="en-US" w:eastAsia="en-US"/>
        </w:rPr>
      </w:pPr>
      <w:r>
        <w:rPr>
          <w:rFonts w:cs="Segoe UI"/>
          <w:b/>
          <w:sz w:val="24"/>
          <w:szCs w:val="24"/>
          <w:lang w:val="en-US" w:eastAsia="en-US"/>
        </w:rPr>
        <w:t xml:space="preserve">Networking – Vnet Integration </w:t>
      </w:r>
    </w:p>
    <w:p w14:paraId="3662AE26" w14:textId="0835AF22" w:rsidR="00A452CF" w:rsidRDefault="00A452CF" w:rsidP="00A452CF">
      <w:pPr>
        <w:rPr>
          <w:lang w:val="en-US" w:eastAsia="en-US"/>
        </w:rPr>
      </w:pPr>
      <w:r>
        <w:rPr>
          <w:lang w:val="en-US" w:eastAsia="en-US"/>
        </w:rPr>
        <w:t xml:space="preserve">The below section describe the each Azure web Apps Virtual networking integration on Navig8 </w:t>
      </w:r>
      <w:r w:rsidR="00C23F34">
        <w:rPr>
          <w:lang w:val="en-US" w:eastAsia="en-US"/>
        </w:rPr>
        <w:t>demo</w:t>
      </w:r>
      <w:r>
        <w:rPr>
          <w:lang w:val="en-US" w:eastAsia="en-US"/>
        </w:rPr>
        <w:t xml:space="preserve"> environment</w:t>
      </w:r>
    </w:p>
    <w:tbl>
      <w:tblPr>
        <w:tblStyle w:val="SoftwareONE0"/>
        <w:tblW w:w="9085" w:type="dxa"/>
        <w:tblLook w:val="04A0" w:firstRow="1" w:lastRow="0" w:firstColumn="1" w:lastColumn="0" w:noHBand="0" w:noVBand="1"/>
      </w:tblPr>
      <w:tblGrid>
        <w:gridCol w:w="3154"/>
        <w:gridCol w:w="5931"/>
      </w:tblGrid>
      <w:tr w:rsidR="00A452CF" w:rsidRPr="006D4909" w14:paraId="242D5BA9"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02BFB895" w14:textId="77777777" w:rsidR="00A452CF" w:rsidRPr="00F3425F" w:rsidRDefault="00A452CF" w:rsidP="00C23F34">
            <w:pPr>
              <w:rPr>
                <w:rFonts w:cs="Segoe UI"/>
              </w:rPr>
            </w:pPr>
            <w:r>
              <w:rPr>
                <w:rFonts w:cs="Segoe UI"/>
              </w:rPr>
              <w:t>Name</w:t>
            </w:r>
          </w:p>
        </w:tc>
        <w:tc>
          <w:tcPr>
            <w:tcW w:w="5931" w:type="dxa"/>
            <w:noWrap/>
            <w:hideMark/>
          </w:tcPr>
          <w:p w14:paraId="1018D844" w14:textId="77777777" w:rsidR="00A452CF" w:rsidRPr="00F3425F" w:rsidRDefault="00A452CF"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A452CF" w:rsidRPr="006D4909" w14:paraId="4458C396" w14:textId="77777777" w:rsidTr="00C23F34">
        <w:trPr>
          <w:trHeight w:val="219"/>
        </w:trPr>
        <w:tc>
          <w:tcPr>
            <w:tcW w:w="3154" w:type="dxa"/>
            <w:noWrap/>
          </w:tcPr>
          <w:p w14:paraId="7B221A4A" w14:textId="77777777" w:rsidR="00A452CF" w:rsidRPr="00F3425F" w:rsidRDefault="00A452CF" w:rsidP="00C23F34">
            <w:pPr>
              <w:rPr>
                <w:rFonts w:cs="Segoe UI"/>
              </w:rPr>
            </w:pPr>
            <w:r w:rsidRPr="00015D37">
              <w:rPr>
                <w:rFonts w:cs="Segoe UI"/>
              </w:rPr>
              <w:t>VNet NAME</w:t>
            </w:r>
          </w:p>
        </w:tc>
        <w:tc>
          <w:tcPr>
            <w:tcW w:w="5931" w:type="dxa"/>
            <w:noWrap/>
          </w:tcPr>
          <w:p w14:paraId="6657760D" w14:textId="4D8547EB" w:rsidR="00A452CF" w:rsidRPr="00F3425F" w:rsidRDefault="00A452CF" w:rsidP="00C23F34">
            <w:pPr>
              <w:rPr>
                <w:rFonts w:cs="Segoe UI"/>
              </w:rPr>
            </w:pPr>
            <w:r w:rsidRPr="003916B7">
              <w:rPr>
                <w:rFonts w:cs="Segoe UI"/>
              </w:rPr>
              <w:t>vnet-we-engine-</w:t>
            </w:r>
            <w:r w:rsidR="00C23F34">
              <w:rPr>
                <w:rFonts w:cs="Segoe UI"/>
              </w:rPr>
              <w:t>demo-</w:t>
            </w:r>
            <w:r w:rsidRPr="003916B7">
              <w:rPr>
                <w:rFonts w:cs="Segoe UI"/>
              </w:rPr>
              <w:t>001</w:t>
            </w:r>
          </w:p>
        </w:tc>
      </w:tr>
      <w:tr w:rsidR="00A452CF" w:rsidRPr="006D4909" w14:paraId="1369B424" w14:textId="77777777" w:rsidTr="00C23F34">
        <w:trPr>
          <w:trHeight w:val="219"/>
        </w:trPr>
        <w:tc>
          <w:tcPr>
            <w:tcW w:w="3154" w:type="dxa"/>
            <w:noWrap/>
          </w:tcPr>
          <w:p w14:paraId="1C543CCB" w14:textId="77777777" w:rsidR="00A452CF" w:rsidRPr="00F3425F" w:rsidRDefault="00A452CF" w:rsidP="00C23F34">
            <w:pPr>
              <w:rPr>
                <w:rFonts w:cs="Segoe UI"/>
              </w:rPr>
            </w:pPr>
            <w:r>
              <w:rPr>
                <w:rFonts w:cs="Segoe UI"/>
              </w:rPr>
              <w:t xml:space="preserve">VNet </w:t>
            </w:r>
            <w:r w:rsidRPr="003916B7">
              <w:rPr>
                <w:rFonts w:cs="Segoe UI"/>
              </w:rPr>
              <w:t>Address Space</w:t>
            </w:r>
          </w:p>
        </w:tc>
        <w:tc>
          <w:tcPr>
            <w:tcW w:w="5931" w:type="dxa"/>
            <w:noWrap/>
          </w:tcPr>
          <w:p w14:paraId="66ACEF6A" w14:textId="3BC4762F" w:rsidR="00A452CF" w:rsidRPr="00F3425F" w:rsidRDefault="00A452CF" w:rsidP="00C23F34">
            <w:pPr>
              <w:rPr>
                <w:rFonts w:cs="Segoe UI"/>
              </w:rPr>
            </w:pPr>
            <w:r>
              <w:rPr>
                <w:rFonts w:cs="Segoe UI"/>
                <w:color w:val="323130"/>
                <w:szCs w:val="20"/>
                <w:shd w:val="clear" w:color="auto" w:fill="FFFFFF"/>
              </w:rPr>
              <w:t>172.1</w:t>
            </w:r>
            <w:r w:rsidR="00C23F34">
              <w:rPr>
                <w:rFonts w:cs="Segoe UI"/>
                <w:color w:val="323130"/>
                <w:szCs w:val="20"/>
                <w:shd w:val="clear" w:color="auto" w:fill="FFFFFF"/>
              </w:rPr>
              <w:t>6</w:t>
            </w:r>
            <w:r>
              <w:rPr>
                <w:rFonts w:cs="Segoe UI"/>
                <w:color w:val="323130"/>
                <w:szCs w:val="20"/>
                <w:shd w:val="clear" w:color="auto" w:fill="FFFFFF"/>
              </w:rPr>
              <w:t>.0.0/23</w:t>
            </w:r>
          </w:p>
        </w:tc>
      </w:tr>
      <w:tr w:rsidR="00A452CF" w:rsidRPr="006D4909" w14:paraId="54F363E5" w14:textId="77777777" w:rsidTr="00C23F34">
        <w:trPr>
          <w:trHeight w:val="219"/>
        </w:trPr>
        <w:tc>
          <w:tcPr>
            <w:tcW w:w="3154" w:type="dxa"/>
            <w:noWrap/>
          </w:tcPr>
          <w:p w14:paraId="59307B81" w14:textId="77777777" w:rsidR="00A452CF" w:rsidRPr="003916B7" w:rsidRDefault="00A452CF" w:rsidP="00C23F34">
            <w:pPr>
              <w:rPr>
                <w:rFonts w:cs="Segoe UI"/>
              </w:rPr>
            </w:pPr>
            <w:r w:rsidRPr="000C4FA6">
              <w:rPr>
                <w:rFonts w:cs="Segoe UI"/>
              </w:rPr>
              <w:t>Subnet NAME</w:t>
            </w:r>
          </w:p>
        </w:tc>
        <w:tc>
          <w:tcPr>
            <w:tcW w:w="5931" w:type="dxa"/>
            <w:noWrap/>
          </w:tcPr>
          <w:p w14:paraId="33FEE712" w14:textId="58382B46" w:rsidR="00A452CF" w:rsidRDefault="00A452CF" w:rsidP="00C23F34">
            <w:pPr>
              <w:rPr>
                <w:rFonts w:cs="Segoe UI"/>
                <w:color w:val="323130"/>
                <w:szCs w:val="20"/>
                <w:shd w:val="clear" w:color="auto" w:fill="FFFFFF"/>
              </w:rPr>
            </w:pPr>
            <w:r w:rsidRPr="000C4FA6">
              <w:rPr>
                <w:rFonts w:cs="Segoe UI"/>
                <w:color w:val="323130"/>
                <w:szCs w:val="20"/>
                <w:shd w:val="clear" w:color="auto" w:fill="FFFFFF"/>
              </w:rPr>
              <w:t>snet-we-engine-</w:t>
            </w:r>
            <w:r w:rsidR="00C23F34">
              <w:rPr>
                <w:rFonts w:cs="Segoe UI"/>
                <w:color w:val="323130"/>
                <w:szCs w:val="20"/>
                <w:shd w:val="clear" w:color="auto" w:fill="FFFFFF"/>
              </w:rPr>
              <w:t>demo-</w:t>
            </w:r>
            <w:r w:rsidRPr="000C4FA6">
              <w:rPr>
                <w:rFonts w:cs="Segoe UI"/>
                <w:color w:val="323130"/>
                <w:szCs w:val="20"/>
                <w:shd w:val="clear" w:color="auto" w:fill="FFFFFF"/>
              </w:rPr>
              <w:t>web-001</w:t>
            </w:r>
          </w:p>
        </w:tc>
      </w:tr>
      <w:tr w:rsidR="00A452CF" w:rsidRPr="006D4909" w14:paraId="4BA3E3C6" w14:textId="77777777" w:rsidTr="00C23F34">
        <w:trPr>
          <w:trHeight w:val="219"/>
        </w:trPr>
        <w:tc>
          <w:tcPr>
            <w:tcW w:w="3154" w:type="dxa"/>
            <w:noWrap/>
          </w:tcPr>
          <w:p w14:paraId="184C378A" w14:textId="77777777" w:rsidR="00A452CF" w:rsidRPr="000C4FA6" w:rsidRDefault="00A452CF" w:rsidP="00C23F34">
            <w:pPr>
              <w:rPr>
                <w:rFonts w:cs="Segoe UI"/>
              </w:rPr>
            </w:pPr>
            <w:r w:rsidRPr="000C4FA6">
              <w:rPr>
                <w:rFonts w:cs="Segoe UI"/>
              </w:rPr>
              <w:t>Subnet Address Space</w:t>
            </w:r>
          </w:p>
        </w:tc>
        <w:tc>
          <w:tcPr>
            <w:tcW w:w="5931" w:type="dxa"/>
            <w:noWrap/>
          </w:tcPr>
          <w:p w14:paraId="3EFB5976" w14:textId="6904CCA4" w:rsidR="00A452CF" w:rsidRPr="000C4FA6" w:rsidRDefault="00A452CF" w:rsidP="00D92149">
            <w:pPr>
              <w:keepNext/>
              <w:rPr>
                <w:rFonts w:cs="Segoe UI"/>
                <w:color w:val="323130"/>
                <w:szCs w:val="20"/>
                <w:shd w:val="clear" w:color="auto" w:fill="FFFFFF"/>
              </w:rPr>
            </w:pPr>
            <w:r w:rsidRPr="00DE0F89">
              <w:rPr>
                <w:rFonts w:cs="Segoe UI"/>
                <w:color w:val="323130"/>
                <w:szCs w:val="20"/>
                <w:shd w:val="clear" w:color="auto" w:fill="FFFFFF"/>
              </w:rPr>
              <w:t>172.1</w:t>
            </w:r>
            <w:r w:rsidR="00C23F34">
              <w:rPr>
                <w:rFonts w:cs="Segoe UI"/>
                <w:color w:val="323130"/>
                <w:szCs w:val="20"/>
                <w:shd w:val="clear" w:color="auto" w:fill="FFFFFF"/>
              </w:rPr>
              <w:t>6</w:t>
            </w:r>
            <w:r w:rsidRPr="00DE0F89">
              <w:rPr>
                <w:rFonts w:cs="Segoe UI"/>
                <w:color w:val="323130"/>
                <w:szCs w:val="20"/>
                <w:shd w:val="clear" w:color="auto" w:fill="FFFFFF"/>
              </w:rPr>
              <w:t>.0.0</w:t>
            </w:r>
            <w:r>
              <w:rPr>
                <w:rFonts w:cs="Segoe UI"/>
                <w:color w:val="323130"/>
                <w:szCs w:val="20"/>
                <w:shd w:val="clear" w:color="auto" w:fill="FFFFFF"/>
              </w:rPr>
              <w:t>/25</w:t>
            </w:r>
          </w:p>
        </w:tc>
      </w:tr>
    </w:tbl>
    <w:p w14:paraId="69660FF3" w14:textId="1A231C36" w:rsidR="00A452CF" w:rsidRDefault="00D92149" w:rsidP="00D92149">
      <w:pPr>
        <w:pStyle w:val="Caption"/>
        <w:rPr>
          <w:rFonts w:cs="Segoe UI"/>
          <w:b w:val="0"/>
          <w:sz w:val="24"/>
          <w:szCs w:val="24"/>
          <w:lang w:val="en-US" w:eastAsia="en-US"/>
        </w:rPr>
      </w:pPr>
      <w:bookmarkStart w:id="115" w:name="_Toc73007898"/>
      <w:r>
        <w:t xml:space="preserve">Table </w:t>
      </w:r>
      <w:r>
        <w:fldChar w:fldCharType="begin"/>
      </w:r>
      <w:r>
        <w:instrText xml:space="preserve"> SEQ Table \* ARABIC </w:instrText>
      </w:r>
      <w:r>
        <w:fldChar w:fldCharType="separate"/>
      </w:r>
      <w:r w:rsidR="00CD6726">
        <w:rPr>
          <w:noProof/>
        </w:rPr>
        <w:t>54</w:t>
      </w:r>
      <w:r>
        <w:fldChar w:fldCharType="end"/>
      </w:r>
      <w:r>
        <w:t xml:space="preserve"> - Demo</w:t>
      </w:r>
      <w:r w:rsidRPr="00A0534F">
        <w:t xml:space="preserve"> Spoke Vnet Integration</w:t>
      </w:r>
      <w:bookmarkEnd w:id="115"/>
    </w:p>
    <w:p w14:paraId="0B7EC222" w14:textId="77777777" w:rsidR="00A452CF" w:rsidRDefault="00A452CF" w:rsidP="00A452CF">
      <w:pPr>
        <w:rPr>
          <w:rFonts w:cs="Segoe UI"/>
          <w:b/>
          <w:sz w:val="24"/>
          <w:szCs w:val="24"/>
          <w:lang w:val="en-US" w:eastAsia="en-US"/>
        </w:rPr>
      </w:pPr>
      <w:r>
        <w:rPr>
          <w:rFonts w:cs="Segoe UI"/>
          <w:b/>
          <w:sz w:val="24"/>
          <w:szCs w:val="24"/>
          <w:lang w:val="en-US" w:eastAsia="en-US"/>
        </w:rPr>
        <w:t xml:space="preserve">Networking – </w:t>
      </w:r>
      <w:r w:rsidRPr="002720CF">
        <w:rPr>
          <w:rFonts w:cs="Segoe UI"/>
          <w:b/>
          <w:sz w:val="24"/>
          <w:szCs w:val="24"/>
          <w:lang w:val="en-US" w:eastAsia="en-US"/>
        </w:rPr>
        <w:t>Access Restrictions</w:t>
      </w:r>
    </w:p>
    <w:p w14:paraId="18EA5890" w14:textId="21A509C4" w:rsidR="00A452CF" w:rsidRDefault="00A452CF" w:rsidP="00A452CF">
      <w:pPr>
        <w:rPr>
          <w:lang w:val="en-US" w:eastAsia="en-US"/>
        </w:rPr>
      </w:pPr>
      <w:r>
        <w:rPr>
          <w:lang w:val="en-US" w:eastAsia="en-US"/>
        </w:rPr>
        <w:t xml:space="preserve">The below section describe the each Azure web Apps Access restrictions rules on Navig8 </w:t>
      </w:r>
      <w:r w:rsidR="00C23F34">
        <w:rPr>
          <w:lang w:val="en-US" w:eastAsia="en-US"/>
        </w:rPr>
        <w:t>demo</w:t>
      </w:r>
      <w:r>
        <w:rPr>
          <w:lang w:val="en-US" w:eastAsia="en-US"/>
        </w:rPr>
        <w:t xml:space="preserve"> environment, apart from below rules all other access is deny on web apps.</w:t>
      </w:r>
    </w:p>
    <w:tbl>
      <w:tblPr>
        <w:tblStyle w:val="SoftwareONE0"/>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3"/>
        <w:gridCol w:w="1856"/>
        <w:gridCol w:w="2420"/>
        <w:gridCol w:w="2495"/>
      </w:tblGrid>
      <w:tr w:rsidR="00A452CF" w:rsidRPr="00BA4194" w14:paraId="65C20AC5"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482" w:type="pct"/>
            <w:noWrap/>
            <w:hideMark/>
          </w:tcPr>
          <w:p w14:paraId="7154475A" w14:textId="77777777" w:rsidR="00A452CF" w:rsidRPr="00A25CF8" w:rsidRDefault="00A452CF" w:rsidP="00C23F34">
            <w:pPr>
              <w:rPr>
                <w:rFonts w:cs="Segoe UI"/>
                <w:szCs w:val="24"/>
              </w:rPr>
            </w:pPr>
            <w:r w:rsidRPr="00F0568D">
              <w:rPr>
                <w:rFonts w:cs="Segoe UI"/>
                <w:szCs w:val="24"/>
              </w:rPr>
              <w:t>Priority</w:t>
            </w:r>
          </w:p>
        </w:tc>
        <w:tc>
          <w:tcPr>
            <w:tcW w:w="964" w:type="pct"/>
            <w:noWrap/>
            <w:hideMark/>
          </w:tcPr>
          <w:p w14:paraId="49424CFE"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Name</w:t>
            </w:r>
          </w:p>
        </w:tc>
        <w:tc>
          <w:tcPr>
            <w:tcW w:w="1257" w:type="pct"/>
            <w:noWrap/>
            <w:hideMark/>
          </w:tcPr>
          <w:p w14:paraId="0F908B83"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0568D">
              <w:rPr>
                <w:rFonts w:cs="Segoe UI"/>
                <w:szCs w:val="24"/>
              </w:rPr>
              <w:t>Source</w:t>
            </w:r>
          </w:p>
        </w:tc>
        <w:tc>
          <w:tcPr>
            <w:tcW w:w="1296" w:type="pct"/>
            <w:noWrap/>
            <w:hideMark/>
          </w:tcPr>
          <w:p w14:paraId="3744CEE5"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0568D">
              <w:rPr>
                <w:rFonts w:cs="Segoe UI"/>
                <w:szCs w:val="24"/>
              </w:rPr>
              <w:t>Action</w:t>
            </w:r>
          </w:p>
        </w:tc>
      </w:tr>
      <w:tr w:rsidR="00A452CF" w:rsidRPr="00BA4194" w14:paraId="0A16C340" w14:textId="77777777" w:rsidTr="00C23F34">
        <w:trPr>
          <w:trHeight w:val="288"/>
        </w:trPr>
        <w:tc>
          <w:tcPr>
            <w:tcW w:w="1482" w:type="pct"/>
            <w:noWrap/>
          </w:tcPr>
          <w:p w14:paraId="602410C4"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100</w:t>
            </w:r>
          </w:p>
        </w:tc>
        <w:tc>
          <w:tcPr>
            <w:tcW w:w="964" w:type="pct"/>
            <w:noWrap/>
          </w:tcPr>
          <w:p w14:paraId="62A409F1"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Azure Front Door</w:t>
            </w:r>
          </w:p>
        </w:tc>
        <w:tc>
          <w:tcPr>
            <w:tcW w:w="1257" w:type="pct"/>
            <w:noWrap/>
          </w:tcPr>
          <w:p w14:paraId="4A1E3B1E" w14:textId="77777777" w:rsidR="00A452CF" w:rsidRPr="00BA4194" w:rsidRDefault="00A452CF" w:rsidP="00C23F34">
            <w:pPr>
              <w:spacing w:before="0" w:after="0"/>
              <w:jc w:val="left"/>
              <w:rPr>
                <w:rFonts w:eastAsia="Times New Roman" w:cs="Segoe UI"/>
                <w:color w:val="000000"/>
                <w:szCs w:val="20"/>
                <w:lang w:val="en-US" w:eastAsia="en-US"/>
              </w:rPr>
            </w:pPr>
            <w:r w:rsidRPr="003351CD">
              <w:rPr>
                <w:rFonts w:eastAsia="Times New Roman" w:cs="Segoe UI"/>
                <w:color w:val="000000"/>
                <w:szCs w:val="20"/>
                <w:lang w:val="en-US" w:eastAsia="en-US"/>
              </w:rPr>
              <w:t>AzureFrontDoor.Backend</w:t>
            </w:r>
          </w:p>
        </w:tc>
        <w:tc>
          <w:tcPr>
            <w:tcW w:w="1296" w:type="pct"/>
            <w:noWrap/>
          </w:tcPr>
          <w:p w14:paraId="04CEBC34"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Allow</w:t>
            </w:r>
          </w:p>
        </w:tc>
      </w:tr>
      <w:tr w:rsidR="00A452CF" w:rsidRPr="00BA4194" w14:paraId="7D0661C9" w14:textId="77777777" w:rsidTr="00C23F34">
        <w:trPr>
          <w:trHeight w:val="288"/>
        </w:trPr>
        <w:tc>
          <w:tcPr>
            <w:tcW w:w="1482" w:type="pct"/>
            <w:noWrap/>
          </w:tcPr>
          <w:p w14:paraId="264D361C" w14:textId="77777777" w:rsidR="00A452CF" w:rsidRPr="00ED7DEA"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101</w:t>
            </w:r>
          </w:p>
        </w:tc>
        <w:tc>
          <w:tcPr>
            <w:tcW w:w="964" w:type="pct"/>
            <w:noWrap/>
          </w:tcPr>
          <w:p w14:paraId="7B218B10" w14:textId="77777777" w:rsidR="00A452CF" w:rsidRPr="00BA4194" w:rsidRDefault="00A452CF" w:rsidP="00C23F34">
            <w:pPr>
              <w:spacing w:before="0" w:after="0"/>
              <w:jc w:val="left"/>
              <w:rPr>
                <w:rFonts w:eastAsia="Times New Roman" w:cs="Segoe UI"/>
                <w:color w:val="000000"/>
                <w:szCs w:val="20"/>
                <w:lang w:val="en-US" w:eastAsia="en-US"/>
              </w:rPr>
            </w:pPr>
            <w:r w:rsidRPr="003351CD">
              <w:rPr>
                <w:rFonts w:eastAsia="Times New Roman" w:cs="Segoe UI"/>
                <w:color w:val="000000"/>
                <w:szCs w:val="20"/>
                <w:lang w:val="en-US" w:eastAsia="en-US"/>
              </w:rPr>
              <w:t>Build Server</w:t>
            </w:r>
          </w:p>
        </w:tc>
        <w:tc>
          <w:tcPr>
            <w:tcW w:w="1257" w:type="pct"/>
            <w:noWrap/>
          </w:tcPr>
          <w:p w14:paraId="50E0DC2C" w14:textId="77777777" w:rsidR="00A452CF" w:rsidRPr="00BA4194" w:rsidRDefault="00A452CF" w:rsidP="00C23F34">
            <w:pPr>
              <w:spacing w:before="0" w:after="0"/>
              <w:jc w:val="left"/>
              <w:rPr>
                <w:rFonts w:eastAsia="Times New Roman" w:cs="Segoe UI"/>
                <w:color w:val="000000"/>
                <w:szCs w:val="20"/>
                <w:lang w:val="en-US" w:eastAsia="en-US"/>
              </w:rPr>
            </w:pPr>
            <w:r w:rsidRPr="00FD481C">
              <w:rPr>
                <w:rFonts w:eastAsia="Times New Roman" w:cs="Segoe UI"/>
                <w:color w:val="000000"/>
                <w:szCs w:val="20"/>
                <w:lang w:val="en-US" w:eastAsia="en-US"/>
              </w:rPr>
              <w:t>210.57.62.93/32</w:t>
            </w:r>
          </w:p>
        </w:tc>
        <w:tc>
          <w:tcPr>
            <w:tcW w:w="1296" w:type="pct"/>
            <w:noWrap/>
          </w:tcPr>
          <w:p w14:paraId="5D6B6B75" w14:textId="77777777" w:rsidR="00A452CF" w:rsidRPr="00BA4194" w:rsidRDefault="00A452CF" w:rsidP="00D92149">
            <w:pPr>
              <w:keepNext/>
              <w:spacing w:before="0" w:after="0"/>
              <w:jc w:val="left"/>
              <w:rPr>
                <w:rFonts w:eastAsia="Times New Roman" w:cs="Segoe UI"/>
                <w:color w:val="000000"/>
                <w:szCs w:val="20"/>
                <w:lang w:val="en-US" w:eastAsia="en-US"/>
              </w:rPr>
            </w:pPr>
            <w:r w:rsidRPr="00FD481C">
              <w:rPr>
                <w:rFonts w:eastAsia="Times New Roman" w:cs="Segoe UI"/>
                <w:color w:val="000000"/>
                <w:szCs w:val="20"/>
                <w:lang w:val="en-US" w:eastAsia="en-US"/>
              </w:rPr>
              <w:t>Allow</w:t>
            </w:r>
          </w:p>
        </w:tc>
      </w:tr>
    </w:tbl>
    <w:p w14:paraId="78E246A4" w14:textId="4B4F29D5" w:rsidR="00A452CF" w:rsidRPr="00FF124D" w:rsidRDefault="00D92149" w:rsidP="00D92149">
      <w:pPr>
        <w:pStyle w:val="Caption"/>
        <w:rPr>
          <w:lang w:val="en-US" w:eastAsia="en-US"/>
        </w:rPr>
      </w:pPr>
      <w:bookmarkStart w:id="116" w:name="_Toc73007899"/>
      <w:r>
        <w:t xml:space="preserve">Table </w:t>
      </w:r>
      <w:r>
        <w:fldChar w:fldCharType="begin"/>
      </w:r>
      <w:r>
        <w:instrText xml:space="preserve"> SEQ Table \* ARABIC </w:instrText>
      </w:r>
      <w:r>
        <w:fldChar w:fldCharType="separate"/>
      </w:r>
      <w:r w:rsidR="00CD6726">
        <w:rPr>
          <w:noProof/>
        </w:rPr>
        <w:t>55</w:t>
      </w:r>
      <w:r>
        <w:fldChar w:fldCharType="end"/>
      </w:r>
      <w:r>
        <w:t xml:space="preserve"> - Demo</w:t>
      </w:r>
      <w:r w:rsidRPr="006A1A18">
        <w:t xml:space="preserve"> Spoke Access Restrictions Rule</w:t>
      </w:r>
      <w:bookmarkEnd w:id="116"/>
    </w:p>
    <w:p w14:paraId="1BBCEDB4" w14:textId="77777777" w:rsidR="00A452CF" w:rsidRPr="000055CD" w:rsidRDefault="00A452CF" w:rsidP="00A452CF">
      <w:pPr>
        <w:rPr>
          <w:lang w:val="en-GB" w:eastAsia="en-GB"/>
        </w:rPr>
      </w:pPr>
    </w:p>
    <w:p w14:paraId="39F7CA10" w14:textId="77777777" w:rsidR="00A452CF" w:rsidRPr="00F3425F" w:rsidRDefault="00A452CF" w:rsidP="00A452CF">
      <w:pPr>
        <w:pStyle w:val="Heading2"/>
        <w:rPr>
          <w:rFonts w:cs="Segoe UI"/>
          <w:lang w:val="en-AU"/>
        </w:rPr>
      </w:pPr>
      <w:bookmarkStart w:id="117" w:name="_Toc73013707"/>
      <w:r>
        <w:rPr>
          <w:rFonts w:cs="Segoe UI"/>
          <w:lang w:val="en-AU"/>
        </w:rPr>
        <w:t>Azure SQL Database</w:t>
      </w:r>
      <w:bookmarkEnd w:id="117"/>
    </w:p>
    <w:p w14:paraId="720FA013" w14:textId="77777777" w:rsidR="00A452CF" w:rsidRDefault="00A452CF" w:rsidP="00A452CF">
      <w:pPr>
        <w:rPr>
          <w:rFonts w:cs="Segoe UI"/>
          <w:lang w:val="en-AU"/>
        </w:rPr>
      </w:pPr>
      <w:r w:rsidRPr="001E422A">
        <w:rPr>
          <w:rFonts w:cs="Segoe UI"/>
          <w:lang w:val="en-AU"/>
        </w:rPr>
        <w:t>Azure SQL Database is a fully managed platform as a service (PaaS) database engine that handles most of the database management functions such as upgrading, patching, backups, and monitoring without user involvement. Azure SQL Database is always running on the latest stable version of the SQL Server database engine and patched OS with 99.99% availability.</w:t>
      </w:r>
    </w:p>
    <w:p w14:paraId="5C7CF80E" w14:textId="77777777" w:rsidR="00A452CF" w:rsidRDefault="00A452CF" w:rsidP="00A452CF">
      <w:pPr>
        <w:rPr>
          <w:rFonts w:cs="Segoe UI"/>
          <w:lang w:val="en-AU"/>
        </w:rPr>
      </w:pPr>
    </w:p>
    <w:p w14:paraId="4145145E" w14:textId="77777777" w:rsidR="00A452CF" w:rsidRDefault="00A452CF" w:rsidP="00A452CF">
      <w:pPr>
        <w:rPr>
          <w:rFonts w:cs="Segoe UI"/>
          <w:b/>
          <w:sz w:val="24"/>
          <w:szCs w:val="24"/>
          <w:lang w:val="en-US" w:eastAsia="en-US"/>
        </w:rPr>
      </w:pPr>
      <w:r>
        <w:rPr>
          <w:rFonts w:cs="Segoe UI"/>
          <w:b/>
          <w:sz w:val="24"/>
          <w:szCs w:val="24"/>
          <w:lang w:val="en-US" w:eastAsia="en-US"/>
        </w:rPr>
        <w:t>Overview</w:t>
      </w:r>
    </w:p>
    <w:p w14:paraId="122B277A" w14:textId="5DC25528" w:rsidR="00A452CF" w:rsidRPr="00FF124D" w:rsidRDefault="00A452CF" w:rsidP="00A452CF">
      <w:pPr>
        <w:rPr>
          <w:lang w:val="en-US" w:eastAsia="en-US"/>
        </w:rPr>
      </w:pPr>
      <w:r>
        <w:rPr>
          <w:lang w:val="en-US" w:eastAsia="en-US"/>
        </w:rPr>
        <w:t xml:space="preserve">The below section describe the Azure SQL current configuration on Navig8 </w:t>
      </w:r>
      <w:r w:rsidR="00C23F34">
        <w:rPr>
          <w:lang w:val="en-US" w:eastAsia="en-US"/>
        </w:rPr>
        <w:t>demo</w:t>
      </w:r>
      <w:r>
        <w:rPr>
          <w:lang w:val="en-US" w:eastAsia="en-US"/>
        </w:rPr>
        <w:t xml:space="preserve"> environment</w:t>
      </w:r>
    </w:p>
    <w:p w14:paraId="1C96382F" w14:textId="77777777" w:rsidR="00A452CF" w:rsidRPr="00F3425F" w:rsidRDefault="00A452CF" w:rsidP="00A452CF">
      <w:pPr>
        <w:rPr>
          <w:rFonts w:cs="Segoe UI"/>
          <w:lang w:val="en-AU"/>
        </w:rPr>
      </w:pP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1804"/>
        <w:gridCol w:w="3287"/>
        <w:gridCol w:w="1672"/>
        <w:gridCol w:w="1015"/>
      </w:tblGrid>
      <w:tr w:rsidR="00C23F34" w:rsidRPr="00BA4194" w14:paraId="3AF49D2C"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325" w:type="pct"/>
            <w:noWrap/>
            <w:hideMark/>
          </w:tcPr>
          <w:p w14:paraId="49F613C7" w14:textId="77777777" w:rsidR="00A452CF" w:rsidRPr="00A25CF8" w:rsidRDefault="00A452CF" w:rsidP="00C23F34">
            <w:pPr>
              <w:rPr>
                <w:rFonts w:cs="Segoe UI"/>
                <w:szCs w:val="24"/>
              </w:rPr>
            </w:pPr>
            <w:r w:rsidRPr="00A25CF8">
              <w:rPr>
                <w:rFonts w:cs="Segoe UI"/>
                <w:szCs w:val="24"/>
              </w:rPr>
              <w:t>Name</w:t>
            </w:r>
          </w:p>
        </w:tc>
        <w:tc>
          <w:tcPr>
            <w:tcW w:w="1154" w:type="pct"/>
            <w:noWrap/>
            <w:hideMark/>
          </w:tcPr>
          <w:p w14:paraId="006195AF"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Resource group</w:t>
            </w:r>
          </w:p>
        </w:tc>
        <w:tc>
          <w:tcPr>
            <w:tcW w:w="934" w:type="pct"/>
            <w:noWrap/>
            <w:hideMark/>
          </w:tcPr>
          <w:p w14:paraId="3AB80CA1"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URL</w:t>
            </w:r>
          </w:p>
        </w:tc>
        <w:tc>
          <w:tcPr>
            <w:tcW w:w="336" w:type="pct"/>
            <w:noWrap/>
            <w:hideMark/>
          </w:tcPr>
          <w:p w14:paraId="41C93CDA"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Size</w:t>
            </w:r>
          </w:p>
        </w:tc>
        <w:tc>
          <w:tcPr>
            <w:tcW w:w="1251" w:type="pct"/>
            <w:noWrap/>
            <w:hideMark/>
          </w:tcPr>
          <w:p w14:paraId="6030608B"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Database</w:t>
            </w:r>
          </w:p>
        </w:tc>
      </w:tr>
      <w:tr w:rsidR="00C23F34" w:rsidRPr="00BA4194" w14:paraId="4E184D19" w14:textId="77777777" w:rsidTr="00C23F34">
        <w:trPr>
          <w:trHeight w:val="288"/>
        </w:trPr>
        <w:tc>
          <w:tcPr>
            <w:tcW w:w="1325" w:type="pct"/>
            <w:noWrap/>
          </w:tcPr>
          <w:p w14:paraId="553E714E" w14:textId="53288EEF" w:rsidR="00A452CF" w:rsidRPr="00BA4194" w:rsidRDefault="00A452CF" w:rsidP="00C23F34">
            <w:pPr>
              <w:spacing w:before="0" w:after="0"/>
              <w:jc w:val="left"/>
              <w:rPr>
                <w:rFonts w:eastAsia="Times New Roman" w:cs="Segoe UI"/>
                <w:color w:val="000000"/>
                <w:szCs w:val="20"/>
                <w:lang w:val="en-US" w:eastAsia="en-US"/>
              </w:rPr>
            </w:pPr>
            <w:r w:rsidRPr="00C85820">
              <w:rPr>
                <w:rFonts w:eastAsia="Times New Roman" w:cs="Segoe UI"/>
                <w:color w:val="000000"/>
                <w:szCs w:val="20"/>
                <w:lang w:val="en-US" w:eastAsia="en-US"/>
              </w:rPr>
              <w:t>sql-we-engine-</w:t>
            </w:r>
            <w:r w:rsidR="00C23F34">
              <w:rPr>
                <w:rFonts w:eastAsia="Times New Roman" w:cs="Segoe UI"/>
                <w:color w:val="000000"/>
                <w:szCs w:val="20"/>
                <w:lang w:val="en-US" w:eastAsia="en-US"/>
              </w:rPr>
              <w:t>demo</w:t>
            </w:r>
            <w:r w:rsidRPr="00C85820">
              <w:rPr>
                <w:rFonts w:eastAsia="Times New Roman" w:cs="Segoe UI"/>
                <w:color w:val="000000"/>
                <w:szCs w:val="20"/>
                <w:lang w:val="en-US" w:eastAsia="en-US"/>
              </w:rPr>
              <w:t>-001</w:t>
            </w:r>
          </w:p>
        </w:tc>
        <w:tc>
          <w:tcPr>
            <w:tcW w:w="1154" w:type="pct"/>
            <w:noWrap/>
          </w:tcPr>
          <w:p w14:paraId="578DB2BF" w14:textId="33917D5A" w:rsidR="00A452CF" w:rsidRPr="00BA4194" w:rsidRDefault="00A452CF"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sidR="00C23F34">
              <w:rPr>
                <w:rFonts w:eastAsia="Times New Roman" w:cs="Segoe UI"/>
                <w:color w:val="000000"/>
                <w:szCs w:val="20"/>
                <w:lang w:val="en-US" w:eastAsia="en-US"/>
              </w:rPr>
              <w:t>demo</w:t>
            </w:r>
            <w:r w:rsidRPr="001F5F2C">
              <w:rPr>
                <w:rFonts w:eastAsia="Times New Roman" w:cs="Segoe UI"/>
                <w:color w:val="000000"/>
                <w:szCs w:val="20"/>
                <w:lang w:val="en-US" w:eastAsia="en-US"/>
              </w:rPr>
              <w:t>-001</w:t>
            </w:r>
          </w:p>
        </w:tc>
        <w:tc>
          <w:tcPr>
            <w:tcW w:w="934" w:type="pct"/>
            <w:noWrap/>
          </w:tcPr>
          <w:p w14:paraId="720F3B6D" w14:textId="6FB7C6C4" w:rsidR="00A452CF" w:rsidRPr="00BA4194" w:rsidRDefault="00A452CF" w:rsidP="00C23F34">
            <w:pPr>
              <w:spacing w:before="0" w:after="0"/>
              <w:jc w:val="left"/>
              <w:rPr>
                <w:rFonts w:eastAsia="Times New Roman" w:cs="Segoe UI"/>
                <w:color w:val="000000"/>
                <w:szCs w:val="20"/>
                <w:lang w:val="en-US" w:eastAsia="en-US"/>
              </w:rPr>
            </w:pPr>
            <w:r w:rsidRPr="00C85820">
              <w:rPr>
                <w:rFonts w:eastAsia="Times New Roman" w:cs="Segoe UI"/>
                <w:color w:val="000000"/>
                <w:szCs w:val="20"/>
                <w:lang w:val="en-US" w:eastAsia="en-US"/>
              </w:rPr>
              <w:t>sql-we-engine-</w:t>
            </w:r>
            <w:r w:rsidR="00C23F34">
              <w:rPr>
                <w:rFonts w:eastAsia="Times New Roman" w:cs="Segoe UI"/>
                <w:color w:val="000000"/>
                <w:szCs w:val="20"/>
                <w:lang w:val="en-US" w:eastAsia="en-US"/>
              </w:rPr>
              <w:t>demo</w:t>
            </w:r>
            <w:r w:rsidRPr="00C85820">
              <w:rPr>
                <w:rFonts w:eastAsia="Times New Roman" w:cs="Segoe UI"/>
                <w:color w:val="000000"/>
                <w:szCs w:val="20"/>
                <w:lang w:val="en-US" w:eastAsia="en-US"/>
              </w:rPr>
              <w:t>-001.database.windows.net</w:t>
            </w:r>
          </w:p>
        </w:tc>
        <w:tc>
          <w:tcPr>
            <w:tcW w:w="336" w:type="pct"/>
            <w:noWrap/>
          </w:tcPr>
          <w:p w14:paraId="4D67AFF8" w14:textId="77777777" w:rsidR="00A452CF" w:rsidRPr="00BA4194" w:rsidRDefault="00A452CF" w:rsidP="00C23F34">
            <w:pPr>
              <w:spacing w:before="0" w:after="0"/>
              <w:jc w:val="left"/>
              <w:rPr>
                <w:rFonts w:eastAsia="Times New Roman" w:cs="Segoe UI"/>
                <w:color w:val="000000"/>
                <w:szCs w:val="20"/>
                <w:lang w:val="en-US" w:eastAsia="en-US"/>
              </w:rPr>
            </w:pPr>
            <w:r w:rsidRPr="00C85820">
              <w:rPr>
                <w:rFonts w:eastAsia="Times New Roman" w:cs="Segoe UI"/>
                <w:color w:val="000000"/>
                <w:szCs w:val="20"/>
                <w:lang w:val="en-US" w:eastAsia="en-US"/>
              </w:rPr>
              <w:t>Premium P2: 250 DTUs</w:t>
            </w:r>
          </w:p>
        </w:tc>
        <w:tc>
          <w:tcPr>
            <w:tcW w:w="1251" w:type="pct"/>
            <w:noWrap/>
          </w:tcPr>
          <w:p w14:paraId="1DD6A22D" w14:textId="77777777" w:rsidR="00A452CF" w:rsidRPr="00BA4194" w:rsidRDefault="00A452CF" w:rsidP="00D92149">
            <w:pPr>
              <w:keepNext/>
              <w:spacing w:before="0" w:after="0"/>
              <w:jc w:val="left"/>
              <w:rPr>
                <w:rFonts w:eastAsia="Times New Roman" w:cs="Segoe UI"/>
                <w:color w:val="000000"/>
                <w:szCs w:val="20"/>
                <w:lang w:val="en-US" w:eastAsia="en-US"/>
              </w:rPr>
            </w:pPr>
            <w:r w:rsidRPr="00AE6DF0">
              <w:rPr>
                <w:rFonts w:eastAsia="Times New Roman" w:cs="Segoe UI"/>
                <w:color w:val="000000"/>
                <w:szCs w:val="20"/>
                <w:lang w:val="en-US" w:eastAsia="en-US"/>
              </w:rPr>
              <w:t>engine-prod</w:t>
            </w:r>
          </w:p>
        </w:tc>
      </w:tr>
    </w:tbl>
    <w:p w14:paraId="2EC71F93" w14:textId="611B0439" w:rsidR="00D92149" w:rsidRDefault="00D92149">
      <w:pPr>
        <w:pStyle w:val="Caption"/>
      </w:pPr>
      <w:bookmarkStart w:id="118" w:name="_Toc73007900"/>
      <w:r>
        <w:t xml:space="preserve">Table </w:t>
      </w:r>
      <w:r>
        <w:fldChar w:fldCharType="begin"/>
      </w:r>
      <w:r>
        <w:instrText xml:space="preserve"> SEQ Table \* ARABIC </w:instrText>
      </w:r>
      <w:r>
        <w:fldChar w:fldCharType="separate"/>
      </w:r>
      <w:r w:rsidR="00CD6726">
        <w:rPr>
          <w:noProof/>
        </w:rPr>
        <w:t>56</w:t>
      </w:r>
      <w:r>
        <w:fldChar w:fldCharType="end"/>
      </w:r>
      <w:r>
        <w:t xml:space="preserve"> - D</w:t>
      </w:r>
      <w:r w:rsidRPr="00A96550">
        <w:t>emo</w:t>
      </w:r>
      <w:r>
        <w:t xml:space="preserve"> Spoke</w:t>
      </w:r>
      <w:r w:rsidRPr="00A96550">
        <w:t xml:space="preserve"> Azure SQL database overview</w:t>
      </w:r>
      <w:bookmarkEnd w:id="118"/>
    </w:p>
    <w:p w14:paraId="72DDE22A" w14:textId="77777777" w:rsidR="00A452CF" w:rsidRPr="00F3425F" w:rsidRDefault="00A452CF" w:rsidP="00A452CF">
      <w:pPr>
        <w:rPr>
          <w:rFonts w:cs="Segoe UI"/>
          <w:b/>
          <w:sz w:val="24"/>
          <w:szCs w:val="24"/>
          <w:lang w:val="en-US" w:eastAsia="en-US"/>
        </w:rPr>
      </w:pPr>
      <w:r w:rsidRPr="005560C8">
        <w:rPr>
          <w:rFonts w:cs="Segoe UI"/>
          <w:b/>
          <w:sz w:val="24"/>
          <w:szCs w:val="24"/>
          <w:lang w:val="en-US" w:eastAsia="en-US"/>
        </w:rPr>
        <w:lastRenderedPageBreak/>
        <w:t>Firewalls and virtual networks</w:t>
      </w:r>
    </w:p>
    <w:p w14:paraId="453A683C" w14:textId="6F379D38" w:rsidR="00A452CF" w:rsidRPr="00FF124D" w:rsidRDefault="00A452CF" w:rsidP="00A452CF">
      <w:pPr>
        <w:rPr>
          <w:lang w:val="en-US" w:eastAsia="en-US"/>
        </w:rPr>
      </w:pPr>
      <w:r>
        <w:rPr>
          <w:lang w:val="en-US" w:eastAsia="en-US"/>
        </w:rPr>
        <w:t xml:space="preserve">The below section describe the Azure SQL Firewalls &amp; virtual networks configuration on Navig8 </w:t>
      </w:r>
      <w:r w:rsidR="00C23F34">
        <w:rPr>
          <w:lang w:val="en-US" w:eastAsia="en-US"/>
        </w:rPr>
        <w:t>demo</w:t>
      </w:r>
      <w:r>
        <w:rPr>
          <w:lang w:val="en-US" w:eastAsia="en-US"/>
        </w:rPr>
        <w:t xml:space="preserve"> environment</w:t>
      </w:r>
    </w:p>
    <w:p w14:paraId="6CBD8CC0" w14:textId="77777777" w:rsidR="00A452CF" w:rsidRPr="00AE6DF0" w:rsidRDefault="00A452CF" w:rsidP="00A452CF">
      <w:pPr>
        <w:rPr>
          <w:lang w:val="en-GB" w:eastAsia="en-GB"/>
        </w:rPr>
      </w:pPr>
    </w:p>
    <w:tbl>
      <w:tblPr>
        <w:tblStyle w:val="SoftwareONE0"/>
        <w:tblW w:w="5665" w:type="dxa"/>
        <w:tblLook w:val="04A0" w:firstRow="1" w:lastRow="0" w:firstColumn="1" w:lastColumn="0" w:noHBand="0" w:noVBand="1"/>
      </w:tblPr>
      <w:tblGrid>
        <w:gridCol w:w="3154"/>
        <w:gridCol w:w="2511"/>
      </w:tblGrid>
      <w:tr w:rsidR="00A452CF" w:rsidRPr="006D4909" w14:paraId="12D87E6E"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3ECDA27A" w14:textId="77777777" w:rsidR="00A452CF" w:rsidRPr="00F3425F" w:rsidRDefault="00A452CF" w:rsidP="00C23F34">
            <w:pPr>
              <w:rPr>
                <w:rFonts w:cs="Segoe UI"/>
              </w:rPr>
            </w:pPr>
            <w:r>
              <w:rPr>
                <w:rFonts w:cs="Segoe UI"/>
              </w:rPr>
              <w:t>Name</w:t>
            </w:r>
          </w:p>
        </w:tc>
        <w:tc>
          <w:tcPr>
            <w:tcW w:w="2511" w:type="dxa"/>
            <w:noWrap/>
            <w:hideMark/>
          </w:tcPr>
          <w:p w14:paraId="71DEFE8E" w14:textId="77777777" w:rsidR="00A452CF" w:rsidRPr="00F3425F" w:rsidRDefault="00A452CF"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A452CF" w:rsidRPr="006D4909" w14:paraId="711C6AC2" w14:textId="77777777" w:rsidTr="00C23F34">
        <w:trPr>
          <w:trHeight w:val="219"/>
        </w:trPr>
        <w:tc>
          <w:tcPr>
            <w:tcW w:w="3154" w:type="dxa"/>
            <w:noWrap/>
          </w:tcPr>
          <w:p w14:paraId="16770AB8" w14:textId="77777777" w:rsidR="00A452CF" w:rsidRPr="00F3425F" w:rsidRDefault="00A452CF" w:rsidP="00C23F34">
            <w:pPr>
              <w:rPr>
                <w:rFonts w:cs="Segoe UI"/>
              </w:rPr>
            </w:pPr>
            <w:r w:rsidRPr="00F604C8">
              <w:rPr>
                <w:rFonts w:cs="Segoe UI"/>
              </w:rPr>
              <w:t>Deny public network access</w:t>
            </w:r>
          </w:p>
        </w:tc>
        <w:tc>
          <w:tcPr>
            <w:tcW w:w="2511" w:type="dxa"/>
            <w:noWrap/>
          </w:tcPr>
          <w:p w14:paraId="6FE2F6A1" w14:textId="77777777" w:rsidR="00A452CF" w:rsidRPr="00F3425F" w:rsidRDefault="00A452CF" w:rsidP="00C23F34">
            <w:pPr>
              <w:rPr>
                <w:rFonts w:cs="Segoe UI"/>
              </w:rPr>
            </w:pPr>
            <w:r>
              <w:rPr>
                <w:rFonts w:cs="Segoe UI"/>
              </w:rPr>
              <w:t>Yes</w:t>
            </w:r>
          </w:p>
        </w:tc>
      </w:tr>
      <w:tr w:rsidR="00A452CF" w:rsidRPr="006D4909" w14:paraId="0796F0E3" w14:textId="77777777" w:rsidTr="00C23F34">
        <w:trPr>
          <w:trHeight w:val="219"/>
        </w:trPr>
        <w:tc>
          <w:tcPr>
            <w:tcW w:w="3154" w:type="dxa"/>
            <w:noWrap/>
          </w:tcPr>
          <w:p w14:paraId="6A388072" w14:textId="77777777" w:rsidR="00A452CF" w:rsidRPr="00F3425F" w:rsidRDefault="00A452CF" w:rsidP="00C23F34">
            <w:pPr>
              <w:rPr>
                <w:rFonts w:cs="Segoe UI"/>
              </w:rPr>
            </w:pPr>
            <w:r>
              <w:rPr>
                <w:rFonts w:cs="Segoe UI"/>
              </w:rPr>
              <w:t>TLS Version</w:t>
            </w:r>
          </w:p>
        </w:tc>
        <w:tc>
          <w:tcPr>
            <w:tcW w:w="2511" w:type="dxa"/>
            <w:noWrap/>
          </w:tcPr>
          <w:p w14:paraId="14A48BE1" w14:textId="77777777" w:rsidR="00A452CF" w:rsidRPr="00F3425F" w:rsidRDefault="00A452CF" w:rsidP="00C23F34">
            <w:pPr>
              <w:rPr>
                <w:rFonts w:cs="Segoe UI"/>
              </w:rPr>
            </w:pPr>
            <w:r>
              <w:rPr>
                <w:rFonts w:cs="Segoe UI"/>
              </w:rPr>
              <w:t>1.2</w:t>
            </w:r>
          </w:p>
        </w:tc>
      </w:tr>
      <w:tr w:rsidR="00A452CF" w:rsidRPr="006D4909" w14:paraId="27F7A8B9" w14:textId="77777777" w:rsidTr="00C23F34">
        <w:trPr>
          <w:trHeight w:val="219"/>
        </w:trPr>
        <w:tc>
          <w:tcPr>
            <w:tcW w:w="3154" w:type="dxa"/>
            <w:noWrap/>
          </w:tcPr>
          <w:p w14:paraId="44A3E624" w14:textId="77777777" w:rsidR="00A452CF" w:rsidRPr="00F3425F" w:rsidRDefault="00A452CF" w:rsidP="00C23F34">
            <w:pPr>
              <w:rPr>
                <w:rFonts w:cs="Segoe UI"/>
              </w:rPr>
            </w:pPr>
            <w:r>
              <w:rPr>
                <w:rFonts w:cs="Segoe UI"/>
              </w:rPr>
              <w:t xml:space="preserve">Connection Policy </w:t>
            </w:r>
          </w:p>
        </w:tc>
        <w:tc>
          <w:tcPr>
            <w:tcW w:w="2511" w:type="dxa"/>
            <w:noWrap/>
          </w:tcPr>
          <w:p w14:paraId="5EC0DD53" w14:textId="77777777" w:rsidR="00A452CF" w:rsidRPr="00F3425F" w:rsidRDefault="00A452CF" w:rsidP="00C23F34">
            <w:pPr>
              <w:rPr>
                <w:rFonts w:cs="Segoe UI"/>
              </w:rPr>
            </w:pPr>
            <w:r>
              <w:rPr>
                <w:rFonts w:cs="Segoe UI"/>
              </w:rPr>
              <w:t>Default</w:t>
            </w:r>
          </w:p>
        </w:tc>
      </w:tr>
      <w:tr w:rsidR="00A452CF" w:rsidRPr="006D4909" w14:paraId="54A6655D" w14:textId="77777777" w:rsidTr="00C23F34">
        <w:trPr>
          <w:trHeight w:val="219"/>
        </w:trPr>
        <w:tc>
          <w:tcPr>
            <w:tcW w:w="3154" w:type="dxa"/>
            <w:noWrap/>
          </w:tcPr>
          <w:p w14:paraId="63108670" w14:textId="77777777" w:rsidR="00A452CF" w:rsidRDefault="00A452CF" w:rsidP="00C23F34">
            <w:pPr>
              <w:rPr>
                <w:rFonts w:cs="Segoe UI"/>
              </w:rPr>
            </w:pPr>
            <w:r>
              <w:rPr>
                <w:rFonts w:cs="Segoe UI"/>
              </w:rPr>
              <w:t>Allow Azure Services</w:t>
            </w:r>
          </w:p>
        </w:tc>
        <w:tc>
          <w:tcPr>
            <w:tcW w:w="2511" w:type="dxa"/>
            <w:noWrap/>
          </w:tcPr>
          <w:p w14:paraId="0C027099" w14:textId="77777777" w:rsidR="00A452CF" w:rsidRDefault="00A452CF" w:rsidP="00C23F34">
            <w:pPr>
              <w:rPr>
                <w:rFonts w:cs="Segoe UI"/>
              </w:rPr>
            </w:pPr>
            <w:r>
              <w:rPr>
                <w:rFonts w:cs="Segoe UI"/>
              </w:rPr>
              <w:t>Yes</w:t>
            </w:r>
          </w:p>
        </w:tc>
      </w:tr>
      <w:tr w:rsidR="00A452CF" w:rsidRPr="006D4909" w14:paraId="6DE66FD7" w14:textId="77777777" w:rsidTr="00C23F34">
        <w:trPr>
          <w:trHeight w:val="219"/>
        </w:trPr>
        <w:tc>
          <w:tcPr>
            <w:tcW w:w="3154" w:type="dxa"/>
            <w:noWrap/>
          </w:tcPr>
          <w:p w14:paraId="0E8B7B14" w14:textId="77777777" w:rsidR="00A452CF" w:rsidRDefault="00A452CF" w:rsidP="00C23F34">
            <w:pPr>
              <w:rPr>
                <w:rFonts w:cs="Segoe UI"/>
              </w:rPr>
            </w:pPr>
            <w:r>
              <w:rPr>
                <w:rFonts w:cs="Segoe UI"/>
              </w:rPr>
              <w:t>Virtual Network</w:t>
            </w:r>
          </w:p>
        </w:tc>
        <w:tc>
          <w:tcPr>
            <w:tcW w:w="2511" w:type="dxa"/>
            <w:noWrap/>
          </w:tcPr>
          <w:p w14:paraId="17FD5D06" w14:textId="3504FB87" w:rsidR="00A452CF" w:rsidRDefault="00A452CF" w:rsidP="0068614B">
            <w:pPr>
              <w:keepNext/>
              <w:rPr>
                <w:rFonts w:cs="Segoe UI"/>
              </w:rPr>
            </w:pPr>
            <w:r w:rsidRPr="00FF124D">
              <w:rPr>
                <w:rFonts w:cs="Segoe UI"/>
              </w:rPr>
              <w:t>vnet-we-engine-</w:t>
            </w:r>
            <w:r w:rsidR="00C23F34">
              <w:rPr>
                <w:rFonts w:cs="Segoe UI"/>
              </w:rPr>
              <w:t>demo</w:t>
            </w:r>
            <w:r w:rsidRPr="00FF124D">
              <w:rPr>
                <w:rFonts w:cs="Segoe UI"/>
              </w:rPr>
              <w:t>-001</w:t>
            </w:r>
          </w:p>
        </w:tc>
      </w:tr>
    </w:tbl>
    <w:p w14:paraId="7C4AF6F6" w14:textId="4A03BFB3" w:rsidR="0068614B" w:rsidRDefault="0068614B">
      <w:pPr>
        <w:pStyle w:val="Caption"/>
      </w:pPr>
      <w:bookmarkStart w:id="119" w:name="_Toc73007901"/>
      <w:r>
        <w:t xml:space="preserve">Table </w:t>
      </w:r>
      <w:r>
        <w:fldChar w:fldCharType="begin"/>
      </w:r>
      <w:r>
        <w:instrText xml:space="preserve"> SEQ Table \* ARABIC </w:instrText>
      </w:r>
      <w:r>
        <w:fldChar w:fldCharType="separate"/>
      </w:r>
      <w:r w:rsidR="00CD6726">
        <w:rPr>
          <w:noProof/>
        </w:rPr>
        <w:t>57</w:t>
      </w:r>
      <w:r>
        <w:fldChar w:fldCharType="end"/>
      </w:r>
      <w:r>
        <w:t xml:space="preserve"> – </w:t>
      </w:r>
      <w:r w:rsidRPr="00882159">
        <w:t>Demo</w:t>
      </w:r>
      <w:r>
        <w:t xml:space="preserve"> Spoke</w:t>
      </w:r>
      <w:r w:rsidRPr="00882159">
        <w:t xml:space="preserve"> Azure SQL database Firewall &amp; virtual networks</w:t>
      </w:r>
      <w:bookmarkEnd w:id="119"/>
    </w:p>
    <w:p w14:paraId="6A4ED7AF" w14:textId="77777777" w:rsidR="00A452CF" w:rsidRDefault="00A452CF" w:rsidP="00A452CF">
      <w:pPr>
        <w:rPr>
          <w:rFonts w:cs="Segoe UI"/>
          <w:lang w:val="en-AU"/>
        </w:rPr>
      </w:pPr>
    </w:p>
    <w:p w14:paraId="6DB54C4F" w14:textId="77777777" w:rsidR="00A452CF" w:rsidRDefault="00A452CF" w:rsidP="00A452CF">
      <w:pPr>
        <w:rPr>
          <w:rFonts w:cs="Segoe UI"/>
          <w:b/>
          <w:sz w:val="24"/>
          <w:szCs w:val="24"/>
          <w:lang w:val="en-US" w:eastAsia="en-US"/>
        </w:rPr>
      </w:pPr>
      <w:r w:rsidRPr="00803072">
        <w:rPr>
          <w:rFonts w:cs="Segoe UI"/>
          <w:b/>
          <w:sz w:val="24"/>
          <w:szCs w:val="24"/>
          <w:lang w:val="en-US" w:eastAsia="en-US"/>
        </w:rPr>
        <w:t>Private endpoint connections</w:t>
      </w:r>
    </w:p>
    <w:p w14:paraId="5F3D5694" w14:textId="3DCA441C" w:rsidR="00A452CF" w:rsidRPr="00FF124D" w:rsidRDefault="00A452CF" w:rsidP="00A452CF">
      <w:pPr>
        <w:rPr>
          <w:lang w:val="en-US" w:eastAsia="en-US"/>
        </w:rPr>
      </w:pPr>
      <w:r>
        <w:rPr>
          <w:lang w:val="en-US" w:eastAsia="en-US"/>
        </w:rPr>
        <w:t xml:space="preserve">The below section describe the Azure SQL private endpoint connection configuration on Navig8 </w:t>
      </w:r>
      <w:r w:rsidR="00C23F34">
        <w:rPr>
          <w:lang w:val="en-US" w:eastAsia="en-US"/>
        </w:rPr>
        <w:t>demo</w:t>
      </w:r>
      <w:r>
        <w:rPr>
          <w:lang w:val="en-US" w:eastAsia="en-US"/>
        </w:rPr>
        <w:t xml:space="preserve"> environment</w:t>
      </w:r>
    </w:p>
    <w:p w14:paraId="4F2F4A8D" w14:textId="77777777" w:rsidR="00A452CF" w:rsidRPr="00AE6DF0" w:rsidRDefault="00A452CF" w:rsidP="00A452CF">
      <w:pPr>
        <w:rPr>
          <w:lang w:val="en-GB" w:eastAsia="en-GB"/>
        </w:rPr>
      </w:pPr>
    </w:p>
    <w:tbl>
      <w:tblPr>
        <w:tblStyle w:val="SoftwareONE0"/>
        <w:tblW w:w="9715" w:type="dxa"/>
        <w:tblLook w:val="04A0" w:firstRow="1" w:lastRow="0" w:firstColumn="1" w:lastColumn="0" w:noHBand="0" w:noVBand="1"/>
      </w:tblPr>
      <w:tblGrid>
        <w:gridCol w:w="3154"/>
        <w:gridCol w:w="6561"/>
      </w:tblGrid>
      <w:tr w:rsidR="00A452CF" w:rsidRPr="006D4909" w14:paraId="4CE85D02"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644BD471" w14:textId="77777777" w:rsidR="00A452CF" w:rsidRPr="00F3425F" w:rsidRDefault="00A452CF" w:rsidP="00C23F34">
            <w:pPr>
              <w:rPr>
                <w:rFonts w:cs="Segoe UI"/>
              </w:rPr>
            </w:pPr>
            <w:r>
              <w:rPr>
                <w:rFonts w:cs="Segoe UI"/>
              </w:rPr>
              <w:t>Name</w:t>
            </w:r>
          </w:p>
        </w:tc>
        <w:tc>
          <w:tcPr>
            <w:tcW w:w="6561" w:type="dxa"/>
            <w:noWrap/>
            <w:hideMark/>
          </w:tcPr>
          <w:p w14:paraId="4C21EF5B" w14:textId="77777777" w:rsidR="00A452CF" w:rsidRPr="00F3425F" w:rsidRDefault="00A452CF"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A452CF" w:rsidRPr="006D4909" w14:paraId="38DF4E94" w14:textId="77777777" w:rsidTr="00C23F34">
        <w:trPr>
          <w:trHeight w:val="219"/>
        </w:trPr>
        <w:tc>
          <w:tcPr>
            <w:tcW w:w="3154" w:type="dxa"/>
            <w:noWrap/>
          </w:tcPr>
          <w:p w14:paraId="09450599" w14:textId="77777777" w:rsidR="00A452CF" w:rsidRPr="00F3425F" w:rsidRDefault="00A452CF" w:rsidP="00C23F34">
            <w:pPr>
              <w:rPr>
                <w:rFonts w:cs="Segoe UI"/>
              </w:rPr>
            </w:pPr>
            <w:r w:rsidRPr="005A515F">
              <w:rPr>
                <w:rFonts w:cs="Segoe UI"/>
              </w:rPr>
              <w:t>Connection name</w:t>
            </w:r>
          </w:p>
        </w:tc>
        <w:tc>
          <w:tcPr>
            <w:tcW w:w="6561" w:type="dxa"/>
            <w:noWrap/>
          </w:tcPr>
          <w:p w14:paraId="37F47954" w14:textId="56C7E25D" w:rsidR="00A452CF" w:rsidRPr="00F3425F" w:rsidRDefault="00C23F34" w:rsidP="00C23F34">
            <w:pPr>
              <w:rPr>
                <w:rFonts w:cs="Segoe UI"/>
              </w:rPr>
            </w:pPr>
            <w:r w:rsidRPr="00C23F34">
              <w:rPr>
                <w:rFonts w:cs="Segoe UI"/>
              </w:rPr>
              <w:t>sqlpvtweenginedemo-3dea534d-0950-4d6d-bea2-92ac5ef3c09e</w:t>
            </w:r>
          </w:p>
        </w:tc>
      </w:tr>
      <w:tr w:rsidR="00A452CF" w:rsidRPr="006D4909" w14:paraId="5D1B10BC" w14:textId="77777777" w:rsidTr="00C23F34">
        <w:trPr>
          <w:trHeight w:val="219"/>
        </w:trPr>
        <w:tc>
          <w:tcPr>
            <w:tcW w:w="3154" w:type="dxa"/>
            <w:noWrap/>
          </w:tcPr>
          <w:p w14:paraId="69D64D0B" w14:textId="77777777" w:rsidR="00A452CF" w:rsidRPr="00F3425F" w:rsidRDefault="00A452CF" w:rsidP="00C23F34">
            <w:pPr>
              <w:rPr>
                <w:rFonts w:cs="Segoe UI"/>
              </w:rPr>
            </w:pPr>
            <w:r w:rsidRPr="005A515F">
              <w:rPr>
                <w:rFonts w:cs="Segoe UI"/>
              </w:rPr>
              <w:t>State</w:t>
            </w:r>
          </w:p>
        </w:tc>
        <w:tc>
          <w:tcPr>
            <w:tcW w:w="6561" w:type="dxa"/>
            <w:noWrap/>
          </w:tcPr>
          <w:p w14:paraId="5D56918F" w14:textId="77777777" w:rsidR="00A452CF" w:rsidRPr="00F3425F" w:rsidRDefault="00A452CF" w:rsidP="00C23F34">
            <w:pPr>
              <w:rPr>
                <w:rFonts w:cs="Segoe UI"/>
              </w:rPr>
            </w:pPr>
            <w:r w:rsidRPr="009E3CAB">
              <w:rPr>
                <w:rFonts w:cs="Segoe UI"/>
              </w:rPr>
              <w:t>Approved</w:t>
            </w:r>
          </w:p>
        </w:tc>
      </w:tr>
      <w:tr w:rsidR="00A452CF" w:rsidRPr="006D4909" w14:paraId="3FA0AF54" w14:textId="77777777" w:rsidTr="00C23F34">
        <w:trPr>
          <w:trHeight w:val="219"/>
        </w:trPr>
        <w:tc>
          <w:tcPr>
            <w:tcW w:w="3154" w:type="dxa"/>
            <w:noWrap/>
          </w:tcPr>
          <w:p w14:paraId="725DEAD0" w14:textId="77777777" w:rsidR="00A452CF" w:rsidRPr="00F3425F" w:rsidRDefault="00A452CF" w:rsidP="00C23F34">
            <w:pPr>
              <w:rPr>
                <w:rFonts w:cs="Segoe UI"/>
              </w:rPr>
            </w:pPr>
            <w:r w:rsidRPr="009E3CAB">
              <w:rPr>
                <w:rFonts w:cs="Segoe UI"/>
              </w:rPr>
              <w:t>Private endpoint name</w:t>
            </w:r>
          </w:p>
        </w:tc>
        <w:tc>
          <w:tcPr>
            <w:tcW w:w="6561" w:type="dxa"/>
            <w:noWrap/>
          </w:tcPr>
          <w:p w14:paraId="18062AB2" w14:textId="13FF4B63" w:rsidR="00A452CF" w:rsidRPr="00F3425F" w:rsidRDefault="00C23F34" w:rsidP="00C23F34">
            <w:pPr>
              <w:rPr>
                <w:rFonts w:cs="Segoe UI"/>
              </w:rPr>
            </w:pPr>
            <w:r w:rsidRPr="00C23F34">
              <w:rPr>
                <w:rFonts w:cs="Segoe UI"/>
              </w:rPr>
              <w:t>sqlpvtweenginedemo</w:t>
            </w:r>
          </w:p>
        </w:tc>
      </w:tr>
      <w:tr w:rsidR="00A452CF" w:rsidRPr="006D4909" w14:paraId="2B1FA9FE" w14:textId="77777777" w:rsidTr="00C23F34">
        <w:trPr>
          <w:trHeight w:val="219"/>
        </w:trPr>
        <w:tc>
          <w:tcPr>
            <w:tcW w:w="3154" w:type="dxa"/>
            <w:noWrap/>
          </w:tcPr>
          <w:p w14:paraId="1272F9FE" w14:textId="77777777" w:rsidR="00A452CF" w:rsidRDefault="00A452CF" w:rsidP="00C23F34">
            <w:pPr>
              <w:rPr>
                <w:rFonts w:cs="Segoe UI"/>
              </w:rPr>
            </w:pPr>
            <w:r>
              <w:rPr>
                <w:rFonts w:cs="Segoe UI"/>
              </w:rPr>
              <w:t>Allow Azure Services</w:t>
            </w:r>
          </w:p>
        </w:tc>
        <w:tc>
          <w:tcPr>
            <w:tcW w:w="6561" w:type="dxa"/>
            <w:noWrap/>
          </w:tcPr>
          <w:p w14:paraId="5FED3BE5" w14:textId="77777777" w:rsidR="00A452CF" w:rsidRDefault="00A452CF" w:rsidP="00C23F34">
            <w:pPr>
              <w:rPr>
                <w:rFonts w:cs="Segoe UI"/>
              </w:rPr>
            </w:pPr>
            <w:r>
              <w:rPr>
                <w:rFonts w:cs="Segoe UI"/>
              </w:rPr>
              <w:t>Yes</w:t>
            </w:r>
          </w:p>
        </w:tc>
      </w:tr>
      <w:tr w:rsidR="00A452CF" w:rsidRPr="006D4909" w14:paraId="71383918" w14:textId="77777777" w:rsidTr="00C23F34">
        <w:trPr>
          <w:trHeight w:val="219"/>
        </w:trPr>
        <w:tc>
          <w:tcPr>
            <w:tcW w:w="3154" w:type="dxa"/>
            <w:noWrap/>
          </w:tcPr>
          <w:p w14:paraId="78C93B07" w14:textId="77777777" w:rsidR="00A452CF" w:rsidRDefault="00A452CF" w:rsidP="00C23F34">
            <w:pPr>
              <w:rPr>
                <w:rFonts w:cs="Segoe UI"/>
              </w:rPr>
            </w:pPr>
            <w:r>
              <w:rPr>
                <w:rFonts w:cs="Segoe UI"/>
              </w:rPr>
              <w:t>Virtual Network/ Subnet</w:t>
            </w:r>
          </w:p>
        </w:tc>
        <w:tc>
          <w:tcPr>
            <w:tcW w:w="6561" w:type="dxa"/>
            <w:noWrap/>
          </w:tcPr>
          <w:p w14:paraId="5AEA7FDD" w14:textId="14831E51" w:rsidR="00A452CF" w:rsidRDefault="00A452CF" w:rsidP="00C23F34">
            <w:pPr>
              <w:rPr>
                <w:rFonts w:cs="Segoe UI"/>
              </w:rPr>
            </w:pPr>
            <w:r w:rsidRPr="00CE4AC8">
              <w:rPr>
                <w:rFonts w:cs="Segoe UI"/>
              </w:rPr>
              <w:t>vnet-we-engine-</w:t>
            </w:r>
            <w:r w:rsidR="00C23F34">
              <w:rPr>
                <w:rFonts w:cs="Segoe UI"/>
              </w:rPr>
              <w:t>demo</w:t>
            </w:r>
            <w:r w:rsidRPr="00CE4AC8">
              <w:rPr>
                <w:rFonts w:cs="Segoe UI"/>
              </w:rPr>
              <w:t>-001/snet-we-engine-</w:t>
            </w:r>
            <w:r w:rsidR="00C23F34">
              <w:rPr>
                <w:rFonts w:cs="Segoe UI"/>
              </w:rPr>
              <w:t>demo</w:t>
            </w:r>
            <w:r w:rsidRPr="00CE4AC8">
              <w:rPr>
                <w:rFonts w:cs="Segoe UI"/>
              </w:rPr>
              <w:t>-db-001</w:t>
            </w:r>
          </w:p>
        </w:tc>
      </w:tr>
      <w:tr w:rsidR="00A452CF" w:rsidRPr="006D4909" w14:paraId="6419D412" w14:textId="77777777" w:rsidTr="00C23F34">
        <w:trPr>
          <w:trHeight w:val="219"/>
        </w:trPr>
        <w:tc>
          <w:tcPr>
            <w:tcW w:w="3154" w:type="dxa"/>
            <w:noWrap/>
          </w:tcPr>
          <w:p w14:paraId="14F33892" w14:textId="77777777" w:rsidR="00A452CF" w:rsidRDefault="00A452CF" w:rsidP="00C23F34">
            <w:pPr>
              <w:rPr>
                <w:rFonts w:cs="Segoe UI"/>
              </w:rPr>
            </w:pPr>
            <w:r w:rsidRPr="00B164CE">
              <w:rPr>
                <w:rFonts w:cs="Segoe UI"/>
              </w:rPr>
              <w:t>Network interface</w:t>
            </w:r>
          </w:p>
        </w:tc>
        <w:tc>
          <w:tcPr>
            <w:tcW w:w="6561" w:type="dxa"/>
            <w:noWrap/>
          </w:tcPr>
          <w:p w14:paraId="51CDED6A" w14:textId="12B73BE3" w:rsidR="00A452CF" w:rsidRPr="00CE4AC8" w:rsidRDefault="00C23F34" w:rsidP="00C23F34">
            <w:pPr>
              <w:rPr>
                <w:rFonts w:cs="Segoe UI"/>
              </w:rPr>
            </w:pPr>
            <w:r w:rsidRPr="00C23F34">
              <w:rPr>
                <w:rFonts w:cs="Segoe UI"/>
              </w:rPr>
              <w:t>sqlpvtweenginedemo.nic.2b921061-054c-4c3b-99a7-5d63924fa9f9</w:t>
            </w:r>
          </w:p>
        </w:tc>
      </w:tr>
      <w:tr w:rsidR="00A452CF" w:rsidRPr="006D4909" w14:paraId="45A59AE4" w14:textId="77777777" w:rsidTr="00C23F34">
        <w:trPr>
          <w:trHeight w:val="219"/>
        </w:trPr>
        <w:tc>
          <w:tcPr>
            <w:tcW w:w="3154" w:type="dxa"/>
            <w:noWrap/>
          </w:tcPr>
          <w:p w14:paraId="4DE9AB34" w14:textId="77777777" w:rsidR="00A452CF" w:rsidRPr="00B164CE" w:rsidRDefault="00A452CF" w:rsidP="00C23F34">
            <w:pPr>
              <w:rPr>
                <w:rFonts w:cs="Segoe UI"/>
              </w:rPr>
            </w:pPr>
            <w:r w:rsidRPr="00B164CE">
              <w:rPr>
                <w:rFonts w:cs="Segoe UI"/>
              </w:rPr>
              <w:t>Private link resource</w:t>
            </w:r>
          </w:p>
        </w:tc>
        <w:tc>
          <w:tcPr>
            <w:tcW w:w="6561" w:type="dxa"/>
            <w:noWrap/>
          </w:tcPr>
          <w:p w14:paraId="1859BC9D" w14:textId="24998D41" w:rsidR="00A452CF" w:rsidRPr="00B164CE" w:rsidRDefault="00A452CF" w:rsidP="00EC4EE3">
            <w:pPr>
              <w:keepNext/>
              <w:rPr>
                <w:rFonts w:cs="Segoe UI"/>
              </w:rPr>
            </w:pPr>
            <w:r w:rsidRPr="00B164CE">
              <w:rPr>
                <w:rFonts w:cs="Segoe UI"/>
              </w:rPr>
              <w:t>sql-we-engine-</w:t>
            </w:r>
            <w:r w:rsidR="00C23F34">
              <w:rPr>
                <w:rFonts w:cs="Segoe UI"/>
              </w:rPr>
              <w:t>demo</w:t>
            </w:r>
            <w:r w:rsidRPr="00B164CE">
              <w:rPr>
                <w:rFonts w:cs="Segoe UI"/>
              </w:rPr>
              <w:t>-001</w:t>
            </w:r>
          </w:p>
        </w:tc>
      </w:tr>
    </w:tbl>
    <w:p w14:paraId="57AE13CA" w14:textId="7093F133" w:rsidR="00EC4EE3" w:rsidRDefault="00EC4EE3">
      <w:pPr>
        <w:pStyle w:val="Caption"/>
      </w:pPr>
      <w:bookmarkStart w:id="120" w:name="_Toc73007902"/>
      <w:r>
        <w:t xml:space="preserve">Table </w:t>
      </w:r>
      <w:r>
        <w:fldChar w:fldCharType="begin"/>
      </w:r>
      <w:r>
        <w:instrText xml:space="preserve"> SEQ Table \* ARABIC </w:instrText>
      </w:r>
      <w:r>
        <w:fldChar w:fldCharType="separate"/>
      </w:r>
      <w:r w:rsidR="00CD6726">
        <w:rPr>
          <w:noProof/>
        </w:rPr>
        <w:t>58</w:t>
      </w:r>
      <w:r>
        <w:fldChar w:fldCharType="end"/>
      </w:r>
      <w:r>
        <w:t xml:space="preserve"> - </w:t>
      </w:r>
      <w:r w:rsidRPr="00AF099A">
        <w:t>Demo</w:t>
      </w:r>
      <w:r>
        <w:t xml:space="preserve"> Spoke</w:t>
      </w:r>
      <w:r w:rsidRPr="00AF099A">
        <w:t xml:space="preserve"> Azure SQL database Firewall &amp; virtual networks</w:t>
      </w:r>
      <w:bookmarkEnd w:id="120"/>
    </w:p>
    <w:p w14:paraId="4EA762FD" w14:textId="77777777" w:rsidR="00A452CF" w:rsidRDefault="00A452CF" w:rsidP="00A452CF">
      <w:pPr>
        <w:rPr>
          <w:rFonts w:cs="Segoe UI"/>
          <w:lang w:val="en-AU"/>
        </w:rPr>
      </w:pPr>
    </w:p>
    <w:p w14:paraId="068D6B64" w14:textId="77777777" w:rsidR="00A452CF" w:rsidRPr="00F3425F" w:rsidRDefault="00A452CF" w:rsidP="00A452CF">
      <w:pPr>
        <w:pStyle w:val="Heading2"/>
        <w:rPr>
          <w:rFonts w:cs="Segoe UI"/>
          <w:lang w:val="en-AU"/>
        </w:rPr>
      </w:pPr>
      <w:bookmarkStart w:id="121" w:name="_Toc73013708"/>
      <w:r>
        <w:rPr>
          <w:rFonts w:cs="Segoe UI"/>
          <w:lang w:val="en-AU"/>
        </w:rPr>
        <w:t>Azure Notification Hub &amp; Namespace</w:t>
      </w:r>
      <w:bookmarkEnd w:id="121"/>
    </w:p>
    <w:p w14:paraId="7A5D88E2" w14:textId="77777777" w:rsidR="00A452CF" w:rsidRDefault="00A452CF" w:rsidP="00A452CF">
      <w:pPr>
        <w:rPr>
          <w:rFonts w:cs="Segoe UI"/>
          <w:lang w:val="en-AU"/>
        </w:rPr>
      </w:pPr>
      <w:r w:rsidRPr="00915FDA">
        <w:rPr>
          <w:rFonts w:cs="Segoe UI"/>
          <w:lang w:val="en-AU"/>
        </w:rPr>
        <w:t>Azure Notification Hubs provide an easy-to-use and scaled-out push engine that enables you to send notifications to any platform (iOS, Android, Windows, etc.) from any back-end (cloud or on-premises). Notification Hubs works great for both enterprise and consumer scenarios.</w:t>
      </w:r>
    </w:p>
    <w:p w14:paraId="715930B9" w14:textId="77777777" w:rsidR="00A452CF" w:rsidRDefault="00A452CF" w:rsidP="00A452CF">
      <w:pPr>
        <w:rPr>
          <w:rFonts w:cs="Segoe UI"/>
          <w:lang w:val="en-AU"/>
        </w:rPr>
      </w:pPr>
    </w:p>
    <w:p w14:paraId="05AF1555" w14:textId="77777777" w:rsidR="00A452CF" w:rsidRDefault="00A452CF" w:rsidP="00A452CF">
      <w:pPr>
        <w:rPr>
          <w:rFonts w:cs="Segoe UI"/>
          <w:lang w:val="en-AU"/>
        </w:rPr>
      </w:pPr>
      <w:r w:rsidRPr="004C03BC">
        <w:rPr>
          <w:rFonts w:cs="Segoe UI"/>
          <w:lang w:val="en-AU"/>
        </w:rPr>
        <w:t xml:space="preserve">The table below describes the Azure </w:t>
      </w:r>
      <w:r>
        <w:rPr>
          <w:rFonts w:cs="Segoe UI"/>
          <w:lang w:val="en-AU"/>
        </w:rPr>
        <w:t>Notification hub</w:t>
      </w:r>
      <w:r w:rsidRPr="004C03BC">
        <w:rPr>
          <w:rFonts w:cs="Segoe UI"/>
          <w:lang w:val="en-AU"/>
        </w:rPr>
        <w:t xml:space="preserve"> that will be built for</w:t>
      </w:r>
      <w:r>
        <w:rPr>
          <w:rFonts w:cs="Segoe UI"/>
          <w:lang w:val="en-AU"/>
        </w:rPr>
        <w:t xml:space="preserve"> Navig8:</w:t>
      </w:r>
    </w:p>
    <w:tbl>
      <w:tblPr>
        <w:tblStyle w:val="SoftwareONE0"/>
        <w:tblW w:w="9625" w:type="dxa"/>
        <w:tblLook w:val="04A0" w:firstRow="1" w:lastRow="0" w:firstColumn="1" w:lastColumn="0" w:noHBand="0" w:noVBand="1"/>
      </w:tblPr>
      <w:tblGrid>
        <w:gridCol w:w="3154"/>
        <w:gridCol w:w="6471"/>
      </w:tblGrid>
      <w:tr w:rsidR="00A452CF" w:rsidRPr="006D4909" w14:paraId="52E08633"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28D2158D" w14:textId="77777777" w:rsidR="00A452CF" w:rsidRPr="00F3425F" w:rsidRDefault="00A452CF" w:rsidP="00C23F34">
            <w:pPr>
              <w:rPr>
                <w:rFonts w:cs="Segoe UI"/>
              </w:rPr>
            </w:pPr>
            <w:r>
              <w:rPr>
                <w:rFonts w:cs="Segoe UI"/>
              </w:rPr>
              <w:t>Name</w:t>
            </w:r>
          </w:p>
        </w:tc>
        <w:tc>
          <w:tcPr>
            <w:tcW w:w="6471" w:type="dxa"/>
            <w:noWrap/>
            <w:hideMark/>
          </w:tcPr>
          <w:p w14:paraId="1E919A7E" w14:textId="77777777" w:rsidR="00A452CF" w:rsidRPr="00F3425F" w:rsidRDefault="00A452CF"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A452CF" w:rsidRPr="006D4909" w14:paraId="29CD7D03" w14:textId="77777777" w:rsidTr="00C23F34">
        <w:trPr>
          <w:trHeight w:val="219"/>
        </w:trPr>
        <w:tc>
          <w:tcPr>
            <w:tcW w:w="3154" w:type="dxa"/>
            <w:noWrap/>
          </w:tcPr>
          <w:p w14:paraId="0A8935BC" w14:textId="77777777" w:rsidR="00A452CF" w:rsidRPr="00F3425F" w:rsidRDefault="00A452CF" w:rsidP="00C23F34">
            <w:pPr>
              <w:rPr>
                <w:rFonts w:cs="Segoe UI"/>
              </w:rPr>
            </w:pPr>
            <w:r>
              <w:rPr>
                <w:rFonts w:cs="Segoe UI"/>
              </w:rPr>
              <w:t>Notification Hub Name</w:t>
            </w:r>
          </w:p>
        </w:tc>
        <w:tc>
          <w:tcPr>
            <w:tcW w:w="6471" w:type="dxa"/>
            <w:noWrap/>
          </w:tcPr>
          <w:p w14:paraId="4CDF33A7" w14:textId="243F027A" w:rsidR="00A452CF" w:rsidRPr="00F3425F" w:rsidRDefault="00C23F34" w:rsidP="00C23F34">
            <w:pPr>
              <w:rPr>
                <w:rFonts w:cs="Segoe UI"/>
              </w:rPr>
            </w:pPr>
            <w:r w:rsidRPr="00C23F34">
              <w:rPr>
                <w:rFonts w:cs="Segoe UI"/>
              </w:rPr>
              <w:t>site-we-engine-demosite-001-hub</w:t>
            </w:r>
          </w:p>
        </w:tc>
      </w:tr>
      <w:tr w:rsidR="00A452CF" w:rsidRPr="006D4909" w14:paraId="3AC1BB55" w14:textId="77777777" w:rsidTr="00C23F34">
        <w:trPr>
          <w:trHeight w:val="219"/>
        </w:trPr>
        <w:tc>
          <w:tcPr>
            <w:tcW w:w="3154" w:type="dxa"/>
            <w:noWrap/>
          </w:tcPr>
          <w:p w14:paraId="4B41B2C8" w14:textId="77777777" w:rsidR="00A452CF" w:rsidRPr="00F3425F" w:rsidRDefault="00A452CF" w:rsidP="00C23F34">
            <w:pPr>
              <w:rPr>
                <w:rFonts w:cs="Segoe UI"/>
              </w:rPr>
            </w:pPr>
            <w:r>
              <w:rPr>
                <w:rFonts w:cs="Segoe UI"/>
              </w:rPr>
              <w:lastRenderedPageBreak/>
              <w:t>Pricing Tier</w:t>
            </w:r>
          </w:p>
        </w:tc>
        <w:tc>
          <w:tcPr>
            <w:tcW w:w="6471" w:type="dxa"/>
            <w:noWrap/>
          </w:tcPr>
          <w:p w14:paraId="32748291" w14:textId="77777777" w:rsidR="00A452CF" w:rsidRPr="00F3425F" w:rsidRDefault="00A452CF" w:rsidP="00C23F34">
            <w:pPr>
              <w:rPr>
                <w:rFonts w:cs="Segoe UI"/>
              </w:rPr>
            </w:pPr>
            <w:r>
              <w:rPr>
                <w:rFonts w:cs="Segoe UI"/>
              </w:rPr>
              <w:t>Free</w:t>
            </w:r>
          </w:p>
        </w:tc>
      </w:tr>
      <w:tr w:rsidR="00A452CF" w:rsidRPr="006D4909" w14:paraId="7FC93044" w14:textId="77777777" w:rsidTr="00C23F34">
        <w:trPr>
          <w:trHeight w:val="219"/>
        </w:trPr>
        <w:tc>
          <w:tcPr>
            <w:tcW w:w="3154" w:type="dxa"/>
            <w:noWrap/>
          </w:tcPr>
          <w:p w14:paraId="353C90BC" w14:textId="77777777" w:rsidR="00A452CF" w:rsidRPr="00F3425F" w:rsidRDefault="00A452CF" w:rsidP="00C23F34">
            <w:pPr>
              <w:rPr>
                <w:rFonts w:cs="Segoe UI"/>
              </w:rPr>
            </w:pPr>
            <w:r>
              <w:rPr>
                <w:rFonts w:cs="Segoe UI"/>
              </w:rPr>
              <w:t>Notification Namespace Name</w:t>
            </w:r>
          </w:p>
        </w:tc>
        <w:tc>
          <w:tcPr>
            <w:tcW w:w="6471" w:type="dxa"/>
            <w:noWrap/>
          </w:tcPr>
          <w:p w14:paraId="6F894281" w14:textId="103C3D95" w:rsidR="00A452CF" w:rsidRPr="00F3425F" w:rsidRDefault="00C23F34" w:rsidP="00C23F34">
            <w:pPr>
              <w:rPr>
                <w:rFonts w:cs="Segoe UI"/>
              </w:rPr>
            </w:pPr>
            <w:r w:rsidRPr="00C23F34">
              <w:rPr>
                <w:rFonts w:cs="Segoe UI"/>
              </w:rPr>
              <w:t>site-we-engine-demosite-001-namespace</w:t>
            </w:r>
          </w:p>
        </w:tc>
      </w:tr>
      <w:tr w:rsidR="00A452CF" w:rsidRPr="006D4909" w14:paraId="46622B77" w14:textId="77777777" w:rsidTr="00C23F34">
        <w:trPr>
          <w:trHeight w:val="219"/>
        </w:trPr>
        <w:tc>
          <w:tcPr>
            <w:tcW w:w="3154" w:type="dxa"/>
            <w:noWrap/>
          </w:tcPr>
          <w:p w14:paraId="644DA600" w14:textId="77777777" w:rsidR="00A452CF" w:rsidRDefault="00A452CF" w:rsidP="00C23F34">
            <w:pPr>
              <w:rPr>
                <w:rFonts w:cs="Segoe UI"/>
              </w:rPr>
            </w:pPr>
            <w:r>
              <w:rPr>
                <w:rFonts w:cs="Segoe UI"/>
              </w:rPr>
              <w:t>Service Endpoint</w:t>
            </w:r>
          </w:p>
        </w:tc>
        <w:tc>
          <w:tcPr>
            <w:tcW w:w="6471" w:type="dxa"/>
            <w:noWrap/>
          </w:tcPr>
          <w:p w14:paraId="11E62D3D" w14:textId="228663F1" w:rsidR="00A452CF" w:rsidRDefault="00C23F34" w:rsidP="00EC4EE3">
            <w:pPr>
              <w:keepNext/>
              <w:rPr>
                <w:rFonts w:cs="Segoe UI"/>
              </w:rPr>
            </w:pPr>
            <w:r w:rsidRPr="00C23F34">
              <w:rPr>
                <w:rFonts w:cs="Segoe UI"/>
              </w:rPr>
              <w:t>https://site-we-engine-demosite-001-namespace.servicebus.windows.net:443/</w:t>
            </w:r>
          </w:p>
        </w:tc>
      </w:tr>
    </w:tbl>
    <w:p w14:paraId="3F2A57CF" w14:textId="4765DA25" w:rsidR="00A452CF" w:rsidRDefault="00EC4EE3" w:rsidP="00EC4EE3">
      <w:pPr>
        <w:pStyle w:val="Caption"/>
        <w:rPr>
          <w:rFonts w:cs="Segoe UI"/>
          <w:lang w:val="en-AU"/>
        </w:rPr>
      </w:pPr>
      <w:bookmarkStart w:id="122" w:name="_Toc73007903"/>
      <w:r>
        <w:t xml:space="preserve">Table </w:t>
      </w:r>
      <w:r>
        <w:fldChar w:fldCharType="begin"/>
      </w:r>
      <w:r>
        <w:instrText xml:space="preserve"> SEQ Table \* ARABIC </w:instrText>
      </w:r>
      <w:r>
        <w:fldChar w:fldCharType="separate"/>
      </w:r>
      <w:r w:rsidR="00CD6726">
        <w:rPr>
          <w:noProof/>
        </w:rPr>
        <w:t>59</w:t>
      </w:r>
      <w:r>
        <w:fldChar w:fldCharType="end"/>
      </w:r>
      <w:r>
        <w:t xml:space="preserve"> - Demo</w:t>
      </w:r>
      <w:r w:rsidRPr="00115CF7">
        <w:t xml:space="preserve"> Spoke Azure Notification Hub &amp; Namespace details</w:t>
      </w:r>
      <w:bookmarkEnd w:id="122"/>
    </w:p>
    <w:p w14:paraId="56778966" w14:textId="77777777" w:rsidR="00A452CF" w:rsidRDefault="00A452CF" w:rsidP="00A452CF">
      <w:pPr>
        <w:pStyle w:val="Heading2"/>
        <w:rPr>
          <w:rFonts w:cs="Segoe UI"/>
          <w:lang w:val="en-AU"/>
        </w:rPr>
      </w:pPr>
      <w:bookmarkStart w:id="123" w:name="_Toc73013709"/>
      <w:r>
        <w:rPr>
          <w:rFonts w:cs="Segoe UI"/>
          <w:lang w:val="en-AU"/>
        </w:rPr>
        <w:t>Storage Accounts</w:t>
      </w:r>
      <w:bookmarkEnd w:id="123"/>
    </w:p>
    <w:p w14:paraId="42DEE8CB" w14:textId="77777777" w:rsidR="00A452CF" w:rsidRDefault="00A452CF" w:rsidP="00A452CF">
      <w:pPr>
        <w:rPr>
          <w:lang w:val="en-AU"/>
        </w:rPr>
      </w:pPr>
      <w:r w:rsidRPr="00E977ED">
        <w:rPr>
          <w:lang w:val="en-AU"/>
        </w:rPr>
        <w:t>Azure Blob storage is Microsoft's object storage solution for the cloud. Blob storage is optimized for storing massive amounts of unstructured data. Unstructured data is data that doesn't adhere to a particular data model or definition, such as text or binary data.</w:t>
      </w:r>
      <w:r>
        <w:rPr>
          <w:lang w:val="en-AU"/>
        </w:rPr>
        <w:t xml:space="preserve"> Navig8 stores application, logs and backup data under these storage accounts.</w:t>
      </w:r>
    </w:p>
    <w:p w14:paraId="7C958C4F" w14:textId="0BE90C4A" w:rsidR="00A452CF" w:rsidRDefault="00A452CF" w:rsidP="00A452CF">
      <w:pPr>
        <w:rPr>
          <w:rFonts w:cs="Segoe UI"/>
          <w:lang w:val="en-AU"/>
        </w:rPr>
      </w:pPr>
      <w:r w:rsidRPr="004C03BC">
        <w:rPr>
          <w:rFonts w:cs="Segoe UI"/>
          <w:lang w:val="en-AU"/>
        </w:rPr>
        <w:t xml:space="preserve">The table below describes the Azure </w:t>
      </w:r>
      <w:r>
        <w:rPr>
          <w:rFonts w:cs="Segoe UI"/>
          <w:lang w:val="en-AU"/>
        </w:rPr>
        <w:t>storage account</w:t>
      </w:r>
      <w:r w:rsidRPr="004C03BC">
        <w:rPr>
          <w:rFonts w:cs="Segoe UI"/>
          <w:lang w:val="en-AU"/>
        </w:rPr>
        <w:t xml:space="preserve"> that will be built for</w:t>
      </w:r>
      <w:r>
        <w:rPr>
          <w:rFonts w:cs="Segoe UI"/>
          <w:lang w:val="en-AU"/>
        </w:rPr>
        <w:t xml:space="preserve"> Navig8 </w:t>
      </w:r>
      <w:r w:rsidR="00C23F34">
        <w:rPr>
          <w:rFonts w:cs="Segoe UI"/>
          <w:lang w:val="en-AU"/>
        </w:rPr>
        <w:t>Demo</w:t>
      </w:r>
      <w:r>
        <w:rPr>
          <w:rFonts w:cs="Segoe UI"/>
          <w:lang w:val="en-AU"/>
        </w:rPr>
        <w:t xml:space="preserve"> application:</w:t>
      </w:r>
    </w:p>
    <w:p w14:paraId="1034A75E" w14:textId="77777777" w:rsidR="00A452CF" w:rsidRPr="00325A49" w:rsidRDefault="00A452CF" w:rsidP="00A452CF">
      <w:pPr>
        <w:rPr>
          <w:lang w:val="en-AU"/>
        </w:rPr>
      </w:pP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1348"/>
        <w:gridCol w:w="1214"/>
        <w:gridCol w:w="1080"/>
        <w:gridCol w:w="2466"/>
        <w:gridCol w:w="1303"/>
      </w:tblGrid>
      <w:tr w:rsidR="00A452CF" w:rsidRPr="00BA4194" w14:paraId="379EDD5A"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162" w:type="pct"/>
            <w:noWrap/>
            <w:hideMark/>
          </w:tcPr>
          <w:p w14:paraId="4F056D95" w14:textId="77777777" w:rsidR="00A452CF" w:rsidRPr="00A25CF8" w:rsidRDefault="00A452CF" w:rsidP="00C23F34">
            <w:pPr>
              <w:rPr>
                <w:rFonts w:cs="Segoe UI"/>
                <w:szCs w:val="24"/>
              </w:rPr>
            </w:pPr>
            <w:r w:rsidRPr="00A25CF8">
              <w:rPr>
                <w:rFonts w:cs="Segoe UI"/>
                <w:szCs w:val="24"/>
              </w:rPr>
              <w:t>Name</w:t>
            </w:r>
          </w:p>
        </w:tc>
        <w:tc>
          <w:tcPr>
            <w:tcW w:w="706" w:type="pct"/>
            <w:noWrap/>
            <w:hideMark/>
          </w:tcPr>
          <w:p w14:paraId="1E49BBF5"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C484A">
              <w:rPr>
                <w:rFonts w:cs="Segoe UI"/>
                <w:szCs w:val="24"/>
              </w:rPr>
              <w:t>Access tier</w:t>
            </w:r>
          </w:p>
        </w:tc>
        <w:tc>
          <w:tcPr>
            <w:tcW w:w="636" w:type="pct"/>
            <w:noWrap/>
            <w:hideMark/>
          </w:tcPr>
          <w:p w14:paraId="0DBC5CC8"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C484A">
              <w:rPr>
                <w:rFonts w:cs="Segoe UI"/>
                <w:szCs w:val="24"/>
              </w:rPr>
              <w:t>Replication</w:t>
            </w:r>
          </w:p>
        </w:tc>
        <w:tc>
          <w:tcPr>
            <w:tcW w:w="566" w:type="pct"/>
            <w:noWrap/>
            <w:hideMark/>
          </w:tcPr>
          <w:p w14:paraId="0E400FAB"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C484A">
              <w:rPr>
                <w:rFonts w:cs="Segoe UI"/>
                <w:szCs w:val="24"/>
              </w:rPr>
              <w:t>Account</w:t>
            </w:r>
          </w:p>
        </w:tc>
        <w:tc>
          <w:tcPr>
            <w:tcW w:w="1248" w:type="pct"/>
            <w:noWrap/>
            <w:hideMark/>
          </w:tcPr>
          <w:p w14:paraId="4AA5D0A3" w14:textId="77777777" w:rsidR="00A452CF" w:rsidRPr="00A25CF8"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8A31C5">
              <w:rPr>
                <w:rFonts w:cs="Segoe UI"/>
                <w:szCs w:val="24"/>
              </w:rPr>
              <w:t>Networking</w:t>
            </w:r>
          </w:p>
        </w:tc>
        <w:tc>
          <w:tcPr>
            <w:tcW w:w="683" w:type="pct"/>
          </w:tcPr>
          <w:p w14:paraId="5641DBEC" w14:textId="77777777" w:rsidR="00A452CF" w:rsidRPr="008A31C5" w:rsidRDefault="00A452CF"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Purpose</w:t>
            </w:r>
          </w:p>
        </w:tc>
      </w:tr>
      <w:tr w:rsidR="00A452CF" w:rsidRPr="00BA4194" w14:paraId="4EA196FA" w14:textId="77777777" w:rsidTr="00C23F34">
        <w:trPr>
          <w:trHeight w:val="288"/>
        </w:trPr>
        <w:tc>
          <w:tcPr>
            <w:tcW w:w="1162" w:type="pct"/>
            <w:noWrap/>
          </w:tcPr>
          <w:p w14:paraId="649E9FC2" w14:textId="561FC01B" w:rsidR="00A452CF" w:rsidRPr="00BA4194" w:rsidRDefault="00C23F34" w:rsidP="00C23F34">
            <w:pPr>
              <w:spacing w:before="0" w:after="0"/>
              <w:jc w:val="left"/>
              <w:rPr>
                <w:rFonts w:eastAsia="Times New Roman" w:cs="Segoe UI"/>
                <w:color w:val="000000"/>
                <w:szCs w:val="20"/>
                <w:lang w:val="en-US" w:eastAsia="en-US"/>
              </w:rPr>
            </w:pPr>
            <w:r w:rsidRPr="00C23F34">
              <w:rPr>
                <w:rFonts w:eastAsia="Times New Roman" w:cs="Segoe UI"/>
                <w:color w:val="000000"/>
                <w:szCs w:val="20"/>
                <w:lang w:val="en-US" w:eastAsia="en-US"/>
              </w:rPr>
              <w:t>stweenginedemo001</w:t>
            </w:r>
          </w:p>
        </w:tc>
        <w:tc>
          <w:tcPr>
            <w:tcW w:w="706" w:type="pct"/>
            <w:noWrap/>
          </w:tcPr>
          <w:p w14:paraId="3463BC0E" w14:textId="77777777" w:rsidR="00A452CF" w:rsidRPr="00BA4194" w:rsidRDefault="00A452CF"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andard/Hot</w:t>
            </w:r>
          </w:p>
        </w:tc>
        <w:tc>
          <w:tcPr>
            <w:tcW w:w="636" w:type="pct"/>
            <w:noWrap/>
          </w:tcPr>
          <w:p w14:paraId="7132321C" w14:textId="77777777" w:rsidR="00A452CF" w:rsidRPr="00BA4194"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LRS</w:t>
            </w:r>
          </w:p>
        </w:tc>
        <w:tc>
          <w:tcPr>
            <w:tcW w:w="566" w:type="pct"/>
            <w:noWrap/>
          </w:tcPr>
          <w:p w14:paraId="2DB951E3" w14:textId="77777777" w:rsidR="00A452CF" w:rsidRPr="00BA4194" w:rsidRDefault="00A452CF"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 xml:space="preserve">StorageV2 </w:t>
            </w:r>
          </w:p>
        </w:tc>
        <w:tc>
          <w:tcPr>
            <w:tcW w:w="1248" w:type="pct"/>
            <w:noWrap/>
          </w:tcPr>
          <w:p w14:paraId="398732BA" w14:textId="6B5C6B58" w:rsidR="00A452CF" w:rsidRPr="00BA4194" w:rsidRDefault="00A452CF" w:rsidP="00C23F34">
            <w:pPr>
              <w:spacing w:before="0" w:after="0"/>
              <w:jc w:val="left"/>
              <w:rPr>
                <w:rFonts w:eastAsia="Times New Roman" w:cs="Segoe UI"/>
                <w:color w:val="000000"/>
                <w:szCs w:val="20"/>
                <w:lang w:val="en-US" w:eastAsia="en-US"/>
              </w:rPr>
            </w:pPr>
            <w:r w:rsidRPr="00E91C3D">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E91C3D">
              <w:rPr>
                <w:rFonts w:eastAsia="Times New Roman" w:cs="Segoe UI"/>
                <w:color w:val="000000"/>
                <w:szCs w:val="20"/>
                <w:lang w:val="en-US" w:eastAsia="en-US"/>
              </w:rPr>
              <w:t>-001</w:t>
            </w:r>
          </w:p>
        </w:tc>
        <w:tc>
          <w:tcPr>
            <w:tcW w:w="683" w:type="pct"/>
          </w:tcPr>
          <w:p w14:paraId="12B1EB6E" w14:textId="77777777" w:rsidR="00A452CF" w:rsidRPr="00E91C3D"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 xml:space="preserve">Used by Application </w:t>
            </w:r>
          </w:p>
        </w:tc>
      </w:tr>
      <w:tr w:rsidR="00A452CF" w:rsidRPr="00BA4194" w14:paraId="3876D7F0" w14:textId="77777777" w:rsidTr="00C23F34">
        <w:trPr>
          <w:trHeight w:val="288"/>
        </w:trPr>
        <w:tc>
          <w:tcPr>
            <w:tcW w:w="1162" w:type="pct"/>
            <w:noWrap/>
          </w:tcPr>
          <w:p w14:paraId="20222DD1" w14:textId="70C1D334" w:rsidR="00A452CF" w:rsidRPr="00C87C83" w:rsidRDefault="00C23F34" w:rsidP="00C23F34">
            <w:pPr>
              <w:spacing w:before="0" w:after="0"/>
              <w:jc w:val="left"/>
              <w:rPr>
                <w:rFonts w:eastAsia="Times New Roman" w:cs="Segoe UI"/>
                <w:color w:val="000000"/>
                <w:szCs w:val="20"/>
                <w:lang w:val="en-US" w:eastAsia="en-US"/>
              </w:rPr>
            </w:pPr>
            <w:r w:rsidRPr="00C23F34">
              <w:rPr>
                <w:rFonts w:eastAsia="Times New Roman" w:cs="Segoe UI"/>
                <w:color w:val="000000"/>
                <w:szCs w:val="20"/>
                <w:lang w:val="en-US" w:eastAsia="en-US"/>
              </w:rPr>
              <w:t>stdigweenginedemo001</w:t>
            </w:r>
          </w:p>
        </w:tc>
        <w:tc>
          <w:tcPr>
            <w:tcW w:w="706" w:type="pct"/>
            <w:noWrap/>
          </w:tcPr>
          <w:p w14:paraId="5A446F8F" w14:textId="77777777" w:rsidR="00A452CF" w:rsidRPr="00C87C83" w:rsidRDefault="00A452CF"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andard/Hot</w:t>
            </w:r>
          </w:p>
        </w:tc>
        <w:tc>
          <w:tcPr>
            <w:tcW w:w="636" w:type="pct"/>
            <w:noWrap/>
          </w:tcPr>
          <w:p w14:paraId="0E78A97A" w14:textId="77777777" w:rsidR="00A452CF"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LRS</w:t>
            </w:r>
          </w:p>
        </w:tc>
        <w:tc>
          <w:tcPr>
            <w:tcW w:w="566" w:type="pct"/>
            <w:noWrap/>
          </w:tcPr>
          <w:p w14:paraId="460A6FB5" w14:textId="77777777" w:rsidR="00A452CF" w:rsidRPr="00C87C83" w:rsidRDefault="00A452CF"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 xml:space="preserve">StorageV2 </w:t>
            </w:r>
          </w:p>
        </w:tc>
        <w:tc>
          <w:tcPr>
            <w:tcW w:w="1248" w:type="pct"/>
            <w:noWrap/>
          </w:tcPr>
          <w:p w14:paraId="196C4A0C" w14:textId="2B26FDB4" w:rsidR="00A452CF" w:rsidRPr="00E91C3D" w:rsidRDefault="00A452CF" w:rsidP="00C23F34">
            <w:pPr>
              <w:spacing w:before="0" w:after="0"/>
              <w:jc w:val="left"/>
              <w:rPr>
                <w:rFonts w:eastAsia="Times New Roman" w:cs="Segoe UI"/>
                <w:color w:val="000000"/>
                <w:szCs w:val="20"/>
                <w:lang w:val="en-US" w:eastAsia="en-US"/>
              </w:rPr>
            </w:pPr>
            <w:r w:rsidRPr="00E91C3D">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E91C3D">
              <w:rPr>
                <w:rFonts w:eastAsia="Times New Roman" w:cs="Segoe UI"/>
                <w:color w:val="000000"/>
                <w:szCs w:val="20"/>
                <w:lang w:val="en-US" w:eastAsia="en-US"/>
              </w:rPr>
              <w:t>-001</w:t>
            </w:r>
          </w:p>
        </w:tc>
        <w:tc>
          <w:tcPr>
            <w:tcW w:w="683" w:type="pct"/>
          </w:tcPr>
          <w:p w14:paraId="6A617949" w14:textId="77777777" w:rsidR="00A452CF"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Used by logs</w:t>
            </w:r>
          </w:p>
        </w:tc>
      </w:tr>
      <w:tr w:rsidR="00A452CF" w:rsidRPr="00BA4194" w14:paraId="25173CA0" w14:textId="77777777" w:rsidTr="00C23F34">
        <w:trPr>
          <w:trHeight w:val="288"/>
        </w:trPr>
        <w:tc>
          <w:tcPr>
            <w:tcW w:w="1162" w:type="pct"/>
            <w:noWrap/>
          </w:tcPr>
          <w:p w14:paraId="4246D3AD" w14:textId="1D609820" w:rsidR="00A452CF" w:rsidRPr="00C87C83" w:rsidRDefault="00C23F34" w:rsidP="00C23F34">
            <w:pPr>
              <w:spacing w:before="0" w:after="0"/>
              <w:jc w:val="left"/>
              <w:rPr>
                <w:rFonts w:eastAsia="Times New Roman" w:cs="Segoe UI"/>
                <w:color w:val="000000"/>
                <w:szCs w:val="20"/>
                <w:lang w:val="en-US" w:eastAsia="en-US"/>
              </w:rPr>
            </w:pPr>
            <w:r w:rsidRPr="00C23F34">
              <w:rPr>
                <w:rFonts w:eastAsia="Times New Roman" w:cs="Segoe UI"/>
                <w:color w:val="000000"/>
                <w:szCs w:val="20"/>
                <w:lang w:val="en-US" w:eastAsia="en-US"/>
              </w:rPr>
              <w:t>sqlvavqlsy2izighku</w:t>
            </w:r>
          </w:p>
        </w:tc>
        <w:tc>
          <w:tcPr>
            <w:tcW w:w="706" w:type="pct"/>
            <w:noWrap/>
          </w:tcPr>
          <w:p w14:paraId="3233643F" w14:textId="77777777" w:rsidR="00A452CF" w:rsidRPr="00C87C83" w:rsidRDefault="00A452CF"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andard/Hot</w:t>
            </w:r>
          </w:p>
        </w:tc>
        <w:tc>
          <w:tcPr>
            <w:tcW w:w="636" w:type="pct"/>
            <w:noWrap/>
          </w:tcPr>
          <w:p w14:paraId="78999AE7" w14:textId="77777777" w:rsidR="00A452CF" w:rsidRDefault="00A452CF"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LRS</w:t>
            </w:r>
          </w:p>
        </w:tc>
        <w:tc>
          <w:tcPr>
            <w:tcW w:w="566" w:type="pct"/>
            <w:noWrap/>
          </w:tcPr>
          <w:p w14:paraId="37D87DD7" w14:textId="77777777" w:rsidR="00A452CF" w:rsidRPr="00C87C83" w:rsidRDefault="00A452CF"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 xml:space="preserve">StorageV2 </w:t>
            </w:r>
          </w:p>
        </w:tc>
        <w:tc>
          <w:tcPr>
            <w:tcW w:w="1248" w:type="pct"/>
            <w:noWrap/>
          </w:tcPr>
          <w:p w14:paraId="07606691" w14:textId="38FEDB46" w:rsidR="00A452CF" w:rsidRPr="00E91C3D" w:rsidRDefault="00A452CF" w:rsidP="00C23F34">
            <w:pPr>
              <w:spacing w:before="0" w:after="0"/>
              <w:jc w:val="left"/>
              <w:rPr>
                <w:rFonts w:eastAsia="Times New Roman" w:cs="Segoe UI"/>
                <w:color w:val="000000"/>
                <w:szCs w:val="20"/>
                <w:lang w:val="en-US" w:eastAsia="en-US"/>
              </w:rPr>
            </w:pPr>
            <w:r w:rsidRPr="00E91C3D">
              <w:rPr>
                <w:rFonts w:eastAsia="Times New Roman" w:cs="Segoe UI"/>
                <w:color w:val="000000"/>
                <w:szCs w:val="20"/>
                <w:lang w:val="en-US" w:eastAsia="en-US"/>
              </w:rPr>
              <w:t>vnet-we-engine-</w:t>
            </w:r>
            <w:r w:rsidR="00C23F34">
              <w:rPr>
                <w:rFonts w:eastAsia="Times New Roman" w:cs="Segoe UI"/>
                <w:color w:val="000000"/>
                <w:szCs w:val="20"/>
                <w:lang w:val="en-US" w:eastAsia="en-US"/>
              </w:rPr>
              <w:t>demo</w:t>
            </w:r>
            <w:r w:rsidRPr="00E91C3D">
              <w:rPr>
                <w:rFonts w:eastAsia="Times New Roman" w:cs="Segoe UI"/>
                <w:color w:val="000000"/>
                <w:szCs w:val="20"/>
                <w:lang w:val="en-US" w:eastAsia="en-US"/>
              </w:rPr>
              <w:t>-001</w:t>
            </w:r>
          </w:p>
        </w:tc>
        <w:tc>
          <w:tcPr>
            <w:tcW w:w="683" w:type="pct"/>
          </w:tcPr>
          <w:p w14:paraId="184B8AC4" w14:textId="77777777" w:rsidR="00A452CF" w:rsidRDefault="00A452CF" w:rsidP="006A2EDE">
            <w:pPr>
              <w:keepNext/>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 xml:space="preserve">Used by SQL </w:t>
            </w:r>
            <w:r w:rsidRPr="00B65970">
              <w:rPr>
                <w:rFonts w:eastAsia="Times New Roman" w:cs="Segoe UI"/>
                <w:color w:val="000000"/>
                <w:szCs w:val="20"/>
                <w:lang w:val="en-US" w:eastAsia="en-US"/>
              </w:rPr>
              <w:t>vulnerability-assessment</w:t>
            </w:r>
          </w:p>
        </w:tc>
      </w:tr>
    </w:tbl>
    <w:p w14:paraId="077D7B2E" w14:textId="55FBA3D7" w:rsidR="00A452CF" w:rsidRDefault="006A2EDE" w:rsidP="006A2EDE">
      <w:pPr>
        <w:pStyle w:val="Caption"/>
        <w:rPr>
          <w:rFonts w:cs="Segoe UI"/>
          <w:lang w:val="en-AU"/>
        </w:rPr>
      </w:pPr>
      <w:bookmarkStart w:id="124" w:name="_Toc73007904"/>
      <w:r>
        <w:t xml:space="preserve">Table </w:t>
      </w:r>
      <w:r>
        <w:fldChar w:fldCharType="begin"/>
      </w:r>
      <w:r>
        <w:instrText xml:space="preserve"> SEQ Table \* ARABIC </w:instrText>
      </w:r>
      <w:r>
        <w:fldChar w:fldCharType="separate"/>
      </w:r>
      <w:r w:rsidR="00CD6726">
        <w:rPr>
          <w:noProof/>
        </w:rPr>
        <w:t>60</w:t>
      </w:r>
      <w:r>
        <w:fldChar w:fldCharType="end"/>
      </w:r>
      <w:r>
        <w:t xml:space="preserve"> - Demo</w:t>
      </w:r>
      <w:r w:rsidRPr="00634DA1">
        <w:t xml:space="preserve"> Spoke Storage Accounts</w:t>
      </w:r>
      <w:bookmarkEnd w:id="124"/>
    </w:p>
    <w:p w14:paraId="73EB37E6" w14:textId="77777777" w:rsidR="00A452CF" w:rsidRDefault="00A452CF" w:rsidP="00A452CF">
      <w:pPr>
        <w:pStyle w:val="Heading2"/>
        <w:rPr>
          <w:rFonts w:cs="Segoe UI"/>
          <w:lang w:val="en-AU"/>
        </w:rPr>
      </w:pPr>
      <w:bookmarkStart w:id="125" w:name="_Toc73013710"/>
      <w:r>
        <w:rPr>
          <w:rFonts w:cs="Segoe UI"/>
          <w:lang w:val="en-AU"/>
        </w:rPr>
        <w:t>Application insights</w:t>
      </w:r>
      <w:bookmarkEnd w:id="125"/>
      <w:r>
        <w:rPr>
          <w:rFonts w:cs="Segoe UI"/>
          <w:lang w:val="en-AU"/>
        </w:rPr>
        <w:t xml:space="preserve"> </w:t>
      </w:r>
    </w:p>
    <w:p w14:paraId="21CC687E" w14:textId="77777777" w:rsidR="00A452CF" w:rsidRDefault="00A452CF" w:rsidP="00A452CF">
      <w:pPr>
        <w:rPr>
          <w:lang w:val="en-AU"/>
        </w:rPr>
      </w:pPr>
      <w:r>
        <w:rPr>
          <w:lang w:val="en-AU"/>
        </w:rPr>
        <w:t xml:space="preserve">Navig8 used </w:t>
      </w:r>
      <w:r w:rsidRPr="006B083A">
        <w:rPr>
          <w:lang w:val="en-AU"/>
        </w:rPr>
        <w:t xml:space="preserve">Application Insights </w:t>
      </w:r>
      <w:r>
        <w:rPr>
          <w:lang w:val="en-AU"/>
        </w:rPr>
        <w:t>to</w:t>
      </w:r>
      <w:r w:rsidRPr="006B083A">
        <w:rPr>
          <w:lang w:val="en-AU"/>
        </w:rPr>
        <w:t xml:space="preserve"> monitor Azure cloud service apps for availability, performance, failures, and usage by combining data from Application Insights SDKs with Azure Diagnostics data from your cloud services. With the feedback </w:t>
      </w:r>
      <w:r>
        <w:rPr>
          <w:lang w:val="en-AU"/>
        </w:rPr>
        <w:t>navig8</w:t>
      </w:r>
      <w:r w:rsidRPr="006B083A">
        <w:rPr>
          <w:lang w:val="en-AU"/>
        </w:rPr>
        <w:t xml:space="preserve"> get about the performance and effectiveness of app in the wild, </w:t>
      </w:r>
      <w:r>
        <w:rPr>
          <w:lang w:val="en-AU"/>
        </w:rPr>
        <w:t>Navig8</w:t>
      </w:r>
      <w:r w:rsidRPr="006B083A">
        <w:rPr>
          <w:lang w:val="en-AU"/>
        </w:rPr>
        <w:t xml:space="preserve"> can make informed choices about the direction of the design in each development lifecycle.</w:t>
      </w:r>
    </w:p>
    <w:p w14:paraId="39D18004" w14:textId="5E002504" w:rsidR="00A452CF" w:rsidRDefault="00A452CF" w:rsidP="00A452CF">
      <w:pPr>
        <w:rPr>
          <w:rFonts w:cs="Segoe UI"/>
          <w:lang w:val="en-AU"/>
        </w:rPr>
      </w:pPr>
      <w:r w:rsidRPr="004C03BC">
        <w:rPr>
          <w:rFonts w:cs="Segoe UI"/>
          <w:lang w:val="en-AU"/>
        </w:rPr>
        <w:t xml:space="preserve">The table below describes the Azure </w:t>
      </w:r>
      <w:r>
        <w:rPr>
          <w:rFonts w:cs="Segoe UI"/>
          <w:lang w:val="en-AU"/>
        </w:rPr>
        <w:t>application insight</w:t>
      </w:r>
      <w:r w:rsidRPr="004C03BC">
        <w:rPr>
          <w:rFonts w:cs="Segoe UI"/>
          <w:lang w:val="en-AU"/>
        </w:rPr>
        <w:t xml:space="preserve"> that will be built for</w:t>
      </w:r>
      <w:r>
        <w:rPr>
          <w:rFonts w:cs="Segoe UI"/>
          <w:lang w:val="en-AU"/>
        </w:rPr>
        <w:t xml:space="preserve"> Navig8 </w:t>
      </w:r>
      <w:r w:rsidR="00C23F34">
        <w:rPr>
          <w:rFonts w:cs="Segoe UI"/>
          <w:lang w:val="en-AU"/>
        </w:rPr>
        <w:t>demo</w:t>
      </w:r>
      <w:r>
        <w:rPr>
          <w:rFonts w:cs="Segoe UI"/>
          <w:lang w:val="en-AU"/>
        </w:rPr>
        <w:t xml:space="preserve"> applications:</w:t>
      </w:r>
    </w:p>
    <w:tbl>
      <w:tblPr>
        <w:tblStyle w:val="SoftwareONE0"/>
        <w:tblW w:w="9625" w:type="dxa"/>
        <w:tblLook w:val="04A0" w:firstRow="1" w:lastRow="0" w:firstColumn="1" w:lastColumn="0" w:noHBand="0" w:noVBand="1"/>
      </w:tblPr>
      <w:tblGrid>
        <w:gridCol w:w="3154"/>
        <w:gridCol w:w="6471"/>
      </w:tblGrid>
      <w:tr w:rsidR="00A452CF" w:rsidRPr="006D4909" w14:paraId="5E2F6BEF"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3528F5EA" w14:textId="77777777" w:rsidR="00A452CF" w:rsidRPr="00F3425F" w:rsidRDefault="00A452CF" w:rsidP="00C23F34">
            <w:pPr>
              <w:rPr>
                <w:rFonts w:cs="Segoe UI"/>
              </w:rPr>
            </w:pPr>
            <w:r>
              <w:rPr>
                <w:rFonts w:cs="Segoe UI"/>
              </w:rPr>
              <w:t>Name</w:t>
            </w:r>
          </w:p>
        </w:tc>
        <w:tc>
          <w:tcPr>
            <w:tcW w:w="6471" w:type="dxa"/>
            <w:noWrap/>
            <w:hideMark/>
          </w:tcPr>
          <w:p w14:paraId="7F6EF163" w14:textId="77777777" w:rsidR="00A452CF" w:rsidRPr="00F3425F" w:rsidRDefault="00A452CF"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A452CF" w:rsidRPr="006D4909" w14:paraId="74E56B29" w14:textId="77777777" w:rsidTr="00C23F34">
        <w:trPr>
          <w:trHeight w:val="219"/>
        </w:trPr>
        <w:tc>
          <w:tcPr>
            <w:tcW w:w="3154" w:type="dxa"/>
            <w:noWrap/>
          </w:tcPr>
          <w:p w14:paraId="5C4C8B29" w14:textId="77777777" w:rsidR="00A452CF" w:rsidRPr="00F3425F" w:rsidRDefault="00A452CF" w:rsidP="00C23F34">
            <w:pPr>
              <w:rPr>
                <w:rFonts w:cs="Segoe UI"/>
              </w:rPr>
            </w:pPr>
            <w:r>
              <w:rPr>
                <w:rFonts w:cs="Segoe UI"/>
              </w:rPr>
              <w:t>Application Insight Name</w:t>
            </w:r>
          </w:p>
        </w:tc>
        <w:tc>
          <w:tcPr>
            <w:tcW w:w="6471" w:type="dxa"/>
            <w:noWrap/>
          </w:tcPr>
          <w:p w14:paraId="7F838DD7" w14:textId="496B3521" w:rsidR="00A452CF" w:rsidRPr="00F3425F" w:rsidRDefault="00C23F34" w:rsidP="00C23F34">
            <w:pPr>
              <w:rPr>
                <w:rFonts w:cs="Segoe UI"/>
              </w:rPr>
            </w:pPr>
            <w:r w:rsidRPr="00C23F34">
              <w:rPr>
                <w:rFonts w:cs="Segoe UI"/>
              </w:rPr>
              <w:t>appinsights-we-engine-demo</w:t>
            </w:r>
          </w:p>
        </w:tc>
      </w:tr>
      <w:tr w:rsidR="00A452CF" w:rsidRPr="006D4909" w14:paraId="5722C347" w14:textId="77777777" w:rsidTr="00C23F34">
        <w:trPr>
          <w:trHeight w:val="219"/>
        </w:trPr>
        <w:tc>
          <w:tcPr>
            <w:tcW w:w="3154" w:type="dxa"/>
            <w:noWrap/>
          </w:tcPr>
          <w:p w14:paraId="204D000E" w14:textId="77777777" w:rsidR="00A452CF" w:rsidRPr="00F3425F" w:rsidRDefault="00A452CF" w:rsidP="00C23F34">
            <w:pPr>
              <w:rPr>
                <w:rFonts w:cs="Segoe UI"/>
              </w:rPr>
            </w:pPr>
            <w:r>
              <w:rPr>
                <w:rFonts w:cs="Segoe UI"/>
              </w:rPr>
              <w:t>Resource Group</w:t>
            </w:r>
          </w:p>
        </w:tc>
        <w:tc>
          <w:tcPr>
            <w:tcW w:w="6471" w:type="dxa"/>
            <w:noWrap/>
          </w:tcPr>
          <w:p w14:paraId="4507CBD0" w14:textId="788ED216" w:rsidR="00A452CF" w:rsidRPr="00F3425F" w:rsidRDefault="00A452CF" w:rsidP="00C23F34">
            <w:pPr>
              <w:rPr>
                <w:rFonts w:cs="Segoe UI"/>
              </w:rPr>
            </w:pPr>
            <w:r w:rsidRPr="00282D83">
              <w:rPr>
                <w:rFonts w:cs="Segoe UI"/>
              </w:rPr>
              <w:t>rg-we-engine-</w:t>
            </w:r>
            <w:r w:rsidR="00C23F34">
              <w:rPr>
                <w:rFonts w:cs="Segoe UI"/>
              </w:rPr>
              <w:t>demo</w:t>
            </w:r>
            <w:r w:rsidRPr="00282D83">
              <w:rPr>
                <w:rFonts w:cs="Segoe UI"/>
              </w:rPr>
              <w:t>-001</w:t>
            </w:r>
          </w:p>
        </w:tc>
      </w:tr>
      <w:tr w:rsidR="00A452CF" w:rsidRPr="006D4909" w14:paraId="36B7D6B9" w14:textId="77777777" w:rsidTr="00C23F34">
        <w:trPr>
          <w:trHeight w:val="219"/>
        </w:trPr>
        <w:tc>
          <w:tcPr>
            <w:tcW w:w="3154" w:type="dxa"/>
            <w:noWrap/>
          </w:tcPr>
          <w:p w14:paraId="6BAA5707" w14:textId="77777777" w:rsidR="00A452CF" w:rsidRPr="00F3425F" w:rsidRDefault="00A452CF" w:rsidP="00C23F34">
            <w:pPr>
              <w:rPr>
                <w:rFonts w:cs="Segoe UI"/>
              </w:rPr>
            </w:pPr>
            <w:r w:rsidRPr="00282D83">
              <w:rPr>
                <w:rFonts w:cs="Segoe UI"/>
              </w:rPr>
              <w:t>Workspace</w:t>
            </w:r>
          </w:p>
        </w:tc>
        <w:tc>
          <w:tcPr>
            <w:tcW w:w="6471" w:type="dxa"/>
            <w:noWrap/>
          </w:tcPr>
          <w:p w14:paraId="00D99864" w14:textId="77777777" w:rsidR="00A452CF" w:rsidRPr="00F3425F" w:rsidRDefault="00A452CF" w:rsidP="00861FD2">
            <w:pPr>
              <w:keepNext/>
              <w:rPr>
                <w:rFonts w:cs="Segoe UI"/>
              </w:rPr>
            </w:pPr>
            <w:r w:rsidRPr="00282D83">
              <w:rPr>
                <w:rFonts w:cs="Segoe UI"/>
              </w:rPr>
              <w:t>law-we-ss-001</w:t>
            </w:r>
          </w:p>
        </w:tc>
      </w:tr>
    </w:tbl>
    <w:p w14:paraId="70B313C7" w14:textId="750546EC" w:rsidR="00861FD2" w:rsidRDefault="00861FD2">
      <w:pPr>
        <w:pStyle w:val="Caption"/>
      </w:pPr>
      <w:bookmarkStart w:id="126" w:name="_Toc73007905"/>
      <w:r>
        <w:t xml:space="preserve">Table </w:t>
      </w:r>
      <w:r>
        <w:fldChar w:fldCharType="begin"/>
      </w:r>
      <w:r>
        <w:instrText xml:space="preserve"> SEQ Table \* ARABIC </w:instrText>
      </w:r>
      <w:r>
        <w:fldChar w:fldCharType="separate"/>
      </w:r>
      <w:r w:rsidR="00CD6726">
        <w:rPr>
          <w:noProof/>
        </w:rPr>
        <w:t>61</w:t>
      </w:r>
      <w:r>
        <w:fldChar w:fldCharType="end"/>
      </w:r>
      <w:r>
        <w:t xml:space="preserve"> - Demo</w:t>
      </w:r>
      <w:r w:rsidRPr="00666DBD">
        <w:t xml:space="preserve"> Spoke Application Insights Details</w:t>
      </w:r>
      <w:bookmarkEnd w:id="126"/>
    </w:p>
    <w:p w14:paraId="4367B2F0" w14:textId="0BB5AA21" w:rsidR="0035645B" w:rsidRPr="00F3425F" w:rsidRDefault="00C23F34" w:rsidP="0035645B">
      <w:pPr>
        <w:pStyle w:val="Heading1"/>
        <w:spacing w:after="60"/>
        <w:ind w:left="431" w:hanging="431"/>
        <w:rPr>
          <w:rFonts w:cs="Segoe UI"/>
        </w:rPr>
      </w:pPr>
      <w:bookmarkStart w:id="127" w:name="_Toc73013711"/>
      <w:r>
        <w:rPr>
          <w:rFonts w:cs="Segoe UI"/>
        </w:rPr>
        <w:lastRenderedPageBreak/>
        <w:t>Stage</w:t>
      </w:r>
      <w:r w:rsidR="0035645B" w:rsidRPr="00F3425F">
        <w:rPr>
          <w:rFonts w:cs="Segoe UI"/>
        </w:rPr>
        <w:t xml:space="preserve"> Spoke Network</w:t>
      </w:r>
      <w:bookmarkEnd w:id="127"/>
    </w:p>
    <w:p w14:paraId="3186B477" w14:textId="2D8377C3" w:rsidR="00C23F34" w:rsidRPr="00F3425F" w:rsidRDefault="0085698D" w:rsidP="00C23F34">
      <w:pPr>
        <w:rPr>
          <w:rFonts w:cs="Segoe UI"/>
          <w:lang w:val="en-AU"/>
        </w:rPr>
      </w:pPr>
      <w:r>
        <w:rPr>
          <w:rFonts w:cs="Segoe UI"/>
          <w:lang w:val="en-AU"/>
        </w:rPr>
        <w:t>Stage</w:t>
      </w:r>
      <w:r w:rsidR="00C23F34">
        <w:rPr>
          <w:rFonts w:cs="Segoe UI"/>
          <w:lang w:val="en-AU"/>
        </w:rPr>
        <w:t xml:space="preserve"> spoke network contains production resources like App Services, storage </w:t>
      </w:r>
      <w:r>
        <w:rPr>
          <w:rFonts w:cs="Segoe UI"/>
          <w:lang w:val="en-AU"/>
        </w:rPr>
        <w:t>Account</w:t>
      </w:r>
      <w:r w:rsidR="00C23F34">
        <w:rPr>
          <w:rFonts w:cs="Segoe UI"/>
          <w:lang w:val="en-AU"/>
        </w:rPr>
        <w:t xml:space="preserve"> etc. </w:t>
      </w:r>
      <w:r w:rsidR="00C23F34" w:rsidRPr="00F3425F">
        <w:rPr>
          <w:rFonts w:cs="Segoe UI"/>
          <w:lang w:val="en-AU"/>
        </w:rPr>
        <w:t xml:space="preserve">This section depicts the architecture of the </w:t>
      </w:r>
      <w:r w:rsidR="00C23F34">
        <w:rPr>
          <w:rFonts w:cs="Segoe UI"/>
          <w:lang w:val="en-AU"/>
        </w:rPr>
        <w:t>Stage</w:t>
      </w:r>
      <w:r w:rsidR="00C23F34" w:rsidRPr="00F3425F">
        <w:rPr>
          <w:rFonts w:cs="Segoe UI"/>
          <w:lang w:val="en-AU"/>
        </w:rPr>
        <w:t xml:space="preserve"> spoke network.</w:t>
      </w:r>
    </w:p>
    <w:p w14:paraId="17C5F986" w14:textId="77777777" w:rsidR="00C23F34" w:rsidRPr="00F3425F" w:rsidRDefault="00C23F34" w:rsidP="00C23F34">
      <w:pPr>
        <w:rPr>
          <w:rFonts w:cs="Segoe UI"/>
          <w:lang w:val="en-AU"/>
        </w:rPr>
      </w:pPr>
    </w:p>
    <w:p w14:paraId="21023750" w14:textId="77777777" w:rsidR="00C23F34" w:rsidRPr="00F3425F" w:rsidRDefault="00C23F34" w:rsidP="00C23F34">
      <w:pPr>
        <w:pStyle w:val="Heading2"/>
        <w:rPr>
          <w:rFonts w:cs="Segoe UI"/>
          <w:lang w:val="en-AU"/>
        </w:rPr>
      </w:pPr>
      <w:bookmarkStart w:id="128" w:name="_Toc73013712"/>
      <w:r w:rsidRPr="00F3425F">
        <w:rPr>
          <w:rFonts w:cs="Segoe UI"/>
          <w:lang w:val="en-AU"/>
        </w:rPr>
        <w:t>Network Design</w:t>
      </w:r>
      <w:bookmarkEnd w:id="128"/>
    </w:p>
    <w:p w14:paraId="6D10C34A" w14:textId="77777777" w:rsidR="00C23F34" w:rsidRDefault="00C23F34" w:rsidP="00C23F34">
      <w:pPr>
        <w:rPr>
          <w:rFonts w:cs="Segoe UI"/>
          <w:lang w:val="en-AU"/>
        </w:rPr>
      </w:pPr>
      <w:r w:rsidRPr="00F3425F">
        <w:rPr>
          <w:rFonts w:cs="Segoe UI"/>
          <w:lang w:val="en-AU"/>
        </w:rPr>
        <w:t>The following diagram depicts the different patterns that are used at each level of the hierarchy.</w:t>
      </w:r>
    </w:p>
    <w:p w14:paraId="3720D5CF" w14:textId="77777777" w:rsidR="00C23F34" w:rsidRPr="00F3425F" w:rsidRDefault="00C23F34" w:rsidP="00C23F34">
      <w:pPr>
        <w:rPr>
          <w:rFonts w:cs="Segoe UI"/>
          <w:lang w:val="en-AU"/>
        </w:rPr>
      </w:pPr>
    </w:p>
    <w:p w14:paraId="1369EC73" w14:textId="77777777" w:rsidR="007C2384" w:rsidRDefault="00C23F34" w:rsidP="007C2384">
      <w:pPr>
        <w:keepNext/>
      </w:pPr>
      <w:r>
        <w:object w:dxaOrig="29492" w:dyaOrig="24362" w14:anchorId="4D200E6F">
          <v:shape id="_x0000_i1041" type="#_x0000_t75" style="width:480.95pt;height:396.85pt" o:ole="">
            <v:imagedata r:id="rId23" o:title=""/>
          </v:shape>
          <o:OLEObject Type="Embed" ProgID="Visio.Drawing.15" ShapeID="_x0000_i1041" DrawAspect="Content" ObjectID="_1683632547" r:id="rId24"/>
        </w:object>
      </w:r>
    </w:p>
    <w:p w14:paraId="01B73DA5" w14:textId="47A17522" w:rsidR="00C23F34" w:rsidRPr="00F3425F" w:rsidRDefault="007C2384" w:rsidP="007C2384">
      <w:pPr>
        <w:pStyle w:val="Caption"/>
        <w:rPr>
          <w:rFonts w:cs="Segoe UI"/>
          <w:lang w:val="en-AU"/>
        </w:rPr>
      </w:pPr>
      <w:bookmarkStart w:id="129" w:name="_Toc73007926"/>
      <w:r>
        <w:t xml:space="preserve">Figure </w:t>
      </w:r>
      <w:r>
        <w:fldChar w:fldCharType="begin"/>
      </w:r>
      <w:r>
        <w:instrText xml:space="preserve"> SEQ Figure \* ARABIC </w:instrText>
      </w:r>
      <w:r>
        <w:fldChar w:fldCharType="separate"/>
      </w:r>
      <w:r>
        <w:rPr>
          <w:noProof/>
        </w:rPr>
        <w:t>5</w:t>
      </w:r>
      <w:r>
        <w:fldChar w:fldCharType="end"/>
      </w:r>
      <w:r>
        <w:t xml:space="preserve"> - </w:t>
      </w:r>
      <w:r w:rsidR="003D453A">
        <w:t>Stage</w:t>
      </w:r>
      <w:r w:rsidRPr="006A36E9">
        <w:t xml:space="preserve"> Spoke Network Architecture</w:t>
      </w:r>
      <w:bookmarkEnd w:id="129"/>
    </w:p>
    <w:p w14:paraId="6DC49571" w14:textId="77777777" w:rsidR="00C23F34" w:rsidRPr="00F3425F" w:rsidRDefault="00C23F34" w:rsidP="00C23F34">
      <w:pPr>
        <w:rPr>
          <w:rFonts w:cs="Segoe UI"/>
          <w:lang w:val="en-AU"/>
        </w:rPr>
      </w:pPr>
    </w:p>
    <w:p w14:paraId="29A5FA3A" w14:textId="77777777" w:rsidR="00C23F34" w:rsidRPr="00F3425F" w:rsidRDefault="00C23F34" w:rsidP="00C23F34">
      <w:pPr>
        <w:pStyle w:val="Heading2"/>
        <w:tabs>
          <w:tab w:val="num" w:pos="576"/>
        </w:tabs>
        <w:rPr>
          <w:rFonts w:cs="Segoe UI"/>
          <w:lang w:val="en-AU"/>
        </w:rPr>
      </w:pPr>
      <w:bookmarkStart w:id="130" w:name="_Toc73013713"/>
      <w:r w:rsidRPr="00F3425F">
        <w:rPr>
          <w:rFonts w:cs="Segoe UI"/>
          <w:lang w:val="en-AU"/>
        </w:rPr>
        <w:t>Resource Group</w:t>
      </w:r>
      <w:bookmarkEnd w:id="130"/>
    </w:p>
    <w:p w14:paraId="5F7D5C4F" w14:textId="77777777" w:rsidR="00C23F34" w:rsidRDefault="00C23F34" w:rsidP="00C23F34">
      <w:pPr>
        <w:spacing w:before="0" w:after="120"/>
        <w:rPr>
          <w:rFonts w:cs="Segoe UI"/>
          <w:lang w:val="en-AU"/>
        </w:rPr>
      </w:pPr>
      <w:r w:rsidRPr="004C03BC">
        <w:rPr>
          <w:rFonts w:cs="Segoe UI"/>
          <w:lang w:val="en-AU"/>
        </w:rPr>
        <w:t>Resource groups enables management of specific resources in one place. Resource groups are enabled in the Azure Resource Manager (ARM) portal and are not available in Azure Classic. ARM allows to group multiple resources as a logical group which serves as the lifecycle boundary for every resource contained within it. Typically, a group will contain resources related to a specific application. Combined with the ability to leverage Role Based Access Control (RBAC), Resource groups are providing a way to isolate workload management and access to the right audience.</w:t>
      </w:r>
    </w:p>
    <w:p w14:paraId="497E35B1" w14:textId="1990536C" w:rsidR="00C23F34" w:rsidRDefault="00C23F34" w:rsidP="00C23F34">
      <w:pPr>
        <w:spacing w:before="0" w:after="120"/>
        <w:rPr>
          <w:rFonts w:cs="Segoe UI"/>
          <w:lang w:val="en-AU"/>
        </w:rPr>
      </w:pPr>
    </w:p>
    <w:p w14:paraId="50DD249C" w14:textId="77777777" w:rsidR="007C2384" w:rsidRDefault="007C2384" w:rsidP="00C23F34">
      <w:pPr>
        <w:spacing w:before="0" w:after="120"/>
        <w:rPr>
          <w:rFonts w:cs="Segoe UI"/>
          <w:lang w:val="en-AU"/>
        </w:rPr>
      </w:pPr>
    </w:p>
    <w:tbl>
      <w:tblPr>
        <w:tblStyle w:val="SoftwareONE0"/>
        <w:tblpPr w:leftFromText="180" w:rightFromText="180" w:vertAnchor="text" w:tblpY="1"/>
        <w:tblW w:w="0" w:type="auto"/>
        <w:tblLayout w:type="fixed"/>
        <w:tblLook w:val="04A0" w:firstRow="1" w:lastRow="0" w:firstColumn="1" w:lastColumn="0" w:noHBand="0" w:noVBand="1"/>
      </w:tblPr>
      <w:tblGrid>
        <w:gridCol w:w="3060"/>
        <w:gridCol w:w="3881"/>
      </w:tblGrid>
      <w:tr w:rsidR="00C23F34" w:rsidRPr="004A6D6C" w14:paraId="60D1FD75" w14:textId="77777777" w:rsidTr="00C23F34">
        <w:trPr>
          <w:cnfStyle w:val="100000000000" w:firstRow="1" w:lastRow="0" w:firstColumn="0" w:lastColumn="0" w:oddVBand="0" w:evenVBand="0" w:oddHBand="0" w:evenHBand="0" w:firstRowFirstColumn="0" w:firstRowLastColumn="0" w:lastRowFirstColumn="0" w:lastRowLastColumn="0"/>
          <w:trHeight w:val="416"/>
        </w:trPr>
        <w:tc>
          <w:tcPr>
            <w:cnfStyle w:val="000000000100" w:firstRow="0" w:lastRow="0" w:firstColumn="0" w:lastColumn="0" w:oddVBand="0" w:evenVBand="0" w:oddHBand="0" w:evenHBand="0" w:firstRowFirstColumn="1" w:firstRowLastColumn="0" w:lastRowFirstColumn="0" w:lastRowLastColumn="0"/>
            <w:tcW w:w="3060" w:type="dxa"/>
            <w:noWrap/>
            <w:hideMark/>
          </w:tcPr>
          <w:p w14:paraId="09DE9288" w14:textId="77777777" w:rsidR="00C23F34" w:rsidRPr="00F3425F" w:rsidRDefault="00C23F34" w:rsidP="00C23F34">
            <w:pPr>
              <w:spacing w:before="0" w:after="0"/>
              <w:jc w:val="center"/>
              <w:rPr>
                <w:rFonts w:eastAsia="Times New Roman" w:cs="Segoe UI"/>
                <w:b w:val="0"/>
                <w:color w:val="FFFFFF"/>
                <w:sz w:val="24"/>
                <w:szCs w:val="24"/>
                <w:lang w:val="en-US" w:eastAsia="en-US"/>
              </w:rPr>
            </w:pPr>
            <w:r w:rsidRPr="00F3425F">
              <w:rPr>
                <w:rFonts w:eastAsia="Times New Roman" w:cs="Segoe UI"/>
                <w:color w:val="FFFFFF"/>
                <w:sz w:val="24"/>
                <w:szCs w:val="24"/>
                <w:lang w:val="en-US" w:eastAsia="en-US"/>
              </w:rPr>
              <w:lastRenderedPageBreak/>
              <w:t>Resource Group Name</w:t>
            </w:r>
          </w:p>
        </w:tc>
        <w:tc>
          <w:tcPr>
            <w:tcW w:w="3881" w:type="dxa"/>
            <w:noWrap/>
            <w:hideMark/>
          </w:tcPr>
          <w:p w14:paraId="3AA82CF8" w14:textId="77777777" w:rsidR="00C23F34" w:rsidRPr="00F3425F" w:rsidRDefault="00C23F34" w:rsidP="00C23F34">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Segoe UI"/>
                <w:b w:val="0"/>
                <w:color w:val="FFFFFF"/>
                <w:sz w:val="24"/>
                <w:szCs w:val="24"/>
                <w:lang w:val="en-US" w:eastAsia="en-US"/>
              </w:rPr>
            </w:pPr>
            <w:r w:rsidRPr="00F3425F">
              <w:rPr>
                <w:rFonts w:eastAsia="Times New Roman" w:cs="Segoe UI"/>
                <w:color w:val="FFFFFF"/>
                <w:sz w:val="24"/>
                <w:szCs w:val="24"/>
                <w:lang w:val="en-US" w:eastAsia="en-US"/>
              </w:rPr>
              <w:t>Environment</w:t>
            </w:r>
          </w:p>
        </w:tc>
      </w:tr>
      <w:tr w:rsidR="00C23F34" w:rsidRPr="004A6D6C" w14:paraId="03609C95" w14:textId="77777777" w:rsidTr="00C23F34">
        <w:trPr>
          <w:trHeight w:val="279"/>
        </w:trPr>
        <w:tc>
          <w:tcPr>
            <w:tcW w:w="3060" w:type="dxa"/>
            <w:noWrap/>
          </w:tcPr>
          <w:p w14:paraId="72F569C3" w14:textId="2425C1FC" w:rsidR="00C23F34" w:rsidRPr="00F3425F" w:rsidRDefault="00C23F34" w:rsidP="00C23F34">
            <w:pPr>
              <w:spacing w:before="0" w:after="0"/>
              <w:jc w:val="center"/>
              <w:rPr>
                <w:rFonts w:eastAsia="Times New Roman" w:cs="Segoe UI"/>
                <w:sz w:val="22"/>
                <w:lang w:val="en-US" w:eastAsia="en-US"/>
              </w:rPr>
            </w:pPr>
            <w:r w:rsidRPr="00FC2A18">
              <w:rPr>
                <w:rFonts w:eastAsia="Times New Roman" w:cs="Segoe UI"/>
                <w:sz w:val="22"/>
                <w:lang w:val="en-US" w:eastAsia="en-US"/>
              </w:rPr>
              <w:t>rg-we-engine-</w:t>
            </w:r>
            <w:r>
              <w:rPr>
                <w:rFonts w:eastAsia="Times New Roman" w:cs="Segoe UI"/>
                <w:sz w:val="22"/>
                <w:lang w:val="en-US" w:eastAsia="en-US"/>
              </w:rPr>
              <w:t>stage</w:t>
            </w:r>
            <w:r w:rsidRPr="00FC2A18">
              <w:rPr>
                <w:rFonts w:eastAsia="Times New Roman" w:cs="Segoe UI"/>
                <w:sz w:val="22"/>
                <w:lang w:val="en-US" w:eastAsia="en-US"/>
              </w:rPr>
              <w:t>-001</w:t>
            </w:r>
          </w:p>
        </w:tc>
        <w:tc>
          <w:tcPr>
            <w:tcW w:w="3881" w:type="dxa"/>
            <w:noWrap/>
          </w:tcPr>
          <w:p w14:paraId="4BE74C22" w14:textId="4D0A56EB" w:rsidR="00C23F34" w:rsidRPr="00F3425F" w:rsidRDefault="00C23F34" w:rsidP="0085698D">
            <w:pPr>
              <w:keepNext/>
              <w:spacing w:before="0" w:after="0"/>
              <w:jc w:val="center"/>
              <w:rPr>
                <w:rFonts w:eastAsia="Times New Roman" w:cs="Segoe UI"/>
                <w:sz w:val="22"/>
                <w:lang w:val="en-US" w:eastAsia="en-US"/>
              </w:rPr>
            </w:pPr>
            <w:r>
              <w:rPr>
                <w:rFonts w:eastAsia="Times New Roman" w:cs="Segoe UI"/>
                <w:sz w:val="22"/>
                <w:lang w:val="en-US" w:eastAsia="en-US"/>
              </w:rPr>
              <w:t>Stage</w:t>
            </w:r>
          </w:p>
        </w:tc>
      </w:tr>
    </w:tbl>
    <w:p w14:paraId="2C63A6A5" w14:textId="77777777" w:rsidR="00C23F34" w:rsidRPr="00F3425F" w:rsidRDefault="00C23F34" w:rsidP="00C23F34">
      <w:pPr>
        <w:rPr>
          <w:rFonts w:cs="Segoe UI"/>
          <w:lang w:val="en-AU"/>
        </w:rPr>
      </w:pPr>
    </w:p>
    <w:p w14:paraId="05FCC95C" w14:textId="77777777" w:rsidR="00C23F34" w:rsidRPr="004C03BC" w:rsidRDefault="00C23F34" w:rsidP="00C23F34">
      <w:pPr>
        <w:spacing w:before="0" w:after="120"/>
        <w:rPr>
          <w:rFonts w:cs="Segoe UI"/>
          <w:lang w:val="en-AU"/>
        </w:rPr>
      </w:pPr>
    </w:p>
    <w:p w14:paraId="751CCDB5" w14:textId="52A4E39C" w:rsidR="0085698D" w:rsidRDefault="0085698D" w:rsidP="0085698D">
      <w:pPr>
        <w:pStyle w:val="Caption"/>
        <w:framePr w:hSpace="180" w:wrap="around" w:vAnchor="text" w:hAnchor="page" w:x="1123" w:y="136"/>
      </w:pPr>
      <w:bookmarkStart w:id="131" w:name="_Toc73007906"/>
      <w:r>
        <w:t xml:space="preserve">Table </w:t>
      </w:r>
      <w:r>
        <w:fldChar w:fldCharType="begin"/>
      </w:r>
      <w:r>
        <w:instrText xml:space="preserve"> SEQ Table \* ARABIC </w:instrText>
      </w:r>
      <w:r>
        <w:fldChar w:fldCharType="separate"/>
      </w:r>
      <w:r w:rsidR="00CD6726">
        <w:rPr>
          <w:noProof/>
        </w:rPr>
        <w:t>62</w:t>
      </w:r>
      <w:r>
        <w:fldChar w:fldCharType="end"/>
      </w:r>
      <w:r>
        <w:t xml:space="preserve"> - Stage</w:t>
      </w:r>
      <w:r w:rsidRPr="00CF1CD3">
        <w:t xml:space="preserve"> Spoke Resource Group</w:t>
      </w:r>
      <w:bookmarkEnd w:id="131"/>
    </w:p>
    <w:p w14:paraId="4DC5717D" w14:textId="77777777" w:rsidR="00C23F34" w:rsidRPr="00F3425F" w:rsidRDefault="00C23F34" w:rsidP="00C23F34">
      <w:pPr>
        <w:spacing w:before="0" w:after="120"/>
        <w:rPr>
          <w:rFonts w:cs="Segoe UI"/>
          <w:lang w:val="en-AU"/>
        </w:rPr>
      </w:pPr>
    </w:p>
    <w:p w14:paraId="492BC268" w14:textId="77777777" w:rsidR="00C23F34" w:rsidRPr="00F3425F" w:rsidRDefault="00C23F34" w:rsidP="00C23F34">
      <w:pPr>
        <w:rPr>
          <w:rFonts w:cs="Segoe UI"/>
          <w:lang w:val="en-AU"/>
        </w:rPr>
      </w:pPr>
    </w:p>
    <w:p w14:paraId="2ECDD8B0" w14:textId="77777777" w:rsidR="00C23F34" w:rsidRPr="00F3425F" w:rsidRDefault="00C23F34" w:rsidP="00C23F34">
      <w:pPr>
        <w:pStyle w:val="Heading2"/>
        <w:tabs>
          <w:tab w:val="num" w:pos="576"/>
        </w:tabs>
        <w:rPr>
          <w:rFonts w:cs="Segoe UI"/>
          <w:lang w:val="en-AU"/>
        </w:rPr>
      </w:pPr>
      <w:bookmarkStart w:id="132" w:name="_Toc73013714"/>
      <w:r w:rsidRPr="00F3425F">
        <w:rPr>
          <w:rFonts w:cs="Segoe UI"/>
          <w:lang w:val="en-AU"/>
        </w:rPr>
        <w:t>Virtual Networks</w:t>
      </w:r>
      <w:bookmarkEnd w:id="132"/>
    </w:p>
    <w:p w14:paraId="29FEA7AA" w14:textId="77777777" w:rsidR="00C23F34" w:rsidRPr="004C03BC" w:rsidRDefault="00C23F34" w:rsidP="00C23F34">
      <w:pPr>
        <w:spacing w:before="0" w:after="0"/>
        <w:rPr>
          <w:rFonts w:cs="Segoe UI"/>
          <w:color w:val="222222"/>
          <w:shd w:val="clear" w:color="auto" w:fill="FFFFFF"/>
        </w:rPr>
      </w:pPr>
      <w:r w:rsidRPr="004C03BC">
        <w:rPr>
          <w:rFonts w:cs="Segoe UI"/>
          <w:color w:val="222222"/>
          <w:shd w:val="clear" w:color="auto" w:fill="FFFFFF"/>
        </w:rPr>
        <w:t>A virtual network is a representation of your own network in the cloud. A VNet is a logical isolation of the Azure cloud dedicated to your subscription. You can also connect VNets to your on-premises network. The virtual network needs to have a non-overlapping address space with on-premises network so that they can be connected.</w:t>
      </w:r>
    </w:p>
    <w:p w14:paraId="2972E26D" w14:textId="77777777" w:rsidR="00C23F34" w:rsidRPr="00F3425F" w:rsidRDefault="00C23F34" w:rsidP="00C23F34">
      <w:pPr>
        <w:rPr>
          <w:rFonts w:cs="Segoe UI"/>
          <w:lang w:val="en-AU"/>
        </w:rPr>
      </w:pPr>
    </w:p>
    <w:p w14:paraId="376535E2" w14:textId="77777777" w:rsidR="00C23F34" w:rsidRDefault="00C23F34" w:rsidP="00C23F34">
      <w:pPr>
        <w:rPr>
          <w:rFonts w:cs="Segoe UI"/>
          <w:lang w:val="en-AU"/>
        </w:rPr>
      </w:pPr>
      <w:r w:rsidRPr="004C03BC">
        <w:rPr>
          <w:rFonts w:cs="Segoe UI"/>
          <w:lang w:val="en-AU"/>
        </w:rPr>
        <w:t>The table below describes the virtual network created.</w:t>
      </w:r>
    </w:p>
    <w:tbl>
      <w:tblPr>
        <w:tblStyle w:val="SoftwareONE0"/>
        <w:tblpPr w:leftFromText="180" w:rightFromText="180" w:vertAnchor="text" w:horzAnchor="margin" w:tblpY="454"/>
        <w:tblW w:w="0" w:type="auto"/>
        <w:tblLook w:val="04A0" w:firstRow="1" w:lastRow="0" w:firstColumn="1" w:lastColumn="0" w:noHBand="0" w:noVBand="1"/>
      </w:tblPr>
      <w:tblGrid>
        <w:gridCol w:w="3594"/>
        <w:gridCol w:w="4339"/>
      </w:tblGrid>
      <w:tr w:rsidR="00C23F34" w:rsidRPr="00BC0C36" w14:paraId="770965DD" w14:textId="77777777" w:rsidTr="00C23F34">
        <w:trPr>
          <w:cnfStyle w:val="100000000000" w:firstRow="1" w:lastRow="0" w:firstColumn="0" w:lastColumn="0" w:oddVBand="0" w:evenVBand="0" w:oddHBand="0" w:evenHBand="0" w:firstRowFirstColumn="0" w:firstRowLastColumn="0" w:lastRowFirstColumn="0" w:lastRowLastColumn="0"/>
          <w:trHeight w:val="280"/>
        </w:trPr>
        <w:tc>
          <w:tcPr>
            <w:cnfStyle w:val="000000000100" w:firstRow="0" w:lastRow="0" w:firstColumn="0" w:lastColumn="0" w:oddVBand="0" w:evenVBand="0" w:oddHBand="0" w:evenHBand="0" w:firstRowFirstColumn="1" w:firstRowLastColumn="0" w:lastRowFirstColumn="0" w:lastRowLastColumn="0"/>
            <w:tcW w:w="3594" w:type="dxa"/>
            <w:noWrap/>
            <w:vAlign w:val="center"/>
          </w:tcPr>
          <w:p w14:paraId="40D0E11D" w14:textId="77777777" w:rsidR="00C23F34" w:rsidRPr="00F3425F" w:rsidRDefault="00C23F34" w:rsidP="00C23F34">
            <w:pPr>
              <w:jc w:val="left"/>
              <w:rPr>
                <w:rFonts w:cs="Segoe UI"/>
              </w:rPr>
            </w:pPr>
            <w:r w:rsidRPr="00F3425F">
              <w:rPr>
                <w:rFonts w:cs="Segoe UI"/>
              </w:rPr>
              <w:t>Prod Virtual Network Details</w:t>
            </w:r>
          </w:p>
        </w:tc>
        <w:tc>
          <w:tcPr>
            <w:tcW w:w="4339" w:type="dxa"/>
            <w:noWrap/>
            <w:vAlign w:val="center"/>
          </w:tcPr>
          <w:p w14:paraId="2858F05A" w14:textId="77777777" w:rsidR="00C23F34" w:rsidRPr="00F3425F" w:rsidRDefault="00C23F34" w:rsidP="00C23F34">
            <w:pPr>
              <w:ind w:left="630"/>
              <w:jc w:val="center"/>
              <w:cnfStyle w:val="100000000000" w:firstRow="1" w:lastRow="0" w:firstColumn="0" w:lastColumn="0" w:oddVBand="0" w:evenVBand="0" w:oddHBand="0" w:evenHBand="0" w:firstRowFirstColumn="0" w:firstRowLastColumn="0" w:lastRowFirstColumn="0" w:lastRowLastColumn="0"/>
              <w:rPr>
                <w:rFonts w:cs="Segoe UI"/>
              </w:rPr>
            </w:pPr>
            <w:r w:rsidRPr="00F3425F">
              <w:rPr>
                <w:rFonts w:cs="Segoe UI"/>
              </w:rPr>
              <w:t>Values</w:t>
            </w:r>
          </w:p>
        </w:tc>
      </w:tr>
      <w:tr w:rsidR="00C23F34" w:rsidRPr="00BC0C36" w14:paraId="4B700B9C" w14:textId="77777777" w:rsidTr="00C23F34">
        <w:trPr>
          <w:trHeight w:val="271"/>
        </w:trPr>
        <w:tc>
          <w:tcPr>
            <w:tcW w:w="3594" w:type="dxa"/>
            <w:noWrap/>
            <w:vAlign w:val="center"/>
            <w:hideMark/>
          </w:tcPr>
          <w:p w14:paraId="3E95BFD4" w14:textId="77777777" w:rsidR="00C23F34" w:rsidRPr="00F3425F" w:rsidRDefault="00C23F34" w:rsidP="00C23F34">
            <w:pPr>
              <w:jc w:val="left"/>
              <w:rPr>
                <w:rFonts w:cs="Segoe UI"/>
              </w:rPr>
            </w:pPr>
            <w:r w:rsidRPr="00F3425F">
              <w:rPr>
                <w:rFonts w:cs="Segoe UI"/>
              </w:rPr>
              <w:t>Name</w:t>
            </w:r>
          </w:p>
        </w:tc>
        <w:tc>
          <w:tcPr>
            <w:tcW w:w="4339" w:type="dxa"/>
            <w:noWrap/>
            <w:vAlign w:val="center"/>
          </w:tcPr>
          <w:p w14:paraId="11ECFB44" w14:textId="3F780BF3" w:rsidR="00C23F34" w:rsidRPr="00F3425F" w:rsidRDefault="00C23F34" w:rsidP="00C23F34">
            <w:pPr>
              <w:ind w:left="630"/>
              <w:jc w:val="center"/>
              <w:rPr>
                <w:rFonts w:cs="Segoe UI"/>
              </w:rPr>
            </w:pPr>
            <w:r w:rsidRPr="00B315C4">
              <w:rPr>
                <w:rFonts w:cs="Segoe UI"/>
              </w:rPr>
              <w:t>vnet-we-engine-</w:t>
            </w:r>
            <w:r>
              <w:rPr>
                <w:rFonts w:cs="Segoe UI"/>
              </w:rPr>
              <w:t>stage-</w:t>
            </w:r>
            <w:r w:rsidRPr="00B315C4">
              <w:rPr>
                <w:rFonts w:cs="Segoe UI"/>
              </w:rPr>
              <w:t>001</w:t>
            </w:r>
          </w:p>
        </w:tc>
      </w:tr>
      <w:tr w:rsidR="00C23F34" w:rsidRPr="00BC0C36" w14:paraId="0827E706" w14:textId="77777777" w:rsidTr="00C23F34">
        <w:trPr>
          <w:trHeight w:val="280"/>
        </w:trPr>
        <w:tc>
          <w:tcPr>
            <w:tcW w:w="3594" w:type="dxa"/>
            <w:noWrap/>
            <w:vAlign w:val="center"/>
            <w:hideMark/>
          </w:tcPr>
          <w:p w14:paraId="247A4A72" w14:textId="77777777" w:rsidR="00C23F34" w:rsidRPr="00F3425F" w:rsidRDefault="00C23F34" w:rsidP="00C23F34">
            <w:pPr>
              <w:jc w:val="left"/>
              <w:rPr>
                <w:rFonts w:cs="Segoe UI"/>
              </w:rPr>
            </w:pPr>
            <w:r w:rsidRPr="00F3425F">
              <w:rPr>
                <w:rFonts w:cs="Segoe UI"/>
              </w:rPr>
              <w:t>Resource group</w:t>
            </w:r>
          </w:p>
        </w:tc>
        <w:tc>
          <w:tcPr>
            <w:tcW w:w="4339" w:type="dxa"/>
            <w:noWrap/>
            <w:vAlign w:val="center"/>
          </w:tcPr>
          <w:p w14:paraId="0286CB0A" w14:textId="7796BA3F" w:rsidR="00C23F34" w:rsidRPr="00F3425F" w:rsidRDefault="00C23F34" w:rsidP="00C23F34">
            <w:pPr>
              <w:ind w:left="630"/>
              <w:jc w:val="center"/>
              <w:rPr>
                <w:rFonts w:cs="Segoe UI"/>
              </w:rPr>
            </w:pPr>
            <w:r w:rsidRPr="00210611">
              <w:rPr>
                <w:rFonts w:cs="Segoe UI"/>
              </w:rPr>
              <w:t>rg-we-engine-</w:t>
            </w:r>
            <w:r>
              <w:rPr>
                <w:rFonts w:cs="Segoe UI"/>
              </w:rPr>
              <w:t>stage-</w:t>
            </w:r>
            <w:r w:rsidRPr="00210611">
              <w:rPr>
                <w:rFonts w:cs="Segoe UI"/>
              </w:rPr>
              <w:t>001</w:t>
            </w:r>
          </w:p>
        </w:tc>
      </w:tr>
      <w:tr w:rsidR="00C23F34" w:rsidRPr="00BC0C36" w14:paraId="2C829493" w14:textId="77777777" w:rsidTr="00C23F34">
        <w:trPr>
          <w:trHeight w:val="280"/>
        </w:trPr>
        <w:tc>
          <w:tcPr>
            <w:tcW w:w="3594" w:type="dxa"/>
            <w:noWrap/>
            <w:vAlign w:val="center"/>
            <w:hideMark/>
          </w:tcPr>
          <w:p w14:paraId="7DD680FC" w14:textId="77777777" w:rsidR="00C23F34" w:rsidRPr="00F3425F" w:rsidRDefault="00C23F34" w:rsidP="00C23F34">
            <w:pPr>
              <w:jc w:val="left"/>
              <w:rPr>
                <w:rFonts w:cs="Segoe UI"/>
              </w:rPr>
            </w:pPr>
            <w:r w:rsidRPr="00F3425F">
              <w:rPr>
                <w:rFonts w:cs="Segoe UI"/>
              </w:rPr>
              <w:t>Location</w:t>
            </w:r>
          </w:p>
        </w:tc>
        <w:tc>
          <w:tcPr>
            <w:tcW w:w="4339" w:type="dxa"/>
            <w:noWrap/>
            <w:vAlign w:val="center"/>
          </w:tcPr>
          <w:p w14:paraId="291F3009" w14:textId="77777777" w:rsidR="00C23F34" w:rsidRPr="00F3425F" w:rsidRDefault="00C23F34" w:rsidP="00C23F34">
            <w:pPr>
              <w:ind w:left="630"/>
              <w:jc w:val="center"/>
              <w:rPr>
                <w:rFonts w:cs="Segoe UI"/>
              </w:rPr>
            </w:pPr>
            <w:r w:rsidRPr="00FB40BE">
              <w:rPr>
                <w:rFonts w:cs="Segoe UI"/>
              </w:rPr>
              <w:t>West Europe</w:t>
            </w:r>
          </w:p>
        </w:tc>
      </w:tr>
      <w:tr w:rsidR="00C23F34" w:rsidRPr="00BC0C36" w14:paraId="046783D0" w14:textId="77777777" w:rsidTr="00C23F34">
        <w:trPr>
          <w:trHeight w:val="280"/>
        </w:trPr>
        <w:tc>
          <w:tcPr>
            <w:tcW w:w="3594" w:type="dxa"/>
            <w:noWrap/>
            <w:vAlign w:val="center"/>
            <w:hideMark/>
          </w:tcPr>
          <w:p w14:paraId="288A93EF" w14:textId="77777777" w:rsidR="00C23F34" w:rsidRPr="00F3425F" w:rsidRDefault="00C23F34" w:rsidP="00C23F34">
            <w:pPr>
              <w:jc w:val="left"/>
              <w:rPr>
                <w:rFonts w:cs="Segoe UI"/>
              </w:rPr>
            </w:pPr>
            <w:r w:rsidRPr="00F3425F">
              <w:rPr>
                <w:rFonts w:cs="Segoe UI"/>
              </w:rPr>
              <w:t>Environment</w:t>
            </w:r>
          </w:p>
        </w:tc>
        <w:tc>
          <w:tcPr>
            <w:tcW w:w="4339" w:type="dxa"/>
            <w:noWrap/>
            <w:vAlign w:val="center"/>
          </w:tcPr>
          <w:p w14:paraId="675A0B11" w14:textId="77777777" w:rsidR="00C23F34" w:rsidRPr="00F3425F" w:rsidRDefault="00C23F34" w:rsidP="00C23F34">
            <w:pPr>
              <w:ind w:left="630"/>
              <w:jc w:val="center"/>
              <w:rPr>
                <w:rFonts w:cs="Segoe UI"/>
              </w:rPr>
            </w:pPr>
            <w:r>
              <w:rPr>
                <w:rFonts w:cs="Segoe UI"/>
              </w:rPr>
              <w:t>Demo</w:t>
            </w:r>
          </w:p>
        </w:tc>
      </w:tr>
      <w:tr w:rsidR="00C23F34" w:rsidRPr="00BC0C36" w14:paraId="70EE1803" w14:textId="77777777" w:rsidTr="00C23F34">
        <w:trPr>
          <w:trHeight w:val="280"/>
        </w:trPr>
        <w:tc>
          <w:tcPr>
            <w:tcW w:w="3594" w:type="dxa"/>
            <w:noWrap/>
            <w:vAlign w:val="center"/>
            <w:hideMark/>
          </w:tcPr>
          <w:p w14:paraId="123886FA" w14:textId="77777777" w:rsidR="00C23F34" w:rsidRPr="00F3425F" w:rsidRDefault="00C23F34" w:rsidP="00C23F34">
            <w:pPr>
              <w:jc w:val="left"/>
              <w:rPr>
                <w:rFonts w:cs="Segoe UI"/>
              </w:rPr>
            </w:pPr>
            <w:r w:rsidRPr="00F3425F">
              <w:rPr>
                <w:rFonts w:cs="Segoe UI"/>
              </w:rPr>
              <w:t>Address space</w:t>
            </w:r>
          </w:p>
        </w:tc>
        <w:tc>
          <w:tcPr>
            <w:tcW w:w="4339" w:type="dxa"/>
            <w:noWrap/>
            <w:vAlign w:val="center"/>
          </w:tcPr>
          <w:p w14:paraId="1D9ED214" w14:textId="66F99865" w:rsidR="00C23F34" w:rsidRPr="00F3425F" w:rsidRDefault="00C23F34" w:rsidP="00C23F34">
            <w:pPr>
              <w:ind w:left="630"/>
              <w:jc w:val="center"/>
              <w:rPr>
                <w:rFonts w:cs="Segoe UI"/>
              </w:rPr>
            </w:pPr>
            <w:r w:rsidRPr="004A7105">
              <w:rPr>
                <w:rFonts w:cs="Segoe UI"/>
              </w:rPr>
              <w:t>172.1</w:t>
            </w:r>
            <w:r>
              <w:rPr>
                <w:rFonts w:cs="Segoe UI"/>
              </w:rPr>
              <w:t>7</w:t>
            </w:r>
            <w:r w:rsidRPr="004A7105">
              <w:rPr>
                <w:rFonts w:cs="Segoe UI"/>
              </w:rPr>
              <w:t>.0.0/23</w:t>
            </w:r>
          </w:p>
        </w:tc>
      </w:tr>
      <w:tr w:rsidR="00C23F34" w:rsidRPr="00BC0C36" w14:paraId="616964EF" w14:textId="77777777" w:rsidTr="00C23F34">
        <w:trPr>
          <w:trHeight w:val="280"/>
        </w:trPr>
        <w:tc>
          <w:tcPr>
            <w:tcW w:w="3594" w:type="dxa"/>
            <w:noWrap/>
            <w:vAlign w:val="center"/>
            <w:hideMark/>
          </w:tcPr>
          <w:p w14:paraId="791C279E" w14:textId="77777777" w:rsidR="00C23F34" w:rsidRPr="00F3425F" w:rsidRDefault="00C23F34" w:rsidP="00C23F34">
            <w:pPr>
              <w:jc w:val="left"/>
              <w:rPr>
                <w:rFonts w:cs="Segoe UI"/>
              </w:rPr>
            </w:pPr>
            <w:r w:rsidRPr="00F3425F">
              <w:rPr>
                <w:rFonts w:cs="Segoe UI"/>
              </w:rPr>
              <w:t>DNS servers</w:t>
            </w:r>
          </w:p>
        </w:tc>
        <w:tc>
          <w:tcPr>
            <w:tcW w:w="4339" w:type="dxa"/>
            <w:noWrap/>
            <w:vAlign w:val="center"/>
          </w:tcPr>
          <w:p w14:paraId="4828D468" w14:textId="77777777" w:rsidR="00C23F34" w:rsidRPr="00F3425F" w:rsidRDefault="00C23F34" w:rsidP="00C23F34">
            <w:pPr>
              <w:ind w:left="630"/>
              <w:jc w:val="center"/>
              <w:rPr>
                <w:rFonts w:cs="Segoe UI"/>
              </w:rPr>
            </w:pPr>
            <w:r w:rsidRPr="004A7105">
              <w:rPr>
                <w:rFonts w:cs="Segoe UI"/>
              </w:rPr>
              <w:t>Azure provided DNS service</w:t>
            </w:r>
          </w:p>
        </w:tc>
      </w:tr>
    </w:tbl>
    <w:p w14:paraId="235205C9" w14:textId="77777777" w:rsidR="00C23F34" w:rsidRPr="00F3425F" w:rsidRDefault="00C23F34" w:rsidP="00C23F34">
      <w:pPr>
        <w:rPr>
          <w:rFonts w:cs="Segoe UI"/>
          <w:lang w:val="en-AU"/>
        </w:rPr>
      </w:pPr>
    </w:p>
    <w:p w14:paraId="1CB4A525" w14:textId="77777777" w:rsidR="00C23F34" w:rsidRPr="00F3425F" w:rsidRDefault="00C23F34" w:rsidP="00C23F34">
      <w:pPr>
        <w:rPr>
          <w:rFonts w:cs="Segoe UI"/>
          <w:lang w:val="en-AU"/>
        </w:rPr>
      </w:pPr>
    </w:p>
    <w:p w14:paraId="59304DF6" w14:textId="77777777" w:rsidR="00C23F34" w:rsidRPr="00F3425F" w:rsidRDefault="00C23F34" w:rsidP="00C23F34">
      <w:pPr>
        <w:rPr>
          <w:rFonts w:cs="Segoe UI"/>
          <w:lang w:val="en-AU"/>
        </w:rPr>
      </w:pPr>
    </w:p>
    <w:p w14:paraId="2D2BC82F" w14:textId="77777777" w:rsidR="00C23F34" w:rsidRPr="00F3425F" w:rsidRDefault="00C23F34" w:rsidP="00C23F34">
      <w:pPr>
        <w:rPr>
          <w:rFonts w:cs="Segoe UI"/>
          <w:lang w:val="en-AU"/>
        </w:rPr>
      </w:pPr>
    </w:p>
    <w:p w14:paraId="03AB898C" w14:textId="77777777" w:rsidR="00C23F34" w:rsidRPr="00F3425F" w:rsidRDefault="00C23F34" w:rsidP="00C23F34">
      <w:pPr>
        <w:rPr>
          <w:rFonts w:cs="Segoe UI"/>
          <w:lang w:val="en-AU"/>
        </w:rPr>
      </w:pPr>
    </w:p>
    <w:p w14:paraId="66C8647F" w14:textId="77777777" w:rsidR="00C23F34" w:rsidRPr="00F3425F" w:rsidRDefault="00C23F34" w:rsidP="00C23F34">
      <w:pPr>
        <w:rPr>
          <w:rFonts w:cs="Segoe UI"/>
          <w:lang w:val="en-AU"/>
        </w:rPr>
      </w:pPr>
    </w:p>
    <w:p w14:paraId="30C45586" w14:textId="77777777" w:rsidR="00C23F34" w:rsidRPr="00F3425F" w:rsidRDefault="00C23F34" w:rsidP="00C23F34">
      <w:pPr>
        <w:rPr>
          <w:rFonts w:cs="Segoe UI"/>
          <w:lang w:val="en-AU"/>
        </w:rPr>
      </w:pPr>
    </w:p>
    <w:p w14:paraId="7711B30B" w14:textId="77777777" w:rsidR="00C23F34" w:rsidRPr="00F3425F" w:rsidRDefault="00C23F34" w:rsidP="00C23F34">
      <w:pPr>
        <w:rPr>
          <w:rFonts w:cs="Segoe UI"/>
          <w:lang w:val="en-AU"/>
        </w:rPr>
      </w:pPr>
    </w:p>
    <w:p w14:paraId="7D0EA421" w14:textId="77777777" w:rsidR="00C23F34" w:rsidRPr="00F3425F" w:rsidRDefault="00C23F34" w:rsidP="00C23F34">
      <w:pPr>
        <w:rPr>
          <w:rFonts w:cs="Segoe UI"/>
          <w:lang w:val="en-AU"/>
        </w:rPr>
      </w:pPr>
    </w:p>
    <w:p w14:paraId="35BB7F00" w14:textId="77777777" w:rsidR="00C23F34" w:rsidRDefault="00C23F34" w:rsidP="00C23F34">
      <w:pPr>
        <w:rPr>
          <w:rFonts w:cs="Segoe UI"/>
          <w:lang w:val="en-AU"/>
        </w:rPr>
      </w:pPr>
    </w:p>
    <w:p w14:paraId="314D40B7" w14:textId="4E632387" w:rsidR="00C23F34" w:rsidRPr="00F3425F" w:rsidRDefault="00D74E61" w:rsidP="00D74E61">
      <w:pPr>
        <w:pStyle w:val="Caption"/>
        <w:rPr>
          <w:rFonts w:cs="Segoe UI"/>
          <w:lang w:val="en-AU"/>
        </w:rPr>
      </w:pPr>
      <w:bookmarkStart w:id="133" w:name="_Toc73007907"/>
      <w:r>
        <w:t xml:space="preserve">Table </w:t>
      </w:r>
      <w:r>
        <w:fldChar w:fldCharType="begin"/>
      </w:r>
      <w:r>
        <w:instrText xml:space="preserve"> SEQ Table \* ARABIC </w:instrText>
      </w:r>
      <w:r>
        <w:fldChar w:fldCharType="separate"/>
      </w:r>
      <w:r w:rsidR="00CD6726">
        <w:rPr>
          <w:noProof/>
        </w:rPr>
        <w:t>63</w:t>
      </w:r>
      <w:r>
        <w:fldChar w:fldCharType="end"/>
      </w:r>
      <w:r>
        <w:t xml:space="preserve"> - </w:t>
      </w:r>
      <w:r w:rsidRPr="008A3752">
        <w:t>Stage Spoke Virtual Networks</w:t>
      </w:r>
      <w:bookmarkEnd w:id="133"/>
    </w:p>
    <w:p w14:paraId="7BB87921" w14:textId="77777777" w:rsidR="00C23F34" w:rsidRPr="00F3425F" w:rsidRDefault="00C23F34" w:rsidP="00C23F34">
      <w:pPr>
        <w:pStyle w:val="Heading2"/>
        <w:tabs>
          <w:tab w:val="num" w:pos="576"/>
        </w:tabs>
        <w:rPr>
          <w:rFonts w:cs="Segoe UI"/>
          <w:lang w:val="en-AU"/>
        </w:rPr>
      </w:pPr>
      <w:bookmarkStart w:id="134" w:name="_Toc73013715"/>
      <w:r w:rsidRPr="00F3425F">
        <w:rPr>
          <w:rFonts w:cs="Segoe UI"/>
          <w:lang w:val="en-AU"/>
        </w:rPr>
        <w:t>Virtual Subnets</w:t>
      </w:r>
      <w:bookmarkEnd w:id="134"/>
    </w:p>
    <w:p w14:paraId="6F0BE038" w14:textId="77777777" w:rsidR="00C23F34" w:rsidRPr="004C03BC" w:rsidRDefault="00C23F34" w:rsidP="00C23F34">
      <w:pPr>
        <w:rPr>
          <w:rFonts w:cs="Segoe UI"/>
          <w:lang w:val="en-AU"/>
        </w:rPr>
      </w:pPr>
      <w:r w:rsidRPr="004C03BC">
        <w:rPr>
          <w:rFonts w:cs="Segoe UI"/>
          <w:lang w:val="en-AU"/>
        </w:rPr>
        <w:t>A virtual subnet is an address space carved out of the virtual network. This provides another layer of isolation and application workloads are usually placed on a virtual subnet depending on their tier and function.</w:t>
      </w:r>
    </w:p>
    <w:p w14:paraId="35A5C0A7" w14:textId="77777777" w:rsidR="00C23F34" w:rsidRDefault="00C23F34" w:rsidP="00C23F34">
      <w:pPr>
        <w:rPr>
          <w:rFonts w:cs="Segoe UI"/>
          <w:lang w:val="en-AU"/>
        </w:rPr>
      </w:pPr>
      <w:r w:rsidRPr="004C03BC">
        <w:rPr>
          <w:rFonts w:cs="Segoe UI"/>
          <w:lang w:val="en-AU"/>
        </w:rPr>
        <w:t>The table below describes the virtual subnet to be create per virtual network.</w:t>
      </w:r>
    </w:p>
    <w:p w14:paraId="32DC8755" w14:textId="77777777" w:rsidR="00C23F34" w:rsidRDefault="00C23F34" w:rsidP="00C23F34">
      <w:pPr>
        <w:rPr>
          <w:rFonts w:cs="Segoe UI"/>
          <w:lang w:val="en-AU"/>
        </w:rPr>
      </w:pPr>
    </w:p>
    <w:tbl>
      <w:tblPr>
        <w:tblStyle w:val="SoftwareONE0"/>
        <w:tblW w:w="5665" w:type="dxa"/>
        <w:tblLook w:val="04A0" w:firstRow="1" w:lastRow="0" w:firstColumn="1" w:lastColumn="0" w:noHBand="0" w:noVBand="1"/>
      </w:tblPr>
      <w:tblGrid>
        <w:gridCol w:w="3154"/>
        <w:gridCol w:w="2511"/>
      </w:tblGrid>
      <w:tr w:rsidR="00C23F34" w:rsidRPr="006D4909" w14:paraId="40DEAA03"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5140985A" w14:textId="77777777" w:rsidR="00C23F34" w:rsidRPr="00F3425F" w:rsidRDefault="00C23F34" w:rsidP="00C23F34">
            <w:pPr>
              <w:rPr>
                <w:rFonts w:cs="Segoe UI"/>
              </w:rPr>
            </w:pPr>
            <w:r w:rsidRPr="00F3425F">
              <w:rPr>
                <w:rFonts w:cs="Segoe UI"/>
              </w:rPr>
              <w:t>Name</w:t>
            </w:r>
          </w:p>
        </w:tc>
        <w:tc>
          <w:tcPr>
            <w:tcW w:w="2511" w:type="dxa"/>
            <w:noWrap/>
            <w:hideMark/>
          </w:tcPr>
          <w:p w14:paraId="362191AF" w14:textId="77777777" w:rsidR="00C23F34" w:rsidRPr="00F3425F" w:rsidRDefault="00C23F34" w:rsidP="00C23F34">
            <w:pPr>
              <w:cnfStyle w:val="100000000000" w:firstRow="1" w:lastRow="0" w:firstColumn="0" w:lastColumn="0" w:oddVBand="0" w:evenVBand="0" w:oddHBand="0" w:evenHBand="0" w:firstRowFirstColumn="0" w:firstRowLastColumn="0" w:lastRowFirstColumn="0" w:lastRowLastColumn="0"/>
              <w:rPr>
                <w:rFonts w:cs="Segoe UI"/>
              </w:rPr>
            </w:pPr>
            <w:r w:rsidRPr="00F3425F">
              <w:rPr>
                <w:rFonts w:cs="Segoe UI"/>
              </w:rPr>
              <w:t>IPv4</w:t>
            </w:r>
          </w:p>
        </w:tc>
      </w:tr>
      <w:tr w:rsidR="00C23F34" w:rsidRPr="006D4909" w14:paraId="5616210B" w14:textId="77777777" w:rsidTr="00C23F34">
        <w:trPr>
          <w:trHeight w:val="219"/>
        </w:trPr>
        <w:tc>
          <w:tcPr>
            <w:tcW w:w="3154" w:type="dxa"/>
            <w:noWrap/>
          </w:tcPr>
          <w:p w14:paraId="392CFAD9" w14:textId="26061300" w:rsidR="00C23F34" w:rsidRPr="00F3425F" w:rsidRDefault="00C23F34" w:rsidP="00C23F34">
            <w:pPr>
              <w:rPr>
                <w:rFonts w:cs="Segoe UI"/>
              </w:rPr>
            </w:pPr>
            <w:r w:rsidRPr="006A1CC4">
              <w:rPr>
                <w:rFonts w:cs="Segoe UI"/>
              </w:rPr>
              <w:t>snet-we-engine-</w:t>
            </w:r>
            <w:r>
              <w:rPr>
                <w:rFonts w:cs="Segoe UI"/>
              </w:rPr>
              <w:t>stage-</w:t>
            </w:r>
            <w:r w:rsidRPr="006A1CC4">
              <w:rPr>
                <w:rFonts w:cs="Segoe UI"/>
              </w:rPr>
              <w:t>web-001</w:t>
            </w:r>
          </w:p>
        </w:tc>
        <w:tc>
          <w:tcPr>
            <w:tcW w:w="2511" w:type="dxa"/>
            <w:noWrap/>
          </w:tcPr>
          <w:p w14:paraId="0DA034CC" w14:textId="4377EA1C" w:rsidR="00C23F34" w:rsidRPr="00F3425F" w:rsidRDefault="00C23F34" w:rsidP="00C23F34">
            <w:pPr>
              <w:rPr>
                <w:rFonts w:cs="Segoe UI"/>
              </w:rPr>
            </w:pPr>
            <w:r w:rsidRPr="006A1CC4">
              <w:rPr>
                <w:rFonts w:cs="Segoe UI"/>
              </w:rPr>
              <w:t>172.1</w:t>
            </w:r>
            <w:r>
              <w:rPr>
                <w:rFonts w:cs="Segoe UI"/>
              </w:rPr>
              <w:t>7</w:t>
            </w:r>
            <w:r w:rsidRPr="006A1CC4">
              <w:rPr>
                <w:rFonts w:cs="Segoe UI"/>
              </w:rPr>
              <w:t>.0.0/25</w:t>
            </w:r>
          </w:p>
        </w:tc>
      </w:tr>
      <w:tr w:rsidR="00C23F34" w:rsidRPr="006D4909" w14:paraId="2BBF846B" w14:textId="77777777" w:rsidTr="00C23F34">
        <w:trPr>
          <w:trHeight w:val="219"/>
        </w:trPr>
        <w:tc>
          <w:tcPr>
            <w:tcW w:w="3154" w:type="dxa"/>
            <w:noWrap/>
          </w:tcPr>
          <w:p w14:paraId="29FE7FE9" w14:textId="5533EAD4" w:rsidR="00C23F34" w:rsidRPr="00F3425F" w:rsidRDefault="00C23F34" w:rsidP="00C23F34">
            <w:pPr>
              <w:rPr>
                <w:rFonts w:cs="Segoe UI"/>
              </w:rPr>
            </w:pPr>
            <w:r w:rsidRPr="006A1CC4">
              <w:rPr>
                <w:rFonts w:cs="Segoe UI"/>
              </w:rPr>
              <w:t>snet-we-engine-</w:t>
            </w:r>
            <w:r>
              <w:rPr>
                <w:rFonts w:cs="Segoe UI"/>
              </w:rPr>
              <w:t>stage-</w:t>
            </w:r>
            <w:r w:rsidRPr="006A1CC4">
              <w:rPr>
                <w:rFonts w:cs="Segoe UI"/>
              </w:rPr>
              <w:t>app-001</w:t>
            </w:r>
          </w:p>
        </w:tc>
        <w:tc>
          <w:tcPr>
            <w:tcW w:w="2511" w:type="dxa"/>
            <w:noWrap/>
          </w:tcPr>
          <w:p w14:paraId="237DCA1D" w14:textId="0CC493BA" w:rsidR="00C23F34" w:rsidRPr="00F3425F" w:rsidRDefault="00C23F34" w:rsidP="00C23F34">
            <w:pPr>
              <w:rPr>
                <w:rFonts w:cs="Segoe UI"/>
              </w:rPr>
            </w:pPr>
            <w:r w:rsidRPr="006A1CC4">
              <w:rPr>
                <w:rFonts w:cs="Segoe UI"/>
              </w:rPr>
              <w:t>172.1</w:t>
            </w:r>
            <w:r>
              <w:rPr>
                <w:rFonts w:cs="Segoe UI"/>
              </w:rPr>
              <w:t>7</w:t>
            </w:r>
            <w:r w:rsidRPr="006A1CC4">
              <w:rPr>
                <w:rFonts w:cs="Segoe UI"/>
              </w:rPr>
              <w:t>.0.128/25</w:t>
            </w:r>
          </w:p>
        </w:tc>
      </w:tr>
      <w:tr w:rsidR="00C23F34" w:rsidRPr="006D4909" w14:paraId="69776649" w14:textId="77777777" w:rsidTr="00C23F34">
        <w:trPr>
          <w:trHeight w:val="219"/>
        </w:trPr>
        <w:tc>
          <w:tcPr>
            <w:tcW w:w="3154" w:type="dxa"/>
            <w:noWrap/>
          </w:tcPr>
          <w:p w14:paraId="6D47B417" w14:textId="697B61CE" w:rsidR="00C23F34" w:rsidRPr="00F3425F" w:rsidRDefault="00C23F34" w:rsidP="00C23F34">
            <w:pPr>
              <w:rPr>
                <w:rFonts w:cs="Segoe UI"/>
              </w:rPr>
            </w:pPr>
            <w:r w:rsidRPr="006A1CC4">
              <w:rPr>
                <w:rFonts w:cs="Segoe UI"/>
              </w:rPr>
              <w:t>snet-we-engine-</w:t>
            </w:r>
            <w:r>
              <w:rPr>
                <w:rFonts w:cs="Segoe UI"/>
              </w:rPr>
              <w:t>stage-</w:t>
            </w:r>
            <w:r w:rsidRPr="006A1CC4">
              <w:rPr>
                <w:rFonts w:cs="Segoe UI"/>
              </w:rPr>
              <w:t>db-001</w:t>
            </w:r>
          </w:p>
        </w:tc>
        <w:tc>
          <w:tcPr>
            <w:tcW w:w="2511" w:type="dxa"/>
            <w:noWrap/>
          </w:tcPr>
          <w:p w14:paraId="72D4D189" w14:textId="50E16286" w:rsidR="00C23F34" w:rsidRPr="00F3425F" w:rsidRDefault="00C23F34" w:rsidP="00C23F34">
            <w:pPr>
              <w:rPr>
                <w:rFonts w:cs="Segoe UI"/>
              </w:rPr>
            </w:pPr>
            <w:r w:rsidRPr="000C260D">
              <w:rPr>
                <w:rFonts w:cs="Segoe UI"/>
              </w:rPr>
              <w:t>172.1</w:t>
            </w:r>
            <w:r>
              <w:rPr>
                <w:rFonts w:cs="Segoe UI"/>
              </w:rPr>
              <w:t>7</w:t>
            </w:r>
            <w:r w:rsidRPr="000C260D">
              <w:rPr>
                <w:rFonts w:cs="Segoe UI"/>
              </w:rPr>
              <w:t>.1.0/25</w:t>
            </w:r>
          </w:p>
        </w:tc>
      </w:tr>
    </w:tbl>
    <w:p w14:paraId="0ADC06AF" w14:textId="05B7F2C7" w:rsidR="00C23F34" w:rsidRPr="00F3425F" w:rsidRDefault="00D74E61" w:rsidP="00D74E61">
      <w:pPr>
        <w:pStyle w:val="Caption"/>
        <w:rPr>
          <w:rFonts w:cs="Segoe UI"/>
          <w:lang w:val="en-AU"/>
        </w:rPr>
      </w:pPr>
      <w:bookmarkStart w:id="135" w:name="_Toc73007908"/>
      <w:r>
        <w:t xml:space="preserve">Table </w:t>
      </w:r>
      <w:r>
        <w:fldChar w:fldCharType="begin"/>
      </w:r>
      <w:r>
        <w:instrText xml:space="preserve"> SEQ Table \* ARABIC </w:instrText>
      </w:r>
      <w:r>
        <w:fldChar w:fldCharType="separate"/>
      </w:r>
      <w:r w:rsidR="00CD6726">
        <w:rPr>
          <w:noProof/>
        </w:rPr>
        <w:t>64</w:t>
      </w:r>
      <w:r>
        <w:fldChar w:fldCharType="end"/>
      </w:r>
      <w:r>
        <w:t xml:space="preserve"> - </w:t>
      </w:r>
      <w:r w:rsidRPr="009D2FBA">
        <w:t>Stage Spoke Subnets</w:t>
      </w:r>
      <w:bookmarkEnd w:id="135"/>
    </w:p>
    <w:p w14:paraId="35F90E9D" w14:textId="77777777" w:rsidR="00C23F34" w:rsidRDefault="00C23F34" w:rsidP="00C23F34">
      <w:pPr>
        <w:rPr>
          <w:rFonts w:cs="Segoe UI"/>
          <w:lang w:val="en-AU"/>
        </w:rPr>
      </w:pPr>
    </w:p>
    <w:p w14:paraId="2EB268DD" w14:textId="77777777" w:rsidR="00C23F34" w:rsidRPr="00F3425F" w:rsidRDefault="00C23F34" w:rsidP="00C23F34">
      <w:pPr>
        <w:pStyle w:val="Heading2"/>
        <w:tabs>
          <w:tab w:val="num" w:pos="576"/>
        </w:tabs>
        <w:rPr>
          <w:rFonts w:cs="Segoe UI"/>
          <w:lang w:val="en-AU"/>
        </w:rPr>
      </w:pPr>
      <w:bookmarkStart w:id="136" w:name="_Toc73013716"/>
      <w:r w:rsidRPr="00F3425F">
        <w:rPr>
          <w:rFonts w:cs="Segoe UI"/>
          <w:lang w:val="en-AU"/>
        </w:rPr>
        <w:t>Virtual network peering</w:t>
      </w:r>
      <w:bookmarkEnd w:id="136"/>
    </w:p>
    <w:p w14:paraId="0D6DB93C" w14:textId="77777777" w:rsidR="00C23F34" w:rsidRPr="00F3425F" w:rsidRDefault="00C23F34" w:rsidP="00C23F34">
      <w:pPr>
        <w:rPr>
          <w:rFonts w:cs="Segoe UI"/>
          <w:lang w:val="en-AU"/>
        </w:rPr>
      </w:pPr>
      <w:r w:rsidRPr="00F3425F">
        <w:rPr>
          <w:rFonts w:cs="Segoe UI"/>
          <w:lang w:val="en-AU"/>
        </w:rPr>
        <w:t xml:space="preserve">VNet peering is a non-transitive relationship between VNets.   might need to connect two different VNets in the Production or non-Production spokes or even to other subscription that might be connected in the future as an additional. These VNets are not connected with a direct VNet peering connection between each other. In order to allow this traffic to route and overcome the peering transitive relationship limit, the usage of the </w:t>
      </w:r>
      <w:r w:rsidRPr="00F3425F">
        <w:rPr>
          <w:rFonts w:cs="Segoe UI"/>
          <w:lang w:val="en-AU"/>
        </w:rPr>
        <w:lastRenderedPageBreak/>
        <w:t>network virtual appliance (NVA) located in the Private Hub VNet as a next hop for every east-west traffic that leaves a Project subnet , in addition to pure routing, this will also allow for filtering capabilities</w:t>
      </w:r>
    </w:p>
    <w:p w14:paraId="4567E932" w14:textId="77777777" w:rsidR="00C23F34" w:rsidRPr="00F3425F" w:rsidRDefault="00C23F34" w:rsidP="00C23F34">
      <w:pPr>
        <w:rPr>
          <w:rFonts w:cs="Segoe UI"/>
        </w:rPr>
      </w:pPr>
      <w:r w:rsidRPr="00F3425F">
        <w:rPr>
          <w:rFonts w:cs="Segoe UI"/>
          <w:shd w:val="clear" w:color="auto" w:fill="FFFFFF"/>
        </w:rPr>
        <w:t>The following table summarizes the VNet peering relationships design and the values of the c</w:t>
      </w:r>
      <w:r w:rsidRPr="00F3425F">
        <w:rPr>
          <w:rFonts w:cs="Segoe UI"/>
        </w:rPr>
        <w:t xml:space="preserve">onfigurable properties for each VNet peering link. </w:t>
      </w:r>
    </w:p>
    <w:p w14:paraId="3E69F80F" w14:textId="77777777" w:rsidR="00C23F34" w:rsidRPr="00F3425F" w:rsidRDefault="00C23F34" w:rsidP="00C23F34">
      <w:pPr>
        <w:rPr>
          <w:rFonts w:cs="Segoe UI"/>
          <w:lang w:val="en-AU"/>
        </w:rPr>
      </w:pPr>
    </w:p>
    <w:p w14:paraId="025E2993" w14:textId="77777777" w:rsidR="00C23F34" w:rsidRPr="00F3425F" w:rsidRDefault="00C23F34" w:rsidP="00C23F34">
      <w:pPr>
        <w:jc w:val="left"/>
        <w:rPr>
          <w:rFonts w:eastAsia="Times New Roman" w:cs="Segoe UI"/>
          <w:color w:val="333333"/>
          <w:sz w:val="24"/>
          <w:szCs w:val="24"/>
          <w:lang w:val="en-AU" w:eastAsia="en-US"/>
        </w:rPr>
      </w:pPr>
      <w:r w:rsidRPr="00F3425F">
        <w:rPr>
          <w:rFonts w:eastAsia="Times New Roman" w:cs="Segoe UI"/>
          <w:b/>
          <w:color w:val="333333"/>
          <w:sz w:val="24"/>
          <w:szCs w:val="24"/>
          <w:lang w:val="en-AU" w:eastAsia="en-US"/>
        </w:rPr>
        <w:t>Prod Network :</w:t>
      </w:r>
      <w:r w:rsidRPr="00F3425F">
        <w:rPr>
          <w:rFonts w:eastAsia="Times New Roman" w:cs="Segoe UI"/>
          <w:color w:val="333333"/>
          <w:sz w:val="24"/>
          <w:szCs w:val="24"/>
          <w:lang w:val="en-AU" w:eastAsia="en-US"/>
        </w:rPr>
        <w:t xml:space="preserve"> Peerings</w:t>
      </w:r>
    </w:p>
    <w:p w14:paraId="716DA2DF" w14:textId="77777777" w:rsidR="00C23F34" w:rsidRPr="00F3425F" w:rsidRDefault="00C23F34" w:rsidP="00C23F34">
      <w:pPr>
        <w:jc w:val="left"/>
        <w:rPr>
          <w:rFonts w:eastAsia="Times New Roman" w:cs="Segoe UI"/>
          <w:color w:val="333333"/>
          <w:sz w:val="24"/>
          <w:szCs w:val="24"/>
          <w:lang w:val="en-AU" w:eastAsia="en-US"/>
        </w:rPr>
      </w:pPr>
    </w:p>
    <w:tbl>
      <w:tblPr>
        <w:tblStyle w:val="SoftwareONE0"/>
        <w:tblW w:w="9645" w:type="dxa"/>
        <w:tblLook w:val="04A0" w:firstRow="1" w:lastRow="0" w:firstColumn="1" w:lastColumn="0" w:noHBand="0" w:noVBand="1"/>
      </w:tblPr>
      <w:tblGrid>
        <w:gridCol w:w="3924"/>
        <w:gridCol w:w="1611"/>
        <w:gridCol w:w="2312"/>
        <w:gridCol w:w="1798"/>
      </w:tblGrid>
      <w:tr w:rsidR="00C23F34" w:rsidRPr="006D4909" w14:paraId="74FB2703" w14:textId="77777777" w:rsidTr="00C23F34">
        <w:trPr>
          <w:cnfStyle w:val="100000000000" w:firstRow="1" w:lastRow="0" w:firstColumn="0" w:lastColumn="0" w:oddVBand="0" w:evenVBand="0" w:oddHBand="0" w:evenHBand="0" w:firstRowFirstColumn="0" w:firstRowLastColumn="0" w:lastRowFirstColumn="0" w:lastRowLastColumn="0"/>
          <w:trHeight w:val="241"/>
        </w:trPr>
        <w:tc>
          <w:tcPr>
            <w:cnfStyle w:val="000000000100" w:firstRow="0" w:lastRow="0" w:firstColumn="0" w:lastColumn="0" w:oddVBand="0" w:evenVBand="0" w:oddHBand="0" w:evenHBand="0" w:firstRowFirstColumn="1" w:firstRowLastColumn="0" w:lastRowFirstColumn="0" w:lastRowLastColumn="0"/>
            <w:tcW w:w="3924" w:type="dxa"/>
            <w:noWrap/>
            <w:hideMark/>
          </w:tcPr>
          <w:p w14:paraId="160E473E" w14:textId="77777777" w:rsidR="00C23F34" w:rsidRPr="00F3425F" w:rsidRDefault="00C23F34" w:rsidP="00C23F34">
            <w:pPr>
              <w:rPr>
                <w:rFonts w:cs="Segoe UI"/>
                <w:szCs w:val="24"/>
              </w:rPr>
            </w:pPr>
            <w:r w:rsidRPr="00F3425F">
              <w:rPr>
                <w:rFonts w:cs="Segoe UI"/>
                <w:szCs w:val="24"/>
              </w:rPr>
              <w:t>Name</w:t>
            </w:r>
          </w:p>
        </w:tc>
        <w:tc>
          <w:tcPr>
            <w:tcW w:w="1611" w:type="dxa"/>
            <w:noWrap/>
            <w:hideMark/>
          </w:tcPr>
          <w:p w14:paraId="3CCFD43D" w14:textId="77777777" w:rsidR="00C23F34" w:rsidRPr="00F3425F"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Peering status</w:t>
            </w:r>
          </w:p>
        </w:tc>
        <w:tc>
          <w:tcPr>
            <w:tcW w:w="2312" w:type="dxa"/>
            <w:noWrap/>
            <w:hideMark/>
          </w:tcPr>
          <w:p w14:paraId="0C0E0347" w14:textId="77777777" w:rsidR="00C23F34" w:rsidRPr="00F3425F"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Peer</w:t>
            </w:r>
          </w:p>
        </w:tc>
        <w:tc>
          <w:tcPr>
            <w:tcW w:w="1798" w:type="dxa"/>
            <w:noWrap/>
            <w:hideMark/>
          </w:tcPr>
          <w:p w14:paraId="10A0697A" w14:textId="77777777" w:rsidR="00C23F34" w:rsidRPr="00F3425F"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3425F">
              <w:rPr>
                <w:rFonts w:cs="Segoe UI"/>
                <w:szCs w:val="24"/>
              </w:rPr>
              <w:t>Gateway transit</w:t>
            </w:r>
          </w:p>
        </w:tc>
      </w:tr>
      <w:tr w:rsidR="00C23F34" w:rsidRPr="006D4909" w14:paraId="290B2361" w14:textId="77777777" w:rsidTr="00C23F34">
        <w:trPr>
          <w:trHeight w:val="241"/>
        </w:trPr>
        <w:tc>
          <w:tcPr>
            <w:tcW w:w="3924" w:type="dxa"/>
            <w:noWrap/>
          </w:tcPr>
          <w:p w14:paraId="6214990C" w14:textId="2C47F4B8" w:rsidR="00C23F34" w:rsidRPr="00F3425F" w:rsidRDefault="00C23F34" w:rsidP="00C23F34">
            <w:pPr>
              <w:rPr>
                <w:rFonts w:cs="Segoe UI"/>
                <w:szCs w:val="24"/>
              </w:rPr>
            </w:pPr>
            <w:r w:rsidRPr="000C260D">
              <w:rPr>
                <w:rFonts w:cs="Segoe UI"/>
                <w:szCs w:val="24"/>
              </w:rPr>
              <w:t>vnet-we-engine-</w:t>
            </w:r>
            <w:r>
              <w:rPr>
                <w:rFonts w:cs="Segoe UI"/>
                <w:szCs w:val="24"/>
              </w:rPr>
              <w:t>stage</w:t>
            </w:r>
            <w:r w:rsidRPr="000C260D">
              <w:rPr>
                <w:rFonts w:cs="Segoe UI"/>
                <w:szCs w:val="24"/>
              </w:rPr>
              <w:t>-001-to-vnet-we-ss-001</w:t>
            </w:r>
          </w:p>
        </w:tc>
        <w:tc>
          <w:tcPr>
            <w:tcW w:w="1611" w:type="dxa"/>
            <w:noWrap/>
          </w:tcPr>
          <w:p w14:paraId="4B403E0C" w14:textId="77777777" w:rsidR="00C23F34" w:rsidRPr="00F3425F" w:rsidRDefault="00C23F34" w:rsidP="00C23F34">
            <w:pPr>
              <w:rPr>
                <w:rFonts w:cs="Segoe UI"/>
                <w:szCs w:val="24"/>
              </w:rPr>
            </w:pPr>
            <w:r w:rsidRPr="00A25CF8">
              <w:rPr>
                <w:rFonts w:cs="Segoe UI"/>
                <w:szCs w:val="24"/>
              </w:rPr>
              <w:t>Connected</w:t>
            </w:r>
          </w:p>
        </w:tc>
        <w:tc>
          <w:tcPr>
            <w:tcW w:w="2312" w:type="dxa"/>
            <w:noWrap/>
          </w:tcPr>
          <w:p w14:paraId="7A992048" w14:textId="77777777" w:rsidR="00C23F34" w:rsidRPr="00F3425F" w:rsidRDefault="00C23F34" w:rsidP="00C23F34">
            <w:pPr>
              <w:rPr>
                <w:rFonts w:cs="Segoe UI"/>
                <w:szCs w:val="24"/>
              </w:rPr>
            </w:pPr>
            <w:r w:rsidRPr="00A25CF8">
              <w:rPr>
                <w:rFonts w:cs="Segoe UI"/>
                <w:szCs w:val="24"/>
              </w:rPr>
              <w:t>vnet-we-ss-001</w:t>
            </w:r>
          </w:p>
        </w:tc>
        <w:tc>
          <w:tcPr>
            <w:tcW w:w="1798" w:type="dxa"/>
            <w:noWrap/>
          </w:tcPr>
          <w:p w14:paraId="5F7866C3" w14:textId="77777777" w:rsidR="00C23F34" w:rsidRPr="00F3425F" w:rsidRDefault="00C23F34" w:rsidP="00C23F34">
            <w:pPr>
              <w:rPr>
                <w:rFonts w:cs="Segoe UI"/>
                <w:szCs w:val="24"/>
              </w:rPr>
            </w:pPr>
            <w:r w:rsidRPr="00A25CF8">
              <w:rPr>
                <w:rFonts w:cs="Segoe UI"/>
                <w:szCs w:val="24"/>
              </w:rPr>
              <w:t>Disabled</w:t>
            </w:r>
          </w:p>
        </w:tc>
      </w:tr>
    </w:tbl>
    <w:p w14:paraId="107048CD" w14:textId="0A86D27D" w:rsidR="00D74E61" w:rsidRPr="00D74E61" w:rsidRDefault="00D74E61" w:rsidP="00D74E61">
      <w:pPr>
        <w:pStyle w:val="Caption"/>
      </w:pPr>
      <w:bookmarkStart w:id="137" w:name="_Toc73007909"/>
      <w:r>
        <w:t xml:space="preserve">Table </w:t>
      </w:r>
      <w:r>
        <w:fldChar w:fldCharType="begin"/>
      </w:r>
      <w:r>
        <w:instrText xml:space="preserve"> SEQ Table \* ARABIC </w:instrText>
      </w:r>
      <w:r>
        <w:fldChar w:fldCharType="separate"/>
      </w:r>
      <w:r w:rsidR="00CD6726">
        <w:rPr>
          <w:noProof/>
        </w:rPr>
        <w:t>65</w:t>
      </w:r>
      <w:r>
        <w:fldChar w:fldCharType="end"/>
      </w:r>
      <w:r>
        <w:t xml:space="preserve"> - </w:t>
      </w:r>
      <w:r w:rsidRPr="00A572A1">
        <w:t>Stage Spoke Peerings</w:t>
      </w:r>
      <w:bookmarkEnd w:id="137"/>
    </w:p>
    <w:p w14:paraId="106A8F8F" w14:textId="77777777" w:rsidR="00C23F34" w:rsidRDefault="00C23F34" w:rsidP="00C23F34">
      <w:pPr>
        <w:pStyle w:val="Heading2"/>
        <w:tabs>
          <w:tab w:val="num" w:pos="576"/>
        </w:tabs>
        <w:rPr>
          <w:rFonts w:cs="Segoe UI"/>
          <w:lang w:val="en-AU"/>
        </w:rPr>
      </w:pPr>
      <w:bookmarkStart w:id="138" w:name="_Toc73013717"/>
      <w:r w:rsidRPr="00F3425F">
        <w:rPr>
          <w:rFonts w:cs="Segoe UI"/>
          <w:lang w:val="en-AU"/>
        </w:rPr>
        <w:t xml:space="preserve">Azure </w:t>
      </w:r>
      <w:r>
        <w:rPr>
          <w:rFonts w:cs="Segoe UI"/>
          <w:lang w:val="en-AU"/>
        </w:rPr>
        <w:t>App Service Plan</w:t>
      </w:r>
      <w:bookmarkEnd w:id="138"/>
    </w:p>
    <w:p w14:paraId="6312164C" w14:textId="77777777" w:rsidR="00C23F34" w:rsidRPr="006F58BF" w:rsidRDefault="00C23F34" w:rsidP="00C23F34">
      <w:pPr>
        <w:rPr>
          <w:lang w:val="en-AU"/>
        </w:rPr>
      </w:pPr>
      <w:r w:rsidRPr="00071459">
        <w:rPr>
          <w:lang w:val="en-AU"/>
        </w:rPr>
        <w:t>App Service plan</w:t>
      </w:r>
      <w:r>
        <w:rPr>
          <w:lang w:val="en-AU"/>
        </w:rPr>
        <w:t xml:space="preserve"> is </w:t>
      </w:r>
      <w:r w:rsidRPr="00F94971">
        <w:rPr>
          <w:lang w:val="en-AU"/>
        </w:rPr>
        <w:t>a set of compute resources is created for that plan in that region. Whatever apps you put into this App Service plan run on these compute resources as defined by your App Service plan.</w:t>
      </w:r>
      <w:r>
        <w:rPr>
          <w:lang w:val="en-AU"/>
        </w:rPr>
        <w:t xml:space="preserve"> As part of this project Navig8 has chosen </w:t>
      </w:r>
      <w:r w:rsidRPr="00D619E9">
        <w:rPr>
          <w:lang w:val="en-AU"/>
        </w:rPr>
        <w:t>(P1v2</w:t>
      </w:r>
      <w:r>
        <w:rPr>
          <w:lang w:val="en-AU"/>
        </w:rPr>
        <w:t xml:space="preserve">) plan to host the applications. </w:t>
      </w: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358"/>
        <w:gridCol w:w="1355"/>
        <w:gridCol w:w="664"/>
        <w:gridCol w:w="2551"/>
      </w:tblGrid>
      <w:tr w:rsidR="00C23F34" w:rsidRPr="00BA4194" w14:paraId="06D75AC1"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325" w:type="pct"/>
            <w:noWrap/>
            <w:hideMark/>
          </w:tcPr>
          <w:p w14:paraId="47EE4809" w14:textId="77777777" w:rsidR="00C23F34" w:rsidRPr="00A25CF8" w:rsidRDefault="00C23F34" w:rsidP="00C23F34">
            <w:pPr>
              <w:rPr>
                <w:rFonts w:cs="Segoe UI"/>
                <w:szCs w:val="24"/>
              </w:rPr>
            </w:pPr>
            <w:r w:rsidRPr="00A25CF8">
              <w:rPr>
                <w:rFonts w:cs="Segoe UI"/>
                <w:szCs w:val="24"/>
              </w:rPr>
              <w:t>Name</w:t>
            </w:r>
          </w:p>
        </w:tc>
        <w:tc>
          <w:tcPr>
            <w:tcW w:w="1154" w:type="pct"/>
            <w:noWrap/>
            <w:hideMark/>
          </w:tcPr>
          <w:p w14:paraId="1B4E66BA"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Resource group</w:t>
            </w:r>
          </w:p>
        </w:tc>
        <w:tc>
          <w:tcPr>
            <w:tcW w:w="934" w:type="pct"/>
            <w:noWrap/>
            <w:hideMark/>
          </w:tcPr>
          <w:p w14:paraId="29C79ECD"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Location</w:t>
            </w:r>
          </w:p>
        </w:tc>
        <w:tc>
          <w:tcPr>
            <w:tcW w:w="336" w:type="pct"/>
            <w:noWrap/>
            <w:hideMark/>
          </w:tcPr>
          <w:p w14:paraId="6A23DEE9"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Size</w:t>
            </w:r>
          </w:p>
        </w:tc>
        <w:tc>
          <w:tcPr>
            <w:tcW w:w="1251" w:type="pct"/>
            <w:noWrap/>
            <w:hideMark/>
          </w:tcPr>
          <w:p w14:paraId="7D2B7293"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Virtual network</w:t>
            </w:r>
          </w:p>
        </w:tc>
      </w:tr>
      <w:tr w:rsidR="00C23F34" w:rsidRPr="00BA4194" w14:paraId="59C5A716" w14:textId="77777777" w:rsidTr="00C23F34">
        <w:trPr>
          <w:trHeight w:val="288"/>
        </w:trPr>
        <w:tc>
          <w:tcPr>
            <w:tcW w:w="1325" w:type="pct"/>
            <w:noWrap/>
          </w:tcPr>
          <w:p w14:paraId="0EC16094" w14:textId="2E8BC8B9" w:rsidR="00C23F34" w:rsidRPr="00BA4194" w:rsidRDefault="00C23F34" w:rsidP="00C23F34">
            <w:pPr>
              <w:spacing w:before="0" w:after="0"/>
              <w:jc w:val="left"/>
              <w:rPr>
                <w:rFonts w:eastAsia="Times New Roman" w:cs="Segoe UI"/>
                <w:color w:val="000000"/>
                <w:szCs w:val="20"/>
                <w:lang w:val="en-US" w:eastAsia="en-US"/>
              </w:rPr>
            </w:pPr>
            <w:r w:rsidRPr="008063F7">
              <w:rPr>
                <w:rFonts w:eastAsia="Times New Roman" w:cs="Segoe UI"/>
                <w:color w:val="000000"/>
                <w:szCs w:val="20"/>
                <w:lang w:val="en-US" w:eastAsia="en-US"/>
              </w:rPr>
              <w:t>serverfarm-we-engine-</w:t>
            </w:r>
            <w:r>
              <w:rPr>
                <w:rFonts w:eastAsia="Times New Roman" w:cs="Segoe UI"/>
                <w:color w:val="000000"/>
                <w:szCs w:val="20"/>
                <w:lang w:val="en-US" w:eastAsia="en-US"/>
              </w:rPr>
              <w:t>stage</w:t>
            </w:r>
          </w:p>
        </w:tc>
        <w:tc>
          <w:tcPr>
            <w:tcW w:w="1154" w:type="pct"/>
            <w:noWrap/>
          </w:tcPr>
          <w:p w14:paraId="2BA2C5AA" w14:textId="31FAC447" w:rsidR="00C23F34" w:rsidRPr="00BA4194" w:rsidRDefault="00C23F34"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Pr>
                <w:rFonts w:eastAsia="Times New Roman" w:cs="Segoe UI"/>
                <w:color w:val="000000"/>
                <w:szCs w:val="20"/>
                <w:lang w:val="en-US" w:eastAsia="en-US"/>
              </w:rPr>
              <w:t>stage</w:t>
            </w:r>
            <w:r w:rsidRPr="001F5F2C">
              <w:rPr>
                <w:rFonts w:eastAsia="Times New Roman" w:cs="Segoe UI"/>
                <w:color w:val="000000"/>
                <w:szCs w:val="20"/>
                <w:lang w:val="en-US" w:eastAsia="en-US"/>
              </w:rPr>
              <w:t>-001</w:t>
            </w:r>
          </w:p>
        </w:tc>
        <w:tc>
          <w:tcPr>
            <w:tcW w:w="934" w:type="pct"/>
            <w:noWrap/>
          </w:tcPr>
          <w:p w14:paraId="1E85D191"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est-Europe</w:t>
            </w:r>
          </w:p>
        </w:tc>
        <w:tc>
          <w:tcPr>
            <w:tcW w:w="336" w:type="pct"/>
            <w:noWrap/>
          </w:tcPr>
          <w:p w14:paraId="0EC5741B"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251" w:type="pct"/>
            <w:noWrap/>
          </w:tcPr>
          <w:p w14:paraId="4803EDC6" w14:textId="4F7AB388" w:rsidR="00C23F34" w:rsidRPr="00BA4194" w:rsidRDefault="00C23F34"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40012E">
              <w:rPr>
                <w:rFonts w:eastAsia="Times New Roman" w:cs="Segoe UI"/>
                <w:color w:val="000000"/>
                <w:szCs w:val="20"/>
                <w:lang w:val="en-US" w:eastAsia="en-US"/>
              </w:rPr>
              <w:t>-001</w:t>
            </w:r>
          </w:p>
        </w:tc>
      </w:tr>
    </w:tbl>
    <w:p w14:paraId="0EA7CEE3" w14:textId="65C0DD6A" w:rsidR="00C23F34" w:rsidRPr="00F3425F" w:rsidRDefault="00941ADD" w:rsidP="00941ADD">
      <w:pPr>
        <w:pStyle w:val="Caption"/>
        <w:rPr>
          <w:rFonts w:cs="Segoe UI"/>
        </w:rPr>
      </w:pPr>
      <w:bookmarkStart w:id="139" w:name="_Toc73007910"/>
      <w:r>
        <w:t xml:space="preserve">Table </w:t>
      </w:r>
      <w:r>
        <w:fldChar w:fldCharType="begin"/>
      </w:r>
      <w:r>
        <w:instrText xml:space="preserve"> SEQ Table \* ARABIC </w:instrText>
      </w:r>
      <w:r>
        <w:fldChar w:fldCharType="separate"/>
      </w:r>
      <w:r w:rsidR="00CD6726">
        <w:rPr>
          <w:noProof/>
        </w:rPr>
        <w:t>66</w:t>
      </w:r>
      <w:r>
        <w:fldChar w:fldCharType="end"/>
      </w:r>
      <w:r>
        <w:t xml:space="preserve"> - Stage</w:t>
      </w:r>
      <w:r w:rsidRPr="00E771E5">
        <w:t xml:space="preserve"> Spoke App Service Plan</w:t>
      </w:r>
      <w:bookmarkEnd w:id="139"/>
    </w:p>
    <w:p w14:paraId="56B8906A" w14:textId="77777777" w:rsidR="00C23F34" w:rsidRPr="00F3425F" w:rsidRDefault="00C23F34" w:rsidP="00C23F34">
      <w:pPr>
        <w:pStyle w:val="Heading2"/>
        <w:tabs>
          <w:tab w:val="num" w:pos="576"/>
        </w:tabs>
        <w:rPr>
          <w:rFonts w:cs="Segoe UI"/>
          <w:lang w:val="en-AU"/>
        </w:rPr>
      </w:pPr>
      <w:bookmarkStart w:id="140" w:name="_Toc73013718"/>
      <w:r w:rsidRPr="00F3425F">
        <w:rPr>
          <w:rFonts w:cs="Segoe UI"/>
          <w:lang w:val="en-AU"/>
        </w:rPr>
        <w:t xml:space="preserve">Azure </w:t>
      </w:r>
      <w:r>
        <w:rPr>
          <w:rFonts w:cs="Segoe UI"/>
          <w:lang w:val="en-AU"/>
        </w:rPr>
        <w:t>Web Apps</w:t>
      </w:r>
      <w:bookmarkEnd w:id="140"/>
    </w:p>
    <w:p w14:paraId="018903F6" w14:textId="77777777" w:rsidR="00C23F34" w:rsidRDefault="00C23F34" w:rsidP="00C23F34">
      <w:pPr>
        <w:rPr>
          <w:rFonts w:cs="Segoe UI"/>
          <w:lang w:val="en-AU"/>
        </w:rPr>
      </w:pPr>
      <w:r w:rsidRPr="00F2399C">
        <w:rPr>
          <w:rFonts w:cs="Segoe UI"/>
          <w:lang w:val="en-AU"/>
        </w:rPr>
        <w:t>Azure App Service is an HTTP-based service for hosting web applications, REST APIs, and mobile back ends. You can develop in your favourite language, be it .NET, .NET Core, Java, Ruby, Node.js, PHP, or Python. Applications run and scale with ease on both Windows and Linux-based environments.</w:t>
      </w:r>
    </w:p>
    <w:p w14:paraId="0069927E" w14:textId="77777777" w:rsidR="00C23F34" w:rsidRDefault="00C23F34" w:rsidP="00C23F34">
      <w:pPr>
        <w:rPr>
          <w:rFonts w:cs="Segoe UI"/>
          <w:lang w:val="en-AU"/>
        </w:rPr>
      </w:pPr>
      <w:r w:rsidRPr="004C03BC">
        <w:rPr>
          <w:rFonts w:cs="Segoe UI"/>
          <w:lang w:val="en-AU"/>
        </w:rPr>
        <w:t xml:space="preserve">The table below describes the Azure </w:t>
      </w:r>
      <w:r>
        <w:rPr>
          <w:rFonts w:cs="Segoe UI"/>
          <w:lang w:val="en-AU"/>
        </w:rPr>
        <w:t>Web Apps</w:t>
      </w:r>
      <w:r w:rsidRPr="004C03BC">
        <w:rPr>
          <w:rFonts w:cs="Segoe UI"/>
          <w:lang w:val="en-AU"/>
        </w:rPr>
        <w:t xml:space="preserve"> that will be built for</w:t>
      </w:r>
      <w:r>
        <w:rPr>
          <w:rFonts w:cs="Segoe UI"/>
          <w:lang w:val="en-AU"/>
        </w:rPr>
        <w:t xml:space="preserve"> Navig8:</w:t>
      </w:r>
    </w:p>
    <w:p w14:paraId="6D259FFF" w14:textId="77777777" w:rsidR="00C23F34" w:rsidRDefault="00C23F34" w:rsidP="00C23F34">
      <w:pPr>
        <w:rPr>
          <w:rFonts w:cs="Segoe UI"/>
          <w:lang w:val="en-AU"/>
        </w:rPr>
      </w:pP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4"/>
        <w:gridCol w:w="2104"/>
        <w:gridCol w:w="1666"/>
        <w:gridCol w:w="611"/>
        <w:gridCol w:w="2273"/>
      </w:tblGrid>
      <w:tr w:rsidR="00C23F34" w:rsidRPr="00BA4194" w14:paraId="6D3329F8"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544" w:type="pct"/>
            <w:noWrap/>
            <w:hideMark/>
          </w:tcPr>
          <w:p w14:paraId="5777F620" w14:textId="77777777" w:rsidR="00C23F34" w:rsidRPr="00A25CF8" w:rsidRDefault="00C23F34" w:rsidP="00C23F34">
            <w:pPr>
              <w:rPr>
                <w:rFonts w:cs="Segoe UI"/>
                <w:szCs w:val="24"/>
              </w:rPr>
            </w:pPr>
            <w:r w:rsidRPr="00A25CF8">
              <w:rPr>
                <w:rFonts w:cs="Segoe UI"/>
                <w:szCs w:val="24"/>
              </w:rPr>
              <w:t>Name</w:t>
            </w:r>
          </w:p>
        </w:tc>
        <w:tc>
          <w:tcPr>
            <w:tcW w:w="1084" w:type="pct"/>
            <w:noWrap/>
            <w:hideMark/>
          </w:tcPr>
          <w:p w14:paraId="302A2123"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Resource group</w:t>
            </w:r>
          </w:p>
        </w:tc>
        <w:tc>
          <w:tcPr>
            <w:tcW w:w="878" w:type="pct"/>
            <w:noWrap/>
            <w:hideMark/>
          </w:tcPr>
          <w:p w14:paraId="5B460AB0"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Operating system</w:t>
            </w:r>
          </w:p>
        </w:tc>
        <w:tc>
          <w:tcPr>
            <w:tcW w:w="464" w:type="pct"/>
            <w:noWrap/>
            <w:hideMark/>
          </w:tcPr>
          <w:p w14:paraId="2914ED03"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Size</w:t>
            </w:r>
          </w:p>
        </w:tc>
        <w:tc>
          <w:tcPr>
            <w:tcW w:w="1030" w:type="pct"/>
            <w:noWrap/>
            <w:hideMark/>
          </w:tcPr>
          <w:p w14:paraId="22D55539"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Virtual network</w:t>
            </w:r>
          </w:p>
        </w:tc>
      </w:tr>
      <w:tr w:rsidR="00C23F34" w:rsidRPr="00BA4194" w14:paraId="4F8008D1" w14:textId="77777777" w:rsidTr="00C23F34">
        <w:trPr>
          <w:trHeight w:val="288"/>
        </w:trPr>
        <w:tc>
          <w:tcPr>
            <w:tcW w:w="1544" w:type="pct"/>
            <w:noWrap/>
          </w:tcPr>
          <w:p w14:paraId="5EDE0D1F" w14:textId="6F9BFA3A" w:rsidR="00C23F34" w:rsidRPr="00BA4194" w:rsidRDefault="00C23F34" w:rsidP="00C23F34">
            <w:pPr>
              <w:spacing w:before="0" w:after="0"/>
              <w:jc w:val="left"/>
              <w:rPr>
                <w:rFonts w:eastAsia="Times New Roman" w:cs="Segoe UI"/>
                <w:color w:val="000000"/>
                <w:szCs w:val="20"/>
                <w:lang w:val="en-US" w:eastAsia="en-US"/>
              </w:rPr>
            </w:pPr>
            <w:r w:rsidRPr="00ED7DEA">
              <w:rPr>
                <w:rFonts w:eastAsia="Times New Roman" w:cs="Segoe UI"/>
                <w:color w:val="000000"/>
                <w:szCs w:val="20"/>
                <w:lang w:val="en-US" w:eastAsia="en-US"/>
              </w:rPr>
              <w:t>site-we-engine-</w:t>
            </w:r>
            <w:r>
              <w:rPr>
                <w:rFonts w:eastAsia="Times New Roman" w:cs="Segoe UI"/>
                <w:color w:val="000000"/>
                <w:szCs w:val="20"/>
                <w:lang w:val="en-US" w:eastAsia="en-US"/>
              </w:rPr>
              <w:t>stage-</w:t>
            </w:r>
            <w:r w:rsidRPr="00ED7DEA">
              <w:rPr>
                <w:rFonts w:eastAsia="Times New Roman" w:cs="Segoe UI"/>
                <w:color w:val="000000"/>
                <w:szCs w:val="20"/>
                <w:lang w:val="en-US" w:eastAsia="en-US"/>
              </w:rPr>
              <w:t>admin-001</w:t>
            </w:r>
          </w:p>
        </w:tc>
        <w:tc>
          <w:tcPr>
            <w:tcW w:w="1084" w:type="pct"/>
            <w:noWrap/>
          </w:tcPr>
          <w:p w14:paraId="07AA4C2F" w14:textId="7998628D" w:rsidR="00C23F34" w:rsidRPr="00BA4194" w:rsidRDefault="00C23F34"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Pr>
                <w:rFonts w:eastAsia="Times New Roman" w:cs="Segoe UI"/>
                <w:color w:val="000000"/>
                <w:szCs w:val="20"/>
                <w:lang w:val="en-US" w:eastAsia="en-US"/>
              </w:rPr>
              <w:t>stage-</w:t>
            </w:r>
            <w:r w:rsidRPr="001F5F2C">
              <w:rPr>
                <w:rFonts w:eastAsia="Times New Roman" w:cs="Segoe UI"/>
                <w:color w:val="000000"/>
                <w:szCs w:val="20"/>
                <w:lang w:val="en-US" w:eastAsia="en-US"/>
              </w:rPr>
              <w:t>001</w:t>
            </w:r>
          </w:p>
        </w:tc>
        <w:tc>
          <w:tcPr>
            <w:tcW w:w="878" w:type="pct"/>
            <w:noWrap/>
          </w:tcPr>
          <w:p w14:paraId="2B396C76"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 xml:space="preserve">Windows </w:t>
            </w:r>
          </w:p>
        </w:tc>
        <w:tc>
          <w:tcPr>
            <w:tcW w:w="464" w:type="pct"/>
            <w:noWrap/>
          </w:tcPr>
          <w:p w14:paraId="5502A5FC"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61A69A73" w14:textId="1F56ABB0" w:rsidR="00C23F34" w:rsidRPr="00BA4194" w:rsidRDefault="00C23F34"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40012E">
              <w:rPr>
                <w:rFonts w:eastAsia="Times New Roman" w:cs="Segoe UI"/>
                <w:color w:val="000000"/>
                <w:szCs w:val="20"/>
                <w:lang w:val="en-US" w:eastAsia="en-US"/>
              </w:rPr>
              <w:t>001</w:t>
            </w:r>
          </w:p>
        </w:tc>
      </w:tr>
      <w:tr w:rsidR="00C23F34" w:rsidRPr="00BA4194" w14:paraId="39B285B5" w14:textId="77777777" w:rsidTr="00C23F34">
        <w:trPr>
          <w:trHeight w:val="288"/>
        </w:trPr>
        <w:tc>
          <w:tcPr>
            <w:tcW w:w="1544" w:type="pct"/>
            <w:noWrap/>
          </w:tcPr>
          <w:p w14:paraId="7DDF07FF" w14:textId="73ECE156" w:rsidR="00C23F34" w:rsidRPr="00ED7DEA" w:rsidRDefault="00C23F34" w:rsidP="00C23F34">
            <w:pPr>
              <w:spacing w:before="0" w:after="0"/>
              <w:jc w:val="left"/>
              <w:rPr>
                <w:rFonts w:eastAsia="Times New Roman" w:cs="Segoe UI"/>
                <w:color w:val="000000"/>
                <w:szCs w:val="20"/>
                <w:lang w:val="en-US" w:eastAsia="en-US"/>
              </w:rPr>
            </w:pPr>
            <w:r w:rsidRPr="00CF5F18">
              <w:rPr>
                <w:rFonts w:eastAsia="Times New Roman" w:cs="Segoe UI"/>
                <w:color w:val="000000"/>
                <w:szCs w:val="20"/>
                <w:lang w:val="en-US" w:eastAsia="en-US"/>
              </w:rPr>
              <w:t>site-we-engine-</w:t>
            </w:r>
            <w:r>
              <w:rPr>
                <w:rFonts w:eastAsia="Times New Roman" w:cs="Segoe UI"/>
                <w:color w:val="000000"/>
                <w:szCs w:val="20"/>
                <w:lang w:val="en-US" w:eastAsia="en-US"/>
              </w:rPr>
              <w:t>stage-</w:t>
            </w:r>
            <w:r w:rsidRPr="00CF5F18">
              <w:rPr>
                <w:rFonts w:eastAsia="Times New Roman" w:cs="Segoe UI"/>
                <w:color w:val="000000"/>
                <w:szCs w:val="20"/>
                <w:lang w:val="en-US" w:eastAsia="en-US"/>
              </w:rPr>
              <w:t>api-001</w:t>
            </w:r>
          </w:p>
        </w:tc>
        <w:tc>
          <w:tcPr>
            <w:tcW w:w="1084" w:type="pct"/>
            <w:noWrap/>
          </w:tcPr>
          <w:p w14:paraId="7042CC2D" w14:textId="1181E4E4" w:rsidR="00C23F34" w:rsidRPr="00BA4194" w:rsidRDefault="00C23F34"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Pr>
                <w:rFonts w:eastAsia="Times New Roman" w:cs="Segoe UI"/>
                <w:color w:val="000000"/>
                <w:szCs w:val="20"/>
                <w:lang w:val="en-US" w:eastAsia="en-US"/>
              </w:rPr>
              <w:t>stage-</w:t>
            </w:r>
            <w:r w:rsidRPr="001F5F2C">
              <w:rPr>
                <w:rFonts w:eastAsia="Times New Roman" w:cs="Segoe UI"/>
                <w:color w:val="000000"/>
                <w:szCs w:val="20"/>
                <w:lang w:val="en-US" w:eastAsia="en-US"/>
              </w:rPr>
              <w:t>001</w:t>
            </w:r>
          </w:p>
        </w:tc>
        <w:tc>
          <w:tcPr>
            <w:tcW w:w="878" w:type="pct"/>
            <w:noWrap/>
          </w:tcPr>
          <w:p w14:paraId="4D9FD501" w14:textId="77777777" w:rsidR="00C23F3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p w14:paraId="07BB6E8B" w14:textId="77777777" w:rsidR="00C23F34" w:rsidRPr="00BA4194" w:rsidRDefault="00C23F34" w:rsidP="00C23F34">
            <w:pPr>
              <w:spacing w:before="0" w:after="0"/>
              <w:jc w:val="left"/>
              <w:rPr>
                <w:rFonts w:eastAsia="Times New Roman" w:cs="Segoe UI"/>
                <w:color w:val="000000"/>
                <w:szCs w:val="20"/>
                <w:lang w:val="en-US" w:eastAsia="en-US"/>
              </w:rPr>
            </w:pPr>
          </w:p>
        </w:tc>
        <w:tc>
          <w:tcPr>
            <w:tcW w:w="464" w:type="pct"/>
            <w:noWrap/>
          </w:tcPr>
          <w:p w14:paraId="3C8C828B"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7578E33D" w14:textId="3151C146" w:rsidR="00C23F34" w:rsidRPr="00BA4194" w:rsidRDefault="00C23F34"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40012E">
              <w:rPr>
                <w:rFonts w:eastAsia="Times New Roman" w:cs="Segoe UI"/>
                <w:color w:val="000000"/>
                <w:szCs w:val="20"/>
                <w:lang w:val="en-US" w:eastAsia="en-US"/>
              </w:rPr>
              <w:t>001</w:t>
            </w:r>
          </w:p>
        </w:tc>
      </w:tr>
      <w:tr w:rsidR="00C23F34" w:rsidRPr="00BA4194" w14:paraId="5E305D93" w14:textId="77777777" w:rsidTr="00C23F34">
        <w:trPr>
          <w:trHeight w:val="288"/>
        </w:trPr>
        <w:tc>
          <w:tcPr>
            <w:tcW w:w="1544" w:type="pct"/>
            <w:noWrap/>
          </w:tcPr>
          <w:p w14:paraId="10C055FC" w14:textId="7D93A7F3" w:rsidR="00C23F34" w:rsidRPr="00ED7DEA" w:rsidRDefault="00C23F34" w:rsidP="00C23F34">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w:t>
            </w:r>
            <w:r>
              <w:rPr>
                <w:rFonts w:eastAsia="Times New Roman" w:cs="Segoe UI"/>
                <w:color w:val="000000"/>
                <w:szCs w:val="20"/>
                <w:lang w:val="en-US" w:eastAsia="en-US"/>
              </w:rPr>
              <w:t>stage-</w:t>
            </w:r>
            <w:r w:rsidRPr="004802F1">
              <w:rPr>
                <w:rFonts w:eastAsia="Times New Roman" w:cs="Segoe UI"/>
                <w:color w:val="000000"/>
                <w:szCs w:val="20"/>
                <w:lang w:val="en-US" w:eastAsia="en-US"/>
              </w:rPr>
              <w:t>brochure-001</w:t>
            </w:r>
          </w:p>
        </w:tc>
        <w:tc>
          <w:tcPr>
            <w:tcW w:w="1084" w:type="pct"/>
            <w:noWrap/>
          </w:tcPr>
          <w:p w14:paraId="3DAF673C" w14:textId="061C009B" w:rsidR="00C23F34" w:rsidRPr="00BA4194" w:rsidRDefault="00C23F34"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Pr>
                <w:rFonts w:eastAsia="Times New Roman" w:cs="Segoe UI"/>
                <w:color w:val="000000"/>
                <w:szCs w:val="20"/>
                <w:lang w:val="en-US" w:eastAsia="en-US"/>
              </w:rPr>
              <w:t>stage-</w:t>
            </w:r>
            <w:r w:rsidRPr="001F5F2C">
              <w:rPr>
                <w:rFonts w:eastAsia="Times New Roman" w:cs="Segoe UI"/>
                <w:color w:val="000000"/>
                <w:szCs w:val="20"/>
                <w:lang w:val="en-US" w:eastAsia="en-US"/>
              </w:rPr>
              <w:t>001</w:t>
            </w:r>
          </w:p>
        </w:tc>
        <w:tc>
          <w:tcPr>
            <w:tcW w:w="878" w:type="pct"/>
            <w:noWrap/>
          </w:tcPr>
          <w:p w14:paraId="0D18359A"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74CD0F63"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79D43CE0" w14:textId="4214C434" w:rsidR="00C23F34" w:rsidRPr="00BA4194" w:rsidRDefault="00C23F34"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40012E">
              <w:rPr>
                <w:rFonts w:eastAsia="Times New Roman" w:cs="Segoe UI"/>
                <w:color w:val="000000"/>
                <w:szCs w:val="20"/>
                <w:lang w:val="en-US" w:eastAsia="en-US"/>
              </w:rPr>
              <w:t>001</w:t>
            </w:r>
          </w:p>
        </w:tc>
      </w:tr>
      <w:tr w:rsidR="00C23F34" w:rsidRPr="00BA4194" w14:paraId="20189CC2" w14:textId="77777777" w:rsidTr="00C23F34">
        <w:trPr>
          <w:trHeight w:val="288"/>
        </w:trPr>
        <w:tc>
          <w:tcPr>
            <w:tcW w:w="1544" w:type="pct"/>
            <w:noWrap/>
          </w:tcPr>
          <w:p w14:paraId="0082C884" w14:textId="75138ED4" w:rsidR="00C23F34" w:rsidRPr="00ED7DEA" w:rsidRDefault="00C23F34" w:rsidP="00C23F34">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w:t>
            </w:r>
            <w:r>
              <w:rPr>
                <w:rFonts w:eastAsia="Times New Roman" w:cs="Segoe UI"/>
                <w:color w:val="000000"/>
                <w:szCs w:val="20"/>
                <w:lang w:val="en-US" w:eastAsia="en-US"/>
              </w:rPr>
              <w:t>stage-</w:t>
            </w:r>
            <w:r w:rsidRPr="004802F1">
              <w:rPr>
                <w:rFonts w:eastAsia="Times New Roman" w:cs="Segoe UI"/>
                <w:color w:val="000000"/>
                <w:szCs w:val="20"/>
                <w:lang w:val="en-US" w:eastAsia="en-US"/>
              </w:rPr>
              <w:t>chat-001</w:t>
            </w:r>
          </w:p>
        </w:tc>
        <w:tc>
          <w:tcPr>
            <w:tcW w:w="1084" w:type="pct"/>
            <w:noWrap/>
          </w:tcPr>
          <w:p w14:paraId="345329F3" w14:textId="6A01708B" w:rsidR="00C23F34" w:rsidRPr="00BA4194" w:rsidRDefault="00C23F34"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Pr>
                <w:rFonts w:eastAsia="Times New Roman" w:cs="Segoe UI"/>
                <w:color w:val="000000"/>
                <w:szCs w:val="20"/>
                <w:lang w:val="en-US" w:eastAsia="en-US"/>
              </w:rPr>
              <w:t>stage-</w:t>
            </w:r>
            <w:r w:rsidRPr="001F5F2C">
              <w:rPr>
                <w:rFonts w:eastAsia="Times New Roman" w:cs="Segoe UI"/>
                <w:color w:val="000000"/>
                <w:szCs w:val="20"/>
                <w:lang w:val="en-US" w:eastAsia="en-US"/>
              </w:rPr>
              <w:t>001</w:t>
            </w:r>
          </w:p>
        </w:tc>
        <w:tc>
          <w:tcPr>
            <w:tcW w:w="878" w:type="pct"/>
            <w:noWrap/>
          </w:tcPr>
          <w:p w14:paraId="757D1961"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5B439C3B"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4BCD5A93" w14:textId="527EE974" w:rsidR="00C23F34" w:rsidRPr="00BA4194" w:rsidRDefault="00C23F34"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40012E">
              <w:rPr>
                <w:rFonts w:eastAsia="Times New Roman" w:cs="Segoe UI"/>
                <w:color w:val="000000"/>
                <w:szCs w:val="20"/>
                <w:lang w:val="en-US" w:eastAsia="en-US"/>
              </w:rPr>
              <w:t>001</w:t>
            </w:r>
          </w:p>
        </w:tc>
      </w:tr>
      <w:tr w:rsidR="00C23F34" w:rsidRPr="00BA4194" w14:paraId="2AA386CF" w14:textId="77777777" w:rsidTr="00C23F34">
        <w:trPr>
          <w:trHeight w:val="288"/>
        </w:trPr>
        <w:tc>
          <w:tcPr>
            <w:tcW w:w="1544" w:type="pct"/>
            <w:noWrap/>
          </w:tcPr>
          <w:p w14:paraId="6B4292C5" w14:textId="43658EA7" w:rsidR="00C23F34" w:rsidRPr="00ED7DEA" w:rsidRDefault="00C23F34" w:rsidP="00C23F34">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w:t>
            </w:r>
            <w:r>
              <w:rPr>
                <w:rFonts w:eastAsia="Times New Roman" w:cs="Segoe UI"/>
                <w:color w:val="000000"/>
                <w:szCs w:val="20"/>
                <w:lang w:val="en-US" w:eastAsia="en-US"/>
              </w:rPr>
              <w:t>stage-</w:t>
            </w:r>
            <w:r w:rsidRPr="004802F1">
              <w:rPr>
                <w:rFonts w:eastAsia="Times New Roman" w:cs="Segoe UI"/>
                <w:color w:val="000000"/>
                <w:szCs w:val="20"/>
                <w:lang w:val="en-US" w:eastAsia="en-US"/>
              </w:rPr>
              <w:t>efix-001</w:t>
            </w:r>
          </w:p>
        </w:tc>
        <w:tc>
          <w:tcPr>
            <w:tcW w:w="1084" w:type="pct"/>
            <w:noWrap/>
          </w:tcPr>
          <w:p w14:paraId="740576AA" w14:textId="6F16BAFD" w:rsidR="00C23F34" w:rsidRPr="00BA4194" w:rsidRDefault="00C23F34"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Pr>
                <w:rFonts w:eastAsia="Times New Roman" w:cs="Segoe UI"/>
                <w:color w:val="000000"/>
                <w:szCs w:val="20"/>
                <w:lang w:val="en-US" w:eastAsia="en-US"/>
              </w:rPr>
              <w:t>stage-</w:t>
            </w:r>
            <w:r w:rsidRPr="001F5F2C">
              <w:rPr>
                <w:rFonts w:eastAsia="Times New Roman" w:cs="Segoe UI"/>
                <w:color w:val="000000"/>
                <w:szCs w:val="20"/>
                <w:lang w:val="en-US" w:eastAsia="en-US"/>
              </w:rPr>
              <w:t>001</w:t>
            </w:r>
          </w:p>
        </w:tc>
        <w:tc>
          <w:tcPr>
            <w:tcW w:w="878" w:type="pct"/>
            <w:noWrap/>
          </w:tcPr>
          <w:p w14:paraId="10A65591"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582D4E40"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5D1FDE64" w14:textId="502BA514" w:rsidR="00C23F34" w:rsidRPr="00BA4194" w:rsidRDefault="00C23F34"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40012E">
              <w:rPr>
                <w:rFonts w:eastAsia="Times New Roman" w:cs="Segoe UI"/>
                <w:color w:val="000000"/>
                <w:szCs w:val="20"/>
                <w:lang w:val="en-US" w:eastAsia="en-US"/>
              </w:rPr>
              <w:t>001</w:t>
            </w:r>
          </w:p>
        </w:tc>
      </w:tr>
      <w:tr w:rsidR="00C23F34" w:rsidRPr="00BA4194" w14:paraId="3686AE61" w14:textId="77777777" w:rsidTr="00C23F34">
        <w:trPr>
          <w:trHeight w:val="288"/>
        </w:trPr>
        <w:tc>
          <w:tcPr>
            <w:tcW w:w="1544" w:type="pct"/>
            <w:noWrap/>
          </w:tcPr>
          <w:p w14:paraId="5E777CED" w14:textId="121548DA" w:rsidR="00C23F34" w:rsidRPr="00ED7DEA" w:rsidRDefault="00C23F34" w:rsidP="00C23F34">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w:t>
            </w:r>
            <w:r>
              <w:rPr>
                <w:rFonts w:eastAsia="Times New Roman" w:cs="Segoe UI"/>
                <w:color w:val="000000"/>
                <w:szCs w:val="20"/>
                <w:lang w:val="en-US" w:eastAsia="en-US"/>
              </w:rPr>
              <w:t>stage-</w:t>
            </w:r>
            <w:r w:rsidRPr="004802F1">
              <w:rPr>
                <w:rFonts w:eastAsia="Times New Roman" w:cs="Segoe UI"/>
                <w:color w:val="000000"/>
                <w:szCs w:val="20"/>
                <w:lang w:val="en-US" w:eastAsia="en-US"/>
              </w:rPr>
              <w:t>rfq-001</w:t>
            </w:r>
          </w:p>
        </w:tc>
        <w:tc>
          <w:tcPr>
            <w:tcW w:w="1084" w:type="pct"/>
            <w:noWrap/>
          </w:tcPr>
          <w:p w14:paraId="2900861D" w14:textId="588A199C" w:rsidR="00C23F34" w:rsidRPr="00BA4194" w:rsidRDefault="00C23F34"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Pr>
                <w:rFonts w:eastAsia="Times New Roman" w:cs="Segoe UI"/>
                <w:color w:val="000000"/>
                <w:szCs w:val="20"/>
                <w:lang w:val="en-US" w:eastAsia="en-US"/>
              </w:rPr>
              <w:t>stage-</w:t>
            </w:r>
            <w:r w:rsidRPr="001F5F2C">
              <w:rPr>
                <w:rFonts w:eastAsia="Times New Roman" w:cs="Segoe UI"/>
                <w:color w:val="000000"/>
                <w:szCs w:val="20"/>
                <w:lang w:val="en-US" w:eastAsia="en-US"/>
              </w:rPr>
              <w:t>001</w:t>
            </w:r>
          </w:p>
        </w:tc>
        <w:tc>
          <w:tcPr>
            <w:tcW w:w="878" w:type="pct"/>
            <w:noWrap/>
          </w:tcPr>
          <w:p w14:paraId="1425BD3C"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06D97134"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5ED89987" w14:textId="7B0CA0A0" w:rsidR="00C23F34" w:rsidRPr="00BA4194" w:rsidRDefault="00C23F34"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40012E">
              <w:rPr>
                <w:rFonts w:eastAsia="Times New Roman" w:cs="Segoe UI"/>
                <w:color w:val="000000"/>
                <w:szCs w:val="20"/>
                <w:lang w:val="en-US" w:eastAsia="en-US"/>
              </w:rPr>
              <w:t>001</w:t>
            </w:r>
          </w:p>
        </w:tc>
      </w:tr>
      <w:tr w:rsidR="00C23F34" w:rsidRPr="00BA4194" w14:paraId="1C4B2875" w14:textId="77777777" w:rsidTr="00C23F34">
        <w:trPr>
          <w:trHeight w:val="288"/>
        </w:trPr>
        <w:tc>
          <w:tcPr>
            <w:tcW w:w="1544" w:type="pct"/>
            <w:noWrap/>
          </w:tcPr>
          <w:p w14:paraId="67DC8D03" w14:textId="421E4C2A" w:rsidR="00C23F34" w:rsidRPr="00ED7DEA" w:rsidRDefault="00C23F34" w:rsidP="00C23F34">
            <w:pPr>
              <w:spacing w:before="0" w:after="0"/>
              <w:jc w:val="left"/>
              <w:rPr>
                <w:rFonts w:eastAsia="Times New Roman" w:cs="Segoe UI"/>
                <w:color w:val="000000"/>
                <w:szCs w:val="20"/>
                <w:lang w:val="en-US" w:eastAsia="en-US"/>
              </w:rPr>
            </w:pPr>
            <w:r w:rsidRPr="004802F1">
              <w:rPr>
                <w:rFonts w:eastAsia="Times New Roman" w:cs="Segoe UI"/>
                <w:color w:val="000000"/>
                <w:szCs w:val="20"/>
                <w:lang w:val="en-US" w:eastAsia="en-US"/>
              </w:rPr>
              <w:t>site-we-engine-</w:t>
            </w:r>
            <w:r>
              <w:rPr>
                <w:rFonts w:eastAsia="Times New Roman" w:cs="Segoe UI"/>
                <w:color w:val="000000"/>
                <w:szCs w:val="20"/>
                <w:lang w:val="en-US" w:eastAsia="en-US"/>
              </w:rPr>
              <w:t>stage-</w:t>
            </w:r>
            <w:r w:rsidRPr="004802F1">
              <w:rPr>
                <w:rFonts w:eastAsia="Times New Roman" w:cs="Segoe UI"/>
                <w:color w:val="000000"/>
                <w:szCs w:val="20"/>
                <w:lang w:val="en-US" w:eastAsia="en-US"/>
              </w:rPr>
              <w:t>trade-001</w:t>
            </w:r>
          </w:p>
        </w:tc>
        <w:tc>
          <w:tcPr>
            <w:tcW w:w="1084" w:type="pct"/>
            <w:noWrap/>
          </w:tcPr>
          <w:p w14:paraId="131A9AC3" w14:textId="43F2D30E" w:rsidR="00C23F34" w:rsidRPr="00BA4194" w:rsidRDefault="00C23F34"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Pr>
                <w:rFonts w:eastAsia="Times New Roman" w:cs="Segoe UI"/>
                <w:color w:val="000000"/>
                <w:szCs w:val="20"/>
                <w:lang w:val="en-US" w:eastAsia="en-US"/>
              </w:rPr>
              <w:t>stage-</w:t>
            </w:r>
            <w:r w:rsidRPr="001F5F2C">
              <w:rPr>
                <w:rFonts w:eastAsia="Times New Roman" w:cs="Segoe UI"/>
                <w:color w:val="000000"/>
                <w:szCs w:val="20"/>
                <w:lang w:val="en-US" w:eastAsia="en-US"/>
              </w:rPr>
              <w:t>001</w:t>
            </w:r>
          </w:p>
        </w:tc>
        <w:tc>
          <w:tcPr>
            <w:tcW w:w="878" w:type="pct"/>
            <w:noWrap/>
          </w:tcPr>
          <w:p w14:paraId="7EAFE92D"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Windows</w:t>
            </w:r>
          </w:p>
        </w:tc>
        <w:tc>
          <w:tcPr>
            <w:tcW w:w="464" w:type="pct"/>
            <w:noWrap/>
          </w:tcPr>
          <w:p w14:paraId="3D916859"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P1V2</w:t>
            </w:r>
          </w:p>
        </w:tc>
        <w:tc>
          <w:tcPr>
            <w:tcW w:w="1030" w:type="pct"/>
            <w:noWrap/>
          </w:tcPr>
          <w:p w14:paraId="0E5CE1B2" w14:textId="1420099D" w:rsidR="00C23F34" w:rsidRPr="00BA4194" w:rsidRDefault="00C23F34" w:rsidP="00C23F34">
            <w:pPr>
              <w:spacing w:before="0" w:after="0"/>
              <w:jc w:val="left"/>
              <w:rPr>
                <w:rFonts w:eastAsia="Times New Roman" w:cs="Segoe UI"/>
                <w:color w:val="000000"/>
                <w:szCs w:val="20"/>
                <w:lang w:val="en-US" w:eastAsia="en-US"/>
              </w:rPr>
            </w:pPr>
            <w:r w:rsidRPr="0040012E">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40012E">
              <w:rPr>
                <w:rFonts w:eastAsia="Times New Roman" w:cs="Segoe UI"/>
                <w:color w:val="000000"/>
                <w:szCs w:val="20"/>
                <w:lang w:val="en-US" w:eastAsia="en-US"/>
              </w:rPr>
              <w:t>001</w:t>
            </w:r>
          </w:p>
        </w:tc>
      </w:tr>
    </w:tbl>
    <w:p w14:paraId="3225E344" w14:textId="4F40F9F3" w:rsidR="00F13FD2" w:rsidRPr="00F13FD2" w:rsidRDefault="00F13FD2" w:rsidP="00F13FD2">
      <w:pPr>
        <w:pStyle w:val="Caption"/>
      </w:pPr>
      <w:bookmarkStart w:id="141" w:name="_Toc73007911"/>
      <w:r>
        <w:t xml:space="preserve">Table </w:t>
      </w:r>
      <w:r>
        <w:fldChar w:fldCharType="begin"/>
      </w:r>
      <w:r>
        <w:instrText xml:space="preserve"> SEQ Table \* ARABIC </w:instrText>
      </w:r>
      <w:r>
        <w:fldChar w:fldCharType="separate"/>
      </w:r>
      <w:r w:rsidR="00CD6726">
        <w:rPr>
          <w:noProof/>
        </w:rPr>
        <w:t>67</w:t>
      </w:r>
      <w:r>
        <w:fldChar w:fldCharType="end"/>
      </w:r>
      <w:r>
        <w:t xml:space="preserve"> - </w:t>
      </w:r>
      <w:r w:rsidRPr="008B0EE0">
        <w:t>Stage Spoke Web Apps Details</w:t>
      </w:r>
      <w:bookmarkEnd w:id="141"/>
    </w:p>
    <w:p w14:paraId="7EB677A0" w14:textId="77777777" w:rsidR="00C23F34" w:rsidRDefault="00C23F34" w:rsidP="00C23F34">
      <w:pPr>
        <w:rPr>
          <w:rFonts w:cs="Segoe UI"/>
          <w:b/>
          <w:sz w:val="24"/>
          <w:szCs w:val="24"/>
          <w:lang w:val="en-US" w:eastAsia="en-US"/>
        </w:rPr>
      </w:pPr>
      <w:r>
        <w:rPr>
          <w:rFonts w:cs="Segoe UI"/>
          <w:b/>
          <w:sz w:val="24"/>
          <w:szCs w:val="24"/>
          <w:lang w:val="en-US" w:eastAsia="en-US"/>
        </w:rPr>
        <w:t xml:space="preserve">Configuration </w:t>
      </w:r>
    </w:p>
    <w:p w14:paraId="39183BEC" w14:textId="047947CB" w:rsidR="00C23F34" w:rsidRDefault="00C23F34" w:rsidP="00C23F34">
      <w:pPr>
        <w:rPr>
          <w:lang w:val="en-US" w:eastAsia="en-US"/>
        </w:rPr>
      </w:pPr>
      <w:r>
        <w:rPr>
          <w:lang w:val="en-US" w:eastAsia="en-US"/>
        </w:rPr>
        <w:lastRenderedPageBreak/>
        <w:t>The below section describe the Azure web Apps current configuration on Navig8 Stage environment</w:t>
      </w:r>
    </w:p>
    <w:p w14:paraId="71BF9DE1" w14:textId="77777777" w:rsidR="00C23F34" w:rsidRDefault="00C23F34" w:rsidP="00C23F34">
      <w:pPr>
        <w:rPr>
          <w:lang w:val="en-US" w:eastAsia="en-US"/>
        </w:rPr>
      </w:pPr>
      <w:r>
        <w:rPr>
          <w:lang w:val="en-US" w:eastAsia="en-US"/>
        </w:rPr>
        <w:t>To integrate with Azure SQL private endpoint below options has to be added on each Azure Web Apps Application settings :</w:t>
      </w:r>
    </w:p>
    <w:tbl>
      <w:tblPr>
        <w:tblStyle w:val="SoftwareONE0"/>
        <w:tblW w:w="5665" w:type="dxa"/>
        <w:tblLook w:val="04A0" w:firstRow="1" w:lastRow="0" w:firstColumn="1" w:lastColumn="0" w:noHBand="0" w:noVBand="1"/>
      </w:tblPr>
      <w:tblGrid>
        <w:gridCol w:w="3154"/>
        <w:gridCol w:w="2511"/>
      </w:tblGrid>
      <w:tr w:rsidR="00C23F34" w:rsidRPr="006D4909" w14:paraId="79A8BCB0"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5F18B613" w14:textId="77777777" w:rsidR="00C23F34" w:rsidRPr="00F3425F" w:rsidRDefault="00C23F34" w:rsidP="00C23F34">
            <w:pPr>
              <w:rPr>
                <w:rFonts w:cs="Segoe UI"/>
              </w:rPr>
            </w:pPr>
            <w:r>
              <w:rPr>
                <w:rFonts w:cs="Segoe UI"/>
              </w:rPr>
              <w:t>Name</w:t>
            </w:r>
          </w:p>
        </w:tc>
        <w:tc>
          <w:tcPr>
            <w:tcW w:w="2511" w:type="dxa"/>
            <w:noWrap/>
            <w:hideMark/>
          </w:tcPr>
          <w:p w14:paraId="520DE220" w14:textId="77777777" w:rsidR="00C23F34" w:rsidRPr="00F3425F" w:rsidRDefault="00C23F34"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C23F34" w:rsidRPr="006D4909" w14:paraId="751E394A" w14:textId="77777777" w:rsidTr="00C23F34">
        <w:trPr>
          <w:trHeight w:val="219"/>
        </w:trPr>
        <w:tc>
          <w:tcPr>
            <w:tcW w:w="3154" w:type="dxa"/>
            <w:noWrap/>
          </w:tcPr>
          <w:p w14:paraId="595BAEB0" w14:textId="77777777" w:rsidR="00C23F34" w:rsidRPr="00F3425F" w:rsidRDefault="00C23F34" w:rsidP="00C23F34">
            <w:pPr>
              <w:rPr>
                <w:rFonts w:cs="Segoe UI"/>
              </w:rPr>
            </w:pPr>
            <w:r w:rsidRPr="00A73A91">
              <w:rPr>
                <w:rFonts w:cs="Segoe UI"/>
              </w:rPr>
              <w:t>WEBSITE_DNS_SERVER</w:t>
            </w:r>
          </w:p>
        </w:tc>
        <w:tc>
          <w:tcPr>
            <w:tcW w:w="2511" w:type="dxa"/>
            <w:noWrap/>
          </w:tcPr>
          <w:p w14:paraId="2D496E6E" w14:textId="77777777" w:rsidR="00C23F34" w:rsidRPr="00F3425F" w:rsidRDefault="00C23F34" w:rsidP="00C23F34">
            <w:pPr>
              <w:rPr>
                <w:rFonts w:cs="Segoe UI"/>
              </w:rPr>
            </w:pPr>
            <w:r w:rsidRPr="007E1D39">
              <w:rPr>
                <w:rFonts w:cs="Segoe UI"/>
              </w:rPr>
              <w:t>168.63.129.16</w:t>
            </w:r>
          </w:p>
        </w:tc>
      </w:tr>
      <w:tr w:rsidR="00C23F34" w:rsidRPr="006D4909" w14:paraId="32555C64" w14:textId="77777777" w:rsidTr="00C23F34">
        <w:trPr>
          <w:trHeight w:val="219"/>
        </w:trPr>
        <w:tc>
          <w:tcPr>
            <w:tcW w:w="3154" w:type="dxa"/>
            <w:noWrap/>
          </w:tcPr>
          <w:p w14:paraId="2388C917" w14:textId="77777777" w:rsidR="00C23F34" w:rsidRPr="00F3425F" w:rsidRDefault="00C23F34" w:rsidP="00C23F34">
            <w:pPr>
              <w:rPr>
                <w:rFonts w:cs="Segoe UI"/>
              </w:rPr>
            </w:pPr>
            <w:r w:rsidRPr="007E1D39">
              <w:rPr>
                <w:rFonts w:cs="Segoe UI"/>
              </w:rPr>
              <w:t>WEBSITE_VNET_ROUTE_ALL</w:t>
            </w:r>
          </w:p>
        </w:tc>
        <w:tc>
          <w:tcPr>
            <w:tcW w:w="2511" w:type="dxa"/>
            <w:noWrap/>
          </w:tcPr>
          <w:p w14:paraId="51973EE9" w14:textId="77777777" w:rsidR="00C23F34" w:rsidRPr="00F3425F" w:rsidRDefault="00C23F34" w:rsidP="006615A2">
            <w:pPr>
              <w:keepNext/>
              <w:rPr>
                <w:rFonts w:cs="Segoe UI"/>
              </w:rPr>
            </w:pPr>
            <w:r>
              <w:rPr>
                <w:rFonts w:cs="Segoe UI"/>
              </w:rPr>
              <w:t>1</w:t>
            </w:r>
          </w:p>
        </w:tc>
      </w:tr>
    </w:tbl>
    <w:p w14:paraId="0FC649D0" w14:textId="20AEAC1A" w:rsidR="00C23F34" w:rsidRDefault="006615A2" w:rsidP="006615A2">
      <w:pPr>
        <w:pStyle w:val="Caption"/>
        <w:rPr>
          <w:lang w:val="en-US" w:eastAsia="en-US"/>
        </w:rPr>
      </w:pPr>
      <w:bookmarkStart w:id="142" w:name="_Toc73007912"/>
      <w:r>
        <w:t xml:space="preserve">Table </w:t>
      </w:r>
      <w:r>
        <w:fldChar w:fldCharType="begin"/>
      </w:r>
      <w:r>
        <w:instrText xml:space="preserve"> SEQ Table \* ARABIC </w:instrText>
      </w:r>
      <w:r>
        <w:fldChar w:fldCharType="separate"/>
      </w:r>
      <w:r w:rsidR="00CD6726">
        <w:rPr>
          <w:noProof/>
        </w:rPr>
        <w:t>68</w:t>
      </w:r>
      <w:r>
        <w:fldChar w:fldCharType="end"/>
      </w:r>
      <w:r>
        <w:t xml:space="preserve"> - Stage</w:t>
      </w:r>
      <w:r w:rsidRPr="009A60F9">
        <w:t xml:space="preserve"> Spoke Application Settings with private connection</w:t>
      </w:r>
      <w:bookmarkEnd w:id="142"/>
    </w:p>
    <w:p w14:paraId="450A701A" w14:textId="77777777" w:rsidR="00C23F34" w:rsidRDefault="00C23F34" w:rsidP="00C23F34">
      <w:pPr>
        <w:rPr>
          <w:rFonts w:cs="Segoe UI"/>
          <w:b/>
          <w:sz w:val="24"/>
          <w:szCs w:val="24"/>
          <w:lang w:val="en-US" w:eastAsia="en-US"/>
        </w:rPr>
      </w:pPr>
      <w:r>
        <w:rPr>
          <w:rFonts w:cs="Segoe UI"/>
          <w:b/>
          <w:sz w:val="24"/>
          <w:szCs w:val="24"/>
          <w:lang w:val="en-US" w:eastAsia="en-US"/>
        </w:rPr>
        <w:t xml:space="preserve">Networking – Vnet Integration </w:t>
      </w:r>
    </w:p>
    <w:p w14:paraId="3C7B707C" w14:textId="77777777" w:rsidR="00C23F34" w:rsidRDefault="00C23F34" w:rsidP="00C23F34">
      <w:pPr>
        <w:rPr>
          <w:lang w:val="en-US" w:eastAsia="en-US"/>
        </w:rPr>
      </w:pPr>
      <w:r>
        <w:rPr>
          <w:lang w:val="en-US" w:eastAsia="en-US"/>
        </w:rPr>
        <w:t>The below section describe the each Azure web Apps Virtual networking integration on Navig8 demo environment</w:t>
      </w:r>
    </w:p>
    <w:tbl>
      <w:tblPr>
        <w:tblStyle w:val="SoftwareONE0"/>
        <w:tblW w:w="9085" w:type="dxa"/>
        <w:tblLook w:val="04A0" w:firstRow="1" w:lastRow="0" w:firstColumn="1" w:lastColumn="0" w:noHBand="0" w:noVBand="1"/>
      </w:tblPr>
      <w:tblGrid>
        <w:gridCol w:w="3154"/>
        <w:gridCol w:w="5931"/>
      </w:tblGrid>
      <w:tr w:rsidR="00C23F34" w:rsidRPr="006D4909" w14:paraId="4D777345"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6697131F" w14:textId="77777777" w:rsidR="00C23F34" w:rsidRPr="00F3425F" w:rsidRDefault="00C23F34" w:rsidP="00C23F34">
            <w:pPr>
              <w:rPr>
                <w:rFonts w:cs="Segoe UI"/>
              </w:rPr>
            </w:pPr>
            <w:r>
              <w:rPr>
                <w:rFonts w:cs="Segoe UI"/>
              </w:rPr>
              <w:t>Name</w:t>
            </w:r>
          </w:p>
        </w:tc>
        <w:tc>
          <w:tcPr>
            <w:tcW w:w="5931" w:type="dxa"/>
            <w:noWrap/>
            <w:hideMark/>
          </w:tcPr>
          <w:p w14:paraId="4CC57071" w14:textId="77777777" w:rsidR="00C23F34" w:rsidRPr="00F3425F" w:rsidRDefault="00C23F34"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C23F34" w:rsidRPr="006D4909" w14:paraId="0C853900" w14:textId="77777777" w:rsidTr="00C23F34">
        <w:trPr>
          <w:trHeight w:val="219"/>
        </w:trPr>
        <w:tc>
          <w:tcPr>
            <w:tcW w:w="3154" w:type="dxa"/>
            <w:noWrap/>
          </w:tcPr>
          <w:p w14:paraId="7A8DFE32" w14:textId="77777777" w:rsidR="00C23F34" w:rsidRPr="00F3425F" w:rsidRDefault="00C23F34" w:rsidP="00C23F34">
            <w:pPr>
              <w:rPr>
                <w:rFonts w:cs="Segoe UI"/>
              </w:rPr>
            </w:pPr>
            <w:r w:rsidRPr="00015D37">
              <w:rPr>
                <w:rFonts w:cs="Segoe UI"/>
              </w:rPr>
              <w:t>VNet NAME</w:t>
            </w:r>
          </w:p>
        </w:tc>
        <w:tc>
          <w:tcPr>
            <w:tcW w:w="5931" w:type="dxa"/>
            <w:noWrap/>
          </w:tcPr>
          <w:p w14:paraId="345DC617" w14:textId="0ED0F1F8" w:rsidR="00C23F34" w:rsidRPr="00F3425F" w:rsidRDefault="00C23F34" w:rsidP="00C23F34">
            <w:pPr>
              <w:rPr>
                <w:rFonts w:cs="Segoe UI"/>
              </w:rPr>
            </w:pPr>
            <w:r w:rsidRPr="003916B7">
              <w:rPr>
                <w:rFonts w:cs="Segoe UI"/>
              </w:rPr>
              <w:t>vnet-we-engine-</w:t>
            </w:r>
            <w:r>
              <w:rPr>
                <w:rFonts w:cs="Segoe UI"/>
              </w:rPr>
              <w:t>stage-</w:t>
            </w:r>
            <w:r w:rsidRPr="003916B7">
              <w:rPr>
                <w:rFonts w:cs="Segoe UI"/>
              </w:rPr>
              <w:t>001</w:t>
            </w:r>
          </w:p>
        </w:tc>
      </w:tr>
      <w:tr w:rsidR="00C23F34" w:rsidRPr="006D4909" w14:paraId="44AF6B68" w14:textId="77777777" w:rsidTr="00C23F34">
        <w:trPr>
          <w:trHeight w:val="219"/>
        </w:trPr>
        <w:tc>
          <w:tcPr>
            <w:tcW w:w="3154" w:type="dxa"/>
            <w:noWrap/>
          </w:tcPr>
          <w:p w14:paraId="6DE863E7" w14:textId="77777777" w:rsidR="00C23F34" w:rsidRPr="00F3425F" w:rsidRDefault="00C23F34" w:rsidP="00C23F34">
            <w:pPr>
              <w:rPr>
                <w:rFonts w:cs="Segoe UI"/>
              </w:rPr>
            </w:pPr>
            <w:r>
              <w:rPr>
                <w:rFonts w:cs="Segoe UI"/>
              </w:rPr>
              <w:t xml:space="preserve">VNet </w:t>
            </w:r>
            <w:r w:rsidRPr="003916B7">
              <w:rPr>
                <w:rFonts w:cs="Segoe UI"/>
              </w:rPr>
              <w:t>Address Space</w:t>
            </w:r>
          </w:p>
        </w:tc>
        <w:tc>
          <w:tcPr>
            <w:tcW w:w="5931" w:type="dxa"/>
            <w:noWrap/>
          </w:tcPr>
          <w:p w14:paraId="074D89E3" w14:textId="18D3F483" w:rsidR="00C23F34" w:rsidRPr="00F3425F" w:rsidRDefault="00C23F34" w:rsidP="00C23F34">
            <w:pPr>
              <w:rPr>
                <w:rFonts w:cs="Segoe UI"/>
              </w:rPr>
            </w:pPr>
            <w:r>
              <w:rPr>
                <w:rFonts w:cs="Segoe UI"/>
                <w:color w:val="323130"/>
                <w:szCs w:val="20"/>
                <w:shd w:val="clear" w:color="auto" w:fill="FFFFFF"/>
              </w:rPr>
              <w:t>172.17.0.0/23</w:t>
            </w:r>
          </w:p>
        </w:tc>
      </w:tr>
      <w:tr w:rsidR="00C23F34" w:rsidRPr="006D4909" w14:paraId="0A18A4DD" w14:textId="77777777" w:rsidTr="00C23F34">
        <w:trPr>
          <w:trHeight w:val="219"/>
        </w:trPr>
        <w:tc>
          <w:tcPr>
            <w:tcW w:w="3154" w:type="dxa"/>
            <w:noWrap/>
          </w:tcPr>
          <w:p w14:paraId="18B8597D" w14:textId="77777777" w:rsidR="00C23F34" w:rsidRPr="003916B7" w:rsidRDefault="00C23F34" w:rsidP="00C23F34">
            <w:pPr>
              <w:rPr>
                <w:rFonts w:cs="Segoe UI"/>
              </w:rPr>
            </w:pPr>
            <w:r w:rsidRPr="000C4FA6">
              <w:rPr>
                <w:rFonts w:cs="Segoe UI"/>
              </w:rPr>
              <w:t>Subnet NAME</w:t>
            </w:r>
          </w:p>
        </w:tc>
        <w:tc>
          <w:tcPr>
            <w:tcW w:w="5931" w:type="dxa"/>
            <w:noWrap/>
          </w:tcPr>
          <w:p w14:paraId="734DC8AE" w14:textId="4DB4196E" w:rsidR="00C23F34" w:rsidRDefault="00C23F34" w:rsidP="00C23F34">
            <w:pPr>
              <w:rPr>
                <w:rFonts w:cs="Segoe UI"/>
                <w:color w:val="323130"/>
                <w:szCs w:val="20"/>
                <w:shd w:val="clear" w:color="auto" w:fill="FFFFFF"/>
              </w:rPr>
            </w:pPr>
            <w:r w:rsidRPr="000C4FA6">
              <w:rPr>
                <w:rFonts w:cs="Segoe UI"/>
                <w:color w:val="323130"/>
                <w:szCs w:val="20"/>
                <w:shd w:val="clear" w:color="auto" w:fill="FFFFFF"/>
              </w:rPr>
              <w:t>snet-we-engine-</w:t>
            </w:r>
            <w:r>
              <w:rPr>
                <w:rFonts w:cs="Segoe UI"/>
                <w:color w:val="323130"/>
                <w:szCs w:val="20"/>
                <w:shd w:val="clear" w:color="auto" w:fill="FFFFFF"/>
              </w:rPr>
              <w:t>stage-</w:t>
            </w:r>
            <w:r w:rsidRPr="000C4FA6">
              <w:rPr>
                <w:rFonts w:cs="Segoe UI"/>
                <w:color w:val="323130"/>
                <w:szCs w:val="20"/>
                <w:shd w:val="clear" w:color="auto" w:fill="FFFFFF"/>
              </w:rPr>
              <w:t>web-001</w:t>
            </w:r>
          </w:p>
        </w:tc>
      </w:tr>
      <w:tr w:rsidR="00C23F34" w:rsidRPr="006D4909" w14:paraId="47443B92" w14:textId="77777777" w:rsidTr="00C23F34">
        <w:trPr>
          <w:trHeight w:val="219"/>
        </w:trPr>
        <w:tc>
          <w:tcPr>
            <w:tcW w:w="3154" w:type="dxa"/>
            <w:noWrap/>
          </w:tcPr>
          <w:p w14:paraId="6E796A41" w14:textId="77777777" w:rsidR="00C23F34" w:rsidRPr="000C4FA6" w:rsidRDefault="00C23F34" w:rsidP="00C23F34">
            <w:pPr>
              <w:rPr>
                <w:rFonts w:cs="Segoe UI"/>
              </w:rPr>
            </w:pPr>
            <w:r w:rsidRPr="000C4FA6">
              <w:rPr>
                <w:rFonts w:cs="Segoe UI"/>
              </w:rPr>
              <w:t>Subnet Address Space</w:t>
            </w:r>
          </w:p>
        </w:tc>
        <w:tc>
          <w:tcPr>
            <w:tcW w:w="5931" w:type="dxa"/>
            <w:noWrap/>
          </w:tcPr>
          <w:p w14:paraId="42EE33C1" w14:textId="70B27C1B" w:rsidR="00C23F34" w:rsidRPr="000C4FA6" w:rsidRDefault="00C23F34" w:rsidP="00FC6628">
            <w:pPr>
              <w:keepNext/>
              <w:rPr>
                <w:rFonts w:cs="Segoe UI"/>
                <w:color w:val="323130"/>
                <w:szCs w:val="20"/>
                <w:shd w:val="clear" w:color="auto" w:fill="FFFFFF"/>
              </w:rPr>
            </w:pPr>
            <w:r w:rsidRPr="00DE0F89">
              <w:rPr>
                <w:rFonts w:cs="Segoe UI"/>
                <w:color w:val="323130"/>
                <w:szCs w:val="20"/>
                <w:shd w:val="clear" w:color="auto" w:fill="FFFFFF"/>
              </w:rPr>
              <w:t>172.1</w:t>
            </w:r>
            <w:r>
              <w:rPr>
                <w:rFonts w:cs="Segoe UI"/>
                <w:color w:val="323130"/>
                <w:szCs w:val="20"/>
                <w:shd w:val="clear" w:color="auto" w:fill="FFFFFF"/>
              </w:rPr>
              <w:t>7</w:t>
            </w:r>
            <w:r w:rsidRPr="00DE0F89">
              <w:rPr>
                <w:rFonts w:cs="Segoe UI"/>
                <w:color w:val="323130"/>
                <w:szCs w:val="20"/>
                <w:shd w:val="clear" w:color="auto" w:fill="FFFFFF"/>
              </w:rPr>
              <w:t>.0.0</w:t>
            </w:r>
            <w:r>
              <w:rPr>
                <w:rFonts w:cs="Segoe UI"/>
                <w:color w:val="323130"/>
                <w:szCs w:val="20"/>
                <w:shd w:val="clear" w:color="auto" w:fill="FFFFFF"/>
              </w:rPr>
              <w:t>/25</w:t>
            </w:r>
          </w:p>
        </w:tc>
      </w:tr>
    </w:tbl>
    <w:p w14:paraId="1FAE1C52" w14:textId="2329877E" w:rsidR="00C23F34" w:rsidRDefault="00FC6628" w:rsidP="00FC6628">
      <w:pPr>
        <w:pStyle w:val="Caption"/>
        <w:rPr>
          <w:rFonts w:cs="Segoe UI"/>
          <w:b w:val="0"/>
          <w:sz w:val="24"/>
          <w:szCs w:val="24"/>
          <w:lang w:val="en-US" w:eastAsia="en-US"/>
        </w:rPr>
      </w:pPr>
      <w:bookmarkStart w:id="143" w:name="_Toc73007913"/>
      <w:r>
        <w:t xml:space="preserve">Table </w:t>
      </w:r>
      <w:r>
        <w:fldChar w:fldCharType="begin"/>
      </w:r>
      <w:r>
        <w:instrText xml:space="preserve"> SEQ Table \* ARABIC </w:instrText>
      </w:r>
      <w:r>
        <w:fldChar w:fldCharType="separate"/>
      </w:r>
      <w:r w:rsidR="00CD6726">
        <w:rPr>
          <w:noProof/>
        </w:rPr>
        <w:t>69</w:t>
      </w:r>
      <w:r>
        <w:fldChar w:fldCharType="end"/>
      </w:r>
      <w:r>
        <w:t xml:space="preserve"> - Stage</w:t>
      </w:r>
      <w:r w:rsidRPr="004B78E9">
        <w:t xml:space="preserve"> Spoke Vnet Integration</w:t>
      </w:r>
      <w:bookmarkEnd w:id="143"/>
    </w:p>
    <w:p w14:paraId="758125D1" w14:textId="77777777" w:rsidR="00C23F34" w:rsidRDefault="00C23F34" w:rsidP="00C23F34">
      <w:pPr>
        <w:rPr>
          <w:rFonts w:cs="Segoe UI"/>
          <w:b/>
          <w:sz w:val="24"/>
          <w:szCs w:val="24"/>
          <w:lang w:val="en-US" w:eastAsia="en-US"/>
        </w:rPr>
      </w:pPr>
      <w:r>
        <w:rPr>
          <w:rFonts w:cs="Segoe UI"/>
          <w:b/>
          <w:sz w:val="24"/>
          <w:szCs w:val="24"/>
          <w:lang w:val="en-US" w:eastAsia="en-US"/>
        </w:rPr>
        <w:t xml:space="preserve">Networking – </w:t>
      </w:r>
      <w:r w:rsidRPr="002720CF">
        <w:rPr>
          <w:rFonts w:cs="Segoe UI"/>
          <w:b/>
          <w:sz w:val="24"/>
          <w:szCs w:val="24"/>
          <w:lang w:val="en-US" w:eastAsia="en-US"/>
        </w:rPr>
        <w:t>Access Restrictions</w:t>
      </w:r>
    </w:p>
    <w:p w14:paraId="7694AD52" w14:textId="42E6CD0E" w:rsidR="00C23F34" w:rsidRDefault="00C23F34" w:rsidP="00C23F34">
      <w:pPr>
        <w:rPr>
          <w:lang w:val="en-US" w:eastAsia="en-US"/>
        </w:rPr>
      </w:pPr>
      <w:r>
        <w:rPr>
          <w:lang w:val="en-US" w:eastAsia="en-US"/>
        </w:rPr>
        <w:t>The below section describe the each Azure web Apps Access restrictions rules on Navig8 stage environment, apart from below rules all other access is deny on web apps.</w:t>
      </w:r>
    </w:p>
    <w:tbl>
      <w:tblPr>
        <w:tblStyle w:val="SoftwareONE0"/>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3"/>
        <w:gridCol w:w="1856"/>
        <w:gridCol w:w="2420"/>
        <w:gridCol w:w="2495"/>
      </w:tblGrid>
      <w:tr w:rsidR="00C23F34" w:rsidRPr="00BA4194" w14:paraId="1CDD1910"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482" w:type="pct"/>
            <w:noWrap/>
            <w:hideMark/>
          </w:tcPr>
          <w:p w14:paraId="40CA204B" w14:textId="77777777" w:rsidR="00C23F34" w:rsidRPr="00A25CF8" w:rsidRDefault="00C23F34" w:rsidP="00C23F34">
            <w:pPr>
              <w:rPr>
                <w:rFonts w:cs="Segoe UI"/>
                <w:szCs w:val="24"/>
              </w:rPr>
            </w:pPr>
            <w:r w:rsidRPr="00F0568D">
              <w:rPr>
                <w:rFonts w:cs="Segoe UI"/>
                <w:szCs w:val="24"/>
              </w:rPr>
              <w:t>Priority</w:t>
            </w:r>
          </w:p>
        </w:tc>
        <w:tc>
          <w:tcPr>
            <w:tcW w:w="964" w:type="pct"/>
            <w:noWrap/>
            <w:hideMark/>
          </w:tcPr>
          <w:p w14:paraId="2545C0AE"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Name</w:t>
            </w:r>
          </w:p>
        </w:tc>
        <w:tc>
          <w:tcPr>
            <w:tcW w:w="1257" w:type="pct"/>
            <w:noWrap/>
            <w:hideMark/>
          </w:tcPr>
          <w:p w14:paraId="7FFD881B"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0568D">
              <w:rPr>
                <w:rFonts w:cs="Segoe UI"/>
                <w:szCs w:val="24"/>
              </w:rPr>
              <w:t>Source</w:t>
            </w:r>
          </w:p>
        </w:tc>
        <w:tc>
          <w:tcPr>
            <w:tcW w:w="1296" w:type="pct"/>
            <w:noWrap/>
            <w:hideMark/>
          </w:tcPr>
          <w:p w14:paraId="3C5B7D27"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F0568D">
              <w:rPr>
                <w:rFonts w:cs="Segoe UI"/>
                <w:szCs w:val="24"/>
              </w:rPr>
              <w:t>Action</w:t>
            </w:r>
          </w:p>
        </w:tc>
      </w:tr>
      <w:tr w:rsidR="00C23F34" w:rsidRPr="00BA4194" w14:paraId="78DCA249" w14:textId="77777777" w:rsidTr="00C23F34">
        <w:trPr>
          <w:trHeight w:val="288"/>
        </w:trPr>
        <w:tc>
          <w:tcPr>
            <w:tcW w:w="1482" w:type="pct"/>
            <w:noWrap/>
          </w:tcPr>
          <w:p w14:paraId="691730C2"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100</w:t>
            </w:r>
          </w:p>
        </w:tc>
        <w:tc>
          <w:tcPr>
            <w:tcW w:w="964" w:type="pct"/>
            <w:noWrap/>
          </w:tcPr>
          <w:p w14:paraId="39B67A4A"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Azure Front Door</w:t>
            </w:r>
          </w:p>
        </w:tc>
        <w:tc>
          <w:tcPr>
            <w:tcW w:w="1257" w:type="pct"/>
            <w:noWrap/>
          </w:tcPr>
          <w:p w14:paraId="287E2D5E" w14:textId="77777777" w:rsidR="00C23F34" w:rsidRPr="00BA4194" w:rsidRDefault="00C23F34" w:rsidP="00C23F34">
            <w:pPr>
              <w:spacing w:before="0" w:after="0"/>
              <w:jc w:val="left"/>
              <w:rPr>
                <w:rFonts w:eastAsia="Times New Roman" w:cs="Segoe UI"/>
                <w:color w:val="000000"/>
                <w:szCs w:val="20"/>
                <w:lang w:val="en-US" w:eastAsia="en-US"/>
              </w:rPr>
            </w:pPr>
            <w:r w:rsidRPr="003351CD">
              <w:rPr>
                <w:rFonts w:eastAsia="Times New Roman" w:cs="Segoe UI"/>
                <w:color w:val="000000"/>
                <w:szCs w:val="20"/>
                <w:lang w:val="en-US" w:eastAsia="en-US"/>
              </w:rPr>
              <w:t>AzureFrontDoor.Backend</w:t>
            </w:r>
          </w:p>
        </w:tc>
        <w:tc>
          <w:tcPr>
            <w:tcW w:w="1296" w:type="pct"/>
            <w:noWrap/>
          </w:tcPr>
          <w:p w14:paraId="0B9F49BE"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Allow</w:t>
            </w:r>
          </w:p>
        </w:tc>
      </w:tr>
      <w:tr w:rsidR="00C23F34" w:rsidRPr="00BA4194" w14:paraId="133B8AB4" w14:textId="77777777" w:rsidTr="00C23F34">
        <w:trPr>
          <w:trHeight w:val="288"/>
        </w:trPr>
        <w:tc>
          <w:tcPr>
            <w:tcW w:w="1482" w:type="pct"/>
            <w:noWrap/>
          </w:tcPr>
          <w:p w14:paraId="434AC76D" w14:textId="77777777" w:rsidR="00C23F34" w:rsidRPr="00ED7DEA"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101</w:t>
            </w:r>
          </w:p>
        </w:tc>
        <w:tc>
          <w:tcPr>
            <w:tcW w:w="964" w:type="pct"/>
            <w:noWrap/>
          </w:tcPr>
          <w:p w14:paraId="26D172A5" w14:textId="77777777" w:rsidR="00C23F34" w:rsidRPr="00BA4194" w:rsidRDefault="00C23F34" w:rsidP="00C23F34">
            <w:pPr>
              <w:spacing w:before="0" w:after="0"/>
              <w:jc w:val="left"/>
              <w:rPr>
                <w:rFonts w:eastAsia="Times New Roman" w:cs="Segoe UI"/>
                <w:color w:val="000000"/>
                <w:szCs w:val="20"/>
                <w:lang w:val="en-US" w:eastAsia="en-US"/>
              </w:rPr>
            </w:pPr>
            <w:r w:rsidRPr="003351CD">
              <w:rPr>
                <w:rFonts w:eastAsia="Times New Roman" w:cs="Segoe UI"/>
                <w:color w:val="000000"/>
                <w:szCs w:val="20"/>
                <w:lang w:val="en-US" w:eastAsia="en-US"/>
              </w:rPr>
              <w:t>Build Server</w:t>
            </w:r>
          </w:p>
        </w:tc>
        <w:tc>
          <w:tcPr>
            <w:tcW w:w="1257" w:type="pct"/>
            <w:noWrap/>
          </w:tcPr>
          <w:p w14:paraId="4C27F9CF" w14:textId="77777777" w:rsidR="00C23F34" w:rsidRPr="00BA4194" w:rsidRDefault="00C23F34" w:rsidP="00C23F34">
            <w:pPr>
              <w:spacing w:before="0" w:after="0"/>
              <w:jc w:val="left"/>
              <w:rPr>
                <w:rFonts w:eastAsia="Times New Roman" w:cs="Segoe UI"/>
                <w:color w:val="000000"/>
                <w:szCs w:val="20"/>
                <w:lang w:val="en-US" w:eastAsia="en-US"/>
              </w:rPr>
            </w:pPr>
            <w:r w:rsidRPr="00FD481C">
              <w:rPr>
                <w:rFonts w:eastAsia="Times New Roman" w:cs="Segoe UI"/>
                <w:color w:val="000000"/>
                <w:szCs w:val="20"/>
                <w:lang w:val="en-US" w:eastAsia="en-US"/>
              </w:rPr>
              <w:t>210.57.62.93/32</w:t>
            </w:r>
          </w:p>
        </w:tc>
        <w:tc>
          <w:tcPr>
            <w:tcW w:w="1296" w:type="pct"/>
            <w:noWrap/>
          </w:tcPr>
          <w:p w14:paraId="34A75A2F" w14:textId="77777777" w:rsidR="00C23F34" w:rsidRPr="00BA4194" w:rsidRDefault="00C23F34" w:rsidP="00C32483">
            <w:pPr>
              <w:keepNext/>
              <w:spacing w:before="0" w:after="0"/>
              <w:jc w:val="left"/>
              <w:rPr>
                <w:rFonts w:eastAsia="Times New Roman" w:cs="Segoe UI"/>
                <w:color w:val="000000"/>
                <w:szCs w:val="20"/>
                <w:lang w:val="en-US" w:eastAsia="en-US"/>
              </w:rPr>
            </w:pPr>
            <w:r w:rsidRPr="00FD481C">
              <w:rPr>
                <w:rFonts w:eastAsia="Times New Roman" w:cs="Segoe UI"/>
                <w:color w:val="000000"/>
                <w:szCs w:val="20"/>
                <w:lang w:val="en-US" w:eastAsia="en-US"/>
              </w:rPr>
              <w:t>Allow</w:t>
            </w:r>
          </w:p>
        </w:tc>
      </w:tr>
    </w:tbl>
    <w:p w14:paraId="6E44D5C2" w14:textId="331F4163" w:rsidR="00C23F34" w:rsidRPr="00FF124D" w:rsidRDefault="00C32483" w:rsidP="00C32483">
      <w:pPr>
        <w:pStyle w:val="Caption"/>
        <w:rPr>
          <w:lang w:val="en-US" w:eastAsia="en-US"/>
        </w:rPr>
      </w:pPr>
      <w:bookmarkStart w:id="144" w:name="_Toc73007914"/>
      <w:r>
        <w:t xml:space="preserve">Table </w:t>
      </w:r>
      <w:r>
        <w:fldChar w:fldCharType="begin"/>
      </w:r>
      <w:r>
        <w:instrText xml:space="preserve"> SEQ Table \* ARABIC </w:instrText>
      </w:r>
      <w:r>
        <w:fldChar w:fldCharType="separate"/>
      </w:r>
      <w:r w:rsidR="00CD6726">
        <w:rPr>
          <w:noProof/>
        </w:rPr>
        <w:t>70</w:t>
      </w:r>
      <w:r>
        <w:fldChar w:fldCharType="end"/>
      </w:r>
      <w:r>
        <w:t xml:space="preserve"> - Stage</w:t>
      </w:r>
      <w:r w:rsidRPr="00C36BD4">
        <w:t xml:space="preserve"> Spoke Access Restrictions Rule</w:t>
      </w:r>
      <w:bookmarkEnd w:id="144"/>
    </w:p>
    <w:p w14:paraId="61C9606C" w14:textId="77777777" w:rsidR="00C23F34" w:rsidRPr="000055CD" w:rsidRDefault="00C23F34" w:rsidP="00C23F34">
      <w:pPr>
        <w:rPr>
          <w:lang w:val="en-GB" w:eastAsia="en-GB"/>
        </w:rPr>
      </w:pPr>
    </w:p>
    <w:p w14:paraId="0584ED46" w14:textId="77777777" w:rsidR="00C23F34" w:rsidRPr="00F3425F" w:rsidRDefault="00C23F34" w:rsidP="00C23F34">
      <w:pPr>
        <w:pStyle w:val="Heading2"/>
        <w:rPr>
          <w:rFonts w:cs="Segoe UI"/>
          <w:lang w:val="en-AU"/>
        </w:rPr>
      </w:pPr>
      <w:bookmarkStart w:id="145" w:name="_Toc73013719"/>
      <w:r>
        <w:rPr>
          <w:rFonts w:cs="Segoe UI"/>
          <w:lang w:val="en-AU"/>
        </w:rPr>
        <w:t>Azure SQL Database</w:t>
      </w:r>
      <w:bookmarkEnd w:id="145"/>
    </w:p>
    <w:p w14:paraId="578F4855" w14:textId="77777777" w:rsidR="00C23F34" w:rsidRDefault="00C23F34" w:rsidP="00C23F34">
      <w:pPr>
        <w:rPr>
          <w:rFonts w:cs="Segoe UI"/>
          <w:lang w:val="en-AU"/>
        </w:rPr>
      </w:pPr>
      <w:r w:rsidRPr="001E422A">
        <w:rPr>
          <w:rFonts w:cs="Segoe UI"/>
          <w:lang w:val="en-AU"/>
        </w:rPr>
        <w:t>Azure SQL Database is a fully managed platform as a service (PaaS) database engine that handles most of the database management functions such as upgrading, patching, backups, and monitoring without user involvement. Azure SQL Database is always running on the latest stable version of the SQL Server database engine and patched OS with 99.99% availability.</w:t>
      </w:r>
    </w:p>
    <w:p w14:paraId="2ED6BDAC" w14:textId="77777777" w:rsidR="00C23F34" w:rsidRDefault="00C23F34" w:rsidP="00C23F34">
      <w:pPr>
        <w:rPr>
          <w:rFonts w:cs="Segoe UI"/>
          <w:lang w:val="en-AU"/>
        </w:rPr>
      </w:pPr>
    </w:p>
    <w:p w14:paraId="7F372C53" w14:textId="77777777" w:rsidR="00C23F34" w:rsidRDefault="00C23F34" w:rsidP="00C23F34">
      <w:pPr>
        <w:rPr>
          <w:rFonts w:cs="Segoe UI"/>
          <w:b/>
          <w:sz w:val="24"/>
          <w:szCs w:val="24"/>
          <w:lang w:val="en-US" w:eastAsia="en-US"/>
        </w:rPr>
      </w:pPr>
      <w:r>
        <w:rPr>
          <w:rFonts w:cs="Segoe UI"/>
          <w:b/>
          <w:sz w:val="24"/>
          <w:szCs w:val="24"/>
          <w:lang w:val="en-US" w:eastAsia="en-US"/>
        </w:rPr>
        <w:t>Overview</w:t>
      </w:r>
    </w:p>
    <w:p w14:paraId="02AC58E1" w14:textId="4D7D2DDB" w:rsidR="00C23F34" w:rsidRPr="00FF124D" w:rsidRDefault="00C23F34" w:rsidP="00C23F34">
      <w:pPr>
        <w:rPr>
          <w:lang w:val="en-US" w:eastAsia="en-US"/>
        </w:rPr>
      </w:pPr>
      <w:r>
        <w:rPr>
          <w:lang w:val="en-US" w:eastAsia="en-US"/>
        </w:rPr>
        <w:t>The below section describe the Azure SQL current configuration on Navig8 stage environment</w:t>
      </w:r>
    </w:p>
    <w:p w14:paraId="28DA526F" w14:textId="77777777" w:rsidR="00C23F34" w:rsidRPr="00F3425F" w:rsidRDefault="00C23F34" w:rsidP="00C23F34">
      <w:pPr>
        <w:rPr>
          <w:rFonts w:cs="Segoe UI"/>
          <w:lang w:val="en-AU"/>
        </w:rPr>
      </w:pP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9"/>
        <w:gridCol w:w="1793"/>
        <w:gridCol w:w="3289"/>
        <w:gridCol w:w="1685"/>
        <w:gridCol w:w="1022"/>
      </w:tblGrid>
      <w:tr w:rsidR="00C23F34" w:rsidRPr="00BA4194" w14:paraId="3A108C60"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325" w:type="pct"/>
            <w:noWrap/>
            <w:hideMark/>
          </w:tcPr>
          <w:p w14:paraId="5A99239F" w14:textId="77777777" w:rsidR="00C23F34" w:rsidRPr="00A25CF8" w:rsidRDefault="00C23F34" w:rsidP="00C23F34">
            <w:pPr>
              <w:rPr>
                <w:rFonts w:cs="Segoe UI"/>
                <w:szCs w:val="24"/>
              </w:rPr>
            </w:pPr>
            <w:r w:rsidRPr="00A25CF8">
              <w:rPr>
                <w:rFonts w:cs="Segoe UI"/>
                <w:szCs w:val="24"/>
              </w:rPr>
              <w:t>Name</w:t>
            </w:r>
          </w:p>
        </w:tc>
        <w:tc>
          <w:tcPr>
            <w:tcW w:w="1154" w:type="pct"/>
            <w:noWrap/>
            <w:hideMark/>
          </w:tcPr>
          <w:p w14:paraId="3FF87D8D"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Resource group</w:t>
            </w:r>
          </w:p>
        </w:tc>
        <w:tc>
          <w:tcPr>
            <w:tcW w:w="934" w:type="pct"/>
            <w:noWrap/>
            <w:hideMark/>
          </w:tcPr>
          <w:p w14:paraId="3AF56E8D"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URL</w:t>
            </w:r>
          </w:p>
        </w:tc>
        <w:tc>
          <w:tcPr>
            <w:tcW w:w="336" w:type="pct"/>
            <w:noWrap/>
            <w:hideMark/>
          </w:tcPr>
          <w:p w14:paraId="749EF960"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25CF8">
              <w:rPr>
                <w:rFonts w:cs="Segoe UI"/>
                <w:szCs w:val="24"/>
              </w:rPr>
              <w:t>Size</w:t>
            </w:r>
          </w:p>
        </w:tc>
        <w:tc>
          <w:tcPr>
            <w:tcW w:w="1251" w:type="pct"/>
            <w:noWrap/>
            <w:hideMark/>
          </w:tcPr>
          <w:p w14:paraId="11D1D622"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Database</w:t>
            </w:r>
          </w:p>
        </w:tc>
      </w:tr>
      <w:tr w:rsidR="00C23F34" w:rsidRPr="00BA4194" w14:paraId="2B524334" w14:textId="77777777" w:rsidTr="00C23F34">
        <w:trPr>
          <w:trHeight w:val="288"/>
        </w:trPr>
        <w:tc>
          <w:tcPr>
            <w:tcW w:w="1325" w:type="pct"/>
            <w:noWrap/>
          </w:tcPr>
          <w:p w14:paraId="27E6174B" w14:textId="1596BA3D" w:rsidR="00C23F34" w:rsidRPr="00BA4194" w:rsidRDefault="00C23F34" w:rsidP="00C23F34">
            <w:pPr>
              <w:spacing w:before="0" w:after="0"/>
              <w:jc w:val="left"/>
              <w:rPr>
                <w:rFonts w:eastAsia="Times New Roman" w:cs="Segoe UI"/>
                <w:color w:val="000000"/>
                <w:szCs w:val="20"/>
                <w:lang w:val="en-US" w:eastAsia="en-US"/>
              </w:rPr>
            </w:pPr>
            <w:r w:rsidRPr="00C85820">
              <w:rPr>
                <w:rFonts w:eastAsia="Times New Roman" w:cs="Segoe UI"/>
                <w:color w:val="000000"/>
                <w:szCs w:val="20"/>
                <w:lang w:val="en-US" w:eastAsia="en-US"/>
              </w:rPr>
              <w:t>sql-we-engine-</w:t>
            </w:r>
            <w:r>
              <w:rPr>
                <w:rFonts w:eastAsia="Times New Roman" w:cs="Segoe UI"/>
                <w:color w:val="000000"/>
                <w:szCs w:val="20"/>
                <w:lang w:val="en-US" w:eastAsia="en-US"/>
              </w:rPr>
              <w:t>stage-</w:t>
            </w:r>
            <w:r w:rsidRPr="00C85820">
              <w:rPr>
                <w:rFonts w:eastAsia="Times New Roman" w:cs="Segoe UI"/>
                <w:color w:val="000000"/>
                <w:szCs w:val="20"/>
                <w:lang w:val="en-US" w:eastAsia="en-US"/>
              </w:rPr>
              <w:t>001</w:t>
            </w:r>
          </w:p>
        </w:tc>
        <w:tc>
          <w:tcPr>
            <w:tcW w:w="1154" w:type="pct"/>
            <w:noWrap/>
          </w:tcPr>
          <w:p w14:paraId="4118589C" w14:textId="33D01F8C" w:rsidR="00C23F34" w:rsidRPr="00BA4194" w:rsidRDefault="00C23F34" w:rsidP="00C23F34">
            <w:pPr>
              <w:spacing w:before="0" w:after="0"/>
              <w:jc w:val="left"/>
              <w:rPr>
                <w:rFonts w:eastAsia="Times New Roman" w:cs="Segoe UI"/>
                <w:color w:val="000000"/>
                <w:szCs w:val="20"/>
                <w:lang w:val="en-US" w:eastAsia="en-US"/>
              </w:rPr>
            </w:pPr>
            <w:r w:rsidRPr="001F5F2C">
              <w:rPr>
                <w:rFonts w:eastAsia="Times New Roman" w:cs="Segoe UI"/>
                <w:color w:val="000000"/>
                <w:szCs w:val="20"/>
                <w:lang w:val="en-US" w:eastAsia="en-US"/>
              </w:rPr>
              <w:t>rg-we-engine-</w:t>
            </w:r>
            <w:r>
              <w:rPr>
                <w:rFonts w:eastAsia="Times New Roman" w:cs="Segoe UI"/>
                <w:color w:val="000000"/>
                <w:szCs w:val="20"/>
                <w:lang w:val="en-US" w:eastAsia="en-US"/>
              </w:rPr>
              <w:t>stage-</w:t>
            </w:r>
            <w:r w:rsidRPr="001F5F2C">
              <w:rPr>
                <w:rFonts w:eastAsia="Times New Roman" w:cs="Segoe UI"/>
                <w:color w:val="000000"/>
                <w:szCs w:val="20"/>
                <w:lang w:val="en-US" w:eastAsia="en-US"/>
              </w:rPr>
              <w:t>001</w:t>
            </w:r>
          </w:p>
        </w:tc>
        <w:tc>
          <w:tcPr>
            <w:tcW w:w="934" w:type="pct"/>
            <w:noWrap/>
          </w:tcPr>
          <w:p w14:paraId="5E0C33A2" w14:textId="7112ACC2" w:rsidR="00C23F34" w:rsidRPr="00BA4194" w:rsidRDefault="00C23F34" w:rsidP="00C23F34">
            <w:pPr>
              <w:spacing w:before="0" w:after="0"/>
              <w:jc w:val="left"/>
              <w:rPr>
                <w:rFonts w:eastAsia="Times New Roman" w:cs="Segoe UI"/>
                <w:color w:val="000000"/>
                <w:szCs w:val="20"/>
                <w:lang w:val="en-US" w:eastAsia="en-US"/>
              </w:rPr>
            </w:pPr>
            <w:r w:rsidRPr="00C85820">
              <w:rPr>
                <w:rFonts w:eastAsia="Times New Roman" w:cs="Segoe UI"/>
                <w:color w:val="000000"/>
                <w:szCs w:val="20"/>
                <w:lang w:val="en-US" w:eastAsia="en-US"/>
              </w:rPr>
              <w:t>sql-we-engine-</w:t>
            </w:r>
            <w:r>
              <w:rPr>
                <w:rFonts w:eastAsia="Times New Roman" w:cs="Segoe UI"/>
                <w:color w:val="000000"/>
                <w:szCs w:val="20"/>
                <w:lang w:val="en-US" w:eastAsia="en-US"/>
              </w:rPr>
              <w:t>stage-</w:t>
            </w:r>
            <w:r w:rsidRPr="00C85820">
              <w:rPr>
                <w:rFonts w:eastAsia="Times New Roman" w:cs="Segoe UI"/>
                <w:color w:val="000000"/>
                <w:szCs w:val="20"/>
                <w:lang w:val="en-US" w:eastAsia="en-US"/>
              </w:rPr>
              <w:t>001.database.windows.net</w:t>
            </w:r>
          </w:p>
        </w:tc>
        <w:tc>
          <w:tcPr>
            <w:tcW w:w="336" w:type="pct"/>
            <w:noWrap/>
          </w:tcPr>
          <w:p w14:paraId="1525BB53" w14:textId="77777777" w:rsidR="00C23F34" w:rsidRPr="00BA4194" w:rsidRDefault="00C23F34" w:rsidP="00C23F34">
            <w:pPr>
              <w:spacing w:before="0" w:after="0"/>
              <w:jc w:val="left"/>
              <w:rPr>
                <w:rFonts w:eastAsia="Times New Roman" w:cs="Segoe UI"/>
                <w:color w:val="000000"/>
                <w:szCs w:val="20"/>
                <w:lang w:val="en-US" w:eastAsia="en-US"/>
              </w:rPr>
            </w:pPr>
            <w:r w:rsidRPr="00C85820">
              <w:rPr>
                <w:rFonts w:eastAsia="Times New Roman" w:cs="Segoe UI"/>
                <w:color w:val="000000"/>
                <w:szCs w:val="20"/>
                <w:lang w:val="en-US" w:eastAsia="en-US"/>
              </w:rPr>
              <w:t>Premium P2: 250 DTUs</w:t>
            </w:r>
          </w:p>
        </w:tc>
        <w:tc>
          <w:tcPr>
            <w:tcW w:w="1251" w:type="pct"/>
            <w:noWrap/>
          </w:tcPr>
          <w:p w14:paraId="63902116" w14:textId="77777777" w:rsidR="00C23F34" w:rsidRPr="00BA4194" w:rsidRDefault="00C23F34" w:rsidP="00C23F34">
            <w:pPr>
              <w:spacing w:before="0" w:after="0"/>
              <w:jc w:val="left"/>
              <w:rPr>
                <w:rFonts w:eastAsia="Times New Roman" w:cs="Segoe UI"/>
                <w:color w:val="000000"/>
                <w:szCs w:val="20"/>
                <w:lang w:val="en-US" w:eastAsia="en-US"/>
              </w:rPr>
            </w:pPr>
            <w:r w:rsidRPr="00AE6DF0">
              <w:rPr>
                <w:rFonts w:eastAsia="Times New Roman" w:cs="Segoe UI"/>
                <w:color w:val="000000"/>
                <w:szCs w:val="20"/>
                <w:lang w:val="en-US" w:eastAsia="en-US"/>
              </w:rPr>
              <w:t>engine-prod</w:t>
            </w:r>
          </w:p>
        </w:tc>
      </w:tr>
    </w:tbl>
    <w:p w14:paraId="0DE8DF2F" w14:textId="634E62AA" w:rsidR="00C23F34" w:rsidRDefault="00D35544" w:rsidP="00D35544">
      <w:pPr>
        <w:pStyle w:val="Caption"/>
      </w:pPr>
      <w:bookmarkStart w:id="146" w:name="_Toc73007915"/>
      <w:r>
        <w:t xml:space="preserve">Table </w:t>
      </w:r>
      <w:r>
        <w:fldChar w:fldCharType="begin"/>
      </w:r>
      <w:r>
        <w:instrText xml:space="preserve"> SEQ Table \* ARABIC </w:instrText>
      </w:r>
      <w:r>
        <w:fldChar w:fldCharType="separate"/>
      </w:r>
      <w:r w:rsidR="00CD6726">
        <w:rPr>
          <w:noProof/>
        </w:rPr>
        <w:t>71</w:t>
      </w:r>
      <w:r>
        <w:fldChar w:fldCharType="end"/>
      </w:r>
      <w:r>
        <w:t xml:space="preserve"> - </w:t>
      </w:r>
      <w:r w:rsidRPr="00E33530">
        <w:t>Stage</w:t>
      </w:r>
      <w:r>
        <w:t xml:space="preserve"> Spoke</w:t>
      </w:r>
      <w:r w:rsidRPr="00E33530">
        <w:t xml:space="preserve"> Azure SQL database overview</w:t>
      </w:r>
      <w:bookmarkEnd w:id="146"/>
    </w:p>
    <w:p w14:paraId="39C6D7E1" w14:textId="77777777" w:rsidR="00C23F34" w:rsidRPr="00AE6DF0" w:rsidRDefault="00C23F34" w:rsidP="00C23F34">
      <w:pPr>
        <w:rPr>
          <w:lang w:val="en-GB" w:eastAsia="en-GB"/>
        </w:rPr>
      </w:pPr>
    </w:p>
    <w:p w14:paraId="1C54A95C" w14:textId="77777777" w:rsidR="00C23F34" w:rsidRPr="00F3425F" w:rsidRDefault="00C23F34" w:rsidP="00C23F34">
      <w:pPr>
        <w:rPr>
          <w:rFonts w:cs="Segoe UI"/>
          <w:b/>
          <w:sz w:val="24"/>
          <w:szCs w:val="24"/>
          <w:lang w:val="en-US" w:eastAsia="en-US"/>
        </w:rPr>
      </w:pPr>
      <w:r w:rsidRPr="005560C8">
        <w:rPr>
          <w:rFonts w:cs="Segoe UI"/>
          <w:b/>
          <w:sz w:val="24"/>
          <w:szCs w:val="24"/>
          <w:lang w:val="en-US" w:eastAsia="en-US"/>
        </w:rPr>
        <w:t>Firewalls and virtual networks</w:t>
      </w:r>
    </w:p>
    <w:p w14:paraId="76F1E0FF" w14:textId="6602730F" w:rsidR="00C23F34" w:rsidRPr="00FF124D" w:rsidRDefault="00C23F34" w:rsidP="00C23F34">
      <w:pPr>
        <w:rPr>
          <w:lang w:val="en-US" w:eastAsia="en-US"/>
        </w:rPr>
      </w:pPr>
      <w:r>
        <w:rPr>
          <w:lang w:val="en-US" w:eastAsia="en-US"/>
        </w:rPr>
        <w:t>The below section describe the Azure SQL Firewalls &amp; virtual networks configuration on Navig8 stage environment</w:t>
      </w:r>
    </w:p>
    <w:p w14:paraId="385187C7" w14:textId="77777777" w:rsidR="00C23F34" w:rsidRPr="00AE6DF0" w:rsidRDefault="00C23F34" w:rsidP="00C23F34">
      <w:pPr>
        <w:rPr>
          <w:lang w:val="en-GB" w:eastAsia="en-GB"/>
        </w:rPr>
      </w:pPr>
    </w:p>
    <w:tbl>
      <w:tblPr>
        <w:tblStyle w:val="SoftwareONE0"/>
        <w:tblW w:w="5665" w:type="dxa"/>
        <w:tblLook w:val="04A0" w:firstRow="1" w:lastRow="0" w:firstColumn="1" w:lastColumn="0" w:noHBand="0" w:noVBand="1"/>
      </w:tblPr>
      <w:tblGrid>
        <w:gridCol w:w="3154"/>
        <w:gridCol w:w="2511"/>
      </w:tblGrid>
      <w:tr w:rsidR="00C23F34" w:rsidRPr="006D4909" w14:paraId="5A7400D3"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2AD2C1EC" w14:textId="77777777" w:rsidR="00C23F34" w:rsidRPr="00F3425F" w:rsidRDefault="00C23F34" w:rsidP="00C23F34">
            <w:pPr>
              <w:rPr>
                <w:rFonts w:cs="Segoe UI"/>
              </w:rPr>
            </w:pPr>
            <w:r>
              <w:rPr>
                <w:rFonts w:cs="Segoe UI"/>
              </w:rPr>
              <w:t>Name</w:t>
            </w:r>
          </w:p>
        </w:tc>
        <w:tc>
          <w:tcPr>
            <w:tcW w:w="2511" w:type="dxa"/>
            <w:noWrap/>
            <w:hideMark/>
          </w:tcPr>
          <w:p w14:paraId="72665266" w14:textId="77777777" w:rsidR="00C23F34" w:rsidRPr="00F3425F" w:rsidRDefault="00C23F34"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C23F34" w:rsidRPr="006D4909" w14:paraId="03D483E7" w14:textId="77777777" w:rsidTr="00C23F34">
        <w:trPr>
          <w:trHeight w:val="219"/>
        </w:trPr>
        <w:tc>
          <w:tcPr>
            <w:tcW w:w="3154" w:type="dxa"/>
            <w:noWrap/>
          </w:tcPr>
          <w:p w14:paraId="2F507C8A" w14:textId="77777777" w:rsidR="00C23F34" w:rsidRPr="00F3425F" w:rsidRDefault="00C23F34" w:rsidP="00C23F34">
            <w:pPr>
              <w:rPr>
                <w:rFonts w:cs="Segoe UI"/>
              </w:rPr>
            </w:pPr>
            <w:r w:rsidRPr="00F604C8">
              <w:rPr>
                <w:rFonts w:cs="Segoe UI"/>
              </w:rPr>
              <w:t>Deny public network access</w:t>
            </w:r>
          </w:p>
        </w:tc>
        <w:tc>
          <w:tcPr>
            <w:tcW w:w="2511" w:type="dxa"/>
            <w:noWrap/>
          </w:tcPr>
          <w:p w14:paraId="3DC68476" w14:textId="77777777" w:rsidR="00C23F34" w:rsidRPr="00F3425F" w:rsidRDefault="00C23F34" w:rsidP="00C23F34">
            <w:pPr>
              <w:rPr>
                <w:rFonts w:cs="Segoe UI"/>
              </w:rPr>
            </w:pPr>
            <w:r>
              <w:rPr>
                <w:rFonts w:cs="Segoe UI"/>
              </w:rPr>
              <w:t>Yes</w:t>
            </w:r>
          </w:p>
        </w:tc>
      </w:tr>
      <w:tr w:rsidR="00C23F34" w:rsidRPr="006D4909" w14:paraId="6C8E2699" w14:textId="77777777" w:rsidTr="00C23F34">
        <w:trPr>
          <w:trHeight w:val="219"/>
        </w:trPr>
        <w:tc>
          <w:tcPr>
            <w:tcW w:w="3154" w:type="dxa"/>
            <w:noWrap/>
          </w:tcPr>
          <w:p w14:paraId="0AD4F104" w14:textId="77777777" w:rsidR="00C23F34" w:rsidRPr="00F3425F" w:rsidRDefault="00C23F34" w:rsidP="00C23F34">
            <w:pPr>
              <w:rPr>
                <w:rFonts w:cs="Segoe UI"/>
              </w:rPr>
            </w:pPr>
            <w:r>
              <w:rPr>
                <w:rFonts w:cs="Segoe UI"/>
              </w:rPr>
              <w:t>TLS Version</w:t>
            </w:r>
          </w:p>
        </w:tc>
        <w:tc>
          <w:tcPr>
            <w:tcW w:w="2511" w:type="dxa"/>
            <w:noWrap/>
          </w:tcPr>
          <w:p w14:paraId="262ECD7E" w14:textId="77777777" w:rsidR="00C23F34" w:rsidRPr="00F3425F" w:rsidRDefault="00C23F34" w:rsidP="00C23F34">
            <w:pPr>
              <w:rPr>
                <w:rFonts w:cs="Segoe UI"/>
              </w:rPr>
            </w:pPr>
            <w:r>
              <w:rPr>
                <w:rFonts w:cs="Segoe UI"/>
              </w:rPr>
              <w:t>1.2</w:t>
            </w:r>
          </w:p>
        </w:tc>
      </w:tr>
      <w:tr w:rsidR="00C23F34" w:rsidRPr="006D4909" w14:paraId="5EBA349E" w14:textId="77777777" w:rsidTr="00C23F34">
        <w:trPr>
          <w:trHeight w:val="219"/>
        </w:trPr>
        <w:tc>
          <w:tcPr>
            <w:tcW w:w="3154" w:type="dxa"/>
            <w:noWrap/>
          </w:tcPr>
          <w:p w14:paraId="246BB4E5" w14:textId="77777777" w:rsidR="00C23F34" w:rsidRPr="00F3425F" w:rsidRDefault="00C23F34" w:rsidP="00C23F34">
            <w:pPr>
              <w:rPr>
                <w:rFonts w:cs="Segoe UI"/>
              </w:rPr>
            </w:pPr>
            <w:r>
              <w:rPr>
                <w:rFonts w:cs="Segoe UI"/>
              </w:rPr>
              <w:t xml:space="preserve">Connection Policy </w:t>
            </w:r>
          </w:p>
        </w:tc>
        <w:tc>
          <w:tcPr>
            <w:tcW w:w="2511" w:type="dxa"/>
            <w:noWrap/>
          </w:tcPr>
          <w:p w14:paraId="53076BAA" w14:textId="77777777" w:rsidR="00C23F34" w:rsidRPr="00F3425F" w:rsidRDefault="00C23F34" w:rsidP="00C23F34">
            <w:pPr>
              <w:rPr>
                <w:rFonts w:cs="Segoe UI"/>
              </w:rPr>
            </w:pPr>
            <w:r>
              <w:rPr>
                <w:rFonts w:cs="Segoe UI"/>
              </w:rPr>
              <w:t>Default</w:t>
            </w:r>
          </w:p>
        </w:tc>
      </w:tr>
      <w:tr w:rsidR="00C23F34" w:rsidRPr="006D4909" w14:paraId="607F3610" w14:textId="77777777" w:rsidTr="00C23F34">
        <w:trPr>
          <w:trHeight w:val="219"/>
        </w:trPr>
        <w:tc>
          <w:tcPr>
            <w:tcW w:w="3154" w:type="dxa"/>
            <w:noWrap/>
          </w:tcPr>
          <w:p w14:paraId="288185C4" w14:textId="77777777" w:rsidR="00C23F34" w:rsidRDefault="00C23F34" w:rsidP="00C23F34">
            <w:pPr>
              <w:rPr>
                <w:rFonts w:cs="Segoe UI"/>
              </w:rPr>
            </w:pPr>
            <w:r>
              <w:rPr>
                <w:rFonts w:cs="Segoe UI"/>
              </w:rPr>
              <w:t>Allow Azure Services</w:t>
            </w:r>
          </w:p>
        </w:tc>
        <w:tc>
          <w:tcPr>
            <w:tcW w:w="2511" w:type="dxa"/>
            <w:noWrap/>
          </w:tcPr>
          <w:p w14:paraId="0BF5670E" w14:textId="77777777" w:rsidR="00C23F34" w:rsidRDefault="00C23F34" w:rsidP="00C23F34">
            <w:pPr>
              <w:rPr>
                <w:rFonts w:cs="Segoe UI"/>
              </w:rPr>
            </w:pPr>
            <w:r>
              <w:rPr>
                <w:rFonts w:cs="Segoe UI"/>
              </w:rPr>
              <w:t>Yes</w:t>
            </w:r>
          </w:p>
        </w:tc>
      </w:tr>
      <w:tr w:rsidR="00C23F34" w:rsidRPr="006D4909" w14:paraId="65CB8D5B" w14:textId="77777777" w:rsidTr="00C23F34">
        <w:trPr>
          <w:trHeight w:val="219"/>
        </w:trPr>
        <w:tc>
          <w:tcPr>
            <w:tcW w:w="3154" w:type="dxa"/>
            <w:noWrap/>
          </w:tcPr>
          <w:p w14:paraId="0B49E393" w14:textId="77777777" w:rsidR="00C23F34" w:rsidRDefault="00C23F34" w:rsidP="00C23F34">
            <w:pPr>
              <w:rPr>
                <w:rFonts w:cs="Segoe UI"/>
              </w:rPr>
            </w:pPr>
            <w:r>
              <w:rPr>
                <w:rFonts w:cs="Segoe UI"/>
              </w:rPr>
              <w:t>Virtual Network</w:t>
            </w:r>
          </w:p>
        </w:tc>
        <w:tc>
          <w:tcPr>
            <w:tcW w:w="2511" w:type="dxa"/>
            <w:noWrap/>
          </w:tcPr>
          <w:p w14:paraId="2CAC3720" w14:textId="55DF2BA4" w:rsidR="00C23F34" w:rsidRDefault="00C23F34" w:rsidP="00EC7785">
            <w:pPr>
              <w:keepNext/>
              <w:rPr>
                <w:rFonts w:cs="Segoe UI"/>
              </w:rPr>
            </w:pPr>
            <w:r w:rsidRPr="00FF124D">
              <w:rPr>
                <w:rFonts w:cs="Segoe UI"/>
              </w:rPr>
              <w:t>vnet-we-engine-</w:t>
            </w:r>
            <w:r>
              <w:rPr>
                <w:rFonts w:cs="Segoe UI"/>
              </w:rPr>
              <w:t>stage</w:t>
            </w:r>
            <w:r w:rsidRPr="00FF124D">
              <w:rPr>
                <w:rFonts w:cs="Segoe UI"/>
              </w:rPr>
              <w:t>-001</w:t>
            </w:r>
          </w:p>
        </w:tc>
      </w:tr>
    </w:tbl>
    <w:p w14:paraId="450D1F14" w14:textId="679799D6" w:rsidR="00EC7785" w:rsidRDefault="00EC7785">
      <w:pPr>
        <w:pStyle w:val="Caption"/>
      </w:pPr>
      <w:bookmarkStart w:id="147" w:name="_Toc73007916"/>
      <w:r>
        <w:t xml:space="preserve">Table </w:t>
      </w:r>
      <w:r>
        <w:fldChar w:fldCharType="begin"/>
      </w:r>
      <w:r>
        <w:instrText xml:space="preserve"> SEQ Table \* ARABIC </w:instrText>
      </w:r>
      <w:r>
        <w:fldChar w:fldCharType="separate"/>
      </w:r>
      <w:r w:rsidR="00CD6726">
        <w:rPr>
          <w:noProof/>
        </w:rPr>
        <w:t>72</w:t>
      </w:r>
      <w:r>
        <w:fldChar w:fldCharType="end"/>
      </w:r>
      <w:r>
        <w:t xml:space="preserve"> - </w:t>
      </w:r>
      <w:r w:rsidRPr="000451B6">
        <w:t>Stage</w:t>
      </w:r>
      <w:r>
        <w:t xml:space="preserve"> Spoke</w:t>
      </w:r>
      <w:r w:rsidRPr="000451B6">
        <w:t xml:space="preserve"> Azure SQL database Firewall &amp; virtual networks</w:t>
      </w:r>
      <w:bookmarkEnd w:id="147"/>
    </w:p>
    <w:p w14:paraId="4BD2EB30" w14:textId="77777777" w:rsidR="00C23F34" w:rsidRDefault="00C23F34" w:rsidP="00C23F34">
      <w:pPr>
        <w:rPr>
          <w:rFonts w:cs="Segoe UI"/>
          <w:lang w:val="en-AU"/>
        </w:rPr>
      </w:pPr>
    </w:p>
    <w:p w14:paraId="75957237" w14:textId="77777777" w:rsidR="00C23F34" w:rsidRDefault="00C23F34" w:rsidP="00C23F34">
      <w:pPr>
        <w:rPr>
          <w:rFonts w:cs="Segoe UI"/>
          <w:b/>
          <w:sz w:val="24"/>
          <w:szCs w:val="24"/>
          <w:lang w:val="en-US" w:eastAsia="en-US"/>
        </w:rPr>
      </w:pPr>
      <w:r w:rsidRPr="00803072">
        <w:rPr>
          <w:rFonts w:cs="Segoe UI"/>
          <w:b/>
          <w:sz w:val="24"/>
          <w:szCs w:val="24"/>
          <w:lang w:val="en-US" w:eastAsia="en-US"/>
        </w:rPr>
        <w:t>Private endpoint connections</w:t>
      </w:r>
    </w:p>
    <w:p w14:paraId="014BA9C3" w14:textId="614E13CA" w:rsidR="00C23F34" w:rsidRPr="00FF124D" w:rsidRDefault="00C23F34" w:rsidP="00C23F34">
      <w:pPr>
        <w:rPr>
          <w:lang w:val="en-US" w:eastAsia="en-US"/>
        </w:rPr>
      </w:pPr>
      <w:r>
        <w:rPr>
          <w:lang w:val="en-US" w:eastAsia="en-US"/>
        </w:rPr>
        <w:t>The below section describe the Azure SQL private endpoint connection configuration on Navig8 stage environment</w:t>
      </w:r>
    </w:p>
    <w:p w14:paraId="4EBC4208" w14:textId="77777777" w:rsidR="00C23F34" w:rsidRPr="00AE6DF0" w:rsidRDefault="00C23F34" w:rsidP="00C23F34">
      <w:pPr>
        <w:rPr>
          <w:lang w:val="en-GB" w:eastAsia="en-GB"/>
        </w:rPr>
      </w:pPr>
    </w:p>
    <w:tbl>
      <w:tblPr>
        <w:tblStyle w:val="SoftwareONE0"/>
        <w:tblW w:w="9715" w:type="dxa"/>
        <w:tblLook w:val="04A0" w:firstRow="1" w:lastRow="0" w:firstColumn="1" w:lastColumn="0" w:noHBand="0" w:noVBand="1"/>
      </w:tblPr>
      <w:tblGrid>
        <w:gridCol w:w="3154"/>
        <w:gridCol w:w="6561"/>
      </w:tblGrid>
      <w:tr w:rsidR="00C23F34" w:rsidRPr="006D4909" w14:paraId="320CFD08"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273DFC7C" w14:textId="77777777" w:rsidR="00C23F34" w:rsidRPr="00F3425F" w:rsidRDefault="00C23F34" w:rsidP="00C23F34">
            <w:pPr>
              <w:rPr>
                <w:rFonts w:cs="Segoe UI"/>
              </w:rPr>
            </w:pPr>
            <w:r>
              <w:rPr>
                <w:rFonts w:cs="Segoe UI"/>
              </w:rPr>
              <w:t>Name</w:t>
            </w:r>
          </w:p>
        </w:tc>
        <w:tc>
          <w:tcPr>
            <w:tcW w:w="6561" w:type="dxa"/>
            <w:noWrap/>
            <w:hideMark/>
          </w:tcPr>
          <w:p w14:paraId="100BDC3E" w14:textId="77777777" w:rsidR="00C23F34" w:rsidRPr="00F3425F" w:rsidRDefault="00C23F34"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C23F34" w:rsidRPr="006D4909" w14:paraId="0AF5611B" w14:textId="77777777" w:rsidTr="00C23F34">
        <w:trPr>
          <w:trHeight w:val="219"/>
        </w:trPr>
        <w:tc>
          <w:tcPr>
            <w:tcW w:w="3154" w:type="dxa"/>
            <w:noWrap/>
          </w:tcPr>
          <w:p w14:paraId="3753F2D3" w14:textId="77777777" w:rsidR="00C23F34" w:rsidRPr="00F3425F" w:rsidRDefault="00C23F34" w:rsidP="00C23F34">
            <w:pPr>
              <w:rPr>
                <w:rFonts w:cs="Segoe UI"/>
              </w:rPr>
            </w:pPr>
            <w:r w:rsidRPr="005A515F">
              <w:rPr>
                <w:rFonts w:cs="Segoe UI"/>
              </w:rPr>
              <w:t>Connection name</w:t>
            </w:r>
          </w:p>
        </w:tc>
        <w:tc>
          <w:tcPr>
            <w:tcW w:w="6561" w:type="dxa"/>
            <w:noWrap/>
          </w:tcPr>
          <w:p w14:paraId="2A97571B" w14:textId="4AD8775C" w:rsidR="00C23F34" w:rsidRPr="00F3425F" w:rsidRDefault="00C23F34" w:rsidP="00C23F34">
            <w:pPr>
              <w:rPr>
                <w:rFonts w:cs="Segoe UI"/>
              </w:rPr>
            </w:pPr>
            <w:r w:rsidRPr="00C23F34">
              <w:rPr>
                <w:rFonts w:cs="Segoe UI"/>
              </w:rPr>
              <w:t>sqlpvt-we-engine-stage-001-5c9323ac-b313-4add-941d-0cd7debb502c</w:t>
            </w:r>
          </w:p>
        </w:tc>
      </w:tr>
      <w:tr w:rsidR="00C23F34" w:rsidRPr="006D4909" w14:paraId="3DCC897B" w14:textId="77777777" w:rsidTr="00C23F34">
        <w:trPr>
          <w:trHeight w:val="219"/>
        </w:trPr>
        <w:tc>
          <w:tcPr>
            <w:tcW w:w="3154" w:type="dxa"/>
            <w:noWrap/>
          </w:tcPr>
          <w:p w14:paraId="029B086D" w14:textId="77777777" w:rsidR="00C23F34" w:rsidRPr="00F3425F" w:rsidRDefault="00C23F34" w:rsidP="00C23F34">
            <w:pPr>
              <w:rPr>
                <w:rFonts w:cs="Segoe UI"/>
              </w:rPr>
            </w:pPr>
            <w:r w:rsidRPr="005A515F">
              <w:rPr>
                <w:rFonts w:cs="Segoe UI"/>
              </w:rPr>
              <w:t>State</w:t>
            </w:r>
          </w:p>
        </w:tc>
        <w:tc>
          <w:tcPr>
            <w:tcW w:w="6561" w:type="dxa"/>
            <w:noWrap/>
          </w:tcPr>
          <w:p w14:paraId="109EF93E" w14:textId="77777777" w:rsidR="00C23F34" w:rsidRPr="00F3425F" w:rsidRDefault="00C23F34" w:rsidP="00C23F34">
            <w:pPr>
              <w:rPr>
                <w:rFonts w:cs="Segoe UI"/>
              </w:rPr>
            </w:pPr>
            <w:r w:rsidRPr="009E3CAB">
              <w:rPr>
                <w:rFonts w:cs="Segoe UI"/>
              </w:rPr>
              <w:t>Approved</w:t>
            </w:r>
          </w:p>
        </w:tc>
      </w:tr>
      <w:tr w:rsidR="00C23F34" w:rsidRPr="006D4909" w14:paraId="29E273DE" w14:textId="77777777" w:rsidTr="00C23F34">
        <w:trPr>
          <w:trHeight w:val="219"/>
        </w:trPr>
        <w:tc>
          <w:tcPr>
            <w:tcW w:w="3154" w:type="dxa"/>
            <w:noWrap/>
          </w:tcPr>
          <w:p w14:paraId="6AC308E0" w14:textId="77777777" w:rsidR="00C23F34" w:rsidRPr="00F3425F" w:rsidRDefault="00C23F34" w:rsidP="00C23F34">
            <w:pPr>
              <w:rPr>
                <w:rFonts w:cs="Segoe UI"/>
              </w:rPr>
            </w:pPr>
            <w:r w:rsidRPr="009E3CAB">
              <w:rPr>
                <w:rFonts w:cs="Segoe UI"/>
              </w:rPr>
              <w:t>Private endpoint name</w:t>
            </w:r>
          </w:p>
        </w:tc>
        <w:tc>
          <w:tcPr>
            <w:tcW w:w="6561" w:type="dxa"/>
            <w:noWrap/>
          </w:tcPr>
          <w:p w14:paraId="5738675E" w14:textId="322B2936" w:rsidR="00C23F34" w:rsidRPr="00F3425F" w:rsidRDefault="00C23F34" w:rsidP="00C23F34">
            <w:pPr>
              <w:rPr>
                <w:rFonts w:cs="Segoe UI"/>
              </w:rPr>
            </w:pPr>
            <w:r w:rsidRPr="00C23F34">
              <w:rPr>
                <w:rFonts w:cs="Segoe UI"/>
              </w:rPr>
              <w:t>sqlpvt-we-engine-stage-001</w:t>
            </w:r>
          </w:p>
        </w:tc>
      </w:tr>
      <w:tr w:rsidR="00C23F34" w:rsidRPr="006D4909" w14:paraId="202DADF0" w14:textId="77777777" w:rsidTr="00C23F34">
        <w:trPr>
          <w:trHeight w:val="219"/>
        </w:trPr>
        <w:tc>
          <w:tcPr>
            <w:tcW w:w="3154" w:type="dxa"/>
            <w:noWrap/>
          </w:tcPr>
          <w:p w14:paraId="6F83C2A5" w14:textId="77777777" w:rsidR="00C23F34" w:rsidRDefault="00C23F34" w:rsidP="00C23F34">
            <w:pPr>
              <w:rPr>
                <w:rFonts w:cs="Segoe UI"/>
              </w:rPr>
            </w:pPr>
            <w:r>
              <w:rPr>
                <w:rFonts w:cs="Segoe UI"/>
              </w:rPr>
              <w:t>Allow Azure Services</w:t>
            </w:r>
          </w:p>
        </w:tc>
        <w:tc>
          <w:tcPr>
            <w:tcW w:w="6561" w:type="dxa"/>
            <w:noWrap/>
          </w:tcPr>
          <w:p w14:paraId="2CCF1A38" w14:textId="77777777" w:rsidR="00C23F34" w:rsidRDefault="00C23F34" w:rsidP="00C23F34">
            <w:pPr>
              <w:rPr>
                <w:rFonts w:cs="Segoe UI"/>
              </w:rPr>
            </w:pPr>
            <w:r>
              <w:rPr>
                <w:rFonts w:cs="Segoe UI"/>
              </w:rPr>
              <w:t>Yes</w:t>
            </w:r>
          </w:p>
        </w:tc>
      </w:tr>
      <w:tr w:rsidR="00C23F34" w:rsidRPr="006D4909" w14:paraId="3081FE70" w14:textId="77777777" w:rsidTr="00C23F34">
        <w:trPr>
          <w:trHeight w:val="219"/>
        </w:trPr>
        <w:tc>
          <w:tcPr>
            <w:tcW w:w="3154" w:type="dxa"/>
            <w:noWrap/>
          </w:tcPr>
          <w:p w14:paraId="137690A1" w14:textId="77777777" w:rsidR="00C23F34" w:rsidRDefault="00C23F34" w:rsidP="00C23F34">
            <w:pPr>
              <w:rPr>
                <w:rFonts w:cs="Segoe UI"/>
              </w:rPr>
            </w:pPr>
            <w:r>
              <w:rPr>
                <w:rFonts w:cs="Segoe UI"/>
              </w:rPr>
              <w:t>Virtual Network/ Subnet</w:t>
            </w:r>
          </w:p>
        </w:tc>
        <w:tc>
          <w:tcPr>
            <w:tcW w:w="6561" w:type="dxa"/>
            <w:noWrap/>
          </w:tcPr>
          <w:p w14:paraId="46972C0E" w14:textId="74BB57EC" w:rsidR="00C23F34" w:rsidRDefault="00C23F34" w:rsidP="00C23F34">
            <w:pPr>
              <w:rPr>
                <w:rFonts w:cs="Segoe UI"/>
              </w:rPr>
            </w:pPr>
            <w:r w:rsidRPr="00C23F34">
              <w:rPr>
                <w:rFonts w:cs="Segoe UI"/>
              </w:rPr>
              <w:t>vnet-we-engine-stage-001/snet-we-engine-stage-db-002</w:t>
            </w:r>
          </w:p>
        </w:tc>
      </w:tr>
      <w:tr w:rsidR="00C23F34" w:rsidRPr="006D4909" w14:paraId="7F6BE833" w14:textId="77777777" w:rsidTr="00C23F34">
        <w:trPr>
          <w:trHeight w:val="219"/>
        </w:trPr>
        <w:tc>
          <w:tcPr>
            <w:tcW w:w="3154" w:type="dxa"/>
            <w:noWrap/>
          </w:tcPr>
          <w:p w14:paraId="060AD101" w14:textId="77777777" w:rsidR="00C23F34" w:rsidRDefault="00C23F34" w:rsidP="00C23F34">
            <w:pPr>
              <w:rPr>
                <w:rFonts w:cs="Segoe UI"/>
              </w:rPr>
            </w:pPr>
            <w:r w:rsidRPr="00B164CE">
              <w:rPr>
                <w:rFonts w:cs="Segoe UI"/>
              </w:rPr>
              <w:t>Network interface</w:t>
            </w:r>
          </w:p>
        </w:tc>
        <w:tc>
          <w:tcPr>
            <w:tcW w:w="6561" w:type="dxa"/>
            <w:noWrap/>
          </w:tcPr>
          <w:p w14:paraId="6800BD52" w14:textId="27B5F7C6" w:rsidR="00C23F34" w:rsidRPr="00CE4AC8" w:rsidRDefault="00C23F34" w:rsidP="00C23F34">
            <w:pPr>
              <w:rPr>
                <w:rFonts w:cs="Segoe UI"/>
              </w:rPr>
            </w:pPr>
            <w:r w:rsidRPr="00C23F34">
              <w:rPr>
                <w:rFonts w:cs="Segoe UI"/>
              </w:rPr>
              <w:t>sqlpvt-we-engine-stage-001.nic.12012843-7718-456c-b8f4-ea221eca2a56</w:t>
            </w:r>
          </w:p>
        </w:tc>
      </w:tr>
      <w:tr w:rsidR="00C23F34" w:rsidRPr="006D4909" w14:paraId="7D920D1A" w14:textId="77777777" w:rsidTr="00C23F34">
        <w:trPr>
          <w:trHeight w:val="219"/>
        </w:trPr>
        <w:tc>
          <w:tcPr>
            <w:tcW w:w="3154" w:type="dxa"/>
            <w:noWrap/>
          </w:tcPr>
          <w:p w14:paraId="69B7DE91" w14:textId="77777777" w:rsidR="00C23F34" w:rsidRPr="00B164CE" w:rsidRDefault="00C23F34" w:rsidP="00C23F34">
            <w:pPr>
              <w:rPr>
                <w:rFonts w:cs="Segoe UI"/>
              </w:rPr>
            </w:pPr>
            <w:r w:rsidRPr="00B164CE">
              <w:rPr>
                <w:rFonts w:cs="Segoe UI"/>
              </w:rPr>
              <w:t>Private link resource</w:t>
            </w:r>
          </w:p>
        </w:tc>
        <w:tc>
          <w:tcPr>
            <w:tcW w:w="6561" w:type="dxa"/>
            <w:noWrap/>
          </w:tcPr>
          <w:p w14:paraId="4DE24C33" w14:textId="478A6FBE" w:rsidR="00C23F34" w:rsidRPr="00B164CE" w:rsidRDefault="00C23F34" w:rsidP="00C23F34">
            <w:pPr>
              <w:rPr>
                <w:rFonts w:cs="Segoe UI"/>
              </w:rPr>
            </w:pPr>
            <w:r w:rsidRPr="00B164CE">
              <w:rPr>
                <w:rFonts w:cs="Segoe UI"/>
              </w:rPr>
              <w:t>sql-we-engine-</w:t>
            </w:r>
            <w:r>
              <w:rPr>
                <w:rFonts w:cs="Segoe UI"/>
              </w:rPr>
              <w:t>stage</w:t>
            </w:r>
            <w:r w:rsidRPr="00B164CE">
              <w:rPr>
                <w:rFonts w:cs="Segoe UI"/>
              </w:rPr>
              <w:t>-001</w:t>
            </w:r>
          </w:p>
        </w:tc>
      </w:tr>
    </w:tbl>
    <w:p w14:paraId="670D90B5" w14:textId="41DFAD09" w:rsidR="00C23F34" w:rsidRDefault="00EC7785" w:rsidP="00EC7785">
      <w:pPr>
        <w:pStyle w:val="Caption"/>
      </w:pPr>
      <w:bookmarkStart w:id="148" w:name="_Toc73007917"/>
      <w:r>
        <w:t xml:space="preserve">Table </w:t>
      </w:r>
      <w:r>
        <w:fldChar w:fldCharType="begin"/>
      </w:r>
      <w:r>
        <w:instrText xml:space="preserve"> SEQ Table \* ARABIC </w:instrText>
      </w:r>
      <w:r>
        <w:fldChar w:fldCharType="separate"/>
      </w:r>
      <w:r w:rsidR="00CD6726">
        <w:rPr>
          <w:noProof/>
        </w:rPr>
        <w:t>73</w:t>
      </w:r>
      <w:r>
        <w:fldChar w:fldCharType="end"/>
      </w:r>
      <w:r>
        <w:t xml:space="preserve"> - </w:t>
      </w:r>
      <w:r w:rsidRPr="002667D5">
        <w:t>Stage</w:t>
      </w:r>
      <w:r>
        <w:t xml:space="preserve"> Spoke</w:t>
      </w:r>
      <w:r w:rsidRPr="002667D5">
        <w:t xml:space="preserve"> Azure SQL database Firewall &amp; virtual networks</w:t>
      </w:r>
      <w:bookmarkEnd w:id="148"/>
    </w:p>
    <w:p w14:paraId="0E75701C" w14:textId="77777777" w:rsidR="00C23F34" w:rsidRDefault="00C23F34" w:rsidP="00C23F34">
      <w:pPr>
        <w:rPr>
          <w:rFonts w:cs="Segoe UI"/>
          <w:lang w:val="en-AU"/>
        </w:rPr>
      </w:pPr>
    </w:p>
    <w:p w14:paraId="4A5A9B6B" w14:textId="77777777" w:rsidR="00C23F34" w:rsidRPr="00F3425F" w:rsidRDefault="00C23F34" w:rsidP="00C23F34">
      <w:pPr>
        <w:pStyle w:val="Heading2"/>
        <w:rPr>
          <w:rFonts w:cs="Segoe UI"/>
          <w:lang w:val="en-AU"/>
        </w:rPr>
      </w:pPr>
      <w:bookmarkStart w:id="149" w:name="_Toc73013720"/>
      <w:r>
        <w:rPr>
          <w:rFonts w:cs="Segoe UI"/>
          <w:lang w:val="en-AU"/>
        </w:rPr>
        <w:t>Azure Notification Hub &amp; Namespace</w:t>
      </w:r>
      <w:bookmarkEnd w:id="149"/>
    </w:p>
    <w:p w14:paraId="11092906" w14:textId="77777777" w:rsidR="00C23F34" w:rsidRDefault="00C23F34" w:rsidP="00C23F34">
      <w:pPr>
        <w:rPr>
          <w:rFonts w:cs="Segoe UI"/>
          <w:lang w:val="en-AU"/>
        </w:rPr>
      </w:pPr>
      <w:r w:rsidRPr="00915FDA">
        <w:rPr>
          <w:rFonts w:cs="Segoe UI"/>
          <w:lang w:val="en-AU"/>
        </w:rPr>
        <w:t>Azure Notification Hubs provide an easy-to-use and scaled-out push engine that enables you to send notifications to any platform (iOS, Android, Windows, etc.) from any back-end (cloud or on-premises). Notification Hubs works great for both enterprise and consumer scenarios.</w:t>
      </w:r>
    </w:p>
    <w:p w14:paraId="277773CB" w14:textId="77777777" w:rsidR="00C23F34" w:rsidRDefault="00C23F34" w:rsidP="00C23F34">
      <w:pPr>
        <w:rPr>
          <w:rFonts w:cs="Segoe UI"/>
          <w:lang w:val="en-AU"/>
        </w:rPr>
      </w:pPr>
    </w:p>
    <w:p w14:paraId="2CA1F775" w14:textId="77777777" w:rsidR="00C23F34" w:rsidRDefault="00C23F34" w:rsidP="00C23F34">
      <w:pPr>
        <w:rPr>
          <w:rFonts w:cs="Segoe UI"/>
          <w:lang w:val="en-AU"/>
        </w:rPr>
      </w:pPr>
      <w:r w:rsidRPr="004C03BC">
        <w:rPr>
          <w:rFonts w:cs="Segoe UI"/>
          <w:lang w:val="en-AU"/>
        </w:rPr>
        <w:t xml:space="preserve">The table below describes the Azure </w:t>
      </w:r>
      <w:r>
        <w:rPr>
          <w:rFonts w:cs="Segoe UI"/>
          <w:lang w:val="en-AU"/>
        </w:rPr>
        <w:t>Notification hub</w:t>
      </w:r>
      <w:r w:rsidRPr="004C03BC">
        <w:rPr>
          <w:rFonts w:cs="Segoe UI"/>
          <w:lang w:val="en-AU"/>
        </w:rPr>
        <w:t xml:space="preserve"> that will be built for</w:t>
      </w:r>
      <w:r>
        <w:rPr>
          <w:rFonts w:cs="Segoe UI"/>
          <w:lang w:val="en-AU"/>
        </w:rPr>
        <w:t xml:space="preserve"> Navig8:</w:t>
      </w:r>
    </w:p>
    <w:tbl>
      <w:tblPr>
        <w:tblStyle w:val="SoftwareONE0"/>
        <w:tblW w:w="9625" w:type="dxa"/>
        <w:tblLook w:val="04A0" w:firstRow="1" w:lastRow="0" w:firstColumn="1" w:lastColumn="0" w:noHBand="0" w:noVBand="1"/>
      </w:tblPr>
      <w:tblGrid>
        <w:gridCol w:w="3154"/>
        <w:gridCol w:w="6471"/>
      </w:tblGrid>
      <w:tr w:rsidR="00C23F34" w:rsidRPr="006D4909" w14:paraId="14BE515A"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5C9F0CA2" w14:textId="77777777" w:rsidR="00C23F34" w:rsidRPr="00F3425F" w:rsidRDefault="00C23F34" w:rsidP="00C23F34">
            <w:pPr>
              <w:rPr>
                <w:rFonts w:cs="Segoe UI"/>
              </w:rPr>
            </w:pPr>
            <w:r>
              <w:rPr>
                <w:rFonts w:cs="Segoe UI"/>
              </w:rPr>
              <w:lastRenderedPageBreak/>
              <w:t>Name</w:t>
            </w:r>
          </w:p>
        </w:tc>
        <w:tc>
          <w:tcPr>
            <w:tcW w:w="6471" w:type="dxa"/>
            <w:noWrap/>
            <w:hideMark/>
          </w:tcPr>
          <w:p w14:paraId="5CB4877B" w14:textId="77777777" w:rsidR="00C23F34" w:rsidRPr="00F3425F" w:rsidRDefault="00C23F34"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C23F34" w:rsidRPr="006D4909" w14:paraId="2EF27757" w14:textId="77777777" w:rsidTr="00C23F34">
        <w:trPr>
          <w:trHeight w:val="219"/>
        </w:trPr>
        <w:tc>
          <w:tcPr>
            <w:tcW w:w="3154" w:type="dxa"/>
            <w:noWrap/>
          </w:tcPr>
          <w:p w14:paraId="6443B11A" w14:textId="77777777" w:rsidR="00C23F34" w:rsidRPr="00F3425F" w:rsidRDefault="00C23F34" w:rsidP="00C23F34">
            <w:pPr>
              <w:rPr>
                <w:rFonts w:cs="Segoe UI"/>
              </w:rPr>
            </w:pPr>
            <w:r>
              <w:rPr>
                <w:rFonts w:cs="Segoe UI"/>
              </w:rPr>
              <w:t>Notification Hub Name</w:t>
            </w:r>
          </w:p>
        </w:tc>
        <w:tc>
          <w:tcPr>
            <w:tcW w:w="6471" w:type="dxa"/>
            <w:noWrap/>
          </w:tcPr>
          <w:p w14:paraId="13EE1042" w14:textId="1CC7C146" w:rsidR="00C23F34" w:rsidRPr="00F3425F" w:rsidRDefault="00C23F34" w:rsidP="00C23F34">
            <w:pPr>
              <w:rPr>
                <w:rFonts w:cs="Segoe UI"/>
              </w:rPr>
            </w:pPr>
            <w:r w:rsidRPr="00C23F34">
              <w:rPr>
                <w:rFonts w:cs="Segoe UI"/>
              </w:rPr>
              <w:t>site-we-engine-stagesite-001-hub</w:t>
            </w:r>
          </w:p>
        </w:tc>
      </w:tr>
      <w:tr w:rsidR="00C23F34" w:rsidRPr="006D4909" w14:paraId="118A4BDB" w14:textId="77777777" w:rsidTr="00C23F34">
        <w:trPr>
          <w:trHeight w:val="219"/>
        </w:trPr>
        <w:tc>
          <w:tcPr>
            <w:tcW w:w="3154" w:type="dxa"/>
            <w:noWrap/>
          </w:tcPr>
          <w:p w14:paraId="26D90366" w14:textId="77777777" w:rsidR="00C23F34" w:rsidRPr="00F3425F" w:rsidRDefault="00C23F34" w:rsidP="00C23F34">
            <w:pPr>
              <w:rPr>
                <w:rFonts w:cs="Segoe UI"/>
              </w:rPr>
            </w:pPr>
            <w:r>
              <w:rPr>
                <w:rFonts w:cs="Segoe UI"/>
              </w:rPr>
              <w:t>Pricing Tier</w:t>
            </w:r>
          </w:p>
        </w:tc>
        <w:tc>
          <w:tcPr>
            <w:tcW w:w="6471" w:type="dxa"/>
            <w:noWrap/>
          </w:tcPr>
          <w:p w14:paraId="6E641BC5" w14:textId="77777777" w:rsidR="00C23F34" w:rsidRPr="00F3425F" w:rsidRDefault="00C23F34" w:rsidP="00C23F34">
            <w:pPr>
              <w:rPr>
                <w:rFonts w:cs="Segoe UI"/>
              </w:rPr>
            </w:pPr>
            <w:r>
              <w:rPr>
                <w:rFonts w:cs="Segoe UI"/>
              </w:rPr>
              <w:t>Free</w:t>
            </w:r>
          </w:p>
        </w:tc>
      </w:tr>
      <w:tr w:rsidR="00C23F34" w:rsidRPr="006D4909" w14:paraId="52008352" w14:textId="77777777" w:rsidTr="00C23F34">
        <w:trPr>
          <w:trHeight w:val="219"/>
        </w:trPr>
        <w:tc>
          <w:tcPr>
            <w:tcW w:w="3154" w:type="dxa"/>
            <w:noWrap/>
          </w:tcPr>
          <w:p w14:paraId="018CCAA2" w14:textId="77777777" w:rsidR="00C23F34" w:rsidRPr="00F3425F" w:rsidRDefault="00C23F34" w:rsidP="00C23F34">
            <w:pPr>
              <w:rPr>
                <w:rFonts w:cs="Segoe UI"/>
              </w:rPr>
            </w:pPr>
            <w:r>
              <w:rPr>
                <w:rFonts w:cs="Segoe UI"/>
              </w:rPr>
              <w:t>Notification Namespace Name</w:t>
            </w:r>
          </w:p>
        </w:tc>
        <w:tc>
          <w:tcPr>
            <w:tcW w:w="6471" w:type="dxa"/>
            <w:noWrap/>
          </w:tcPr>
          <w:p w14:paraId="11465390" w14:textId="4C16E6B1" w:rsidR="00C23F34" w:rsidRPr="00F3425F" w:rsidRDefault="00C23F34" w:rsidP="00C23F34">
            <w:pPr>
              <w:rPr>
                <w:rFonts w:cs="Segoe UI"/>
              </w:rPr>
            </w:pPr>
            <w:r w:rsidRPr="00C23F34">
              <w:rPr>
                <w:rFonts w:cs="Segoe UI"/>
              </w:rPr>
              <w:t>site-we-engine-stagesite-001-namespace</w:t>
            </w:r>
          </w:p>
        </w:tc>
      </w:tr>
      <w:tr w:rsidR="00C23F34" w:rsidRPr="006D4909" w14:paraId="36201B89" w14:textId="77777777" w:rsidTr="00C23F34">
        <w:trPr>
          <w:trHeight w:val="219"/>
        </w:trPr>
        <w:tc>
          <w:tcPr>
            <w:tcW w:w="3154" w:type="dxa"/>
            <w:noWrap/>
          </w:tcPr>
          <w:p w14:paraId="78BAB51E" w14:textId="77777777" w:rsidR="00C23F34" w:rsidRDefault="00C23F34" w:rsidP="00C23F34">
            <w:pPr>
              <w:rPr>
                <w:rFonts w:cs="Segoe UI"/>
              </w:rPr>
            </w:pPr>
            <w:r>
              <w:rPr>
                <w:rFonts w:cs="Segoe UI"/>
              </w:rPr>
              <w:t>Service Endpoint</w:t>
            </w:r>
          </w:p>
        </w:tc>
        <w:tc>
          <w:tcPr>
            <w:tcW w:w="6471" w:type="dxa"/>
            <w:noWrap/>
          </w:tcPr>
          <w:p w14:paraId="2DC33DA1" w14:textId="4BEDB331" w:rsidR="00C23F34" w:rsidRDefault="00C23F34" w:rsidP="00EC7785">
            <w:pPr>
              <w:keepNext/>
              <w:rPr>
                <w:rFonts w:cs="Segoe UI"/>
              </w:rPr>
            </w:pPr>
            <w:r w:rsidRPr="00C23F34">
              <w:rPr>
                <w:rFonts w:cs="Segoe UI"/>
              </w:rPr>
              <w:t>https://site-we-engine-stagesite-001-namespace.servicebus.windows.net:443/</w:t>
            </w:r>
          </w:p>
        </w:tc>
      </w:tr>
    </w:tbl>
    <w:p w14:paraId="08CD2CA4" w14:textId="157CAC80" w:rsidR="00C23F34" w:rsidRDefault="00EC7785" w:rsidP="00EC7785">
      <w:pPr>
        <w:pStyle w:val="Caption"/>
        <w:rPr>
          <w:rFonts w:cs="Segoe UI"/>
          <w:lang w:val="en-AU"/>
        </w:rPr>
      </w:pPr>
      <w:bookmarkStart w:id="150" w:name="_Toc73007918"/>
      <w:r>
        <w:t xml:space="preserve">Table </w:t>
      </w:r>
      <w:r>
        <w:fldChar w:fldCharType="begin"/>
      </w:r>
      <w:r>
        <w:instrText xml:space="preserve"> SEQ Table \* ARABIC </w:instrText>
      </w:r>
      <w:r>
        <w:fldChar w:fldCharType="separate"/>
      </w:r>
      <w:r w:rsidR="00CD6726">
        <w:rPr>
          <w:noProof/>
        </w:rPr>
        <w:t>74</w:t>
      </w:r>
      <w:r>
        <w:fldChar w:fldCharType="end"/>
      </w:r>
      <w:r>
        <w:t xml:space="preserve"> - Stage</w:t>
      </w:r>
      <w:r w:rsidRPr="002C3A83">
        <w:t xml:space="preserve"> Spoke Azure Notification Hub &amp; Namespace details</w:t>
      </w:r>
      <w:bookmarkEnd w:id="150"/>
    </w:p>
    <w:p w14:paraId="42364933" w14:textId="77777777" w:rsidR="00C23F34" w:rsidRDefault="00C23F34" w:rsidP="00C23F34">
      <w:pPr>
        <w:pStyle w:val="Heading2"/>
        <w:rPr>
          <w:rFonts w:cs="Segoe UI"/>
          <w:lang w:val="en-AU"/>
        </w:rPr>
      </w:pPr>
      <w:bookmarkStart w:id="151" w:name="_Toc73013721"/>
      <w:r>
        <w:rPr>
          <w:rFonts w:cs="Segoe UI"/>
          <w:lang w:val="en-AU"/>
        </w:rPr>
        <w:t>Storage Accounts</w:t>
      </w:r>
      <w:bookmarkEnd w:id="151"/>
    </w:p>
    <w:p w14:paraId="37A2F727" w14:textId="77777777" w:rsidR="00C23F34" w:rsidRDefault="00C23F34" w:rsidP="00C23F34">
      <w:pPr>
        <w:rPr>
          <w:lang w:val="en-AU"/>
        </w:rPr>
      </w:pPr>
      <w:r w:rsidRPr="00E977ED">
        <w:rPr>
          <w:lang w:val="en-AU"/>
        </w:rPr>
        <w:t>Azure Blob storage is Microsoft's object storage solution for the cloud. Blob storage is optimized for storing massive amounts of unstructured data. Unstructured data is data that doesn't adhere to a particular data model or definition, such as text or binary data.</w:t>
      </w:r>
      <w:r>
        <w:rPr>
          <w:lang w:val="en-AU"/>
        </w:rPr>
        <w:t xml:space="preserve"> Navig8 stores application, logs and backup data under these storage accounts.</w:t>
      </w:r>
    </w:p>
    <w:p w14:paraId="01F073E8" w14:textId="584E39D3" w:rsidR="00C23F34" w:rsidRDefault="00C23F34" w:rsidP="00C23F34">
      <w:pPr>
        <w:rPr>
          <w:rFonts w:cs="Segoe UI"/>
          <w:lang w:val="en-AU"/>
        </w:rPr>
      </w:pPr>
      <w:r w:rsidRPr="004C03BC">
        <w:rPr>
          <w:rFonts w:cs="Segoe UI"/>
          <w:lang w:val="en-AU"/>
        </w:rPr>
        <w:t xml:space="preserve">The table below describes the Azure </w:t>
      </w:r>
      <w:r>
        <w:rPr>
          <w:rFonts w:cs="Segoe UI"/>
          <w:lang w:val="en-AU"/>
        </w:rPr>
        <w:t>storage account</w:t>
      </w:r>
      <w:r w:rsidRPr="004C03BC">
        <w:rPr>
          <w:rFonts w:cs="Segoe UI"/>
          <w:lang w:val="en-AU"/>
        </w:rPr>
        <w:t xml:space="preserve"> that will be built for</w:t>
      </w:r>
      <w:r>
        <w:rPr>
          <w:rFonts w:cs="Segoe UI"/>
          <w:lang w:val="en-AU"/>
        </w:rPr>
        <w:t xml:space="preserve"> Navig8 Stage application:</w:t>
      </w:r>
    </w:p>
    <w:p w14:paraId="009B2B81" w14:textId="77777777" w:rsidR="00C23F34" w:rsidRPr="00325A49" w:rsidRDefault="00C23F34" w:rsidP="00C23F34">
      <w:pPr>
        <w:rPr>
          <w:lang w:val="en-AU"/>
        </w:rPr>
      </w:pPr>
    </w:p>
    <w:tbl>
      <w:tblPr>
        <w:tblStyle w:val="SoftwareONE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1386"/>
        <w:gridCol w:w="1248"/>
        <w:gridCol w:w="1110"/>
        <w:gridCol w:w="2509"/>
        <w:gridCol w:w="1340"/>
      </w:tblGrid>
      <w:tr w:rsidR="00C23F34" w:rsidRPr="00BA4194" w14:paraId="5E0A9057" w14:textId="77777777" w:rsidTr="00C23F34">
        <w:trPr>
          <w:cnfStyle w:val="100000000000" w:firstRow="1" w:lastRow="0" w:firstColumn="0" w:lastColumn="0" w:oddVBand="0" w:evenVBand="0" w:oddHBand="0" w:evenHBand="0" w:firstRowFirstColumn="0" w:firstRowLastColumn="0" w:lastRowFirstColumn="0" w:lastRowLastColumn="0"/>
          <w:trHeight w:val="288"/>
        </w:trPr>
        <w:tc>
          <w:tcPr>
            <w:cnfStyle w:val="000000000100" w:firstRow="0" w:lastRow="0" w:firstColumn="0" w:lastColumn="0" w:oddVBand="0" w:evenVBand="0" w:oddHBand="0" w:evenHBand="0" w:firstRowFirstColumn="1" w:firstRowLastColumn="0" w:lastRowFirstColumn="0" w:lastRowLastColumn="0"/>
            <w:tcW w:w="1162" w:type="pct"/>
            <w:noWrap/>
            <w:hideMark/>
          </w:tcPr>
          <w:p w14:paraId="5BE0AB63" w14:textId="77777777" w:rsidR="00C23F34" w:rsidRPr="00A25CF8" w:rsidRDefault="00C23F34" w:rsidP="00C23F34">
            <w:pPr>
              <w:rPr>
                <w:rFonts w:cs="Segoe UI"/>
                <w:szCs w:val="24"/>
              </w:rPr>
            </w:pPr>
            <w:r w:rsidRPr="00A25CF8">
              <w:rPr>
                <w:rFonts w:cs="Segoe UI"/>
                <w:szCs w:val="24"/>
              </w:rPr>
              <w:t>Name</w:t>
            </w:r>
          </w:p>
        </w:tc>
        <w:tc>
          <w:tcPr>
            <w:tcW w:w="706" w:type="pct"/>
            <w:noWrap/>
            <w:hideMark/>
          </w:tcPr>
          <w:p w14:paraId="551BD64A"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C484A">
              <w:rPr>
                <w:rFonts w:cs="Segoe UI"/>
                <w:szCs w:val="24"/>
              </w:rPr>
              <w:t>Access tier</w:t>
            </w:r>
          </w:p>
        </w:tc>
        <w:tc>
          <w:tcPr>
            <w:tcW w:w="636" w:type="pct"/>
            <w:noWrap/>
            <w:hideMark/>
          </w:tcPr>
          <w:p w14:paraId="27F8C01B"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C484A">
              <w:rPr>
                <w:rFonts w:cs="Segoe UI"/>
                <w:szCs w:val="24"/>
              </w:rPr>
              <w:t>Replication</w:t>
            </w:r>
          </w:p>
        </w:tc>
        <w:tc>
          <w:tcPr>
            <w:tcW w:w="566" w:type="pct"/>
            <w:noWrap/>
            <w:hideMark/>
          </w:tcPr>
          <w:p w14:paraId="0CEEA2E1"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AC484A">
              <w:rPr>
                <w:rFonts w:cs="Segoe UI"/>
                <w:szCs w:val="24"/>
              </w:rPr>
              <w:t>Account</w:t>
            </w:r>
          </w:p>
        </w:tc>
        <w:tc>
          <w:tcPr>
            <w:tcW w:w="1248" w:type="pct"/>
            <w:noWrap/>
            <w:hideMark/>
          </w:tcPr>
          <w:p w14:paraId="39EB47C3" w14:textId="77777777" w:rsidR="00C23F34" w:rsidRPr="00A25CF8"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sidRPr="008A31C5">
              <w:rPr>
                <w:rFonts w:cs="Segoe UI"/>
                <w:szCs w:val="24"/>
              </w:rPr>
              <w:t>Networking</w:t>
            </w:r>
          </w:p>
        </w:tc>
        <w:tc>
          <w:tcPr>
            <w:tcW w:w="683" w:type="pct"/>
          </w:tcPr>
          <w:p w14:paraId="122CDC42" w14:textId="77777777" w:rsidR="00C23F34" w:rsidRPr="008A31C5" w:rsidRDefault="00C23F34" w:rsidP="00C23F34">
            <w:pPr>
              <w:cnfStyle w:val="100000000000" w:firstRow="1" w:lastRow="0" w:firstColumn="0" w:lastColumn="0" w:oddVBand="0" w:evenVBand="0" w:oddHBand="0" w:evenHBand="0" w:firstRowFirstColumn="0" w:firstRowLastColumn="0" w:lastRowFirstColumn="0" w:lastRowLastColumn="0"/>
              <w:rPr>
                <w:rFonts w:cs="Segoe UI"/>
                <w:szCs w:val="24"/>
              </w:rPr>
            </w:pPr>
            <w:r>
              <w:rPr>
                <w:rFonts w:cs="Segoe UI"/>
                <w:szCs w:val="24"/>
              </w:rPr>
              <w:t>Purpose</w:t>
            </w:r>
          </w:p>
        </w:tc>
      </w:tr>
      <w:tr w:rsidR="00C23F34" w:rsidRPr="00BA4194" w14:paraId="0BE5F0B3" w14:textId="77777777" w:rsidTr="00C23F34">
        <w:trPr>
          <w:trHeight w:val="288"/>
        </w:trPr>
        <w:tc>
          <w:tcPr>
            <w:tcW w:w="1162" w:type="pct"/>
            <w:noWrap/>
          </w:tcPr>
          <w:p w14:paraId="56503491" w14:textId="0BADBFA9" w:rsidR="00C23F34" w:rsidRPr="00BA4194" w:rsidRDefault="00C23F34" w:rsidP="00C23F34">
            <w:pPr>
              <w:spacing w:before="0" w:after="0"/>
              <w:jc w:val="left"/>
              <w:rPr>
                <w:rFonts w:eastAsia="Times New Roman" w:cs="Segoe UI"/>
                <w:color w:val="000000"/>
                <w:szCs w:val="20"/>
                <w:lang w:val="en-US" w:eastAsia="en-US"/>
              </w:rPr>
            </w:pPr>
            <w:r w:rsidRPr="00C23F34">
              <w:rPr>
                <w:rFonts w:eastAsia="Times New Roman" w:cs="Segoe UI"/>
                <w:color w:val="000000"/>
                <w:szCs w:val="20"/>
                <w:lang w:val="en-US" w:eastAsia="en-US"/>
              </w:rPr>
              <w:t>stweenginestage</w:t>
            </w:r>
          </w:p>
        </w:tc>
        <w:tc>
          <w:tcPr>
            <w:tcW w:w="706" w:type="pct"/>
            <w:noWrap/>
          </w:tcPr>
          <w:p w14:paraId="5DFD8C25" w14:textId="77777777" w:rsidR="00C23F34" w:rsidRPr="00BA4194" w:rsidRDefault="00C23F34"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andard/Hot</w:t>
            </w:r>
          </w:p>
        </w:tc>
        <w:tc>
          <w:tcPr>
            <w:tcW w:w="636" w:type="pct"/>
            <w:noWrap/>
          </w:tcPr>
          <w:p w14:paraId="62F64FBD" w14:textId="77777777" w:rsidR="00C23F34" w:rsidRPr="00BA419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LRS</w:t>
            </w:r>
          </w:p>
        </w:tc>
        <w:tc>
          <w:tcPr>
            <w:tcW w:w="566" w:type="pct"/>
            <w:noWrap/>
          </w:tcPr>
          <w:p w14:paraId="1E5DFFDF" w14:textId="77777777" w:rsidR="00C23F34" w:rsidRPr="00BA4194" w:rsidRDefault="00C23F34"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 xml:space="preserve">StorageV2 </w:t>
            </w:r>
          </w:p>
        </w:tc>
        <w:tc>
          <w:tcPr>
            <w:tcW w:w="1248" w:type="pct"/>
            <w:noWrap/>
          </w:tcPr>
          <w:p w14:paraId="172DCB4E" w14:textId="0AA4400A" w:rsidR="00C23F34" w:rsidRPr="00BA4194" w:rsidRDefault="00C23F34" w:rsidP="00C23F34">
            <w:pPr>
              <w:spacing w:before="0" w:after="0"/>
              <w:jc w:val="left"/>
              <w:rPr>
                <w:rFonts w:eastAsia="Times New Roman" w:cs="Segoe UI"/>
                <w:color w:val="000000"/>
                <w:szCs w:val="20"/>
                <w:lang w:val="en-US" w:eastAsia="en-US"/>
              </w:rPr>
            </w:pPr>
            <w:r w:rsidRPr="00E91C3D">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E91C3D">
              <w:rPr>
                <w:rFonts w:eastAsia="Times New Roman" w:cs="Segoe UI"/>
                <w:color w:val="000000"/>
                <w:szCs w:val="20"/>
                <w:lang w:val="en-US" w:eastAsia="en-US"/>
              </w:rPr>
              <w:t>-001</w:t>
            </w:r>
          </w:p>
        </w:tc>
        <w:tc>
          <w:tcPr>
            <w:tcW w:w="683" w:type="pct"/>
          </w:tcPr>
          <w:p w14:paraId="52DD3924" w14:textId="77777777" w:rsidR="00C23F34" w:rsidRPr="00E91C3D"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 xml:space="preserve">Used by Application </w:t>
            </w:r>
          </w:p>
        </w:tc>
      </w:tr>
      <w:tr w:rsidR="00C23F34" w:rsidRPr="00BA4194" w14:paraId="4A3CF931" w14:textId="77777777" w:rsidTr="00C23F34">
        <w:trPr>
          <w:trHeight w:val="288"/>
        </w:trPr>
        <w:tc>
          <w:tcPr>
            <w:tcW w:w="1162" w:type="pct"/>
            <w:noWrap/>
          </w:tcPr>
          <w:p w14:paraId="0F4FB59B" w14:textId="0C21D255" w:rsidR="00C23F34" w:rsidRPr="00C87C83" w:rsidRDefault="00C23F34" w:rsidP="00C23F34">
            <w:pPr>
              <w:spacing w:before="0" w:after="0"/>
              <w:jc w:val="left"/>
              <w:rPr>
                <w:rFonts w:eastAsia="Times New Roman" w:cs="Segoe UI"/>
                <w:color w:val="000000"/>
                <w:szCs w:val="20"/>
                <w:lang w:val="en-US" w:eastAsia="en-US"/>
              </w:rPr>
            </w:pPr>
            <w:r w:rsidRPr="00C23F34">
              <w:rPr>
                <w:rFonts w:eastAsia="Times New Roman" w:cs="Segoe UI"/>
                <w:color w:val="000000"/>
                <w:szCs w:val="20"/>
                <w:lang w:val="en-US" w:eastAsia="en-US"/>
              </w:rPr>
              <w:t>stdiagweenginestage</w:t>
            </w:r>
          </w:p>
        </w:tc>
        <w:tc>
          <w:tcPr>
            <w:tcW w:w="706" w:type="pct"/>
            <w:noWrap/>
          </w:tcPr>
          <w:p w14:paraId="7FF6C615" w14:textId="77777777" w:rsidR="00C23F34" w:rsidRPr="00C87C83" w:rsidRDefault="00C23F34"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andard/Hot</w:t>
            </w:r>
          </w:p>
        </w:tc>
        <w:tc>
          <w:tcPr>
            <w:tcW w:w="636" w:type="pct"/>
            <w:noWrap/>
          </w:tcPr>
          <w:p w14:paraId="391A1E79" w14:textId="77777777" w:rsidR="00C23F3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LRS</w:t>
            </w:r>
          </w:p>
        </w:tc>
        <w:tc>
          <w:tcPr>
            <w:tcW w:w="566" w:type="pct"/>
            <w:noWrap/>
          </w:tcPr>
          <w:p w14:paraId="3A0FD1C3" w14:textId="77777777" w:rsidR="00C23F34" w:rsidRPr="00C87C83" w:rsidRDefault="00C23F34"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 xml:space="preserve">StorageV2 </w:t>
            </w:r>
          </w:p>
        </w:tc>
        <w:tc>
          <w:tcPr>
            <w:tcW w:w="1248" w:type="pct"/>
            <w:noWrap/>
          </w:tcPr>
          <w:p w14:paraId="0BEEFC76" w14:textId="3FBAC44C" w:rsidR="00C23F34" w:rsidRPr="00E91C3D" w:rsidRDefault="00C23F34" w:rsidP="00C23F34">
            <w:pPr>
              <w:spacing w:before="0" w:after="0"/>
              <w:jc w:val="left"/>
              <w:rPr>
                <w:rFonts w:eastAsia="Times New Roman" w:cs="Segoe UI"/>
                <w:color w:val="000000"/>
                <w:szCs w:val="20"/>
                <w:lang w:val="en-US" w:eastAsia="en-US"/>
              </w:rPr>
            </w:pPr>
            <w:r w:rsidRPr="00E91C3D">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E91C3D">
              <w:rPr>
                <w:rFonts w:eastAsia="Times New Roman" w:cs="Segoe UI"/>
                <w:color w:val="000000"/>
                <w:szCs w:val="20"/>
                <w:lang w:val="en-US" w:eastAsia="en-US"/>
              </w:rPr>
              <w:t>-001</w:t>
            </w:r>
          </w:p>
        </w:tc>
        <w:tc>
          <w:tcPr>
            <w:tcW w:w="683" w:type="pct"/>
          </w:tcPr>
          <w:p w14:paraId="6A57ED71" w14:textId="77777777" w:rsidR="00C23F3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Used by logs</w:t>
            </w:r>
          </w:p>
        </w:tc>
      </w:tr>
      <w:tr w:rsidR="00C23F34" w:rsidRPr="00BA4194" w14:paraId="60AF2431" w14:textId="77777777" w:rsidTr="00C23F34">
        <w:trPr>
          <w:trHeight w:val="288"/>
        </w:trPr>
        <w:tc>
          <w:tcPr>
            <w:tcW w:w="1162" w:type="pct"/>
            <w:noWrap/>
          </w:tcPr>
          <w:p w14:paraId="2030B148" w14:textId="392B4D73" w:rsidR="00C23F34" w:rsidRPr="00C87C83" w:rsidRDefault="00C23F34" w:rsidP="00C23F34">
            <w:pPr>
              <w:spacing w:before="0" w:after="0"/>
              <w:jc w:val="left"/>
              <w:rPr>
                <w:rFonts w:eastAsia="Times New Roman" w:cs="Segoe UI"/>
                <w:color w:val="000000"/>
                <w:szCs w:val="20"/>
                <w:lang w:val="en-US" w:eastAsia="en-US"/>
              </w:rPr>
            </w:pPr>
            <w:r w:rsidRPr="00C23F34">
              <w:rPr>
                <w:rFonts w:eastAsia="Times New Roman" w:cs="Segoe UI"/>
                <w:color w:val="000000"/>
                <w:szCs w:val="20"/>
                <w:lang w:val="en-US" w:eastAsia="en-US"/>
              </w:rPr>
              <w:t>sqlvakgtoaajx4qqdm</w:t>
            </w:r>
          </w:p>
        </w:tc>
        <w:tc>
          <w:tcPr>
            <w:tcW w:w="706" w:type="pct"/>
            <w:noWrap/>
          </w:tcPr>
          <w:p w14:paraId="070DE0E4" w14:textId="77777777" w:rsidR="00C23F34" w:rsidRPr="00C87C83" w:rsidRDefault="00C23F34"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Standard/Hot</w:t>
            </w:r>
          </w:p>
        </w:tc>
        <w:tc>
          <w:tcPr>
            <w:tcW w:w="636" w:type="pct"/>
            <w:noWrap/>
          </w:tcPr>
          <w:p w14:paraId="3A79341D" w14:textId="77777777" w:rsidR="00C23F34" w:rsidRDefault="00C23F34" w:rsidP="00C23F34">
            <w:pPr>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LRS</w:t>
            </w:r>
          </w:p>
        </w:tc>
        <w:tc>
          <w:tcPr>
            <w:tcW w:w="566" w:type="pct"/>
            <w:noWrap/>
          </w:tcPr>
          <w:p w14:paraId="56D11998" w14:textId="77777777" w:rsidR="00C23F34" w:rsidRPr="00C87C83" w:rsidRDefault="00C23F34" w:rsidP="00C23F34">
            <w:pPr>
              <w:spacing w:before="0" w:after="0"/>
              <w:jc w:val="left"/>
              <w:rPr>
                <w:rFonts w:eastAsia="Times New Roman" w:cs="Segoe UI"/>
                <w:color w:val="000000"/>
                <w:szCs w:val="20"/>
                <w:lang w:val="en-US" w:eastAsia="en-US"/>
              </w:rPr>
            </w:pPr>
            <w:r w:rsidRPr="00C87C83">
              <w:rPr>
                <w:rFonts w:eastAsia="Times New Roman" w:cs="Segoe UI"/>
                <w:color w:val="000000"/>
                <w:szCs w:val="20"/>
                <w:lang w:val="en-US" w:eastAsia="en-US"/>
              </w:rPr>
              <w:t xml:space="preserve">StorageV2 </w:t>
            </w:r>
          </w:p>
        </w:tc>
        <w:tc>
          <w:tcPr>
            <w:tcW w:w="1248" w:type="pct"/>
            <w:noWrap/>
          </w:tcPr>
          <w:p w14:paraId="2ECFCCFD" w14:textId="75A01A98" w:rsidR="00C23F34" w:rsidRPr="00E91C3D" w:rsidRDefault="00C23F34" w:rsidP="00C23F34">
            <w:pPr>
              <w:spacing w:before="0" w:after="0"/>
              <w:jc w:val="left"/>
              <w:rPr>
                <w:rFonts w:eastAsia="Times New Roman" w:cs="Segoe UI"/>
                <w:color w:val="000000"/>
                <w:szCs w:val="20"/>
                <w:lang w:val="en-US" w:eastAsia="en-US"/>
              </w:rPr>
            </w:pPr>
            <w:r w:rsidRPr="00E91C3D">
              <w:rPr>
                <w:rFonts w:eastAsia="Times New Roman" w:cs="Segoe UI"/>
                <w:color w:val="000000"/>
                <w:szCs w:val="20"/>
                <w:lang w:val="en-US" w:eastAsia="en-US"/>
              </w:rPr>
              <w:t>vnet-we-engine-</w:t>
            </w:r>
            <w:r>
              <w:rPr>
                <w:rFonts w:eastAsia="Times New Roman" w:cs="Segoe UI"/>
                <w:color w:val="000000"/>
                <w:szCs w:val="20"/>
                <w:lang w:val="en-US" w:eastAsia="en-US"/>
              </w:rPr>
              <w:t>stage</w:t>
            </w:r>
            <w:r w:rsidRPr="00E91C3D">
              <w:rPr>
                <w:rFonts w:eastAsia="Times New Roman" w:cs="Segoe UI"/>
                <w:color w:val="000000"/>
                <w:szCs w:val="20"/>
                <w:lang w:val="en-US" w:eastAsia="en-US"/>
              </w:rPr>
              <w:t>-001</w:t>
            </w:r>
          </w:p>
        </w:tc>
        <w:tc>
          <w:tcPr>
            <w:tcW w:w="683" w:type="pct"/>
          </w:tcPr>
          <w:p w14:paraId="74F7C78B" w14:textId="77777777" w:rsidR="00C23F34" w:rsidRDefault="00C23F34" w:rsidP="0069570C">
            <w:pPr>
              <w:keepNext/>
              <w:spacing w:before="0" w:after="0"/>
              <w:jc w:val="left"/>
              <w:rPr>
                <w:rFonts w:eastAsia="Times New Roman" w:cs="Segoe UI"/>
                <w:color w:val="000000"/>
                <w:szCs w:val="20"/>
                <w:lang w:val="en-US" w:eastAsia="en-US"/>
              </w:rPr>
            </w:pPr>
            <w:r>
              <w:rPr>
                <w:rFonts w:eastAsia="Times New Roman" w:cs="Segoe UI"/>
                <w:color w:val="000000"/>
                <w:szCs w:val="20"/>
                <w:lang w:val="en-US" w:eastAsia="en-US"/>
              </w:rPr>
              <w:t xml:space="preserve">Used by SQL </w:t>
            </w:r>
            <w:r w:rsidRPr="00B65970">
              <w:rPr>
                <w:rFonts w:eastAsia="Times New Roman" w:cs="Segoe UI"/>
                <w:color w:val="000000"/>
                <w:szCs w:val="20"/>
                <w:lang w:val="en-US" w:eastAsia="en-US"/>
              </w:rPr>
              <w:t>vulnerability-assessment</w:t>
            </w:r>
          </w:p>
        </w:tc>
      </w:tr>
    </w:tbl>
    <w:p w14:paraId="3A0C6004" w14:textId="269083A9" w:rsidR="00C23F34" w:rsidRDefault="0069570C" w:rsidP="0069570C">
      <w:pPr>
        <w:pStyle w:val="Caption"/>
        <w:rPr>
          <w:rFonts w:cs="Segoe UI"/>
          <w:lang w:val="en-AU"/>
        </w:rPr>
      </w:pPr>
      <w:bookmarkStart w:id="152" w:name="_Toc73007919"/>
      <w:r>
        <w:t xml:space="preserve">Table </w:t>
      </w:r>
      <w:r>
        <w:fldChar w:fldCharType="begin"/>
      </w:r>
      <w:r>
        <w:instrText xml:space="preserve"> SEQ Table \* ARABIC </w:instrText>
      </w:r>
      <w:r>
        <w:fldChar w:fldCharType="separate"/>
      </w:r>
      <w:r w:rsidR="00CD6726">
        <w:rPr>
          <w:noProof/>
        </w:rPr>
        <w:t>75</w:t>
      </w:r>
      <w:r>
        <w:fldChar w:fldCharType="end"/>
      </w:r>
      <w:r>
        <w:t xml:space="preserve"> - Stage</w:t>
      </w:r>
      <w:r w:rsidRPr="00065531">
        <w:t xml:space="preserve"> Spoke Storage Accounts</w:t>
      </w:r>
      <w:bookmarkEnd w:id="152"/>
    </w:p>
    <w:p w14:paraId="07CC48BB" w14:textId="77777777" w:rsidR="00C23F34" w:rsidRDefault="00C23F34" w:rsidP="00C23F34">
      <w:pPr>
        <w:pStyle w:val="Heading2"/>
        <w:rPr>
          <w:rFonts w:cs="Segoe UI"/>
          <w:lang w:val="en-AU"/>
        </w:rPr>
      </w:pPr>
      <w:bookmarkStart w:id="153" w:name="_Toc73013722"/>
      <w:r>
        <w:rPr>
          <w:rFonts w:cs="Segoe UI"/>
          <w:lang w:val="en-AU"/>
        </w:rPr>
        <w:t>Application insights</w:t>
      </w:r>
      <w:bookmarkEnd w:id="153"/>
      <w:r>
        <w:rPr>
          <w:rFonts w:cs="Segoe UI"/>
          <w:lang w:val="en-AU"/>
        </w:rPr>
        <w:t xml:space="preserve"> </w:t>
      </w:r>
    </w:p>
    <w:p w14:paraId="430EE827" w14:textId="77777777" w:rsidR="00C23F34" w:rsidRDefault="00C23F34" w:rsidP="00C23F34">
      <w:pPr>
        <w:rPr>
          <w:lang w:val="en-AU"/>
        </w:rPr>
      </w:pPr>
      <w:r>
        <w:rPr>
          <w:lang w:val="en-AU"/>
        </w:rPr>
        <w:t xml:space="preserve">Navig8 used </w:t>
      </w:r>
      <w:r w:rsidRPr="006B083A">
        <w:rPr>
          <w:lang w:val="en-AU"/>
        </w:rPr>
        <w:t xml:space="preserve">Application Insights </w:t>
      </w:r>
      <w:r>
        <w:rPr>
          <w:lang w:val="en-AU"/>
        </w:rPr>
        <w:t>to</w:t>
      </w:r>
      <w:r w:rsidRPr="006B083A">
        <w:rPr>
          <w:lang w:val="en-AU"/>
        </w:rPr>
        <w:t xml:space="preserve"> monitor Azure cloud service apps for availability, performance, failures, and usage by combining data from Application Insights SDKs with Azure Diagnostics data from your cloud services. With the feedback </w:t>
      </w:r>
      <w:r>
        <w:rPr>
          <w:lang w:val="en-AU"/>
        </w:rPr>
        <w:t>navig8</w:t>
      </w:r>
      <w:r w:rsidRPr="006B083A">
        <w:rPr>
          <w:lang w:val="en-AU"/>
        </w:rPr>
        <w:t xml:space="preserve"> get about the performance and effectiveness of app in the wild, </w:t>
      </w:r>
      <w:r>
        <w:rPr>
          <w:lang w:val="en-AU"/>
        </w:rPr>
        <w:t>Navig8</w:t>
      </w:r>
      <w:r w:rsidRPr="006B083A">
        <w:rPr>
          <w:lang w:val="en-AU"/>
        </w:rPr>
        <w:t xml:space="preserve"> can make informed choices about the direction of the design in each development lifecycle.</w:t>
      </w:r>
    </w:p>
    <w:p w14:paraId="2DECFF2E" w14:textId="77777777" w:rsidR="00C23F34" w:rsidRDefault="00C23F34" w:rsidP="00C23F34">
      <w:pPr>
        <w:rPr>
          <w:rFonts w:cs="Segoe UI"/>
          <w:lang w:val="en-AU"/>
        </w:rPr>
      </w:pPr>
      <w:r w:rsidRPr="004C03BC">
        <w:rPr>
          <w:rFonts w:cs="Segoe UI"/>
          <w:lang w:val="en-AU"/>
        </w:rPr>
        <w:t xml:space="preserve">The table below describes the Azure </w:t>
      </w:r>
      <w:r>
        <w:rPr>
          <w:rFonts w:cs="Segoe UI"/>
          <w:lang w:val="en-AU"/>
        </w:rPr>
        <w:t>application insight</w:t>
      </w:r>
      <w:r w:rsidRPr="004C03BC">
        <w:rPr>
          <w:rFonts w:cs="Segoe UI"/>
          <w:lang w:val="en-AU"/>
        </w:rPr>
        <w:t xml:space="preserve"> that will be built for</w:t>
      </w:r>
      <w:r>
        <w:rPr>
          <w:rFonts w:cs="Segoe UI"/>
          <w:lang w:val="en-AU"/>
        </w:rPr>
        <w:t xml:space="preserve"> Navig8 demo applications:</w:t>
      </w:r>
    </w:p>
    <w:tbl>
      <w:tblPr>
        <w:tblStyle w:val="SoftwareONE0"/>
        <w:tblW w:w="9625" w:type="dxa"/>
        <w:tblLook w:val="04A0" w:firstRow="1" w:lastRow="0" w:firstColumn="1" w:lastColumn="0" w:noHBand="0" w:noVBand="1"/>
      </w:tblPr>
      <w:tblGrid>
        <w:gridCol w:w="3154"/>
        <w:gridCol w:w="6471"/>
      </w:tblGrid>
      <w:tr w:rsidR="00C23F34" w:rsidRPr="006D4909" w14:paraId="6A574BC7" w14:textId="77777777" w:rsidTr="00C23F34">
        <w:trPr>
          <w:cnfStyle w:val="100000000000" w:firstRow="1" w:lastRow="0" w:firstColumn="0" w:lastColumn="0" w:oddVBand="0" w:evenVBand="0" w:oddHBand="0" w:evenHBand="0" w:firstRowFirstColumn="0" w:firstRowLastColumn="0" w:lastRowFirstColumn="0" w:lastRowLastColumn="0"/>
          <w:trHeight w:val="219"/>
        </w:trPr>
        <w:tc>
          <w:tcPr>
            <w:cnfStyle w:val="000000000100" w:firstRow="0" w:lastRow="0" w:firstColumn="0" w:lastColumn="0" w:oddVBand="0" w:evenVBand="0" w:oddHBand="0" w:evenHBand="0" w:firstRowFirstColumn="1" w:firstRowLastColumn="0" w:lastRowFirstColumn="0" w:lastRowLastColumn="0"/>
            <w:tcW w:w="3154" w:type="dxa"/>
            <w:noWrap/>
            <w:hideMark/>
          </w:tcPr>
          <w:p w14:paraId="78064779" w14:textId="77777777" w:rsidR="00C23F34" w:rsidRPr="00F3425F" w:rsidRDefault="00C23F34" w:rsidP="00C23F34">
            <w:pPr>
              <w:rPr>
                <w:rFonts w:cs="Segoe UI"/>
              </w:rPr>
            </w:pPr>
            <w:r>
              <w:rPr>
                <w:rFonts w:cs="Segoe UI"/>
              </w:rPr>
              <w:t>Name</w:t>
            </w:r>
          </w:p>
        </w:tc>
        <w:tc>
          <w:tcPr>
            <w:tcW w:w="6471" w:type="dxa"/>
            <w:noWrap/>
            <w:hideMark/>
          </w:tcPr>
          <w:p w14:paraId="23F0DCE7" w14:textId="77777777" w:rsidR="00C23F34" w:rsidRPr="00F3425F" w:rsidRDefault="00C23F34" w:rsidP="00C23F34">
            <w:pPr>
              <w:cnfStyle w:val="100000000000" w:firstRow="1" w:lastRow="0" w:firstColumn="0" w:lastColumn="0" w:oddVBand="0" w:evenVBand="0" w:oddHBand="0" w:evenHBand="0" w:firstRowFirstColumn="0" w:firstRowLastColumn="0" w:lastRowFirstColumn="0" w:lastRowLastColumn="0"/>
              <w:rPr>
                <w:rFonts w:cs="Segoe UI"/>
              </w:rPr>
            </w:pPr>
            <w:r>
              <w:rPr>
                <w:rFonts w:cs="Segoe UI"/>
              </w:rPr>
              <w:t>Values</w:t>
            </w:r>
          </w:p>
        </w:tc>
      </w:tr>
      <w:tr w:rsidR="00C23F34" w:rsidRPr="006D4909" w14:paraId="61537D81" w14:textId="77777777" w:rsidTr="00C23F34">
        <w:trPr>
          <w:trHeight w:val="219"/>
        </w:trPr>
        <w:tc>
          <w:tcPr>
            <w:tcW w:w="3154" w:type="dxa"/>
            <w:noWrap/>
          </w:tcPr>
          <w:p w14:paraId="32030489" w14:textId="77777777" w:rsidR="00C23F34" w:rsidRPr="00F3425F" w:rsidRDefault="00C23F34" w:rsidP="00C23F34">
            <w:pPr>
              <w:rPr>
                <w:rFonts w:cs="Segoe UI"/>
              </w:rPr>
            </w:pPr>
            <w:r>
              <w:rPr>
                <w:rFonts w:cs="Segoe UI"/>
              </w:rPr>
              <w:t>Application Insight Name</w:t>
            </w:r>
          </w:p>
        </w:tc>
        <w:tc>
          <w:tcPr>
            <w:tcW w:w="6471" w:type="dxa"/>
            <w:noWrap/>
          </w:tcPr>
          <w:p w14:paraId="38D1BD2F" w14:textId="4785B638" w:rsidR="00C23F34" w:rsidRPr="00F3425F" w:rsidRDefault="00C23F34" w:rsidP="00C23F34">
            <w:pPr>
              <w:rPr>
                <w:rFonts w:cs="Segoe UI"/>
              </w:rPr>
            </w:pPr>
            <w:r w:rsidRPr="00C23F34">
              <w:rPr>
                <w:rFonts w:cs="Segoe UI"/>
              </w:rPr>
              <w:t>appinsights-we-engine-stage</w:t>
            </w:r>
          </w:p>
        </w:tc>
      </w:tr>
      <w:tr w:rsidR="00C23F34" w:rsidRPr="006D4909" w14:paraId="214334C4" w14:textId="77777777" w:rsidTr="00C23F34">
        <w:trPr>
          <w:trHeight w:val="219"/>
        </w:trPr>
        <w:tc>
          <w:tcPr>
            <w:tcW w:w="3154" w:type="dxa"/>
            <w:noWrap/>
          </w:tcPr>
          <w:p w14:paraId="5B029800" w14:textId="77777777" w:rsidR="00C23F34" w:rsidRPr="00F3425F" w:rsidRDefault="00C23F34" w:rsidP="00C23F34">
            <w:pPr>
              <w:rPr>
                <w:rFonts w:cs="Segoe UI"/>
              </w:rPr>
            </w:pPr>
            <w:r>
              <w:rPr>
                <w:rFonts w:cs="Segoe UI"/>
              </w:rPr>
              <w:t>Resource Group</w:t>
            </w:r>
          </w:p>
        </w:tc>
        <w:tc>
          <w:tcPr>
            <w:tcW w:w="6471" w:type="dxa"/>
            <w:noWrap/>
          </w:tcPr>
          <w:p w14:paraId="0D8E258C" w14:textId="5799B6E9" w:rsidR="00C23F34" w:rsidRPr="00F3425F" w:rsidRDefault="00C23F34" w:rsidP="00C23F34">
            <w:pPr>
              <w:rPr>
                <w:rFonts w:cs="Segoe UI"/>
              </w:rPr>
            </w:pPr>
            <w:r w:rsidRPr="00282D83">
              <w:rPr>
                <w:rFonts w:cs="Segoe UI"/>
              </w:rPr>
              <w:t>rg-we-engine-</w:t>
            </w:r>
            <w:r>
              <w:rPr>
                <w:rFonts w:cs="Segoe UI"/>
              </w:rPr>
              <w:t>stage</w:t>
            </w:r>
            <w:r w:rsidRPr="00282D83">
              <w:rPr>
                <w:rFonts w:cs="Segoe UI"/>
              </w:rPr>
              <w:t>-001</w:t>
            </w:r>
          </w:p>
        </w:tc>
      </w:tr>
      <w:tr w:rsidR="00C23F34" w:rsidRPr="006D4909" w14:paraId="781BA245" w14:textId="77777777" w:rsidTr="00C23F34">
        <w:trPr>
          <w:trHeight w:val="219"/>
        </w:trPr>
        <w:tc>
          <w:tcPr>
            <w:tcW w:w="3154" w:type="dxa"/>
            <w:noWrap/>
          </w:tcPr>
          <w:p w14:paraId="2A4C12EE" w14:textId="77777777" w:rsidR="00C23F34" w:rsidRPr="00F3425F" w:rsidRDefault="00C23F34" w:rsidP="00C23F34">
            <w:pPr>
              <w:rPr>
                <w:rFonts w:cs="Segoe UI"/>
              </w:rPr>
            </w:pPr>
            <w:r w:rsidRPr="00282D83">
              <w:rPr>
                <w:rFonts w:cs="Segoe UI"/>
              </w:rPr>
              <w:t>Workspace</w:t>
            </w:r>
          </w:p>
        </w:tc>
        <w:tc>
          <w:tcPr>
            <w:tcW w:w="6471" w:type="dxa"/>
            <w:noWrap/>
          </w:tcPr>
          <w:p w14:paraId="437EF221" w14:textId="77777777" w:rsidR="00C23F34" w:rsidRPr="00F3425F" w:rsidRDefault="00C23F34" w:rsidP="0069570C">
            <w:pPr>
              <w:keepNext/>
              <w:rPr>
                <w:rFonts w:cs="Segoe UI"/>
              </w:rPr>
            </w:pPr>
            <w:r w:rsidRPr="00282D83">
              <w:rPr>
                <w:rFonts w:cs="Segoe UI"/>
              </w:rPr>
              <w:t>law-we-ss-001</w:t>
            </w:r>
          </w:p>
        </w:tc>
      </w:tr>
    </w:tbl>
    <w:p w14:paraId="7DBEB314" w14:textId="0E691538" w:rsidR="0069570C" w:rsidRDefault="0069570C">
      <w:pPr>
        <w:pStyle w:val="Caption"/>
      </w:pPr>
      <w:bookmarkStart w:id="154" w:name="_Toc73007920"/>
      <w:r>
        <w:t xml:space="preserve">Table </w:t>
      </w:r>
      <w:r>
        <w:fldChar w:fldCharType="begin"/>
      </w:r>
      <w:r>
        <w:instrText xml:space="preserve"> SEQ Table \* ARABIC </w:instrText>
      </w:r>
      <w:r>
        <w:fldChar w:fldCharType="separate"/>
      </w:r>
      <w:r w:rsidR="00CD6726">
        <w:rPr>
          <w:noProof/>
        </w:rPr>
        <w:t>76</w:t>
      </w:r>
      <w:r>
        <w:fldChar w:fldCharType="end"/>
      </w:r>
      <w:r>
        <w:t xml:space="preserve"> - Stage</w:t>
      </w:r>
      <w:r w:rsidRPr="00A0754C">
        <w:t xml:space="preserve"> Spoke Application Insights Details</w:t>
      </w:r>
      <w:bookmarkEnd w:id="154"/>
    </w:p>
    <w:p w14:paraId="2C903028" w14:textId="7F174D07" w:rsidR="00EB13B8" w:rsidRPr="00F3425F" w:rsidRDefault="00EB13B8" w:rsidP="005C37E0">
      <w:pPr>
        <w:pStyle w:val="Heading1"/>
        <w:spacing w:after="60"/>
        <w:ind w:left="431" w:hanging="431"/>
        <w:rPr>
          <w:rFonts w:cs="Segoe UI"/>
        </w:rPr>
      </w:pPr>
      <w:bookmarkStart w:id="155" w:name="_Toc73013723"/>
      <w:r w:rsidRPr="00F3425F">
        <w:rPr>
          <w:rFonts w:cs="Segoe UI"/>
        </w:rPr>
        <w:lastRenderedPageBreak/>
        <w:t>References</w:t>
      </w:r>
      <w:bookmarkEnd w:id="11"/>
      <w:bookmarkEnd w:id="155"/>
    </w:p>
    <w:p w14:paraId="743D64C6" w14:textId="0D6DA661" w:rsidR="00377AC2" w:rsidRPr="00F3425F" w:rsidRDefault="00377AC2" w:rsidP="005C37E0">
      <w:pPr>
        <w:jc w:val="left"/>
        <w:rPr>
          <w:rFonts w:cs="Segoe UI"/>
          <w:b/>
          <w:color w:val="616265"/>
          <w:sz w:val="24"/>
        </w:rPr>
      </w:pPr>
    </w:p>
    <w:p w14:paraId="38144463" w14:textId="19EB558B" w:rsidR="00F917C7" w:rsidRPr="00F3425F" w:rsidRDefault="00B36702" w:rsidP="001C2393">
      <w:pPr>
        <w:pStyle w:val="Heading2"/>
        <w:numPr>
          <w:ilvl w:val="0"/>
          <w:numId w:val="0"/>
        </w:numPr>
        <w:ind w:left="576" w:hanging="576"/>
        <w:rPr>
          <w:rFonts w:cs="Segoe UI"/>
        </w:rPr>
      </w:pPr>
      <w:bookmarkStart w:id="156" w:name="_Toc49796965"/>
      <w:bookmarkStart w:id="157" w:name="_Toc73013724"/>
      <w:r w:rsidRPr="00F3425F">
        <w:rPr>
          <w:rFonts w:cs="Segoe UI"/>
        </w:rPr>
        <w:t xml:space="preserve">Technical </w:t>
      </w:r>
      <w:r w:rsidR="00F917C7" w:rsidRPr="00F3425F">
        <w:rPr>
          <w:rFonts w:cs="Segoe UI"/>
        </w:rPr>
        <w:t>References</w:t>
      </w:r>
      <w:bookmarkEnd w:id="156"/>
      <w:bookmarkEnd w:id="157"/>
    </w:p>
    <w:p w14:paraId="1520B3B6" w14:textId="271EE3CA" w:rsidR="000D7809" w:rsidRPr="00F3425F" w:rsidRDefault="00997471" w:rsidP="005C37E0">
      <w:pPr>
        <w:rPr>
          <w:rFonts w:cs="Segoe UI"/>
        </w:rPr>
      </w:pPr>
      <w:r w:rsidRPr="00F3425F">
        <w:rPr>
          <w:rFonts w:cs="Segoe UI"/>
        </w:rPr>
        <w:t xml:space="preserve">Standard Microsoft technical references </w:t>
      </w:r>
      <w:r w:rsidR="00E4767E" w:rsidRPr="00F3425F">
        <w:rPr>
          <w:rFonts w:cs="Segoe UI"/>
        </w:rPr>
        <w:t xml:space="preserve">were </w:t>
      </w:r>
      <w:r w:rsidRPr="00F3425F">
        <w:rPr>
          <w:rFonts w:cs="Segoe UI"/>
        </w:rPr>
        <w:t xml:space="preserve">considered </w:t>
      </w:r>
      <w:r w:rsidR="00E4767E" w:rsidRPr="00F3425F">
        <w:rPr>
          <w:rFonts w:cs="Segoe UI"/>
        </w:rPr>
        <w:t xml:space="preserve">for the creation of </w:t>
      </w:r>
      <w:r w:rsidRPr="00F3425F">
        <w:rPr>
          <w:rFonts w:cs="Segoe UI"/>
        </w:rPr>
        <w:t>the design document</w:t>
      </w:r>
      <w:r w:rsidR="006C1B01" w:rsidRPr="00F3425F">
        <w:rPr>
          <w:rFonts w:cs="Segoe UI"/>
        </w:rPr>
        <w:t>.  These include</w:t>
      </w:r>
      <w:r w:rsidR="008A1C74" w:rsidRPr="00F3425F">
        <w:rPr>
          <w:rFonts w:cs="Segoe UI"/>
        </w:rPr>
        <w:t>:</w:t>
      </w:r>
    </w:p>
    <w:tbl>
      <w:tblPr>
        <w:tblStyle w:val="GridTable4"/>
        <w:tblW w:w="0" w:type="auto"/>
        <w:tblLook w:val="0420" w:firstRow="1" w:lastRow="0" w:firstColumn="0" w:lastColumn="0" w:noHBand="0" w:noVBand="1"/>
      </w:tblPr>
      <w:tblGrid>
        <w:gridCol w:w="2335"/>
        <w:gridCol w:w="7200"/>
      </w:tblGrid>
      <w:tr w:rsidR="00F917C7" w:rsidRPr="004C03BC" w14:paraId="7DC7DE5D" w14:textId="77777777" w:rsidTr="00A106F4">
        <w:trPr>
          <w:cnfStyle w:val="100000000000" w:firstRow="1" w:lastRow="0" w:firstColumn="0" w:lastColumn="0" w:oddVBand="0" w:evenVBand="0" w:oddHBand="0" w:evenHBand="0" w:firstRowFirstColumn="0" w:firstRowLastColumn="0" w:lastRowFirstColumn="0" w:lastRowLastColumn="0"/>
          <w:trHeight w:val="494"/>
        </w:trPr>
        <w:tc>
          <w:tcPr>
            <w:tcW w:w="2335" w:type="dxa"/>
            <w:vAlign w:val="center"/>
          </w:tcPr>
          <w:p w14:paraId="4A51A782" w14:textId="77777777" w:rsidR="00F917C7" w:rsidRPr="004C03BC" w:rsidRDefault="00F917C7" w:rsidP="005C37E0">
            <w:pPr>
              <w:jc w:val="left"/>
              <w:rPr>
                <w:rFonts w:cs="Segoe UI"/>
                <w:lang w:val="en-AU"/>
              </w:rPr>
            </w:pPr>
            <w:r>
              <w:rPr>
                <w:rFonts w:cs="Segoe UI"/>
                <w:lang w:val="en-AU"/>
              </w:rPr>
              <w:t>Reference</w:t>
            </w:r>
          </w:p>
        </w:tc>
        <w:tc>
          <w:tcPr>
            <w:tcW w:w="7200" w:type="dxa"/>
            <w:noWrap/>
            <w:vAlign w:val="center"/>
            <w:hideMark/>
          </w:tcPr>
          <w:p w14:paraId="3993FFC4" w14:textId="1B1D9688" w:rsidR="00F917C7" w:rsidRPr="004C03BC" w:rsidRDefault="00A106F4" w:rsidP="005C37E0">
            <w:pPr>
              <w:rPr>
                <w:rFonts w:cs="Segoe UI"/>
                <w:lang w:val="en-AU"/>
              </w:rPr>
            </w:pPr>
            <w:r>
              <w:rPr>
                <w:rFonts w:cs="Segoe UI"/>
                <w:lang w:val="en-AU"/>
              </w:rPr>
              <w:t>URL</w:t>
            </w:r>
          </w:p>
        </w:tc>
      </w:tr>
      <w:tr w:rsidR="00F917C7" w:rsidRPr="004C03BC" w14:paraId="364EB60C" w14:textId="77777777" w:rsidTr="00A106F4">
        <w:trPr>
          <w:cnfStyle w:val="000000100000" w:firstRow="0" w:lastRow="0" w:firstColumn="0" w:lastColumn="0" w:oddVBand="0" w:evenVBand="0" w:oddHBand="1" w:evenHBand="0" w:firstRowFirstColumn="0" w:firstRowLastColumn="0" w:lastRowFirstColumn="0" w:lastRowLastColumn="0"/>
          <w:trHeight w:val="710"/>
        </w:trPr>
        <w:tc>
          <w:tcPr>
            <w:tcW w:w="2335" w:type="dxa"/>
            <w:vAlign w:val="center"/>
          </w:tcPr>
          <w:p w14:paraId="77AA7FA8" w14:textId="7E2A80D1" w:rsidR="00F917C7" w:rsidRPr="004C03BC" w:rsidRDefault="006A7184" w:rsidP="005C37E0">
            <w:pPr>
              <w:jc w:val="left"/>
              <w:rPr>
                <w:rFonts w:cs="Segoe UI"/>
                <w:lang w:val="en-AU"/>
              </w:rPr>
            </w:pPr>
            <w:r w:rsidRPr="00F3425F">
              <w:rPr>
                <w:rFonts w:cs="Segoe UI"/>
              </w:rPr>
              <w:t>Best Practices</w:t>
            </w:r>
          </w:p>
        </w:tc>
        <w:tc>
          <w:tcPr>
            <w:tcW w:w="7200" w:type="dxa"/>
            <w:noWrap/>
            <w:vAlign w:val="center"/>
          </w:tcPr>
          <w:p w14:paraId="62F04332" w14:textId="6C3A52A3" w:rsidR="00F917C7" w:rsidRPr="004C03BC" w:rsidRDefault="00C23F34" w:rsidP="005C37E0">
            <w:pPr>
              <w:rPr>
                <w:rFonts w:cs="Segoe UI"/>
                <w:lang w:val="en-AU"/>
              </w:rPr>
            </w:pPr>
            <w:hyperlink r:id="rId25" w:history="1">
              <w:r w:rsidR="006A7184" w:rsidRPr="00F3425F">
                <w:rPr>
                  <w:rStyle w:val="Hyperlink"/>
                  <w:rFonts w:cs="Segoe UI"/>
                </w:rPr>
                <w:t>https://docs.microsoft.com/en-us/azure/security/fundamentals/best-practices-and-patterns</w:t>
              </w:r>
            </w:hyperlink>
          </w:p>
        </w:tc>
      </w:tr>
      <w:tr w:rsidR="00B96E2D" w:rsidRPr="004C03BC" w14:paraId="6896C324" w14:textId="77777777" w:rsidTr="00A106F4">
        <w:trPr>
          <w:trHeight w:val="710"/>
        </w:trPr>
        <w:tc>
          <w:tcPr>
            <w:tcW w:w="2335" w:type="dxa"/>
            <w:vAlign w:val="center"/>
          </w:tcPr>
          <w:p w14:paraId="6DB96D77" w14:textId="7AB6398D" w:rsidR="00B96E2D" w:rsidRPr="00F3425F" w:rsidRDefault="00B96E2D" w:rsidP="005C37E0">
            <w:pPr>
              <w:jc w:val="left"/>
              <w:rPr>
                <w:rFonts w:cs="Segoe UI"/>
              </w:rPr>
            </w:pPr>
            <w:r w:rsidRPr="00F3425F">
              <w:rPr>
                <w:rFonts w:cs="Segoe UI"/>
              </w:rPr>
              <w:t>Azure Policies</w:t>
            </w:r>
          </w:p>
        </w:tc>
        <w:tc>
          <w:tcPr>
            <w:tcW w:w="7200" w:type="dxa"/>
            <w:noWrap/>
            <w:vAlign w:val="center"/>
          </w:tcPr>
          <w:p w14:paraId="7DA97267" w14:textId="14811ED8" w:rsidR="00B96E2D" w:rsidRPr="004C03BC" w:rsidRDefault="00C23F34" w:rsidP="005C37E0">
            <w:pPr>
              <w:rPr>
                <w:rFonts w:cs="Segoe UI"/>
                <w:lang w:val="en-AU"/>
              </w:rPr>
            </w:pPr>
            <w:hyperlink r:id="rId26" w:history="1">
              <w:r w:rsidR="00615910" w:rsidRPr="00F3425F">
                <w:rPr>
                  <w:rStyle w:val="Hyperlink"/>
                  <w:rFonts w:cs="Segoe UI"/>
                </w:rPr>
                <w:t>https://docs.microsoft.com/en-us/azure/governance/policy/samples/built-in-policies</w:t>
              </w:r>
            </w:hyperlink>
          </w:p>
        </w:tc>
      </w:tr>
      <w:tr w:rsidR="00615910" w:rsidRPr="004C03BC" w14:paraId="4B42E921" w14:textId="77777777" w:rsidTr="00A106F4">
        <w:trPr>
          <w:cnfStyle w:val="000000100000" w:firstRow="0" w:lastRow="0" w:firstColumn="0" w:lastColumn="0" w:oddVBand="0" w:evenVBand="0" w:oddHBand="1" w:evenHBand="0" w:firstRowFirstColumn="0" w:firstRowLastColumn="0" w:lastRowFirstColumn="0" w:lastRowLastColumn="0"/>
          <w:trHeight w:val="710"/>
        </w:trPr>
        <w:tc>
          <w:tcPr>
            <w:tcW w:w="2335" w:type="dxa"/>
            <w:vAlign w:val="center"/>
          </w:tcPr>
          <w:p w14:paraId="25A42C6A" w14:textId="56F47453" w:rsidR="00615910" w:rsidRPr="00F3425F" w:rsidRDefault="002B1ED1" w:rsidP="005C37E0">
            <w:pPr>
              <w:jc w:val="left"/>
              <w:rPr>
                <w:rFonts w:cs="Segoe UI"/>
              </w:rPr>
            </w:pPr>
            <w:r w:rsidRPr="00F3425F">
              <w:rPr>
                <w:rFonts w:cs="Segoe UI"/>
              </w:rPr>
              <w:t>Virtual Machine Series</w:t>
            </w:r>
          </w:p>
        </w:tc>
        <w:tc>
          <w:tcPr>
            <w:tcW w:w="7200" w:type="dxa"/>
            <w:noWrap/>
            <w:vAlign w:val="center"/>
          </w:tcPr>
          <w:p w14:paraId="2648A086" w14:textId="38890DAD" w:rsidR="00615910" w:rsidRPr="00F3425F" w:rsidRDefault="00C23F34" w:rsidP="005C37E0">
            <w:pPr>
              <w:rPr>
                <w:rFonts w:cs="Segoe UI"/>
              </w:rPr>
            </w:pPr>
            <w:hyperlink r:id="rId27" w:history="1">
              <w:r w:rsidR="002B1ED1" w:rsidRPr="00F3425F">
                <w:rPr>
                  <w:rStyle w:val="Hyperlink"/>
                  <w:rFonts w:cs="Segoe UI"/>
                </w:rPr>
                <w:t>https://azure.microsoft.com/en-au/pricing/details/virtual-machines/series/</w:t>
              </w:r>
            </w:hyperlink>
          </w:p>
        </w:tc>
      </w:tr>
      <w:tr w:rsidR="008659F7" w:rsidRPr="004C03BC" w14:paraId="6D7C6FAE" w14:textId="77777777" w:rsidTr="00A106F4">
        <w:trPr>
          <w:trHeight w:val="710"/>
        </w:trPr>
        <w:tc>
          <w:tcPr>
            <w:tcW w:w="2335" w:type="dxa"/>
            <w:vAlign w:val="center"/>
          </w:tcPr>
          <w:p w14:paraId="424BD697" w14:textId="41323087" w:rsidR="008659F7" w:rsidRPr="00F3425F" w:rsidRDefault="008659F7" w:rsidP="005C37E0">
            <w:pPr>
              <w:jc w:val="left"/>
              <w:rPr>
                <w:rFonts w:cs="Segoe UI"/>
              </w:rPr>
            </w:pPr>
            <w:r w:rsidRPr="00F3425F">
              <w:rPr>
                <w:rFonts w:cs="Segoe UI"/>
              </w:rPr>
              <w:t xml:space="preserve">Azure Security </w:t>
            </w:r>
            <w:r w:rsidR="003A3E06" w:rsidRPr="00F3425F">
              <w:rPr>
                <w:rFonts w:cs="Segoe UI"/>
              </w:rPr>
              <w:t>Centre</w:t>
            </w:r>
          </w:p>
        </w:tc>
        <w:tc>
          <w:tcPr>
            <w:tcW w:w="7200" w:type="dxa"/>
            <w:noWrap/>
            <w:vAlign w:val="center"/>
          </w:tcPr>
          <w:p w14:paraId="72742A01" w14:textId="7CDE6B14" w:rsidR="008659F7" w:rsidRPr="00F3425F" w:rsidRDefault="00C23F34" w:rsidP="005C37E0">
            <w:pPr>
              <w:rPr>
                <w:rFonts w:cs="Segoe UI"/>
              </w:rPr>
            </w:pPr>
            <w:hyperlink r:id="rId28" w:history="1">
              <w:r w:rsidR="00C512F9" w:rsidRPr="00F3425F">
                <w:rPr>
                  <w:rStyle w:val="Hyperlink"/>
                  <w:rFonts w:cs="Segoe UI"/>
                </w:rPr>
                <w:t>https://azure.microsoft.com/en-us/services/security-</w:t>
              </w:r>
              <w:r w:rsidR="003A3E06" w:rsidRPr="00F3425F">
                <w:rPr>
                  <w:rStyle w:val="Hyperlink"/>
                  <w:rFonts w:cs="Segoe UI"/>
                </w:rPr>
                <w:t>centre</w:t>
              </w:r>
              <w:r w:rsidR="00C512F9" w:rsidRPr="00F3425F">
                <w:rPr>
                  <w:rStyle w:val="Hyperlink"/>
                  <w:rFonts w:cs="Segoe UI"/>
                </w:rPr>
                <w:t>/</w:t>
              </w:r>
            </w:hyperlink>
          </w:p>
        </w:tc>
      </w:tr>
      <w:tr w:rsidR="00F1613E" w:rsidRPr="004C03BC" w14:paraId="3F8B0F45" w14:textId="77777777" w:rsidTr="00A106F4">
        <w:trPr>
          <w:cnfStyle w:val="000000100000" w:firstRow="0" w:lastRow="0" w:firstColumn="0" w:lastColumn="0" w:oddVBand="0" w:evenVBand="0" w:oddHBand="1" w:evenHBand="0" w:firstRowFirstColumn="0" w:firstRowLastColumn="0" w:lastRowFirstColumn="0" w:lastRowLastColumn="0"/>
          <w:trHeight w:val="710"/>
        </w:trPr>
        <w:tc>
          <w:tcPr>
            <w:tcW w:w="2335" w:type="dxa"/>
            <w:vAlign w:val="center"/>
          </w:tcPr>
          <w:p w14:paraId="48F34302" w14:textId="414EBA09" w:rsidR="00F1613E" w:rsidRPr="00F3425F" w:rsidRDefault="00F1613E" w:rsidP="005C37E0">
            <w:pPr>
              <w:jc w:val="left"/>
              <w:rPr>
                <w:rFonts w:cs="Segoe UI"/>
              </w:rPr>
            </w:pPr>
            <w:r w:rsidRPr="00F3425F">
              <w:rPr>
                <w:rFonts w:cs="Segoe UI"/>
              </w:rPr>
              <w:t>Subscription Service Limits</w:t>
            </w:r>
          </w:p>
        </w:tc>
        <w:tc>
          <w:tcPr>
            <w:tcW w:w="7200" w:type="dxa"/>
            <w:noWrap/>
            <w:vAlign w:val="center"/>
          </w:tcPr>
          <w:p w14:paraId="375E8117" w14:textId="7BBED82C" w:rsidR="00F1613E" w:rsidRPr="00F3425F" w:rsidRDefault="00C23F34" w:rsidP="005C37E0">
            <w:pPr>
              <w:rPr>
                <w:rFonts w:cs="Segoe UI"/>
              </w:rPr>
            </w:pPr>
            <w:hyperlink r:id="rId29" w:history="1">
              <w:r w:rsidR="00F1613E" w:rsidRPr="00F3425F">
                <w:rPr>
                  <w:rStyle w:val="Hyperlink"/>
                  <w:rFonts w:cs="Segoe UI"/>
                </w:rPr>
                <w:t>https://docs.microsoft.com/en-us/azure/azure-resource-manager/management/azure-subscription-service-limits</w:t>
              </w:r>
            </w:hyperlink>
          </w:p>
        </w:tc>
      </w:tr>
      <w:tr w:rsidR="008768AF" w:rsidRPr="004C03BC" w14:paraId="2CE660F2" w14:textId="77777777" w:rsidTr="00A106F4">
        <w:trPr>
          <w:trHeight w:val="710"/>
        </w:trPr>
        <w:tc>
          <w:tcPr>
            <w:tcW w:w="2335" w:type="dxa"/>
            <w:vAlign w:val="center"/>
          </w:tcPr>
          <w:p w14:paraId="2F97B4FD" w14:textId="3625E190" w:rsidR="008768AF" w:rsidRPr="00F3425F" w:rsidRDefault="008768AF" w:rsidP="005C37E0">
            <w:pPr>
              <w:jc w:val="left"/>
              <w:rPr>
                <w:rFonts w:cs="Segoe UI"/>
              </w:rPr>
            </w:pPr>
            <w:r w:rsidRPr="00F3425F">
              <w:rPr>
                <w:rFonts w:cs="Segoe UI"/>
              </w:rPr>
              <w:t>Naming Guidelines</w:t>
            </w:r>
          </w:p>
        </w:tc>
        <w:tc>
          <w:tcPr>
            <w:tcW w:w="7200" w:type="dxa"/>
            <w:noWrap/>
            <w:vAlign w:val="center"/>
          </w:tcPr>
          <w:p w14:paraId="6A071610" w14:textId="6377FE34" w:rsidR="008768AF" w:rsidRPr="00F3425F" w:rsidRDefault="00C23F34" w:rsidP="005C37E0">
            <w:pPr>
              <w:rPr>
                <w:rFonts w:cs="Segoe UI"/>
              </w:rPr>
            </w:pPr>
            <w:hyperlink r:id="rId30" w:history="1">
              <w:r w:rsidR="003F73B8" w:rsidRPr="00F3425F">
                <w:rPr>
                  <w:rStyle w:val="Hyperlink"/>
                  <w:rFonts w:cs="Segoe UI"/>
                </w:rPr>
                <w:t>https://docs.microsoft.com/en-us/azure/cloud-adoption-framework/ready/azure-best-practices/naming-and-tagging</w:t>
              </w:r>
            </w:hyperlink>
          </w:p>
        </w:tc>
      </w:tr>
    </w:tbl>
    <w:p w14:paraId="2EAF1AD8" w14:textId="19F72996" w:rsidR="00B5666A" w:rsidRDefault="00E7641A" w:rsidP="00E7641A">
      <w:pPr>
        <w:pStyle w:val="Caption"/>
      </w:pPr>
      <w:bookmarkStart w:id="158" w:name="_Toc73007921"/>
      <w:r>
        <w:t xml:space="preserve">Table </w:t>
      </w:r>
      <w:r>
        <w:fldChar w:fldCharType="begin"/>
      </w:r>
      <w:r>
        <w:instrText xml:space="preserve"> SEQ Table \* ARABIC </w:instrText>
      </w:r>
      <w:r>
        <w:fldChar w:fldCharType="separate"/>
      </w:r>
      <w:r w:rsidR="00CD6726">
        <w:rPr>
          <w:noProof/>
        </w:rPr>
        <w:t>77</w:t>
      </w:r>
      <w:r>
        <w:fldChar w:fldCharType="end"/>
      </w:r>
      <w:r>
        <w:t xml:space="preserve"> - </w:t>
      </w:r>
      <w:r w:rsidRPr="0074018F">
        <w:t>Feature Reference</w:t>
      </w:r>
      <w:bookmarkEnd w:id="158"/>
    </w:p>
    <w:p w14:paraId="2CAAC4D5" w14:textId="50DF650E" w:rsidR="00796BAB" w:rsidRDefault="00796BAB">
      <w:pPr>
        <w:spacing w:before="0" w:after="160" w:line="259" w:lineRule="auto"/>
        <w:jc w:val="left"/>
        <w:rPr>
          <w:lang w:val="en-GB" w:eastAsia="en-GB"/>
        </w:rPr>
      </w:pPr>
      <w:r>
        <w:rPr>
          <w:lang w:val="en-GB" w:eastAsia="en-GB"/>
        </w:rPr>
        <w:br w:type="page"/>
      </w:r>
    </w:p>
    <w:p w14:paraId="66E9A256" w14:textId="63CA3863" w:rsidR="00E7641A" w:rsidRDefault="00E7641A">
      <w:pPr>
        <w:pStyle w:val="TableofFigures"/>
        <w:tabs>
          <w:tab w:val="right" w:leader="dot" w:pos="9628"/>
        </w:tabs>
        <w:rPr>
          <w:rFonts w:asciiTheme="minorHAnsi" w:eastAsiaTheme="minorEastAsia" w:hAnsiTheme="minorHAnsi"/>
          <w:noProof/>
          <w:sz w:val="22"/>
          <w:lang w:val="en-US"/>
        </w:rPr>
      </w:pPr>
      <w:r>
        <w:rPr>
          <w:lang w:eastAsia="en-GB"/>
        </w:rPr>
        <w:lastRenderedPageBreak/>
        <w:fldChar w:fldCharType="begin"/>
      </w:r>
      <w:r>
        <w:rPr>
          <w:lang w:eastAsia="en-GB"/>
        </w:rPr>
        <w:instrText xml:space="preserve"> TOC \h \z \c "Table" </w:instrText>
      </w:r>
      <w:r>
        <w:rPr>
          <w:lang w:eastAsia="en-GB"/>
        </w:rPr>
        <w:fldChar w:fldCharType="separate"/>
      </w:r>
      <w:hyperlink w:anchor="_Toc73007847" w:history="1">
        <w:r w:rsidRPr="00205FEC">
          <w:rPr>
            <w:rStyle w:val="Hyperlink"/>
            <w:noProof/>
          </w:rPr>
          <w:t>Table 1 – Azure Active Directory</w:t>
        </w:r>
        <w:r>
          <w:rPr>
            <w:noProof/>
            <w:webHidden/>
          </w:rPr>
          <w:tab/>
        </w:r>
        <w:r>
          <w:rPr>
            <w:noProof/>
            <w:webHidden/>
          </w:rPr>
          <w:fldChar w:fldCharType="begin"/>
        </w:r>
        <w:r>
          <w:rPr>
            <w:noProof/>
            <w:webHidden/>
          </w:rPr>
          <w:instrText xml:space="preserve"> PAGEREF _Toc73007847 \h </w:instrText>
        </w:r>
        <w:r>
          <w:rPr>
            <w:noProof/>
            <w:webHidden/>
          </w:rPr>
        </w:r>
        <w:r>
          <w:rPr>
            <w:noProof/>
            <w:webHidden/>
          </w:rPr>
          <w:fldChar w:fldCharType="separate"/>
        </w:r>
        <w:r>
          <w:rPr>
            <w:noProof/>
            <w:webHidden/>
          </w:rPr>
          <w:t>9</w:t>
        </w:r>
        <w:r>
          <w:rPr>
            <w:noProof/>
            <w:webHidden/>
          </w:rPr>
          <w:fldChar w:fldCharType="end"/>
        </w:r>
      </w:hyperlink>
    </w:p>
    <w:p w14:paraId="2C059E47" w14:textId="7B03A908" w:rsidR="00E7641A" w:rsidRDefault="00E7641A">
      <w:pPr>
        <w:pStyle w:val="TableofFigures"/>
        <w:tabs>
          <w:tab w:val="right" w:leader="dot" w:pos="9628"/>
        </w:tabs>
        <w:rPr>
          <w:rFonts w:asciiTheme="minorHAnsi" w:eastAsiaTheme="minorEastAsia" w:hAnsiTheme="minorHAnsi"/>
          <w:noProof/>
          <w:sz w:val="22"/>
          <w:lang w:val="en-US"/>
        </w:rPr>
      </w:pPr>
      <w:hyperlink w:anchor="_Toc73007848" w:history="1">
        <w:r w:rsidRPr="00205FEC">
          <w:rPr>
            <w:rStyle w:val="Hyperlink"/>
            <w:noProof/>
          </w:rPr>
          <w:t>Table 2 - Subscription Details</w:t>
        </w:r>
        <w:r>
          <w:rPr>
            <w:noProof/>
            <w:webHidden/>
          </w:rPr>
          <w:tab/>
        </w:r>
        <w:r>
          <w:rPr>
            <w:noProof/>
            <w:webHidden/>
          </w:rPr>
          <w:fldChar w:fldCharType="begin"/>
        </w:r>
        <w:r>
          <w:rPr>
            <w:noProof/>
            <w:webHidden/>
          </w:rPr>
          <w:instrText xml:space="preserve"> PAGEREF _Toc73007848 \h </w:instrText>
        </w:r>
        <w:r>
          <w:rPr>
            <w:noProof/>
            <w:webHidden/>
          </w:rPr>
        </w:r>
        <w:r>
          <w:rPr>
            <w:noProof/>
            <w:webHidden/>
          </w:rPr>
          <w:fldChar w:fldCharType="separate"/>
        </w:r>
        <w:r>
          <w:rPr>
            <w:noProof/>
            <w:webHidden/>
          </w:rPr>
          <w:t>9</w:t>
        </w:r>
        <w:r>
          <w:rPr>
            <w:noProof/>
            <w:webHidden/>
          </w:rPr>
          <w:fldChar w:fldCharType="end"/>
        </w:r>
      </w:hyperlink>
    </w:p>
    <w:p w14:paraId="6E95C5E2" w14:textId="549B3786" w:rsidR="00E7641A" w:rsidRDefault="00E7641A">
      <w:pPr>
        <w:pStyle w:val="TableofFigures"/>
        <w:tabs>
          <w:tab w:val="right" w:leader="dot" w:pos="9628"/>
        </w:tabs>
        <w:rPr>
          <w:rFonts w:asciiTheme="minorHAnsi" w:eastAsiaTheme="minorEastAsia" w:hAnsiTheme="minorHAnsi"/>
          <w:noProof/>
          <w:sz w:val="22"/>
          <w:lang w:val="en-US"/>
        </w:rPr>
      </w:pPr>
      <w:hyperlink w:anchor="_Toc73007849" w:history="1">
        <w:r w:rsidRPr="00205FEC">
          <w:rPr>
            <w:rStyle w:val="Hyperlink"/>
            <w:noProof/>
          </w:rPr>
          <w:t>Table 3 - Azure Management Groups &amp; Subscriptions</w:t>
        </w:r>
        <w:r>
          <w:rPr>
            <w:noProof/>
            <w:webHidden/>
          </w:rPr>
          <w:tab/>
        </w:r>
        <w:r>
          <w:rPr>
            <w:noProof/>
            <w:webHidden/>
          </w:rPr>
          <w:fldChar w:fldCharType="begin"/>
        </w:r>
        <w:r>
          <w:rPr>
            <w:noProof/>
            <w:webHidden/>
          </w:rPr>
          <w:instrText xml:space="preserve"> PAGEREF _Toc73007849 \h </w:instrText>
        </w:r>
        <w:r>
          <w:rPr>
            <w:noProof/>
            <w:webHidden/>
          </w:rPr>
        </w:r>
        <w:r>
          <w:rPr>
            <w:noProof/>
            <w:webHidden/>
          </w:rPr>
          <w:fldChar w:fldCharType="separate"/>
        </w:r>
        <w:r>
          <w:rPr>
            <w:noProof/>
            <w:webHidden/>
          </w:rPr>
          <w:t>10</w:t>
        </w:r>
        <w:r>
          <w:rPr>
            <w:noProof/>
            <w:webHidden/>
          </w:rPr>
          <w:fldChar w:fldCharType="end"/>
        </w:r>
      </w:hyperlink>
    </w:p>
    <w:p w14:paraId="02D562DF" w14:textId="156F5F1A" w:rsidR="00E7641A" w:rsidRDefault="00E7641A">
      <w:pPr>
        <w:pStyle w:val="TableofFigures"/>
        <w:tabs>
          <w:tab w:val="right" w:leader="dot" w:pos="9628"/>
        </w:tabs>
        <w:rPr>
          <w:rFonts w:asciiTheme="minorHAnsi" w:eastAsiaTheme="minorEastAsia" w:hAnsiTheme="minorHAnsi"/>
          <w:noProof/>
          <w:sz w:val="22"/>
          <w:lang w:val="en-US"/>
        </w:rPr>
      </w:pPr>
      <w:hyperlink w:anchor="_Toc73007850" w:history="1">
        <w:r w:rsidRPr="00205FEC">
          <w:rPr>
            <w:rStyle w:val="Hyperlink"/>
            <w:noProof/>
          </w:rPr>
          <w:t>Table 4 - Naming Standards</w:t>
        </w:r>
        <w:r>
          <w:rPr>
            <w:noProof/>
            <w:webHidden/>
          </w:rPr>
          <w:tab/>
        </w:r>
        <w:r>
          <w:rPr>
            <w:noProof/>
            <w:webHidden/>
          </w:rPr>
          <w:fldChar w:fldCharType="begin"/>
        </w:r>
        <w:r>
          <w:rPr>
            <w:noProof/>
            <w:webHidden/>
          </w:rPr>
          <w:instrText xml:space="preserve"> PAGEREF _Toc73007850 \h </w:instrText>
        </w:r>
        <w:r>
          <w:rPr>
            <w:noProof/>
            <w:webHidden/>
          </w:rPr>
        </w:r>
        <w:r>
          <w:rPr>
            <w:noProof/>
            <w:webHidden/>
          </w:rPr>
          <w:fldChar w:fldCharType="separate"/>
        </w:r>
        <w:r>
          <w:rPr>
            <w:noProof/>
            <w:webHidden/>
          </w:rPr>
          <w:t>11</w:t>
        </w:r>
        <w:r>
          <w:rPr>
            <w:noProof/>
            <w:webHidden/>
          </w:rPr>
          <w:fldChar w:fldCharType="end"/>
        </w:r>
      </w:hyperlink>
    </w:p>
    <w:p w14:paraId="4F3EAA8D" w14:textId="7ABF9161" w:rsidR="00E7641A" w:rsidRDefault="00E7641A">
      <w:pPr>
        <w:pStyle w:val="TableofFigures"/>
        <w:tabs>
          <w:tab w:val="right" w:leader="dot" w:pos="9628"/>
        </w:tabs>
        <w:rPr>
          <w:rFonts w:asciiTheme="minorHAnsi" w:eastAsiaTheme="minorEastAsia" w:hAnsiTheme="minorHAnsi"/>
          <w:noProof/>
          <w:sz w:val="22"/>
          <w:lang w:val="en-US"/>
        </w:rPr>
      </w:pPr>
      <w:hyperlink w:anchor="_Toc73007851" w:history="1">
        <w:r w:rsidRPr="00205FEC">
          <w:rPr>
            <w:rStyle w:val="Hyperlink"/>
            <w:noProof/>
          </w:rPr>
          <w:t>Table 5 - Management Group</w:t>
        </w:r>
        <w:r>
          <w:rPr>
            <w:noProof/>
            <w:webHidden/>
          </w:rPr>
          <w:tab/>
        </w:r>
        <w:r>
          <w:rPr>
            <w:noProof/>
            <w:webHidden/>
          </w:rPr>
          <w:fldChar w:fldCharType="begin"/>
        </w:r>
        <w:r>
          <w:rPr>
            <w:noProof/>
            <w:webHidden/>
          </w:rPr>
          <w:instrText xml:space="preserve"> PAGEREF _Toc73007851 \h </w:instrText>
        </w:r>
        <w:r>
          <w:rPr>
            <w:noProof/>
            <w:webHidden/>
          </w:rPr>
        </w:r>
        <w:r>
          <w:rPr>
            <w:noProof/>
            <w:webHidden/>
          </w:rPr>
          <w:fldChar w:fldCharType="separate"/>
        </w:r>
        <w:r>
          <w:rPr>
            <w:noProof/>
            <w:webHidden/>
          </w:rPr>
          <w:t>11</w:t>
        </w:r>
        <w:r>
          <w:rPr>
            <w:noProof/>
            <w:webHidden/>
          </w:rPr>
          <w:fldChar w:fldCharType="end"/>
        </w:r>
      </w:hyperlink>
    </w:p>
    <w:p w14:paraId="3221BD24" w14:textId="7D09AD9B" w:rsidR="00E7641A" w:rsidRDefault="00E7641A">
      <w:pPr>
        <w:pStyle w:val="TableofFigures"/>
        <w:tabs>
          <w:tab w:val="right" w:leader="dot" w:pos="9628"/>
        </w:tabs>
        <w:rPr>
          <w:rFonts w:asciiTheme="minorHAnsi" w:eastAsiaTheme="minorEastAsia" w:hAnsiTheme="minorHAnsi"/>
          <w:noProof/>
          <w:sz w:val="22"/>
          <w:lang w:val="en-US"/>
        </w:rPr>
      </w:pPr>
      <w:hyperlink w:anchor="_Toc73007852" w:history="1">
        <w:r w:rsidRPr="00205FEC">
          <w:rPr>
            <w:rStyle w:val="Hyperlink"/>
            <w:noProof/>
          </w:rPr>
          <w:t>Table 6 - Azure Policies</w:t>
        </w:r>
        <w:r>
          <w:rPr>
            <w:noProof/>
            <w:webHidden/>
          </w:rPr>
          <w:tab/>
        </w:r>
        <w:r>
          <w:rPr>
            <w:noProof/>
            <w:webHidden/>
          </w:rPr>
          <w:fldChar w:fldCharType="begin"/>
        </w:r>
        <w:r>
          <w:rPr>
            <w:noProof/>
            <w:webHidden/>
          </w:rPr>
          <w:instrText xml:space="preserve"> PAGEREF _Toc73007852 \h </w:instrText>
        </w:r>
        <w:r>
          <w:rPr>
            <w:noProof/>
            <w:webHidden/>
          </w:rPr>
        </w:r>
        <w:r>
          <w:rPr>
            <w:noProof/>
            <w:webHidden/>
          </w:rPr>
          <w:fldChar w:fldCharType="separate"/>
        </w:r>
        <w:r>
          <w:rPr>
            <w:noProof/>
            <w:webHidden/>
          </w:rPr>
          <w:t>12</w:t>
        </w:r>
        <w:r>
          <w:rPr>
            <w:noProof/>
            <w:webHidden/>
          </w:rPr>
          <w:fldChar w:fldCharType="end"/>
        </w:r>
      </w:hyperlink>
    </w:p>
    <w:p w14:paraId="5361D75B" w14:textId="0D34319B" w:rsidR="00E7641A" w:rsidRDefault="00E7641A">
      <w:pPr>
        <w:pStyle w:val="TableofFigures"/>
        <w:tabs>
          <w:tab w:val="right" w:leader="dot" w:pos="9628"/>
        </w:tabs>
        <w:rPr>
          <w:rFonts w:asciiTheme="minorHAnsi" w:eastAsiaTheme="minorEastAsia" w:hAnsiTheme="minorHAnsi"/>
          <w:noProof/>
          <w:sz w:val="22"/>
          <w:lang w:val="en-US"/>
        </w:rPr>
      </w:pPr>
      <w:hyperlink w:anchor="_Toc73007853" w:history="1">
        <w:r w:rsidRPr="00205FEC">
          <w:rPr>
            <w:rStyle w:val="Hyperlink"/>
            <w:noProof/>
          </w:rPr>
          <w:t>Table 7 - Azure Tagging</w:t>
        </w:r>
        <w:r>
          <w:rPr>
            <w:noProof/>
            <w:webHidden/>
          </w:rPr>
          <w:tab/>
        </w:r>
        <w:r>
          <w:rPr>
            <w:noProof/>
            <w:webHidden/>
          </w:rPr>
          <w:fldChar w:fldCharType="begin"/>
        </w:r>
        <w:r>
          <w:rPr>
            <w:noProof/>
            <w:webHidden/>
          </w:rPr>
          <w:instrText xml:space="preserve"> PAGEREF _Toc73007853 \h </w:instrText>
        </w:r>
        <w:r>
          <w:rPr>
            <w:noProof/>
            <w:webHidden/>
          </w:rPr>
        </w:r>
        <w:r>
          <w:rPr>
            <w:noProof/>
            <w:webHidden/>
          </w:rPr>
          <w:fldChar w:fldCharType="separate"/>
        </w:r>
        <w:r>
          <w:rPr>
            <w:noProof/>
            <w:webHidden/>
          </w:rPr>
          <w:t>13</w:t>
        </w:r>
        <w:r>
          <w:rPr>
            <w:noProof/>
            <w:webHidden/>
          </w:rPr>
          <w:fldChar w:fldCharType="end"/>
        </w:r>
      </w:hyperlink>
    </w:p>
    <w:p w14:paraId="6B8FB09F" w14:textId="2E8549D7" w:rsidR="00E7641A" w:rsidRDefault="00E7641A">
      <w:pPr>
        <w:pStyle w:val="TableofFigures"/>
        <w:tabs>
          <w:tab w:val="right" w:leader="dot" w:pos="9628"/>
        </w:tabs>
        <w:rPr>
          <w:rFonts w:asciiTheme="minorHAnsi" w:eastAsiaTheme="minorEastAsia" w:hAnsiTheme="minorHAnsi"/>
          <w:noProof/>
          <w:sz w:val="22"/>
          <w:lang w:val="en-US"/>
        </w:rPr>
      </w:pPr>
      <w:hyperlink w:anchor="_Toc73007854" w:history="1">
        <w:r w:rsidRPr="00205FEC">
          <w:rPr>
            <w:rStyle w:val="Hyperlink"/>
            <w:noProof/>
          </w:rPr>
          <w:t>Table 8 - Resource Group</w:t>
        </w:r>
        <w:r>
          <w:rPr>
            <w:noProof/>
            <w:webHidden/>
          </w:rPr>
          <w:tab/>
        </w:r>
        <w:r>
          <w:rPr>
            <w:noProof/>
            <w:webHidden/>
          </w:rPr>
          <w:fldChar w:fldCharType="begin"/>
        </w:r>
        <w:r>
          <w:rPr>
            <w:noProof/>
            <w:webHidden/>
          </w:rPr>
          <w:instrText xml:space="preserve"> PAGEREF _Toc73007854 \h </w:instrText>
        </w:r>
        <w:r>
          <w:rPr>
            <w:noProof/>
            <w:webHidden/>
          </w:rPr>
        </w:r>
        <w:r>
          <w:rPr>
            <w:noProof/>
            <w:webHidden/>
          </w:rPr>
          <w:fldChar w:fldCharType="separate"/>
        </w:r>
        <w:r>
          <w:rPr>
            <w:noProof/>
            <w:webHidden/>
          </w:rPr>
          <w:t>14</w:t>
        </w:r>
        <w:r>
          <w:rPr>
            <w:noProof/>
            <w:webHidden/>
          </w:rPr>
          <w:fldChar w:fldCharType="end"/>
        </w:r>
      </w:hyperlink>
    </w:p>
    <w:p w14:paraId="0277B98E" w14:textId="13D9380E" w:rsidR="00E7641A" w:rsidRDefault="00E7641A">
      <w:pPr>
        <w:pStyle w:val="TableofFigures"/>
        <w:tabs>
          <w:tab w:val="right" w:leader="dot" w:pos="9628"/>
        </w:tabs>
        <w:rPr>
          <w:rFonts w:asciiTheme="minorHAnsi" w:eastAsiaTheme="minorEastAsia" w:hAnsiTheme="minorHAnsi"/>
          <w:noProof/>
          <w:sz w:val="22"/>
          <w:lang w:val="en-US"/>
        </w:rPr>
      </w:pPr>
      <w:hyperlink w:anchor="_Toc73007855" w:history="1">
        <w:r w:rsidRPr="00205FEC">
          <w:rPr>
            <w:rStyle w:val="Hyperlink"/>
            <w:noProof/>
          </w:rPr>
          <w:t>Table 9 - Point to Site Route</w:t>
        </w:r>
        <w:r>
          <w:rPr>
            <w:noProof/>
            <w:webHidden/>
          </w:rPr>
          <w:tab/>
        </w:r>
        <w:r>
          <w:rPr>
            <w:noProof/>
            <w:webHidden/>
          </w:rPr>
          <w:fldChar w:fldCharType="begin"/>
        </w:r>
        <w:r>
          <w:rPr>
            <w:noProof/>
            <w:webHidden/>
          </w:rPr>
          <w:instrText xml:space="preserve"> PAGEREF _Toc73007855 \h </w:instrText>
        </w:r>
        <w:r>
          <w:rPr>
            <w:noProof/>
            <w:webHidden/>
          </w:rPr>
        </w:r>
        <w:r>
          <w:rPr>
            <w:noProof/>
            <w:webHidden/>
          </w:rPr>
          <w:fldChar w:fldCharType="separate"/>
        </w:r>
        <w:r>
          <w:rPr>
            <w:noProof/>
            <w:webHidden/>
          </w:rPr>
          <w:t>15</w:t>
        </w:r>
        <w:r>
          <w:rPr>
            <w:noProof/>
            <w:webHidden/>
          </w:rPr>
          <w:fldChar w:fldCharType="end"/>
        </w:r>
      </w:hyperlink>
    </w:p>
    <w:p w14:paraId="46161E61" w14:textId="09603430" w:rsidR="00E7641A" w:rsidRDefault="00E7641A">
      <w:pPr>
        <w:pStyle w:val="TableofFigures"/>
        <w:tabs>
          <w:tab w:val="right" w:leader="dot" w:pos="9628"/>
        </w:tabs>
        <w:rPr>
          <w:rFonts w:asciiTheme="minorHAnsi" w:eastAsiaTheme="minorEastAsia" w:hAnsiTheme="minorHAnsi"/>
          <w:noProof/>
          <w:sz w:val="22"/>
          <w:lang w:val="en-US"/>
        </w:rPr>
      </w:pPr>
      <w:hyperlink w:anchor="_Toc73007856" w:history="1">
        <w:r w:rsidRPr="00205FEC">
          <w:rPr>
            <w:rStyle w:val="Hyperlink"/>
            <w:noProof/>
          </w:rPr>
          <w:t>Table 10 - Azure Firewall Details</w:t>
        </w:r>
        <w:r>
          <w:rPr>
            <w:noProof/>
            <w:webHidden/>
          </w:rPr>
          <w:tab/>
        </w:r>
        <w:r>
          <w:rPr>
            <w:noProof/>
            <w:webHidden/>
          </w:rPr>
          <w:fldChar w:fldCharType="begin"/>
        </w:r>
        <w:r>
          <w:rPr>
            <w:noProof/>
            <w:webHidden/>
          </w:rPr>
          <w:instrText xml:space="preserve"> PAGEREF _Toc73007856 \h </w:instrText>
        </w:r>
        <w:r>
          <w:rPr>
            <w:noProof/>
            <w:webHidden/>
          </w:rPr>
        </w:r>
        <w:r>
          <w:rPr>
            <w:noProof/>
            <w:webHidden/>
          </w:rPr>
          <w:fldChar w:fldCharType="separate"/>
        </w:r>
        <w:r>
          <w:rPr>
            <w:noProof/>
            <w:webHidden/>
          </w:rPr>
          <w:t>16</w:t>
        </w:r>
        <w:r>
          <w:rPr>
            <w:noProof/>
            <w:webHidden/>
          </w:rPr>
          <w:fldChar w:fldCharType="end"/>
        </w:r>
      </w:hyperlink>
    </w:p>
    <w:p w14:paraId="59984602" w14:textId="670C73C2" w:rsidR="00E7641A" w:rsidRDefault="00E7641A">
      <w:pPr>
        <w:pStyle w:val="TableofFigures"/>
        <w:tabs>
          <w:tab w:val="right" w:leader="dot" w:pos="9628"/>
        </w:tabs>
        <w:rPr>
          <w:rFonts w:asciiTheme="minorHAnsi" w:eastAsiaTheme="minorEastAsia" w:hAnsiTheme="minorHAnsi"/>
          <w:noProof/>
          <w:sz w:val="22"/>
          <w:lang w:val="en-US"/>
        </w:rPr>
      </w:pPr>
      <w:hyperlink w:anchor="_Toc73007857" w:history="1">
        <w:r w:rsidRPr="00205FEC">
          <w:rPr>
            <w:rStyle w:val="Hyperlink"/>
            <w:noProof/>
          </w:rPr>
          <w:t>Table 11 - Network rule collection</w:t>
        </w:r>
        <w:r>
          <w:rPr>
            <w:noProof/>
            <w:webHidden/>
          </w:rPr>
          <w:tab/>
        </w:r>
        <w:r>
          <w:rPr>
            <w:noProof/>
            <w:webHidden/>
          </w:rPr>
          <w:fldChar w:fldCharType="begin"/>
        </w:r>
        <w:r>
          <w:rPr>
            <w:noProof/>
            <w:webHidden/>
          </w:rPr>
          <w:instrText xml:space="preserve"> PAGEREF _Toc73007857 \h </w:instrText>
        </w:r>
        <w:r>
          <w:rPr>
            <w:noProof/>
            <w:webHidden/>
          </w:rPr>
        </w:r>
        <w:r>
          <w:rPr>
            <w:noProof/>
            <w:webHidden/>
          </w:rPr>
          <w:fldChar w:fldCharType="separate"/>
        </w:r>
        <w:r>
          <w:rPr>
            <w:noProof/>
            <w:webHidden/>
          </w:rPr>
          <w:t>16</w:t>
        </w:r>
        <w:r>
          <w:rPr>
            <w:noProof/>
            <w:webHidden/>
          </w:rPr>
          <w:fldChar w:fldCharType="end"/>
        </w:r>
      </w:hyperlink>
    </w:p>
    <w:p w14:paraId="41C2923E" w14:textId="32BFB913" w:rsidR="00E7641A" w:rsidRDefault="00E7641A">
      <w:pPr>
        <w:pStyle w:val="TableofFigures"/>
        <w:tabs>
          <w:tab w:val="right" w:leader="dot" w:pos="9628"/>
        </w:tabs>
        <w:rPr>
          <w:rFonts w:asciiTheme="minorHAnsi" w:eastAsiaTheme="minorEastAsia" w:hAnsiTheme="minorHAnsi"/>
          <w:noProof/>
          <w:sz w:val="22"/>
          <w:lang w:val="en-US"/>
        </w:rPr>
      </w:pPr>
      <w:hyperlink w:anchor="_Toc73007858" w:history="1">
        <w:r w:rsidRPr="00205FEC">
          <w:rPr>
            <w:rStyle w:val="Hyperlink"/>
            <w:noProof/>
          </w:rPr>
          <w:t>Table 12 - Application rule collection</w:t>
        </w:r>
        <w:r>
          <w:rPr>
            <w:noProof/>
            <w:webHidden/>
          </w:rPr>
          <w:tab/>
        </w:r>
        <w:r>
          <w:rPr>
            <w:noProof/>
            <w:webHidden/>
          </w:rPr>
          <w:fldChar w:fldCharType="begin"/>
        </w:r>
        <w:r>
          <w:rPr>
            <w:noProof/>
            <w:webHidden/>
          </w:rPr>
          <w:instrText xml:space="preserve"> PAGEREF _Toc73007858 \h </w:instrText>
        </w:r>
        <w:r>
          <w:rPr>
            <w:noProof/>
            <w:webHidden/>
          </w:rPr>
        </w:r>
        <w:r>
          <w:rPr>
            <w:noProof/>
            <w:webHidden/>
          </w:rPr>
          <w:fldChar w:fldCharType="separate"/>
        </w:r>
        <w:r>
          <w:rPr>
            <w:noProof/>
            <w:webHidden/>
          </w:rPr>
          <w:t>17</w:t>
        </w:r>
        <w:r>
          <w:rPr>
            <w:noProof/>
            <w:webHidden/>
          </w:rPr>
          <w:fldChar w:fldCharType="end"/>
        </w:r>
      </w:hyperlink>
    </w:p>
    <w:p w14:paraId="6071345B" w14:textId="4E6898ED" w:rsidR="00E7641A" w:rsidRDefault="00E7641A">
      <w:pPr>
        <w:pStyle w:val="TableofFigures"/>
        <w:tabs>
          <w:tab w:val="right" w:leader="dot" w:pos="9628"/>
        </w:tabs>
        <w:rPr>
          <w:rFonts w:asciiTheme="minorHAnsi" w:eastAsiaTheme="minorEastAsia" w:hAnsiTheme="minorHAnsi"/>
          <w:noProof/>
          <w:sz w:val="22"/>
          <w:lang w:val="en-US"/>
        </w:rPr>
      </w:pPr>
      <w:hyperlink w:anchor="_Toc73007859" w:history="1">
        <w:r w:rsidRPr="00205FEC">
          <w:rPr>
            <w:rStyle w:val="Hyperlink"/>
            <w:noProof/>
          </w:rPr>
          <w:t>Table 13 - IP Groups</w:t>
        </w:r>
        <w:r>
          <w:rPr>
            <w:noProof/>
            <w:webHidden/>
          </w:rPr>
          <w:tab/>
        </w:r>
        <w:r>
          <w:rPr>
            <w:noProof/>
            <w:webHidden/>
          </w:rPr>
          <w:fldChar w:fldCharType="begin"/>
        </w:r>
        <w:r>
          <w:rPr>
            <w:noProof/>
            <w:webHidden/>
          </w:rPr>
          <w:instrText xml:space="preserve"> PAGEREF _Toc73007859 \h </w:instrText>
        </w:r>
        <w:r>
          <w:rPr>
            <w:noProof/>
            <w:webHidden/>
          </w:rPr>
        </w:r>
        <w:r>
          <w:rPr>
            <w:noProof/>
            <w:webHidden/>
          </w:rPr>
          <w:fldChar w:fldCharType="separate"/>
        </w:r>
        <w:r>
          <w:rPr>
            <w:noProof/>
            <w:webHidden/>
          </w:rPr>
          <w:t>17</w:t>
        </w:r>
        <w:r>
          <w:rPr>
            <w:noProof/>
            <w:webHidden/>
          </w:rPr>
          <w:fldChar w:fldCharType="end"/>
        </w:r>
      </w:hyperlink>
    </w:p>
    <w:p w14:paraId="71F26D1C" w14:textId="2BEFA0E1" w:rsidR="00E7641A" w:rsidRDefault="00E7641A">
      <w:pPr>
        <w:pStyle w:val="TableofFigures"/>
        <w:tabs>
          <w:tab w:val="right" w:leader="dot" w:pos="9628"/>
        </w:tabs>
        <w:rPr>
          <w:rFonts w:asciiTheme="minorHAnsi" w:eastAsiaTheme="minorEastAsia" w:hAnsiTheme="minorHAnsi"/>
          <w:noProof/>
          <w:sz w:val="22"/>
          <w:lang w:val="en-US"/>
        </w:rPr>
      </w:pPr>
      <w:hyperlink w:anchor="_Toc73007860" w:history="1">
        <w:r w:rsidRPr="00205FEC">
          <w:rPr>
            <w:rStyle w:val="Hyperlink"/>
            <w:noProof/>
          </w:rPr>
          <w:t>Table 14 - Route Table Details</w:t>
        </w:r>
        <w:r>
          <w:rPr>
            <w:noProof/>
            <w:webHidden/>
          </w:rPr>
          <w:tab/>
        </w:r>
        <w:r>
          <w:rPr>
            <w:noProof/>
            <w:webHidden/>
          </w:rPr>
          <w:fldChar w:fldCharType="begin"/>
        </w:r>
        <w:r>
          <w:rPr>
            <w:noProof/>
            <w:webHidden/>
          </w:rPr>
          <w:instrText xml:space="preserve"> PAGEREF _Toc73007860 \h </w:instrText>
        </w:r>
        <w:r>
          <w:rPr>
            <w:noProof/>
            <w:webHidden/>
          </w:rPr>
        </w:r>
        <w:r>
          <w:rPr>
            <w:noProof/>
            <w:webHidden/>
          </w:rPr>
          <w:fldChar w:fldCharType="separate"/>
        </w:r>
        <w:r>
          <w:rPr>
            <w:noProof/>
            <w:webHidden/>
          </w:rPr>
          <w:t>18</w:t>
        </w:r>
        <w:r>
          <w:rPr>
            <w:noProof/>
            <w:webHidden/>
          </w:rPr>
          <w:fldChar w:fldCharType="end"/>
        </w:r>
      </w:hyperlink>
    </w:p>
    <w:p w14:paraId="7C50B425" w14:textId="30A917D9" w:rsidR="00E7641A" w:rsidRDefault="00E7641A">
      <w:pPr>
        <w:pStyle w:val="TableofFigures"/>
        <w:tabs>
          <w:tab w:val="right" w:leader="dot" w:pos="9628"/>
        </w:tabs>
        <w:rPr>
          <w:rFonts w:asciiTheme="minorHAnsi" w:eastAsiaTheme="minorEastAsia" w:hAnsiTheme="minorHAnsi"/>
          <w:noProof/>
          <w:sz w:val="22"/>
          <w:lang w:val="en-US"/>
        </w:rPr>
      </w:pPr>
      <w:hyperlink w:anchor="_Toc73007861" w:history="1">
        <w:r w:rsidRPr="00205FEC">
          <w:rPr>
            <w:rStyle w:val="Hyperlink"/>
            <w:noProof/>
          </w:rPr>
          <w:t>Table 15 - Route Table Routes</w:t>
        </w:r>
        <w:r>
          <w:rPr>
            <w:noProof/>
            <w:webHidden/>
          </w:rPr>
          <w:tab/>
        </w:r>
        <w:r>
          <w:rPr>
            <w:noProof/>
            <w:webHidden/>
          </w:rPr>
          <w:fldChar w:fldCharType="begin"/>
        </w:r>
        <w:r>
          <w:rPr>
            <w:noProof/>
            <w:webHidden/>
          </w:rPr>
          <w:instrText xml:space="preserve"> PAGEREF _Toc73007861 \h </w:instrText>
        </w:r>
        <w:r>
          <w:rPr>
            <w:noProof/>
            <w:webHidden/>
          </w:rPr>
        </w:r>
        <w:r>
          <w:rPr>
            <w:noProof/>
            <w:webHidden/>
          </w:rPr>
          <w:fldChar w:fldCharType="separate"/>
        </w:r>
        <w:r>
          <w:rPr>
            <w:noProof/>
            <w:webHidden/>
          </w:rPr>
          <w:t>18</w:t>
        </w:r>
        <w:r>
          <w:rPr>
            <w:noProof/>
            <w:webHidden/>
          </w:rPr>
          <w:fldChar w:fldCharType="end"/>
        </w:r>
      </w:hyperlink>
    </w:p>
    <w:p w14:paraId="3F1BDBB7" w14:textId="144E487C" w:rsidR="00E7641A" w:rsidRDefault="00E7641A">
      <w:pPr>
        <w:pStyle w:val="TableofFigures"/>
        <w:tabs>
          <w:tab w:val="right" w:leader="dot" w:pos="9628"/>
        </w:tabs>
        <w:rPr>
          <w:rFonts w:asciiTheme="minorHAnsi" w:eastAsiaTheme="minorEastAsia" w:hAnsiTheme="minorHAnsi"/>
          <w:noProof/>
          <w:sz w:val="22"/>
          <w:lang w:val="en-US"/>
        </w:rPr>
      </w:pPr>
      <w:hyperlink w:anchor="_Toc73007862" w:history="1">
        <w:r w:rsidRPr="00205FEC">
          <w:rPr>
            <w:rStyle w:val="Hyperlink"/>
            <w:noProof/>
          </w:rPr>
          <w:t>Table 16 - Public IP Address</w:t>
        </w:r>
        <w:r>
          <w:rPr>
            <w:noProof/>
            <w:webHidden/>
          </w:rPr>
          <w:tab/>
        </w:r>
        <w:r>
          <w:rPr>
            <w:noProof/>
            <w:webHidden/>
          </w:rPr>
          <w:fldChar w:fldCharType="begin"/>
        </w:r>
        <w:r>
          <w:rPr>
            <w:noProof/>
            <w:webHidden/>
          </w:rPr>
          <w:instrText xml:space="preserve"> PAGEREF _Toc73007862 \h </w:instrText>
        </w:r>
        <w:r>
          <w:rPr>
            <w:noProof/>
            <w:webHidden/>
          </w:rPr>
        </w:r>
        <w:r>
          <w:rPr>
            <w:noProof/>
            <w:webHidden/>
          </w:rPr>
          <w:fldChar w:fldCharType="separate"/>
        </w:r>
        <w:r>
          <w:rPr>
            <w:noProof/>
            <w:webHidden/>
          </w:rPr>
          <w:t>18</w:t>
        </w:r>
        <w:r>
          <w:rPr>
            <w:noProof/>
            <w:webHidden/>
          </w:rPr>
          <w:fldChar w:fldCharType="end"/>
        </w:r>
      </w:hyperlink>
    </w:p>
    <w:p w14:paraId="2AC8C117" w14:textId="167BA52C" w:rsidR="00E7641A" w:rsidRDefault="00E7641A">
      <w:pPr>
        <w:pStyle w:val="TableofFigures"/>
        <w:tabs>
          <w:tab w:val="right" w:leader="dot" w:pos="9628"/>
        </w:tabs>
        <w:rPr>
          <w:rFonts w:asciiTheme="minorHAnsi" w:eastAsiaTheme="minorEastAsia" w:hAnsiTheme="minorHAnsi"/>
          <w:noProof/>
          <w:sz w:val="22"/>
          <w:lang w:val="en-US"/>
        </w:rPr>
      </w:pPr>
      <w:hyperlink w:anchor="_Toc73007863" w:history="1">
        <w:r w:rsidRPr="00205FEC">
          <w:rPr>
            <w:rStyle w:val="Hyperlink"/>
            <w:noProof/>
          </w:rPr>
          <w:t>Table 17 - HUB-Peerings</w:t>
        </w:r>
        <w:r>
          <w:rPr>
            <w:noProof/>
            <w:webHidden/>
          </w:rPr>
          <w:tab/>
        </w:r>
        <w:r>
          <w:rPr>
            <w:noProof/>
            <w:webHidden/>
          </w:rPr>
          <w:fldChar w:fldCharType="begin"/>
        </w:r>
        <w:r>
          <w:rPr>
            <w:noProof/>
            <w:webHidden/>
          </w:rPr>
          <w:instrText xml:space="preserve"> PAGEREF _Toc73007863 \h </w:instrText>
        </w:r>
        <w:r>
          <w:rPr>
            <w:noProof/>
            <w:webHidden/>
          </w:rPr>
        </w:r>
        <w:r>
          <w:rPr>
            <w:noProof/>
            <w:webHidden/>
          </w:rPr>
          <w:fldChar w:fldCharType="separate"/>
        </w:r>
        <w:r>
          <w:rPr>
            <w:noProof/>
            <w:webHidden/>
          </w:rPr>
          <w:t>19</w:t>
        </w:r>
        <w:r>
          <w:rPr>
            <w:noProof/>
            <w:webHidden/>
          </w:rPr>
          <w:fldChar w:fldCharType="end"/>
        </w:r>
      </w:hyperlink>
    </w:p>
    <w:p w14:paraId="72A45F60" w14:textId="1F7A2946" w:rsidR="00E7641A" w:rsidRDefault="00E7641A">
      <w:pPr>
        <w:pStyle w:val="TableofFigures"/>
        <w:tabs>
          <w:tab w:val="right" w:leader="dot" w:pos="9628"/>
        </w:tabs>
        <w:rPr>
          <w:rFonts w:asciiTheme="minorHAnsi" w:eastAsiaTheme="minorEastAsia" w:hAnsiTheme="minorHAnsi"/>
          <w:noProof/>
          <w:sz w:val="22"/>
          <w:lang w:val="en-US"/>
        </w:rPr>
      </w:pPr>
      <w:hyperlink w:anchor="_Toc73007864" w:history="1">
        <w:r w:rsidRPr="00205FEC">
          <w:rPr>
            <w:rStyle w:val="Hyperlink"/>
            <w:noProof/>
          </w:rPr>
          <w:t>Table 18 - Hub-Vnet 001 Details</w:t>
        </w:r>
        <w:r>
          <w:rPr>
            <w:noProof/>
            <w:webHidden/>
          </w:rPr>
          <w:tab/>
        </w:r>
        <w:r>
          <w:rPr>
            <w:noProof/>
            <w:webHidden/>
          </w:rPr>
          <w:fldChar w:fldCharType="begin"/>
        </w:r>
        <w:r>
          <w:rPr>
            <w:noProof/>
            <w:webHidden/>
          </w:rPr>
          <w:instrText xml:space="preserve"> PAGEREF _Toc73007864 \h </w:instrText>
        </w:r>
        <w:r>
          <w:rPr>
            <w:noProof/>
            <w:webHidden/>
          </w:rPr>
        </w:r>
        <w:r>
          <w:rPr>
            <w:noProof/>
            <w:webHidden/>
          </w:rPr>
          <w:fldChar w:fldCharType="separate"/>
        </w:r>
        <w:r>
          <w:rPr>
            <w:noProof/>
            <w:webHidden/>
          </w:rPr>
          <w:t>19</w:t>
        </w:r>
        <w:r>
          <w:rPr>
            <w:noProof/>
            <w:webHidden/>
          </w:rPr>
          <w:fldChar w:fldCharType="end"/>
        </w:r>
      </w:hyperlink>
    </w:p>
    <w:p w14:paraId="26EBE5C8" w14:textId="36A7E695" w:rsidR="00E7641A" w:rsidRDefault="00E7641A">
      <w:pPr>
        <w:pStyle w:val="TableofFigures"/>
        <w:tabs>
          <w:tab w:val="right" w:leader="dot" w:pos="9628"/>
        </w:tabs>
        <w:rPr>
          <w:rFonts w:asciiTheme="minorHAnsi" w:eastAsiaTheme="minorEastAsia" w:hAnsiTheme="minorHAnsi"/>
          <w:noProof/>
          <w:sz w:val="22"/>
          <w:lang w:val="en-US"/>
        </w:rPr>
      </w:pPr>
      <w:hyperlink w:anchor="_Toc73007865" w:history="1">
        <w:r w:rsidRPr="00205FEC">
          <w:rPr>
            <w:rStyle w:val="Hyperlink"/>
            <w:noProof/>
          </w:rPr>
          <w:t>Table 19 - HUB-Vnet 002 Details</w:t>
        </w:r>
        <w:r>
          <w:rPr>
            <w:noProof/>
            <w:webHidden/>
          </w:rPr>
          <w:tab/>
        </w:r>
        <w:r>
          <w:rPr>
            <w:noProof/>
            <w:webHidden/>
          </w:rPr>
          <w:fldChar w:fldCharType="begin"/>
        </w:r>
        <w:r>
          <w:rPr>
            <w:noProof/>
            <w:webHidden/>
          </w:rPr>
          <w:instrText xml:space="preserve"> PAGEREF _Toc73007865 \h </w:instrText>
        </w:r>
        <w:r>
          <w:rPr>
            <w:noProof/>
            <w:webHidden/>
          </w:rPr>
        </w:r>
        <w:r>
          <w:rPr>
            <w:noProof/>
            <w:webHidden/>
          </w:rPr>
          <w:fldChar w:fldCharType="separate"/>
        </w:r>
        <w:r>
          <w:rPr>
            <w:noProof/>
            <w:webHidden/>
          </w:rPr>
          <w:t>20</w:t>
        </w:r>
        <w:r>
          <w:rPr>
            <w:noProof/>
            <w:webHidden/>
          </w:rPr>
          <w:fldChar w:fldCharType="end"/>
        </w:r>
      </w:hyperlink>
    </w:p>
    <w:p w14:paraId="42DADF88" w14:textId="62E7F8DB" w:rsidR="00E7641A" w:rsidRDefault="00E7641A">
      <w:pPr>
        <w:pStyle w:val="TableofFigures"/>
        <w:tabs>
          <w:tab w:val="right" w:leader="dot" w:pos="9628"/>
        </w:tabs>
        <w:rPr>
          <w:rFonts w:asciiTheme="minorHAnsi" w:eastAsiaTheme="minorEastAsia" w:hAnsiTheme="minorHAnsi"/>
          <w:noProof/>
          <w:sz w:val="22"/>
          <w:lang w:val="en-US"/>
        </w:rPr>
      </w:pPr>
      <w:hyperlink w:anchor="_Toc73007866" w:history="1">
        <w:r w:rsidRPr="00205FEC">
          <w:rPr>
            <w:rStyle w:val="Hyperlink"/>
            <w:noProof/>
          </w:rPr>
          <w:t>Table 20 - HUB-subnet details</w:t>
        </w:r>
        <w:r>
          <w:rPr>
            <w:noProof/>
            <w:webHidden/>
          </w:rPr>
          <w:tab/>
        </w:r>
        <w:r>
          <w:rPr>
            <w:noProof/>
            <w:webHidden/>
          </w:rPr>
          <w:fldChar w:fldCharType="begin"/>
        </w:r>
        <w:r>
          <w:rPr>
            <w:noProof/>
            <w:webHidden/>
          </w:rPr>
          <w:instrText xml:space="preserve"> PAGEREF _Toc73007866 \h </w:instrText>
        </w:r>
        <w:r>
          <w:rPr>
            <w:noProof/>
            <w:webHidden/>
          </w:rPr>
        </w:r>
        <w:r>
          <w:rPr>
            <w:noProof/>
            <w:webHidden/>
          </w:rPr>
          <w:fldChar w:fldCharType="separate"/>
        </w:r>
        <w:r>
          <w:rPr>
            <w:noProof/>
            <w:webHidden/>
          </w:rPr>
          <w:t>20</w:t>
        </w:r>
        <w:r>
          <w:rPr>
            <w:noProof/>
            <w:webHidden/>
          </w:rPr>
          <w:fldChar w:fldCharType="end"/>
        </w:r>
      </w:hyperlink>
    </w:p>
    <w:p w14:paraId="61BE2EE2" w14:textId="3225675C" w:rsidR="00E7641A" w:rsidRDefault="00E7641A">
      <w:pPr>
        <w:pStyle w:val="TableofFigures"/>
        <w:tabs>
          <w:tab w:val="right" w:leader="dot" w:pos="9628"/>
        </w:tabs>
        <w:rPr>
          <w:rFonts w:asciiTheme="minorHAnsi" w:eastAsiaTheme="minorEastAsia" w:hAnsiTheme="minorHAnsi"/>
          <w:noProof/>
          <w:sz w:val="22"/>
          <w:lang w:val="en-US"/>
        </w:rPr>
      </w:pPr>
      <w:hyperlink w:anchor="_Toc73007867" w:history="1">
        <w:r w:rsidRPr="00205FEC">
          <w:rPr>
            <w:rStyle w:val="Hyperlink"/>
            <w:noProof/>
          </w:rPr>
          <w:t>Table 21 - HUB-Log Analytics Details</w:t>
        </w:r>
        <w:r>
          <w:rPr>
            <w:noProof/>
            <w:webHidden/>
          </w:rPr>
          <w:tab/>
        </w:r>
        <w:r>
          <w:rPr>
            <w:noProof/>
            <w:webHidden/>
          </w:rPr>
          <w:fldChar w:fldCharType="begin"/>
        </w:r>
        <w:r>
          <w:rPr>
            <w:noProof/>
            <w:webHidden/>
          </w:rPr>
          <w:instrText xml:space="preserve"> PAGEREF _Toc73007867 \h </w:instrText>
        </w:r>
        <w:r>
          <w:rPr>
            <w:noProof/>
            <w:webHidden/>
          </w:rPr>
        </w:r>
        <w:r>
          <w:rPr>
            <w:noProof/>
            <w:webHidden/>
          </w:rPr>
          <w:fldChar w:fldCharType="separate"/>
        </w:r>
        <w:r>
          <w:rPr>
            <w:noProof/>
            <w:webHidden/>
          </w:rPr>
          <w:t>20</w:t>
        </w:r>
        <w:r>
          <w:rPr>
            <w:noProof/>
            <w:webHidden/>
          </w:rPr>
          <w:fldChar w:fldCharType="end"/>
        </w:r>
      </w:hyperlink>
    </w:p>
    <w:p w14:paraId="58198312" w14:textId="3D94D6B7" w:rsidR="00E7641A" w:rsidRDefault="00E7641A">
      <w:pPr>
        <w:pStyle w:val="TableofFigures"/>
        <w:tabs>
          <w:tab w:val="right" w:leader="dot" w:pos="9628"/>
        </w:tabs>
        <w:rPr>
          <w:rFonts w:asciiTheme="minorHAnsi" w:eastAsiaTheme="minorEastAsia" w:hAnsiTheme="minorHAnsi"/>
          <w:noProof/>
          <w:sz w:val="22"/>
          <w:lang w:val="en-US"/>
        </w:rPr>
      </w:pPr>
      <w:hyperlink w:anchor="_Toc73007868" w:history="1">
        <w:r w:rsidRPr="00205FEC">
          <w:rPr>
            <w:rStyle w:val="Hyperlink"/>
            <w:noProof/>
          </w:rPr>
          <w:t>Table 22 - Key Vaults Details</w:t>
        </w:r>
        <w:r>
          <w:rPr>
            <w:noProof/>
            <w:webHidden/>
          </w:rPr>
          <w:tab/>
        </w:r>
        <w:r>
          <w:rPr>
            <w:noProof/>
            <w:webHidden/>
          </w:rPr>
          <w:fldChar w:fldCharType="begin"/>
        </w:r>
        <w:r>
          <w:rPr>
            <w:noProof/>
            <w:webHidden/>
          </w:rPr>
          <w:instrText xml:space="preserve"> PAGEREF _Toc73007868 \h </w:instrText>
        </w:r>
        <w:r>
          <w:rPr>
            <w:noProof/>
            <w:webHidden/>
          </w:rPr>
        </w:r>
        <w:r>
          <w:rPr>
            <w:noProof/>
            <w:webHidden/>
          </w:rPr>
          <w:fldChar w:fldCharType="separate"/>
        </w:r>
        <w:r>
          <w:rPr>
            <w:noProof/>
            <w:webHidden/>
          </w:rPr>
          <w:t>20</w:t>
        </w:r>
        <w:r>
          <w:rPr>
            <w:noProof/>
            <w:webHidden/>
          </w:rPr>
          <w:fldChar w:fldCharType="end"/>
        </w:r>
      </w:hyperlink>
    </w:p>
    <w:p w14:paraId="65C623C0" w14:textId="35EA89DE" w:rsidR="00E7641A" w:rsidRDefault="00E7641A">
      <w:pPr>
        <w:pStyle w:val="TableofFigures"/>
        <w:tabs>
          <w:tab w:val="right" w:leader="dot" w:pos="9628"/>
        </w:tabs>
        <w:rPr>
          <w:rFonts w:asciiTheme="minorHAnsi" w:eastAsiaTheme="minorEastAsia" w:hAnsiTheme="minorHAnsi"/>
          <w:noProof/>
          <w:sz w:val="22"/>
          <w:lang w:val="en-US"/>
        </w:rPr>
      </w:pPr>
      <w:hyperlink w:anchor="_Toc73007869" w:history="1">
        <w:r w:rsidRPr="00205FEC">
          <w:rPr>
            <w:rStyle w:val="Hyperlink"/>
            <w:noProof/>
          </w:rPr>
          <w:t>Table 23 - Storage Accounts Details</w:t>
        </w:r>
        <w:r>
          <w:rPr>
            <w:noProof/>
            <w:webHidden/>
          </w:rPr>
          <w:tab/>
        </w:r>
        <w:r>
          <w:rPr>
            <w:noProof/>
            <w:webHidden/>
          </w:rPr>
          <w:fldChar w:fldCharType="begin"/>
        </w:r>
        <w:r>
          <w:rPr>
            <w:noProof/>
            <w:webHidden/>
          </w:rPr>
          <w:instrText xml:space="preserve"> PAGEREF _Toc73007869 \h </w:instrText>
        </w:r>
        <w:r>
          <w:rPr>
            <w:noProof/>
            <w:webHidden/>
          </w:rPr>
        </w:r>
        <w:r>
          <w:rPr>
            <w:noProof/>
            <w:webHidden/>
          </w:rPr>
          <w:fldChar w:fldCharType="separate"/>
        </w:r>
        <w:r>
          <w:rPr>
            <w:noProof/>
            <w:webHidden/>
          </w:rPr>
          <w:t>21</w:t>
        </w:r>
        <w:r>
          <w:rPr>
            <w:noProof/>
            <w:webHidden/>
          </w:rPr>
          <w:fldChar w:fldCharType="end"/>
        </w:r>
      </w:hyperlink>
    </w:p>
    <w:p w14:paraId="7D567143" w14:textId="51B8AF6D" w:rsidR="00E7641A" w:rsidRDefault="00E7641A">
      <w:pPr>
        <w:pStyle w:val="TableofFigures"/>
        <w:tabs>
          <w:tab w:val="right" w:leader="dot" w:pos="9628"/>
        </w:tabs>
        <w:rPr>
          <w:rFonts w:asciiTheme="minorHAnsi" w:eastAsiaTheme="minorEastAsia" w:hAnsiTheme="minorHAnsi"/>
          <w:noProof/>
          <w:sz w:val="22"/>
          <w:lang w:val="en-US"/>
        </w:rPr>
      </w:pPr>
      <w:hyperlink w:anchor="_Toc73007870" w:history="1">
        <w:r w:rsidRPr="00205FEC">
          <w:rPr>
            <w:rStyle w:val="Hyperlink"/>
            <w:noProof/>
          </w:rPr>
          <w:t>Table 24 - Front Door Details</w:t>
        </w:r>
        <w:r>
          <w:rPr>
            <w:noProof/>
            <w:webHidden/>
          </w:rPr>
          <w:tab/>
        </w:r>
        <w:r>
          <w:rPr>
            <w:noProof/>
            <w:webHidden/>
          </w:rPr>
          <w:fldChar w:fldCharType="begin"/>
        </w:r>
        <w:r>
          <w:rPr>
            <w:noProof/>
            <w:webHidden/>
          </w:rPr>
          <w:instrText xml:space="preserve"> PAGEREF _Toc73007870 \h </w:instrText>
        </w:r>
        <w:r>
          <w:rPr>
            <w:noProof/>
            <w:webHidden/>
          </w:rPr>
        </w:r>
        <w:r>
          <w:rPr>
            <w:noProof/>
            <w:webHidden/>
          </w:rPr>
          <w:fldChar w:fldCharType="separate"/>
        </w:r>
        <w:r>
          <w:rPr>
            <w:noProof/>
            <w:webHidden/>
          </w:rPr>
          <w:t>21</w:t>
        </w:r>
        <w:r>
          <w:rPr>
            <w:noProof/>
            <w:webHidden/>
          </w:rPr>
          <w:fldChar w:fldCharType="end"/>
        </w:r>
      </w:hyperlink>
    </w:p>
    <w:p w14:paraId="7844027C" w14:textId="16053562" w:rsidR="00E7641A" w:rsidRDefault="00E7641A">
      <w:pPr>
        <w:pStyle w:val="TableofFigures"/>
        <w:tabs>
          <w:tab w:val="right" w:leader="dot" w:pos="9628"/>
        </w:tabs>
        <w:rPr>
          <w:rFonts w:asciiTheme="minorHAnsi" w:eastAsiaTheme="minorEastAsia" w:hAnsiTheme="minorHAnsi"/>
          <w:noProof/>
          <w:sz w:val="22"/>
          <w:lang w:val="en-US"/>
        </w:rPr>
      </w:pPr>
      <w:hyperlink w:anchor="_Toc73007871" w:history="1">
        <w:r w:rsidRPr="00205FEC">
          <w:rPr>
            <w:rStyle w:val="Hyperlink"/>
            <w:noProof/>
          </w:rPr>
          <w:t>Table 25 - Stage Env Front Door Details</w:t>
        </w:r>
        <w:r>
          <w:rPr>
            <w:noProof/>
            <w:webHidden/>
          </w:rPr>
          <w:tab/>
        </w:r>
        <w:r>
          <w:rPr>
            <w:noProof/>
            <w:webHidden/>
          </w:rPr>
          <w:fldChar w:fldCharType="begin"/>
        </w:r>
        <w:r>
          <w:rPr>
            <w:noProof/>
            <w:webHidden/>
          </w:rPr>
          <w:instrText xml:space="preserve"> PAGEREF _Toc73007871 \h </w:instrText>
        </w:r>
        <w:r>
          <w:rPr>
            <w:noProof/>
            <w:webHidden/>
          </w:rPr>
        </w:r>
        <w:r>
          <w:rPr>
            <w:noProof/>
            <w:webHidden/>
          </w:rPr>
          <w:fldChar w:fldCharType="separate"/>
        </w:r>
        <w:r>
          <w:rPr>
            <w:noProof/>
            <w:webHidden/>
          </w:rPr>
          <w:t>22</w:t>
        </w:r>
        <w:r>
          <w:rPr>
            <w:noProof/>
            <w:webHidden/>
          </w:rPr>
          <w:fldChar w:fldCharType="end"/>
        </w:r>
      </w:hyperlink>
    </w:p>
    <w:p w14:paraId="642045A8" w14:textId="6994DFE5" w:rsidR="00E7641A" w:rsidRDefault="00E7641A">
      <w:pPr>
        <w:pStyle w:val="TableofFigures"/>
        <w:tabs>
          <w:tab w:val="right" w:leader="dot" w:pos="9628"/>
        </w:tabs>
        <w:rPr>
          <w:rFonts w:asciiTheme="minorHAnsi" w:eastAsiaTheme="minorEastAsia" w:hAnsiTheme="minorHAnsi"/>
          <w:noProof/>
          <w:sz w:val="22"/>
          <w:lang w:val="en-US"/>
        </w:rPr>
      </w:pPr>
      <w:hyperlink w:anchor="_Toc73007872" w:history="1">
        <w:r w:rsidRPr="00205FEC">
          <w:rPr>
            <w:rStyle w:val="Hyperlink"/>
            <w:noProof/>
          </w:rPr>
          <w:t>Table 26 - Demo Env Front Door Details</w:t>
        </w:r>
        <w:r>
          <w:rPr>
            <w:noProof/>
            <w:webHidden/>
          </w:rPr>
          <w:tab/>
        </w:r>
        <w:r>
          <w:rPr>
            <w:noProof/>
            <w:webHidden/>
          </w:rPr>
          <w:fldChar w:fldCharType="begin"/>
        </w:r>
        <w:r>
          <w:rPr>
            <w:noProof/>
            <w:webHidden/>
          </w:rPr>
          <w:instrText xml:space="preserve"> PAGEREF _Toc73007872 \h </w:instrText>
        </w:r>
        <w:r>
          <w:rPr>
            <w:noProof/>
            <w:webHidden/>
          </w:rPr>
        </w:r>
        <w:r>
          <w:rPr>
            <w:noProof/>
            <w:webHidden/>
          </w:rPr>
          <w:fldChar w:fldCharType="separate"/>
        </w:r>
        <w:r>
          <w:rPr>
            <w:noProof/>
            <w:webHidden/>
          </w:rPr>
          <w:t>22</w:t>
        </w:r>
        <w:r>
          <w:rPr>
            <w:noProof/>
            <w:webHidden/>
          </w:rPr>
          <w:fldChar w:fldCharType="end"/>
        </w:r>
      </w:hyperlink>
    </w:p>
    <w:p w14:paraId="451D2C8D" w14:textId="32E53D1E" w:rsidR="00E7641A" w:rsidRDefault="00E7641A">
      <w:pPr>
        <w:pStyle w:val="TableofFigures"/>
        <w:tabs>
          <w:tab w:val="right" w:leader="dot" w:pos="9628"/>
        </w:tabs>
        <w:rPr>
          <w:rFonts w:asciiTheme="minorHAnsi" w:eastAsiaTheme="minorEastAsia" w:hAnsiTheme="minorHAnsi"/>
          <w:noProof/>
          <w:sz w:val="22"/>
          <w:lang w:val="en-US"/>
        </w:rPr>
      </w:pPr>
      <w:hyperlink w:anchor="_Toc73007873" w:history="1">
        <w:r w:rsidRPr="00205FEC">
          <w:rPr>
            <w:rStyle w:val="Hyperlink"/>
            <w:noProof/>
          </w:rPr>
          <w:t>Table 27 - Production Env Front Door Details</w:t>
        </w:r>
        <w:r>
          <w:rPr>
            <w:noProof/>
            <w:webHidden/>
          </w:rPr>
          <w:tab/>
        </w:r>
        <w:r>
          <w:rPr>
            <w:noProof/>
            <w:webHidden/>
          </w:rPr>
          <w:fldChar w:fldCharType="begin"/>
        </w:r>
        <w:r>
          <w:rPr>
            <w:noProof/>
            <w:webHidden/>
          </w:rPr>
          <w:instrText xml:space="preserve"> PAGEREF _Toc73007873 \h </w:instrText>
        </w:r>
        <w:r>
          <w:rPr>
            <w:noProof/>
            <w:webHidden/>
          </w:rPr>
        </w:r>
        <w:r>
          <w:rPr>
            <w:noProof/>
            <w:webHidden/>
          </w:rPr>
          <w:fldChar w:fldCharType="separate"/>
        </w:r>
        <w:r>
          <w:rPr>
            <w:noProof/>
            <w:webHidden/>
          </w:rPr>
          <w:t>23</w:t>
        </w:r>
        <w:r>
          <w:rPr>
            <w:noProof/>
            <w:webHidden/>
          </w:rPr>
          <w:fldChar w:fldCharType="end"/>
        </w:r>
      </w:hyperlink>
    </w:p>
    <w:p w14:paraId="0B42F3FE" w14:textId="3100B5EE" w:rsidR="00E7641A" w:rsidRDefault="00E7641A">
      <w:pPr>
        <w:pStyle w:val="TableofFigures"/>
        <w:tabs>
          <w:tab w:val="right" w:leader="dot" w:pos="9628"/>
        </w:tabs>
        <w:rPr>
          <w:rFonts w:asciiTheme="minorHAnsi" w:eastAsiaTheme="minorEastAsia" w:hAnsiTheme="minorHAnsi"/>
          <w:noProof/>
          <w:sz w:val="22"/>
          <w:lang w:val="en-US"/>
        </w:rPr>
      </w:pPr>
      <w:hyperlink w:anchor="_Toc73007874" w:history="1">
        <w:r w:rsidRPr="00205FEC">
          <w:rPr>
            <w:rStyle w:val="Hyperlink"/>
            <w:noProof/>
          </w:rPr>
          <w:t>Table 28 - Web Applicaiton Firewall Details</w:t>
        </w:r>
        <w:r>
          <w:rPr>
            <w:noProof/>
            <w:webHidden/>
          </w:rPr>
          <w:tab/>
        </w:r>
        <w:r>
          <w:rPr>
            <w:noProof/>
            <w:webHidden/>
          </w:rPr>
          <w:fldChar w:fldCharType="begin"/>
        </w:r>
        <w:r>
          <w:rPr>
            <w:noProof/>
            <w:webHidden/>
          </w:rPr>
          <w:instrText xml:space="preserve"> PAGEREF _Toc73007874 \h </w:instrText>
        </w:r>
        <w:r>
          <w:rPr>
            <w:noProof/>
            <w:webHidden/>
          </w:rPr>
        </w:r>
        <w:r>
          <w:rPr>
            <w:noProof/>
            <w:webHidden/>
          </w:rPr>
          <w:fldChar w:fldCharType="separate"/>
        </w:r>
        <w:r>
          <w:rPr>
            <w:noProof/>
            <w:webHidden/>
          </w:rPr>
          <w:t>23</w:t>
        </w:r>
        <w:r>
          <w:rPr>
            <w:noProof/>
            <w:webHidden/>
          </w:rPr>
          <w:fldChar w:fldCharType="end"/>
        </w:r>
      </w:hyperlink>
    </w:p>
    <w:p w14:paraId="229717CA" w14:textId="74350B17" w:rsidR="00E7641A" w:rsidRDefault="00E7641A">
      <w:pPr>
        <w:pStyle w:val="TableofFigures"/>
        <w:tabs>
          <w:tab w:val="right" w:leader="dot" w:pos="9628"/>
        </w:tabs>
        <w:rPr>
          <w:rFonts w:asciiTheme="minorHAnsi" w:eastAsiaTheme="minorEastAsia" w:hAnsiTheme="minorHAnsi"/>
          <w:noProof/>
          <w:sz w:val="22"/>
          <w:lang w:val="en-US"/>
        </w:rPr>
      </w:pPr>
      <w:hyperlink w:anchor="_Toc73007875" w:history="1">
        <w:r w:rsidRPr="00205FEC">
          <w:rPr>
            <w:rStyle w:val="Hyperlink"/>
            <w:noProof/>
          </w:rPr>
          <w:t>Table 29 - SignalR Details</w:t>
        </w:r>
        <w:r>
          <w:rPr>
            <w:noProof/>
            <w:webHidden/>
          </w:rPr>
          <w:tab/>
        </w:r>
        <w:r>
          <w:rPr>
            <w:noProof/>
            <w:webHidden/>
          </w:rPr>
          <w:fldChar w:fldCharType="begin"/>
        </w:r>
        <w:r>
          <w:rPr>
            <w:noProof/>
            <w:webHidden/>
          </w:rPr>
          <w:instrText xml:space="preserve"> PAGEREF _Toc73007875 \h </w:instrText>
        </w:r>
        <w:r>
          <w:rPr>
            <w:noProof/>
            <w:webHidden/>
          </w:rPr>
        </w:r>
        <w:r>
          <w:rPr>
            <w:noProof/>
            <w:webHidden/>
          </w:rPr>
          <w:fldChar w:fldCharType="separate"/>
        </w:r>
        <w:r>
          <w:rPr>
            <w:noProof/>
            <w:webHidden/>
          </w:rPr>
          <w:t>23</w:t>
        </w:r>
        <w:r>
          <w:rPr>
            <w:noProof/>
            <w:webHidden/>
          </w:rPr>
          <w:fldChar w:fldCharType="end"/>
        </w:r>
      </w:hyperlink>
    </w:p>
    <w:p w14:paraId="197862EC" w14:textId="1F76D433" w:rsidR="00E7641A" w:rsidRDefault="00E7641A">
      <w:pPr>
        <w:pStyle w:val="TableofFigures"/>
        <w:tabs>
          <w:tab w:val="right" w:leader="dot" w:pos="9628"/>
        </w:tabs>
        <w:rPr>
          <w:rFonts w:asciiTheme="minorHAnsi" w:eastAsiaTheme="minorEastAsia" w:hAnsiTheme="minorHAnsi"/>
          <w:noProof/>
          <w:sz w:val="22"/>
          <w:lang w:val="en-US"/>
        </w:rPr>
      </w:pPr>
      <w:hyperlink w:anchor="_Toc73007876" w:history="1">
        <w:r w:rsidRPr="00205FEC">
          <w:rPr>
            <w:rStyle w:val="Hyperlink"/>
            <w:noProof/>
          </w:rPr>
          <w:t>Table 30 - Prod Spoke Resource Group</w:t>
        </w:r>
        <w:r>
          <w:rPr>
            <w:noProof/>
            <w:webHidden/>
          </w:rPr>
          <w:tab/>
        </w:r>
        <w:r>
          <w:rPr>
            <w:noProof/>
            <w:webHidden/>
          </w:rPr>
          <w:fldChar w:fldCharType="begin"/>
        </w:r>
        <w:r>
          <w:rPr>
            <w:noProof/>
            <w:webHidden/>
          </w:rPr>
          <w:instrText xml:space="preserve"> PAGEREF _Toc73007876 \h </w:instrText>
        </w:r>
        <w:r>
          <w:rPr>
            <w:noProof/>
            <w:webHidden/>
          </w:rPr>
        </w:r>
        <w:r>
          <w:rPr>
            <w:noProof/>
            <w:webHidden/>
          </w:rPr>
          <w:fldChar w:fldCharType="separate"/>
        </w:r>
        <w:r>
          <w:rPr>
            <w:noProof/>
            <w:webHidden/>
          </w:rPr>
          <w:t>25</w:t>
        </w:r>
        <w:r>
          <w:rPr>
            <w:noProof/>
            <w:webHidden/>
          </w:rPr>
          <w:fldChar w:fldCharType="end"/>
        </w:r>
      </w:hyperlink>
    </w:p>
    <w:p w14:paraId="3A77B69A" w14:textId="10DE1C0C" w:rsidR="00E7641A" w:rsidRDefault="00E7641A">
      <w:pPr>
        <w:pStyle w:val="TableofFigures"/>
        <w:tabs>
          <w:tab w:val="right" w:leader="dot" w:pos="9628"/>
        </w:tabs>
        <w:rPr>
          <w:rFonts w:asciiTheme="minorHAnsi" w:eastAsiaTheme="minorEastAsia" w:hAnsiTheme="minorHAnsi"/>
          <w:noProof/>
          <w:sz w:val="22"/>
          <w:lang w:val="en-US"/>
        </w:rPr>
      </w:pPr>
      <w:hyperlink w:anchor="_Toc73007877" w:history="1">
        <w:r w:rsidRPr="00205FEC">
          <w:rPr>
            <w:rStyle w:val="Hyperlink"/>
            <w:noProof/>
          </w:rPr>
          <w:t>Table 31 - Prod Spoke Virtual Networks</w:t>
        </w:r>
        <w:r>
          <w:rPr>
            <w:noProof/>
            <w:webHidden/>
          </w:rPr>
          <w:tab/>
        </w:r>
        <w:r>
          <w:rPr>
            <w:noProof/>
            <w:webHidden/>
          </w:rPr>
          <w:fldChar w:fldCharType="begin"/>
        </w:r>
        <w:r>
          <w:rPr>
            <w:noProof/>
            <w:webHidden/>
          </w:rPr>
          <w:instrText xml:space="preserve"> PAGEREF _Toc73007877 \h </w:instrText>
        </w:r>
        <w:r>
          <w:rPr>
            <w:noProof/>
            <w:webHidden/>
          </w:rPr>
        </w:r>
        <w:r>
          <w:rPr>
            <w:noProof/>
            <w:webHidden/>
          </w:rPr>
          <w:fldChar w:fldCharType="separate"/>
        </w:r>
        <w:r>
          <w:rPr>
            <w:noProof/>
            <w:webHidden/>
          </w:rPr>
          <w:t>25</w:t>
        </w:r>
        <w:r>
          <w:rPr>
            <w:noProof/>
            <w:webHidden/>
          </w:rPr>
          <w:fldChar w:fldCharType="end"/>
        </w:r>
      </w:hyperlink>
    </w:p>
    <w:p w14:paraId="1DA4F4A2" w14:textId="6E11EC3A" w:rsidR="00E7641A" w:rsidRDefault="00E7641A">
      <w:pPr>
        <w:pStyle w:val="TableofFigures"/>
        <w:tabs>
          <w:tab w:val="right" w:leader="dot" w:pos="9628"/>
        </w:tabs>
        <w:rPr>
          <w:rFonts w:asciiTheme="minorHAnsi" w:eastAsiaTheme="minorEastAsia" w:hAnsiTheme="minorHAnsi"/>
          <w:noProof/>
          <w:sz w:val="22"/>
          <w:lang w:val="en-US"/>
        </w:rPr>
      </w:pPr>
      <w:hyperlink w:anchor="_Toc73007878" w:history="1">
        <w:r w:rsidRPr="00205FEC">
          <w:rPr>
            <w:rStyle w:val="Hyperlink"/>
            <w:noProof/>
          </w:rPr>
          <w:t>Table 32 - Prod Spoke Subnets</w:t>
        </w:r>
        <w:r>
          <w:rPr>
            <w:noProof/>
            <w:webHidden/>
          </w:rPr>
          <w:tab/>
        </w:r>
        <w:r>
          <w:rPr>
            <w:noProof/>
            <w:webHidden/>
          </w:rPr>
          <w:fldChar w:fldCharType="begin"/>
        </w:r>
        <w:r>
          <w:rPr>
            <w:noProof/>
            <w:webHidden/>
          </w:rPr>
          <w:instrText xml:space="preserve"> PAGEREF _Toc73007878 \h </w:instrText>
        </w:r>
        <w:r>
          <w:rPr>
            <w:noProof/>
            <w:webHidden/>
          </w:rPr>
        </w:r>
        <w:r>
          <w:rPr>
            <w:noProof/>
            <w:webHidden/>
          </w:rPr>
          <w:fldChar w:fldCharType="separate"/>
        </w:r>
        <w:r>
          <w:rPr>
            <w:noProof/>
            <w:webHidden/>
          </w:rPr>
          <w:t>25</w:t>
        </w:r>
        <w:r>
          <w:rPr>
            <w:noProof/>
            <w:webHidden/>
          </w:rPr>
          <w:fldChar w:fldCharType="end"/>
        </w:r>
      </w:hyperlink>
    </w:p>
    <w:p w14:paraId="5C49B7A7" w14:textId="3AD16551" w:rsidR="00E7641A" w:rsidRDefault="00E7641A">
      <w:pPr>
        <w:pStyle w:val="TableofFigures"/>
        <w:tabs>
          <w:tab w:val="right" w:leader="dot" w:pos="9628"/>
        </w:tabs>
        <w:rPr>
          <w:rFonts w:asciiTheme="minorHAnsi" w:eastAsiaTheme="minorEastAsia" w:hAnsiTheme="minorHAnsi"/>
          <w:noProof/>
          <w:sz w:val="22"/>
          <w:lang w:val="en-US"/>
        </w:rPr>
      </w:pPr>
      <w:hyperlink w:anchor="_Toc73007879" w:history="1">
        <w:r w:rsidRPr="00205FEC">
          <w:rPr>
            <w:rStyle w:val="Hyperlink"/>
            <w:noProof/>
          </w:rPr>
          <w:t>Table 33 - Prod Spoke Peerings</w:t>
        </w:r>
        <w:r>
          <w:rPr>
            <w:noProof/>
            <w:webHidden/>
          </w:rPr>
          <w:tab/>
        </w:r>
        <w:r>
          <w:rPr>
            <w:noProof/>
            <w:webHidden/>
          </w:rPr>
          <w:fldChar w:fldCharType="begin"/>
        </w:r>
        <w:r>
          <w:rPr>
            <w:noProof/>
            <w:webHidden/>
          </w:rPr>
          <w:instrText xml:space="preserve"> PAGEREF _Toc73007879 \h </w:instrText>
        </w:r>
        <w:r>
          <w:rPr>
            <w:noProof/>
            <w:webHidden/>
          </w:rPr>
        </w:r>
        <w:r>
          <w:rPr>
            <w:noProof/>
            <w:webHidden/>
          </w:rPr>
          <w:fldChar w:fldCharType="separate"/>
        </w:r>
        <w:r>
          <w:rPr>
            <w:noProof/>
            <w:webHidden/>
          </w:rPr>
          <w:t>26</w:t>
        </w:r>
        <w:r>
          <w:rPr>
            <w:noProof/>
            <w:webHidden/>
          </w:rPr>
          <w:fldChar w:fldCharType="end"/>
        </w:r>
      </w:hyperlink>
    </w:p>
    <w:p w14:paraId="1317627A" w14:textId="54731BE3" w:rsidR="00E7641A" w:rsidRDefault="00E7641A">
      <w:pPr>
        <w:pStyle w:val="TableofFigures"/>
        <w:tabs>
          <w:tab w:val="right" w:leader="dot" w:pos="9628"/>
        </w:tabs>
        <w:rPr>
          <w:rFonts w:asciiTheme="minorHAnsi" w:eastAsiaTheme="minorEastAsia" w:hAnsiTheme="minorHAnsi"/>
          <w:noProof/>
          <w:sz w:val="22"/>
          <w:lang w:val="en-US"/>
        </w:rPr>
      </w:pPr>
      <w:hyperlink w:anchor="_Toc73007880" w:history="1">
        <w:r w:rsidRPr="00205FEC">
          <w:rPr>
            <w:rStyle w:val="Hyperlink"/>
            <w:noProof/>
          </w:rPr>
          <w:t>Table 34 - Prod Spoke App Service Plan</w:t>
        </w:r>
        <w:r>
          <w:rPr>
            <w:noProof/>
            <w:webHidden/>
          </w:rPr>
          <w:tab/>
        </w:r>
        <w:r>
          <w:rPr>
            <w:noProof/>
            <w:webHidden/>
          </w:rPr>
          <w:fldChar w:fldCharType="begin"/>
        </w:r>
        <w:r>
          <w:rPr>
            <w:noProof/>
            <w:webHidden/>
          </w:rPr>
          <w:instrText xml:space="preserve"> PAGEREF _Toc73007880 \h </w:instrText>
        </w:r>
        <w:r>
          <w:rPr>
            <w:noProof/>
            <w:webHidden/>
          </w:rPr>
        </w:r>
        <w:r>
          <w:rPr>
            <w:noProof/>
            <w:webHidden/>
          </w:rPr>
          <w:fldChar w:fldCharType="separate"/>
        </w:r>
        <w:r>
          <w:rPr>
            <w:noProof/>
            <w:webHidden/>
          </w:rPr>
          <w:t>26</w:t>
        </w:r>
        <w:r>
          <w:rPr>
            <w:noProof/>
            <w:webHidden/>
          </w:rPr>
          <w:fldChar w:fldCharType="end"/>
        </w:r>
      </w:hyperlink>
    </w:p>
    <w:p w14:paraId="0329AFE0" w14:textId="78DEB836" w:rsidR="00E7641A" w:rsidRDefault="00E7641A">
      <w:pPr>
        <w:pStyle w:val="TableofFigures"/>
        <w:tabs>
          <w:tab w:val="right" w:leader="dot" w:pos="9628"/>
        </w:tabs>
        <w:rPr>
          <w:rFonts w:asciiTheme="minorHAnsi" w:eastAsiaTheme="minorEastAsia" w:hAnsiTheme="minorHAnsi"/>
          <w:noProof/>
          <w:sz w:val="22"/>
          <w:lang w:val="en-US"/>
        </w:rPr>
      </w:pPr>
      <w:hyperlink w:anchor="_Toc73007881" w:history="1">
        <w:r w:rsidRPr="00205FEC">
          <w:rPr>
            <w:rStyle w:val="Hyperlink"/>
            <w:noProof/>
          </w:rPr>
          <w:t>Table 35 - Prod Spoke Web Apps Details</w:t>
        </w:r>
        <w:r>
          <w:rPr>
            <w:noProof/>
            <w:webHidden/>
          </w:rPr>
          <w:tab/>
        </w:r>
        <w:r>
          <w:rPr>
            <w:noProof/>
            <w:webHidden/>
          </w:rPr>
          <w:fldChar w:fldCharType="begin"/>
        </w:r>
        <w:r>
          <w:rPr>
            <w:noProof/>
            <w:webHidden/>
          </w:rPr>
          <w:instrText xml:space="preserve"> PAGEREF _Toc73007881 \h </w:instrText>
        </w:r>
        <w:r>
          <w:rPr>
            <w:noProof/>
            <w:webHidden/>
          </w:rPr>
        </w:r>
        <w:r>
          <w:rPr>
            <w:noProof/>
            <w:webHidden/>
          </w:rPr>
          <w:fldChar w:fldCharType="separate"/>
        </w:r>
        <w:r>
          <w:rPr>
            <w:noProof/>
            <w:webHidden/>
          </w:rPr>
          <w:t>26</w:t>
        </w:r>
        <w:r>
          <w:rPr>
            <w:noProof/>
            <w:webHidden/>
          </w:rPr>
          <w:fldChar w:fldCharType="end"/>
        </w:r>
      </w:hyperlink>
    </w:p>
    <w:p w14:paraId="714CD7C6" w14:textId="1A85C237" w:rsidR="00E7641A" w:rsidRDefault="00E7641A">
      <w:pPr>
        <w:pStyle w:val="TableofFigures"/>
        <w:tabs>
          <w:tab w:val="right" w:leader="dot" w:pos="9628"/>
        </w:tabs>
        <w:rPr>
          <w:rFonts w:asciiTheme="minorHAnsi" w:eastAsiaTheme="minorEastAsia" w:hAnsiTheme="minorHAnsi"/>
          <w:noProof/>
          <w:sz w:val="22"/>
          <w:lang w:val="en-US"/>
        </w:rPr>
      </w:pPr>
      <w:hyperlink w:anchor="_Toc73007882" w:history="1">
        <w:r w:rsidRPr="00205FEC">
          <w:rPr>
            <w:rStyle w:val="Hyperlink"/>
            <w:noProof/>
          </w:rPr>
          <w:t>Table 36 - Prod Spoke Application Settings with private connection</w:t>
        </w:r>
        <w:r>
          <w:rPr>
            <w:noProof/>
            <w:webHidden/>
          </w:rPr>
          <w:tab/>
        </w:r>
        <w:r>
          <w:rPr>
            <w:noProof/>
            <w:webHidden/>
          </w:rPr>
          <w:fldChar w:fldCharType="begin"/>
        </w:r>
        <w:r>
          <w:rPr>
            <w:noProof/>
            <w:webHidden/>
          </w:rPr>
          <w:instrText xml:space="preserve"> PAGEREF _Toc73007882 \h </w:instrText>
        </w:r>
        <w:r>
          <w:rPr>
            <w:noProof/>
            <w:webHidden/>
          </w:rPr>
        </w:r>
        <w:r>
          <w:rPr>
            <w:noProof/>
            <w:webHidden/>
          </w:rPr>
          <w:fldChar w:fldCharType="separate"/>
        </w:r>
        <w:r>
          <w:rPr>
            <w:noProof/>
            <w:webHidden/>
          </w:rPr>
          <w:t>27</w:t>
        </w:r>
        <w:r>
          <w:rPr>
            <w:noProof/>
            <w:webHidden/>
          </w:rPr>
          <w:fldChar w:fldCharType="end"/>
        </w:r>
      </w:hyperlink>
    </w:p>
    <w:p w14:paraId="2BFEB800" w14:textId="3BD0FF8E" w:rsidR="00E7641A" w:rsidRDefault="00E7641A">
      <w:pPr>
        <w:pStyle w:val="TableofFigures"/>
        <w:tabs>
          <w:tab w:val="right" w:leader="dot" w:pos="9628"/>
        </w:tabs>
        <w:rPr>
          <w:rFonts w:asciiTheme="minorHAnsi" w:eastAsiaTheme="minorEastAsia" w:hAnsiTheme="minorHAnsi"/>
          <w:noProof/>
          <w:sz w:val="22"/>
          <w:lang w:val="en-US"/>
        </w:rPr>
      </w:pPr>
      <w:hyperlink w:anchor="_Toc73007883" w:history="1">
        <w:r w:rsidRPr="00205FEC">
          <w:rPr>
            <w:rStyle w:val="Hyperlink"/>
            <w:noProof/>
          </w:rPr>
          <w:t>Table 37 - Prod Spoke Vnet Integration</w:t>
        </w:r>
        <w:r>
          <w:rPr>
            <w:noProof/>
            <w:webHidden/>
          </w:rPr>
          <w:tab/>
        </w:r>
        <w:r>
          <w:rPr>
            <w:noProof/>
            <w:webHidden/>
          </w:rPr>
          <w:fldChar w:fldCharType="begin"/>
        </w:r>
        <w:r>
          <w:rPr>
            <w:noProof/>
            <w:webHidden/>
          </w:rPr>
          <w:instrText xml:space="preserve"> PAGEREF _Toc73007883 \h </w:instrText>
        </w:r>
        <w:r>
          <w:rPr>
            <w:noProof/>
            <w:webHidden/>
          </w:rPr>
        </w:r>
        <w:r>
          <w:rPr>
            <w:noProof/>
            <w:webHidden/>
          </w:rPr>
          <w:fldChar w:fldCharType="separate"/>
        </w:r>
        <w:r>
          <w:rPr>
            <w:noProof/>
            <w:webHidden/>
          </w:rPr>
          <w:t>27</w:t>
        </w:r>
        <w:r>
          <w:rPr>
            <w:noProof/>
            <w:webHidden/>
          </w:rPr>
          <w:fldChar w:fldCharType="end"/>
        </w:r>
      </w:hyperlink>
    </w:p>
    <w:p w14:paraId="65E5A626" w14:textId="0B6A8A2F" w:rsidR="00E7641A" w:rsidRDefault="00E7641A">
      <w:pPr>
        <w:pStyle w:val="TableofFigures"/>
        <w:tabs>
          <w:tab w:val="right" w:leader="dot" w:pos="9628"/>
        </w:tabs>
        <w:rPr>
          <w:rFonts w:asciiTheme="minorHAnsi" w:eastAsiaTheme="minorEastAsia" w:hAnsiTheme="minorHAnsi"/>
          <w:noProof/>
          <w:sz w:val="22"/>
          <w:lang w:val="en-US"/>
        </w:rPr>
      </w:pPr>
      <w:hyperlink w:anchor="_Toc73007884" w:history="1">
        <w:r w:rsidRPr="00205FEC">
          <w:rPr>
            <w:rStyle w:val="Hyperlink"/>
            <w:noProof/>
          </w:rPr>
          <w:t>Table 38 - Prod Spoke Access Restrictions Rule</w:t>
        </w:r>
        <w:r>
          <w:rPr>
            <w:noProof/>
            <w:webHidden/>
          </w:rPr>
          <w:tab/>
        </w:r>
        <w:r>
          <w:rPr>
            <w:noProof/>
            <w:webHidden/>
          </w:rPr>
          <w:fldChar w:fldCharType="begin"/>
        </w:r>
        <w:r>
          <w:rPr>
            <w:noProof/>
            <w:webHidden/>
          </w:rPr>
          <w:instrText xml:space="preserve"> PAGEREF _Toc73007884 \h </w:instrText>
        </w:r>
        <w:r>
          <w:rPr>
            <w:noProof/>
            <w:webHidden/>
          </w:rPr>
        </w:r>
        <w:r>
          <w:rPr>
            <w:noProof/>
            <w:webHidden/>
          </w:rPr>
          <w:fldChar w:fldCharType="separate"/>
        </w:r>
        <w:r>
          <w:rPr>
            <w:noProof/>
            <w:webHidden/>
          </w:rPr>
          <w:t>27</w:t>
        </w:r>
        <w:r>
          <w:rPr>
            <w:noProof/>
            <w:webHidden/>
          </w:rPr>
          <w:fldChar w:fldCharType="end"/>
        </w:r>
      </w:hyperlink>
    </w:p>
    <w:p w14:paraId="3623EAF4" w14:textId="7B5A04D5" w:rsidR="00E7641A" w:rsidRDefault="00E7641A">
      <w:pPr>
        <w:pStyle w:val="TableofFigures"/>
        <w:tabs>
          <w:tab w:val="right" w:leader="dot" w:pos="9628"/>
        </w:tabs>
        <w:rPr>
          <w:rFonts w:asciiTheme="minorHAnsi" w:eastAsiaTheme="minorEastAsia" w:hAnsiTheme="minorHAnsi"/>
          <w:noProof/>
          <w:sz w:val="22"/>
          <w:lang w:val="en-US"/>
        </w:rPr>
      </w:pPr>
      <w:hyperlink w:anchor="_Toc73007885" w:history="1">
        <w:r w:rsidRPr="00205FEC">
          <w:rPr>
            <w:rStyle w:val="Hyperlink"/>
            <w:noProof/>
          </w:rPr>
          <w:t>Table 39 - Prod Azure SQL database overview</w:t>
        </w:r>
        <w:r>
          <w:rPr>
            <w:noProof/>
            <w:webHidden/>
          </w:rPr>
          <w:tab/>
        </w:r>
        <w:r>
          <w:rPr>
            <w:noProof/>
            <w:webHidden/>
          </w:rPr>
          <w:fldChar w:fldCharType="begin"/>
        </w:r>
        <w:r>
          <w:rPr>
            <w:noProof/>
            <w:webHidden/>
          </w:rPr>
          <w:instrText xml:space="preserve"> PAGEREF _Toc73007885 \h </w:instrText>
        </w:r>
        <w:r>
          <w:rPr>
            <w:noProof/>
            <w:webHidden/>
          </w:rPr>
        </w:r>
        <w:r>
          <w:rPr>
            <w:noProof/>
            <w:webHidden/>
          </w:rPr>
          <w:fldChar w:fldCharType="separate"/>
        </w:r>
        <w:r>
          <w:rPr>
            <w:noProof/>
            <w:webHidden/>
          </w:rPr>
          <w:t>27</w:t>
        </w:r>
        <w:r>
          <w:rPr>
            <w:noProof/>
            <w:webHidden/>
          </w:rPr>
          <w:fldChar w:fldCharType="end"/>
        </w:r>
      </w:hyperlink>
    </w:p>
    <w:p w14:paraId="1AF962BE" w14:textId="1F293858" w:rsidR="00E7641A" w:rsidRDefault="00E7641A">
      <w:pPr>
        <w:pStyle w:val="TableofFigures"/>
        <w:tabs>
          <w:tab w:val="right" w:leader="dot" w:pos="9628"/>
        </w:tabs>
        <w:rPr>
          <w:rFonts w:asciiTheme="minorHAnsi" w:eastAsiaTheme="minorEastAsia" w:hAnsiTheme="minorHAnsi"/>
          <w:noProof/>
          <w:sz w:val="22"/>
          <w:lang w:val="en-US"/>
        </w:rPr>
      </w:pPr>
      <w:hyperlink w:anchor="_Toc73007886" w:history="1">
        <w:r w:rsidRPr="00205FEC">
          <w:rPr>
            <w:rStyle w:val="Hyperlink"/>
            <w:noProof/>
          </w:rPr>
          <w:t>Table 40 - Prod Azure SQL database Firewall &amp; virtual networks</w:t>
        </w:r>
        <w:r>
          <w:rPr>
            <w:noProof/>
            <w:webHidden/>
          </w:rPr>
          <w:tab/>
        </w:r>
        <w:r>
          <w:rPr>
            <w:noProof/>
            <w:webHidden/>
          </w:rPr>
          <w:fldChar w:fldCharType="begin"/>
        </w:r>
        <w:r>
          <w:rPr>
            <w:noProof/>
            <w:webHidden/>
          </w:rPr>
          <w:instrText xml:space="preserve"> PAGEREF _Toc73007886 \h </w:instrText>
        </w:r>
        <w:r>
          <w:rPr>
            <w:noProof/>
            <w:webHidden/>
          </w:rPr>
        </w:r>
        <w:r>
          <w:rPr>
            <w:noProof/>
            <w:webHidden/>
          </w:rPr>
          <w:fldChar w:fldCharType="separate"/>
        </w:r>
        <w:r>
          <w:rPr>
            <w:noProof/>
            <w:webHidden/>
          </w:rPr>
          <w:t>28</w:t>
        </w:r>
        <w:r>
          <w:rPr>
            <w:noProof/>
            <w:webHidden/>
          </w:rPr>
          <w:fldChar w:fldCharType="end"/>
        </w:r>
      </w:hyperlink>
    </w:p>
    <w:p w14:paraId="6C4DCD2A" w14:textId="3DC74374" w:rsidR="00E7641A" w:rsidRDefault="00E7641A">
      <w:pPr>
        <w:pStyle w:val="TableofFigures"/>
        <w:tabs>
          <w:tab w:val="right" w:leader="dot" w:pos="9628"/>
        </w:tabs>
        <w:rPr>
          <w:rFonts w:asciiTheme="minorHAnsi" w:eastAsiaTheme="minorEastAsia" w:hAnsiTheme="minorHAnsi"/>
          <w:noProof/>
          <w:sz w:val="22"/>
          <w:lang w:val="en-US"/>
        </w:rPr>
      </w:pPr>
      <w:hyperlink w:anchor="_Toc73007887" w:history="1">
        <w:r w:rsidRPr="00205FEC">
          <w:rPr>
            <w:rStyle w:val="Hyperlink"/>
            <w:noProof/>
          </w:rPr>
          <w:t>Table 41 - Prod Azure SQL database Firewall &amp; virtual networks</w:t>
        </w:r>
        <w:r>
          <w:rPr>
            <w:noProof/>
            <w:webHidden/>
          </w:rPr>
          <w:tab/>
        </w:r>
        <w:r>
          <w:rPr>
            <w:noProof/>
            <w:webHidden/>
          </w:rPr>
          <w:fldChar w:fldCharType="begin"/>
        </w:r>
        <w:r>
          <w:rPr>
            <w:noProof/>
            <w:webHidden/>
          </w:rPr>
          <w:instrText xml:space="preserve"> PAGEREF _Toc73007887 \h </w:instrText>
        </w:r>
        <w:r>
          <w:rPr>
            <w:noProof/>
            <w:webHidden/>
          </w:rPr>
        </w:r>
        <w:r>
          <w:rPr>
            <w:noProof/>
            <w:webHidden/>
          </w:rPr>
          <w:fldChar w:fldCharType="separate"/>
        </w:r>
        <w:r>
          <w:rPr>
            <w:noProof/>
            <w:webHidden/>
          </w:rPr>
          <w:t>28</w:t>
        </w:r>
        <w:r>
          <w:rPr>
            <w:noProof/>
            <w:webHidden/>
          </w:rPr>
          <w:fldChar w:fldCharType="end"/>
        </w:r>
      </w:hyperlink>
    </w:p>
    <w:p w14:paraId="7FC4C2A9" w14:textId="40177EB9" w:rsidR="00E7641A" w:rsidRDefault="00E7641A">
      <w:pPr>
        <w:pStyle w:val="TableofFigures"/>
        <w:tabs>
          <w:tab w:val="right" w:leader="dot" w:pos="9628"/>
        </w:tabs>
        <w:rPr>
          <w:rFonts w:asciiTheme="minorHAnsi" w:eastAsiaTheme="minorEastAsia" w:hAnsiTheme="minorHAnsi"/>
          <w:noProof/>
          <w:sz w:val="22"/>
          <w:lang w:val="en-US"/>
        </w:rPr>
      </w:pPr>
      <w:hyperlink w:anchor="_Toc73007888" w:history="1">
        <w:r w:rsidRPr="00205FEC">
          <w:rPr>
            <w:rStyle w:val="Hyperlink"/>
            <w:noProof/>
          </w:rPr>
          <w:t>Table 42 - Prod Spoke Azure Notification Hub &amp; Namespace details</w:t>
        </w:r>
        <w:r>
          <w:rPr>
            <w:noProof/>
            <w:webHidden/>
          </w:rPr>
          <w:tab/>
        </w:r>
        <w:r>
          <w:rPr>
            <w:noProof/>
            <w:webHidden/>
          </w:rPr>
          <w:fldChar w:fldCharType="begin"/>
        </w:r>
        <w:r>
          <w:rPr>
            <w:noProof/>
            <w:webHidden/>
          </w:rPr>
          <w:instrText xml:space="preserve"> PAGEREF _Toc73007888 \h </w:instrText>
        </w:r>
        <w:r>
          <w:rPr>
            <w:noProof/>
            <w:webHidden/>
          </w:rPr>
        </w:r>
        <w:r>
          <w:rPr>
            <w:noProof/>
            <w:webHidden/>
          </w:rPr>
          <w:fldChar w:fldCharType="separate"/>
        </w:r>
        <w:r>
          <w:rPr>
            <w:noProof/>
            <w:webHidden/>
          </w:rPr>
          <w:t>29</w:t>
        </w:r>
        <w:r>
          <w:rPr>
            <w:noProof/>
            <w:webHidden/>
          </w:rPr>
          <w:fldChar w:fldCharType="end"/>
        </w:r>
      </w:hyperlink>
    </w:p>
    <w:p w14:paraId="3A6CB7B8" w14:textId="4FE029D5" w:rsidR="00E7641A" w:rsidRDefault="00E7641A">
      <w:pPr>
        <w:pStyle w:val="TableofFigures"/>
        <w:tabs>
          <w:tab w:val="right" w:leader="dot" w:pos="9628"/>
        </w:tabs>
        <w:rPr>
          <w:rFonts w:asciiTheme="minorHAnsi" w:eastAsiaTheme="minorEastAsia" w:hAnsiTheme="minorHAnsi"/>
          <w:noProof/>
          <w:sz w:val="22"/>
          <w:lang w:val="en-US"/>
        </w:rPr>
      </w:pPr>
      <w:hyperlink w:anchor="_Toc73007889" w:history="1">
        <w:r w:rsidRPr="00205FEC">
          <w:rPr>
            <w:rStyle w:val="Hyperlink"/>
            <w:noProof/>
          </w:rPr>
          <w:t>Table 43 - Prod Spoke Storage Accounts</w:t>
        </w:r>
        <w:r>
          <w:rPr>
            <w:noProof/>
            <w:webHidden/>
          </w:rPr>
          <w:tab/>
        </w:r>
        <w:r>
          <w:rPr>
            <w:noProof/>
            <w:webHidden/>
          </w:rPr>
          <w:fldChar w:fldCharType="begin"/>
        </w:r>
        <w:r>
          <w:rPr>
            <w:noProof/>
            <w:webHidden/>
          </w:rPr>
          <w:instrText xml:space="preserve"> PAGEREF _Toc73007889 \h </w:instrText>
        </w:r>
        <w:r>
          <w:rPr>
            <w:noProof/>
            <w:webHidden/>
          </w:rPr>
        </w:r>
        <w:r>
          <w:rPr>
            <w:noProof/>
            <w:webHidden/>
          </w:rPr>
          <w:fldChar w:fldCharType="separate"/>
        </w:r>
        <w:r>
          <w:rPr>
            <w:noProof/>
            <w:webHidden/>
          </w:rPr>
          <w:t>29</w:t>
        </w:r>
        <w:r>
          <w:rPr>
            <w:noProof/>
            <w:webHidden/>
          </w:rPr>
          <w:fldChar w:fldCharType="end"/>
        </w:r>
      </w:hyperlink>
    </w:p>
    <w:p w14:paraId="77D0DE17" w14:textId="3FFF24BB" w:rsidR="00E7641A" w:rsidRDefault="00E7641A">
      <w:pPr>
        <w:pStyle w:val="TableofFigures"/>
        <w:tabs>
          <w:tab w:val="right" w:leader="dot" w:pos="9628"/>
        </w:tabs>
        <w:rPr>
          <w:rFonts w:asciiTheme="minorHAnsi" w:eastAsiaTheme="minorEastAsia" w:hAnsiTheme="minorHAnsi"/>
          <w:noProof/>
          <w:sz w:val="22"/>
          <w:lang w:val="en-US"/>
        </w:rPr>
      </w:pPr>
      <w:hyperlink w:anchor="_Toc73007890" w:history="1">
        <w:r w:rsidRPr="00205FEC">
          <w:rPr>
            <w:rStyle w:val="Hyperlink"/>
            <w:noProof/>
          </w:rPr>
          <w:t>Table 44 - Prod Spoke Application Insights Details</w:t>
        </w:r>
        <w:r>
          <w:rPr>
            <w:noProof/>
            <w:webHidden/>
          </w:rPr>
          <w:tab/>
        </w:r>
        <w:r>
          <w:rPr>
            <w:noProof/>
            <w:webHidden/>
          </w:rPr>
          <w:fldChar w:fldCharType="begin"/>
        </w:r>
        <w:r>
          <w:rPr>
            <w:noProof/>
            <w:webHidden/>
          </w:rPr>
          <w:instrText xml:space="preserve"> PAGEREF _Toc73007890 \h </w:instrText>
        </w:r>
        <w:r>
          <w:rPr>
            <w:noProof/>
            <w:webHidden/>
          </w:rPr>
        </w:r>
        <w:r>
          <w:rPr>
            <w:noProof/>
            <w:webHidden/>
          </w:rPr>
          <w:fldChar w:fldCharType="separate"/>
        </w:r>
        <w:r>
          <w:rPr>
            <w:noProof/>
            <w:webHidden/>
          </w:rPr>
          <w:t>29</w:t>
        </w:r>
        <w:r>
          <w:rPr>
            <w:noProof/>
            <w:webHidden/>
          </w:rPr>
          <w:fldChar w:fldCharType="end"/>
        </w:r>
      </w:hyperlink>
    </w:p>
    <w:p w14:paraId="22E506CD" w14:textId="69138235" w:rsidR="00E7641A" w:rsidRDefault="00E7641A">
      <w:pPr>
        <w:pStyle w:val="TableofFigures"/>
        <w:tabs>
          <w:tab w:val="right" w:leader="dot" w:pos="9628"/>
        </w:tabs>
        <w:rPr>
          <w:rFonts w:asciiTheme="minorHAnsi" w:eastAsiaTheme="minorEastAsia" w:hAnsiTheme="minorHAnsi"/>
          <w:noProof/>
          <w:sz w:val="22"/>
          <w:lang w:val="en-US"/>
        </w:rPr>
      </w:pPr>
      <w:hyperlink w:anchor="_Toc73007891" w:history="1">
        <w:r w:rsidRPr="00205FEC">
          <w:rPr>
            <w:rStyle w:val="Hyperlink"/>
            <w:noProof/>
          </w:rPr>
          <w:t>Table 45 - Demo Spoke Resource Group</w:t>
        </w:r>
        <w:r>
          <w:rPr>
            <w:noProof/>
            <w:webHidden/>
          </w:rPr>
          <w:tab/>
        </w:r>
        <w:r>
          <w:rPr>
            <w:noProof/>
            <w:webHidden/>
          </w:rPr>
          <w:fldChar w:fldCharType="begin"/>
        </w:r>
        <w:r>
          <w:rPr>
            <w:noProof/>
            <w:webHidden/>
          </w:rPr>
          <w:instrText xml:space="preserve"> PAGEREF _Toc73007891 \h </w:instrText>
        </w:r>
        <w:r>
          <w:rPr>
            <w:noProof/>
            <w:webHidden/>
          </w:rPr>
        </w:r>
        <w:r>
          <w:rPr>
            <w:noProof/>
            <w:webHidden/>
          </w:rPr>
          <w:fldChar w:fldCharType="separate"/>
        </w:r>
        <w:r>
          <w:rPr>
            <w:noProof/>
            <w:webHidden/>
          </w:rPr>
          <w:t>31</w:t>
        </w:r>
        <w:r>
          <w:rPr>
            <w:noProof/>
            <w:webHidden/>
          </w:rPr>
          <w:fldChar w:fldCharType="end"/>
        </w:r>
      </w:hyperlink>
    </w:p>
    <w:p w14:paraId="4742B66C" w14:textId="4020DFCA" w:rsidR="00E7641A" w:rsidRDefault="00E7641A">
      <w:pPr>
        <w:pStyle w:val="TableofFigures"/>
        <w:tabs>
          <w:tab w:val="right" w:leader="dot" w:pos="9628"/>
        </w:tabs>
        <w:rPr>
          <w:rFonts w:asciiTheme="minorHAnsi" w:eastAsiaTheme="minorEastAsia" w:hAnsiTheme="minorHAnsi"/>
          <w:noProof/>
          <w:sz w:val="22"/>
          <w:lang w:val="en-US"/>
        </w:rPr>
      </w:pPr>
      <w:hyperlink w:anchor="_Toc73007892" w:history="1">
        <w:r w:rsidRPr="00205FEC">
          <w:rPr>
            <w:rStyle w:val="Hyperlink"/>
            <w:noProof/>
          </w:rPr>
          <w:t>Table 46 - Demo Spoke Virtual Networks</w:t>
        </w:r>
        <w:r>
          <w:rPr>
            <w:noProof/>
            <w:webHidden/>
          </w:rPr>
          <w:tab/>
        </w:r>
        <w:r>
          <w:rPr>
            <w:noProof/>
            <w:webHidden/>
          </w:rPr>
          <w:fldChar w:fldCharType="begin"/>
        </w:r>
        <w:r>
          <w:rPr>
            <w:noProof/>
            <w:webHidden/>
          </w:rPr>
          <w:instrText xml:space="preserve"> PAGEREF _Toc73007892 \h </w:instrText>
        </w:r>
        <w:r>
          <w:rPr>
            <w:noProof/>
            <w:webHidden/>
          </w:rPr>
        </w:r>
        <w:r>
          <w:rPr>
            <w:noProof/>
            <w:webHidden/>
          </w:rPr>
          <w:fldChar w:fldCharType="separate"/>
        </w:r>
        <w:r>
          <w:rPr>
            <w:noProof/>
            <w:webHidden/>
          </w:rPr>
          <w:t>31</w:t>
        </w:r>
        <w:r>
          <w:rPr>
            <w:noProof/>
            <w:webHidden/>
          </w:rPr>
          <w:fldChar w:fldCharType="end"/>
        </w:r>
      </w:hyperlink>
    </w:p>
    <w:p w14:paraId="655D1FCE" w14:textId="21CA76C7" w:rsidR="00E7641A" w:rsidRDefault="00E7641A">
      <w:pPr>
        <w:pStyle w:val="TableofFigures"/>
        <w:tabs>
          <w:tab w:val="right" w:leader="dot" w:pos="9628"/>
        </w:tabs>
        <w:rPr>
          <w:rFonts w:asciiTheme="minorHAnsi" w:eastAsiaTheme="minorEastAsia" w:hAnsiTheme="minorHAnsi"/>
          <w:noProof/>
          <w:sz w:val="22"/>
          <w:lang w:val="en-US"/>
        </w:rPr>
      </w:pPr>
      <w:hyperlink w:anchor="_Toc73007893" w:history="1">
        <w:r w:rsidRPr="00205FEC">
          <w:rPr>
            <w:rStyle w:val="Hyperlink"/>
            <w:noProof/>
          </w:rPr>
          <w:t>Table 47 - Demo Spoke Subnets</w:t>
        </w:r>
        <w:r>
          <w:rPr>
            <w:noProof/>
            <w:webHidden/>
          </w:rPr>
          <w:tab/>
        </w:r>
        <w:r>
          <w:rPr>
            <w:noProof/>
            <w:webHidden/>
          </w:rPr>
          <w:fldChar w:fldCharType="begin"/>
        </w:r>
        <w:r>
          <w:rPr>
            <w:noProof/>
            <w:webHidden/>
          </w:rPr>
          <w:instrText xml:space="preserve"> PAGEREF _Toc73007893 \h </w:instrText>
        </w:r>
        <w:r>
          <w:rPr>
            <w:noProof/>
            <w:webHidden/>
          </w:rPr>
        </w:r>
        <w:r>
          <w:rPr>
            <w:noProof/>
            <w:webHidden/>
          </w:rPr>
          <w:fldChar w:fldCharType="separate"/>
        </w:r>
        <w:r>
          <w:rPr>
            <w:noProof/>
            <w:webHidden/>
          </w:rPr>
          <w:t>31</w:t>
        </w:r>
        <w:r>
          <w:rPr>
            <w:noProof/>
            <w:webHidden/>
          </w:rPr>
          <w:fldChar w:fldCharType="end"/>
        </w:r>
      </w:hyperlink>
    </w:p>
    <w:p w14:paraId="409A021E" w14:textId="6483304A" w:rsidR="00E7641A" w:rsidRDefault="00E7641A">
      <w:pPr>
        <w:pStyle w:val="TableofFigures"/>
        <w:tabs>
          <w:tab w:val="right" w:leader="dot" w:pos="9628"/>
        </w:tabs>
        <w:rPr>
          <w:rFonts w:asciiTheme="minorHAnsi" w:eastAsiaTheme="minorEastAsia" w:hAnsiTheme="minorHAnsi"/>
          <w:noProof/>
          <w:sz w:val="22"/>
          <w:lang w:val="en-US"/>
        </w:rPr>
      </w:pPr>
      <w:hyperlink w:anchor="_Toc73007894" w:history="1">
        <w:r w:rsidRPr="00205FEC">
          <w:rPr>
            <w:rStyle w:val="Hyperlink"/>
            <w:noProof/>
          </w:rPr>
          <w:t>Table 48 - Demo Spoke Peerings</w:t>
        </w:r>
        <w:r>
          <w:rPr>
            <w:noProof/>
            <w:webHidden/>
          </w:rPr>
          <w:tab/>
        </w:r>
        <w:r>
          <w:rPr>
            <w:noProof/>
            <w:webHidden/>
          </w:rPr>
          <w:fldChar w:fldCharType="begin"/>
        </w:r>
        <w:r>
          <w:rPr>
            <w:noProof/>
            <w:webHidden/>
          </w:rPr>
          <w:instrText xml:space="preserve"> PAGEREF _Toc73007894 \h </w:instrText>
        </w:r>
        <w:r>
          <w:rPr>
            <w:noProof/>
            <w:webHidden/>
          </w:rPr>
        </w:r>
        <w:r>
          <w:rPr>
            <w:noProof/>
            <w:webHidden/>
          </w:rPr>
          <w:fldChar w:fldCharType="separate"/>
        </w:r>
        <w:r>
          <w:rPr>
            <w:noProof/>
            <w:webHidden/>
          </w:rPr>
          <w:t>32</w:t>
        </w:r>
        <w:r>
          <w:rPr>
            <w:noProof/>
            <w:webHidden/>
          </w:rPr>
          <w:fldChar w:fldCharType="end"/>
        </w:r>
      </w:hyperlink>
    </w:p>
    <w:p w14:paraId="6F502265" w14:textId="264CD576" w:rsidR="00E7641A" w:rsidRDefault="00E7641A">
      <w:pPr>
        <w:pStyle w:val="TableofFigures"/>
        <w:tabs>
          <w:tab w:val="right" w:leader="dot" w:pos="9628"/>
        </w:tabs>
        <w:rPr>
          <w:rFonts w:asciiTheme="minorHAnsi" w:eastAsiaTheme="minorEastAsia" w:hAnsiTheme="minorHAnsi"/>
          <w:noProof/>
          <w:sz w:val="22"/>
          <w:lang w:val="en-US"/>
        </w:rPr>
      </w:pPr>
      <w:hyperlink w:anchor="_Toc73007895" w:history="1">
        <w:r w:rsidRPr="00205FEC">
          <w:rPr>
            <w:rStyle w:val="Hyperlink"/>
            <w:noProof/>
          </w:rPr>
          <w:t>Table 49 - Demo Spoke App Service Plan</w:t>
        </w:r>
        <w:r>
          <w:rPr>
            <w:noProof/>
            <w:webHidden/>
          </w:rPr>
          <w:tab/>
        </w:r>
        <w:r>
          <w:rPr>
            <w:noProof/>
            <w:webHidden/>
          </w:rPr>
          <w:fldChar w:fldCharType="begin"/>
        </w:r>
        <w:r>
          <w:rPr>
            <w:noProof/>
            <w:webHidden/>
          </w:rPr>
          <w:instrText xml:space="preserve"> PAGEREF _Toc73007895 \h </w:instrText>
        </w:r>
        <w:r>
          <w:rPr>
            <w:noProof/>
            <w:webHidden/>
          </w:rPr>
        </w:r>
        <w:r>
          <w:rPr>
            <w:noProof/>
            <w:webHidden/>
          </w:rPr>
          <w:fldChar w:fldCharType="separate"/>
        </w:r>
        <w:r>
          <w:rPr>
            <w:noProof/>
            <w:webHidden/>
          </w:rPr>
          <w:t>32</w:t>
        </w:r>
        <w:r>
          <w:rPr>
            <w:noProof/>
            <w:webHidden/>
          </w:rPr>
          <w:fldChar w:fldCharType="end"/>
        </w:r>
      </w:hyperlink>
    </w:p>
    <w:p w14:paraId="7044734D" w14:textId="719A0EDF" w:rsidR="00E7641A" w:rsidRDefault="00E7641A">
      <w:pPr>
        <w:pStyle w:val="TableofFigures"/>
        <w:tabs>
          <w:tab w:val="right" w:leader="dot" w:pos="9628"/>
        </w:tabs>
        <w:rPr>
          <w:rFonts w:asciiTheme="minorHAnsi" w:eastAsiaTheme="minorEastAsia" w:hAnsiTheme="minorHAnsi"/>
          <w:noProof/>
          <w:sz w:val="22"/>
          <w:lang w:val="en-US"/>
        </w:rPr>
      </w:pPr>
      <w:hyperlink w:anchor="_Toc73007896" w:history="1">
        <w:r w:rsidRPr="00205FEC">
          <w:rPr>
            <w:rStyle w:val="Hyperlink"/>
            <w:noProof/>
          </w:rPr>
          <w:t>Table 50 - Demo Spoke Web Apps Details</w:t>
        </w:r>
        <w:r>
          <w:rPr>
            <w:noProof/>
            <w:webHidden/>
          </w:rPr>
          <w:tab/>
        </w:r>
        <w:r>
          <w:rPr>
            <w:noProof/>
            <w:webHidden/>
          </w:rPr>
          <w:fldChar w:fldCharType="begin"/>
        </w:r>
        <w:r>
          <w:rPr>
            <w:noProof/>
            <w:webHidden/>
          </w:rPr>
          <w:instrText xml:space="preserve"> PAGEREF _Toc73007896 \h </w:instrText>
        </w:r>
        <w:r>
          <w:rPr>
            <w:noProof/>
            <w:webHidden/>
          </w:rPr>
        </w:r>
        <w:r>
          <w:rPr>
            <w:noProof/>
            <w:webHidden/>
          </w:rPr>
          <w:fldChar w:fldCharType="separate"/>
        </w:r>
        <w:r>
          <w:rPr>
            <w:noProof/>
            <w:webHidden/>
          </w:rPr>
          <w:t>32</w:t>
        </w:r>
        <w:r>
          <w:rPr>
            <w:noProof/>
            <w:webHidden/>
          </w:rPr>
          <w:fldChar w:fldCharType="end"/>
        </w:r>
      </w:hyperlink>
    </w:p>
    <w:p w14:paraId="0D083F7F" w14:textId="391925B2" w:rsidR="00E7641A" w:rsidRDefault="00E7641A">
      <w:pPr>
        <w:pStyle w:val="TableofFigures"/>
        <w:tabs>
          <w:tab w:val="right" w:leader="dot" w:pos="9628"/>
        </w:tabs>
        <w:rPr>
          <w:rFonts w:asciiTheme="minorHAnsi" w:eastAsiaTheme="minorEastAsia" w:hAnsiTheme="minorHAnsi"/>
          <w:noProof/>
          <w:sz w:val="22"/>
          <w:lang w:val="en-US"/>
        </w:rPr>
      </w:pPr>
      <w:hyperlink w:anchor="_Toc73007897" w:history="1">
        <w:r w:rsidRPr="00205FEC">
          <w:rPr>
            <w:rStyle w:val="Hyperlink"/>
            <w:noProof/>
          </w:rPr>
          <w:t>Table 51 - Demo Spoke Application Settings with private connection</w:t>
        </w:r>
        <w:r>
          <w:rPr>
            <w:noProof/>
            <w:webHidden/>
          </w:rPr>
          <w:tab/>
        </w:r>
        <w:r>
          <w:rPr>
            <w:noProof/>
            <w:webHidden/>
          </w:rPr>
          <w:fldChar w:fldCharType="begin"/>
        </w:r>
        <w:r>
          <w:rPr>
            <w:noProof/>
            <w:webHidden/>
          </w:rPr>
          <w:instrText xml:space="preserve"> PAGEREF _Toc73007897 \h </w:instrText>
        </w:r>
        <w:r>
          <w:rPr>
            <w:noProof/>
            <w:webHidden/>
          </w:rPr>
        </w:r>
        <w:r>
          <w:rPr>
            <w:noProof/>
            <w:webHidden/>
          </w:rPr>
          <w:fldChar w:fldCharType="separate"/>
        </w:r>
        <w:r>
          <w:rPr>
            <w:noProof/>
            <w:webHidden/>
          </w:rPr>
          <w:t>33</w:t>
        </w:r>
        <w:r>
          <w:rPr>
            <w:noProof/>
            <w:webHidden/>
          </w:rPr>
          <w:fldChar w:fldCharType="end"/>
        </w:r>
      </w:hyperlink>
    </w:p>
    <w:p w14:paraId="10789B9E" w14:textId="7B3CF005" w:rsidR="00E7641A" w:rsidRDefault="00E7641A">
      <w:pPr>
        <w:pStyle w:val="TableofFigures"/>
        <w:tabs>
          <w:tab w:val="right" w:leader="dot" w:pos="9628"/>
        </w:tabs>
        <w:rPr>
          <w:rFonts w:asciiTheme="minorHAnsi" w:eastAsiaTheme="minorEastAsia" w:hAnsiTheme="minorHAnsi"/>
          <w:noProof/>
          <w:sz w:val="22"/>
          <w:lang w:val="en-US"/>
        </w:rPr>
      </w:pPr>
      <w:hyperlink w:anchor="_Toc73007898" w:history="1">
        <w:r w:rsidRPr="00205FEC">
          <w:rPr>
            <w:rStyle w:val="Hyperlink"/>
            <w:noProof/>
          </w:rPr>
          <w:t>Table 52 - Demo Spoke Vnet Integration</w:t>
        </w:r>
        <w:r>
          <w:rPr>
            <w:noProof/>
            <w:webHidden/>
          </w:rPr>
          <w:tab/>
        </w:r>
        <w:r>
          <w:rPr>
            <w:noProof/>
            <w:webHidden/>
          </w:rPr>
          <w:fldChar w:fldCharType="begin"/>
        </w:r>
        <w:r>
          <w:rPr>
            <w:noProof/>
            <w:webHidden/>
          </w:rPr>
          <w:instrText xml:space="preserve"> PAGEREF _Toc73007898 \h </w:instrText>
        </w:r>
        <w:r>
          <w:rPr>
            <w:noProof/>
            <w:webHidden/>
          </w:rPr>
        </w:r>
        <w:r>
          <w:rPr>
            <w:noProof/>
            <w:webHidden/>
          </w:rPr>
          <w:fldChar w:fldCharType="separate"/>
        </w:r>
        <w:r>
          <w:rPr>
            <w:noProof/>
            <w:webHidden/>
          </w:rPr>
          <w:t>33</w:t>
        </w:r>
        <w:r>
          <w:rPr>
            <w:noProof/>
            <w:webHidden/>
          </w:rPr>
          <w:fldChar w:fldCharType="end"/>
        </w:r>
      </w:hyperlink>
    </w:p>
    <w:p w14:paraId="7DF6C3E0" w14:textId="77A2A13D" w:rsidR="00E7641A" w:rsidRDefault="00E7641A">
      <w:pPr>
        <w:pStyle w:val="TableofFigures"/>
        <w:tabs>
          <w:tab w:val="right" w:leader="dot" w:pos="9628"/>
        </w:tabs>
        <w:rPr>
          <w:rFonts w:asciiTheme="minorHAnsi" w:eastAsiaTheme="minorEastAsia" w:hAnsiTheme="minorHAnsi"/>
          <w:noProof/>
          <w:sz w:val="22"/>
          <w:lang w:val="en-US"/>
        </w:rPr>
      </w:pPr>
      <w:hyperlink w:anchor="_Toc73007899" w:history="1">
        <w:r w:rsidRPr="00205FEC">
          <w:rPr>
            <w:rStyle w:val="Hyperlink"/>
            <w:noProof/>
          </w:rPr>
          <w:t>Table 53 - Demo Spoke Access Restrictions Rule</w:t>
        </w:r>
        <w:r>
          <w:rPr>
            <w:noProof/>
            <w:webHidden/>
          </w:rPr>
          <w:tab/>
        </w:r>
        <w:r>
          <w:rPr>
            <w:noProof/>
            <w:webHidden/>
          </w:rPr>
          <w:fldChar w:fldCharType="begin"/>
        </w:r>
        <w:r>
          <w:rPr>
            <w:noProof/>
            <w:webHidden/>
          </w:rPr>
          <w:instrText xml:space="preserve"> PAGEREF _Toc73007899 \h </w:instrText>
        </w:r>
        <w:r>
          <w:rPr>
            <w:noProof/>
            <w:webHidden/>
          </w:rPr>
        </w:r>
        <w:r>
          <w:rPr>
            <w:noProof/>
            <w:webHidden/>
          </w:rPr>
          <w:fldChar w:fldCharType="separate"/>
        </w:r>
        <w:r>
          <w:rPr>
            <w:noProof/>
            <w:webHidden/>
          </w:rPr>
          <w:t>33</w:t>
        </w:r>
        <w:r>
          <w:rPr>
            <w:noProof/>
            <w:webHidden/>
          </w:rPr>
          <w:fldChar w:fldCharType="end"/>
        </w:r>
      </w:hyperlink>
    </w:p>
    <w:p w14:paraId="7EC57383" w14:textId="4AFD32F4" w:rsidR="00E7641A" w:rsidRDefault="00E7641A">
      <w:pPr>
        <w:pStyle w:val="TableofFigures"/>
        <w:tabs>
          <w:tab w:val="right" w:leader="dot" w:pos="9628"/>
        </w:tabs>
        <w:rPr>
          <w:rFonts w:asciiTheme="minorHAnsi" w:eastAsiaTheme="minorEastAsia" w:hAnsiTheme="minorHAnsi"/>
          <w:noProof/>
          <w:sz w:val="22"/>
          <w:lang w:val="en-US"/>
        </w:rPr>
      </w:pPr>
      <w:hyperlink w:anchor="_Toc73007900" w:history="1">
        <w:r w:rsidRPr="00205FEC">
          <w:rPr>
            <w:rStyle w:val="Hyperlink"/>
            <w:noProof/>
          </w:rPr>
          <w:t>Table 54 - Demo Spoke Azure SQL database overview</w:t>
        </w:r>
        <w:r>
          <w:rPr>
            <w:noProof/>
            <w:webHidden/>
          </w:rPr>
          <w:tab/>
        </w:r>
        <w:r>
          <w:rPr>
            <w:noProof/>
            <w:webHidden/>
          </w:rPr>
          <w:fldChar w:fldCharType="begin"/>
        </w:r>
        <w:r>
          <w:rPr>
            <w:noProof/>
            <w:webHidden/>
          </w:rPr>
          <w:instrText xml:space="preserve"> PAGEREF _Toc73007900 \h </w:instrText>
        </w:r>
        <w:r>
          <w:rPr>
            <w:noProof/>
            <w:webHidden/>
          </w:rPr>
        </w:r>
        <w:r>
          <w:rPr>
            <w:noProof/>
            <w:webHidden/>
          </w:rPr>
          <w:fldChar w:fldCharType="separate"/>
        </w:r>
        <w:r>
          <w:rPr>
            <w:noProof/>
            <w:webHidden/>
          </w:rPr>
          <w:t>33</w:t>
        </w:r>
        <w:r>
          <w:rPr>
            <w:noProof/>
            <w:webHidden/>
          </w:rPr>
          <w:fldChar w:fldCharType="end"/>
        </w:r>
      </w:hyperlink>
    </w:p>
    <w:p w14:paraId="77ED74A1" w14:textId="0CE39B1C" w:rsidR="00E7641A" w:rsidRDefault="00E7641A">
      <w:pPr>
        <w:pStyle w:val="TableofFigures"/>
        <w:tabs>
          <w:tab w:val="right" w:leader="dot" w:pos="9628"/>
        </w:tabs>
        <w:rPr>
          <w:rFonts w:asciiTheme="minorHAnsi" w:eastAsiaTheme="minorEastAsia" w:hAnsiTheme="minorHAnsi"/>
          <w:noProof/>
          <w:sz w:val="22"/>
          <w:lang w:val="en-US"/>
        </w:rPr>
      </w:pPr>
      <w:hyperlink w:anchor="_Toc73007901" w:history="1">
        <w:r w:rsidRPr="00205FEC">
          <w:rPr>
            <w:rStyle w:val="Hyperlink"/>
            <w:noProof/>
          </w:rPr>
          <w:t>Table 55 – Demo Spoke Azure SQL database Firewall &amp; virtual networks</w:t>
        </w:r>
        <w:r>
          <w:rPr>
            <w:noProof/>
            <w:webHidden/>
          </w:rPr>
          <w:tab/>
        </w:r>
        <w:r>
          <w:rPr>
            <w:noProof/>
            <w:webHidden/>
          </w:rPr>
          <w:fldChar w:fldCharType="begin"/>
        </w:r>
        <w:r>
          <w:rPr>
            <w:noProof/>
            <w:webHidden/>
          </w:rPr>
          <w:instrText xml:space="preserve"> PAGEREF _Toc73007901 \h </w:instrText>
        </w:r>
        <w:r>
          <w:rPr>
            <w:noProof/>
            <w:webHidden/>
          </w:rPr>
        </w:r>
        <w:r>
          <w:rPr>
            <w:noProof/>
            <w:webHidden/>
          </w:rPr>
          <w:fldChar w:fldCharType="separate"/>
        </w:r>
        <w:r>
          <w:rPr>
            <w:noProof/>
            <w:webHidden/>
          </w:rPr>
          <w:t>34</w:t>
        </w:r>
        <w:r>
          <w:rPr>
            <w:noProof/>
            <w:webHidden/>
          </w:rPr>
          <w:fldChar w:fldCharType="end"/>
        </w:r>
      </w:hyperlink>
    </w:p>
    <w:p w14:paraId="6BA0310F" w14:textId="20703C1D" w:rsidR="00E7641A" w:rsidRDefault="00E7641A">
      <w:pPr>
        <w:pStyle w:val="TableofFigures"/>
        <w:tabs>
          <w:tab w:val="right" w:leader="dot" w:pos="9628"/>
        </w:tabs>
        <w:rPr>
          <w:rFonts w:asciiTheme="minorHAnsi" w:eastAsiaTheme="minorEastAsia" w:hAnsiTheme="minorHAnsi"/>
          <w:noProof/>
          <w:sz w:val="22"/>
          <w:lang w:val="en-US"/>
        </w:rPr>
      </w:pPr>
      <w:hyperlink w:anchor="_Toc73007902" w:history="1">
        <w:r w:rsidRPr="00205FEC">
          <w:rPr>
            <w:rStyle w:val="Hyperlink"/>
            <w:noProof/>
          </w:rPr>
          <w:t>Table 56 - Demo Spoke Azure SQL database Firewall &amp; virtual networks</w:t>
        </w:r>
        <w:r>
          <w:rPr>
            <w:noProof/>
            <w:webHidden/>
          </w:rPr>
          <w:tab/>
        </w:r>
        <w:r>
          <w:rPr>
            <w:noProof/>
            <w:webHidden/>
          </w:rPr>
          <w:fldChar w:fldCharType="begin"/>
        </w:r>
        <w:r>
          <w:rPr>
            <w:noProof/>
            <w:webHidden/>
          </w:rPr>
          <w:instrText xml:space="preserve"> PAGEREF _Toc73007902 \h </w:instrText>
        </w:r>
        <w:r>
          <w:rPr>
            <w:noProof/>
            <w:webHidden/>
          </w:rPr>
        </w:r>
        <w:r>
          <w:rPr>
            <w:noProof/>
            <w:webHidden/>
          </w:rPr>
          <w:fldChar w:fldCharType="separate"/>
        </w:r>
        <w:r>
          <w:rPr>
            <w:noProof/>
            <w:webHidden/>
          </w:rPr>
          <w:t>34</w:t>
        </w:r>
        <w:r>
          <w:rPr>
            <w:noProof/>
            <w:webHidden/>
          </w:rPr>
          <w:fldChar w:fldCharType="end"/>
        </w:r>
      </w:hyperlink>
    </w:p>
    <w:p w14:paraId="7B86EDED" w14:textId="3EB4D767" w:rsidR="00E7641A" w:rsidRDefault="00E7641A">
      <w:pPr>
        <w:pStyle w:val="TableofFigures"/>
        <w:tabs>
          <w:tab w:val="right" w:leader="dot" w:pos="9628"/>
        </w:tabs>
        <w:rPr>
          <w:rFonts w:asciiTheme="minorHAnsi" w:eastAsiaTheme="minorEastAsia" w:hAnsiTheme="minorHAnsi"/>
          <w:noProof/>
          <w:sz w:val="22"/>
          <w:lang w:val="en-US"/>
        </w:rPr>
      </w:pPr>
      <w:hyperlink w:anchor="_Toc73007903" w:history="1">
        <w:r w:rsidRPr="00205FEC">
          <w:rPr>
            <w:rStyle w:val="Hyperlink"/>
            <w:noProof/>
          </w:rPr>
          <w:t>Table 57 - Demo Spoke Azure Notification Hub &amp; Namespace details</w:t>
        </w:r>
        <w:r>
          <w:rPr>
            <w:noProof/>
            <w:webHidden/>
          </w:rPr>
          <w:tab/>
        </w:r>
        <w:r>
          <w:rPr>
            <w:noProof/>
            <w:webHidden/>
          </w:rPr>
          <w:fldChar w:fldCharType="begin"/>
        </w:r>
        <w:r>
          <w:rPr>
            <w:noProof/>
            <w:webHidden/>
          </w:rPr>
          <w:instrText xml:space="preserve"> PAGEREF _Toc73007903 \h </w:instrText>
        </w:r>
        <w:r>
          <w:rPr>
            <w:noProof/>
            <w:webHidden/>
          </w:rPr>
        </w:r>
        <w:r>
          <w:rPr>
            <w:noProof/>
            <w:webHidden/>
          </w:rPr>
          <w:fldChar w:fldCharType="separate"/>
        </w:r>
        <w:r>
          <w:rPr>
            <w:noProof/>
            <w:webHidden/>
          </w:rPr>
          <w:t>35</w:t>
        </w:r>
        <w:r>
          <w:rPr>
            <w:noProof/>
            <w:webHidden/>
          </w:rPr>
          <w:fldChar w:fldCharType="end"/>
        </w:r>
      </w:hyperlink>
    </w:p>
    <w:p w14:paraId="0262A971" w14:textId="1F0589F6" w:rsidR="00E7641A" w:rsidRDefault="00E7641A">
      <w:pPr>
        <w:pStyle w:val="TableofFigures"/>
        <w:tabs>
          <w:tab w:val="right" w:leader="dot" w:pos="9628"/>
        </w:tabs>
        <w:rPr>
          <w:rFonts w:asciiTheme="minorHAnsi" w:eastAsiaTheme="minorEastAsia" w:hAnsiTheme="minorHAnsi"/>
          <w:noProof/>
          <w:sz w:val="22"/>
          <w:lang w:val="en-US"/>
        </w:rPr>
      </w:pPr>
      <w:hyperlink w:anchor="_Toc73007904" w:history="1">
        <w:r w:rsidRPr="00205FEC">
          <w:rPr>
            <w:rStyle w:val="Hyperlink"/>
            <w:noProof/>
          </w:rPr>
          <w:t>Table 58 - Demo Spoke Storage Accounts</w:t>
        </w:r>
        <w:r>
          <w:rPr>
            <w:noProof/>
            <w:webHidden/>
          </w:rPr>
          <w:tab/>
        </w:r>
        <w:r>
          <w:rPr>
            <w:noProof/>
            <w:webHidden/>
          </w:rPr>
          <w:fldChar w:fldCharType="begin"/>
        </w:r>
        <w:r>
          <w:rPr>
            <w:noProof/>
            <w:webHidden/>
          </w:rPr>
          <w:instrText xml:space="preserve"> PAGEREF _Toc73007904 \h </w:instrText>
        </w:r>
        <w:r>
          <w:rPr>
            <w:noProof/>
            <w:webHidden/>
          </w:rPr>
        </w:r>
        <w:r>
          <w:rPr>
            <w:noProof/>
            <w:webHidden/>
          </w:rPr>
          <w:fldChar w:fldCharType="separate"/>
        </w:r>
        <w:r>
          <w:rPr>
            <w:noProof/>
            <w:webHidden/>
          </w:rPr>
          <w:t>35</w:t>
        </w:r>
        <w:r>
          <w:rPr>
            <w:noProof/>
            <w:webHidden/>
          </w:rPr>
          <w:fldChar w:fldCharType="end"/>
        </w:r>
      </w:hyperlink>
    </w:p>
    <w:p w14:paraId="1E0B0FC5" w14:textId="55307269" w:rsidR="00E7641A" w:rsidRDefault="00E7641A">
      <w:pPr>
        <w:pStyle w:val="TableofFigures"/>
        <w:tabs>
          <w:tab w:val="right" w:leader="dot" w:pos="9628"/>
        </w:tabs>
        <w:rPr>
          <w:rFonts w:asciiTheme="minorHAnsi" w:eastAsiaTheme="minorEastAsia" w:hAnsiTheme="minorHAnsi"/>
          <w:noProof/>
          <w:sz w:val="22"/>
          <w:lang w:val="en-US"/>
        </w:rPr>
      </w:pPr>
      <w:hyperlink w:anchor="_Toc73007905" w:history="1">
        <w:r w:rsidRPr="00205FEC">
          <w:rPr>
            <w:rStyle w:val="Hyperlink"/>
            <w:noProof/>
          </w:rPr>
          <w:t>Table 59 - Demo Spoke Application Insights Details</w:t>
        </w:r>
        <w:r>
          <w:rPr>
            <w:noProof/>
            <w:webHidden/>
          </w:rPr>
          <w:tab/>
        </w:r>
        <w:r>
          <w:rPr>
            <w:noProof/>
            <w:webHidden/>
          </w:rPr>
          <w:fldChar w:fldCharType="begin"/>
        </w:r>
        <w:r>
          <w:rPr>
            <w:noProof/>
            <w:webHidden/>
          </w:rPr>
          <w:instrText xml:space="preserve"> PAGEREF _Toc73007905 \h </w:instrText>
        </w:r>
        <w:r>
          <w:rPr>
            <w:noProof/>
            <w:webHidden/>
          </w:rPr>
        </w:r>
        <w:r>
          <w:rPr>
            <w:noProof/>
            <w:webHidden/>
          </w:rPr>
          <w:fldChar w:fldCharType="separate"/>
        </w:r>
        <w:r>
          <w:rPr>
            <w:noProof/>
            <w:webHidden/>
          </w:rPr>
          <w:t>35</w:t>
        </w:r>
        <w:r>
          <w:rPr>
            <w:noProof/>
            <w:webHidden/>
          </w:rPr>
          <w:fldChar w:fldCharType="end"/>
        </w:r>
      </w:hyperlink>
    </w:p>
    <w:p w14:paraId="2968C97E" w14:textId="74021D5B" w:rsidR="00E7641A" w:rsidRDefault="00E7641A">
      <w:pPr>
        <w:pStyle w:val="TableofFigures"/>
        <w:tabs>
          <w:tab w:val="right" w:leader="dot" w:pos="9628"/>
        </w:tabs>
        <w:rPr>
          <w:rFonts w:asciiTheme="minorHAnsi" w:eastAsiaTheme="minorEastAsia" w:hAnsiTheme="minorHAnsi"/>
          <w:noProof/>
          <w:sz w:val="22"/>
          <w:lang w:val="en-US"/>
        </w:rPr>
      </w:pPr>
      <w:hyperlink w:anchor="_Toc73007906" w:history="1">
        <w:r w:rsidRPr="00205FEC">
          <w:rPr>
            <w:rStyle w:val="Hyperlink"/>
            <w:noProof/>
          </w:rPr>
          <w:t>Table 60 - Stage Spoke Resource Group</w:t>
        </w:r>
        <w:r>
          <w:rPr>
            <w:noProof/>
            <w:webHidden/>
          </w:rPr>
          <w:tab/>
        </w:r>
        <w:r>
          <w:rPr>
            <w:noProof/>
            <w:webHidden/>
          </w:rPr>
          <w:fldChar w:fldCharType="begin"/>
        </w:r>
        <w:r>
          <w:rPr>
            <w:noProof/>
            <w:webHidden/>
          </w:rPr>
          <w:instrText xml:space="preserve"> PAGEREF _Toc73007906 \h </w:instrText>
        </w:r>
        <w:r>
          <w:rPr>
            <w:noProof/>
            <w:webHidden/>
          </w:rPr>
        </w:r>
        <w:r>
          <w:rPr>
            <w:noProof/>
            <w:webHidden/>
          </w:rPr>
          <w:fldChar w:fldCharType="separate"/>
        </w:r>
        <w:r>
          <w:rPr>
            <w:noProof/>
            <w:webHidden/>
          </w:rPr>
          <w:t>37</w:t>
        </w:r>
        <w:r>
          <w:rPr>
            <w:noProof/>
            <w:webHidden/>
          </w:rPr>
          <w:fldChar w:fldCharType="end"/>
        </w:r>
      </w:hyperlink>
    </w:p>
    <w:p w14:paraId="3406B7D9" w14:textId="1C671466" w:rsidR="00E7641A" w:rsidRDefault="00E7641A">
      <w:pPr>
        <w:pStyle w:val="TableofFigures"/>
        <w:tabs>
          <w:tab w:val="right" w:leader="dot" w:pos="9628"/>
        </w:tabs>
        <w:rPr>
          <w:rFonts w:asciiTheme="minorHAnsi" w:eastAsiaTheme="minorEastAsia" w:hAnsiTheme="minorHAnsi"/>
          <w:noProof/>
          <w:sz w:val="22"/>
          <w:lang w:val="en-US"/>
        </w:rPr>
      </w:pPr>
      <w:hyperlink w:anchor="_Toc73007907" w:history="1">
        <w:r w:rsidRPr="00205FEC">
          <w:rPr>
            <w:rStyle w:val="Hyperlink"/>
            <w:noProof/>
          </w:rPr>
          <w:t>Table 61 - Stage Spoke Virtual Networks</w:t>
        </w:r>
        <w:r>
          <w:rPr>
            <w:noProof/>
            <w:webHidden/>
          </w:rPr>
          <w:tab/>
        </w:r>
        <w:r>
          <w:rPr>
            <w:noProof/>
            <w:webHidden/>
          </w:rPr>
          <w:fldChar w:fldCharType="begin"/>
        </w:r>
        <w:r>
          <w:rPr>
            <w:noProof/>
            <w:webHidden/>
          </w:rPr>
          <w:instrText xml:space="preserve"> PAGEREF _Toc73007907 \h </w:instrText>
        </w:r>
        <w:r>
          <w:rPr>
            <w:noProof/>
            <w:webHidden/>
          </w:rPr>
        </w:r>
        <w:r>
          <w:rPr>
            <w:noProof/>
            <w:webHidden/>
          </w:rPr>
          <w:fldChar w:fldCharType="separate"/>
        </w:r>
        <w:r>
          <w:rPr>
            <w:noProof/>
            <w:webHidden/>
          </w:rPr>
          <w:t>37</w:t>
        </w:r>
        <w:r>
          <w:rPr>
            <w:noProof/>
            <w:webHidden/>
          </w:rPr>
          <w:fldChar w:fldCharType="end"/>
        </w:r>
      </w:hyperlink>
    </w:p>
    <w:p w14:paraId="00C7C7D8" w14:textId="390A3C5C" w:rsidR="00E7641A" w:rsidRDefault="00E7641A">
      <w:pPr>
        <w:pStyle w:val="TableofFigures"/>
        <w:tabs>
          <w:tab w:val="right" w:leader="dot" w:pos="9628"/>
        </w:tabs>
        <w:rPr>
          <w:rFonts w:asciiTheme="minorHAnsi" w:eastAsiaTheme="minorEastAsia" w:hAnsiTheme="minorHAnsi"/>
          <w:noProof/>
          <w:sz w:val="22"/>
          <w:lang w:val="en-US"/>
        </w:rPr>
      </w:pPr>
      <w:hyperlink w:anchor="_Toc73007908" w:history="1">
        <w:r w:rsidRPr="00205FEC">
          <w:rPr>
            <w:rStyle w:val="Hyperlink"/>
            <w:noProof/>
          </w:rPr>
          <w:t>Table 62 - Stage Spoke Subnets</w:t>
        </w:r>
        <w:r>
          <w:rPr>
            <w:noProof/>
            <w:webHidden/>
          </w:rPr>
          <w:tab/>
        </w:r>
        <w:r>
          <w:rPr>
            <w:noProof/>
            <w:webHidden/>
          </w:rPr>
          <w:fldChar w:fldCharType="begin"/>
        </w:r>
        <w:r>
          <w:rPr>
            <w:noProof/>
            <w:webHidden/>
          </w:rPr>
          <w:instrText xml:space="preserve"> PAGEREF _Toc73007908 \h </w:instrText>
        </w:r>
        <w:r>
          <w:rPr>
            <w:noProof/>
            <w:webHidden/>
          </w:rPr>
        </w:r>
        <w:r>
          <w:rPr>
            <w:noProof/>
            <w:webHidden/>
          </w:rPr>
          <w:fldChar w:fldCharType="separate"/>
        </w:r>
        <w:r>
          <w:rPr>
            <w:noProof/>
            <w:webHidden/>
          </w:rPr>
          <w:t>37</w:t>
        </w:r>
        <w:r>
          <w:rPr>
            <w:noProof/>
            <w:webHidden/>
          </w:rPr>
          <w:fldChar w:fldCharType="end"/>
        </w:r>
      </w:hyperlink>
    </w:p>
    <w:p w14:paraId="0B4A4BF0" w14:textId="04414A42" w:rsidR="00E7641A" w:rsidRDefault="00E7641A">
      <w:pPr>
        <w:pStyle w:val="TableofFigures"/>
        <w:tabs>
          <w:tab w:val="right" w:leader="dot" w:pos="9628"/>
        </w:tabs>
        <w:rPr>
          <w:rFonts w:asciiTheme="minorHAnsi" w:eastAsiaTheme="minorEastAsia" w:hAnsiTheme="minorHAnsi"/>
          <w:noProof/>
          <w:sz w:val="22"/>
          <w:lang w:val="en-US"/>
        </w:rPr>
      </w:pPr>
      <w:hyperlink w:anchor="_Toc73007909" w:history="1">
        <w:r w:rsidRPr="00205FEC">
          <w:rPr>
            <w:rStyle w:val="Hyperlink"/>
            <w:noProof/>
          </w:rPr>
          <w:t>Table 63 - Stage Spoke Peerings</w:t>
        </w:r>
        <w:r>
          <w:rPr>
            <w:noProof/>
            <w:webHidden/>
          </w:rPr>
          <w:tab/>
        </w:r>
        <w:r>
          <w:rPr>
            <w:noProof/>
            <w:webHidden/>
          </w:rPr>
          <w:fldChar w:fldCharType="begin"/>
        </w:r>
        <w:r>
          <w:rPr>
            <w:noProof/>
            <w:webHidden/>
          </w:rPr>
          <w:instrText xml:space="preserve"> PAGEREF _Toc73007909 \h </w:instrText>
        </w:r>
        <w:r>
          <w:rPr>
            <w:noProof/>
            <w:webHidden/>
          </w:rPr>
        </w:r>
        <w:r>
          <w:rPr>
            <w:noProof/>
            <w:webHidden/>
          </w:rPr>
          <w:fldChar w:fldCharType="separate"/>
        </w:r>
        <w:r>
          <w:rPr>
            <w:noProof/>
            <w:webHidden/>
          </w:rPr>
          <w:t>38</w:t>
        </w:r>
        <w:r>
          <w:rPr>
            <w:noProof/>
            <w:webHidden/>
          </w:rPr>
          <w:fldChar w:fldCharType="end"/>
        </w:r>
      </w:hyperlink>
    </w:p>
    <w:p w14:paraId="3C4FFEF2" w14:textId="34F29BCD" w:rsidR="00E7641A" w:rsidRDefault="00E7641A">
      <w:pPr>
        <w:pStyle w:val="TableofFigures"/>
        <w:tabs>
          <w:tab w:val="right" w:leader="dot" w:pos="9628"/>
        </w:tabs>
        <w:rPr>
          <w:rFonts w:asciiTheme="minorHAnsi" w:eastAsiaTheme="minorEastAsia" w:hAnsiTheme="minorHAnsi"/>
          <w:noProof/>
          <w:sz w:val="22"/>
          <w:lang w:val="en-US"/>
        </w:rPr>
      </w:pPr>
      <w:hyperlink w:anchor="_Toc73007910" w:history="1">
        <w:r w:rsidRPr="00205FEC">
          <w:rPr>
            <w:rStyle w:val="Hyperlink"/>
            <w:noProof/>
          </w:rPr>
          <w:t>Table 64 - Stage Spoke App Service Plan</w:t>
        </w:r>
        <w:r>
          <w:rPr>
            <w:noProof/>
            <w:webHidden/>
          </w:rPr>
          <w:tab/>
        </w:r>
        <w:r>
          <w:rPr>
            <w:noProof/>
            <w:webHidden/>
          </w:rPr>
          <w:fldChar w:fldCharType="begin"/>
        </w:r>
        <w:r>
          <w:rPr>
            <w:noProof/>
            <w:webHidden/>
          </w:rPr>
          <w:instrText xml:space="preserve"> PAGEREF _Toc73007910 \h </w:instrText>
        </w:r>
        <w:r>
          <w:rPr>
            <w:noProof/>
            <w:webHidden/>
          </w:rPr>
        </w:r>
        <w:r>
          <w:rPr>
            <w:noProof/>
            <w:webHidden/>
          </w:rPr>
          <w:fldChar w:fldCharType="separate"/>
        </w:r>
        <w:r>
          <w:rPr>
            <w:noProof/>
            <w:webHidden/>
          </w:rPr>
          <w:t>38</w:t>
        </w:r>
        <w:r>
          <w:rPr>
            <w:noProof/>
            <w:webHidden/>
          </w:rPr>
          <w:fldChar w:fldCharType="end"/>
        </w:r>
      </w:hyperlink>
    </w:p>
    <w:p w14:paraId="63F45733" w14:textId="555278FD" w:rsidR="00E7641A" w:rsidRDefault="00E7641A">
      <w:pPr>
        <w:pStyle w:val="TableofFigures"/>
        <w:tabs>
          <w:tab w:val="right" w:leader="dot" w:pos="9628"/>
        </w:tabs>
        <w:rPr>
          <w:rFonts w:asciiTheme="minorHAnsi" w:eastAsiaTheme="minorEastAsia" w:hAnsiTheme="minorHAnsi"/>
          <w:noProof/>
          <w:sz w:val="22"/>
          <w:lang w:val="en-US"/>
        </w:rPr>
      </w:pPr>
      <w:hyperlink w:anchor="_Toc73007911" w:history="1">
        <w:r w:rsidRPr="00205FEC">
          <w:rPr>
            <w:rStyle w:val="Hyperlink"/>
            <w:noProof/>
          </w:rPr>
          <w:t>Table 65 - Stage Spoke Web Apps Details</w:t>
        </w:r>
        <w:r>
          <w:rPr>
            <w:noProof/>
            <w:webHidden/>
          </w:rPr>
          <w:tab/>
        </w:r>
        <w:r>
          <w:rPr>
            <w:noProof/>
            <w:webHidden/>
          </w:rPr>
          <w:fldChar w:fldCharType="begin"/>
        </w:r>
        <w:r>
          <w:rPr>
            <w:noProof/>
            <w:webHidden/>
          </w:rPr>
          <w:instrText xml:space="preserve"> PAGEREF _Toc73007911 \h </w:instrText>
        </w:r>
        <w:r>
          <w:rPr>
            <w:noProof/>
            <w:webHidden/>
          </w:rPr>
        </w:r>
        <w:r>
          <w:rPr>
            <w:noProof/>
            <w:webHidden/>
          </w:rPr>
          <w:fldChar w:fldCharType="separate"/>
        </w:r>
        <w:r>
          <w:rPr>
            <w:noProof/>
            <w:webHidden/>
          </w:rPr>
          <w:t>38</w:t>
        </w:r>
        <w:r>
          <w:rPr>
            <w:noProof/>
            <w:webHidden/>
          </w:rPr>
          <w:fldChar w:fldCharType="end"/>
        </w:r>
      </w:hyperlink>
    </w:p>
    <w:p w14:paraId="2FC23A69" w14:textId="635A35E9" w:rsidR="00E7641A" w:rsidRDefault="00E7641A">
      <w:pPr>
        <w:pStyle w:val="TableofFigures"/>
        <w:tabs>
          <w:tab w:val="right" w:leader="dot" w:pos="9628"/>
        </w:tabs>
        <w:rPr>
          <w:rFonts w:asciiTheme="minorHAnsi" w:eastAsiaTheme="minorEastAsia" w:hAnsiTheme="minorHAnsi"/>
          <w:noProof/>
          <w:sz w:val="22"/>
          <w:lang w:val="en-US"/>
        </w:rPr>
      </w:pPr>
      <w:hyperlink w:anchor="_Toc73007912" w:history="1">
        <w:r w:rsidRPr="00205FEC">
          <w:rPr>
            <w:rStyle w:val="Hyperlink"/>
            <w:noProof/>
          </w:rPr>
          <w:t>Table 66 - Stage Spoke Application Settings with private connection</w:t>
        </w:r>
        <w:r>
          <w:rPr>
            <w:noProof/>
            <w:webHidden/>
          </w:rPr>
          <w:tab/>
        </w:r>
        <w:r>
          <w:rPr>
            <w:noProof/>
            <w:webHidden/>
          </w:rPr>
          <w:fldChar w:fldCharType="begin"/>
        </w:r>
        <w:r>
          <w:rPr>
            <w:noProof/>
            <w:webHidden/>
          </w:rPr>
          <w:instrText xml:space="preserve"> PAGEREF _Toc73007912 \h </w:instrText>
        </w:r>
        <w:r>
          <w:rPr>
            <w:noProof/>
            <w:webHidden/>
          </w:rPr>
        </w:r>
        <w:r>
          <w:rPr>
            <w:noProof/>
            <w:webHidden/>
          </w:rPr>
          <w:fldChar w:fldCharType="separate"/>
        </w:r>
        <w:r>
          <w:rPr>
            <w:noProof/>
            <w:webHidden/>
          </w:rPr>
          <w:t>39</w:t>
        </w:r>
        <w:r>
          <w:rPr>
            <w:noProof/>
            <w:webHidden/>
          </w:rPr>
          <w:fldChar w:fldCharType="end"/>
        </w:r>
      </w:hyperlink>
    </w:p>
    <w:p w14:paraId="4947A3CA" w14:textId="3984A617" w:rsidR="00E7641A" w:rsidRDefault="00E7641A">
      <w:pPr>
        <w:pStyle w:val="TableofFigures"/>
        <w:tabs>
          <w:tab w:val="right" w:leader="dot" w:pos="9628"/>
        </w:tabs>
        <w:rPr>
          <w:rFonts w:asciiTheme="minorHAnsi" w:eastAsiaTheme="minorEastAsia" w:hAnsiTheme="minorHAnsi"/>
          <w:noProof/>
          <w:sz w:val="22"/>
          <w:lang w:val="en-US"/>
        </w:rPr>
      </w:pPr>
      <w:hyperlink w:anchor="_Toc73007913" w:history="1">
        <w:r w:rsidRPr="00205FEC">
          <w:rPr>
            <w:rStyle w:val="Hyperlink"/>
            <w:noProof/>
          </w:rPr>
          <w:t>Table 67 - Stage Spoke Vnet Integration</w:t>
        </w:r>
        <w:r>
          <w:rPr>
            <w:noProof/>
            <w:webHidden/>
          </w:rPr>
          <w:tab/>
        </w:r>
        <w:r>
          <w:rPr>
            <w:noProof/>
            <w:webHidden/>
          </w:rPr>
          <w:fldChar w:fldCharType="begin"/>
        </w:r>
        <w:r>
          <w:rPr>
            <w:noProof/>
            <w:webHidden/>
          </w:rPr>
          <w:instrText xml:space="preserve"> PAGEREF _Toc73007913 \h </w:instrText>
        </w:r>
        <w:r>
          <w:rPr>
            <w:noProof/>
            <w:webHidden/>
          </w:rPr>
        </w:r>
        <w:r>
          <w:rPr>
            <w:noProof/>
            <w:webHidden/>
          </w:rPr>
          <w:fldChar w:fldCharType="separate"/>
        </w:r>
        <w:r>
          <w:rPr>
            <w:noProof/>
            <w:webHidden/>
          </w:rPr>
          <w:t>39</w:t>
        </w:r>
        <w:r>
          <w:rPr>
            <w:noProof/>
            <w:webHidden/>
          </w:rPr>
          <w:fldChar w:fldCharType="end"/>
        </w:r>
      </w:hyperlink>
    </w:p>
    <w:p w14:paraId="5C634776" w14:textId="4387C9E8" w:rsidR="00E7641A" w:rsidRDefault="00E7641A">
      <w:pPr>
        <w:pStyle w:val="TableofFigures"/>
        <w:tabs>
          <w:tab w:val="right" w:leader="dot" w:pos="9628"/>
        </w:tabs>
        <w:rPr>
          <w:rFonts w:asciiTheme="minorHAnsi" w:eastAsiaTheme="minorEastAsia" w:hAnsiTheme="minorHAnsi"/>
          <w:noProof/>
          <w:sz w:val="22"/>
          <w:lang w:val="en-US"/>
        </w:rPr>
      </w:pPr>
      <w:hyperlink w:anchor="_Toc73007914" w:history="1">
        <w:r w:rsidRPr="00205FEC">
          <w:rPr>
            <w:rStyle w:val="Hyperlink"/>
            <w:noProof/>
          </w:rPr>
          <w:t>Table 68 - Stage Spoke Access Restrictions Rule</w:t>
        </w:r>
        <w:r>
          <w:rPr>
            <w:noProof/>
            <w:webHidden/>
          </w:rPr>
          <w:tab/>
        </w:r>
        <w:r>
          <w:rPr>
            <w:noProof/>
            <w:webHidden/>
          </w:rPr>
          <w:fldChar w:fldCharType="begin"/>
        </w:r>
        <w:r>
          <w:rPr>
            <w:noProof/>
            <w:webHidden/>
          </w:rPr>
          <w:instrText xml:space="preserve"> PAGEREF _Toc73007914 \h </w:instrText>
        </w:r>
        <w:r>
          <w:rPr>
            <w:noProof/>
            <w:webHidden/>
          </w:rPr>
        </w:r>
        <w:r>
          <w:rPr>
            <w:noProof/>
            <w:webHidden/>
          </w:rPr>
          <w:fldChar w:fldCharType="separate"/>
        </w:r>
        <w:r>
          <w:rPr>
            <w:noProof/>
            <w:webHidden/>
          </w:rPr>
          <w:t>39</w:t>
        </w:r>
        <w:r>
          <w:rPr>
            <w:noProof/>
            <w:webHidden/>
          </w:rPr>
          <w:fldChar w:fldCharType="end"/>
        </w:r>
      </w:hyperlink>
    </w:p>
    <w:p w14:paraId="67B953DB" w14:textId="642E1469" w:rsidR="00E7641A" w:rsidRDefault="00E7641A">
      <w:pPr>
        <w:pStyle w:val="TableofFigures"/>
        <w:tabs>
          <w:tab w:val="right" w:leader="dot" w:pos="9628"/>
        </w:tabs>
        <w:rPr>
          <w:rFonts w:asciiTheme="minorHAnsi" w:eastAsiaTheme="minorEastAsia" w:hAnsiTheme="minorHAnsi"/>
          <w:noProof/>
          <w:sz w:val="22"/>
          <w:lang w:val="en-US"/>
        </w:rPr>
      </w:pPr>
      <w:hyperlink w:anchor="_Toc73007915" w:history="1">
        <w:r w:rsidRPr="00205FEC">
          <w:rPr>
            <w:rStyle w:val="Hyperlink"/>
            <w:noProof/>
          </w:rPr>
          <w:t>Table 69 - Stage Spoke Azure SQL database overview</w:t>
        </w:r>
        <w:r>
          <w:rPr>
            <w:noProof/>
            <w:webHidden/>
          </w:rPr>
          <w:tab/>
        </w:r>
        <w:r>
          <w:rPr>
            <w:noProof/>
            <w:webHidden/>
          </w:rPr>
          <w:fldChar w:fldCharType="begin"/>
        </w:r>
        <w:r>
          <w:rPr>
            <w:noProof/>
            <w:webHidden/>
          </w:rPr>
          <w:instrText xml:space="preserve"> PAGEREF _Toc73007915 \h </w:instrText>
        </w:r>
        <w:r>
          <w:rPr>
            <w:noProof/>
            <w:webHidden/>
          </w:rPr>
        </w:r>
        <w:r>
          <w:rPr>
            <w:noProof/>
            <w:webHidden/>
          </w:rPr>
          <w:fldChar w:fldCharType="separate"/>
        </w:r>
        <w:r>
          <w:rPr>
            <w:noProof/>
            <w:webHidden/>
          </w:rPr>
          <w:t>39</w:t>
        </w:r>
        <w:r>
          <w:rPr>
            <w:noProof/>
            <w:webHidden/>
          </w:rPr>
          <w:fldChar w:fldCharType="end"/>
        </w:r>
      </w:hyperlink>
    </w:p>
    <w:p w14:paraId="4BD2D82B" w14:textId="4DFF9E74" w:rsidR="00E7641A" w:rsidRDefault="00E7641A">
      <w:pPr>
        <w:pStyle w:val="TableofFigures"/>
        <w:tabs>
          <w:tab w:val="right" w:leader="dot" w:pos="9628"/>
        </w:tabs>
        <w:rPr>
          <w:rFonts w:asciiTheme="minorHAnsi" w:eastAsiaTheme="minorEastAsia" w:hAnsiTheme="minorHAnsi"/>
          <w:noProof/>
          <w:sz w:val="22"/>
          <w:lang w:val="en-US"/>
        </w:rPr>
      </w:pPr>
      <w:hyperlink w:anchor="_Toc73007916" w:history="1">
        <w:r w:rsidRPr="00205FEC">
          <w:rPr>
            <w:rStyle w:val="Hyperlink"/>
            <w:noProof/>
          </w:rPr>
          <w:t>Table 70 - Stage Spoke Azure SQL database Firewall &amp; virtual networks</w:t>
        </w:r>
        <w:r>
          <w:rPr>
            <w:noProof/>
            <w:webHidden/>
          </w:rPr>
          <w:tab/>
        </w:r>
        <w:r>
          <w:rPr>
            <w:noProof/>
            <w:webHidden/>
          </w:rPr>
          <w:fldChar w:fldCharType="begin"/>
        </w:r>
        <w:r>
          <w:rPr>
            <w:noProof/>
            <w:webHidden/>
          </w:rPr>
          <w:instrText xml:space="preserve"> PAGEREF _Toc73007916 \h </w:instrText>
        </w:r>
        <w:r>
          <w:rPr>
            <w:noProof/>
            <w:webHidden/>
          </w:rPr>
        </w:r>
        <w:r>
          <w:rPr>
            <w:noProof/>
            <w:webHidden/>
          </w:rPr>
          <w:fldChar w:fldCharType="separate"/>
        </w:r>
        <w:r>
          <w:rPr>
            <w:noProof/>
            <w:webHidden/>
          </w:rPr>
          <w:t>40</w:t>
        </w:r>
        <w:r>
          <w:rPr>
            <w:noProof/>
            <w:webHidden/>
          </w:rPr>
          <w:fldChar w:fldCharType="end"/>
        </w:r>
      </w:hyperlink>
    </w:p>
    <w:p w14:paraId="72BBBAC4" w14:textId="6B25339F" w:rsidR="00E7641A" w:rsidRDefault="00E7641A">
      <w:pPr>
        <w:pStyle w:val="TableofFigures"/>
        <w:tabs>
          <w:tab w:val="right" w:leader="dot" w:pos="9628"/>
        </w:tabs>
        <w:rPr>
          <w:rFonts w:asciiTheme="minorHAnsi" w:eastAsiaTheme="minorEastAsia" w:hAnsiTheme="minorHAnsi"/>
          <w:noProof/>
          <w:sz w:val="22"/>
          <w:lang w:val="en-US"/>
        </w:rPr>
      </w:pPr>
      <w:hyperlink w:anchor="_Toc73007917" w:history="1">
        <w:r w:rsidRPr="00205FEC">
          <w:rPr>
            <w:rStyle w:val="Hyperlink"/>
            <w:noProof/>
          </w:rPr>
          <w:t>Table 71 - Stage Spoke Azure SQL database Firewall &amp; virtual networks</w:t>
        </w:r>
        <w:r>
          <w:rPr>
            <w:noProof/>
            <w:webHidden/>
          </w:rPr>
          <w:tab/>
        </w:r>
        <w:r>
          <w:rPr>
            <w:noProof/>
            <w:webHidden/>
          </w:rPr>
          <w:fldChar w:fldCharType="begin"/>
        </w:r>
        <w:r>
          <w:rPr>
            <w:noProof/>
            <w:webHidden/>
          </w:rPr>
          <w:instrText xml:space="preserve"> PAGEREF _Toc73007917 \h </w:instrText>
        </w:r>
        <w:r>
          <w:rPr>
            <w:noProof/>
            <w:webHidden/>
          </w:rPr>
        </w:r>
        <w:r>
          <w:rPr>
            <w:noProof/>
            <w:webHidden/>
          </w:rPr>
          <w:fldChar w:fldCharType="separate"/>
        </w:r>
        <w:r>
          <w:rPr>
            <w:noProof/>
            <w:webHidden/>
          </w:rPr>
          <w:t>40</w:t>
        </w:r>
        <w:r>
          <w:rPr>
            <w:noProof/>
            <w:webHidden/>
          </w:rPr>
          <w:fldChar w:fldCharType="end"/>
        </w:r>
      </w:hyperlink>
    </w:p>
    <w:p w14:paraId="26F8E68B" w14:textId="41B3E4D9" w:rsidR="00E7641A" w:rsidRDefault="00E7641A">
      <w:pPr>
        <w:pStyle w:val="TableofFigures"/>
        <w:tabs>
          <w:tab w:val="right" w:leader="dot" w:pos="9628"/>
        </w:tabs>
        <w:rPr>
          <w:rFonts w:asciiTheme="minorHAnsi" w:eastAsiaTheme="minorEastAsia" w:hAnsiTheme="minorHAnsi"/>
          <w:noProof/>
          <w:sz w:val="22"/>
          <w:lang w:val="en-US"/>
        </w:rPr>
      </w:pPr>
      <w:hyperlink w:anchor="_Toc73007918" w:history="1">
        <w:r w:rsidRPr="00205FEC">
          <w:rPr>
            <w:rStyle w:val="Hyperlink"/>
            <w:noProof/>
          </w:rPr>
          <w:t>Table 72 - Stage Spoke Azure Notification Hub &amp; Namespace details</w:t>
        </w:r>
        <w:r>
          <w:rPr>
            <w:noProof/>
            <w:webHidden/>
          </w:rPr>
          <w:tab/>
        </w:r>
        <w:r>
          <w:rPr>
            <w:noProof/>
            <w:webHidden/>
          </w:rPr>
          <w:fldChar w:fldCharType="begin"/>
        </w:r>
        <w:r>
          <w:rPr>
            <w:noProof/>
            <w:webHidden/>
          </w:rPr>
          <w:instrText xml:space="preserve"> PAGEREF _Toc73007918 \h </w:instrText>
        </w:r>
        <w:r>
          <w:rPr>
            <w:noProof/>
            <w:webHidden/>
          </w:rPr>
        </w:r>
        <w:r>
          <w:rPr>
            <w:noProof/>
            <w:webHidden/>
          </w:rPr>
          <w:fldChar w:fldCharType="separate"/>
        </w:r>
        <w:r>
          <w:rPr>
            <w:noProof/>
            <w:webHidden/>
          </w:rPr>
          <w:t>41</w:t>
        </w:r>
        <w:r>
          <w:rPr>
            <w:noProof/>
            <w:webHidden/>
          </w:rPr>
          <w:fldChar w:fldCharType="end"/>
        </w:r>
      </w:hyperlink>
    </w:p>
    <w:p w14:paraId="35B1275B" w14:textId="48CD8AE2" w:rsidR="00E7641A" w:rsidRDefault="00E7641A">
      <w:pPr>
        <w:pStyle w:val="TableofFigures"/>
        <w:tabs>
          <w:tab w:val="right" w:leader="dot" w:pos="9628"/>
        </w:tabs>
        <w:rPr>
          <w:rFonts w:asciiTheme="minorHAnsi" w:eastAsiaTheme="minorEastAsia" w:hAnsiTheme="minorHAnsi"/>
          <w:noProof/>
          <w:sz w:val="22"/>
          <w:lang w:val="en-US"/>
        </w:rPr>
      </w:pPr>
      <w:hyperlink w:anchor="_Toc73007919" w:history="1">
        <w:r w:rsidRPr="00205FEC">
          <w:rPr>
            <w:rStyle w:val="Hyperlink"/>
            <w:noProof/>
          </w:rPr>
          <w:t>Table 73 - Stage Spoke Storage Accounts</w:t>
        </w:r>
        <w:r>
          <w:rPr>
            <w:noProof/>
            <w:webHidden/>
          </w:rPr>
          <w:tab/>
        </w:r>
        <w:r>
          <w:rPr>
            <w:noProof/>
            <w:webHidden/>
          </w:rPr>
          <w:fldChar w:fldCharType="begin"/>
        </w:r>
        <w:r>
          <w:rPr>
            <w:noProof/>
            <w:webHidden/>
          </w:rPr>
          <w:instrText xml:space="preserve"> PAGEREF _Toc73007919 \h </w:instrText>
        </w:r>
        <w:r>
          <w:rPr>
            <w:noProof/>
            <w:webHidden/>
          </w:rPr>
        </w:r>
        <w:r>
          <w:rPr>
            <w:noProof/>
            <w:webHidden/>
          </w:rPr>
          <w:fldChar w:fldCharType="separate"/>
        </w:r>
        <w:r>
          <w:rPr>
            <w:noProof/>
            <w:webHidden/>
          </w:rPr>
          <w:t>41</w:t>
        </w:r>
        <w:r>
          <w:rPr>
            <w:noProof/>
            <w:webHidden/>
          </w:rPr>
          <w:fldChar w:fldCharType="end"/>
        </w:r>
      </w:hyperlink>
    </w:p>
    <w:p w14:paraId="683FA520" w14:textId="7ABEB0D6" w:rsidR="00E7641A" w:rsidRDefault="00E7641A">
      <w:pPr>
        <w:pStyle w:val="TableofFigures"/>
        <w:tabs>
          <w:tab w:val="right" w:leader="dot" w:pos="9628"/>
        </w:tabs>
        <w:rPr>
          <w:rFonts w:asciiTheme="minorHAnsi" w:eastAsiaTheme="minorEastAsia" w:hAnsiTheme="minorHAnsi"/>
          <w:noProof/>
          <w:sz w:val="22"/>
          <w:lang w:val="en-US"/>
        </w:rPr>
      </w:pPr>
      <w:hyperlink w:anchor="_Toc73007920" w:history="1">
        <w:r w:rsidRPr="00205FEC">
          <w:rPr>
            <w:rStyle w:val="Hyperlink"/>
            <w:noProof/>
          </w:rPr>
          <w:t>Table 74 - Stage Spoke Application Insights Details</w:t>
        </w:r>
        <w:r>
          <w:rPr>
            <w:noProof/>
            <w:webHidden/>
          </w:rPr>
          <w:tab/>
        </w:r>
        <w:r>
          <w:rPr>
            <w:noProof/>
            <w:webHidden/>
          </w:rPr>
          <w:fldChar w:fldCharType="begin"/>
        </w:r>
        <w:r>
          <w:rPr>
            <w:noProof/>
            <w:webHidden/>
          </w:rPr>
          <w:instrText xml:space="preserve"> PAGEREF _Toc73007920 \h </w:instrText>
        </w:r>
        <w:r>
          <w:rPr>
            <w:noProof/>
            <w:webHidden/>
          </w:rPr>
        </w:r>
        <w:r>
          <w:rPr>
            <w:noProof/>
            <w:webHidden/>
          </w:rPr>
          <w:fldChar w:fldCharType="separate"/>
        </w:r>
        <w:r>
          <w:rPr>
            <w:noProof/>
            <w:webHidden/>
          </w:rPr>
          <w:t>41</w:t>
        </w:r>
        <w:r>
          <w:rPr>
            <w:noProof/>
            <w:webHidden/>
          </w:rPr>
          <w:fldChar w:fldCharType="end"/>
        </w:r>
      </w:hyperlink>
    </w:p>
    <w:p w14:paraId="6CAE9902" w14:textId="69CB7D95" w:rsidR="00E7641A" w:rsidRDefault="00E7641A">
      <w:pPr>
        <w:pStyle w:val="TableofFigures"/>
        <w:tabs>
          <w:tab w:val="right" w:leader="dot" w:pos="9628"/>
        </w:tabs>
        <w:rPr>
          <w:rFonts w:asciiTheme="minorHAnsi" w:eastAsiaTheme="minorEastAsia" w:hAnsiTheme="minorHAnsi"/>
          <w:noProof/>
          <w:sz w:val="22"/>
          <w:lang w:val="en-US"/>
        </w:rPr>
      </w:pPr>
      <w:hyperlink w:anchor="_Toc73007921" w:history="1">
        <w:r w:rsidRPr="00205FEC">
          <w:rPr>
            <w:rStyle w:val="Hyperlink"/>
            <w:noProof/>
          </w:rPr>
          <w:t>Table 75 - Feature Reference</w:t>
        </w:r>
        <w:r>
          <w:rPr>
            <w:noProof/>
            <w:webHidden/>
          </w:rPr>
          <w:tab/>
        </w:r>
        <w:r>
          <w:rPr>
            <w:noProof/>
            <w:webHidden/>
          </w:rPr>
          <w:fldChar w:fldCharType="begin"/>
        </w:r>
        <w:r>
          <w:rPr>
            <w:noProof/>
            <w:webHidden/>
          </w:rPr>
          <w:instrText xml:space="preserve"> PAGEREF _Toc73007921 \h </w:instrText>
        </w:r>
        <w:r>
          <w:rPr>
            <w:noProof/>
            <w:webHidden/>
          </w:rPr>
        </w:r>
        <w:r>
          <w:rPr>
            <w:noProof/>
            <w:webHidden/>
          </w:rPr>
          <w:fldChar w:fldCharType="separate"/>
        </w:r>
        <w:r>
          <w:rPr>
            <w:noProof/>
            <w:webHidden/>
          </w:rPr>
          <w:t>42</w:t>
        </w:r>
        <w:r>
          <w:rPr>
            <w:noProof/>
            <w:webHidden/>
          </w:rPr>
          <w:fldChar w:fldCharType="end"/>
        </w:r>
      </w:hyperlink>
    </w:p>
    <w:p w14:paraId="7F2838FB" w14:textId="3E9D99AA" w:rsidR="00E7641A" w:rsidRDefault="00E7641A" w:rsidP="00E7641A">
      <w:pPr>
        <w:rPr>
          <w:lang w:val="en-GB" w:eastAsia="en-GB"/>
        </w:rPr>
      </w:pPr>
      <w:r>
        <w:rPr>
          <w:lang w:val="en-GB" w:eastAsia="en-GB"/>
        </w:rPr>
        <w:fldChar w:fldCharType="end"/>
      </w:r>
    </w:p>
    <w:p w14:paraId="0689D988" w14:textId="411C860F" w:rsidR="00E7641A" w:rsidRDefault="00E7641A">
      <w:pPr>
        <w:pStyle w:val="TableofFigures"/>
        <w:tabs>
          <w:tab w:val="right" w:leader="dot" w:pos="9628"/>
        </w:tabs>
        <w:rPr>
          <w:rFonts w:asciiTheme="minorHAnsi" w:eastAsiaTheme="minorEastAsia" w:hAnsiTheme="minorHAnsi"/>
          <w:noProof/>
          <w:sz w:val="22"/>
          <w:lang w:val="en-US"/>
        </w:rPr>
      </w:pPr>
      <w:r>
        <w:rPr>
          <w:lang w:eastAsia="en-GB"/>
        </w:rPr>
        <w:lastRenderedPageBreak/>
        <w:fldChar w:fldCharType="begin"/>
      </w:r>
      <w:r>
        <w:rPr>
          <w:lang w:eastAsia="en-GB"/>
        </w:rPr>
        <w:instrText xml:space="preserve"> TOC \h \z \c "Figure" </w:instrText>
      </w:r>
      <w:r>
        <w:rPr>
          <w:lang w:eastAsia="en-GB"/>
        </w:rPr>
        <w:fldChar w:fldCharType="separate"/>
      </w:r>
      <w:hyperlink w:anchor="_Toc73007922" w:history="1">
        <w:r w:rsidRPr="00B42C19">
          <w:rPr>
            <w:rStyle w:val="Hyperlink"/>
            <w:noProof/>
          </w:rPr>
          <w:t>Figure 1 - Navig8 Network Diagram</w:t>
        </w:r>
        <w:r>
          <w:rPr>
            <w:noProof/>
            <w:webHidden/>
          </w:rPr>
          <w:tab/>
        </w:r>
        <w:r>
          <w:rPr>
            <w:noProof/>
            <w:webHidden/>
          </w:rPr>
          <w:fldChar w:fldCharType="begin"/>
        </w:r>
        <w:r>
          <w:rPr>
            <w:noProof/>
            <w:webHidden/>
          </w:rPr>
          <w:instrText xml:space="preserve"> PAGEREF _Toc73007922 \h </w:instrText>
        </w:r>
        <w:r>
          <w:rPr>
            <w:noProof/>
            <w:webHidden/>
          </w:rPr>
        </w:r>
        <w:r>
          <w:rPr>
            <w:noProof/>
            <w:webHidden/>
          </w:rPr>
          <w:fldChar w:fldCharType="separate"/>
        </w:r>
        <w:r>
          <w:rPr>
            <w:noProof/>
            <w:webHidden/>
          </w:rPr>
          <w:t>14</w:t>
        </w:r>
        <w:r>
          <w:rPr>
            <w:noProof/>
            <w:webHidden/>
          </w:rPr>
          <w:fldChar w:fldCharType="end"/>
        </w:r>
      </w:hyperlink>
    </w:p>
    <w:p w14:paraId="716AE5D5" w14:textId="431B2E03" w:rsidR="00E7641A" w:rsidRDefault="00E7641A">
      <w:pPr>
        <w:pStyle w:val="TableofFigures"/>
        <w:tabs>
          <w:tab w:val="right" w:leader="dot" w:pos="9628"/>
        </w:tabs>
        <w:rPr>
          <w:rFonts w:asciiTheme="minorHAnsi" w:eastAsiaTheme="minorEastAsia" w:hAnsiTheme="minorHAnsi"/>
          <w:noProof/>
          <w:sz w:val="22"/>
          <w:lang w:val="en-US"/>
        </w:rPr>
      </w:pPr>
      <w:hyperlink w:anchor="_Toc73007923" w:history="1">
        <w:r w:rsidRPr="00B42C19">
          <w:rPr>
            <w:rStyle w:val="Hyperlink"/>
            <w:noProof/>
          </w:rPr>
          <w:t>Figure 2 - Azure Firewall</w:t>
        </w:r>
        <w:r>
          <w:rPr>
            <w:noProof/>
            <w:webHidden/>
          </w:rPr>
          <w:tab/>
        </w:r>
        <w:r>
          <w:rPr>
            <w:noProof/>
            <w:webHidden/>
          </w:rPr>
          <w:fldChar w:fldCharType="begin"/>
        </w:r>
        <w:r>
          <w:rPr>
            <w:noProof/>
            <w:webHidden/>
          </w:rPr>
          <w:instrText xml:space="preserve"> PAGEREF _Toc73007923 \h </w:instrText>
        </w:r>
        <w:r>
          <w:rPr>
            <w:noProof/>
            <w:webHidden/>
          </w:rPr>
        </w:r>
        <w:r>
          <w:rPr>
            <w:noProof/>
            <w:webHidden/>
          </w:rPr>
          <w:fldChar w:fldCharType="separate"/>
        </w:r>
        <w:r>
          <w:rPr>
            <w:noProof/>
            <w:webHidden/>
          </w:rPr>
          <w:t>15</w:t>
        </w:r>
        <w:r>
          <w:rPr>
            <w:noProof/>
            <w:webHidden/>
          </w:rPr>
          <w:fldChar w:fldCharType="end"/>
        </w:r>
      </w:hyperlink>
    </w:p>
    <w:p w14:paraId="2D001BC2" w14:textId="2F746DC4" w:rsidR="00E7641A" w:rsidRDefault="00E7641A">
      <w:pPr>
        <w:pStyle w:val="TableofFigures"/>
        <w:tabs>
          <w:tab w:val="right" w:leader="dot" w:pos="9628"/>
        </w:tabs>
        <w:rPr>
          <w:rFonts w:asciiTheme="minorHAnsi" w:eastAsiaTheme="minorEastAsia" w:hAnsiTheme="minorHAnsi"/>
          <w:noProof/>
          <w:sz w:val="22"/>
          <w:lang w:val="en-US"/>
        </w:rPr>
      </w:pPr>
      <w:hyperlink w:anchor="_Toc73007924" w:history="1">
        <w:r w:rsidRPr="00B42C19">
          <w:rPr>
            <w:rStyle w:val="Hyperlink"/>
            <w:noProof/>
          </w:rPr>
          <w:t>Figure 3 - Production Env Network Architecture</w:t>
        </w:r>
        <w:r>
          <w:rPr>
            <w:noProof/>
            <w:webHidden/>
          </w:rPr>
          <w:tab/>
        </w:r>
        <w:r>
          <w:rPr>
            <w:noProof/>
            <w:webHidden/>
          </w:rPr>
          <w:fldChar w:fldCharType="begin"/>
        </w:r>
        <w:r>
          <w:rPr>
            <w:noProof/>
            <w:webHidden/>
          </w:rPr>
          <w:instrText xml:space="preserve"> PAGEREF _Toc73007924 \h </w:instrText>
        </w:r>
        <w:r>
          <w:rPr>
            <w:noProof/>
            <w:webHidden/>
          </w:rPr>
        </w:r>
        <w:r>
          <w:rPr>
            <w:noProof/>
            <w:webHidden/>
          </w:rPr>
          <w:fldChar w:fldCharType="separate"/>
        </w:r>
        <w:r>
          <w:rPr>
            <w:noProof/>
            <w:webHidden/>
          </w:rPr>
          <w:t>24</w:t>
        </w:r>
        <w:r>
          <w:rPr>
            <w:noProof/>
            <w:webHidden/>
          </w:rPr>
          <w:fldChar w:fldCharType="end"/>
        </w:r>
      </w:hyperlink>
    </w:p>
    <w:p w14:paraId="7835B338" w14:textId="36BA62F5" w:rsidR="00E7641A" w:rsidRDefault="00E7641A">
      <w:pPr>
        <w:pStyle w:val="TableofFigures"/>
        <w:tabs>
          <w:tab w:val="right" w:leader="dot" w:pos="9628"/>
        </w:tabs>
        <w:rPr>
          <w:rFonts w:asciiTheme="minorHAnsi" w:eastAsiaTheme="minorEastAsia" w:hAnsiTheme="minorHAnsi"/>
          <w:noProof/>
          <w:sz w:val="22"/>
          <w:lang w:val="en-US"/>
        </w:rPr>
      </w:pPr>
      <w:hyperlink w:anchor="_Toc73007925" w:history="1">
        <w:r w:rsidRPr="00B42C19">
          <w:rPr>
            <w:rStyle w:val="Hyperlink"/>
            <w:noProof/>
          </w:rPr>
          <w:t>Figure 4 - Demo Spoke Network Architecture</w:t>
        </w:r>
        <w:r>
          <w:rPr>
            <w:noProof/>
            <w:webHidden/>
          </w:rPr>
          <w:tab/>
        </w:r>
        <w:r>
          <w:rPr>
            <w:noProof/>
            <w:webHidden/>
          </w:rPr>
          <w:fldChar w:fldCharType="begin"/>
        </w:r>
        <w:r>
          <w:rPr>
            <w:noProof/>
            <w:webHidden/>
          </w:rPr>
          <w:instrText xml:space="preserve"> PAGEREF _Toc73007925 \h </w:instrText>
        </w:r>
        <w:r>
          <w:rPr>
            <w:noProof/>
            <w:webHidden/>
          </w:rPr>
        </w:r>
        <w:r>
          <w:rPr>
            <w:noProof/>
            <w:webHidden/>
          </w:rPr>
          <w:fldChar w:fldCharType="separate"/>
        </w:r>
        <w:r>
          <w:rPr>
            <w:noProof/>
            <w:webHidden/>
          </w:rPr>
          <w:t>30</w:t>
        </w:r>
        <w:r>
          <w:rPr>
            <w:noProof/>
            <w:webHidden/>
          </w:rPr>
          <w:fldChar w:fldCharType="end"/>
        </w:r>
      </w:hyperlink>
    </w:p>
    <w:p w14:paraId="3F297211" w14:textId="01FD5474" w:rsidR="00E7641A" w:rsidRDefault="00E7641A">
      <w:pPr>
        <w:pStyle w:val="TableofFigures"/>
        <w:tabs>
          <w:tab w:val="right" w:leader="dot" w:pos="9628"/>
        </w:tabs>
        <w:rPr>
          <w:rFonts w:asciiTheme="minorHAnsi" w:eastAsiaTheme="minorEastAsia" w:hAnsiTheme="minorHAnsi"/>
          <w:noProof/>
          <w:sz w:val="22"/>
          <w:lang w:val="en-US"/>
        </w:rPr>
      </w:pPr>
      <w:hyperlink w:anchor="_Toc73007926" w:history="1">
        <w:r w:rsidRPr="00B42C19">
          <w:rPr>
            <w:rStyle w:val="Hyperlink"/>
            <w:noProof/>
          </w:rPr>
          <w:t>Figure 5 - Stage Spoke Network Architecture</w:t>
        </w:r>
        <w:r>
          <w:rPr>
            <w:noProof/>
            <w:webHidden/>
          </w:rPr>
          <w:tab/>
        </w:r>
        <w:r>
          <w:rPr>
            <w:noProof/>
            <w:webHidden/>
          </w:rPr>
          <w:fldChar w:fldCharType="begin"/>
        </w:r>
        <w:r>
          <w:rPr>
            <w:noProof/>
            <w:webHidden/>
          </w:rPr>
          <w:instrText xml:space="preserve"> PAGEREF _Toc73007926 \h </w:instrText>
        </w:r>
        <w:r>
          <w:rPr>
            <w:noProof/>
            <w:webHidden/>
          </w:rPr>
        </w:r>
        <w:r>
          <w:rPr>
            <w:noProof/>
            <w:webHidden/>
          </w:rPr>
          <w:fldChar w:fldCharType="separate"/>
        </w:r>
        <w:r>
          <w:rPr>
            <w:noProof/>
            <w:webHidden/>
          </w:rPr>
          <w:t>36</w:t>
        </w:r>
        <w:r>
          <w:rPr>
            <w:noProof/>
            <w:webHidden/>
          </w:rPr>
          <w:fldChar w:fldCharType="end"/>
        </w:r>
      </w:hyperlink>
    </w:p>
    <w:p w14:paraId="3F1CF51C" w14:textId="3409C06E" w:rsidR="00E7641A" w:rsidRPr="00E7641A" w:rsidRDefault="00E7641A" w:rsidP="00E7641A">
      <w:pPr>
        <w:rPr>
          <w:lang w:val="en-GB" w:eastAsia="en-GB"/>
        </w:rPr>
      </w:pPr>
      <w:r>
        <w:rPr>
          <w:lang w:val="en-GB" w:eastAsia="en-GB"/>
        </w:rPr>
        <w:fldChar w:fldCharType="end"/>
      </w:r>
    </w:p>
    <w:sectPr w:rsidR="00E7641A" w:rsidRPr="00E7641A" w:rsidSect="00F35455">
      <w:pgSz w:w="11906" w:h="16838"/>
      <w:pgMar w:top="1134" w:right="1134" w:bottom="1134" w:left="1134" w:header="34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A835E" w14:textId="77777777" w:rsidR="00A961C5" w:rsidRDefault="00A961C5" w:rsidP="009978FD">
      <w:pPr>
        <w:spacing w:before="0" w:after="0"/>
      </w:pPr>
      <w:r>
        <w:separator/>
      </w:r>
    </w:p>
  </w:endnote>
  <w:endnote w:type="continuationSeparator" w:id="0">
    <w:p w14:paraId="0A10B72E" w14:textId="77777777" w:rsidR="00A961C5" w:rsidRDefault="00A961C5" w:rsidP="009978FD">
      <w:pPr>
        <w:spacing w:before="0" w:after="0"/>
      </w:pPr>
      <w:r>
        <w:continuationSeparator/>
      </w:r>
    </w:p>
  </w:endnote>
  <w:endnote w:type="continuationNotice" w:id="1">
    <w:p w14:paraId="2386A3E1" w14:textId="77777777" w:rsidR="00A961C5" w:rsidRDefault="00A961C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UI-Bold">
    <w:altName w:val="Segoe UI"/>
    <w:panose1 w:val="00000000000000000000"/>
    <w:charset w:val="00"/>
    <w:family w:val="roman"/>
    <w:notTrueType/>
    <w:pitch w:val="default"/>
  </w:font>
  <w:font w:name="SegoeUI">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44927" w14:textId="77777777" w:rsidR="00A961C5" w:rsidRDefault="00A961C5" w:rsidP="009978FD">
      <w:pPr>
        <w:spacing w:before="0" w:after="0"/>
      </w:pPr>
      <w:r>
        <w:separator/>
      </w:r>
    </w:p>
  </w:footnote>
  <w:footnote w:type="continuationSeparator" w:id="0">
    <w:p w14:paraId="4998FF6C" w14:textId="77777777" w:rsidR="00A961C5" w:rsidRDefault="00A961C5" w:rsidP="009978FD">
      <w:pPr>
        <w:spacing w:before="0" w:after="0"/>
      </w:pPr>
      <w:r>
        <w:continuationSeparator/>
      </w:r>
    </w:p>
  </w:footnote>
  <w:footnote w:type="continuationNotice" w:id="1">
    <w:p w14:paraId="3FDCC307" w14:textId="77777777" w:rsidR="00A961C5" w:rsidRDefault="00A961C5">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1740"/>
    <w:multiLevelType w:val="hybridMultilevel"/>
    <w:tmpl w:val="6BCCD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037B53"/>
    <w:multiLevelType w:val="hybridMultilevel"/>
    <w:tmpl w:val="FE387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A0D93"/>
    <w:multiLevelType w:val="multilevel"/>
    <w:tmpl w:val="DF486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8D4B5D"/>
    <w:multiLevelType w:val="hybridMultilevel"/>
    <w:tmpl w:val="64CC8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336DC"/>
    <w:multiLevelType w:val="hybridMultilevel"/>
    <w:tmpl w:val="943AEB68"/>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61FE9"/>
    <w:multiLevelType w:val="multilevel"/>
    <w:tmpl w:val="DF486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706996"/>
    <w:multiLevelType w:val="hybridMultilevel"/>
    <w:tmpl w:val="AD1A6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3C6B9F"/>
    <w:multiLevelType w:val="hybridMultilevel"/>
    <w:tmpl w:val="0D389A12"/>
    <w:lvl w:ilvl="0" w:tplc="1DD4A5D6">
      <w:start w:val="1"/>
      <w:numFmt w:val="decimal"/>
      <w:pStyle w:val="Heading1"/>
      <w:lvlText w:val="%1"/>
      <w:lvlJc w:val="left"/>
      <w:pPr>
        <w:ind w:left="432" w:hanging="432"/>
      </w:pPr>
    </w:lvl>
    <w:lvl w:ilvl="1" w:tplc="8CAE783E">
      <w:start w:val="1"/>
      <w:numFmt w:val="decimal"/>
      <w:pStyle w:val="Heading2"/>
      <w:lvlText w:val="%1.%2"/>
      <w:lvlJc w:val="left"/>
      <w:pPr>
        <w:ind w:left="576" w:hanging="576"/>
      </w:pPr>
    </w:lvl>
    <w:lvl w:ilvl="2" w:tplc="89201E52">
      <w:start w:val="1"/>
      <w:numFmt w:val="decimal"/>
      <w:pStyle w:val="Heading3"/>
      <w:lvlText w:val="%1.%2.%3"/>
      <w:lvlJc w:val="left"/>
      <w:pPr>
        <w:ind w:left="720" w:hanging="720"/>
      </w:pPr>
    </w:lvl>
    <w:lvl w:ilvl="3" w:tplc="873EEBC0">
      <w:start w:val="1"/>
      <w:numFmt w:val="decimal"/>
      <w:pStyle w:val="Heading4"/>
      <w:lvlText w:val="%1.%2.%3.%4"/>
      <w:lvlJc w:val="left"/>
      <w:pPr>
        <w:ind w:left="864" w:hanging="864"/>
      </w:pPr>
    </w:lvl>
    <w:lvl w:ilvl="4" w:tplc="AB8228B4">
      <w:start w:val="1"/>
      <w:numFmt w:val="decimal"/>
      <w:pStyle w:val="Heading5"/>
      <w:lvlText w:val="%1.%2.%3.%4.%5"/>
      <w:lvlJc w:val="left"/>
      <w:pPr>
        <w:ind w:left="1008" w:hanging="1008"/>
      </w:pPr>
    </w:lvl>
    <w:lvl w:ilvl="5" w:tplc="09F0AF98">
      <w:start w:val="1"/>
      <w:numFmt w:val="decimal"/>
      <w:pStyle w:val="Heading6"/>
      <w:lvlText w:val="%1.%2.%3.%4.%5.%6"/>
      <w:lvlJc w:val="left"/>
      <w:pPr>
        <w:ind w:left="1152" w:hanging="1152"/>
      </w:pPr>
    </w:lvl>
    <w:lvl w:ilvl="6" w:tplc="D7AC80E0">
      <w:start w:val="1"/>
      <w:numFmt w:val="decimal"/>
      <w:pStyle w:val="Heading7"/>
      <w:lvlText w:val="%1.%2.%3.%4.%5.%6.%7"/>
      <w:lvlJc w:val="left"/>
      <w:pPr>
        <w:ind w:left="1296" w:hanging="1296"/>
      </w:pPr>
    </w:lvl>
    <w:lvl w:ilvl="7" w:tplc="75D048D6">
      <w:start w:val="1"/>
      <w:numFmt w:val="decimal"/>
      <w:pStyle w:val="Heading8"/>
      <w:lvlText w:val="%1.%2.%3.%4.%5.%6.%7.%8"/>
      <w:lvlJc w:val="left"/>
      <w:pPr>
        <w:ind w:left="1440" w:hanging="1440"/>
      </w:pPr>
    </w:lvl>
    <w:lvl w:ilvl="8" w:tplc="B7A85578">
      <w:start w:val="1"/>
      <w:numFmt w:val="decimal"/>
      <w:pStyle w:val="Heading9"/>
      <w:lvlText w:val="%1.%2.%3.%4.%5.%6.%7.%8.%9"/>
      <w:lvlJc w:val="left"/>
      <w:pPr>
        <w:ind w:left="1584" w:hanging="1584"/>
      </w:pPr>
    </w:lvl>
  </w:abstractNum>
  <w:abstractNum w:abstractNumId="8" w15:restartNumberingAfterBreak="0">
    <w:nsid w:val="15976F8B"/>
    <w:multiLevelType w:val="hybridMultilevel"/>
    <w:tmpl w:val="DC3451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DC4997"/>
    <w:multiLevelType w:val="hybridMultilevel"/>
    <w:tmpl w:val="E780A154"/>
    <w:lvl w:ilvl="0" w:tplc="A0C07CF8">
      <w:start w:val="1"/>
      <w:numFmt w:val="bullet"/>
      <w:pStyle w:val="Bullets-level2"/>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22640F6A"/>
    <w:multiLevelType w:val="hybridMultilevel"/>
    <w:tmpl w:val="1A488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6E0FBD"/>
    <w:multiLevelType w:val="hybridMultilevel"/>
    <w:tmpl w:val="DD7A53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F7303D9"/>
    <w:multiLevelType w:val="hybridMultilevel"/>
    <w:tmpl w:val="80CC87E0"/>
    <w:lvl w:ilvl="0" w:tplc="1C16F1C2">
      <w:start w:val="1"/>
      <w:numFmt w:val="upperLetter"/>
      <w:pStyle w:val="h5Appendix"/>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511C4A"/>
    <w:multiLevelType w:val="hybridMultilevel"/>
    <w:tmpl w:val="439C3132"/>
    <w:styleLink w:val="softwareone"/>
    <w:lvl w:ilvl="0" w:tplc="2320C3CA">
      <w:start w:val="1"/>
      <w:numFmt w:val="decimal"/>
      <w:isLgl/>
      <w:lvlText w:val="%1"/>
      <w:lvlJc w:val="left"/>
      <w:pPr>
        <w:tabs>
          <w:tab w:val="num" w:pos="567"/>
        </w:tabs>
        <w:ind w:left="567" w:hanging="567"/>
      </w:pPr>
      <w:rPr>
        <w:rFonts w:ascii="Segoe UI" w:hAnsi="Segoe UI" w:hint="default"/>
        <w:b/>
        <w:color w:val="E3172C"/>
        <w:sz w:val="28"/>
      </w:rPr>
    </w:lvl>
    <w:lvl w:ilvl="1" w:tplc="BDA264B6">
      <w:start w:val="1"/>
      <w:numFmt w:val="decimal"/>
      <w:isLgl/>
      <w:lvlText w:val="%1.%2"/>
      <w:lvlJc w:val="left"/>
      <w:pPr>
        <w:tabs>
          <w:tab w:val="num" w:pos="567"/>
        </w:tabs>
        <w:ind w:left="567" w:hanging="567"/>
      </w:pPr>
      <w:rPr>
        <w:rFonts w:ascii="Arial Bold" w:hAnsi="Arial Bold" w:hint="default"/>
        <w:b/>
        <w:i w:val="0"/>
        <w:color w:val="616265"/>
        <w:sz w:val="24"/>
      </w:rPr>
    </w:lvl>
    <w:lvl w:ilvl="2" w:tplc="17348018">
      <w:start w:val="1"/>
      <w:numFmt w:val="decimal"/>
      <w:isLgl/>
      <w:lvlText w:val="%1.%2.%3"/>
      <w:lvlJc w:val="left"/>
      <w:pPr>
        <w:tabs>
          <w:tab w:val="num" w:pos="567"/>
        </w:tabs>
        <w:ind w:left="567" w:hanging="567"/>
      </w:pPr>
      <w:rPr>
        <w:rFonts w:ascii="Arial Bold" w:hAnsi="Arial Bold" w:hint="default"/>
        <w:b/>
        <w:i w:val="0"/>
        <w:color w:val="616265"/>
        <w:sz w:val="20"/>
      </w:rPr>
    </w:lvl>
    <w:lvl w:ilvl="3" w:tplc="946A4404">
      <w:start w:val="1"/>
      <w:numFmt w:val="decimal"/>
      <w:lvlRestart w:val="1"/>
      <w:lvlText w:val="%1.%4"/>
      <w:lvlJc w:val="left"/>
      <w:pPr>
        <w:tabs>
          <w:tab w:val="num" w:pos="567"/>
        </w:tabs>
        <w:ind w:left="567" w:hanging="567"/>
      </w:pPr>
      <w:rPr>
        <w:rFonts w:ascii="Arial" w:hAnsi="Arial" w:hint="default"/>
        <w:b w:val="0"/>
        <w:i w:val="0"/>
        <w:sz w:val="20"/>
      </w:rPr>
    </w:lvl>
    <w:lvl w:ilvl="4" w:tplc="9FF64F46">
      <w:start w:val="1"/>
      <w:numFmt w:val="decimal"/>
      <w:lvlRestart w:val="3"/>
      <w:isLgl/>
      <w:lvlText w:val="%1.%2.%5"/>
      <w:lvlJc w:val="left"/>
      <w:pPr>
        <w:tabs>
          <w:tab w:val="num" w:pos="567"/>
        </w:tabs>
        <w:ind w:left="567" w:hanging="567"/>
      </w:pPr>
      <w:rPr>
        <w:rFonts w:ascii="Arial" w:hAnsi="Arial" w:hint="default"/>
        <w:b w:val="0"/>
        <w:i w:val="0"/>
        <w:sz w:val="20"/>
      </w:rPr>
    </w:lvl>
    <w:lvl w:ilvl="5" w:tplc="C0C4ACF0">
      <w:start w:val="1"/>
      <w:numFmt w:val="lowerRoman"/>
      <w:lvlText w:val="(%6)"/>
      <w:lvlJc w:val="left"/>
      <w:pPr>
        <w:tabs>
          <w:tab w:val="num" w:pos="567"/>
        </w:tabs>
        <w:ind w:left="567" w:hanging="567"/>
      </w:pPr>
      <w:rPr>
        <w:rFonts w:hint="default"/>
      </w:rPr>
    </w:lvl>
    <w:lvl w:ilvl="6" w:tplc="012C5316">
      <w:start w:val="1"/>
      <w:numFmt w:val="decimal"/>
      <w:lvlText w:val="%7."/>
      <w:lvlJc w:val="left"/>
      <w:pPr>
        <w:tabs>
          <w:tab w:val="num" w:pos="567"/>
        </w:tabs>
        <w:ind w:left="567" w:hanging="567"/>
      </w:pPr>
      <w:rPr>
        <w:rFonts w:hint="default"/>
      </w:rPr>
    </w:lvl>
    <w:lvl w:ilvl="7" w:tplc="CECE7484">
      <w:start w:val="1"/>
      <w:numFmt w:val="lowerLetter"/>
      <w:lvlText w:val="%8."/>
      <w:lvlJc w:val="left"/>
      <w:pPr>
        <w:tabs>
          <w:tab w:val="num" w:pos="567"/>
        </w:tabs>
        <w:ind w:left="567" w:hanging="567"/>
      </w:pPr>
      <w:rPr>
        <w:rFonts w:hint="default"/>
      </w:rPr>
    </w:lvl>
    <w:lvl w:ilvl="8" w:tplc="90049662">
      <w:start w:val="1"/>
      <w:numFmt w:val="lowerRoman"/>
      <w:lvlText w:val="%9."/>
      <w:lvlJc w:val="left"/>
      <w:pPr>
        <w:tabs>
          <w:tab w:val="num" w:pos="567"/>
        </w:tabs>
        <w:ind w:left="567" w:hanging="567"/>
      </w:pPr>
      <w:rPr>
        <w:rFonts w:hint="default"/>
      </w:rPr>
    </w:lvl>
  </w:abstractNum>
  <w:abstractNum w:abstractNumId="14" w15:restartNumberingAfterBreak="0">
    <w:nsid w:val="39D60436"/>
    <w:multiLevelType w:val="hybridMultilevel"/>
    <w:tmpl w:val="70B8D4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B544D71"/>
    <w:multiLevelType w:val="hybridMultilevel"/>
    <w:tmpl w:val="30545016"/>
    <w:lvl w:ilvl="0" w:tplc="08090001">
      <w:start w:val="1"/>
      <w:numFmt w:val="bullet"/>
      <w:lvlText w:val=""/>
      <w:lvlJc w:val="left"/>
      <w:pPr>
        <w:ind w:left="720" w:hanging="360"/>
      </w:pPr>
      <w:rPr>
        <w:rFonts w:ascii="Symbol" w:hAnsi="Symbol" w:hint="default"/>
      </w:rPr>
    </w:lvl>
    <w:lvl w:ilvl="1" w:tplc="CC10F89A">
      <w:start w:val="1"/>
      <w:numFmt w:val="bullet"/>
      <w:pStyle w:val="Bullets2"/>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043804"/>
    <w:multiLevelType w:val="hybridMultilevel"/>
    <w:tmpl w:val="4F4461F0"/>
    <w:lvl w:ilvl="0" w:tplc="C6E26EC2">
      <w:start w:val="1"/>
      <w:numFmt w:val="decimal"/>
      <w:pStyle w:val="ListParagraph"/>
      <w:lvlText w:val="%1."/>
      <w:lvlJc w:val="left"/>
      <w:pPr>
        <w:ind w:left="720" w:hanging="360"/>
      </w:pPr>
      <w:rPr>
        <w:rFonts w:ascii="Segoe UI" w:eastAsiaTheme="minorEastAsia" w:hAnsi="Segoe UI" w:cstheme="minorBidi"/>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AA07EA"/>
    <w:multiLevelType w:val="hybridMultilevel"/>
    <w:tmpl w:val="87F0ACB8"/>
    <w:lvl w:ilvl="0" w:tplc="BCAC9564">
      <w:start w:val="1"/>
      <w:numFmt w:val="decimal"/>
      <w:pStyle w:val="Designrulelist"/>
      <w:lvlText w:val="Designrule: %1."/>
      <w:lvlJc w:val="left"/>
      <w:pPr>
        <w:ind w:left="2438" w:hanging="2078"/>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F1A66A1"/>
    <w:multiLevelType w:val="hybridMultilevel"/>
    <w:tmpl w:val="62A83C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FA7006D"/>
    <w:multiLevelType w:val="hybridMultilevel"/>
    <w:tmpl w:val="B14E722E"/>
    <w:lvl w:ilvl="0" w:tplc="D410E202">
      <w:start w:val="1"/>
      <w:numFmt w:val="decimal"/>
      <w:pStyle w:val="Bullets-Numbers"/>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7A4713"/>
    <w:multiLevelType w:val="hybridMultilevel"/>
    <w:tmpl w:val="62A83C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61A6ED9"/>
    <w:multiLevelType w:val="hybridMultilevel"/>
    <w:tmpl w:val="A5D2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6D1D95"/>
    <w:multiLevelType w:val="hybridMultilevel"/>
    <w:tmpl w:val="24507E60"/>
    <w:lvl w:ilvl="0" w:tplc="937434D2">
      <w:start w:val="1"/>
      <w:numFmt w:val="bullet"/>
      <w:pStyle w:val="Bullets-Tabl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7573DD"/>
    <w:multiLevelType w:val="hybridMultilevel"/>
    <w:tmpl w:val="46FE1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333B17"/>
    <w:multiLevelType w:val="hybridMultilevel"/>
    <w:tmpl w:val="64C694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664B0B"/>
    <w:multiLevelType w:val="hybridMultilevel"/>
    <w:tmpl w:val="C930C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29619A"/>
    <w:multiLevelType w:val="hybridMultilevel"/>
    <w:tmpl w:val="5C70B5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EE6154"/>
    <w:multiLevelType w:val="hybridMultilevel"/>
    <w:tmpl w:val="6FDEFCE2"/>
    <w:lvl w:ilvl="0" w:tplc="32F8D768">
      <w:start w:val="1"/>
      <w:numFmt w:val="lowerLetter"/>
      <w:pStyle w:val="aBulle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BD549B"/>
    <w:multiLevelType w:val="hybridMultilevel"/>
    <w:tmpl w:val="0B7A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22"/>
  </w:num>
  <w:num w:numId="4">
    <w:abstractNumId w:val="9"/>
  </w:num>
  <w:num w:numId="5">
    <w:abstractNumId w:val="16"/>
  </w:num>
  <w:num w:numId="6">
    <w:abstractNumId w:val="12"/>
  </w:num>
  <w:num w:numId="7">
    <w:abstractNumId w:val="13"/>
  </w:num>
  <w:num w:numId="8">
    <w:abstractNumId w:val="27"/>
    <w:lvlOverride w:ilvl="0">
      <w:startOverride w:val="1"/>
    </w:lvlOverride>
  </w:num>
  <w:num w:numId="9">
    <w:abstractNumId w:val="17"/>
  </w:num>
  <w:num w:numId="10">
    <w:abstractNumId w:val="21"/>
  </w:num>
  <w:num w:numId="11">
    <w:abstractNumId w:val="23"/>
  </w:num>
  <w:num w:numId="12">
    <w:abstractNumId w:val="1"/>
  </w:num>
  <w:num w:numId="13">
    <w:abstractNumId w:val="8"/>
  </w:num>
  <w:num w:numId="14">
    <w:abstractNumId w:val="6"/>
  </w:num>
  <w:num w:numId="15">
    <w:abstractNumId w:val="14"/>
  </w:num>
  <w:num w:numId="16">
    <w:abstractNumId w:val="18"/>
  </w:num>
  <w:num w:numId="17">
    <w:abstractNumId w:val="26"/>
  </w:num>
  <w:num w:numId="18">
    <w:abstractNumId w:val="0"/>
  </w:num>
  <w:num w:numId="19">
    <w:abstractNumId w:val="4"/>
  </w:num>
  <w:num w:numId="20">
    <w:abstractNumId w:val="7"/>
  </w:num>
  <w:num w:numId="21">
    <w:abstractNumId w:val="10"/>
  </w:num>
  <w:num w:numId="22">
    <w:abstractNumId w:val="20"/>
  </w:num>
  <w:num w:numId="23">
    <w:abstractNumId w:val="11"/>
  </w:num>
  <w:num w:numId="24">
    <w:abstractNumId w:val="7"/>
  </w:num>
  <w:num w:numId="25">
    <w:abstractNumId w:val="7"/>
  </w:num>
  <w:num w:numId="26">
    <w:abstractNumId w:val="7"/>
  </w:num>
  <w:num w:numId="27">
    <w:abstractNumId w:val="25"/>
  </w:num>
  <w:num w:numId="28">
    <w:abstractNumId w:val="24"/>
  </w:num>
  <w:num w:numId="29">
    <w:abstractNumId w:val="3"/>
  </w:num>
  <w:num w:numId="30">
    <w:abstractNumId w:val="5"/>
  </w:num>
  <w:num w:numId="31">
    <w:abstractNumId w:val="28"/>
  </w:num>
  <w:num w:numId="32">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efaultTableStyle w:val="SoftwareONE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M7EwMjGxMLEwMzRS0lEKTi0uzszPAykwNKwFADhJmoUtAAAA"/>
  </w:docVars>
  <w:rsids>
    <w:rsidRoot w:val="004B4217"/>
    <w:rsid w:val="0000007F"/>
    <w:rsid w:val="0000043A"/>
    <w:rsid w:val="0000099A"/>
    <w:rsid w:val="000011D6"/>
    <w:rsid w:val="00001AD4"/>
    <w:rsid w:val="00002236"/>
    <w:rsid w:val="00002484"/>
    <w:rsid w:val="000026CC"/>
    <w:rsid w:val="000028FD"/>
    <w:rsid w:val="00002946"/>
    <w:rsid w:val="0000295F"/>
    <w:rsid w:val="000032F2"/>
    <w:rsid w:val="000033E5"/>
    <w:rsid w:val="00003605"/>
    <w:rsid w:val="00003AB4"/>
    <w:rsid w:val="00003B1C"/>
    <w:rsid w:val="00003ECF"/>
    <w:rsid w:val="000046B6"/>
    <w:rsid w:val="0000482B"/>
    <w:rsid w:val="000048C0"/>
    <w:rsid w:val="00004927"/>
    <w:rsid w:val="00004B70"/>
    <w:rsid w:val="0000508D"/>
    <w:rsid w:val="000052F7"/>
    <w:rsid w:val="000053DB"/>
    <w:rsid w:val="000055CD"/>
    <w:rsid w:val="00005C18"/>
    <w:rsid w:val="0000677C"/>
    <w:rsid w:val="00006C98"/>
    <w:rsid w:val="00006D9B"/>
    <w:rsid w:val="00006EEE"/>
    <w:rsid w:val="0000719E"/>
    <w:rsid w:val="000077E4"/>
    <w:rsid w:val="00007910"/>
    <w:rsid w:val="000079BF"/>
    <w:rsid w:val="00007BEF"/>
    <w:rsid w:val="00007F50"/>
    <w:rsid w:val="00010704"/>
    <w:rsid w:val="0001081C"/>
    <w:rsid w:val="00010F77"/>
    <w:rsid w:val="00011084"/>
    <w:rsid w:val="00011253"/>
    <w:rsid w:val="00011813"/>
    <w:rsid w:val="000118E8"/>
    <w:rsid w:val="00011BB7"/>
    <w:rsid w:val="00012111"/>
    <w:rsid w:val="0001331A"/>
    <w:rsid w:val="00013B05"/>
    <w:rsid w:val="00014341"/>
    <w:rsid w:val="000144E1"/>
    <w:rsid w:val="00014736"/>
    <w:rsid w:val="00014A10"/>
    <w:rsid w:val="00014E7F"/>
    <w:rsid w:val="00015D37"/>
    <w:rsid w:val="000161CE"/>
    <w:rsid w:val="000167CC"/>
    <w:rsid w:val="000168FC"/>
    <w:rsid w:val="000172C0"/>
    <w:rsid w:val="00017490"/>
    <w:rsid w:val="00017535"/>
    <w:rsid w:val="000177C9"/>
    <w:rsid w:val="00017853"/>
    <w:rsid w:val="00017A12"/>
    <w:rsid w:val="00017A9E"/>
    <w:rsid w:val="00017AB5"/>
    <w:rsid w:val="00017C59"/>
    <w:rsid w:val="00017F4F"/>
    <w:rsid w:val="000200D1"/>
    <w:rsid w:val="00020624"/>
    <w:rsid w:val="00021868"/>
    <w:rsid w:val="00021DFD"/>
    <w:rsid w:val="000220DA"/>
    <w:rsid w:val="0002221C"/>
    <w:rsid w:val="00022392"/>
    <w:rsid w:val="0002263E"/>
    <w:rsid w:val="000227F4"/>
    <w:rsid w:val="00022CF3"/>
    <w:rsid w:val="00023439"/>
    <w:rsid w:val="000234D5"/>
    <w:rsid w:val="0002354E"/>
    <w:rsid w:val="000235A6"/>
    <w:rsid w:val="00023CE5"/>
    <w:rsid w:val="000244A2"/>
    <w:rsid w:val="000245BB"/>
    <w:rsid w:val="00024953"/>
    <w:rsid w:val="00024CDD"/>
    <w:rsid w:val="00024EAE"/>
    <w:rsid w:val="00024F5F"/>
    <w:rsid w:val="00025008"/>
    <w:rsid w:val="000250AF"/>
    <w:rsid w:val="00025FF6"/>
    <w:rsid w:val="00026715"/>
    <w:rsid w:val="00026865"/>
    <w:rsid w:val="00026C10"/>
    <w:rsid w:val="00026C48"/>
    <w:rsid w:val="00027271"/>
    <w:rsid w:val="000272A0"/>
    <w:rsid w:val="00030011"/>
    <w:rsid w:val="0003005D"/>
    <w:rsid w:val="00030FBF"/>
    <w:rsid w:val="0003163B"/>
    <w:rsid w:val="00032869"/>
    <w:rsid w:val="00033143"/>
    <w:rsid w:val="0003319B"/>
    <w:rsid w:val="000331E7"/>
    <w:rsid w:val="0003369C"/>
    <w:rsid w:val="00033A27"/>
    <w:rsid w:val="00033B7E"/>
    <w:rsid w:val="00033C7E"/>
    <w:rsid w:val="0003412F"/>
    <w:rsid w:val="000344DE"/>
    <w:rsid w:val="000346AF"/>
    <w:rsid w:val="00034AB8"/>
    <w:rsid w:val="00035004"/>
    <w:rsid w:val="000357D4"/>
    <w:rsid w:val="00035D2F"/>
    <w:rsid w:val="00036177"/>
    <w:rsid w:val="000363B4"/>
    <w:rsid w:val="00036BAD"/>
    <w:rsid w:val="00037342"/>
    <w:rsid w:val="00037535"/>
    <w:rsid w:val="0003787C"/>
    <w:rsid w:val="000378EB"/>
    <w:rsid w:val="00037997"/>
    <w:rsid w:val="00037ACE"/>
    <w:rsid w:val="00037DE9"/>
    <w:rsid w:val="0004064D"/>
    <w:rsid w:val="0004072E"/>
    <w:rsid w:val="0004095C"/>
    <w:rsid w:val="00040C2E"/>
    <w:rsid w:val="00040DD7"/>
    <w:rsid w:val="00041913"/>
    <w:rsid w:val="00041AC1"/>
    <w:rsid w:val="0004305A"/>
    <w:rsid w:val="00043588"/>
    <w:rsid w:val="000438B0"/>
    <w:rsid w:val="00043F19"/>
    <w:rsid w:val="00043F64"/>
    <w:rsid w:val="00044034"/>
    <w:rsid w:val="00044907"/>
    <w:rsid w:val="00044A3F"/>
    <w:rsid w:val="00044BA8"/>
    <w:rsid w:val="00044E16"/>
    <w:rsid w:val="0004505E"/>
    <w:rsid w:val="00045153"/>
    <w:rsid w:val="00045260"/>
    <w:rsid w:val="000456EB"/>
    <w:rsid w:val="00045FF5"/>
    <w:rsid w:val="000462BD"/>
    <w:rsid w:val="00046444"/>
    <w:rsid w:val="0004669A"/>
    <w:rsid w:val="000466FC"/>
    <w:rsid w:val="0004794B"/>
    <w:rsid w:val="000479BB"/>
    <w:rsid w:val="00047C2F"/>
    <w:rsid w:val="00047EB4"/>
    <w:rsid w:val="00047F97"/>
    <w:rsid w:val="00050B6A"/>
    <w:rsid w:val="00050F31"/>
    <w:rsid w:val="0005112D"/>
    <w:rsid w:val="000518C3"/>
    <w:rsid w:val="00051BAF"/>
    <w:rsid w:val="00051CF8"/>
    <w:rsid w:val="00052380"/>
    <w:rsid w:val="00052825"/>
    <w:rsid w:val="00052921"/>
    <w:rsid w:val="00052CFD"/>
    <w:rsid w:val="00052DBB"/>
    <w:rsid w:val="00052DEA"/>
    <w:rsid w:val="00052F12"/>
    <w:rsid w:val="00053038"/>
    <w:rsid w:val="000535C0"/>
    <w:rsid w:val="000539C3"/>
    <w:rsid w:val="00053C92"/>
    <w:rsid w:val="000543ED"/>
    <w:rsid w:val="000544BA"/>
    <w:rsid w:val="00054868"/>
    <w:rsid w:val="00054924"/>
    <w:rsid w:val="0005518D"/>
    <w:rsid w:val="000552F2"/>
    <w:rsid w:val="000555B7"/>
    <w:rsid w:val="00055828"/>
    <w:rsid w:val="00055AF6"/>
    <w:rsid w:val="00055B02"/>
    <w:rsid w:val="00055E34"/>
    <w:rsid w:val="00056091"/>
    <w:rsid w:val="0005665B"/>
    <w:rsid w:val="00056FD6"/>
    <w:rsid w:val="000570B5"/>
    <w:rsid w:val="00057119"/>
    <w:rsid w:val="000579CD"/>
    <w:rsid w:val="00057D10"/>
    <w:rsid w:val="00057DC3"/>
    <w:rsid w:val="000601C3"/>
    <w:rsid w:val="000604F3"/>
    <w:rsid w:val="00060655"/>
    <w:rsid w:val="00060AE5"/>
    <w:rsid w:val="0006124B"/>
    <w:rsid w:val="000612AD"/>
    <w:rsid w:val="0006137A"/>
    <w:rsid w:val="00061A30"/>
    <w:rsid w:val="00062504"/>
    <w:rsid w:val="00062523"/>
    <w:rsid w:val="000625CB"/>
    <w:rsid w:val="00062720"/>
    <w:rsid w:val="0006277C"/>
    <w:rsid w:val="000627CE"/>
    <w:rsid w:val="00062E36"/>
    <w:rsid w:val="00062F4A"/>
    <w:rsid w:val="00062F58"/>
    <w:rsid w:val="0006331E"/>
    <w:rsid w:val="00063CD4"/>
    <w:rsid w:val="00063CDB"/>
    <w:rsid w:val="00063FAC"/>
    <w:rsid w:val="0006488D"/>
    <w:rsid w:val="000649CA"/>
    <w:rsid w:val="00065110"/>
    <w:rsid w:val="000657D3"/>
    <w:rsid w:val="000659D1"/>
    <w:rsid w:val="00065A4E"/>
    <w:rsid w:val="0006619A"/>
    <w:rsid w:val="000661AA"/>
    <w:rsid w:val="0006658F"/>
    <w:rsid w:val="000667C4"/>
    <w:rsid w:val="000668AF"/>
    <w:rsid w:val="00066AAA"/>
    <w:rsid w:val="00066D1B"/>
    <w:rsid w:val="000674F5"/>
    <w:rsid w:val="00067CF3"/>
    <w:rsid w:val="00067E15"/>
    <w:rsid w:val="000701FF"/>
    <w:rsid w:val="00070495"/>
    <w:rsid w:val="000704DA"/>
    <w:rsid w:val="0007057D"/>
    <w:rsid w:val="00070602"/>
    <w:rsid w:val="00070D80"/>
    <w:rsid w:val="00071459"/>
    <w:rsid w:val="00071689"/>
    <w:rsid w:val="000719AE"/>
    <w:rsid w:val="00071E76"/>
    <w:rsid w:val="0007210D"/>
    <w:rsid w:val="000728E9"/>
    <w:rsid w:val="000729E0"/>
    <w:rsid w:val="00072DF1"/>
    <w:rsid w:val="000731D5"/>
    <w:rsid w:val="0007332E"/>
    <w:rsid w:val="000737CD"/>
    <w:rsid w:val="00073987"/>
    <w:rsid w:val="00073A2D"/>
    <w:rsid w:val="00073AE0"/>
    <w:rsid w:val="00073C8A"/>
    <w:rsid w:val="00074187"/>
    <w:rsid w:val="000742E0"/>
    <w:rsid w:val="000749B4"/>
    <w:rsid w:val="00074C10"/>
    <w:rsid w:val="00074DB8"/>
    <w:rsid w:val="000751DD"/>
    <w:rsid w:val="00075539"/>
    <w:rsid w:val="00075837"/>
    <w:rsid w:val="00075B45"/>
    <w:rsid w:val="00075E9E"/>
    <w:rsid w:val="000762BE"/>
    <w:rsid w:val="000762D5"/>
    <w:rsid w:val="00076DFE"/>
    <w:rsid w:val="00077313"/>
    <w:rsid w:val="0007774F"/>
    <w:rsid w:val="00077A7E"/>
    <w:rsid w:val="00077BD5"/>
    <w:rsid w:val="00077D6F"/>
    <w:rsid w:val="00077E68"/>
    <w:rsid w:val="000800BD"/>
    <w:rsid w:val="00080BCF"/>
    <w:rsid w:val="00081F22"/>
    <w:rsid w:val="000822B8"/>
    <w:rsid w:val="00082953"/>
    <w:rsid w:val="00082D52"/>
    <w:rsid w:val="00082E46"/>
    <w:rsid w:val="00082E8C"/>
    <w:rsid w:val="00082F51"/>
    <w:rsid w:val="00083492"/>
    <w:rsid w:val="00083849"/>
    <w:rsid w:val="00083A4F"/>
    <w:rsid w:val="00083C2E"/>
    <w:rsid w:val="00083F91"/>
    <w:rsid w:val="0008406A"/>
    <w:rsid w:val="000840C9"/>
    <w:rsid w:val="000842A2"/>
    <w:rsid w:val="000844F9"/>
    <w:rsid w:val="0008491A"/>
    <w:rsid w:val="00084D0B"/>
    <w:rsid w:val="00084D79"/>
    <w:rsid w:val="00084E89"/>
    <w:rsid w:val="00085B27"/>
    <w:rsid w:val="00085B72"/>
    <w:rsid w:val="00085D45"/>
    <w:rsid w:val="00085D9D"/>
    <w:rsid w:val="00086B92"/>
    <w:rsid w:val="00086C93"/>
    <w:rsid w:val="00086DF2"/>
    <w:rsid w:val="00086EE2"/>
    <w:rsid w:val="000870D9"/>
    <w:rsid w:val="0008766D"/>
    <w:rsid w:val="00087DC0"/>
    <w:rsid w:val="00087F20"/>
    <w:rsid w:val="00087FDD"/>
    <w:rsid w:val="000900D7"/>
    <w:rsid w:val="000903CC"/>
    <w:rsid w:val="00090CC8"/>
    <w:rsid w:val="00090D44"/>
    <w:rsid w:val="00090F01"/>
    <w:rsid w:val="00090F57"/>
    <w:rsid w:val="000911F4"/>
    <w:rsid w:val="000912EA"/>
    <w:rsid w:val="000915A3"/>
    <w:rsid w:val="000915BE"/>
    <w:rsid w:val="00091794"/>
    <w:rsid w:val="000919E6"/>
    <w:rsid w:val="00091C76"/>
    <w:rsid w:val="00091CFF"/>
    <w:rsid w:val="00091E0E"/>
    <w:rsid w:val="00091E7C"/>
    <w:rsid w:val="00092123"/>
    <w:rsid w:val="00092AFA"/>
    <w:rsid w:val="00092F89"/>
    <w:rsid w:val="00093171"/>
    <w:rsid w:val="0009347C"/>
    <w:rsid w:val="00093A55"/>
    <w:rsid w:val="00093D0E"/>
    <w:rsid w:val="0009444E"/>
    <w:rsid w:val="000947AC"/>
    <w:rsid w:val="000949FD"/>
    <w:rsid w:val="00094A4D"/>
    <w:rsid w:val="00094E13"/>
    <w:rsid w:val="00095928"/>
    <w:rsid w:val="0009650E"/>
    <w:rsid w:val="00096D8A"/>
    <w:rsid w:val="000974DC"/>
    <w:rsid w:val="00097A8F"/>
    <w:rsid w:val="00097B53"/>
    <w:rsid w:val="00097DC1"/>
    <w:rsid w:val="000A02F9"/>
    <w:rsid w:val="000A0AEC"/>
    <w:rsid w:val="000A0AFF"/>
    <w:rsid w:val="000A0B95"/>
    <w:rsid w:val="000A12C4"/>
    <w:rsid w:val="000A18F8"/>
    <w:rsid w:val="000A1CFA"/>
    <w:rsid w:val="000A1F80"/>
    <w:rsid w:val="000A20CE"/>
    <w:rsid w:val="000A2273"/>
    <w:rsid w:val="000A28BF"/>
    <w:rsid w:val="000A2951"/>
    <w:rsid w:val="000A383F"/>
    <w:rsid w:val="000A43A1"/>
    <w:rsid w:val="000A4721"/>
    <w:rsid w:val="000A503D"/>
    <w:rsid w:val="000A5317"/>
    <w:rsid w:val="000A53DC"/>
    <w:rsid w:val="000A5417"/>
    <w:rsid w:val="000A54D4"/>
    <w:rsid w:val="000A5B84"/>
    <w:rsid w:val="000A5C8A"/>
    <w:rsid w:val="000A5DFB"/>
    <w:rsid w:val="000A5E66"/>
    <w:rsid w:val="000A5F34"/>
    <w:rsid w:val="000A5F4F"/>
    <w:rsid w:val="000A5FFD"/>
    <w:rsid w:val="000A6176"/>
    <w:rsid w:val="000A6493"/>
    <w:rsid w:val="000A6798"/>
    <w:rsid w:val="000A6B8B"/>
    <w:rsid w:val="000A6C76"/>
    <w:rsid w:val="000A73F6"/>
    <w:rsid w:val="000A7609"/>
    <w:rsid w:val="000A76B8"/>
    <w:rsid w:val="000A7729"/>
    <w:rsid w:val="000B02AD"/>
    <w:rsid w:val="000B08C3"/>
    <w:rsid w:val="000B0A6A"/>
    <w:rsid w:val="000B0C02"/>
    <w:rsid w:val="000B1437"/>
    <w:rsid w:val="000B16FD"/>
    <w:rsid w:val="000B1717"/>
    <w:rsid w:val="000B1755"/>
    <w:rsid w:val="000B19FE"/>
    <w:rsid w:val="000B1BFE"/>
    <w:rsid w:val="000B1DAF"/>
    <w:rsid w:val="000B1E22"/>
    <w:rsid w:val="000B2459"/>
    <w:rsid w:val="000B2499"/>
    <w:rsid w:val="000B309F"/>
    <w:rsid w:val="000B348A"/>
    <w:rsid w:val="000B3EC3"/>
    <w:rsid w:val="000B3F82"/>
    <w:rsid w:val="000B400D"/>
    <w:rsid w:val="000B412E"/>
    <w:rsid w:val="000B423D"/>
    <w:rsid w:val="000B4474"/>
    <w:rsid w:val="000B485C"/>
    <w:rsid w:val="000B521F"/>
    <w:rsid w:val="000B535F"/>
    <w:rsid w:val="000B5A39"/>
    <w:rsid w:val="000B5CB9"/>
    <w:rsid w:val="000B67B3"/>
    <w:rsid w:val="000B6F96"/>
    <w:rsid w:val="000B707B"/>
    <w:rsid w:val="000B7716"/>
    <w:rsid w:val="000B7CDD"/>
    <w:rsid w:val="000C0230"/>
    <w:rsid w:val="000C0319"/>
    <w:rsid w:val="000C0321"/>
    <w:rsid w:val="000C03F8"/>
    <w:rsid w:val="000C0585"/>
    <w:rsid w:val="000C07EF"/>
    <w:rsid w:val="000C0EF0"/>
    <w:rsid w:val="000C163B"/>
    <w:rsid w:val="000C16FD"/>
    <w:rsid w:val="000C17DC"/>
    <w:rsid w:val="000C1838"/>
    <w:rsid w:val="000C1D84"/>
    <w:rsid w:val="000C1E48"/>
    <w:rsid w:val="000C2327"/>
    <w:rsid w:val="000C2339"/>
    <w:rsid w:val="000C260D"/>
    <w:rsid w:val="000C3382"/>
    <w:rsid w:val="000C3496"/>
    <w:rsid w:val="000C3809"/>
    <w:rsid w:val="000C3BC7"/>
    <w:rsid w:val="000C3CB3"/>
    <w:rsid w:val="000C42F9"/>
    <w:rsid w:val="000C4346"/>
    <w:rsid w:val="000C4623"/>
    <w:rsid w:val="000C4FA6"/>
    <w:rsid w:val="000C4FAC"/>
    <w:rsid w:val="000C5A8B"/>
    <w:rsid w:val="000C5DE7"/>
    <w:rsid w:val="000C66F4"/>
    <w:rsid w:val="000C66FD"/>
    <w:rsid w:val="000C694C"/>
    <w:rsid w:val="000C6C51"/>
    <w:rsid w:val="000C747A"/>
    <w:rsid w:val="000C7CD8"/>
    <w:rsid w:val="000C7E59"/>
    <w:rsid w:val="000C7EA7"/>
    <w:rsid w:val="000D012E"/>
    <w:rsid w:val="000D04BF"/>
    <w:rsid w:val="000D0D47"/>
    <w:rsid w:val="000D0E85"/>
    <w:rsid w:val="000D0F2C"/>
    <w:rsid w:val="000D0F93"/>
    <w:rsid w:val="000D150F"/>
    <w:rsid w:val="000D1E16"/>
    <w:rsid w:val="000D25E2"/>
    <w:rsid w:val="000D2662"/>
    <w:rsid w:val="000D2854"/>
    <w:rsid w:val="000D2DD5"/>
    <w:rsid w:val="000D4490"/>
    <w:rsid w:val="000D4665"/>
    <w:rsid w:val="000D48D7"/>
    <w:rsid w:val="000D49DF"/>
    <w:rsid w:val="000D4E6E"/>
    <w:rsid w:val="000D525C"/>
    <w:rsid w:val="000D52BC"/>
    <w:rsid w:val="000D5351"/>
    <w:rsid w:val="000D5482"/>
    <w:rsid w:val="000D56C1"/>
    <w:rsid w:val="000D58BA"/>
    <w:rsid w:val="000D5C6F"/>
    <w:rsid w:val="000D6093"/>
    <w:rsid w:val="000D63D5"/>
    <w:rsid w:val="000D6C3A"/>
    <w:rsid w:val="000D7379"/>
    <w:rsid w:val="000D7476"/>
    <w:rsid w:val="000D7809"/>
    <w:rsid w:val="000D7CEA"/>
    <w:rsid w:val="000D7DF7"/>
    <w:rsid w:val="000E00B8"/>
    <w:rsid w:val="000E0129"/>
    <w:rsid w:val="000E0145"/>
    <w:rsid w:val="000E037D"/>
    <w:rsid w:val="000E0442"/>
    <w:rsid w:val="000E0C80"/>
    <w:rsid w:val="000E0D52"/>
    <w:rsid w:val="000E0FAF"/>
    <w:rsid w:val="000E1263"/>
    <w:rsid w:val="000E1287"/>
    <w:rsid w:val="000E15F0"/>
    <w:rsid w:val="000E175B"/>
    <w:rsid w:val="000E17BD"/>
    <w:rsid w:val="000E1954"/>
    <w:rsid w:val="000E2A92"/>
    <w:rsid w:val="000E2C74"/>
    <w:rsid w:val="000E3000"/>
    <w:rsid w:val="000E3219"/>
    <w:rsid w:val="000E33C8"/>
    <w:rsid w:val="000E341F"/>
    <w:rsid w:val="000E34DC"/>
    <w:rsid w:val="000E3517"/>
    <w:rsid w:val="000E3618"/>
    <w:rsid w:val="000E3B62"/>
    <w:rsid w:val="000E4276"/>
    <w:rsid w:val="000E4B78"/>
    <w:rsid w:val="000E4E3E"/>
    <w:rsid w:val="000E56C1"/>
    <w:rsid w:val="000E5881"/>
    <w:rsid w:val="000E5A60"/>
    <w:rsid w:val="000E5B14"/>
    <w:rsid w:val="000E5EB6"/>
    <w:rsid w:val="000E629C"/>
    <w:rsid w:val="000E6529"/>
    <w:rsid w:val="000E68BD"/>
    <w:rsid w:val="000E6E94"/>
    <w:rsid w:val="000E791E"/>
    <w:rsid w:val="000E7D85"/>
    <w:rsid w:val="000F0E58"/>
    <w:rsid w:val="000F0E86"/>
    <w:rsid w:val="000F0E88"/>
    <w:rsid w:val="000F1E08"/>
    <w:rsid w:val="000F2341"/>
    <w:rsid w:val="000F25DD"/>
    <w:rsid w:val="000F2C2B"/>
    <w:rsid w:val="000F2D06"/>
    <w:rsid w:val="000F2FDD"/>
    <w:rsid w:val="000F303A"/>
    <w:rsid w:val="000F316B"/>
    <w:rsid w:val="000F380E"/>
    <w:rsid w:val="000F3862"/>
    <w:rsid w:val="000F38D0"/>
    <w:rsid w:val="000F3992"/>
    <w:rsid w:val="000F40A7"/>
    <w:rsid w:val="000F455F"/>
    <w:rsid w:val="000F48DA"/>
    <w:rsid w:val="000F4C83"/>
    <w:rsid w:val="000F4E91"/>
    <w:rsid w:val="000F51C7"/>
    <w:rsid w:val="000F56A7"/>
    <w:rsid w:val="000F59F9"/>
    <w:rsid w:val="000F625A"/>
    <w:rsid w:val="000F6288"/>
    <w:rsid w:val="000F63BA"/>
    <w:rsid w:val="000F6916"/>
    <w:rsid w:val="000F69A4"/>
    <w:rsid w:val="000F6B3C"/>
    <w:rsid w:val="000F6D62"/>
    <w:rsid w:val="000F6DC9"/>
    <w:rsid w:val="000F7751"/>
    <w:rsid w:val="000F7BD1"/>
    <w:rsid w:val="001000D0"/>
    <w:rsid w:val="00100343"/>
    <w:rsid w:val="00100542"/>
    <w:rsid w:val="0010066F"/>
    <w:rsid w:val="00100871"/>
    <w:rsid w:val="001011AB"/>
    <w:rsid w:val="0010140D"/>
    <w:rsid w:val="0010160E"/>
    <w:rsid w:val="001020A9"/>
    <w:rsid w:val="0010263B"/>
    <w:rsid w:val="0010272A"/>
    <w:rsid w:val="0010289B"/>
    <w:rsid w:val="001028BD"/>
    <w:rsid w:val="00102AE5"/>
    <w:rsid w:val="00102D63"/>
    <w:rsid w:val="00102DA9"/>
    <w:rsid w:val="00103403"/>
    <w:rsid w:val="001034FF"/>
    <w:rsid w:val="0010365E"/>
    <w:rsid w:val="00103EEE"/>
    <w:rsid w:val="00103F73"/>
    <w:rsid w:val="00103FF4"/>
    <w:rsid w:val="00104BC6"/>
    <w:rsid w:val="00105B66"/>
    <w:rsid w:val="00105C65"/>
    <w:rsid w:val="00105D2B"/>
    <w:rsid w:val="00105DD9"/>
    <w:rsid w:val="00105E7B"/>
    <w:rsid w:val="00105F9C"/>
    <w:rsid w:val="00106143"/>
    <w:rsid w:val="0010620D"/>
    <w:rsid w:val="00106563"/>
    <w:rsid w:val="00106656"/>
    <w:rsid w:val="00106ADB"/>
    <w:rsid w:val="00107013"/>
    <w:rsid w:val="001070D0"/>
    <w:rsid w:val="00107726"/>
    <w:rsid w:val="00107798"/>
    <w:rsid w:val="00107810"/>
    <w:rsid w:val="00107915"/>
    <w:rsid w:val="00107E00"/>
    <w:rsid w:val="001104FB"/>
    <w:rsid w:val="00110713"/>
    <w:rsid w:val="001107F0"/>
    <w:rsid w:val="00110A66"/>
    <w:rsid w:val="00110DA6"/>
    <w:rsid w:val="00112B74"/>
    <w:rsid w:val="00112EC1"/>
    <w:rsid w:val="0011337F"/>
    <w:rsid w:val="00113520"/>
    <w:rsid w:val="001135F2"/>
    <w:rsid w:val="00113D16"/>
    <w:rsid w:val="00113E0C"/>
    <w:rsid w:val="0011460A"/>
    <w:rsid w:val="00114713"/>
    <w:rsid w:val="00114A1A"/>
    <w:rsid w:val="00114C4E"/>
    <w:rsid w:val="00114F30"/>
    <w:rsid w:val="00114FAA"/>
    <w:rsid w:val="001156E5"/>
    <w:rsid w:val="00115A0D"/>
    <w:rsid w:val="00115CBA"/>
    <w:rsid w:val="00115CC1"/>
    <w:rsid w:val="001165EF"/>
    <w:rsid w:val="00116B6C"/>
    <w:rsid w:val="00116C6F"/>
    <w:rsid w:val="00116DFB"/>
    <w:rsid w:val="00116F0D"/>
    <w:rsid w:val="0011762A"/>
    <w:rsid w:val="0011775D"/>
    <w:rsid w:val="0011789D"/>
    <w:rsid w:val="0012031D"/>
    <w:rsid w:val="0012067F"/>
    <w:rsid w:val="001209E2"/>
    <w:rsid w:val="00120E6B"/>
    <w:rsid w:val="0012101D"/>
    <w:rsid w:val="001212FB"/>
    <w:rsid w:val="001213B1"/>
    <w:rsid w:val="0012183E"/>
    <w:rsid w:val="0012193C"/>
    <w:rsid w:val="00122026"/>
    <w:rsid w:val="001224B0"/>
    <w:rsid w:val="001226E5"/>
    <w:rsid w:val="001229F1"/>
    <w:rsid w:val="0012302F"/>
    <w:rsid w:val="001230D2"/>
    <w:rsid w:val="00123349"/>
    <w:rsid w:val="001239CD"/>
    <w:rsid w:val="0012463A"/>
    <w:rsid w:val="00124AB3"/>
    <w:rsid w:val="00124B3F"/>
    <w:rsid w:val="00124DFD"/>
    <w:rsid w:val="00125012"/>
    <w:rsid w:val="00125C07"/>
    <w:rsid w:val="00125C98"/>
    <w:rsid w:val="0012650A"/>
    <w:rsid w:val="001265C1"/>
    <w:rsid w:val="0012692E"/>
    <w:rsid w:val="00126C56"/>
    <w:rsid w:val="00126EC3"/>
    <w:rsid w:val="00126FAF"/>
    <w:rsid w:val="00126FC2"/>
    <w:rsid w:val="0012738F"/>
    <w:rsid w:val="001274FB"/>
    <w:rsid w:val="00130040"/>
    <w:rsid w:val="0013041C"/>
    <w:rsid w:val="0013074B"/>
    <w:rsid w:val="00130816"/>
    <w:rsid w:val="00130821"/>
    <w:rsid w:val="00130912"/>
    <w:rsid w:val="00130AEF"/>
    <w:rsid w:val="00130B3F"/>
    <w:rsid w:val="00130CFA"/>
    <w:rsid w:val="001311A0"/>
    <w:rsid w:val="001322B8"/>
    <w:rsid w:val="00132B77"/>
    <w:rsid w:val="00132C1A"/>
    <w:rsid w:val="001338C5"/>
    <w:rsid w:val="00133C1F"/>
    <w:rsid w:val="00133CD2"/>
    <w:rsid w:val="0013448A"/>
    <w:rsid w:val="001344EA"/>
    <w:rsid w:val="0013488A"/>
    <w:rsid w:val="00134B16"/>
    <w:rsid w:val="00134EBF"/>
    <w:rsid w:val="00134FF7"/>
    <w:rsid w:val="001356BF"/>
    <w:rsid w:val="00135AC1"/>
    <w:rsid w:val="001361CD"/>
    <w:rsid w:val="00136407"/>
    <w:rsid w:val="00136490"/>
    <w:rsid w:val="001369D7"/>
    <w:rsid w:val="00136BC3"/>
    <w:rsid w:val="00137067"/>
    <w:rsid w:val="001370BC"/>
    <w:rsid w:val="0013711B"/>
    <w:rsid w:val="0013733D"/>
    <w:rsid w:val="0013758E"/>
    <w:rsid w:val="001377D0"/>
    <w:rsid w:val="0013799C"/>
    <w:rsid w:val="00137F28"/>
    <w:rsid w:val="00140188"/>
    <w:rsid w:val="00140600"/>
    <w:rsid w:val="00140C64"/>
    <w:rsid w:val="00141026"/>
    <w:rsid w:val="00141092"/>
    <w:rsid w:val="00141368"/>
    <w:rsid w:val="0014137A"/>
    <w:rsid w:val="001416A6"/>
    <w:rsid w:val="00141A64"/>
    <w:rsid w:val="00141B34"/>
    <w:rsid w:val="00141BA5"/>
    <w:rsid w:val="0014232D"/>
    <w:rsid w:val="00142CCF"/>
    <w:rsid w:val="00143096"/>
    <w:rsid w:val="001432BD"/>
    <w:rsid w:val="001436B1"/>
    <w:rsid w:val="0014371F"/>
    <w:rsid w:val="00143AC3"/>
    <w:rsid w:val="00143FF3"/>
    <w:rsid w:val="00144115"/>
    <w:rsid w:val="00144754"/>
    <w:rsid w:val="0014539E"/>
    <w:rsid w:val="00145676"/>
    <w:rsid w:val="00145848"/>
    <w:rsid w:val="00145EBA"/>
    <w:rsid w:val="00145FE8"/>
    <w:rsid w:val="001468F4"/>
    <w:rsid w:val="00146F90"/>
    <w:rsid w:val="001472F3"/>
    <w:rsid w:val="0014737E"/>
    <w:rsid w:val="001476D8"/>
    <w:rsid w:val="00147AFC"/>
    <w:rsid w:val="00147BC4"/>
    <w:rsid w:val="001502E3"/>
    <w:rsid w:val="00150536"/>
    <w:rsid w:val="001506CB"/>
    <w:rsid w:val="00150B5B"/>
    <w:rsid w:val="00150E08"/>
    <w:rsid w:val="00150E9A"/>
    <w:rsid w:val="00150FF8"/>
    <w:rsid w:val="00151061"/>
    <w:rsid w:val="0015106D"/>
    <w:rsid w:val="00151C3E"/>
    <w:rsid w:val="0015261F"/>
    <w:rsid w:val="0015322F"/>
    <w:rsid w:val="001542F1"/>
    <w:rsid w:val="00154DD2"/>
    <w:rsid w:val="00154E1A"/>
    <w:rsid w:val="00155771"/>
    <w:rsid w:val="001557AC"/>
    <w:rsid w:val="00155848"/>
    <w:rsid w:val="0015584E"/>
    <w:rsid w:val="00155EE2"/>
    <w:rsid w:val="00156398"/>
    <w:rsid w:val="00156446"/>
    <w:rsid w:val="001567F4"/>
    <w:rsid w:val="00156823"/>
    <w:rsid w:val="00156C02"/>
    <w:rsid w:val="0015725E"/>
    <w:rsid w:val="00157307"/>
    <w:rsid w:val="00157432"/>
    <w:rsid w:val="0015756D"/>
    <w:rsid w:val="00157594"/>
    <w:rsid w:val="00157934"/>
    <w:rsid w:val="0015796E"/>
    <w:rsid w:val="00157AE5"/>
    <w:rsid w:val="00157B2F"/>
    <w:rsid w:val="0016092F"/>
    <w:rsid w:val="001609BF"/>
    <w:rsid w:val="00160B27"/>
    <w:rsid w:val="00161039"/>
    <w:rsid w:val="00161B0F"/>
    <w:rsid w:val="00161E7D"/>
    <w:rsid w:val="001628FE"/>
    <w:rsid w:val="00162F85"/>
    <w:rsid w:val="00163075"/>
    <w:rsid w:val="0016433B"/>
    <w:rsid w:val="0016458E"/>
    <w:rsid w:val="00164D95"/>
    <w:rsid w:val="00164DC8"/>
    <w:rsid w:val="00164E34"/>
    <w:rsid w:val="001651B0"/>
    <w:rsid w:val="00165EC7"/>
    <w:rsid w:val="00165F97"/>
    <w:rsid w:val="0016650B"/>
    <w:rsid w:val="00166617"/>
    <w:rsid w:val="00166739"/>
    <w:rsid w:val="00166D95"/>
    <w:rsid w:val="00166F26"/>
    <w:rsid w:val="00166F36"/>
    <w:rsid w:val="0016753C"/>
    <w:rsid w:val="00167ABB"/>
    <w:rsid w:val="00167FEB"/>
    <w:rsid w:val="00170063"/>
    <w:rsid w:val="0017023C"/>
    <w:rsid w:val="001703E0"/>
    <w:rsid w:val="0017047D"/>
    <w:rsid w:val="001713FE"/>
    <w:rsid w:val="001715F4"/>
    <w:rsid w:val="00171E04"/>
    <w:rsid w:val="00172027"/>
    <w:rsid w:val="001720DA"/>
    <w:rsid w:val="00172525"/>
    <w:rsid w:val="00172912"/>
    <w:rsid w:val="0017348D"/>
    <w:rsid w:val="001738D2"/>
    <w:rsid w:val="00173FE7"/>
    <w:rsid w:val="001740E1"/>
    <w:rsid w:val="001742E2"/>
    <w:rsid w:val="00174383"/>
    <w:rsid w:val="001748A9"/>
    <w:rsid w:val="00174C66"/>
    <w:rsid w:val="00174C97"/>
    <w:rsid w:val="00175209"/>
    <w:rsid w:val="0017536A"/>
    <w:rsid w:val="001759F6"/>
    <w:rsid w:val="00175FE2"/>
    <w:rsid w:val="00176366"/>
    <w:rsid w:val="00176B73"/>
    <w:rsid w:val="00176C9C"/>
    <w:rsid w:val="00177447"/>
    <w:rsid w:val="001776BC"/>
    <w:rsid w:val="00177B70"/>
    <w:rsid w:val="00180105"/>
    <w:rsid w:val="001802BB"/>
    <w:rsid w:val="001804DB"/>
    <w:rsid w:val="0018062D"/>
    <w:rsid w:val="00180B34"/>
    <w:rsid w:val="00181FC9"/>
    <w:rsid w:val="001822AD"/>
    <w:rsid w:val="001823CD"/>
    <w:rsid w:val="00182497"/>
    <w:rsid w:val="001826D7"/>
    <w:rsid w:val="00182B19"/>
    <w:rsid w:val="00182E84"/>
    <w:rsid w:val="00182F3C"/>
    <w:rsid w:val="00182F6D"/>
    <w:rsid w:val="00183163"/>
    <w:rsid w:val="00183388"/>
    <w:rsid w:val="00183DAE"/>
    <w:rsid w:val="001840E4"/>
    <w:rsid w:val="001841E7"/>
    <w:rsid w:val="001841EB"/>
    <w:rsid w:val="00184422"/>
    <w:rsid w:val="001849A2"/>
    <w:rsid w:val="00184F81"/>
    <w:rsid w:val="00185196"/>
    <w:rsid w:val="0018524F"/>
    <w:rsid w:val="00185998"/>
    <w:rsid w:val="00185BEE"/>
    <w:rsid w:val="00185C4A"/>
    <w:rsid w:val="0018605F"/>
    <w:rsid w:val="001863D7"/>
    <w:rsid w:val="001865A1"/>
    <w:rsid w:val="00186C22"/>
    <w:rsid w:val="00186DF3"/>
    <w:rsid w:val="00186EB2"/>
    <w:rsid w:val="00187328"/>
    <w:rsid w:val="001874F9"/>
    <w:rsid w:val="001875A3"/>
    <w:rsid w:val="0018776C"/>
    <w:rsid w:val="00187E67"/>
    <w:rsid w:val="00187E8B"/>
    <w:rsid w:val="00187F74"/>
    <w:rsid w:val="00190061"/>
    <w:rsid w:val="00190134"/>
    <w:rsid w:val="00190591"/>
    <w:rsid w:val="0019098A"/>
    <w:rsid w:val="00190B36"/>
    <w:rsid w:val="00190E2F"/>
    <w:rsid w:val="00191660"/>
    <w:rsid w:val="00191B3C"/>
    <w:rsid w:val="00191B60"/>
    <w:rsid w:val="00191E56"/>
    <w:rsid w:val="0019235D"/>
    <w:rsid w:val="00192627"/>
    <w:rsid w:val="00192B39"/>
    <w:rsid w:val="00192E1E"/>
    <w:rsid w:val="00192F2F"/>
    <w:rsid w:val="00193ACE"/>
    <w:rsid w:val="00193CEB"/>
    <w:rsid w:val="00193D13"/>
    <w:rsid w:val="00193F43"/>
    <w:rsid w:val="00194817"/>
    <w:rsid w:val="00194824"/>
    <w:rsid w:val="001948DF"/>
    <w:rsid w:val="0019518C"/>
    <w:rsid w:val="00195228"/>
    <w:rsid w:val="001956BC"/>
    <w:rsid w:val="00195726"/>
    <w:rsid w:val="0019574E"/>
    <w:rsid w:val="0019593D"/>
    <w:rsid w:val="00196045"/>
    <w:rsid w:val="00196049"/>
    <w:rsid w:val="0019621A"/>
    <w:rsid w:val="00197373"/>
    <w:rsid w:val="00197B92"/>
    <w:rsid w:val="00197C6D"/>
    <w:rsid w:val="00197D3B"/>
    <w:rsid w:val="00197DFA"/>
    <w:rsid w:val="001A00EA"/>
    <w:rsid w:val="001A0147"/>
    <w:rsid w:val="001A0C25"/>
    <w:rsid w:val="001A0FAC"/>
    <w:rsid w:val="001A0FCD"/>
    <w:rsid w:val="001A10E8"/>
    <w:rsid w:val="001A179F"/>
    <w:rsid w:val="001A19E4"/>
    <w:rsid w:val="001A1CB8"/>
    <w:rsid w:val="001A215D"/>
    <w:rsid w:val="001A2165"/>
    <w:rsid w:val="001A26C7"/>
    <w:rsid w:val="001A274E"/>
    <w:rsid w:val="001A286C"/>
    <w:rsid w:val="001A2BCD"/>
    <w:rsid w:val="001A3785"/>
    <w:rsid w:val="001A3B3B"/>
    <w:rsid w:val="001A3B52"/>
    <w:rsid w:val="001A3F08"/>
    <w:rsid w:val="001A4283"/>
    <w:rsid w:val="001A4316"/>
    <w:rsid w:val="001A4415"/>
    <w:rsid w:val="001A4419"/>
    <w:rsid w:val="001A47FE"/>
    <w:rsid w:val="001A4974"/>
    <w:rsid w:val="001A4D4C"/>
    <w:rsid w:val="001A4DF1"/>
    <w:rsid w:val="001A6880"/>
    <w:rsid w:val="001A6E4C"/>
    <w:rsid w:val="001A73BA"/>
    <w:rsid w:val="001A741E"/>
    <w:rsid w:val="001A7815"/>
    <w:rsid w:val="001A7A60"/>
    <w:rsid w:val="001B0BC8"/>
    <w:rsid w:val="001B15D3"/>
    <w:rsid w:val="001B1615"/>
    <w:rsid w:val="001B1EE1"/>
    <w:rsid w:val="001B235F"/>
    <w:rsid w:val="001B2D48"/>
    <w:rsid w:val="001B33E0"/>
    <w:rsid w:val="001B363B"/>
    <w:rsid w:val="001B38C8"/>
    <w:rsid w:val="001B419F"/>
    <w:rsid w:val="001B4335"/>
    <w:rsid w:val="001B45C2"/>
    <w:rsid w:val="001B4766"/>
    <w:rsid w:val="001B4CC4"/>
    <w:rsid w:val="001B4D63"/>
    <w:rsid w:val="001B4DB9"/>
    <w:rsid w:val="001B4F99"/>
    <w:rsid w:val="001B5CB7"/>
    <w:rsid w:val="001B5D5F"/>
    <w:rsid w:val="001B5DD4"/>
    <w:rsid w:val="001B5FC1"/>
    <w:rsid w:val="001B6179"/>
    <w:rsid w:val="001B6336"/>
    <w:rsid w:val="001B6431"/>
    <w:rsid w:val="001B66C2"/>
    <w:rsid w:val="001B6786"/>
    <w:rsid w:val="001B67B0"/>
    <w:rsid w:val="001B6DCA"/>
    <w:rsid w:val="001B6E02"/>
    <w:rsid w:val="001B720C"/>
    <w:rsid w:val="001B7968"/>
    <w:rsid w:val="001B7C54"/>
    <w:rsid w:val="001B7F66"/>
    <w:rsid w:val="001B7F98"/>
    <w:rsid w:val="001C029D"/>
    <w:rsid w:val="001C07A8"/>
    <w:rsid w:val="001C082E"/>
    <w:rsid w:val="001C119D"/>
    <w:rsid w:val="001C1345"/>
    <w:rsid w:val="001C1A8B"/>
    <w:rsid w:val="001C1B0A"/>
    <w:rsid w:val="001C1E36"/>
    <w:rsid w:val="001C214E"/>
    <w:rsid w:val="001C2393"/>
    <w:rsid w:val="001C25EF"/>
    <w:rsid w:val="001C2643"/>
    <w:rsid w:val="001C2808"/>
    <w:rsid w:val="001C2856"/>
    <w:rsid w:val="001C2E52"/>
    <w:rsid w:val="001C2FED"/>
    <w:rsid w:val="001C3501"/>
    <w:rsid w:val="001C4484"/>
    <w:rsid w:val="001C4611"/>
    <w:rsid w:val="001C46D3"/>
    <w:rsid w:val="001C4A03"/>
    <w:rsid w:val="001C4AEE"/>
    <w:rsid w:val="001C4AFB"/>
    <w:rsid w:val="001C4F7A"/>
    <w:rsid w:val="001C4FD5"/>
    <w:rsid w:val="001C53E9"/>
    <w:rsid w:val="001C5565"/>
    <w:rsid w:val="001C562F"/>
    <w:rsid w:val="001C5A90"/>
    <w:rsid w:val="001C5C34"/>
    <w:rsid w:val="001C6683"/>
    <w:rsid w:val="001C6786"/>
    <w:rsid w:val="001C6BE9"/>
    <w:rsid w:val="001C7511"/>
    <w:rsid w:val="001C7634"/>
    <w:rsid w:val="001C7A6F"/>
    <w:rsid w:val="001C7C9D"/>
    <w:rsid w:val="001D0863"/>
    <w:rsid w:val="001D0A4F"/>
    <w:rsid w:val="001D160B"/>
    <w:rsid w:val="001D1D01"/>
    <w:rsid w:val="001D1D60"/>
    <w:rsid w:val="001D1FCC"/>
    <w:rsid w:val="001D2107"/>
    <w:rsid w:val="001D2571"/>
    <w:rsid w:val="001D25C8"/>
    <w:rsid w:val="001D2650"/>
    <w:rsid w:val="001D2AA8"/>
    <w:rsid w:val="001D2BE2"/>
    <w:rsid w:val="001D2D73"/>
    <w:rsid w:val="001D302A"/>
    <w:rsid w:val="001D305E"/>
    <w:rsid w:val="001D319F"/>
    <w:rsid w:val="001D326E"/>
    <w:rsid w:val="001D3522"/>
    <w:rsid w:val="001D37A8"/>
    <w:rsid w:val="001D388B"/>
    <w:rsid w:val="001D38BA"/>
    <w:rsid w:val="001D41AC"/>
    <w:rsid w:val="001D468C"/>
    <w:rsid w:val="001D4850"/>
    <w:rsid w:val="001D4B61"/>
    <w:rsid w:val="001D4CD2"/>
    <w:rsid w:val="001D4E48"/>
    <w:rsid w:val="001D4ED4"/>
    <w:rsid w:val="001D4F28"/>
    <w:rsid w:val="001D5011"/>
    <w:rsid w:val="001D55DE"/>
    <w:rsid w:val="001D5839"/>
    <w:rsid w:val="001D596A"/>
    <w:rsid w:val="001D598B"/>
    <w:rsid w:val="001D6410"/>
    <w:rsid w:val="001D64EF"/>
    <w:rsid w:val="001D65EE"/>
    <w:rsid w:val="001D661C"/>
    <w:rsid w:val="001D67C7"/>
    <w:rsid w:val="001D6828"/>
    <w:rsid w:val="001D6F39"/>
    <w:rsid w:val="001D7076"/>
    <w:rsid w:val="001D752D"/>
    <w:rsid w:val="001D7B77"/>
    <w:rsid w:val="001E0144"/>
    <w:rsid w:val="001E05BF"/>
    <w:rsid w:val="001E0EE5"/>
    <w:rsid w:val="001E1030"/>
    <w:rsid w:val="001E11EE"/>
    <w:rsid w:val="001E12D5"/>
    <w:rsid w:val="001E130B"/>
    <w:rsid w:val="001E14F9"/>
    <w:rsid w:val="001E1648"/>
    <w:rsid w:val="001E1785"/>
    <w:rsid w:val="001E18C4"/>
    <w:rsid w:val="001E193E"/>
    <w:rsid w:val="001E1982"/>
    <w:rsid w:val="001E1997"/>
    <w:rsid w:val="001E1EAE"/>
    <w:rsid w:val="001E25F2"/>
    <w:rsid w:val="001E28D5"/>
    <w:rsid w:val="001E2CC1"/>
    <w:rsid w:val="001E3124"/>
    <w:rsid w:val="001E3226"/>
    <w:rsid w:val="001E37AD"/>
    <w:rsid w:val="001E3936"/>
    <w:rsid w:val="001E39E0"/>
    <w:rsid w:val="001E3A81"/>
    <w:rsid w:val="001E3DA6"/>
    <w:rsid w:val="001E3E54"/>
    <w:rsid w:val="001E422A"/>
    <w:rsid w:val="001E425F"/>
    <w:rsid w:val="001E447D"/>
    <w:rsid w:val="001E451E"/>
    <w:rsid w:val="001E4777"/>
    <w:rsid w:val="001E4A2E"/>
    <w:rsid w:val="001E53FB"/>
    <w:rsid w:val="001E575A"/>
    <w:rsid w:val="001E576B"/>
    <w:rsid w:val="001E6102"/>
    <w:rsid w:val="001E6394"/>
    <w:rsid w:val="001E6A00"/>
    <w:rsid w:val="001E6B98"/>
    <w:rsid w:val="001E6DA2"/>
    <w:rsid w:val="001E76B5"/>
    <w:rsid w:val="001E7783"/>
    <w:rsid w:val="001E7FAE"/>
    <w:rsid w:val="001E7FD2"/>
    <w:rsid w:val="001F0E84"/>
    <w:rsid w:val="001F1088"/>
    <w:rsid w:val="001F1184"/>
    <w:rsid w:val="001F135D"/>
    <w:rsid w:val="001F1616"/>
    <w:rsid w:val="001F18F8"/>
    <w:rsid w:val="001F1F4C"/>
    <w:rsid w:val="001F219C"/>
    <w:rsid w:val="001F25C1"/>
    <w:rsid w:val="001F2D7D"/>
    <w:rsid w:val="001F3335"/>
    <w:rsid w:val="001F36DD"/>
    <w:rsid w:val="001F3872"/>
    <w:rsid w:val="001F39A4"/>
    <w:rsid w:val="001F3C7F"/>
    <w:rsid w:val="001F3E69"/>
    <w:rsid w:val="001F4529"/>
    <w:rsid w:val="001F5054"/>
    <w:rsid w:val="001F52A7"/>
    <w:rsid w:val="001F5633"/>
    <w:rsid w:val="001F5A7E"/>
    <w:rsid w:val="001F5CC4"/>
    <w:rsid w:val="001F5F2C"/>
    <w:rsid w:val="001F5FD8"/>
    <w:rsid w:val="001F6A42"/>
    <w:rsid w:val="001F6BDF"/>
    <w:rsid w:val="001F70CD"/>
    <w:rsid w:val="001F7530"/>
    <w:rsid w:val="001F794D"/>
    <w:rsid w:val="001F7952"/>
    <w:rsid w:val="001F7A18"/>
    <w:rsid w:val="0020059A"/>
    <w:rsid w:val="00200E20"/>
    <w:rsid w:val="0020164E"/>
    <w:rsid w:val="00201969"/>
    <w:rsid w:val="00201C46"/>
    <w:rsid w:val="00201EB7"/>
    <w:rsid w:val="0020219C"/>
    <w:rsid w:val="0020268D"/>
    <w:rsid w:val="00202985"/>
    <w:rsid w:val="00202E6F"/>
    <w:rsid w:val="002032B4"/>
    <w:rsid w:val="002035FF"/>
    <w:rsid w:val="002036F3"/>
    <w:rsid w:val="00203901"/>
    <w:rsid w:val="00204114"/>
    <w:rsid w:val="00204252"/>
    <w:rsid w:val="002044B5"/>
    <w:rsid w:val="002052D0"/>
    <w:rsid w:val="00205579"/>
    <w:rsid w:val="0020568F"/>
    <w:rsid w:val="00205D99"/>
    <w:rsid w:val="00205E96"/>
    <w:rsid w:val="002061E7"/>
    <w:rsid w:val="002064E1"/>
    <w:rsid w:val="00206C31"/>
    <w:rsid w:val="00206C55"/>
    <w:rsid w:val="00206C86"/>
    <w:rsid w:val="00206D60"/>
    <w:rsid w:val="00206F46"/>
    <w:rsid w:val="00206F52"/>
    <w:rsid w:val="002076BC"/>
    <w:rsid w:val="00207A6B"/>
    <w:rsid w:val="00207C11"/>
    <w:rsid w:val="00207FD0"/>
    <w:rsid w:val="00210515"/>
    <w:rsid w:val="00210611"/>
    <w:rsid w:val="002109E8"/>
    <w:rsid w:val="00211010"/>
    <w:rsid w:val="002111D5"/>
    <w:rsid w:val="0021122F"/>
    <w:rsid w:val="002112FF"/>
    <w:rsid w:val="00211736"/>
    <w:rsid w:val="0021195F"/>
    <w:rsid w:val="00211DDF"/>
    <w:rsid w:val="00211E79"/>
    <w:rsid w:val="00211E84"/>
    <w:rsid w:val="00211FBA"/>
    <w:rsid w:val="0021239A"/>
    <w:rsid w:val="00212473"/>
    <w:rsid w:val="00212651"/>
    <w:rsid w:val="00212AB6"/>
    <w:rsid w:val="00212B38"/>
    <w:rsid w:val="00212CA6"/>
    <w:rsid w:val="00212DDB"/>
    <w:rsid w:val="00213690"/>
    <w:rsid w:val="00213E2B"/>
    <w:rsid w:val="00214BD5"/>
    <w:rsid w:val="00214C9D"/>
    <w:rsid w:val="002151B8"/>
    <w:rsid w:val="002153BD"/>
    <w:rsid w:val="002154A5"/>
    <w:rsid w:val="0021561D"/>
    <w:rsid w:val="002158EC"/>
    <w:rsid w:val="00215A99"/>
    <w:rsid w:val="00215DAC"/>
    <w:rsid w:val="002160DB"/>
    <w:rsid w:val="002161DD"/>
    <w:rsid w:val="002167A9"/>
    <w:rsid w:val="002175FF"/>
    <w:rsid w:val="0021782B"/>
    <w:rsid w:val="00220EE1"/>
    <w:rsid w:val="002218AC"/>
    <w:rsid w:val="00221A25"/>
    <w:rsid w:val="00221CCF"/>
    <w:rsid w:val="002221FB"/>
    <w:rsid w:val="0022283D"/>
    <w:rsid w:val="00222AA7"/>
    <w:rsid w:val="00222CAC"/>
    <w:rsid w:val="00222DF3"/>
    <w:rsid w:val="00222E8C"/>
    <w:rsid w:val="002230BB"/>
    <w:rsid w:val="00223159"/>
    <w:rsid w:val="002239CC"/>
    <w:rsid w:val="00223AC8"/>
    <w:rsid w:val="00223D76"/>
    <w:rsid w:val="00223FF7"/>
    <w:rsid w:val="00224384"/>
    <w:rsid w:val="00224676"/>
    <w:rsid w:val="00224A6B"/>
    <w:rsid w:val="00224C0C"/>
    <w:rsid w:val="00224EAF"/>
    <w:rsid w:val="00224F60"/>
    <w:rsid w:val="002250EF"/>
    <w:rsid w:val="002252D2"/>
    <w:rsid w:val="002253BA"/>
    <w:rsid w:val="002254A6"/>
    <w:rsid w:val="00225593"/>
    <w:rsid w:val="002255C6"/>
    <w:rsid w:val="00225669"/>
    <w:rsid w:val="00225CAC"/>
    <w:rsid w:val="00226694"/>
    <w:rsid w:val="00226A61"/>
    <w:rsid w:val="00226B13"/>
    <w:rsid w:val="0022708D"/>
    <w:rsid w:val="00227346"/>
    <w:rsid w:val="00227849"/>
    <w:rsid w:val="00227A1D"/>
    <w:rsid w:val="00227BE8"/>
    <w:rsid w:val="00227E26"/>
    <w:rsid w:val="00227EA5"/>
    <w:rsid w:val="002305D7"/>
    <w:rsid w:val="002307A4"/>
    <w:rsid w:val="00230917"/>
    <w:rsid w:val="00230B63"/>
    <w:rsid w:val="00230C04"/>
    <w:rsid w:val="00230DE5"/>
    <w:rsid w:val="00231547"/>
    <w:rsid w:val="00231DA0"/>
    <w:rsid w:val="00231E97"/>
    <w:rsid w:val="00232490"/>
    <w:rsid w:val="00233576"/>
    <w:rsid w:val="00233713"/>
    <w:rsid w:val="0023388C"/>
    <w:rsid w:val="00233D51"/>
    <w:rsid w:val="00233E9A"/>
    <w:rsid w:val="00233EF7"/>
    <w:rsid w:val="002342A0"/>
    <w:rsid w:val="002349D2"/>
    <w:rsid w:val="00235422"/>
    <w:rsid w:val="00235B93"/>
    <w:rsid w:val="00235C82"/>
    <w:rsid w:val="002362F3"/>
    <w:rsid w:val="00236334"/>
    <w:rsid w:val="00236973"/>
    <w:rsid w:val="00236CB0"/>
    <w:rsid w:val="00236EA8"/>
    <w:rsid w:val="002372C0"/>
    <w:rsid w:val="002373CB"/>
    <w:rsid w:val="00237417"/>
    <w:rsid w:val="00237CE4"/>
    <w:rsid w:val="00237D70"/>
    <w:rsid w:val="00237E53"/>
    <w:rsid w:val="0024006A"/>
    <w:rsid w:val="00240259"/>
    <w:rsid w:val="00240262"/>
    <w:rsid w:val="0024031D"/>
    <w:rsid w:val="00240674"/>
    <w:rsid w:val="002409B3"/>
    <w:rsid w:val="002414D2"/>
    <w:rsid w:val="0024198A"/>
    <w:rsid w:val="00241BFD"/>
    <w:rsid w:val="00241D3D"/>
    <w:rsid w:val="002428FE"/>
    <w:rsid w:val="00242EA1"/>
    <w:rsid w:val="0024342A"/>
    <w:rsid w:val="00243857"/>
    <w:rsid w:val="002438F7"/>
    <w:rsid w:val="00243C26"/>
    <w:rsid w:val="002440C5"/>
    <w:rsid w:val="0024422E"/>
    <w:rsid w:val="0024434B"/>
    <w:rsid w:val="00245DED"/>
    <w:rsid w:val="00245DFA"/>
    <w:rsid w:val="00246626"/>
    <w:rsid w:val="00246BAA"/>
    <w:rsid w:val="00246F5B"/>
    <w:rsid w:val="002470F2"/>
    <w:rsid w:val="002472EA"/>
    <w:rsid w:val="00247E3D"/>
    <w:rsid w:val="00247ED1"/>
    <w:rsid w:val="0025031B"/>
    <w:rsid w:val="00250FE9"/>
    <w:rsid w:val="00251073"/>
    <w:rsid w:val="002513A7"/>
    <w:rsid w:val="00251402"/>
    <w:rsid w:val="00251852"/>
    <w:rsid w:val="00251BD1"/>
    <w:rsid w:val="00251D81"/>
    <w:rsid w:val="00252417"/>
    <w:rsid w:val="002526B0"/>
    <w:rsid w:val="002526DD"/>
    <w:rsid w:val="0025294E"/>
    <w:rsid w:val="00252AAA"/>
    <w:rsid w:val="0025335D"/>
    <w:rsid w:val="00253402"/>
    <w:rsid w:val="00253627"/>
    <w:rsid w:val="00254756"/>
    <w:rsid w:val="00254954"/>
    <w:rsid w:val="00254C54"/>
    <w:rsid w:val="002551A5"/>
    <w:rsid w:val="00255599"/>
    <w:rsid w:val="00255682"/>
    <w:rsid w:val="0025599A"/>
    <w:rsid w:val="00255A8E"/>
    <w:rsid w:val="00255ADA"/>
    <w:rsid w:val="00255BCD"/>
    <w:rsid w:val="00255C89"/>
    <w:rsid w:val="00256387"/>
    <w:rsid w:val="0025647B"/>
    <w:rsid w:val="00256867"/>
    <w:rsid w:val="00256CFD"/>
    <w:rsid w:val="00256FAD"/>
    <w:rsid w:val="00256FF0"/>
    <w:rsid w:val="0025700D"/>
    <w:rsid w:val="00257500"/>
    <w:rsid w:val="0025762A"/>
    <w:rsid w:val="002577EB"/>
    <w:rsid w:val="00257FBE"/>
    <w:rsid w:val="0026070D"/>
    <w:rsid w:val="002607BE"/>
    <w:rsid w:val="00260E31"/>
    <w:rsid w:val="002610CF"/>
    <w:rsid w:val="00261C39"/>
    <w:rsid w:val="00261C62"/>
    <w:rsid w:val="00262070"/>
    <w:rsid w:val="00262CED"/>
    <w:rsid w:val="00262E8F"/>
    <w:rsid w:val="00263412"/>
    <w:rsid w:val="002634C6"/>
    <w:rsid w:val="0026358D"/>
    <w:rsid w:val="002635F4"/>
    <w:rsid w:val="00263BE4"/>
    <w:rsid w:val="00263D4F"/>
    <w:rsid w:val="00264571"/>
    <w:rsid w:val="00264E67"/>
    <w:rsid w:val="0026525C"/>
    <w:rsid w:val="00265FDA"/>
    <w:rsid w:val="00266034"/>
    <w:rsid w:val="00266275"/>
    <w:rsid w:val="00266297"/>
    <w:rsid w:val="0026664A"/>
    <w:rsid w:val="002667C1"/>
    <w:rsid w:val="00266AA7"/>
    <w:rsid w:val="00267160"/>
    <w:rsid w:val="00267B67"/>
    <w:rsid w:val="002700A0"/>
    <w:rsid w:val="00270A37"/>
    <w:rsid w:val="00270C03"/>
    <w:rsid w:val="00270DFF"/>
    <w:rsid w:val="0027192C"/>
    <w:rsid w:val="00271C85"/>
    <w:rsid w:val="00271C8B"/>
    <w:rsid w:val="00271CF2"/>
    <w:rsid w:val="00271D06"/>
    <w:rsid w:val="00271FC4"/>
    <w:rsid w:val="002720CF"/>
    <w:rsid w:val="0027232B"/>
    <w:rsid w:val="002726CF"/>
    <w:rsid w:val="00273319"/>
    <w:rsid w:val="002735AA"/>
    <w:rsid w:val="002738BD"/>
    <w:rsid w:val="002741B2"/>
    <w:rsid w:val="002741D6"/>
    <w:rsid w:val="002743DD"/>
    <w:rsid w:val="00274480"/>
    <w:rsid w:val="002751E6"/>
    <w:rsid w:val="002753A2"/>
    <w:rsid w:val="002758A6"/>
    <w:rsid w:val="002758FB"/>
    <w:rsid w:val="00275CD7"/>
    <w:rsid w:val="00275E31"/>
    <w:rsid w:val="00275E8A"/>
    <w:rsid w:val="00276047"/>
    <w:rsid w:val="002761F1"/>
    <w:rsid w:val="002768EF"/>
    <w:rsid w:val="00276BB3"/>
    <w:rsid w:val="002778AA"/>
    <w:rsid w:val="0027791B"/>
    <w:rsid w:val="0028053B"/>
    <w:rsid w:val="0028086E"/>
    <w:rsid w:val="00280A72"/>
    <w:rsid w:val="00280A76"/>
    <w:rsid w:val="00280B9D"/>
    <w:rsid w:val="00280F8F"/>
    <w:rsid w:val="00281552"/>
    <w:rsid w:val="00281630"/>
    <w:rsid w:val="00281660"/>
    <w:rsid w:val="00281BC2"/>
    <w:rsid w:val="002825B6"/>
    <w:rsid w:val="00282904"/>
    <w:rsid w:val="00282926"/>
    <w:rsid w:val="00282D16"/>
    <w:rsid w:val="00282D83"/>
    <w:rsid w:val="0028300D"/>
    <w:rsid w:val="0028325F"/>
    <w:rsid w:val="002834A2"/>
    <w:rsid w:val="002841B1"/>
    <w:rsid w:val="002841F7"/>
    <w:rsid w:val="0028498D"/>
    <w:rsid w:val="0028507B"/>
    <w:rsid w:val="00285B52"/>
    <w:rsid w:val="00285DD0"/>
    <w:rsid w:val="002863AF"/>
    <w:rsid w:val="0028692D"/>
    <w:rsid w:val="00286CF0"/>
    <w:rsid w:val="00286E4D"/>
    <w:rsid w:val="00286F0B"/>
    <w:rsid w:val="00286F8B"/>
    <w:rsid w:val="0028783D"/>
    <w:rsid w:val="002905A5"/>
    <w:rsid w:val="00290705"/>
    <w:rsid w:val="00290723"/>
    <w:rsid w:val="00290845"/>
    <w:rsid w:val="00290E3C"/>
    <w:rsid w:val="0029108F"/>
    <w:rsid w:val="002910A5"/>
    <w:rsid w:val="00291142"/>
    <w:rsid w:val="002915AB"/>
    <w:rsid w:val="0029167A"/>
    <w:rsid w:val="0029168E"/>
    <w:rsid w:val="00291895"/>
    <w:rsid w:val="002918E1"/>
    <w:rsid w:val="00292044"/>
    <w:rsid w:val="00292106"/>
    <w:rsid w:val="00292261"/>
    <w:rsid w:val="0029253E"/>
    <w:rsid w:val="00292879"/>
    <w:rsid w:val="00292D84"/>
    <w:rsid w:val="00293074"/>
    <w:rsid w:val="00293655"/>
    <w:rsid w:val="0029400C"/>
    <w:rsid w:val="002943F9"/>
    <w:rsid w:val="0029449D"/>
    <w:rsid w:val="00294980"/>
    <w:rsid w:val="00294CF3"/>
    <w:rsid w:val="00295BB4"/>
    <w:rsid w:val="00295CA1"/>
    <w:rsid w:val="00295CC9"/>
    <w:rsid w:val="002961B4"/>
    <w:rsid w:val="002961B6"/>
    <w:rsid w:val="002961C6"/>
    <w:rsid w:val="0029657D"/>
    <w:rsid w:val="00296B3A"/>
    <w:rsid w:val="00296C5F"/>
    <w:rsid w:val="00296C66"/>
    <w:rsid w:val="00297447"/>
    <w:rsid w:val="00297E83"/>
    <w:rsid w:val="00297EC7"/>
    <w:rsid w:val="002A01CB"/>
    <w:rsid w:val="002A08F7"/>
    <w:rsid w:val="002A0996"/>
    <w:rsid w:val="002A0F3A"/>
    <w:rsid w:val="002A1670"/>
    <w:rsid w:val="002A1A23"/>
    <w:rsid w:val="002A1CD4"/>
    <w:rsid w:val="002A1E55"/>
    <w:rsid w:val="002A21E0"/>
    <w:rsid w:val="002A2391"/>
    <w:rsid w:val="002A267F"/>
    <w:rsid w:val="002A2A66"/>
    <w:rsid w:val="002A2EF9"/>
    <w:rsid w:val="002A34AE"/>
    <w:rsid w:val="002A359E"/>
    <w:rsid w:val="002A3723"/>
    <w:rsid w:val="002A3933"/>
    <w:rsid w:val="002A3B5B"/>
    <w:rsid w:val="002A3D43"/>
    <w:rsid w:val="002A4107"/>
    <w:rsid w:val="002A42B0"/>
    <w:rsid w:val="002A436D"/>
    <w:rsid w:val="002A47E5"/>
    <w:rsid w:val="002A48E8"/>
    <w:rsid w:val="002A49FB"/>
    <w:rsid w:val="002A4C29"/>
    <w:rsid w:val="002A4D43"/>
    <w:rsid w:val="002A50F9"/>
    <w:rsid w:val="002A5542"/>
    <w:rsid w:val="002A563F"/>
    <w:rsid w:val="002A5876"/>
    <w:rsid w:val="002A5888"/>
    <w:rsid w:val="002A5A0B"/>
    <w:rsid w:val="002A5C7B"/>
    <w:rsid w:val="002A5E95"/>
    <w:rsid w:val="002A6094"/>
    <w:rsid w:val="002A64EA"/>
    <w:rsid w:val="002A72DC"/>
    <w:rsid w:val="002A75EC"/>
    <w:rsid w:val="002A7C67"/>
    <w:rsid w:val="002B0071"/>
    <w:rsid w:val="002B0877"/>
    <w:rsid w:val="002B095D"/>
    <w:rsid w:val="002B0BA4"/>
    <w:rsid w:val="002B0C6E"/>
    <w:rsid w:val="002B0E39"/>
    <w:rsid w:val="002B0EEA"/>
    <w:rsid w:val="002B1036"/>
    <w:rsid w:val="002B1480"/>
    <w:rsid w:val="002B1781"/>
    <w:rsid w:val="002B1ED1"/>
    <w:rsid w:val="002B216F"/>
    <w:rsid w:val="002B2384"/>
    <w:rsid w:val="002B29A6"/>
    <w:rsid w:val="002B29CE"/>
    <w:rsid w:val="002B2E6A"/>
    <w:rsid w:val="002B379A"/>
    <w:rsid w:val="002B3DE8"/>
    <w:rsid w:val="002B3E33"/>
    <w:rsid w:val="002B4A34"/>
    <w:rsid w:val="002B4B90"/>
    <w:rsid w:val="002B5711"/>
    <w:rsid w:val="002B5804"/>
    <w:rsid w:val="002B5933"/>
    <w:rsid w:val="002B5E97"/>
    <w:rsid w:val="002B6394"/>
    <w:rsid w:val="002B66FC"/>
    <w:rsid w:val="002B69A5"/>
    <w:rsid w:val="002B6DF2"/>
    <w:rsid w:val="002B6E68"/>
    <w:rsid w:val="002B70C0"/>
    <w:rsid w:val="002B7D55"/>
    <w:rsid w:val="002B7F60"/>
    <w:rsid w:val="002C050D"/>
    <w:rsid w:val="002C0649"/>
    <w:rsid w:val="002C0972"/>
    <w:rsid w:val="002C09E6"/>
    <w:rsid w:val="002C0AEC"/>
    <w:rsid w:val="002C0C16"/>
    <w:rsid w:val="002C0CA2"/>
    <w:rsid w:val="002C0E6A"/>
    <w:rsid w:val="002C118D"/>
    <w:rsid w:val="002C1206"/>
    <w:rsid w:val="002C1213"/>
    <w:rsid w:val="002C13FB"/>
    <w:rsid w:val="002C1617"/>
    <w:rsid w:val="002C180A"/>
    <w:rsid w:val="002C1CC2"/>
    <w:rsid w:val="002C2167"/>
    <w:rsid w:val="002C223E"/>
    <w:rsid w:val="002C2C86"/>
    <w:rsid w:val="002C3037"/>
    <w:rsid w:val="002C32D4"/>
    <w:rsid w:val="002C34F4"/>
    <w:rsid w:val="002C3512"/>
    <w:rsid w:val="002C3B2C"/>
    <w:rsid w:val="002C3C0B"/>
    <w:rsid w:val="002C3D1F"/>
    <w:rsid w:val="002C4572"/>
    <w:rsid w:val="002C4706"/>
    <w:rsid w:val="002C4984"/>
    <w:rsid w:val="002C4BC5"/>
    <w:rsid w:val="002C4C41"/>
    <w:rsid w:val="002C4CAB"/>
    <w:rsid w:val="002C504B"/>
    <w:rsid w:val="002C5896"/>
    <w:rsid w:val="002C5979"/>
    <w:rsid w:val="002C5F98"/>
    <w:rsid w:val="002C65AA"/>
    <w:rsid w:val="002C6B2A"/>
    <w:rsid w:val="002C735F"/>
    <w:rsid w:val="002C7660"/>
    <w:rsid w:val="002C7827"/>
    <w:rsid w:val="002C7B66"/>
    <w:rsid w:val="002D00D0"/>
    <w:rsid w:val="002D02DE"/>
    <w:rsid w:val="002D02EF"/>
    <w:rsid w:val="002D06E0"/>
    <w:rsid w:val="002D11D6"/>
    <w:rsid w:val="002D11EC"/>
    <w:rsid w:val="002D15E2"/>
    <w:rsid w:val="002D17D8"/>
    <w:rsid w:val="002D1868"/>
    <w:rsid w:val="002D1B06"/>
    <w:rsid w:val="002D1C50"/>
    <w:rsid w:val="002D1C5B"/>
    <w:rsid w:val="002D1F6C"/>
    <w:rsid w:val="002D1F7A"/>
    <w:rsid w:val="002D2117"/>
    <w:rsid w:val="002D24D3"/>
    <w:rsid w:val="002D281E"/>
    <w:rsid w:val="002D2AED"/>
    <w:rsid w:val="002D2FE7"/>
    <w:rsid w:val="002D3454"/>
    <w:rsid w:val="002D3722"/>
    <w:rsid w:val="002D3830"/>
    <w:rsid w:val="002D3E6D"/>
    <w:rsid w:val="002D4073"/>
    <w:rsid w:val="002D4521"/>
    <w:rsid w:val="002D4643"/>
    <w:rsid w:val="002D49E2"/>
    <w:rsid w:val="002D4AE6"/>
    <w:rsid w:val="002D5497"/>
    <w:rsid w:val="002D5556"/>
    <w:rsid w:val="002D5660"/>
    <w:rsid w:val="002D6171"/>
    <w:rsid w:val="002D63BE"/>
    <w:rsid w:val="002D6423"/>
    <w:rsid w:val="002D6460"/>
    <w:rsid w:val="002D70D2"/>
    <w:rsid w:val="002D77EF"/>
    <w:rsid w:val="002D7901"/>
    <w:rsid w:val="002D79A7"/>
    <w:rsid w:val="002D7DE0"/>
    <w:rsid w:val="002E04B0"/>
    <w:rsid w:val="002E04D4"/>
    <w:rsid w:val="002E0B89"/>
    <w:rsid w:val="002E0CC6"/>
    <w:rsid w:val="002E0F87"/>
    <w:rsid w:val="002E11CD"/>
    <w:rsid w:val="002E1438"/>
    <w:rsid w:val="002E204D"/>
    <w:rsid w:val="002E2153"/>
    <w:rsid w:val="002E29DF"/>
    <w:rsid w:val="002E3B4F"/>
    <w:rsid w:val="002E3BB6"/>
    <w:rsid w:val="002E3EE3"/>
    <w:rsid w:val="002E435B"/>
    <w:rsid w:val="002E4770"/>
    <w:rsid w:val="002E4FE9"/>
    <w:rsid w:val="002E61EC"/>
    <w:rsid w:val="002E6416"/>
    <w:rsid w:val="002E6469"/>
    <w:rsid w:val="002E6974"/>
    <w:rsid w:val="002E6AD5"/>
    <w:rsid w:val="002E6F89"/>
    <w:rsid w:val="002E7018"/>
    <w:rsid w:val="002E7AEA"/>
    <w:rsid w:val="002E7E6E"/>
    <w:rsid w:val="002F0141"/>
    <w:rsid w:val="002F09BA"/>
    <w:rsid w:val="002F0CD2"/>
    <w:rsid w:val="002F115A"/>
    <w:rsid w:val="002F1256"/>
    <w:rsid w:val="002F12E3"/>
    <w:rsid w:val="002F14EA"/>
    <w:rsid w:val="002F1D6B"/>
    <w:rsid w:val="002F24CB"/>
    <w:rsid w:val="002F2677"/>
    <w:rsid w:val="002F2719"/>
    <w:rsid w:val="002F29A5"/>
    <w:rsid w:val="002F2D77"/>
    <w:rsid w:val="002F2D81"/>
    <w:rsid w:val="002F2FBC"/>
    <w:rsid w:val="002F479F"/>
    <w:rsid w:val="002F57DF"/>
    <w:rsid w:val="002F5BDC"/>
    <w:rsid w:val="002F5D68"/>
    <w:rsid w:val="002F5DF2"/>
    <w:rsid w:val="002F5E2A"/>
    <w:rsid w:val="002F6033"/>
    <w:rsid w:val="002F60C2"/>
    <w:rsid w:val="002F6579"/>
    <w:rsid w:val="002F67B3"/>
    <w:rsid w:val="002F6838"/>
    <w:rsid w:val="002F6BF8"/>
    <w:rsid w:val="002F7125"/>
    <w:rsid w:val="002F7439"/>
    <w:rsid w:val="002F75E5"/>
    <w:rsid w:val="002F7C37"/>
    <w:rsid w:val="00300322"/>
    <w:rsid w:val="003004CC"/>
    <w:rsid w:val="00300678"/>
    <w:rsid w:val="00300773"/>
    <w:rsid w:val="00300D61"/>
    <w:rsid w:val="00300E32"/>
    <w:rsid w:val="00301176"/>
    <w:rsid w:val="00301B57"/>
    <w:rsid w:val="00301D53"/>
    <w:rsid w:val="0030224C"/>
    <w:rsid w:val="00302497"/>
    <w:rsid w:val="003026B1"/>
    <w:rsid w:val="003027AE"/>
    <w:rsid w:val="00302E6E"/>
    <w:rsid w:val="00302FC9"/>
    <w:rsid w:val="003031A4"/>
    <w:rsid w:val="0030340C"/>
    <w:rsid w:val="00303547"/>
    <w:rsid w:val="0030387E"/>
    <w:rsid w:val="003039A0"/>
    <w:rsid w:val="00303BF0"/>
    <w:rsid w:val="00303DF8"/>
    <w:rsid w:val="00303FA8"/>
    <w:rsid w:val="00304046"/>
    <w:rsid w:val="0030441C"/>
    <w:rsid w:val="0030442F"/>
    <w:rsid w:val="003044C3"/>
    <w:rsid w:val="0030467F"/>
    <w:rsid w:val="00304A5A"/>
    <w:rsid w:val="00304AB3"/>
    <w:rsid w:val="00304AB6"/>
    <w:rsid w:val="00304B64"/>
    <w:rsid w:val="00304DD5"/>
    <w:rsid w:val="003054E4"/>
    <w:rsid w:val="00305B53"/>
    <w:rsid w:val="00305D9C"/>
    <w:rsid w:val="003062A5"/>
    <w:rsid w:val="003064B9"/>
    <w:rsid w:val="003070A6"/>
    <w:rsid w:val="00307514"/>
    <w:rsid w:val="00307C85"/>
    <w:rsid w:val="0031010C"/>
    <w:rsid w:val="0031016C"/>
    <w:rsid w:val="00310534"/>
    <w:rsid w:val="0031057F"/>
    <w:rsid w:val="00310762"/>
    <w:rsid w:val="00310EBE"/>
    <w:rsid w:val="00310EC5"/>
    <w:rsid w:val="00311365"/>
    <w:rsid w:val="003117FC"/>
    <w:rsid w:val="00311B5B"/>
    <w:rsid w:val="00311C36"/>
    <w:rsid w:val="0031246F"/>
    <w:rsid w:val="003125ED"/>
    <w:rsid w:val="00312608"/>
    <w:rsid w:val="003129CB"/>
    <w:rsid w:val="00312B2E"/>
    <w:rsid w:val="00312F81"/>
    <w:rsid w:val="0031301F"/>
    <w:rsid w:val="00313527"/>
    <w:rsid w:val="00313E1B"/>
    <w:rsid w:val="00313EDA"/>
    <w:rsid w:val="003141CB"/>
    <w:rsid w:val="00314AF5"/>
    <w:rsid w:val="003152B8"/>
    <w:rsid w:val="00316087"/>
    <w:rsid w:val="0031641A"/>
    <w:rsid w:val="00316C55"/>
    <w:rsid w:val="0031725C"/>
    <w:rsid w:val="003175CF"/>
    <w:rsid w:val="00317DA3"/>
    <w:rsid w:val="00317F5F"/>
    <w:rsid w:val="0032019D"/>
    <w:rsid w:val="003207D1"/>
    <w:rsid w:val="00320F44"/>
    <w:rsid w:val="00321222"/>
    <w:rsid w:val="00321380"/>
    <w:rsid w:val="003213D6"/>
    <w:rsid w:val="00321D57"/>
    <w:rsid w:val="00322614"/>
    <w:rsid w:val="00322927"/>
    <w:rsid w:val="003229A6"/>
    <w:rsid w:val="00322ADB"/>
    <w:rsid w:val="00322E48"/>
    <w:rsid w:val="00322F2D"/>
    <w:rsid w:val="00322F34"/>
    <w:rsid w:val="00322FD5"/>
    <w:rsid w:val="003234B8"/>
    <w:rsid w:val="003234E4"/>
    <w:rsid w:val="00323FD0"/>
    <w:rsid w:val="00324774"/>
    <w:rsid w:val="00324B96"/>
    <w:rsid w:val="00324BBE"/>
    <w:rsid w:val="00324DB9"/>
    <w:rsid w:val="00324DC2"/>
    <w:rsid w:val="00324F23"/>
    <w:rsid w:val="0032568A"/>
    <w:rsid w:val="0032570C"/>
    <w:rsid w:val="003257C0"/>
    <w:rsid w:val="003257C1"/>
    <w:rsid w:val="003258CB"/>
    <w:rsid w:val="00325A49"/>
    <w:rsid w:val="00325B88"/>
    <w:rsid w:val="00325C5B"/>
    <w:rsid w:val="00325E2B"/>
    <w:rsid w:val="0032606C"/>
    <w:rsid w:val="0032613D"/>
    <w:rsid w:val="00326331"/>
    <w:rsid w:val="00326554"/>
    <w:rsid w:val="00326639"/>
    <w:rsid w:val="0032673F"/>
    <w:rsid w:val="00326ADA"/>
    <w:rsid w:val="003272D0"/>
    <w:rsid w:val="0032733E"/>
    <w:rsid w:val="0032756F"/>
    <w:rsid w:val="003279F4"/>
    <w:rsid w:val="003305CD"/>
    <w:rsid w:val="003305D7"/>
    <w:rsid w:val="00330674"/>
    <w:rsid w:val="003309A3"/>
    <w:rsid w:val="00330EA3"/>
    <w:rsid w:val="00330F0E"/>
    <w:rsid w:val="00331693"/>
    <w:rsid w:val="00331A47"/>
    <w:rsid w:val="00332A50"/>
    <w:rsid w:val="00332AFC"/>
    <w:rsid w:val="003330E8"/>
    <w:rsid w:val="003331D4"/>
    <w:rsid w:val="003337D9"/>
    <w:rsid w:val="00333BF9"/>
    <w:rsid w:val="00333CDF"/>
    <w:rsid w:val="003344C4"/>
    <w:rsid w:val="00334530"/>
    <w:rsid w:val="00334610"/>
    <w:rsid w:val="00334728"/>
    <w:rsid w:val="00334918"/>
    <w:rsid w:val="00334B6E"/>
    <w:rsid w:val="00334C04"/>
    <w:rsid w:val="00334CE7"/>
    <w:rsid w:val="003351CD"/>
    <w:rsid w:val="00335AEC"/>
    <w:rsid w:val="00335BE1"/>
    <w:rsid w:val="00336278"/>
    <w:rsid w:val="00336505"/>
    <w:rsid w:val="0033690E"/>
    <w:rsid w:val="0033692A"/>
    <w:rsid w:val="00336C83"/>
    <w:rsid w:val="0033768C"/>
    <w:rsid w:val="003379B6"/>
    <w:rsid w:val="00337B22"/>
    <w:rsid w:val="00337BF4"/>
    <w:rsid w:val="00337E9E"/>
    <w:rsid w:val="00337FDB"/>
    <w:rsid w:val="003403B0"/>
    <w:rsid w:val="00340662"/>
    <w:rsid w:val="00340DAD"/>
    <w:rsid w:val="00341001"/>
    <w:rsid w:val="003410A7"/>
    <w:rsid w:val="003410FD"/>
    <w:rsid w:val="00341270"/>
    <w:rsid w:val="00341378"/>
    <w:rsid w:val="003415FC"/>
    <w:rsid w:val="003419C4"/>
    <w:rsid w:val="00341C05"/>
    <w:rsid w:val="00341EBA"/>
    <w:rsid w:val="0034250A"/>
    <w:rsid w:val="003425EF"/>
    <w:rsid w:val="003429B8"/>
    <w:rsid w:val="003436BB"/>
    <w:rsid w:val="003436CF"/>
    <w:rsid w:val="003436D7"/>
    <w:rsid w:val="003437E3"/>
    <w:rsid w:val="0034393D"/>
    <w:rsid w:val="00343B9B"/>
    <w:rsid w:val="00343C89"/>
    <w:rsid w:val="00343D73"/>
    <w:rsid w:val="00343F8B"/>
    <w:rsid w:val="00344511"/>
    <w:rsid w:val="003448D4"/>
    <w:rsid w:val="00344C37"/>
    <w:rsid w:val="003454D9"/>
    <w:rsid w:val="00345614"/>
    <w:rsid w:val="00345734"/>
    <w:rsid w:val="00346285"/>
    <w:rsid w:val="003462E4"/>
    <w:rsid w:val="00346317"/>
    <w:rsid w:val="00346953"/>
    <w:rsid w:val="00347454"/>
    <w:rsid w:val="00347663"/>
    <w:rsid w:val="003477E3"/>
    <w:rsid w:val="00347BE7"/>
    <w:rsid w:val="0035006E"/>
    <w:rsid w:val="00350274"/>
    <w:rsid w:val="003505CE"/>
    <w:rsid w:val="0035107E"/>
    <w:rsid w:val="0035143B"/>
    <w:rsid w:val="00351B1D"/>
    <w:rsid w:val="00351CD0"/>
    <w:rsid w:val="00351D1B"/>
    <w:rsid w:val="00352EFC"/>
    <w:rsid w:val="003534BB"/>
    <w:rsid w:val="00353F52"/>
    <w:rsid w:val="00354423"/>
    <w:rsid w:val="00354785"/>
    <w:rsid w:val="0035486C"/>
    <w:rsid w:val="003549AF"/>
    <w:rsid w:val="00355486"/>
    <w:rsid w:val="00355647"/>
    <w:rsid w:val="003560F9"/>
    <w:rsid w:val="0035645B"/>
    <w:rsid w:val="003567C7"/>
    <w:rsid w:val="0035755B"/>
    <w:rsid w:val="00357893"/>
    <w:rsid w:val="00357B15"/>
    <w:rsid w:val="00360097"/>
    <w:rsid w:val="003601C7"/>
    <w:rsid w:val="0036029E"/>
    <w:rsid w:val="0036092E"/>
    <w:rsid w:val="003613DB"/>
    <w:rsid w:val="003613EE"/>
    <w:rsid w:val="00362392"/>
    <w:rsid w:val="0036296B"/>
    <w:rsid w:val="00362AA0"/>
    <w:rsid w:val="00362B35"/>
    <w:rsid w:val="00362EFF"/>
    <w:rsid w:val="00362FA4"/>
    <w:rsid w:val="0036301D"/>
    <w:rsid w:val="0036317A"/>
    <w:rsid w:val="00363914"/>
    <w:rsid w:val="00363AF5"/>
    <w:rsid w:val="00363C57"/>
    <w:rsid w:val="00363C5F"/>
    <w:rsid w:val="00364201"/>
    <w:rsid w:val="0036456D"/>
    <w:rsid w:val="003646C3"/>
    <w:rsid w:val="00364CC9"/>
    <w:rsid w:val="00364D53"/>
    <w:rsid w:val="00364FE8"/>
    <w:rsid w:val="00365986"/>
    <w:rsid w:val="00365AA5"/>
    <w:rsid w:val="00365AE8"/>
    <w:rsid w:val="00365C7E"/>
    <w:rsid w:val="00366348"/>
    <w:rsid w:val="00366551"/>
    <w:rsid w:val="00366AAF"/>
    <w:rsid w:val="00366AD3"/>
    <w:rsid w:val="00366E1A"/>
    <w:rsid w:val="00366EC6"/>
    <w:rsid w:val="00366FF0"/>
    <w:rsid w:val="0036739A"/>
    <w:rsid w:val="003677D9"/>
    <w:rsid w:val="00367928"/>
    <w:rsid w:val="00370045"/>
    <w:rsid w:val="00370801"/>
    <w:rsid w:val="00370841"/>
    <w:rsid w:val="00371023"/>
    <w:rsid w:val="00372273"/>
    <w:rsid w:val="003723DC"/>
    <w:rsid w:val="00372979"/>
    <w:rsid w:val="0037328D"/>
    <w:rsid w:val="0037343E"/>
    <w:rsid w:val="003739A4"/>
    <w:rsid w:val="00373AF4"/>
    <w:rsid w:val="00373C2B"/>
    <w:rsid w:val="00373CCA"/>
    <w:rsid w:val="00373FBB"/>
    <w:rsid w:val="00373FF0"/>
    <w:rsid w:val="00374177"/>
    <w:rsid w:val="00374825"/>
    <w:rsid w:val="0037487D"/>
    <w:rsid w:val="00374B3B"/>
    <w:rsid w:val="00374B67"/>
    <w:rsid w:val="00375116"/>
    <w:rsid w:val="00375384"/>
    <w:rsid w:val="00375F9B"/>
    <w:rsid w:val="003768EC"/>
    <w:rsid w:val="00376C45"/>
    <w:rsid w:val="00376E3C"/>
    <w:rsid w:val="00376FD9"/>
    <w:rsid w:val="003770D5"/>
    <w:rsid w:val="0037737F"/>
    <w:rsid w:val="003778EC"/>
    <w:rsid w:val="00377943"/>
    <w:rsid w:val="00377AC2"/>
    <w:rsid w:val="00377E20"/>
    <w:rsid w:val="0038019B"/>
    <w:rsid w:val="003803DB"/>
    <w:rsid w:val="003805AA"/>
    <w:rsid w:val="003807ED"/>
    <w:rsid w:val="0038088F"/>
    <w:rsid w:val="00380BC0"/>
    <w:rsid w:val="00381094"/>
    <w:rsid w:val="003810B9"/>
    <w:rsid w:val="003810FD"/>
    <w:rsid w:val="003814E9"/>
    <w:rsid w:val="003818BF"/>
    <w:rsid w:val="00381ABF"/>
    <w:rsid w:val="00381B19"/>
    <w:rsid w:val="00381E54"/>
    <w:rsid w:val="003824B5"/>
    <w:rsid w:val="003827C7"/>
    <w:rsid w:val="00382ADD"/>
    <w:rsid w:val="00382B16"/>
    <w:rsid w:val="00382B87"/>
    <w:rsid w:val="00382CD7"/>
    <w:rsid w:val="0038311D"/>
    <w:rsid w:val="00383697"/>
    <w:rsid w:val="00383EFD"/>
    <w:rsid w:val="0038443E"/>
    <w:rsid w:val="00384841"/>
    <w:rsid w:val="003848AA"/>
    <w:rsid w:val="00384B88"/>
    <w:rsid w:val="00384C29"/>
    <w:rsid w:val="00385008"/>
    <w:rsid w:val="0038508F"/>
    <w:rsid w:val="003850F8"/>
    <w:rsid w:val="003853DE"/>
    <w:rsid w:val="00385466"/>
    <w:rsid w:val="00385477"/>
    <w:rsid w:val="003857CB"/>
    <w:rsid w:val="0038588F"/>
    <w:rsid w:val="00385AB3"/>
    <w:rsid w:val="00385B1C"/>
    <w:rsid w:val="00385B9F"/>
    <w:rsid w:val="003862D7"/>
    <w:rsid w:val="003867A6"/>
    <w:rsid w:val="00386BB3"/>
    <w:rsid w:val="00386C82"/>
    <w:rsid w:val="00386E93"/>
    <w:rsid w:val="003873A0"/>
    <w:rsid w:val="00387B2D"/>
    <w:rsid w:val="00387E68"/>
    <w:rsid w:val="00390167"/>
    <w:rsid w:val="0039046E"/>
    <w:rsid w:val="003904CD"/>
    <w:rsid w:val="00390574"/>
    <w:rsid w:val="0039060E"/>
    <w:rsid w:val="003906B4"/>
    <w:rsid w:val="0039089A"/>
    <w:rsid w:val="00390B6B"/>
    <w:rsid w:val="003910A4"/>
    <w:rsid w:val="003916B7"/>
    <w:rsid w:val="0039194F"/>
    <w:rsid w:val="00391CFB"/>
    <w:rsid w:val="00391E23"/>
    <w:rsid w:val="00391F2F"/>
    <w:rsid w:val="0039215A"/>
    <w:rsid w:val="00392B23"/>
    <w:rsid w:val="00394204"/>
    <w:rsid w:val="00394399"/>
    <w:rsid w:val="0039439C"/>
    <w:rsid w:val="0039446E"/>
    <w:rsid w:val="00394A92"/>
    <w:rsid w:val="00395239"/>
    <w:rsid w:val="003961DC"/>
    <w:rsid w:val="0039659D"/>
    <w:rsid w:val="00396C6C"/>
    <w:rsid w:val="00396E5B"/>
    <w:rsid w:val="0039717B"/>
    <w:rsid w:val="003977BF"/>
    <w:rsid w:val="00397AD8"/>
    <w:rsid w:val="00397DAB"/>
    <w:rsid w:val="00397FE3"/>
    <w:rsid w:val="003A0866"/>
    <w:rsid w:val="003A0C56"/>
    <w:rsid w:val="003A0D7D"/>
    <w:rsid w:val="003A0F1C"/>
    <w:rsid w:val="003A127D"/>
    <w:rsid w:val="003A131A"/>
    <w:rsid w:val="003A1A11"/>
    <w:rsid w:val="003A27E1"/>
    <w:rsid w:val="003A2B9F"/>
    <w:rsid w:val="003A2BBF"/>
    <w:rsid w:val="003A3382"/>
    <w:rsid w:val="003A34AD"/>
    <w:rsid w:val="003A3A40"/>
    <w:rsid w:val="003A3E06"/>
    <w:rsid w:val="003A3F84"/>
    <w:rsid w:val="003A42A3"/>
    <w:rsid w:val="003A4426"/>
    <w:rsid w:val="003A481A"/>
    <w:rsid w:val="003A4D59"/>
    <w:rsid w:val="003A50FB"/>
    <w:rsid w:val="003A54F5"/>
    <w:rsid w:val="003A57EC"/>
    <w:rsid w:val="003A5913"/>
    <w:rsid w:val="003A628D"/>
    <w:rsid w:val="003A633B"/>
    <w:rsid w:val="003A672C"/>
    <w:rsid w:val="003A6A2D"/>
    <w:rsid w:val="003A6CDD"/>
    <w:rsid w:val="003A7323"/>
    <w:rsid w:val="003A7654"/>
    <w:rsid w:val="003A7CC9"/>
    <w:rsid w:val="003A7ED3"/>
    <w:rsid w:val="003A7F7D"/>
    <w:rsid w:val="003A7FF7"/>
    <w:rsid w:val="003B0103"/>
    <w:rsid w:val="003B046E"/>
    <w:rsid w:val="003B076E"/>
    <w:rsid w:val="003B1013"/>
    <w:rsid w:val="003B125A"/>
    <w:rsid w:val="003B1C91"/>
    <w:rsid w:val="003B1E94"/>
    <w:rsid w:val="003B2026"/>
    <w:rsid w:val="003B2509"/>
    <w:rsid w:val="003B263C"/>
    <w:rsid w:val="003B2766"/>
    <w:rsid w:val="003B2780"/>
    <w:rsid w:val="003B33A4"/>
    <w:rsid w:val="003B350D"/>
    <w:rsid w:val="003B35D2"/>
    <w:rsid w:val="003B38FE"/>
    <w:rsid w:val="003B3FB9"/>
    <w:rsid w:val="003B4E3C"/>
    <w:rsid w:val="003B55E9"/>
    <w:rsid w:val="003B563F"/>
    <w:rsid w:val="003B58A0"/>
    <w:rsid w:val="003B5D32"/>
    <w:rsid w:val="003B61AA"/>
    <w:rsid w:val="003B7519"/>
    <w:rsid w:val="003B76C2"/>
    <w:rsid w:val="003B7AA5"/>
    <w:rsid w:val="003B7D63"/>
    <w:rsid w:val="003B7E22"/>
    <w:rsid w:val="003C0108"/>
    <w:rsid w:val="003C10FF"/>
    <w:rsid w:val="003C12A2"/>
    <w:rsid w:val="003C18C2"/>
    <w:rsid w:val="003C1A8D"/>
    <w:rsid w:val="003C1F94"/>
    <w:rsid w:val="003C1FFF"/>
    <w:rsid w:val="003C201F"/>
    <w:rsid w:val="003C203F"/>
    <w:rsid w:val="003C23F5"/>
    <w:rsid w:val="003C2843"/>
    <w:rsid w:val="003C289D"/>
    <w:rsid w:val="003C2B3E"/>
    <w:rsid w:val="003C2F56"/>
    <w:rsid w:val="003C3018"/>
    <w:rsid w:val="003C38DA"/>
    <w:rsid w:val="003C3CAF"/>
    <w:rsid w:val="003C3E7F"/>
    <w:rsid w:val="003C40F1"/>
    <w:rsid w:val="003C4D81"/>
    <w:rsid w:val="003C5466"/>
    <w:rsid w:val="003C54BC"/>
    <w:rsid w:val="003C5502"/>
    <w:rsid w:val="003C5802"/>
    <w:rsid w:val="003C58F1"/>
    <w:rsid w:val="003C5963"/>
    <w:rsid w:val="003C5980"/>
    <w:rsid w:val="003C5DC5"/>
    <w:rsid w:val="003C6479"/>
    <w:rsid w:val="003C6601"/>
    <w:rsid w:val="003C663D"/>
    <w:rsid w:val="003C7833"/>
    <w:rsid w:val="003C79B4"/>
    <w:rsid w:val="003D0179"/>
    <w:rsid w:val="003D05C0"/>
    <w:rsid w:val="003D07C6"/>
    <w:rsid w:val="003D0E82"/>
    <w:rsid w:val="003D0FA4"/>
    <w:rsid w:val="003D1665"/>
    <w:rsid w:val="003D1859"/>
    <w:rsid w:val="003D2388"/>
    <w:rsid w:val="003D2464"/>
    <w:rsid w:val="003D24B5"/>
    <w:rsid w:val="003D2684"/>
    <w:rsid w:val="003D3322"/>
    <w:rsid w:val="003D346F"/>
    <w:rsid w:val="003D35C4"/>
    <w:rsid w:val="003D365E"/>
    <w:rsid w:val="003D3F52"/>
    <w:rsid w:val="003D4118"/>
    <w:rsid w:val="003D4200"/>
    <w:rsid w:val="003D42CB"/>
    <w:rsid w:val="003D43A0"/>
    <w:rsid w:val="003D4465"/>
    <w:rsid w:val="003D453A"/>
    <w:rsid w:val="003D4554"/>
    <w:rsid w:val="003D4FF9"/>
    <w:rsid w:val="003D51A2"/>
    <w:rsid w:val="003D535D"/>
    <w:rsid w:val="003D53C0"/>
    <w:rsid w:val="003D5886"/>
    <w:rsid w:val="003D5D18"/>
    <w:rsid w:val="003D5F6C"/>
    <w:rsid w:val="003D6643"/>
    <w:rsid w:val="003D6C21"/>
    <w:rsid w:val="003D721E"/>
    <w:rsid w:val="003D744A"/>
    <w:rsid w:val="003D7562"/>
    <w:rsid w:val="003D793B"/>
    <w:rsid w:val="003D7BC5"/>
    <w:rsid w:val="003D7E59"/>
    <w:rsid w:val="003E0146"/>
    <w:rsid w:val="003E0581"/>
    <w:rsid w:val="003E067B"/>
    <w:rsid w:val="003E08B2"/>
    <w:rsid w:val="003E0E91"/>
    <w:rsid w:val="003E18BD"/>
    <w:rsid w:val="003E1DF2"/>
    <w:rsid w:val="003E224C"/>
    <w:rsid w:val="003E308B"/>
    <w:rsid w:val="003E3734"/>
    <w:rsid w:val="003E37C3"/>
    <w:rsid w:val="003E3B9C"/>
    <w:rsid w:val="003E3C4B"/>
    <w:rsid w:val="003E3FE8"/>
    <w:rsid w:val="003E4286"/>
    <w:rsid w:val="003E428A"/>
    <w:rsid w:val="003E442B"/>
    <w:rsid w:val="003E4487"/>
    <w:rsid w:val="003E47B9"/>
    <w:rsid w:val="003E4A2C"/>
    <w:rsid w:val="003E4F77"/>
    <w:rsid w:val="003E536D"/>
    <w:rsid w:val="003E5407"/>
    <w:rsid w:val="003E5619"/>
    <w:rsid w:val="003E5871"/>
    <w:rsid w:val="003E5B55"/>
    <w:rsid w:val="003E6008"/>
    <w:rsid w:val="003E737C"/>
    <w:rsid w:val="003E74CD"/>
    <w:rsid w:val="003E7671"/>
    <w:rsid w:val="003E76F1"/>
    <w:rsid w:val="003F019F"/>
    <w:rsid w:val="003F01BF"/>
    <w:rsid w:val="003F032C"/>
    <w:rsid w:val="003F0554"/>
    <w:rsid w:val="003F0702"/>
    <w:rsid w:val="003F074C"/>
    <w:rsid w:val="003F1CC3"/>
    <w:rsid w:val="003F1DD0"/>
    <w:rsid w:val="003F219A"/>
    <w:rsid w:val="003F23EE"/>
    <w:rsid w:val="003F2602"/>
    <w:rsid w:val="003F2681"/>
    <w:rsid w:val="003F28BA"/>
    <w:rsid w:val="003F2B3C"/>
    <w:rsid w:val="003F2C43"/>
    <w:rsid w:val="003F2E2B"/>
    <w:rsid w:val="003F32D3"/>
    <w:rsid w:val="003F368A"/>
    <w:rsid w:val="003F37DC"/>
    <w:rsid w:val="003F3E61"/>
    <w:rsid w:val="003F5763"/>
    <w:rsid w:val="003F6606"/>
    <w:rsid w:val="003F6B1C"/>
    <w:rsid w:val="003F73B8"/>
    <w:rsid w:val="003F74F8"/>
    <w:rsid w:val="003F7B7D"/>
    <w:rsid w:val="0040012E"/>
    <w:rsid w:val="00400644"/>
    <w:rsid w:val="0040099A"/>
    <w:rsid w:val="00400D7E"/>
    <w:rsid w:val="00400FC5"/>
    <w:rsid w:val="0040106B"/>
    <w:rsid w:val="004010D0"/>
    <w:rsid w:val="00401B4F"/>
    <w:rsid w:val="0040213A"/>
    <w:rsid w:val="00402464"/>
    <w:rsid w:val="00402789"/>
    <w:rsid w:val="004028F0"/>
    <w:rsid w:val="00402915"/>
    <w:rsid w:val="00402FAB"/>
    <w:rsid w:val="00403058"/>
    <w:rsid w:val="004037FC"/>
    <w:rsid w:val="004038BB"/>
    <w:rsid w:val="00403C47"/>
    <w:rsid w:val="004041A8"/>
    <w:rsid w:val="00404EED"/>
    <w:rsid w:val="00405AB2"/>
    <w:rsid w:val="00405D23"/>
    <w:rsid w:val="00405E3C"/>
    <w:rsid w:val="0040604E"/>
    <w:rsid w:val="004063B9"/>
    <w:rsid w:val="004064A8"/>
    <w:rsid w:val="00406798"/>
    <w:rsid w:val="00406C36"/>
    <w:rsid w:val="00406D3F"/>
    <w:rsid w:val="00406EF8"/>
    <w:rsid w:val="00407179"/>
    <w:rsid w:val="00407461"/>
    <w:rsid w:val="00407548"/>
    <w:rsid w:val="00407C0F"/>
    <w:rsid w:val="00407EAF"/>
    <w:rsid w:val="00410458"/>
    <w:rsid w:val="00410746"/>
    <w:rsid w:val="004107D8"/>
    <w:rsid w:val="00411F60"/>
    <w:rsid w:val="00411FFE"/>
    <w:rsid w:val="004121F3"/>
    <w:rsid w:val="00412702"/>
    <w:rsid w:val="0041270B"/>
    <w:rsid w:val="0041283A"/>
    <w:rsid w:val="00412D37"/>
    <w:rsid w:val="00412D66"/>
    <w:rsid w:val="00412FBC"/>
    <w:rsid w:val="0041301E"/>
    <w:rsid w:val="00413051"/>
    <w:rsid w:val="0041343C"/>
    <w:rsid w:val="00413777"/>
    <w:rsid w:val="00413A6A"/>
    <w:rsid w:val="00413A78"/>
    <w:rsid w:val="00413C53"/>
    <w:rsid w:val="00414537"/>
    <w:rsid w:val="00414A86"/>
    <w:rsid w:val="00414A92"/>
    <w:rsid w:val="00414B83"/>
    <w:rsid w:val="00414DCC"/>
    <w:rsid w:val="00414F25"/>
    <w:rsid w:val="004155AA"/>
    <w:rsid w:val="004155DC"/>
    <w:rsid w:val="004158C8"/>
    <w:rsid w:val="0041600D"/>
    <w:rsid w:val="004167E8"/>
    <w:rsid w:val="00416D92"/>
    <w:rsid w:val="004170E3"/>
    <w:rsid w:val="004174C6"/>
    <w:rsid w:val="0041770E"/>
    <w:rsid w:val="00417816"/>
    <w:rsid w:val="0042012C"/>
    <w:rsid w:val="0042030D"/>
    <w:rsid w:val="00420704"/>
    <w:rsid w:val="00420C25"/>
    <w:rsid w:val="00420D87"/>
    <w:rsid w:val="00420E21"/>
    <w:rsid w:val="00420EDC"/>
    <w:rsid w:val="00421AAA"/>
    <w:rsid w:val="00422FD8"/>
    <w:rsid w:val="00423CAB"/>
    <w:rsid w:val="0042429A"/>
    <w:rsid w:val="00424582"/>
    <w:rsid w:val="0042484A"/>
    <w:rsid w:val="0042498A"/>
    <w:rsid w:val="00424A6B"/>
    <w:rsid w:val="00425343"/>
    <w:rsid w:val="004255B6"/>
    <w:rsid w:val="00425F82"/>
    <w:rsid w:val="00426306"/>
    <w:rsid w:val="004268D9"/>
    <w:rsid w:val="00426BEA"/>
    <w:rsid w:val="00427300"/>
    <w:rsid w:val="00427519"/>
    <w:rsid w:val="00427C59"/>
    <w:rsid w:val="00427D56"/>
    <w:rsid w:val="00427DBA"/>
    <w:rsid w:val="00430014"/>
    <w:rsid w:val="004303AC"/>
    <w:rsid w:val="00430779"/>
    <w:rsid w:val="00430D65"/>
    <w:rsid w:val="00431053"/>
    <w:rsid w:val="004318C8"/>
    <w:rsid w:val="004319A8"/>
    <w:rsid w:val="0043204D"/>
    <w:rsid w:val="00432349"/>
    <w:rsid w:val="004324A5"/>
    <w:rsid w:val="004326AF"/>
    <w:rsid w:val="00432762"/>
    <w:rsid w:val="004327B8"/>
    <w:rsid w:val="00432BB5"/>
    <w:rsid w:val="00432C04"/>
    <w:rsid w:val="00432D2C"/>
    <w:rsid w:val="00432FB4"/>
    <w:rsid w:val="00433390"/>
    <w:rsid w:val="004337E5"/>
    <w:rsid w:val="004338D8"/>
    <w:rsid w:val="004339BA"/>
    <w:rsid w:val="00433FF8"/>
    <w:rsid w:val="0043425B"/>
    <w:rsid w:val="004343A0"/>
    <w:rsid w:val="004343AA"/>
    <w:rsid w:val="0043455C"/>
    <w:rsid w:val="004346EA"/>
    <w:rsid w:val="00434A53"/>
    <w:rsid w:val="004355CA"/>
    <w:rsid w:val="004357C9"/>
    <w:rsid w:val="00435FA8"/>
    <w:rsid w:val="0043619E"/>
    <w:rsid w:val="0043626F"/>
    <w:rsid w:val="004362A6"/>
    <w:rsid w:val="004362E3"/>
    <w:rsid w:val="00436378"/>
    <w:rsid w:val="004367E3"/>
    <w:rsid w:val="004367F4"/>
    <w:rsid w:val="00436B92"/>
    <w:rsid w:val="00436C42"/>
    <w:rsid w:val="0043750B"/>
    <w:rsid w:val="00437538"/>
    <w:rsid w:val="00437D6C"/>
    <w:rsid w:val="004402EC"/>
    <w:rsid w:val="00440EAE"/>
    <w:rsid w:val="0044119F"/>
    <w:rsid w:val="004412E0"/>
    <w:rsid w:val="00441313"/>
    <w:rsid w:val="00441740"/>
    <w:rsid w:val="00441BB0"/>
    <w:rsid w:val="00441D3F"/>
    <w:rsid w:val="00442326"/>
    <w:rsid w:val="00442383"/>
    <w:rsid w:val="00442761"/>
    <w:rsid w:val="004429EC"/>
    <w:rsid w:val="00442A2E"/>
    <w:rsid w:val="00443483"/>
    <w:rsid w:val="004439D0"/>
    <w:rsid w:val="00443C50"/>
    <w:rsid w:val="004445FC"/>
    <w:rsid w:val="0044462B"/>
    <w:rsid w:val="004449AB"/>
    <w:rsid w:val="00444E4D"/>
    <w:rsid w:val="00445061"/>
    <w:rsid w:val="00446521"/>
    <w:rsid w:val="00446545"/>
    <w:rsid w:val="0044676A"/>
    <w:rsid w:val="004468F4"/>
    <w:rsid w:val="004471C2"/>
    <w:rsid w:val="00447264"/>
    <w:rsid w:val="004477E2"/>
    <w:rsid w:val="004477FF"/>
    <w:rsid w:val="00447817"/>
    <w:rsid w:val="004500E5"/>
    <w:rsid w:val="004502ED"/>
    <w:rsid w:val="004503B6"/>
    <w:rsid w:val="0045078D"/>
    <w:rsid w:val="004508FA"/>
    <w:rsid w:val="004509FF"/>
    <w:rsid w:val="00450FAC"/>
    <w:rsid w:val="004512F3"/>
    <w:rsid w:val="004516C5"/>
    <w:rsid w:val="00451AFE"/>
    <w:rsid w:val="00451F67"/>
    <w:rsid w:val="00452810"/>
    <w:rsid w:val="00452A64"/>
    <w:rsid w:val="00453460"/>
    <w:rsid w:val="004534C4"/>
    <w:rsid w:val="00453ACC"/>
    <w:rsid w:val="004544D7"/>
    <w:rsid w:val="0045482D"/>
    <w:rsid w:val="0045490F"/>
    <w:rsid w:val="00454EA6"/>
    <w:rsid w:val="00455458"/>
    <w:rsid w:val="0045564E"/>
    <w:rsid w:val="00455A93"/>
    <w:rsid w:val="00455D6A"/>
    <w:rsid w:val="004562B9"/>
    <w:rsid w:val="00456333"/>
    <w:rsid w:val="004564BE"/>
    <w:rsid w:val="004565EF"/>
    <w:rsid w:val="00456C05"/>
    <w:rsid w:val="00457574"/>
    <w:rsid w:val="0045774D"/>
    <w:rsid w:val="00457852"/>
    <w:rsid w:val="004579FF"/>
    <w:rsid w:val="00457ECA"/>
    <w:rsid w:val="00460792"/>
    <w:rsid w:val="00460819"/>
    <w:rsid w:val="0046084B"/>
    <w:rsid w:val="00460E04"/>
    <w:rsid w:val="0046122D"/>
    <w:rsid w:val="004616A6"/>
    <w:rsid w:val="00461741"/>
    <w:rsid w:val="004617C1"/>
    <w:rsid w:val="00461CB9"/>
    <w:rsid w:val="00461D6A"/>
    <w:rsid w:val="0046201F"/>
    <w:rsid w:val="0046202D"/>
    <w:rsid w:val="00462095"/>
    <w:rsid w:val="00462689"/>
    <w:rsid w:val="004628DA"/>
    <w:rsid w:val="00462E35"/>
    <w:rsid w:val="004635BC"/>
    <w:rsid w:val="00463C55"/>
    <w:rsid w:val="00463DB0"/>
    <w:rsid w:val="004643E9"/>
    <w:rsid w:val="004645A7"/>
    <w:rsid w:val="004648AF"/>
    <w:rsid w:val="00464C03"/>
    <w:rsid w:val="0046513F"/>
    <w:rsid w:val="00465313"/>
    <w:rsid w:val="00465A98"/>
    <w:rsid w:val="00465BFF"/>
    <w:rsid w:val="004669DA"/>
    <w:rsid w:val="00466A1E"/>
    <w:rsid w:val="00466F47"/>
    <w:rsid w:val="0046747C"/>
    <w:rsid w:val="00467527"/>
    <w:rsid w:val="0046753B"/>
    <w:rsid w:val="00467555"/>
    <w:rsid w:val="00467A23"/>
    <w:rsid w:val="00467A4C"/>
    <w:rsid w:val="004704D5"/>
    <w:rsid w:val="004705CC"/>
    <w:rsid w:val="004706AF"/>
    <w:rsid w:val="00470C6C"/>
    <w:rsid w:val="00470E2F"/>
    <w:rsid w:val="004717D6"/>
    <w:rsid w:val="0047208B"/>
    <w:rsid w:val="004720CC"/>
    <w:rsid w:val="00472601"/>
    <w:rsid w:val="00472A7A"/>
    <w:rsid w:val="00472AE7"/>
    <w:rsid w:val="00472D50"/>
    <w:rsid w:val="0047346C"/>
    <w:rsid w:val="00473AB4"/>
    <w:rsid w:val="00473E10"/>
    <w:rsid w:val="0047412F"/>
    <w:rsid w:val="0047466B"/>
    <w:rsid w:val="00474927"/>
    <w:rsid w:val="00474AD3"/>
    <w:rsid w:val="004751F8"/>
    <w:rsid w:val="00475363"/>
    <w:rsid w:val="0047565F"/>
    <w:rsid w:val="00475981"/>
    <w:rsid w:val="004759E4"/>
    <w:rsid w:val="00475A7A"/>
    <w:rsid w:val="00475B14"/>
    <w:rsid w:val="00475DC2"/>
    <w:rsid w:val="00476E16"/>
    <w:rsid w:val="004772C5"/>
    <w:rsid w:val="0047778A"/>
    <w:rsid w:val="00477CAE"/>
    <w:rsid w:val="004802CC"/>
    <w:rsid w:val="004802F1"/>
    <w:rsid w:val="00480598"/>
    <w:rsid w:val="00480BE6"/>
    <w:rsid w:val="00481454"/>
    <w:rsid w:val="00481F80"/>
    <w:rsid w:val="00482141"/>
    <w:rsid w:val="004824CF"/>
    <w:rsid w:val="00482621"/>
    <w:rsid w:val="004839C5"/>
    <w:rsid w:val="00483B2B"/>
    <w:rsid w:val="00483DB3"/>
    <w:rsid w:val="00484A3E"/>
    <w:rsid w:val="004856B8"/>
    <w:rsid w:val="00485AA0"/>
    <w:rsid w:val="00485D08"/>
    <w:rsid w:val="00485D50"/>
    <w:rsid w:val="00485EAB"/>
    <w:rsid w:val="00485EEC"/>
    <w:rsid w:val="00485EED"/>
    <w:rsid w:val="004861C0"/>
    <w:rsid w:val="0048626D"/>
    <w:rsid w:val="00486761"/>
    <w:rsid w:val="004867F5"/>
    <w:rsid w:val="00486967"/>
    <w:rsid w:val="00486CAE"/>
    <w:rsid w:val="004874B4"/>
    <w:rsid w:val="0048789F"/>
    <w:rsid w:val="004904F3"/>
    <w:rsid w:val="004906B5"/>
    <w:rsid w:val="004907A2"/>
    <w:rsid w:val="004908C2"/>
    <w:rsid w:val="00490B26"/>
    <w:rsid w:val="004911A4"/>
    <w:rsid w:val="004918D9"/>
    <w:rsid w:val="00492070"/>
    <w:rsid w:val="004921B5"/>
    <w:rsid w:val="0049267A"/>
    <w:rsid w:val="00492B69"/>
    <w:rsid w:val="00492CC7"/>
    <w:rsid w:val="00492D5B"/>
    <w:rsid w:val="004931CC"/>
    <w:rsid w:val="00493552"/>
    <w:rsid w:val="0049393E"/>
    <w:rsid w:val="00493BDF"/>
    <w:rsid w:val="00493D85"/>
    <w:rsid w:val="004941EA"/>
    <w:rsid w:val="00494346"/>
    <w:rsid w:val="004943B7"/>
    <w:rsid w:val="004949C3"/>
    <w:rsid w:val="00494BE0"/>
    <w:rsid w:val="00494DB2"/>
    <w:rsid w:val="00494EDA"/>
    <w:rsid w:val="00495457"/>
    <w:rsid w:val="00495AAD"/>
    <w:rsid w:val="004962C7"/>
    <w:rsid w:val="00496434"/>
    <w:rsid w:val="004967E4"/>
    <w:rsid w:val="0049732A"/>
    <w:rsid w:val="00497575"/>
    <w:rsid w:val="00497592"/>
    <w:rsid w:val="00497719"/>
    <w:rsid w:val="00497B55"/>
    <w:rsid w:val="00497C09"/>
    <w:rsid w:val="004A0237"/>
    <w:rsid w:val="004A0489"/>
    <w:rsid w:val="004A0D27"/>
    <w:rsid w:val="004A167C"/>
    <w:rsid w:val="004A1954"/>
    <w:rsid w:val="004A1FFE"/>
    <w:rsid w:val="004A32D7"/>
    <w:rsid w:val="004A34EA"/>
    <w:rsid w:val="004A3B8A"/>
    <w:rsid w:val="004A4170"/>
    <w:rsid w:val="004A45AE"/>
    <w:rsid w:val="004A4914"/>
    <w:rsid w:val="004A4FA4"/>
    <w:rsid w:val="004A5467"/>
    <w:rsid w:val="004A578C"/>
    <w:rsid w:val="004A58DE"/>
    <w:rsid w:val="004A5993"/>
    <w:rsid w:val="004A5D34"/>
    <w:rsid w:val="004A6177"/>
    <w:rsid w:val="004A643B"/>
    <w:rsid w:val="004A68B9"/>
    <w:rsid w:val="004A6D6C"/>
    <w:rsid w:val="004A7105"/>
    <w:rsid w:val="004A7A38"/>
    <w:rsid w:val="004A7F72"/>
    <w:rsid w:val="004A7FB4"/>
    <w:rsid w:val="004B0F9B"/>
    <w:rsid w:val="004B13DB"/>
    <w:rsid w:val="004B1695"/>
    <w:rsid w:val="004B1E16"/>
    <w:rsid w:val="004B2001"/>
    <w:rsid w:val="004B23E3"/>
    <w:rsid w:val="004B27E3"/>
    <w:rsid w:val="004B2F0D"/>
    <w:rsid w:val="004B2F0F"/>
    <w:rsid w:val="004B2FAA"/>
    <w:rsid w:val="004B3202"/>
    <w:rsid w:val="004B37C9"/>
    <w:rsid w:val="004B392A"/>
    <w:rsid w:val="004B4217"/>
    <w:rsid w:val="004B476A"/>
    <w:rsid w:val="004B4CB8"/>
    <w:rsid w:val="004B4E51"/>
    <w:rsid w:val="004B4EE9"/>
    <w:rsid w:val="004B660C"/>
    <w:rsid w:val="004B6A75"/>
    <w:rsid w:val="004B6ADA"/>
    <w:rsid w:val="004B6BCA"/>
    <w:rsid w:val="004B6CDB"/>
    <w:rsid w:val="004B6DFD"/>
    <w:rsid w:val="004B6E19"/>
    <w:rsid w:val="004B73B3"/>
    <w:rsid w:val="004B755A"/>
    <w:rsid w:val="004B775B"/>
    <w:rsid w:val="004B77DF"/>
    <w:rsid w:val="004B7981"/>
    <w:rsid w:val="004B7D2D"/>
    <w:rsid w:val="004B7DEB"/>
    <w:rsid w:val="004C08C5"/>
    <w:rsid w:val="004C1510"/>
    <w:rsid w:val="004C1539"/>
    <w:rsid w:val="004C17CE"/>
    <w:rsid w:val="004C1DE4"/>
    <w:rsid w:val="004C2060"/>
    <w:rsid w:val="004C215D"/>
    <w:rsid w:val="004C223D"/>
    <w:rsid w:val="004C2D8D"/>
    <w:rsid w:val="004C2FD7"/>
    <w:rsid w:val="004C3780"/>
    <w:rsid w:val="004C37D9"/>
    <w:rsid w:val="004C3C9B"/>
    <w:rsid w:val="004C410C"/>
    <w:rsid w:val="004C4142"/>
    <w:rsid w:val="004C4BC9"/>
    <w:rsid w:val="004C5672"/>
    <w:rsid w:val="004C56DE"/>
    <w:rsid w:val="004C5755"/>
    <w:rsid w:val="004C5EDF"/>
    <w:rsid w:val="004C6082"/>
    <w:rsid w:val="004C6A62"/>
    <w:rsid w:val="004C7779"/>
    <w:rsid w:val="004C7ADA"/>
    <w:rsid w:val="004C7BB8"/>
    <w:rsid w:val="004D0075"/>
    <w:rsid w:val="004D023C"/>
    <w:rsid w:val="004D0DBF"/>
    <w:rsid w:val="004D12D1"/>
    <w:rsid w:val="004D1B6A"/>
    <w:rsid w:val="004D1C60"/>
    <w:rsid w:val="004D20A3"/>
    <w:rsid w:val="004D2FA1"/>
    <w:rsid w:val="004D3187"/>
    <w:rsid w:val="004D3D65"/>
    <w:rsid w:val="004D402A"/>
    <w:rsid w:val="004D4047"/>
    <w:rsid w:val="004D487E"/>
    <w:rsid w:val="004D4DA1"/>
    <w:rsid w:val="004D5079"/>
    <w:rsid w:val="004D55CF"/>
    <w:rsid w:val="004D565F"/>
    <w:rsid w:val="004D6063"/>
    <w:rsid w:val="004D6117"/>
    <w:rsid w:val="004D6293"/>
    <w:rsid w:val="004D629D"/>
    <w:rsid w:val="004D721C"/>
    <w:rsid w:val="004D72A2"/>
    <w:rsid w:val="004D7609"/>
    <w:rsid w:val="004D7A98"/>
    <w:rsid w:val="004E036C"/>
    <w:rsid w:val="004E036F"/>
    <w:rsid w:val="004E0DA0"/>
    <w:rsid w:val="004E112B"/>
    <w:rsid w:val="004E16C3"/>
    <w:rsid w:val="004E174C"/>
    <w:rsid w:val="004E1A07"/>
    <w:rsid w:val="004E2140"/>
    <w:rsid w:val="004E2276"/>
    <w:rsid w:val="004E227D"/>
    <w:rsid w:val="004E2D7F"/>
    <w:rsid w:val="004E2F87"/>
    <w:rsid w:val="004E3025"/>
    <w:rsid w:val="004E37A3"/>
    <w:rsid w:val="004E3DE7"/>
    <w:rsid w:val="004E3FAE"/>
    <w:rsid w:val="004E3FE0"/>
    <w:rsid w:val="004E4218"/>
    <w:rsid w:val="004E4527"/>
    <w:rsid w:val="004E47F2"/>
    <w:rsid w:val="004E49CC"/>
    <w:rsid w:val="004E4A6D"/>
    <w:rsid w:val="004E4A78"/>
    <w:rsid w:val="004E4AFA"/>
    <w:rsid w:val="004E4BC6"/>
    <w:rsid w:val="004E503D"/>
    <w:rsid w:val="004E510B"/>
    <w:rsid w:val="004E5407"/>
    <w:rsid w:val="004E55BA"/>
    <w:rsid w:val="004E577F"/>
    <w:rsid w:val="004E6000"/>
    <w:rsid w:val="004E63B2"/>
    <w:rsid w:val="004E6FCC"/>
    <w:rsid w:val="004E7157"/>
    <w:rsid w:val="004E73A9"/>
    <w:rsid w:val="004E73FE"/>
    <w:rsid w:val="004E75D7"/>
    <w:rsid w:val="004E78CD"/>
    <w:rsid w:val="004E7AB7"/>
    <w:rsid w:val="004F0277"/>
    <w:rsid w:val="004F02FF"/>
    <w:rsid w:val="004F0764"/>
    <w:rsid w:val="004F0A8E"/>
    <w:rsid w:val="004F1BFF"/>
    <w:rsid w:val="004F23E4"/>
    <w:rsid w:val="004F2825"/>
    <w:rsid w:val="004F2C5A"/>
    <w:rsid w:val="004F3180"/>
    <w:rsid w:val="004F31C1"/>
    <w:rsid w:val="004F31D0"/>
    <w:rsid w:val="004F3764"/>
    <w:rsid w:val="004F44A2"/>
    <w:rsid w:val="004F4BC2"/>
    <w:rsid w:val="004F4F9C"/>
    <w:rsid w:val="004F50DD"/>
    <w:rsid w:val="004F50EE"/>
    <w:rsid w:val="004F5659"/>
    <w:rsid w:val="004F5837"/>
    <w:rsid w:val="004F59AA"/>
    <w:rsid w:val="004F5BD1"/>
    <w:rsid w:val="004F6049"/>
    <w:rsid w:val="004F64A1"/>
    <w:rsid w:val="004F6589"/>
    <w:rsid w:val="004F65C8"/>
    <w:rsid w:val="004F65D6"/>
    <w:rsid w:val="004F674C"/>
    <w:rsid w:val="004F68D8"/>
    <w:rsid w:val="004F6E2A"/>
    <w:rsid w:val="004F7422"/>
    <w:rsid w:val="004F74F7"/>
    <w:rsid w:val="004F752D"/>
    <w:rsid w:val="004F77E2"/>
    <w:rsid w:val="004F7A48"/>
    <w:rsid w:val="004F7D8C"/>
    <w:rsid w:val="00500514"/>
    <w:rsid w:val="00500917"/>
    <w:rsid w:val="00500FC3"/>
    <w:rsid w:val="00501BDA"/>
    <w:rsid w:val="00501FDE"/>
    <w:rsid w:val="0050217B"/>
    <w:rsid w:val="005027E8"/>
    <w:rsid w:val="005029FC"/>
    <w:rsid w:val="00502CE6"/>
    <w:rsid w:val="00502DFA"/>
    <w:rsid w:val="00502F8B"/>
    <w:rsid w:val="00502FCB"/>
    <w:rsid w:val="00503345"/>
    <w:rsid w:val="00503752"/>
    <w:rsid w:val="00503A34"/>
    <w:rsid w:val="00503DD7"/>
    <w:rsid w:val="0050456B"/>
    <w:rsid w:val="005049BE"/>
    <w:rsid w:val="00505971"/>
    <w:rsid w:val="005061B9"/>
    <w:rsid w:val="0050637F"/>
    <w:rsid w:val="00506518"/>
    <w:rsid w:val="00506F6C"/>
    <w:rsid w:val="0050703A"/>
    <w:rsid w:val="00507325"/>
    <w:rsid w:val="00507806"/>
    <w:rsid w:val="0050782B"/>
    <w:rsid w:val="00507BAB"/>
    <w:rsid w:val="00510208"/>
    <w:rsid w:val="0051023D"/>
    <w:rsid w:val="00510368"/>
    <w:rsid w:val="0051036A"/>
    <w:rsid w:val="005108BB"/>
    <w:rsid w:val="005108F1"/>
    <w:rsid w:val="00510A98"/>
    <w:rsid w:val="00510BE7"/>
    <w:rsid w:val="00510D78"/>
    <w:rsid w:val="00510E34"/>
    <w:rsid w:val="0051137D"/>
    <w:rsid w:val="00511666"/>
    <w:rsid w:val="00511873"/>
    <w:rsid w:val="005119C7"/>
    <w:rsid w:val="00511C1F"/>
    <w:rsid w:val="00511C41"/>
    <w:rsid w:val="00511D01"/>
    <w:rsid w:val="0051205D"/>
    <w:rsid w:val="0051244E"/>
    <w:rsid w:val="0051268A"/>
    <w:rsid w:val="00512ACE"/>
    <w:rsid w:val="00512C11"/>
    <w:rsid w:val="005133A3"/>
    <w:rsid w:val="00513544"/>
    <w:rsid w:val="00513F01"/>
    <w:rsid w:val="00514B57"/>
    <w:rsid w:val="00514C10"/>
    <w:rsid w:val="00514F42"/>
    <w:rsid w:val="005150A6"/>
    <w:rsid w:val="00515957"/>
    <w:rsid w:val="0051627C"/>
    <w:rsid w:val="00516795"/>
    <w:rsid w:val="00516F86"/>
    <w:rsid w:val="005172FF"/>
    <w:rsid w:val="005173AF"/>
    <w:rsid w:val="005173FA"/>
    <w:rsid w:val="0051757F"/>
    <w:rsid w:val="005178DE"/>
    <w:rsid w:val="00520087"/>
    <w:rsid w:val="00520298"/>
    <w:rsid w:val="005202A3"/>
    <w:rsid w:val="0052046C"/>
    <w:rsid w:val="00520479"/>
    <w:rsid w:val="0052072B"/>
    <w:rsid w:val="00520A23"/>
    <w:rsid w:val="0052137C"/>
    <w:rsid w:val="0052144C"/>
    <w:rsid w:val="00521B13"/>
    <w:rsid w:val="005220FD"/>
    <w:rsid w:val="00522721"/>
    <w:rsid w:val="00522AE4"/>
    <w:rsid w:val="00522F08"/>
    <w:rsid w:val="005234C4"/>
    <w:rsid w:val="00523887"/>
    <w:rsid w:val="00523DB2"/>
    <w:rsid w:val="0052487C"/>
    <w:rsid w:val="005248AE"/>
    <w:rsid w:val="00524D52"/>
    <w:rsid w:val="005258BA"/>
    <w:rsid w:val="00526326"/>
    <w:rsid w:val="00526747"/>
    <w:rsid w:val="00526803"/>
    <w:rsid w:val="0052736D"/>
    <w:rsid w:val="005276EF"/>
    <w:rsid w:val="00527742"/>
    <w:rsid w:val="00527778"/>
    <w:rsid w:val="0053012F"/>
    <w:rsid w:val="00530ABA"/>
    <w:rsid w:val="00530CF8"/>
    <w:rsid w:val="00530D27"/>
    <w:rsid w:val="00530E01"/>
    <w:rsid w:val="0053114F"/>
    <w:rsid w:val="0053139D"/>
    <w:rsid w:val="00531510"/>
    <w:rsid w:val="0053165B"/>
    <w:rsid w:val="00531BE1"/>
    <w:rsid w:val="005321C0"/>
    <w:rsid w:val="00532316"/>
    <w:rsid w:val="0053263F"/>
    <w:rsid w:val="00532686"/>
    <w:rsid w:val="005335D6"/>
    <w:rsid w:val="00533741"/>
    <w:rsid w:val="0053379D"/>
    <w:rsid w:val="00533961"/>
    <w:rsid w:val="00533C8D"/>
    <w:rsid w:val="005342CA"/>
    <w:rsid w:val="00534300"/>
    <w:rsid w:val="00534828"/>
    <w:rsid w:val="0053550A"/>
    <w:rsid w:val="005362AB"/>
    <w:rsid w:val="005363C0"/>
    <w:rsid w:val="0053645C"/>
    <w:rsid w:val="005365E4"/>
    <w:rsid w:val="00536EE4"/>
    <w:rsid w:val="0053756D"/>
    <w:rsid w:val="005376E7"/>
    <w:rsid w:val="00540446"/>
    <w:rsid w:val="00540692"/>
    <w:rsid w:val="0054097F"/>
    <w:rsid w:val="00540F8A"/>
    <w:rsid w:val="005412FA"/>
    <w:rsid w:val="005418B5"/>
    <w:rsid w:val="00541A04"/>
    <w:rsid w:val="00541FF5"/>
    <w:rsid w:val="00542055"/>
    <w:rsid w:val="00543640"/>
    <w:rsid w:val="00543776"/>
    <w:rsid w:val="00543B62"/>
    <w:rsid w:val="0054432A"/>
    <w:rsid w:val="00544884"/>
    <w:rsid w:val="005448EC"/>
    <w:rsid w:val="00544A34"/>
    <w:rsid w:val="00544AE0"/>
    <w:rsid w:val="00544BF3"/>
    <w:rsid w:val="00544EFB"/>
    <w:rsid w:val="00546089"/>
    <w:rsid w:val="005460B4"/>
    <w:rsid w:val="005461F8"/>
    <w:rsid w:val="0054639E"/>
    <w:rsid w:val="005467C4"/>
    <w:rsid w:val="0054708B"/>
    <w:rsid w:val="005477C2"/>
    <w:rsid w:val="00547A17"/>
    <w:rsid w:val="00547A9D"/>
    <w:rsid w:val="00547B45"/>
    <w:rsid w:val="005504A7"/>
    <w:rsid w:val="005505BB"/>
    <w:rsid w:val="005517ED"/>
    <w:rsid w:val="00551B01"/>
    <w:rsid w:val="0055240A"/>
    <w:rsid w:val="00552678"/>
    <w:rsid w:val="005529B3"/>
    <w:rsid w:val="00552D88"/>
    <w:rsid w:val="0055335B"/>
    <w:rsid w:val="00553376"/>
    <w:rsid w:val="005533C6"/>
    <w:rsid w:val="00553669"/>
    <w:rsid w:val="0055379C"/>
    <w:rsid w:val="0055384F"/>
    <w:rsid w:val="00553BCD"/>
    <w:rsid w:val="005541CF"/>
    <w:rsid w:val="005543E2"/>
    <w:rsid w:val="005546E9"/>
    <w:rsid w:val="005546F8"/>
    <w:rsid w:val="00554748"/>
    <w:rsid w:val="005547F8"/>
    <w:rsid w:val="00555E31"/>
    <w:rsid w:val="005560C8"/>
    <w:rsid w:val="00556330"/>
    <w:rsid w:val="005568FE"/>
    <w:rsid w:val="00556915"/>
    <w:rsid w:val="005569A2"/>
    <w:rsid w:val="00556D26"/>
    <w:rsid w:val="00557501"/>
    <w:rsid w:val="005575C8"/>
    <w:rsid w:val="00557AF7"/>
    <w:rsid w:val="00557BD1"/>
    <w:rsid w:val="00557C78"/>
    <w:rsid w:val="00557C86"/>
    <w:rsid w:val="005606D3"/>
    <w:rsid w:val="00560B01"/>
    <w:rsid w:val="0056115B"/>
    <w:rsid w:val="00561227"/>
    <w:rsid w:val="0056126A"/>
    <w:rsid w:val="00561ED0"/>
    <w:rsid w:val="00562027"/>
    <w:rsid w:val="005629FA"/>
    <w:rsid w:val="00562ACB"/>
    <w:rsid w:val="00562F12"/>
    <w:rsid w:val="005632A4"/>
    <w:rsid w:val="005635CB"/>
    <w:rsid w:val="00563681"/>
    <w:rsid w:val="00563AD5"/>
    <w:rsid w:val="005642C6"/>
    <w:rsid w:val="00564998"/>
    <w:rsid w:val="00564A19"/>
    <w:rsid w:val="005650AE"/>
    <w:rsid w:val="00565454"/>
    <w:rsid w:val="00565EB0"/>
    <w:rsid w:val="00566115"/>
    <w:rsid w:val="00566450"/>
    <w:rsid w:val="005668DD"/>
    <w:rsid w:val="0056698C"/>
    <w:rsid w:val="00566B22"/>
    <w:rsid w:val="00566CD1"/>
    <w:rsid w:val="005672A5"/>
    <w:rsid w:val="00570377"/>
    <w:rsid w:val="00570819"/>
    <w:rsid w:val="00570A64"/>
    <w:rsid w:val="00570BE1"/>
    <w:rsid w:val="00570BF6"/>
    <w:rsid w:val="00570CF4"/>
    <w:rsid w:val="00571082"/>
    <w:rsid w:val="0057172A"/>
    <w:rsid w:val="00571FE2"/>
    <w:rsid w:val="005723C0"/>
    <w:rsid w:val="005725C6"/>
    <w:rsid w:val="0057277F"/>
    <w:rsid w:val="00572A1A"/>
    <w:rsid w:val="00572A45"/>
    <w:rsid w:val="00573796"/>
    <w:rsid w:val="00573A87"/>
    <w:rsid w:val="0057487B"/>
    <w:rsid w:val="00574A6D"/>
    <w:rsid w:val="00574E02"/>
    <w:rsid w:val="00575EA5"/>
    <w:rsid w:val="00575EA6"/>
    <w:rsid w:val="0057607A"/>
    <w:rsid w:val="0057633E"/>
    <w:rsid w:val="00576817"/>
    <w:rsid w:val="0057697E"/>
    <w:rsid w:val="005769E0"/>
    <w:rsid w:val="00576C48"/>
    <w:rsid w:val="00576DC4"/>
    <w:rsid w:val="005774CD"/>
    <w:rsid w:val="0057769A"/>
    <w:rsid w:val="005776C3"/>
    <w:rsid w:val="00577B61"/>
    <w:rsid w:val="00577B6D"/>
    <w:rsid w:val="005800B0"/>
    <w:rsid w:val="005801AA"/>
    <w:rsid w:val="00580C35"/>
    <w:rsid w:val="00580DC6"/>
    <w:rsid w:val="00581388"/>
    <w:rsid w:val="00581C18"/>
    <w:rsid w:val="00581CCB"/>
    <w:rsid w:val="00582075"/>
    <w:rsid w:val="0058234E"/>
    <w:rsid w:val="00582A4A"/>
    <w:rsid w:val="00583093"/>
    <w:rsid w:val="00583115"/>
    <w:rsid w:val="005834D8"/>
    <w:rsid w:val="0058356B"/>
    <w:rsid w:val="0058426E"/>
    <w:rsid w:val="00584EE2"/>
    <w:rsid w:val="005853E8"/>
    <w:rsid w:val="00585C4F"/>
    <w:rsid w:val="00585E3D"/>
    <w:rsid w:val="00586045"/>
    <w:rsid w:val="00586392"/>
    <w:rsid w:val="00586450"/>
    <w:rsid w:val="005865CC"/>
    <w:rsid w:val="00586B27"/>
    <w:rsid w:val="00586CAA"/>
    <w:rsid w:val="005870DD"/>
    <w:rsid w:val="005877D7"/>
    <w:rsid w:val="00587E09"/>
    <w:rsid w:val="00587E93"/>
    <w:rsid w:val="005907AB"/>
    <w:rsid w:val="0059093A"/>
    <w:rsid w:val="005910F4"/>
    <w:rsid w:val="0059187A"/>
    <w:rsid w:val="00591E4D"/>
    <w:rsid w:val="00591F48"/>
    <w:rsid w:val="00592482"/>
    <w:rsid w:val="00592708"/>
    <w:rsid w:val="005928C2"/>
    <w:rsid w:val="00592F72"/>
    <w:rsid w:val="00593126"/>
    <w:rsid w:val="00593F33"/>
    <w:rsid w:val="00594530"/>
    <w:rsid w:val="00594757"/>
    <w:rsid w:val="00594A03"/>
    <w:rsid w:val="0059511E"/>
    <w:rsid w:val="00595BC6"/>
    <w:rsid w:val="005966B5"/>
    <w:rsid w:val="005967EB"/>
    <w:rsid w:val="005968AD"/>
    <w:rsid w:val="00596918"/>
    <w:rsid w:val="0059794A"/>
    <w:rsid w:val="00597D75"/>
    <w:rsid w:val="00597DE8"/>
    <w:rsid w:val="00597F4E"/>
    <w:rsid w:val="005A0196"/>
    <w:rsid w:val="005A01D7"/>
    <w:rsid w:val="005A0827"/>
    <w:rsid w:val="005A0E9D"/>
    <w:rsid w:val="005A1B09"/>
    <w:rsid w:val="005A1D5A"/>
    <w:rsid w:val="005A1E12"/>
    <w:rsid w:val="005A2CD2"/>
    <w:rsid w:val="005A3194"/>
    <w:rsid w:val="005A346F"/>
    <w:rsid w:val="005A3E5C"/>
    <w:rsid w:val="005A448F"/>
    <w:rsid w:val="005A48A9"/>
    <w:rsid w:val="005A515F"/>
    <w:rsid w:val="005A5248"/>
    <w:rsid w:val="005A5305"/>
    <w:rsid w:val="005A61D6"/>
    <w:rsid w:val="005A6ACE"/>
    <w:rsid w:val="005A6FB3"/>
    <w:rsid w:val="005A7354"/>
    <w:rsid w:val="005A78AE"/>
    <w:rsid w:val="005A7D5A"/>
    <w:rsid w:val="005A7FF9"/>
    <w:rsid w:val="005B004E"/>
    <w:rsid w:val="005B02CB"/>
    <w:rsid w:val="005B1CD0"/>
    <w:rsid w:val="005B1DA1"/>
    <w:rsid w:val="005B2923"/>
    <w:rsid w:val="005B3155"/>
    <w:rsid w:val="005B327B"/>
    <w:rsid w:val="005B3546"/>
    <w:rsid w:val="005B3BE3"/>
    <w:rsid w:val="005B3BF0"/>
    <w:rsid w:val="005B3F83"/>
    <w:rsid w:val="005B447D"/>
    <w:rsid w:val="005B4A60"/>
    <w:rsid w:val="005B515C"/>
    <w:rsid w:val="005B5BA5"/>
    <w:rsid w:val="005B5D95"/>
    <w:rsid w:val="005B6071"/>
    <w:rsid w:val="005B611F"/>
    <w:rsid w:val="005B622D"/>
    <w:rsid w:val="005B6995"/>
    <w:rsid w:val="005B6A54"/>
    <w:rsid w:val="005B6DB9"/>
    <w:rsid w:val="005B7279"/>
    <w:rsid w:val="005B72B5"/>
    <w:rsid w:val="005B7658"/>
    <w:rsid w:val="005B7F07"/>
    <w:rsid w:val="005C0152"/>
    <w:rsid w:val="005C05D8"/>
    <w:rsid w:val="005C0C8F"/>
    <w:rsid w:val="005C0ED0"/>
    <w:rsid w:val="005C0F40"/>
    <w:rsid w:val="005C1540"/>
    <w:rsid w:val="005C1CDC"/>
    <w:rsid w:val="005C2166"/>
    <w:rsid w:val="005C225E"/>
    <w:rsid w:val="005C27AE"/>
    <w:rsid w:val="005C2900"/>
    <w:rsid w:val="005C2B67"/>
    <w:rsid w:val="005C328D"/>
    <w:rsid w:val="005C3339"/>
    <w:rsid w:val="005C3460"/>
    <w:rsid w:val="005C374D"/>
    <w:rsid w:val="005C37E0"/>
    <w:rsid w:val="005C380D"/>
    <w:rsid w:val="005C3A0B"/>
    <w:rsid w:val="005C3E5E"/>
    <w:rsid w:val="005C428A"/>
    <w:rsid w:val="005C4532"/>
    <w:rsid w:val="005C48A2"/>
    <w:rsid w:val="005C4E03"/>
    <w:rsid w:val="005C4EF2"/>
    <w:rsid w:val="005C572A"/>
    <w:rsid w:val="005C5A40"/>
    <w:rsid w:val="005C5A64"/>
    <w:rsid w:val="005C6310"/>
    <w:rsid w:val="005C645E"/>
    <w:rsid w:val="005C675D"/>
    <w:rsid w:val="005C69FE"/>
    <w:rsid w:val="005C7019"/>
    <w:rsid w:val="005C7125"/>
    <w:rsid w:val="005C71C0"/>
    <w:rsid w:val="005C7336"/>
    <w:rsid w:val="005C7C16"/>
    <w:rsid w:val="005D02A1"/>
    <w:rsid w:val="005D094B"/>
    <w:rsid w:val="005D0C31"/>
    <w:rsid w:val="005D0F0A"/>
    <w:rsid w:val="005D1804"/>
    <w:rsid w:val="005D1B90"/>
    <w:rsid w:val="005D1DCC"/>
    <w:rsid w:val="005D22C4"/>
    <w:rsid w:val="005D2316"/>
    <w:rsid w:val="005D2410"/>
    <w:rsid w:val="005D2483"/>
    <w:rsid w:val="005D2881"/>
    <w:rsid w:val="005D2889"/>
    <w:rsid w:val="005D31EF"/>
    <w:rsid w:val="005D3590"/>
    <w:rsid w:val="005D38C3"/>
    <w:rsid w:val="005D3B7D"/>
    <w:rsid w:val="005D3D8E"/>
    <w:rsid w:val="005D3F53"/>
    <w:rsid w:val="005D414D"/>
    <w:rsid w:val="005D4C48"/>
    <w:rsid w:val="005D4D0D"/>
    <w:rsid w:val="005D59A1"/>
    <w:rsid w:val="005D59E8"/>
    <w:rsid w:val="005D64F9"/>
    <w:rsid w:val="005D654E"/>
    <w:rsid w:val="005D66C8"/>
    <w:rsid w:val="005D6EA5"/>
    <w:rsid w:val="005D7618"/>
    <w:rsid w:val="005D7786"/>
    <w:rsid w:val="005D7ED0"/>
    <w:rsid w:val="005E0B6B"/>
    <w:rsid w:val="005E0BB3"/>
    <w:rsid w:val="005E0CBE"/>
    <w:rsid w:val="005E0D6A"/>
    <w:rsid w:val="005E0DA4"/>
    <w:rsid w:val="005E0E5F"/>
    <w:rsid w:val="005E10DF"/>
    <w:rsid w:val="005E1736"/>
    <w:rsid w:val="005E1810"/>
    <w:rsid w:val="005E21BC"/>
    <w:rsid w:val="005E2356"/>
    <w:rsid w:val="005E2692"/>
    <w:rsid w:val="005E2A1E"/>
    <w:rsid w:val="005E2B80"/>
    <w:rsid w:val="005E2E3D"/>
    <w:rsid w:val="005E2E42"/>
    <w:rsid w:val="005E3061"/>
    <w:rsid w:val="005E32A8"/>
    <w:rsid w:val="005E33A4"/>
    <w:rsid w:val="005E4104"/>
    <w:rsid w:val="005E4B8D"/>
    <w:rsid w:val="005E51BD"/>
    <w:rsid w:val="005E52CC"/>
    <w:rsid w:val="005E5537"/>
    <w:rsid w:val="005E576D"/>
    <w:rsid w:val="005E57C7"/>
    <w:rsid w:val="005E57EF"/>
    <w:rsid w:val="005E5AE9"/>
    <w:rsid w:val="005E5D43"/>
    <w:rsid w:val="005E5F4D"/>
    <w:rsid w:val="005E6479"/>
    <w:rsid w:val="005E685C"/>
    <w:rsid w:val="005E6D41"/>
    <w:rsid w:val="005E76BF"/>
    <w:rsid w:val="005E7729"/>
    <w:rsid w:val="005E7998"/>
    <w:rsid w:val="005F0220"/>
    <w:rsid w:val="005F118D"/>
    <w:rsid w:val="005F11F6"/>
    <w:rsid w:val="005F137D"/>
    <w:rsid w:val="005F195E"/>
    <w:rsid w:val="005F1E9D"/>
    <w:rsid w:val="005F21BB"/>
    <w:rsid w:val="005F2843"/>
    <w:rsid w:val="005F2878"/>
    <w:rsid w:val="005F2894"/>
    <w:rsid w:val="005F2943"/>
    <w:rsid w:val="005F39BF"/>
    <w:rsid w:val="005F3C0D"/>
    <w:rsid w:val="005F4105"/>
    <w:rsid w:val="005F47F7"/>
    <w:rsid w:val="005F4884"/>
    <w:rsid w:val="005F491A"/>
    <w:rsid w:val="005F4D15"/>
    <w:rsid w:val="005F4E9A"/>
    <w:rsid w:val="005F5A04"/>
    <w:rsid w:val="005F5DC3"/>
    <w:rsid w:val="005F5F5D"/>
    <w:rsid w:val="005F6265"/>
    <w:rsid w:val="005F6E37"/>
    <w:rsid w:val="005F706A"/>
    <w:rsid w:val="005F7203"/>
    <w:rsid w:val="005F7493"/>
    <w:rsid w:val="005F78A8"/>
    <w:rsid w:val="005F799E"/>
    <w:rsid w:val="005F7B26"/>
    <w:rsid w:val="005F7FDB"/>
    <w:rsid w:val="00600128"/>
    <w:rsid w:val="00600ACB"/>
    <w:rsid w:val="00601643"/>
    <w:rsid w:val="00601B72"/>
    <w:rsid w:val="00602105"/>
    <w:rsid w:val="006024F7"/>
    <w:rsid w:val="0060280D"/>
    <w:rsid w:val="006029A6"/>
    <w:rsid w:val="00602F45"/>
    <w:rsid w:val="0060360B"/>
    <w:rsid w:val="00603D5F"/>
    <w:rsid w:val="00603DDD"/>
    <w:rsid w:val="00603EDA"/>
    <w:rsid w:val="006040AB"/>
    <w:rsid w:val="00605059"/>
    <w:rsid w:val="00605179"/>
    <w:rsid w:val="00605235"/>
    <w:rsid w:val="0060539C"/>
    <w:rsid w:val="00605AD8"/>
    <w:rsid w:val="00605DF5"/>
    <w:rsid w:val="00606145"/>
    <w:rsid w:val="00606523"/>
    <w:rsid w:val="0060690E"/>
    <w:rsid w:val="0060733D"/>
    <w:rsid w:val="0060753A"/>
    <w:rsid w:val="006078F1"/>
    <w:rsid w:val="006078FC"/>
    <w:rsid w:val="00610086"/>
    <w:rsid w:val="00610202"/>
    <w:rsid w:val="00610504"/>
    <w:rsid w:val="0061148A"/>
    <w:rsid w:val="00611662"/>
    <w:rsid w:val="0061182F"/>
    <w:rsid w:val="0061257F"/>
    <w:rsid w:val="0061285B"/>
    <w:rsid w:val="00612EAE"/>
    <w:rsid w:val="00612FF8"/>
    <w:rsid w:val="00613212"/>
    <w:rsid w:val="00613359"/>
    <w:rsid w:val="006135A5"/>
    <w:rsid w:val="006137DC"/>
    <w:rsid w:val="00613A51"/>
    <w:rsid w:val="00614464"/>
    <w:rsid w:val="00614817"/>
    <w:rsid w:val="006148B0"/>
    <w:rsid w:val="00614AF3"/>
    <w:rsid w:val="00614DA9"/>
    <w:rsid w:val="006151A2"/>
    <w:rsid w:val="0061576E"/>
    <w:rsid w:val="00615910"/>
    <w:rsid w:val="00615B1E"/>
    <w:rsid w:val="00615D30"/>
    <w:rsid w:val="00615F12"/>
    <w:rsid w:val="00616375"/>
    <w:rsid w:val="006163BF"/>
    <w:rsid w:val="00616594"/>
    <w:rsid w:val="006165EE"/>
    <w:rsid w:val="00616D19"/>
    <w:rsid w:val="00616DA0"/>
    <w:rsid w:val="00616E92"/>
    <w:rsid w:val="00616F73"/>
    <w:rsid w:val="0061704F"/>
    <w:rsid w:val="0061762E"/>
    <w:rsid w:val="00617D96"/>
    <w:rsid w:val="0062085F"/>
    <w:rsid w:val="006208BA"/>
    <w:rsid w:val="0062101D"/>
    <w:rsid w:val="006210E4"/>
    <w:rsid w:val="006213B4"/>
    <w:rsid w:val="00621474"/>
    <w:rsid w:val="00623855"/>
    <w:rsid w:val="00624CA2"/>
    <w:rsid w:val="00624CB5"/>
    <w:rsid w:val="00624F39"/>
    <w:rsid w:val="0062522C"/>
    <w:rsid w:val="0062575D"/>
    <w:rsid w:val="00625AA8"/>
    <w:rsid w:val="00625B0C"/>
    <w:rsid w:val="00625C6E"/>
    <w:rsid w:val="00625CCF"/>
    <w:rsid w:val="00625E15"/>
    <w:rsid w:val="006266B3"/>
    <w:rsid w:val="00626A92"/>
    <w:rsid w:val="00627381"/>
    <w:rsid w:val="00627543"/>
    <w:rsid w:val="006275AF"/>
    <w:rsid w:val="0063003F"/>
    <w:rsid w:val="006303D8"/>
    <w:rsid w:val="00630647"/>
    <w:rsid w:val="00630E92"/>
    <w:rsid w:val="0063139C"/>
    <w:rsid w:val="006315F7"/>
    <w:rsid w:val="0063164C"/>
    <w:rsid w:val="00631765"/>
    <w:rsid w:val="00631A26"/>
    <w:rsid w:val="00631A3B"/>
    <w:rsid w:val="00631FBD"/>
    <w:rsid w:val="00632584"/>
    <w:rsid w:val="00632762"/>
    <w:rsid w:val="00632AFF"/>
    <w:rsid w:val="006333B6"/>
    <w:rsid w:val="006339C6"/>
    <w:rsid w:val="00633FC6"/>
    <w:rsid w:val="006345DD"/>
    <w:rsid w:val="00634877"/>
    <w:rsid w:val="0063499C"/>
    <w:rsid w:val="006349B6"/>
    <w:rsid w:val="00635092"/>
    <w:rsid w:val="00635520"/>
    <w:rsid w:val="00635649"/>
    <w:rsid w:val="0063589B"/>
    <w:rsid w:val="00635FF4"/>
    <w:rsid w:val="00636264"/>
    <w:rsid w:val="006363D2"/>
    <w:rsid w:val="0063648E"/>
    <w:rsid w:val="00636CCD"/>
    <w:rsid w:val="006373AC"/>
    <w:rsid w:val="0063774D"/>
    <w:rsid w:val="00637AAA"/>
    <w:rsid w:val="00637ACF"/>
    <w:rsid w:val="00637FE9"/>
    <w:rsid w:val="006400B4"/>
    <w:rsid w:val="0064038C"/>
    <w:rsid w:val="006407FA"/>
    <w:rsid w:val="006409A5"/>
    <w:rsid w:val="00640A5D"/>
    <w:rsid w:val="00640F94"/>
    <w:rsid w:val="006415FE"/>
    <w:rsid w:val="00641871"/>
    <w:rsid w:val="006418C2"/>
    <w:rsid w:val="00641A0A"/>
    <w:rsid w:val="00641B7B"/>
    <w:rsid w:val="0064216B"/>
    <w:rsid w:val="00642B57"/>
    <w:rsid w:val="00642BAC"/>
    <w:rsid w:val="00642BB6"/>
    <w:rsid w:val="00642D65"/>
    <w:rsid w:val="006434F1"/>
    <w:rsid w:val="006435EC"/>
    <w:rsid w:val="00643610"/>
    <w:rsid w:val="006437CB"/>
    <w:rsid w:val="00643845"/>
    <w:rsid w:val="00644555"/>
    <w:rsid w:val="00644CB0"/>
    <w:rsid w:val="00644CC8"/>
    <w:rsid w:val="00644D32"/>
    <w:rsid w:val="00644F5D"/>
    <w:rsid w:val="00645928"/>
    <w:rsid w:val="00645932"/>
    <w:rsid w:val="00645FFD"/>
    <w:rsid w:val="0064641A"/>
    <w:rsid w:val="0064668A"/>
    <w:rsid w:val="00646FFE"/>
    <w:rsid w:val="006471E4"/>
    <w:rsid w:val="00647693"/>
    <w:rsid w:val="0064796E"/>
    <w:rsid w:val="0065018B"/>
    <w:rsid w:val="0065107B"/>
    <w:rsid w:val="00652425"/>
    <w:rsid w:val="006529EC"/>
    <w:rsid w:val="00652F85"/>
    <w:rsid w:val="006534F8"/>
    <w:rsid w:val="00653B95"/>
    <w:rsid w:val="00653F51"/>
    <w:rsid w:val="00654084"/>
    <w:rsid w:val="00654086"/>
    <w:rsid w:val="006540DA"/>
    <w:rsid w:val="00654EE0"/>
    <w:rsid w:val="00655CF4"/>
    <w:rsid w:val="006568B6"/>
    <w:rsid w:val="0065709D"/>
    <w:rsid w:val="0065793D"/>
    <w:rsid w:val="00657B64"/>
    <w:rsid w:val="00660802"/>
    <w:rsid w:val="00660F1C"/>
    <w:rsid w:val="00660F26"/>
    <w:rsid w:val="00660F3F"/>
    <w:rsid w:val="006611C4"/>
    <w:rsid w:val="0066122B"/>
    <w:rsid w:val="006615A2"/>
    <w:rsid w:val="00661954"/>
    <w:rsid w:val="00661C58"/>
    <w:rsid w:val="00661ECC"/>
    <w:rsid w:val="0066267D"/>
    <w:rsid w:val="006628B4"/>
    <w:rsid w:val="00662B5F"/>
    <w:rsid w:val="006630EE"/>
    <w:rsid w:val="006632D9"/>
    <w:rsid w:val="00663846"/>
    <w:rsid w:val="00663AE4"/>
    <w:rsid w:val="00664307"/>
    <w:rsid w:val="00664FAD"/>
    <w:rsid w:val="00664FD8"/>
    <w:rsid w:val="0066549C"/>
    <w:rsid w:val="00665FE5"/>
    <w:rsid w:val="006665B3"/>
    <w:rsid w:val="006665DE"/>
    <w:rsid w:val="00666786"/>
    <w:rsid w:val="006667B2"/>
    <w:rsid w:val="0066757E"/>
    <w:rsid w:val="00667ACA"/>
    <w:rsid w:val="00667FA0"/>
    <w:rsid w:val="00667FD8"/>
    <w:rsid w:val="006700A2"/>
    <w:rsid w:val="00670239"/>
    <w:rsid w:val="006707DC"/>
    <w:rsid w:val="00670AAB"/>
    <w:rsid w:val="00670C55"/>
    <w:rsid w:val="00670FF0"/>
    <w:rsid w:val="006711F4"/>
    <w:rsid w:val="006716AC"/>
    <w:rsid w:val="006717BE"/>
    <w:rsid w:val="00672083"/>
    <w:rsid w:val="006721AF"/>
    <w:rsid w:val="00672225"/>
    <w:rsid w:val="006724E0"/>
    <w:rsid w:val="00672AB9"/>
    <w:rsid w:val="00672E52"/>
    <w:rsid w:val="00672F45"/>
    <w:rsid w:val="00672F66"/>
    <w:rsid w:val="00673A5B"/>
    <w:rsid w:val="00673C2B"/>
    <w:rsid w:val="00674221"/>
    <w:rsid w:val="00674857"/>
    <w:rsid w:val="00674D1B"/>
    <w:rsid w:val="00674D33"/>
    <w:rsid w:val="00674F28"/>
    <w:rsid w:val="006753E4"/>
    <w:rsid w:val="0067544F"/>
    <w:rsid w:val="0067549C"/>
    <w:rsid w:val="00675C88"/>
    <w:rsid w:val="00675D99"/>
    <w:rsid w:val="00675E2F"/>
    <w:rsid w:val="00675FB9"/>
    <w:rsid w:val="006763B8"/>
    <w:rsid w:val="00676888"/>
    <w:rsid w:val="0067688B"/>
    <w:rsid w:val="006770C1"/>
    <w:rsid w:val="006772E2"/>
    <w:rsid w:val="006777B9"/>
    <w:rsid w:val="0067797F"/>
    <w:rsid w:val="00677F37"/>
    <w:rsid w:val="00680036"/>
    <w:rsid w:val="00680077"/>
    <w:rsid w:val="00680411"/>
    <w:rsid w:val="006804CC"/>
    <w:rsid w:val="006809AF"/>
    <w:rsid w:val="00680DC6"/>
    <w:rsid w:val="00681411"/>
    <w:rsid w:val="00681570"/>
    <w:rsid w:val="00681A88"/>
    <w:rsid w:val="0068231F"/>
    <w:rsid w:val="006825D1"/>
    <w:rsid w:val="00682785"/>
    <w:rsid w:val="00682A6E"/>
    <w:rsid w:val="00682BEE"/>
    <w:rsid w:val="006830F3"/>
    <w:rsid w:val="0068321C"/>
    <w:rsid w:val="00683334"/>
    <w:rsid w:val="006836C1"/>
    <w:rsid w:val="00683C6E"/>
    <w:rsid w:val="00683FF5"/>
    <w:rsid w:val="006841EC"/>
    <w:rsid w:val="00684467"/>
    <w:rsid w:val="006846BC"/>
    <w:rsid w:val="00684721"/>
    <w:rsid w:val="00684AF7"/>
    <w:rsid w:val="00685231"/>
    <w:rsid w:val="0068523F"/>
    <w:rsid w:val="006853D5"/>
    <w:rsid w:val="00685ED7"/>
    <w:rsid w:val="0068614B"/>
    <w:rsid w:val="00686198"/>
    <w:rsid w:val="00686525"/>
    <w:rsid w:val="006866A5"/>
    <w:rsid w:val="00686EE6"/>
    <w:rsid w:val="00686EF6"/>
    <w:rsid w:val="00686FF0"/>
    <w:rsid w:val="006874E0"/>
    <w:rsid w:val="006875E9"/>
    <w:rsid w:val="006875ED"/>
    <w:rsid w:val="0068766A"/>
    <w:rsid w:val="00687C92"/>
    <w:rsid w:val="00690672"/>
    <w:rsid w:val="0069095A"/>
    <w:rsid w:val="00690A19"/>
    <w:rsid w:val="00691020"/>
    <w:rsid w:val="00691F14"/>
    <w:rsid w:val="00692090"/>
    <w:rsid w:val="006922C1"/>
    <w:rsid w:val="00692FB5"/>
    <w:rsid w:val="00693042"/>
    <w:rsid w:val="00693E69"/>
    <w:rsid w:val="00693F77"/>
    <w:rsid w:val="006940DD"/>
    <w:rsid w:val="006942E2"/>
    <w:rsid w:val="00694961"/>
    <w:rsid w:val="006949A8"/>
    <w:rsid w:val="00694DC7"/>
    <w:rsid w:val="00695707"/>
    <w:rsid w:val="0069570C"/>
    <w:rsid w:val="006957AE"/>
    <w:rsid w:val="00695B62"/>
    <w:rsid w:val="00696316"/>
    <w:rsid w:val="00696393"/>
    <w:rsid w:val="006969E2"/>
    <w:rsid w:val="00696E97"/>
    <w:rsid w:val="00697346"/>
    <w:rsid w:val="0069734E"/>
    <w:rsid w:val="00697526"/>
    <w:rsid w:val="006975C2"/>
    <w:rsid w:val="006977A8"/>
    <w:rsid w:val="00697810"/>
    <w:rsid w:val="00697AB5"/>
    <w:rsid w:val="00697AE4"/>
    <w:rsid w:val="006A020B"/>
    <w:rsid w:val="006A0DC1"/>
    <w:rsid w:val="006A0E76"/>
    <w:rsid w:val="006A0EEF"/>
    <w:rsid w:val="006A1360"/>
    <w:rsid w:val="006A199A"/>
    <w:rsid w:val="006A1A72"/>
    <w:rsid w:val="006A1CC4"/>
    <w:rsid w:val="006A1ED1"/>
    <w:rsid w:val="006A1F9E"/>
    <w:rsid w:val="006A29EC"/>
    <w:rsid w:val="006A2E39"/>
    <w:rsid w:val="006A2EDE"/>
    <w:rsid w:val="006A3854"/>
    <w:rsid w:val="006A392D"/>
    <w:rsid w:val="006A3ED5"/>
    <w:rsid w:val="006A44FC"/>
    <w:rsid w:val="006A463E"/>
    <w:rsid w:val="006A4823"/>
    <w:rsid w:val="006A48DD"/>
    <w:rsid w:val="006A4B32"/>
    <w:rsid w:val="006A4EF0"/>
    <w:rsid w:val="006A5126"/>
    <w:rsid w:val="006A53FE"/>
    <w:rsid w:val="006A5462"/>
    <w:rsid w:val="006A54E9"/>
    <w:rsid w:val="006A5BC7"/>
    <w:rsid w:val="006A5CF5"/>
    <w:rsid w:val="006A62A0"/>
    <w:rsid w:val="006A64C4"/>
    <w:rsid w:val="006A68DB"/>
    <w:rsid w:val="006A6B99"/>
    <w:rsid w:val="006A6BD8"/>
    <w:rsid w:val="006A6F8F"/>
    <w:rsid w:val="006A7184"/>
    <w:rsid w:val="006A7235"/>
    <w:rsid w:val="006A7A1C"/>
    <w:rsid w:val="006A7B1A"/>
    <w:rsid w:val="006A7D2A"/>
    <w:rsid w:val="006B018C"/>
    <w:rsid w:val="006B0787"/>
    <w:rsid w:val="006B083A"/>
    <w:rsid w:val="006B08A6"/>
    <w:rsid w:val="006B0D26"/>
    <w:rsid w:val="006B1454"/>
    <w:rsid w:val="006B1B58"/>
    <w:rsid w:val="006B208E"/>
    <w:rsid w:val="006B281F"/>
    <w:rsid w:val="006B2CBF"/>
    <w:rsid w:val="006B3433"/>
    <w:rsid w:val="006B3E66"/>
    <w:rsid w:val="006B440F"/>
    <w:rsid w:val="006B4414"/>
    <w:rsid w:val="006B45F8"/>
    <w:rsid w:val="006B4C2E"/>
    <w:rsid w:val="006B5297"/>
    <w:rsid w:val="006B5B29"/>
    <w:rsid w:val="006B5C0E"/>
    <w:rsid w:val="006B6317"/>
    <w:rsid w:val="006B6A56"/>
    <w:rsid w:val="006B6EC1"/>
    <w:rsid w:val="006B7582"/>
    <w:rsid w:val="006B7656"/>
    <w:rsid w:val="006C0619"/>
    <w:rsid w:val="006C067D"/>
    <w:rsid w:val="006C0689"/>
    <w:rsid w:val="006C0E42"/>
    <w:rsid w:val="006C118D"/>
    <w:rsid w:val="006C1364"/>
    <w:rsid w:val="006C17A2"/>
    <w:rsid w:val="006C1B01"/>
    <w:rsid w:val="006C1EA9"/>
    <w:rsid w:val="006C20A5"/>
    <w:rsid w:val="006C2873"/>
    <w:rsid w:val="006C2B90"/>
    <w:rsid w:val="006C2C2E"/>
    <w:rsid w:val="006C3387"/>
    <w:rsid w:val="006C339B"/>
    <w:rsid w:val="006C376F"/>
    <w:rsid w:val="006C3788"/>
    <w:rsid w:val="006C3F5A"/>
    <w:rsid w:val="006C404B"/>
    <w:rsid w:val="006C4992"/>
    <w:rsid w:val="006C56F0"/>
    <w:rsid w:val="006C5A0D"/>
    <w:rsid w:val="006C5A46"/>
    <w:rsid w:val="006C5D0B"/>
    <w:rsid w:val="006C5E12"/>
    <w:rsid w:val="006C5F5E"/>
    <w:rsid w:val="006C6471"/>
    <w:rsid w:val="006C6BFF"/>
    <w:rsid w:val="006C6FCE"/>
    <w:rsid w:val="006C7569"/>
    <w:rsid w:val="006C7684"/>
    <w:rsid w:val="006C7AEB"/>
    <w:rsid w:val="006C7D61"/>
    <w:rsid w:val="006C7D89"/>
    <w:rsid w:val="006C7EA3"/>
    <w:rsid w:val="006D0787"/>
    <w:rsid w:val="006D0833"/>
    <w:rsid w:val="006D0BF3"/>
    <w:rsid w:val="006D102F"/>
    <w:rsid w:val="006D12E2"/>
    <w:rsid w:val="006D17DF"/>
    <w:rsid w:val="006D1B40"/>
    <w:rsid w:val="006D261C"/>
    <w:rsid w:val="006D2E2E"/>
    <w:rsid w:val="006D3012"/>
    <w:rsid w:val="006D30B6"/>
    <w:rsid w:val="006D31CA"/>
    <w:rsid w:val="006D3671"/>
    <w:rsid w:val="006D3DE1"/>
    <w:rsid w:val="006D415F"/>
    <w:rsid w:val="006D4D39"/>
    <w:rsid w:val="006D5075"/>
    <w:rsid w:val="006D52F7"/>
    <w:rsid w:val="006D5867"/>
    <w:rsid w:val="006D5A50"/>
    <w:rsid w:val="006D5C70"/>
    <w:rsid w:val="006D5CE2"/>
    <w:rsid w:val="006D5E79"/>
    <w:rsid w:val="006D61E9"/>
    <w:rsid w:val="006D633E"/>
    <w:rsid w:val="006D6C09"/>
    <w:rsid w:val="006D768D"/>
    <w:rsid w:val="006D798E"/>
    <w:rsid w:val="006E0074"/>
    <w:rsid w:val="006E00AC"/>
    <w:rsid w:val="006E00CF"/>
    <w:rsid w:val="006E0625"/>
    <w:rsid w:val="006E09DA"/>
    <w:rsid w:val="006E0DFC"/>
    <w:rsid w:val="006E105E"/>
    <w:rsid w:val="006E185C"/>
    <w:rsid w:val="006E2407"/>
    <w:rsid w:val="006E25EA"/>
    <w:rsid w:val="006E2736"/>
    <w:rsid w:val="006E2EF1"/>
    <w:rsid w:val="006E3011"/>
    <w:rsid w:val="006E3BB6"/>
    <w:rsid w:val="006E3CAB"/>
    <w:rsid w:val="006E4823"/>
    <w:rsid w:val="006E5120"/>
    <w:rsid w:val="006E53C5"/>
    <w:rsid w:val="006E5491"/>
    <w:rsid w:val="006E6413"/>
    <w:rsid w:val="006E66AE"/>
    <w:rsid w:val="006E7759"/>
    <w:rsid w:val="006E7A84"/>
    <w:rsid w:val="006F0DE9"/>
    <w:rsid w:val="006F1D59"/>
    <w:rsid w:val="006F204B"/>
    <w:rsid w:val="006F20EA"/>
    <w:rsid w:val="006F27CF"/>
    <w:rsid w:val="006F2A0D"/>
    <w:rsid w:val="006F2C65"/>
    <w:rsid w:val="006F2F02"/>
    <w:rsid w:val="006F3486"/>
    <w:rsid w:val="006F34F3"/>
    <w:rsid w:val="006F36A3"/>
    <w:rsid w:val="006F3828"/>
    <w:rsid w:val="006F3A64"/>
    <w:rsid w:val="006F3A71"/>
    <w:rsid w:val="006F3A9A"/>
    <w:rsid w:val="006F3C3E"/>
    <w:rsid w:val="006F43D1"/>
    <w:rsid w:val="006F4974"/>
    <w:rsid w:val="006F4AE4"/>
    <w:rsid w:val="006F4DDE"/>
    <w:rsid w:val="006F50ED"/>
    <w:rsid w:val="006F5527"/>
    <w:rsid w:val="006F5560"/>
    <w:rsid w:val="006F558C"/>
    <w:rsid w:val="006F55A2"/>
    <w:rsid w:val="006F561C"/>
    <w:rsid w:val="006F58BF"/>
    <w:rsid w:val="006F5953"/>
    <w:rsid w:val="006F59FA"/>
    <w:rsid w:val="006F5C35"/>
    <w:rsid w:val="006F601F"/>
    <w:rsid w:val="006F61BF"/>
    <w:rsid w:val="006F6553"/>
    <w:rsid w:val="006F66BA"/>
    <w:rsid w:val="006F6CA2"/>
    <w:rsid w:val="006F7074"/>
    <w:rsid w:val="006F70A9"/>
    <w:rsid w:val="006F71CF"/>
    <w:rsid w:val="006F7287"/>
    <w:rsid w:val="006F7A1B"/>
    <w:rsid w:val="006F7D5F"/>
    <w:rsid w:val="0070055C"/>
    <w:rsid w:val="007006FB"/>
    <w:rsid w:val="00701126"/>
    <w:rsid w:val="007011B6"/>
    <w:rsid w:val="007013E9"/>
    <w:rsid w:val="0070140E"/>
    <w:rsid w:val="007015BD"/>
    <w:rsid w:val="0070163E"/>
    <w:rsid w:val="00701953"/>
    <w:rsid w:val="00701CED"/>
    <w:rsid w:val="00701E9D"/>
    <w:rsid w:val="0070262C"/>
    <w:rsid w:val="007026EB"/>
    <w:rsid w:val="00702855"/>
    <w:rsid w:val="00702CF0"/>
    <w:rsid w:val="00703479"/>
    <w:rsid w:val="007036FD"/>
    <w:rsid w:val="00703F29"/>
    <w:rsid w:val="007040E0"/>
    <w:rsid w:val="007045D5"/>
    <w:rsid w:val="00704912"/>
    <w:rsid w:val="00704B0C"/>
    <w:rsid w:val="00704EE2"/>
    <w:rsid w:val="00704F14"/>
    <w:rsid w:val="007052A2"/>
    <w:rsid w:val="0070546E"/>
    <w:rsid w:val="0070589B"/>
    <w:rsid w:val="00705AB2"/>
    <w:rsid w:val="00705D33"/>
    <w:rsid w:val="00705E5D"/>
    <w:rsid w:val="007060D6"/>
    <w:rsid w:val="007064EC"/>
    <w:rsid w:val="00706582"/>
    <w:rsid w:val="007069D3"/>
    <w:rsid w:val="00706DE2"/>
    <w:rsid w:val="0070782F"/>
    <w:rsid w:val="007078BD"/>
    <w:rsid w:val="00707AE2"/>
    <w:rsid w:val="00707B2F"/>
    <w:rsid w:val="00707C1A"/>
    <w:rsid w:val="00710599"/>
    <w:rsid w:val="0071092E"/>
    <w:rsid w:val="00711CA8"/>
    <w:rsid w:val="00711E63"/>
    <w:rsid w:val="00712308"/>
    <w:rsid w:val="007124C4"/>
    <w:rsid w:val="0071372D"/>
    <w:rsid w:val="00713CEF"/>
    <w:rsid w:val="00714437"/>
    <w:rsid w:val="00714477"/>
    <w:rsid w:val="0071464E"/>
    <w:rsid w:val="0071470D"/>
    <w:rsid w:val="0071494E"/>
    <w:rsid w:val="00715745"/>
    <w:rsid w:val="00715A50"/>
    <w:rsid w:val="00715D07"/>
    <w:rsid w:val="00716352"/>
    <w:rsid w:val="007164EB"/>
    <w:rsid w:val="00716AFB"/>
    <w:rsid w:val="00716CB5"/>
    <w:rsid w:val="00716F40"/>
    <w:rsid w:val="0071707F"/>
    <w:rsid w:val="0071727D"/>
    <w:rsid w:val="00717A3C"/>
    <w:rsid w:val="00717DA0"/>
    <w:rsid w:val="0072015D"/>
    <w:rsid w:val="007207C6"/>
    <w:rsid w:val="00720812"/>
    <w:rsid w:val="00720868"/>
    <w:rsid w:val="00720AA2"/>
    <w:rsid w:val="00720ECB"/>
    <w:rsid w:val="0072114D"/>
    <w:rsid w:val="007211D4"/>
    <w:rsid w:val="007212C9"/>
    <w:rsid w:val="0072167B"/>
    <w:rsid w:val="007217E0"/>
    <w:rsid w:val="00721A83"/>
    <w:rsid w:val="00721F50"/>
    <w:rsid w:val="007223C8"/>
    <w:rsid w:val="007225B3"/>
    <w:rsid w:val="00722618"/>
    <w:rsid w:val="00722757"/>
    <w:rsid w:val="00722D1B"/>
    <w:rsid w:val="0072305B"/>
    <w:rsid w:val="0072310F"/>
    <w:rsid w:val="00723AA6"/>
    <w:rsid w:val="00724099"/>
    <w:rsid w:val="00724280"/>
    <w:rsid w:val="007245A0"/>
    <w:rsid w:val="0072555E"/>
    <w:rsid w:val="00725647"/>
    <w:rsid w:val="0072564F"/>
    <w:rsid w:val="00725A06"/>
    <w:rsid w:val="0072679B"/>
    <w:rsid w:val="00726A74"/>
    <w:rsid w:val="00726B03"/>
    <w:rsid w:val="00726F4D"/>
    <w:rsid w:val="00726F7A"/>
    <w:rsid w:val="007270B9"/>
    <w:rsid w:val="00727644"/>
    <w:rsid w:val="00727A5F"/>
    <w:rsid w:val="00727B6A"/>
    <w:rsid w:val="00727CC7"/>
    <w:rsid w:val="00731699"/>
    <w:rsid w:val="0073183C"/>
    <w:rsid w:val="00731F2E"/>
    <w:rsid w:val="00731FA2"/>
    <w:rsid w:val="0073237F"/>
    <w:rsid w:val="0073246C"/>
    <w:rsid w:val="007326A3"/>
    <w:rsid w:val="0073347D"/>
    <w:rsid w:val="007334BC"/>
    <w:rsid w:val="007334F3"/>
    <w:rsid w:val="00733E2D"/>
    <w:rsid w:val="0073417B"/>
    <w:rsid w:val="007343CB"/>
    <w:rsid w:val="007345E7"/>
    <w:rsid w:val="007346F4"/>
    <w:rsid w:val="00734B4A"/>
    <w:rsid w:val="007351AB"/>
    <w:rsid w:val="00735476"/>
    <w:rsid w:val="007356C6"/>
    <w:rsid w:val="00735942"/>
    <w:rsid w:val="00735C66"/>
    <w:rsid w:val="00736441"/>
    <w:rsid w:val="00736E07"/>
    <w:rsid w:val="00736E2A"/>
    <w:rsid w:val="007370DA"/>
    <w:rsid w:val="0074033F"/>
    <w:rsid w:val="0074097B"/>
    <w:rsid w:val="00740C07"/>
    <w:rsid w:val="00740D99"/>
    <w:rsid w:val="00740E40"/>
    <w:rsid w:val="00741E3A"/>
    <w:rsid w:val="007428B8"/>
    <w:rsid w:val="00742935"/>
    <w:rsid w:val="00743403"/>
    <w:rsid w:val="007434C9"/>
    <w:rsid w:val="00743563"/>
    <w:rsid w:val="00744756"/>
    <w:rsid w:val="007451E7"/>
    <w:rsid w:val="007457EE"/>
    <w:rsid w:val="00745902"/>
    <w:rsid w:val="00745CED"/>
    <w:rsid w:val="00745F10"/>
    <w:rsid w:val="007461DD"/>
    <w:rsid w:val="007473E2"/>
    <w:rsid w:val="00747874"/>
    <w:rsid w:val="007478AA"/>
    <w:rsid w:val="00747978"/>
    <w:rsid w:val="007479CB"/>
    <w:rsid w:val="0075033F"/>
    <w:rsid w:val="0075065A"/>
    <w:rsid w:val="007506A4"/>
    <w:rsid w:val="00750AF9"/>
    <w:rsid w:val="0075150C"/>
    <w:rsid w:val="007518FD"/>
    <w:rsid w:val="007526C7"/>
    <w:rsid w:val="007527C9"/>
    <w:rsid w:val="00753075"/>
    <w:rsid w:val="00753D42"/>
    <w:rsid w:val="00753F54"/>
    <w:rsid w:val="00754064"/>
    <w:rsid w:val="0075421E"/>
    <w:rsid w:val="00754878"/>
    <w:rsid w:val="00754A92"/>
    <w:rsid w:val="00754AB6"/>
    <w:rsid w:val="00756416"/>
    <w:rsid w:val="00756A6A"/>
    <w:rsid w:val="00756D02"/>
    <w:rsid w:val="00756D71"/>
    <w:rsid w:val="00756DEB"/>
    <w:rsid w:val="007575E4"/>
    <w:rsid w:val="00757A1D"/>
    <w:rsid w:val="00757B85"/>
    <w:rsid w:val="00757C38"/>
    <w:rsid w:val="00757FFB"/>
    <w:rsid w:val="00760633"/>
    <w:rsid w:val="00760661"/>
    <w:rsid w:val="00761557"/>
    <w:rsid w:val="00762A68"/>
    <w:rsid w:val="00762D98"/>
    <w:rsid w:val="00763AA5"/>
    <w:rsid w:val="0076418E"/>
    <w:rsid w:val="007641DB"/>
    <w:rsid w:val="007647A1"/>
    <w:rsid w:val="00764A04"/>
    <w:rsid w:val="00764E8E"/>
    <w:rsid w:val="00764F64"/>
    <w:rsid w:val="00765147"/>
    <w:rsid w:val="007652E2"/>
    <w:rsid w:val="007655FD"/>
    <w:rsid w:val="007657A2"/>
    <w:rsid w:val="00765D46"/>
    <w:rsid w:val="00765EE6"/>
    <w:rsid w:val="007666C8"/>
    <w:rsid w:val="007667CB"/>
    <w:rsid w:val="00766E16"/>
    <w:rsid w:val="00766F53"/>
    <w:rsid w:val="00766FDE"/>
    <w:rsid w:val="00766FF4"/>
    <w:rsid w:val="007672DF"/>
    <w:rsid w:val="00767879"/>
    <w:rsid w:val="00767AA4"/>
    <w:rsid w:val="0077043F"/>
    <w:rsid w:val="00770B89"/>
    <w:rsid w:val="00770E2A"/>
    <w:rsid w:val="00770EC9"/>
    <w:rsid w:val="007713AC"/>
    <w:rsid w:val="0077177C"/>
    <w:rsid w:val="0077182F"/>
    <w:rsid w:val="00771862"/>
    <w:rsid w:val="00772A8E"/>
    <w:rsid w:val="00772C8B"/>
    <w:rsid w:val="007736D8"/>
    <w:rsid w:val="0077385A"/>
    <w:rsid w:val="00773B63"/>
    <w:rsid w:val="00773C2A"/>
    <w:rsid w:val="00773C5C"/>
    <w:rsid w:val="00773E0C"/>
    <w:rsid w:val="00773FBA"/>
    <w:rsid w:val="007741DB"/>
    <w:rsid w:val="00774398"/>
    <w:rsid w:val="00774417"/>
    <w:rsid w:val="00774EFB"/>
    <w:rsid w:val="0077501E"/>
    <w:rsid w:val="007750FD"/>
    <w:rsid w:val="007751FC"/>
    <w:rsid w:val="00775397"/>
    <w:rsid w:val="007753FA"/>
    <w:rsid w:val="00775AD3"/>
    <w:rsid w:val="00775E29"/>
    <w:rsid w:val="00776641"/>
    <w:rsid w:val="007770C8"/>
    <w:rsid w:val="007771DD"/>
    <w:rsid w:val="00777AC9"/>
    <w:rsid w:val="00777CBA"/>
    <w:rsid w:val="00777F98"/>
    <w:rsid w:val="007800AF"/>
    <w:rsid w:val="00780C33"/>
    <w:rsid w:val="007812F3"/>
    <w:rsid w:val="00781540"/>
    <w:rsid w:val="007815C4"/>
    <w:rsid w:val="00781F47"/>
    <w:rsid w:val="00782486"/>
    <w:rsid w:val="0078302A"/>
    <w:rsid w:val="007830CA"/>
    <w:rsid w:val="00783101"/>
    <w:rsid w:val="0078333B"/>
    <w:rsid w:val="00783488"/>
    <w:rsid w:val="00783787"/>
    <w:rsid w:val="007839F4"/>
    <w:rsid w:val="00783C0E"/>
    <w:rsid w:val="00783D89"/>
    <w:rsid w:val="007849FD"/>
    <w:rsid w:val="00784C5B"/>
    <w:rsid w:val="00784D91"/>
    <w:rsid w:val="0078536C"/>
    <w:rsid w:val="00785422"/>
    <w:rsid w:val="0078554A"/>
    <w:rsid w:val="007858A1"/>
    <w:rsid w:val="007858E1"/>
    <w:rsid w:val="0078607D"/>
    <w:rsid w:val="00786662"/>
    <w:rsid w:val="00786921"/>
    <w:rsid w:val="00786D1B"/>
    <w:rsid w:val="00787203"/>
    <w:rsid w:val="0078750A"/>
    <w:rsid w:val="007875CB"/>
    <w:rsid w:val="00787876"/>
    <w:rsid w:val="00787CB7"/>
    <w:rsid w:val="00787DD0"/>
    <w:rsid w:val="00787FDA"/>
    <w:rsid w:val="007901EB"/>
    <w:rsid w:val="007902B2"/>
    <w:rsid w:val="007904D3"/>
    <w:rsid w:val="007916D7"/>
    <w:rsid w:val="007916F7"/>
    <w:rsid w:val="00791BB3"/>
    <w:rsid w:val="00791D2F"/>
    <w:rsid w:val="00791E3B"/>
    <w:rsid w:val="00792546"/>
    <w:rsid w:val="0079265F"/>
    <w:rsid w:val="00792F28"/>
    <w:rsid w:val="00793112"/>
    <w:rsid w:val="0079314E"/>
    <w:rsid w:val="00793181"/>
    <w:rsid w:val="00793286"/>
    <w:rsid w:val="00793421"/>
    <w:rsid w:val="00793519"/>
    <w:rsid w:val="00793A1D"/>
    <w:rsid w:val="00793BFB"/>
    <w:rsid w:val="00793D5D"/>
    <w:rsid w:val="00793E50"/>
    <w:rsid w:val="00794D52"/>
    <w:rsid w:val="00795047"/>
    <w:rsid w:val="0079513E"/>
    <w:rsid w:val="007955CF"/>
    <w:rsid w:val="00795661"/>
    <w:rsid w:val="00795774"/>
    <w:rsid w:val="00795DC4"/>
    <w:rsid w:val="00796147"/>
    <w:rsid w:val="0079635F"/>
    <w:rsid w:val="00796908"/>
    <w:rsid w:val="00796BAB"/>
    <w:rsid w:val="00796FDE"/>
    <w:rsid w:val="0079701A"/>
    <w:rsid w:val="007973DB"/>
    <w:rsid w:val="007974DB"/>
    <w:rsid w:val="007974E8"/>
    <w:rsid w:val="00797554"/>
    <w:rsid w:val="00797D08"/>
    <w:rsid w:val="00797DBF"/>
    <w:rsid w:val="007A01E3"/>
    <w:rsid w:val="007A0616"/>
    <w:rsid w:val="007A1434"/>
    <w:rsid w:val="007A1859"/>
    <w:rsid w:val="007A1B33"/>
    <w:rsid w:val="007A2A65"/>
    <w:rsid w:val="007A2B3A"/>
    <w:rsid w:val="007A2F3A"/>
    <w:rsid w:val="007A379F"/>
    <w:rsid w:val="007A3F57"/>
    <w:rsid w:val="007A4167"/>
    <w:rsid w:val="007A42D9"/>
    <w:rsid w:val="007A460A"/>
    <w:rsid w:val="007A47B1"/>
    <w:rsid w:val="007A4823"/>
    <w:rsid w:val="007A4A2E"/>
    <w:rsid w:val="007A5113"/>
    <w:rsid w:val="007A570C"/>
    <w:rsid w:val="007A5D25"/>
    <w:rsid w:val="007A5DB4"/>
    <w:rsid w:val="007A614E"/>
    <w:rsid w:val="007A6228"/>
    <w:rsid w:val="007A6412"/>
    <w:rsid w:val="007A6D5F"/>
    <w:rsid w:val="007A6D6E"/>
    <w:rsid w:val="007A71AF"/>
    <w:rsid w:val="007A7670"/>
    <w:rsid w:val="007A7777"/>
    <w:rsid w:val="007A7ECC"/>
    <w:rsid w:val="007B0114"/>
    <w:rsid w:val="007B0689"/>
    <w:rsid w:val="007B06B8"/>
    <w:rsid w:val="007B1104"/>
    <w:rsid w:val="007B13DA"/>
    <w:rsid w:val="007B16FE"/>
    <w:rsid w:val="007B18C1"/>
    <w:rsid w:val="007B216F"/>
    <w:rsid w:val="007B24B2"/>
    <w:rsid w:val="007B25BA"/>
    <w:rsid w:val="007B2696"/>
    <w:rsid w:val="007B2AD8"/>
    <w:rsid w:val="007B2D18"/>
    <w:rsid w:val="007B2D35"/>
    <w:rsid w:val="007B2DE6"/>
    <w:rsid w:val="007B2FB1"/>
    <w:rsid w:val="007B356C"/>
    <w:rsid w:val="007B3AA3"/>
    <w:rsid w:val="007B3B57"/>
    <w:rsid w:val="007B3D37"/>
    <w:rsid w:val="007B40CD"/>
    <w:rsid w:val="007B488A"/>
    <w:rsid w:val="007B52C2"/>
    <w:rsid w:val="007B549F"/>
    <w:rsid w:val="007B5A4B"/>
    <w:rsid w:val="007B5F0B"/>
    <w:rsid w:val="007B652B"/>
    <w:rsid w:val="007B6942"/>
    <w:rsid w:val="007B6A9D"/>
    <w:rsid w:val="007B6ED6"/>
    <w:rsid w:val="007B70F4"/>
    <w:rsid w:val="007B723A"/>
    <w:rsid w:val="007B72DB"/>
    <w:rsid w:val="007C028C"/>
    <w:rsid w:val="007C0407"/>
    <w:rsid w:val="007C0446"/>
    <w:rsid w:val="007C07DF"/>
    <w:rsid w:val="007C0B02"/>
    <w:rsid w:val="007C0FB4"/>
    <w:rsid w:val="007C1C8D"/>
    <w:rsid w:val="007C2102"/>
    <w:rsid w:val="007C2384"/>
    <w:rsid w:val="007C27F4"/>
    <w:rsid w:val="007C2FC1"/>
    <w:rsid w:val="007C3628"/>
    <w:rsid w:val="007C38BA"/>
    <w:rsid w:val="007C3A7E"/>
    <w:rsid w:val="007C3D54"/>
    <w:rsid w:val="007C4166"/>
    <w:rsid w:val="007C4EF0"/>
    <w:rsid w:val="007C55E8"/>
    <w:rsid w:val="007C5641"/>
    <w:rsid w:val="007C5B1E"/>
    <w:rsid w:val="007C6A2E"/>
    <w:rsid w:val="007C6D3E"/>
    <w:rsid w:val="007C70BB"/>
    <w:rsid w:val="007C749F"/>
    <w:rsid w:val="007C7524"/>
    <w:rsid w:val="007C7638"/>
    <w:rsid w:val="007C78B2"/>
    <w:rsid w:val="007C7C84"/>
    <w:rsid w:val="007C7D24"/>
    <w:rsid w:val="007D071A"/>
    <w:rsid w:val="007D1262"/>
    <w:rsid w:val="007D131D"/>
    <w:rsid w:val="007D140C"/>
    <w:rsid w:val="007D1CE3"/>
    <w:rsid w:val="007D2083"/>
    <w:rsid w:val="007D23A1"/>
    <w:rsid w:val="007D244C"/>
    <w:rsid w:val="007D2884"/>
    <w:rsid w:val="007D28DA"/>
    <w:rsid w:val="007D2950"/>
    <w:rsid w:val="007D2EA9"/>
    <w:rsid w:val="007D3174"/>
    <w:rsid w:val="007D31DA"/>
    <w:rsid w:val="007D32F8"/>
    <w:rsid w:val="007D3522"/>
    <w:rsid w:val="007D37D3"/>
    <w:rsid w:val="007D3857"/>
    <w:rsid w:val="007D38CB"/>
    <w:rsid w:val="007D3DF2"/>
    <w:rsid w:val="007D3E84"/>
    <w:rsid w:val="007D50AD"/>
    <w:rsid w:val="007D53D9"/>
    <w:rsid w:val="007D566B"/>
    <w:rsid w:val="007D5767"/>
    <w:rsid w:val="007D5847"/>
    <w:rsid w:val="007D5B5F"/>
    <w:rsid w:val="007D5DE7"/>
    <w:rsid w:val="007D6A35"/>
    <w:rsid w:val="007D6B24"/>
    <w:rsid w:val="007D6C17"/>
    <w:rsid w:val="007D6E06"/>
    <w:rsid w:val="007D6F27"/>
    <w:rsid w:val="007D75B8"/>
    <w:rsid w:val="007D75C4"/>
    <w:rsid w:val="007D76A5"/>
    <w:rsid w:val="007D76F9"/>
    <w:rsid w:val="007D7993"/>
    <w:rsid w:val="007D7A19"/>
    <w:rsid w:val="007E0196"/>
    <w:rsid w:val="007E033F"/>
    <w:rsid w:val="007E057F"/>
    <w:rsid w:val="007E0C4B"/>
    <w:rsid w:val="007E1C22"/>
    <w:rsid w:val="007E1D39"/>
    <w:rsid w:val="007E1D43"/>
    <w:rsid w:val="007E2CBB"/>
    <w:rsid w:val="007E2F5F"/>
    <w:rsid w:val="007E3918"/>
    <w:rsid w:val="007E3C2C"/>
    <w:rsid w:val="007E3EEC"/>
    <w:rsid w:val="007E3F47"/>
    <w:rsid w:val="007E4244"/>
    <w:rsid w:val="007E458F"/>
    <w:rsid w:val="007E499D"/>
    <w:rsid w:val="007E4AB5"/>
    <w:rsid w:val="007E4C4E"/>
    <w:rsid w:val="007E4DC5"/>
    <w:rsid w:val="007E4E9F"/>
    <w:rsid w:val="007E4F31"/>
    <w:rsid w:val="007E50FB"/>
    <w:rsid w:val="007E52BD"/>
    <w:rsid w:val="007E5701"/>
    <w:rsid w:val="007E5C8A"/>
    <w:rsid w:val="007E63E4"/>
    <w:rsid w:val="007E68F0"/>
    <w:rsid w:val="007E6C74"/>
    <w:rsid w:val="007E6CDE"/>
    <w:rsid w:val="007E6F44"/>
    <w:rsid w:val="007E706E"/>
    <w:rsid w:val="007E708F"/>
    <w:rsid w:val="007E7729"/>
    <w:rsid w:val="007E77B2"/>
    <w:rsid w:val="007E7D00"/>
    <w:rsid w:val="007E7DFC"/>
    <w:rsid w:val="007E7E04"/>
    <w:rsid w:val="007F0621"/>
    <w:rsid w:val="007F08DD"/>
    <w:rsid w:val="007F0F0A"/>
    <w:rsid w:val="007F164E"/>
    <w:rsid w:val="007F1754"/>
    <w:rsid w:val="007F1BD3"/>
    <w:rsid w:val="007F1C0C"/>
    <w:rsid w:val="007F20EE"/>
    <w:rsid w:val="007F24EC"/>
    <w:rsid w:val="007F2A6E"/>
    <w:rsid w:val="007F2CE3"/>
    <w:rsid w:val="007F2F29"/>
    <w:rsid w:val="007F345F"/>
    <w:rsid w:val="007F353B"/>
    <w:rsid w:val="007F3758"/>
    <w:rsid w:val="007F3878"/>
    <w:rsid w:val="007F3A93"/>
    <w:rsid w:val="007F4C8A"/>
    <w:rsid w:val="007F4CCA"/>
    <w:rsid w:val="007F5060"/>
    <w:rsid w:val="007F57ED"/>
    <w:rsid w:val="007F5A81"/>
    <w:rsid w:val="007F5B22"/>
    <w:rsid w:val="007F5C4C"/>
    <w:rsid w:val="007F5D12"/>
    <w:rsid w:val="007F62D1"/>
    <w:rsid w:val="007F6360"/>
    <w:rsid w:val="007F6D04"/>
    <w:rsid w:val="007F778E"/>
    <w:rsid w:val="007F7800"/>
    <w:rsid w:val="007F7AB4"/>
    <w:rsid w:val="007F7F87"/>
    <w:rsid w:val="00800070"/>
    <w:rsid w:val="00800098"/>
    <w:rsid w:val="0080044A"/>
    <w:rsid w:val="00800715"/>
    <w:rsid w:val="00800C0B"/>
    <w:rsid w:val="00800CE4"/>
    <w:rsid w:val="00800F62"/>
    <w:rsid w:val="008011B8"/>
    <w:rsid w:val="00801204"/>
    <w:rsid w:val="00801248"/>
    <w:rsid w:val="00801654"/>
    <w:rsid w:val="008019E6"/>
    <w:rsid w:val="0080208D"/>
    <w:rsid w:val="0080209D"/>
    <w:rsid w:val="00803072"/>
    <w:rsid w:val="008039C0"/>
    <w:rsid w:val="0080410A"/>
    <w:rsid w:val="0080412C"/>
    <w:rsid w:val="00804AAA"/>
    <w:rsid w:val="00805A70"/>
    <w:rsid w:val="0080610E"/>
    <w:rsid w:val="00806169"/>
    <w:rsid w:val="00806354"/>
    <w:rsid w:val="008063F7"/>
    <w:rsid w:val="008065C1"/>
    <w:rsid w:val="00806B63"/>
    <w:rsid w:val="00806E88"/>
    <w:rsid w:val="0080714D"/>
    <w:rsid w:val="008072EE"/>
    <w:rsid w:val="00807585"/>
    <w:rsid w:val="00807C0A"/>
    <w:rsid w:val="00810552"/>
    <w:rsid w:val="00810886"/>
    <w:rsid w:val="008109B1"/>
    <w:rsid w:val="00810B75"/>
    <w:rsid w:val="00810E6E"/>
    <w:rsid w:val="0081173B"/>
    <w:rsid w:val="0081174E"/>
    <w:rsid w:val="008124C5"/>
    <w:rsid w:val="008126D8"/>
    <w:rsid w:val="0081272D"/>
    <w:rsid w:val="00812908"/>
    <w:rsid w:val="0081308D"/>
    <w:rsid w:val="00813761"/>
    <w:rsid w:val="008138FC"/>
    <w:rsid w:val="00813A9D"/>
    <w:rsid w:val="00813F57"/>
    <w:rsid w:val="0081418B"/>
    <w:rsid w:val="008143E8"/>
    <w:rsid w:val="00815758"/>
    <w:rsid w:val="008157F0"/>
    <w:rsid w:val="0081597D"/>
    <w:rsid w:val="00815A3D"/>
    <w:rsid w:val="00815FC6"/>
    <w:rsid w:val="00816050"/>
    <w:rsid w:val="0081622F"/>
    <w:rsid w:val="00816691"/>
    <w:rsid w:val="0081681E"/>
    <w:rsid w:val="00816877"/>
    <w:rsid w:val="00816BB2"/>
    <w:rsid w:val="008173A1"/>
    <w:rsid w:val="00817C47"/>
    <w:rsid w:val="0082061F"/>
    <w:rsid w:val="00820914"/>
    <w:rsid w:val="00820B13"/>
    <w:rsid w:val="00820BF2"/>
    <w:rsid w:val="0082177D"/>
    <w:rsid w:val="0082177E"/>
    <w:rsid w:val="00821820"/>
    <w:rsid w:val="00821881"/>
    <w:rsid w:val="00821905"/>
    <w:rsid w:val="00822490"/>
    <w:rsid w:val="008229D4"/>
    <w:rsid w:val="00823243"/>
    <w:rsid w:val="008232F4"/>
    <w:rsid w:val="00823CF8"/>
    <w:rsid w:val="00823EBF"/>
    <w:rsid w:val="008243EC"/>
    <w:rsid w:val="00824EA0"/>
    <w:rsid w:val="0082603D"/>
    <w:rsid w:val="0082639C"/>
    <w:rsid w:val="00826850"/>
    <w:rsid w:val="0082698C"/>
    <w:rsid w:val="008269B5"/>
    <w:rsid w:val="00826B66"/>
    <w:rsid w:val="00826D3D"/>
    <w:rsid w:val="00826EE4"/>
    <w:rsid w:val="00827190"/>
    <w:rsid w:val="008274E5"/>
    <w:rsid w:val="0082769F"/>
    <w:rsid w:val="008277F4"/>
    <w:rsid w:val="00827D33"/>
    <w:rsid w:val="008302BB"/>
    <w:rsid w:val="008303A9"/>
    <w:rsid w:val="00831555"/>
    <w:rsid w:val="0083164C"/>
    <w:rsid w:val="008317FC"/>
    <w:rsid w:val="00832136"/>
    <w:rsid w:val="008321A5"/>
    <w:rsid w:val="008322F4"/>
    <w:rsid w:val="00832461"/>
    <w:rsid w:val="00832A55"/>
    <w:rsid w:val="00832B87"/>
    <w:rsid w:val="00832BCB"/>
    <w:rsid w:val="00832D0D"/>
    <w:rsid w:val="00833178"/>
    <w:rsid w:val="00833768"/>
    <w:rsid w:val="00833D6E"/>
    <w:rsid w:val="0083427D"/>
    <w:rsid w:val="00834A1E"/>
    <w:rsid w:val="00834B0A"/>
    <w:rsid w:val="00834B7F"/>
    <w:rsid w:val="00834CC5"/>
    <w:rsid w:val="00835647"/>
    <w:rsid w:val="008359A7"/>
    <w:rsid w:val="008359FB"/>
    <w:rsid w:val="00835FE2"/>
    <w:rsid w:val="0083608A"/>
    <w:rsid w:val="00836277"/>
    <w:rsid w:val="008367E4"/>
    <w:rsid w:val="00836EEE"/>
    <w:rsid w:val="00836F4B"/>
    <w:rsid w:val="008374A0"/>
    <w:rsid w:val="00837693"/>
    <w:rsid w:val="00837784"/>
    <w:rsid w:val="00837891"/>
    <w:rsid w:val="00837ABC"/>
    <w:rsid w:val="00837F36"/>
    <w:rsid w:val="00841303"/>
    <w:rsid w:val="00841831"/>
    <w:rsid w:val="008422A0"/>
    <w:rsid w:val="008425E0"/>
    <w:rsid w:val="00842682"/>
    <w:rsid w:val="00842CC3"/>
    <w:rsid w:val="00842D20"/>
    <w:rsid w:val="00842DB2"/>
    <w:rsid w:val="00842ECB"/>
    <w:rsid w:val="00842F28"/>
    <w:rsid w:val="00843388"/>
    <w:rsid w:val="008434CD"/>
    <w:rsid w:val="008438E8"/>
    <w:rsid w:val="00843C8A"/>
    <w:rsid w:val="00843E35"/>
    <w:rsid w:val="00843FFF"/>
    <w:rsid w:val="008449EF"/>
    <w:rsid w:val="00844C32"/>
    <w:rsid w:val="00844EBD"/>
    <w:rsid w:val="008457EA"/>
    <w:rsid w:val="00845994"/>
    <w:rsid w:val="00845A75"/>
    <w:rsid w:val="00845DEA"/>
    <w:rsid w:val="00845E84"/>
    <w:rsid w:val="0084631B"/>
    <w:rsid w:val="00846EDC"/>
    <w:rsid w:val="00847040"/>
    <w:rsid w:val="0084721F"/>
    <w:rsid w:val="0084737D"/>
    <w:rsid w:val="008500A5"/>
    <w:rsid w:val="00850554"/>
    <w:rsid w:val="0085162D"/>
    <w:rsid w:val="00851A5D"/>
    <w:rsid w:val="0085202A"/>
    <w:rsid w:val="0085206F"/>
    <w:rsid w:val="008521A5"/>
    <w:rsid w:val="00852502"/>
    <w:rsid w:val="00852814"/>
    <w:rsid w:val="00852990"/>
    <w:rsid w:val="00852A03"/>
    <w:rsid w:val="00852AB0"/>
    <w:rsid w:val="00852B6D"/>
    <w:rsid w:val="00852FB5"/>
    <w:rsid w:val="008530F3"/>
    <w:rsid w:val="0085373E"/>
    <w:rsid w:val="00853794"/>
    <w:rsid w:val="00853D74"/>
    <w:rsid w:val="00854063"/>
    <w:rsid w:val="00854167"/>
    <w:rsid w:val="0085424C"/>
    <w:rsid w:val="0085507C"/>
    <w:rsid w:val="008551A9"/>
    <w:rsid w:val="00855804"/>
    <w:rsid w:val="00855CC7"/>
    <w:rsid w:val="008562BF"/>
    <w:rsid w:val="00856986"/>
    <w:rsid w:val="0085698D"/>
    <w:rsid w:val="00856BAA"/>
    <w:rsid w:val="00856C9B"/>
    <w:rsid w:val="00856D2E"/>
    <w:rsid w:val="0085700A"/>
    <w:rsid w:val="0085731C"/>
    <w:rsid w:val="00857BFC"/>
    <w:rsid w:val="008604C4"/>
    <w:rsid w:val="00860977"/>
    <w:rsid w:val="00860DC4"/>
    <w:rsid w:val="00861342"/>
    <w:rsid w:val="008613E6"/>
    <w:rsid w:val="00861670"/>
    <w:rsid w:val="00861A6F"/>
    <w:rsid w:val="00861C02"/>
    <w:rsid w:val="00861FD2"/>
    <w:rsid w:val="00861FE8"/>
    <w:rsid w:val="0086217F"/>
    <w:rsid w:val="00862221"/>
    <w:rsid w:val="00862401"/>
    <w:rsid w:val="008624AF"/>
    <w:rsid w:val="00862A94"/>
    <w:rsid w:val="00862E4B"/>
    <w:rsid w:val="0086335F"/>
    <w:rsid w:val="00863AC4"/>
    <w:rsid w:val="00863D8E"/>
    <w:rsid w:val="008642D9"/>
    <w:rsid w:val="00864447"/>
    <w:rsid w:val="0086479E"/>
    <w:rsid w:val="00864AE6"/>
    <w:rsid w:val="0086562B"/>
    <w:rsid w:val="008659F7"/>
    <w:rsid w:val="00865BA9"/>
    <w:rsid w:val="00865EDD"/>
    <w:rsid w:val="008661D3"/>
    <w:rsid w:val="008662AD"/>
    <w:rsid w:val="008666AF"/>
    <w:rsid w:val="00867C04"/>
    <w:rsid w:val="00867D20"/>
    <w:rsid w:val="00867EDD"/>
    <w:rsid w:val="0087045B"/>
    <w:rsid w:val="00870EDF"/>
    <w:rsid w:val="00871088"/>
    <w:rsid w:val="008710C6"/>
    <w:rsid w:val="00871A70"/>
    <w:rsid w:val="00871ACA"/>
    <w:rsid w:val="00872105"/>
    <w:rsid w:val="008727D7"/>
    <w:rsid w:val="00872FA9"/>
    <w:rsid w:val="00873174"/>
    <w:rsid w:val="008739D6"/>
    <w:rsid w:val="00874002"/>
    <w:rsid w:val="00874077"/>
    <w:rsid w:val="008745A2"/>
    <w:rsid w:val="00874668"/>
    <w:rsid w:val="008751DA"/>
    <w:rsid w:val="008759AE"/>
    <w:rsid w:val="008759E4"/>
    <w:rsid w:val="00875AED"/>
    <w:rsid w:val="00876648"/>
    <w:rsid w:val="008768AF"/>
    <w:rsid w:val="008768BA"/>
    <w:rsid w:val="0087715C"/>
    <w:rsid w:val="008771EA"/>
    <w:rsid w:val="00877417"/>
    <w:rsid w:val="00877ADC"/>
    <w:rsid w:val="00877B58"/>
    <w:rsid w:val="0088019D"/>
    <w:rsid w:val="0088043F"/>
    <w:rsid w:val="008805BE"/>
    <w:rsid w:val="0088063A"/>
    <w:rsid w:val="00880A6F"/>
    <w:rsid w:val="00880E7B"/>
    <w:rsid w:val="008810A5"/>
    <w:rsid w:val="008813AD"/>
    <w:rsid w:val="00882631"/>
    <w:rsid w:val="008827CD"/>
    <w:rsid w:val="0088288A"/>
    <w:rsid w:val="00882B7E"/>
    <w:rsid w:val="00883272"/>
    <w:rsid w:val="0088330B"/>
    <w:rsid w:val="00883522"/>
    <w:rsid w:val="008838E6"/>
    <w:rsid w:val="00883E76"/>
    <w:rsid w:val="00883FC4"/>
    <w:rsid w:val="008841B7"/>
    <w:rsid w:val="008858E5"/>
    <w:rsid w:val="00885CB9"/>
    <w:rsid w:val="00885FE1"/>
    <w:rsid w:val="008861B9"/>
    <w:rsid w:val="00886405"/>
    <w:rsid w:val="008869A5"/>
    <w:rsid w:val="00886AA3"/>
    <w:rsid w:val="00887690"/>
    <w:rsid w:val="008877B2"/>
    <w:rsid w:val="00887882"/>
    <w:rsid w:val="00887DFE"/>
    <w:rsid w:val="0089165F"/>
    <w:rsid w:val="00892311"/>
    <w:rsid w:val="00892359"/>
    <w:rsid w:val="008923A4"/>
    <w:rsid w:val="0089245C"/>
    <w:rsid w:val="00892D06"/>
    <w:rsid w:val="00892E94"/>
    <w:rsid w:val="0089303A"/>
    <w:rsid w:val="008933AE"/>
    <w:rsid w:val="008933B5"/>
    <w:rsid w:val="00893AE1"/>
    <w:rsid w:val="00893AF4"/>
    <w:rsid w:val="00893BA8"/>
    <w:rsid w:val="00893C57"/>
    <w:rsid w:val="00893C77"/>
    <w:rsid w:val="00893D9F"/>
    <w:rsid w:val="00894320"/>
    <w:rsid w:val="008946E5"/>
    <w:rsid w:val="00895013"/>
    <w:rsid w:val="00895125"/>
    <w:rsid w:val="008956E0"/>
    <w:rsid w:val="008957D9"/>
    <w:rsid w:val="0089624A"/>
    <w:rsid w:val="00896E22"/>
    <w:rsid w:val="008978A6"/>
    <w:rsid w:val="008A01F7"/>
    <w:rsid w:val="008A03EC"/>
    <w:rsid w:val="008A041D"/>
    <w:rsid w:val="008A0605"/>
    <w:rsid w:val="008A0C2B"/>
    <w:rsid w:val="008A0D9F"/>
    <w:rsid w:val="008A1042"/>
    <w:rsid w:val="008A111F"/>
    <w:rsid w:val="008A1731"/>
    <w:rsid w:val="008A1C74"/>
    <w:rsid w:val="008A2B6C"/>
    <w:rsid w:val="008A2C09"/>
    <w:rsid w:val="008A31C5"/>
    <w:rsid w:val="008A3625"/>
    <w:rsid w:val="008A4A46"/>
    <w:rsid w:val="008A4FB5"/>
    <w:rsid w:val="008A5136"/>
    <w:rsid w:val="008A53A7"/>
    <w:rsid w:val="008A55E6"/>
    <w:rsid w:val="008A57F2"/>
    <w:rsid w:val="008A64D3"/>
    <w:rsid w:val="008A65F2"/>
    <w:rsid w:val="008A6896"/>
    <w:rsid w:val="008A6ED9"/>
    <w:rsid w:val="008A6F98"/>
    <w:rsid w:val="008A741E"/>
    <w:rsid w:val="008A750A"/>
    <w:rsid w:val="008A788D"/>
    <w:rsid w:val="008A7C7C"/>
    <w:rsid w:val="008B00FC"/>
    <w:rsid w:val="008B0F8A"/>
    <w:rsid w:val="008B1722"/>
    <w:rsid w:val="008B1C12"/>
    <w:rsid w:val="008B1CF6"/>
    <w:rsid w:val="008B1E90"/>
    <w:rsid w:val="008B208D"/>
    <w:rsid w:val="008B2AC8"/>
    <w:rsid w:val="008B2C51"/>
    <w:rsid w:val="008B2EB6"/>
    <w:rsid w:val="008B31CB"/>
    <w:rsid w:val="008B3626"/>
    <w:rsid w:val="008B37C5"/>
    <w:rsid w:val="008B38F7"/>
    <w:rsid w:val="008B41CD"/>
    <w:rsid w:val="008B4B59"/>
    <w:rsid w:val="008B5637"/>
    <w:rsid w:val="008B5E0B"/>
    <w:rsid w:val="008B6408"/>
    <w:rsid w:val="008B6472"/>
    <w:rsid w:val="008B6768"/>
    <w:rsid w:val="008B7189"/>
    <w:rsid w:val="008B7276"/>
    <w:rsid w:val="008B76F3"/>
    <w:rsid w:val="008B7874"/>
    <w:rsid w:val="008B7D4B"/>
    <w:rsid w:val="008C0069"/>
    <w:rsid w:val="008C049C"/>
    <w:rsid w:val="008C06B4"/>
    <w:rsid w:val="008C08E9"/>
    <w:rsid w:val="008C1790"/>
    <w:rsid w:val="008C1A71"/>
    <w:rsid w:val="008C1BCC"/>
    <w:rsid w:val="008C2830"/>
    <w:rsid w:val="008C2D0F"/>
    <w:rsid w:val="008C2DE9"/>
    <w:rsid w:val="008C2F1C"/>
    <w:rsid w:val="008C3725"/>
    <w:rsid w:val="008C3879"/>
    <w:rsid w:val="008C4288"/>
    <w:rsid w:val="008C42AB"/>
    <w:rsid w:val="008C5260"/>
    <w:rsid w:val="008C6230"/>
    <w:rsid w:val="008C633C"/>
    <w:rsid w:val="008C6784"/>
    <w:rsid w:val="008C6B3B"/>
    <w:rsid w:val="008C723B"/>
    <w:rsid w:val="008C7504"/>
    <w:rsid w:val="008C76DC"/>
    <w:rsid w:val="008C7C55"/>
    <w:rsid w:val="008C7F64"/>
    <w:rsid w:val="008D0009"/>
    <w:rsid w:val="008D00B9"/>
    <w:rsid w:val="008D03BF"/>
    <w:rsid w:val="008D04E4"/>
    <w:rsid w:val="008D068F"/>
    <w:rsid w:val="008D0BC4"/>
    <w:rsid w:val="008D10BC"/>
    <w:rsid w:val="008D19F0"/>
    <w:rsid w:val="008D1C51"/>
    <w:rsid w:val="008D2699"/>
    <w:rsid w:val="008D2E69"/>
    <w:rsid w:val="008D399E"/>
    <w:rsid w:val="008D3A83"/>
    <w:rsid w:val="008D3AD0"/>
    <w:rsid w:val="008D3B5F"/>
    <w:rsid w:val="008D44BA"/>
    <w:rsid w:val="008D4B8C"/>
    <w:rsid w:val="008D4C1B"/>
    <w:rsid w:val="008D4F48"/>
    <w:rsid w:val="008D5339"/>
    <w:rsid w:val="008D548E"/>
    <w:rsid w:val="008D5A78"/>
    <w:rsid w:val="008D5B16"/>
    <w:rsid w:val="008D5D20"/>
    <w:rsid w:val="008D5DDB"/>
    <w:rsid w:val="008D5EB3"/>
    <w:rsid w:val="008D625C"/>
    <w:rsid w:val="008D6388"/>
    <w:rsid w:val="008D6D6D"/>
    <w:rsid w:val="008D6FA6"/>
    <w:rsid w:val="008D6FF6"/>
    <w:rsid w:val="008D7686"/>
    <w:rsid w:val="008D77F9"/>
    <w:rsid w:val="008D7872"/>
    <w:rsid w:val="008D7B0D"/>
    <w:rsid w:val="008E0795"/>
    <w:rsid w:val="008E0876"/>
    <w:rsid w:val="008E1295"/>
    <w:rsid w:val="008E16B6"/>
    <w:rsid w:val="008E1CFF"/>
    <w:rsid w:val="008E1F9F"/>
    <w:rsid w:val="008E217A"/>
    <w:rsid w:val="008E250F"/>
    <w:rsid w:val="008E2893"/>
    <w:rsid w:val="008E2A4A"/>
    <w:rsid w:val="008E2E51"/>
    <w:rsid w:val="008E300F"/>
    <w:rsid w:val="008E320D"/>
    <w:rsid w:val="008E3603"/>
    <w:rsid w:val="008E3D2F"/>
    <w:rsid w:val="008E3FFD"/>
    <w:rsid w:val="008E49E3"/>
    <w:rsid w:val="008E4C2B"/>
    <w:rsid w:val="008E514A"/>
    <w:rsid w:val="008E5164"/>
    <w:rsid w:val="008E565E"/>
    <w:rsid w:val="008E567A"/>
    <w:rsid w:val="008E588F"/>
    <w:rsid w:val="008E58D8"/>
    <w:rsid w:val="008E59D4"/>
    <w:rsid w:val="008E5AA5"/>
    <w:rsid w:val="008E5B9E"/>
    <w:rsid w:val="008E7273"/>
    <w:rsid w:val="008E75C0"/>
    <w:rsid w:val="008E78E0"/>
    <w:rsid w:val="008E7A2E"/>
    <w:rsid w:val="008E7ABE"/>
    <w:rsid w:val="008E7BEA"/>
    <w:rsid w:val="008E7F65"/>
    <w:rsid w:val="008F0AFB"/>
    <w:rsid w:val="008F0B18"/>
    <w:rsid w:val="008F0C25"/>
    <w:rsid w:val="008F0EBC"/>
    <w:rsid w:val="008F115A"/>
    <w:rsid w:val="008F11C6"/>
    <w:rsid w:val="008F125F"/>
    <w:rsid w:val="008F14CF"/>
    <w:rsid w:val="008F17C3"/>
    <w:rsid w:val="008F1920"/>
    <w:rsid w:val="008F2AA8"/>
    <w:rsid w:val="008F4616"/>
    <w:rsid w:val="008F4A26"/>
    <w:rsid w:val="008F5970"/>
    <w:rsid w:val="008F59B0"/>
    <w:rsid w:val="008F5DC1"/>
    <w:rsid w:val="008F6441"/>
    <w:rsid w:val="008F649F"/>
    <w:rsid w:val="008F6701"/>
    <w:rsid w:val="008F67C2"/>
    <w:rsid w:val="008F6864"/>
    <w:rsid w:val="008F6D40"/>
    <w:rsid w:val="008F6F47"/>
    <w:rsid w:val="008F6F70"/>
    <w:rsid w:val="008F707E"/>
    <w:rsid w:val="008F709F"/>
    <w:rsid w:val="008F750C"/>
    <w:rsid w:val="008F7EEE"/>
    <w:rsid w:val="00900413"/>
    <w:rsid w:val="00900BD0"/>
    <w:rsid w:val="00900BD2"/>
    <w:rsid w:val="00901D1C"/>
    <w:rsid w:val="00901E31"/>
    <w:rsid w:val="00901EAD"/>
    <w:rsid w:val="0090237B"/>
    <w:rsid w:val="0090238F"/>
    <w:rsid w:val="00902E92"/>
    <w:rsid w:val="0090351C"/>
    <w:rsid w:val="0090408F"/>
    <w:rsid w:val="0090455A"/>
    <w:rsid w:val="00904624"/>
    <w:rsid w:val="009050F0"/>
    <w:rsid w:val="00905171"/>
    <w:rsid w:val="009053C0"/>
    <w:rsid w:val="009059BB"/>
    <w:rsid w:val="00905AD1"/>
    <w:rsid w:val="00905B1E"/>
    <w:rsid w:val="009060CD"/>
    <w:rsid w:val="009065F1"/>
    <w:rsid w:val="00906985"/>
    <w:rsid w:val="009071BE"/>
    <w:rsid w:val="0090733F"/>
    <w:rsid w:val="009078C7"/>
    <w:rsid w:val="00910D3C"/>
    <w:rsid w:val="009118E0"/>
    <w:rsid w:val="00911C86"/>
    <w:rsid w:val="00911E9C"/>
    <w:rsid w:val="00912789"/>
    <w:rsid w:val="009127C9"/>
    <w:rsid w:val="009127DC"/>
    <w:rsid w:val="009135ED"/>
    <w:rsid w:val="00913862"/>
    <w:rsid w:val="00913D67"/>
    <w:rsid w:val="009144A7"/>
    <w:rsid w:val="009148DB"/>
    <w:rsid w:val="009148F8"/>
    <w:rsid w:val="00914C39"/>
    <w:rsid w:val="009151D4"/>
    <w:rsid w:val="009151E7"/>
    <w:rsid w:val="00915365"/>
    <w:rsid w:val="0091537F"/>
    <w:rsid w:val="009155FD"/>
    <w:rsid w:val="00915647"/>
    <w:rsid w:val="00915D5E"/>
    <w:rsid w:val="00915DAB"/>
    <w:rsid w:val="00915F89"/>
    <w:rsid w:val="00915FDA"/>
    <w:rsid w:val="009171B3"/>
    <w:rsid w:val="00917269"/>
    <w:rsid w:val="00917C25"/>
    <w:rsid w:val="00917FDF"/>
    <w:rsid w:val="0092005F"/>
    <w:rsid w:val="0092017E"/>
    <w:rsid w:val="009204E6"/>
    <w:rsid w:val="00920A43"/>
    <w:rsid w:val="00920E10"/>
    <w:rsid w:val="00921476"/>
    <w:rsid w:val="00921523"/>
    <w:rsid w:val="009215AF"/>
    <w:rsid w:val="00922899"/>
    <w:rsid w:val="0092446D"/>
    <w:rsid w:val="009248E4"/>
    <w:rsid w:val="009249C0"/>
    <w:rsid w:val="00924B82"/>
    <w:rsid w:val="009251DB"/>
    <w:rsid w:val="00925586"/>
    <w:rsid w:val="009255F6"/>
    <w:rsid w:val="00925E5B"/>
    <w:rsid w:val="00926393"/>
    <w:rsid w:val="009266B0"/>
    <w:rsid w:val="0092673F"/>
    <w:rsid w:val="00927198"/>
    <w:rsid w:val="009272B0"/>
    <w:rsid w:val="00927352"/>
    <w:rsid w:val="00927A56"/>
    <w:rsid w:val="00927C19"/>
    <w:rsid w:val="00930CF4"/>
    <w:rsid w:val="00930EE8"/>
    <w:rsid w:val="00930EEC"/>
    <w:rsid w:val="0093167F"/>
    <w:rsid w:val="00931D33"/>
    <w:rsid w:val="00931D43"/>
    <w:rsid w:val="0093201D"/>
    <w:rsid w:val="00932282"/>
    <w:rsid w:val="00932640"/>
    <w:rsid w:val="00932B71"/>
    <w:rsid w:val="00932CB7"/>
    <w:rsid w:val="00933395"/>
    <w:rsid w:val="009333F4"/>
    <w:rsid w:val="009336E9"/>
    <w:rsid w:val="00933789"/>
    <w:rsid w:val="00933F4B"/>
    <w:rsid w:val="00933FB0"/>
    <w:rsid w:val="00933FC4"/>
    <w:rsid w:val="00934365"/>
    <w:rsid w:val="00934DC0"/>
    <w:rsid w:val="00935243"/>
    <w:rsid w:val="00935772"/>
    <w:rsid w:val="00935BB4"/>
    <w:rsid w:val="00935C83"/>
    <w:rsid w:val="009366FA"/>
    <w:rsid w:val="00936999"/>
    <w:rsid w:val="00936AEF"/>
    <w:rsid w:val="0093733E"/>
    <w:rsid w:val="0093737B"/>
    <w:rsid w:val="009373B1"/>
    <w:rsid w:val="0093755D"/>
    <w:rsid w:val="009376C8"/>
    <w:rsid w:val="009377AB"/>
    <w:rsid w:val="009405A2"/>
    <w:rsid w:val="0094062E"/>
    <w:rsid w:val="009407F7"/>
    <w:rsid w:val="009411C0"/>
    <w:rsid w:val="0094137B"/>
    <w:rsid w:val="00941ADD"/>
    <w:rsid w:val="00941E0C"/>
    <w:rsid w:val="00942408"/>
    <w:rsid w:val="00942412"/>
    <w:rsid w:val="009426BB"/>
    <w:rsid w:val="009429E0"/>
    <w:rsid w:val="00943143"/>
    <w:rsid w:val="009431FD"/>
    <w:rsid w:val="009432DF"/>
    <w:rsid w:val="009434BD"/>
    <w:rsid w:val="009434E0"/>
    <w:rsid w:val="0094361E"/>
    <w:rsid w:val="00944398"/>
    <w:rsid w:val="00944521"/>
    <w:rsid w:val="00944E7A"/>
    <w:rsid w:val="00944E8C"/>
    <w:rsid w:val="00944F93"/>
    <w:rsid w:val="0094509F"/>
    <w:rsid w:val="009451F7"/>
    <w:rsid w:val="00945783"/>
    <w:rsid w:val="0094594A"/>
    <w:rsid w:val="00945AFA"/>
    <w:rsid w:val="00945C63"/>
    <w:rsid w:val="00946B49"/>
    <w:rsid w:val="00946CF1"/>
    <w:rsid w:val="00946D99"/>
    <w:rsid w:val="009470E9"/>
    <w:rsid w:val="009472FE"/>
    <w:rsid w:val="00950417"/>
    <w:rsid w:val="00950DE0"/>
    <w:rsid w:val="00951014"/>
    <w:rsid w:val="009511FE"/>
    <w:rsid w:val="00951320"/>
    <w:rsid w:val="00951552"/>
    <w:rsid w:val="00951A9A"/>
    <w:rsid w:val="00951FC9"/>
    <w:rsid w:val="00952454"/>
    <w:rsid w:val="00952574"/>
    <w:rsid w:val="0095275B"/>
    <w:rsid w:val="0095298E"/>
    <w:rsid w:val="00952C09"/>
    <w:rsid w:val="00952CBC"/>
    <w:rsid w:val="0095316B"/>
    <w:rsid w:val="00953228"/>
    <w:rsid w:val="009538B6"/>
    <w:rsid w:val="00954014"/>
    <w:rsid w:val="00954101"/>
    <w:rsid w:val="00954128"/>
    <w:rsid w:val="00954289"/>
    <w:rsid w:val="009543E4"/>
    <w:rsid w:val="0095465E"/>
    <w:rsid w:val="00954954"/>
    <w:rsid w:val="00954D3B"/>
    <w:rsid w:val="00954EA5"/>
    <w:rsid w:val="0095513B"/>
    <w:rsid w:val="009554E8"/>
    <w:rsid w:val="009555FD"/>
    <w:rsid w:val="00955802"/>
    <w:rsid w:val="00956062"/>
    <w:rsid w:val="00956108"/>
    <w:rsid w:val="00956160"/>
    <w:rsid w:val="009561C2"/>
    <w:rsid w:val="009566D9"/>
    <w:rsid w:val="00956A7B"/>
    <w:rsid w:val="009570B4"/>
    <w:rsid w:val="009577CB"/>
    <w:rsid w:val="00957C14"/>
    <w:rsid w:val="00957C93"/>
    <w:rsid w:val="00957D7A"/>
    <w:rsid w:val="00960479"/>
    <w:rsid w:val="00960657"/>
    <w:rsid w:val="00960CD7"/>
    <w:rsid w:val="00960EEE"/>
    <w:rsid w:val="00960FDB"/>
    <w:rsid w:val="009616A8"/>
    <w:rsid w:val="0096170C"/>
    <w:rsid w:val="00961734"/>
    <w:rsid w:val="00961839"/>
    <w:rsid w:val="00961E95"/>
    <w:rsid w:val="00961F78"/>
    <w:rsid w:val="00962209"/>
    <w:rsid w:val="00962388"/>
    <w:rsid w:val="009629BE"/>
    <w:rsid w:val="009630DE"/>
    <w:rsid w:val="009631A1"/>
    <w:rsid w:val="0096349E"/>
    <w:rsid w:val="009634E3"/>
    <w:rsid w:val="00963DCD"/>
    <w:rsid w:val="00963E59"/>
    <w:rsid w:val="00964012"/>
    <w:rsid w:val="0096417E"/>
    <w:rsid w:val="0096466C"/>
    <w:rsid w:val="00964910"/>
    <w:rsid w:val="00964D4E"/>
    <w:rsid w:val="00965431"/>
    <w:rsid w:val="00965468"/>
    <w:rsid w:val="00965614"/>
    <w:rsid w:val="0096572C"/>
    <w:rsid w:val="00965B79"/>
    <w:rsid w:val="00966176"/>
    <w:rsid w:val="00966564"/>
    <w:rsid w:val="009668FA"/>
    <w:rsid w:val="00966C66"/>
    <w:rsid w:val="0096739F"/>
    <w:rsid w:val="00967AF1"/>
    <w:rsid w:val="00970030"/>
    <w:rsid w:val="009705B2"/>
    <w:rsid w:val="00970658"/>
    <w:rsid w:val="00970706"/>
    <w:rsid w:val="009707D4"/>
    <w:rsid w:val="00970BA6"/>
    <w:rsid w:val="00971408"/>
    <w:rsid w:val="009714C1"/>
    <w:rsid w:val="00971BAB"/>
    <w:rsid w:val="00971D74"/>
    <w:rsid w:val="00971FD8"/>
    <w:rsid w:val="009720A3"/>
    <w:rsid w:val="00972139"/>
    <w:rsid w:val="00972222"/>
    <w:rsid w:val="00972607"/>
    <w:rsid w:val="00972915"/>
    <w:rsid w:val="00972C19"/>
    <w:rsid w:val="00972E50"/>
    <w:rsid w:val="00972F9F"/>
    <w:rsid w:val="00973024"/>
    <w:rsid w:val="0097302A"/>
    <w:rsid w:val="00973A20"/>
    <w:rsid w:val="00973B3A"/>
    <w:rsid w:val="00973D79"/>
    <w:rsid w:val="009742D6"/>
    <w:rsid w:val="009744D6"/>
    <w:rsid w:val="00974A0E"/>
    <w:rsid w:val="00974A52"/>
    <w:rsid w:val="00974C43"/>
    <w:rsid w:val="00974E5B"/>
    <w:rsid w:val="00974E6C"/>
    <w:rsid w:val="009755E0"/>
    <w:rsid w:val="00975C84"/>
    <w:rsid w:val="00975DC3"/>
    <w:rsid w:val="00976095"/>
    <w:rsid w:val="009766AF"/>
    <w:rsid w:val="009769AC"/>
    <w:rsid w:val="00976C92"/>
    <w:rsid w:val="00976EF5"/>
    <w:rsid w:val="00976F34"/>
    <w:rsid w:val="00976F53"/>
    <w:rsid w:val="00977298"/>
    <w:rsid w:val="009773ED"/>
    <w:rsid w:val="009774D3"/>
    <w:rsid w:val="00977CB1"/>
    <w:rsid w:val="009801AA"/>
    <w:rsid w:val="0098041F"/>
    <w:rsid w:val="00980552"/>
    <w:rsid w:val="00980B3E"/>
    <w:rsid w:val="00980D89"/>
    <w:rsid w:val="009810CB"/>
    <w:rsid w:val="0098141B"/>
    <w:rsid w:val="00981605"/>
    <w:rsid w:val="00981A45"/>
    <w:rsid w:val="00981FF2"/>
    <w:rsid w:val="009820FB"/>
    <w:rsid w:val="0098219F"/>
    <w:rsid w:val="00982F63"/>
    <w:rsid w:val="00983A84"/>
    <w:rsid w:val="00983F4C"/>
    <w:rsid w:val="009841FF"/>
    <w:rsid w:val="00984615"/>
    <w:rsid w:val="009855D6"/>
    <w:rsid w:val="009855DC"/>
    <w:rsid w:val="00985767"/>
    <w:rsid w:val="00985A6E"/>
    <w:rsid w:val="00985D1A"/>
    <w:rsid w:val="00985DE6"/>
    <w:rsid w:val="009862F9"/>
    <w:rsid w:val="00986646"/>
    <w:rsid w:val="009868BE"/>
    <w:rsid w:val="00986991"/>
    <w:rsid w:val="00986A11"/>
    <w:rsid w:val="009876F6"/>
    <w:rsid w:val="00987952"/>
    <w:rsid w:val="00987BE1"/>
    <w:rsid w:val="00987E1B"/>
    <w:rsid w:val="009905C3"/>
    <w:rsid w:val="00990605"/>
    <w:rsid w:val="00990918"/>
    <w:rsid w:val="0099093B"/>
    <w:rsid w:val="00991019"/>
    <w:rsid w:val="009913D2"/>
    <w:rsid w:val="009916B6"/>
    <w:rsid w:val="0099175F"/>
    <w:rsid w:val="0099282D"/>
    <w:rsid w:val="00992886"/>
    <w:rsid w:val="00992F6C"/>
    <w:rsid w:val="009931E8"/>
    <w:rsid w:val="00993AE6"/>
    <w:rsid w:val="00993B4E"/>
    <w:rsid w:val="00993C71"/>
    <w:rsid w:val="00994E78"/>
    <w:rsid w:val="0099539E"/>
    <w:rsid w:val="00995632"/>
    <w:rsid w:val="00995845"/>
    <w:rsid w:val="00995A90"/>
    <w:rsid w:val="00995EBF"/>
    <w:rsid w:val="0099664F"/>
    <w:rsid w:val="009968EB"/>
    <w:rsid w:val="00997107"/>
    <w:rsid w:val="00997471"/>
    <w:rsid w:val="009978FD"/>
    <w:rsid w:val="00997F3E"/>
    <w:rsid w:val="009A01AE"/>
    <w:rsid w:val="009A030C"/>
    <w:rsid w:val="009A052D"/>
    <w:rsid w:val="009A0DEF"/>
    <w:rsid w:val="009A0F87"/>
    <w:rsid w:val="009A1303"/>
    <w:rsid w:val="009A1E30"/>
    <w:rsid w:val="009A26E8"/>
    <w:rsid w:val="009A2815"/>
    <w:rsid w:val="009A2AF2"/>
    <w:rsid w:val="009A2D79"/>
    <w:rsid w:val="009A2F83"/>
    <w:rsid w:val="009A306C"/>
    <w:rsid w:val="009A3138"/>
    <w:rsid w:val="009A3A89"/>
    <w:rsid w:val="009A3F07"/>
    <w:rsid w:val="009A4093"/>
    <w:rsid w:val="009A4107"/>
    <w:rsid w:val="009A4415"/>
    <w:rsid w:val="009A4AE6"/>
    <w:rsid w:val="009A4E52"/>
    <w:rsid w:val="009A5FF4"/>
    <w:rsid w:val="009A623B"/>
    <w:rsid w:val="009A6CCB"/>
    <w:rsid w:val="009A71A2"/>
    <w:rsid w:val="009A7401"/>
    <w:rsid w:val="009A7538"/>
    <w:rsid w:val="009B01A7"/>
    <w:rsid w:val="009B023D"/>
    <w:rsid w:val="009B02D4"/>
    <w:rsid w:val="009B0629"/>
    <w:rsid w:val="009B0772"/>
    <w:rsid w:val="009B09C4"/>
    <w:rsid w:val="009B0CAC"/>
    <w:rsid w:val="009B0CD1"/>
    <w:rsid w:val="009B0D45"/>
    <w:rsid w:val="009B1351"/>
    <w:rsid w:val="009B1A00"/>
    <w:rsid w:val="009B1AD6"/>
    <w:rsid w:val="009B1BDF"/>
    <w:rsid w:val="009B1C56"/>
    <w:rsid w:val="009B1D3C"/>
    <w:rsid w:val="009B2006"/>
    <w:rsid w:val="009B2374"/>
    <w:rsid w:val="009B2A58"/>
    <w:rsid w:val="009B2D0C"/>
    <w:rsid w:val="009B2DB9"/>
    <w:rsid w:val="009B2E27"/>
    <w:rsid w:val="009B2E86"/>
    <w:rsid w:val="009B30E8"/>
    <w:rsid w:val="009B3164"/>
    <w:rsid w:val="009B34E8"/>
    <w:rsid w:val="009B3A12"/>
    <w:rsid w:val="009B3D48"/>
    <w:rsid w:val="009B3FB0"/>
    <w:rsid w:val="009B462B"/>
    <w:rsid w:val="009B47E7"/>
    <w:rsid w:val="009B49B3"/>
    <w:rsid w:val="009B4AD0"/>
    <w:rsid w:val="009B4DFF"/>
    <w:rsid w:val="009B54D5"/>
    <w:rsid w:val="009B5893"/>
    <w:rsid w:val="009B67DF"/>
    <w:rsid w:val="009B6BD1"/>
    <w:rsid w:val="009B6CBB"/>
    <w:rsid w:val="009B73E9"/>
    <w:rsid w:val="009B753D"/>
    <w:rsid w:val="009B75F4"/>
    <w:rsid w:val="009B766C"/>
    <w:rsid w:val="009B7BB1"/>
    <w:rsid w:val="009C0380"/>
    <w:rsid w:val="009C076D"/>
    <w:rsid w:val="009C07BD"/>
    <w:rsid w:val="009C113C"/>
    <w:rsid w:val="009C1A2F"/>
    <w:rsid w:val="009C1DCE"/>
    <w:rsid w:val="009C2304"/>
    <w:rsid w:val="009C2376"/>
    <w:rsid w:val="009C248A"/>
    <w:rsid w:val="009C2600"/>
    <w:rsid w:val="009C2AF1"/>
    <w:rsid w:val="009C2B0A"/>
    <w:rsid w:val="009C394F"/>
    <w:rsid w:val="009C3A4C"/>
    <w:rsid w:val="009C3C36"/>
    <w:rsid w:val="009C4174"/>
    <w:rsid w:val="009C431D"/>
    <w:rsid w:val="009C4420"/>
    <w:rsid w:val="009C4AD6"/>
    <w:rsid w:val="009C4CC0"/>
    <w:rsid w:val="009C5014"/>
    <w:rsid w:val="009C5274"/>
    <w:rsid w:val="009C54A9"/>
    <w:rsid w:val="009C5BC9"/>
    <w:rsid w:val="009C5D02"/>
    <w:rsid w:val="009C6B5D"/>
    <w:rsid w:val="009C79FA"/>
    <w:rsid w:val="009C7C8F"/>
    <w:rsid w:val="009D05AC"/>
    <w:rsid w:val="009D091D"/>
    <w:rsid w:val="009D158D"/>
    <w:rsid w:val="009D15BA"/>
    <w:rsid w:val="009D1A2F"/>
    <w:rsid w:val="009D1FDF"/>
    <w:rsid w:val="009D2688"/>
    <w:rsid w:val="009D29FE"/>
    <w:rsid w:val="009D2A08"/>
    <w:rsid w:val="009D387E"/>
    <w:rsid w:val="009D3F17"/>
    <w:rsid w:val="009D40E2"/>
    <w:rsid w:val="009D4281"/>
    <w:rsid w:val="009D42C6"/>
    <w:rsid w:val="009D4D72"/>
    <w:rsid w:val="009D4F3A"/>
    <w:rsid w:val="009D5994"/>
    <w:rsid w:val="009D5FC7"/>
    <w:rsid w:val="009D615B"/>
    <w:rsid w:val="009D6E13"/>
    <w:rsid w:val="009D7040"/>
    <w:rsid w:val="009D70BC"/>
    <w:rsid w:val="009D73CB"/>
    <w:rsid w:val="009D7644"/>
    <w:rsid w:val="009E017E"/>
    <w:rsid w:val="009E04C3"/>
    <w:rsid w:val="009E07F7"/>
    <w:rsid w:val="009E0895"/>
    <w:rsid w:val="009E08AB"/>
    <w:rsid w:val="009E095B"/>
    <w:rsid w:val="009E0FBF"/>
    <w:rsid w:val="009E1342"/>
    <w:rsid w:val="009E1791"/>
    <w:rsid w:val="009E1BD5"/>
    <w:rsid w:val="009E1FE6"/>
    <w:rsid w:val="009E22E9"/>
    <w:rsid w:val="009E2374"/>
    <w:rsid w:val="009E23A3"/>
    <w:rsid w:val="009E2F7E"/>
    <w:rsid w:val="009E3116"/>
    <w:rsid w:val="009E363E"/>
    <w:rsid w:val="009E3CAB"/>
    <w:rsid w:val="009E4049"/>
    <w:rsid w:val="009E411F"/>
    <w:rsid w:val="009E466B"/>
    <w:rsid w:val="009E4BC9"/>
    <w:rsid w:val="009E5116"/>
    <w:rsid w:val="009E5211"/>
    <w:rsid w:val="009E5612"/>
    <w:rsid w:val="009E5830"/>
    <w:rsid w:val="009E5866"/>
    <w:rsid w:val="009E5F61"/>
    <w:rsid w:val="009E5FF4"/>
    <w:rsid w:val="009E6648"/>
    <w:rsid w:val="009F003C"/>
    <w:rsid w:val="009F01CC"/>
    <w:rsid w:val="009F067B"/>
    <w:rsid w:val="009F06A3"/>
    <w:rsid w:val="009F1027"/>
    <w:rsid w:val="009F159A"/>
    <w:rsid w:val="009F197D"/>
    <w:rsid w:val="009F1A4D"/>
    <w:rsid w:val="009F21C5"/>
    <w:rsid w:val="009F2352"/>
    <w:rsid w:val="009F23D4"/>
    <w:rsid w:val="009F249D"/>
    <w:rsid w:val="009F2766"/>
    <w:rsid w:val="009F3656"/>
    <w:rsid w:val="009F3948"/>
    <w:rsid w:val="009F3BB5"/>
    <w:rsid w:val="009F3F9D"/>
    <w:rsid w:val="009F4186"/>
    <w:rsid w:val="009F47C1"/>
    <w:rsid w:val="009F4A1C"/>
    <w:rsid w:val="009F4E02"/>
    <w:rsid w:val="009F51E8"/>
    <w:rsid w:val="009F5396"/>
    <w:rsid w:val="009F563E"/>
    <w:rsid w:val="009F5841"/>
    <w:rsid w:val="009F5B5E"/>
    <w:rsid w:val="009F5BBB"/>
    <w:rsid w:val="009F6382"/>
    <w:rsid w:val="009F6B9C"/>
    <w:rsid w:val="009F6DC5"/>
    <w:rsid w:val="009F6FCD"/>
    <w:rsid w:val="009F714B"/>
    <w:rsid w:val="009F7152"/>
    <w:rsid w:val="009F73C9"/>
    <w:rsid w:val="00A00145"/>
    <w:rsid w:val="00A003F8"/>
    <w:rsid w:val="00A004BD"/>
    <w:rsid w:val="00A0051A"/>
    <w:rsid w:val="00A00D73"/>
    <w:rsid w:val="00A0116F"/>
    <w:rsid w:val="00A0134F"/>
    <w:rsid w:val="00A0150F"/>
    <w:rsid w:val="00A0183A"/>
    <w:rsid w:val="00A01CC3"/>
    <w:rsid w:val="00A01DF9"/>
    <w:rsid w:val="00A020E0"/>
    <w:rsid w:val="00A020F3"/>
    <w:rsid w:val="00A0262F"/>
    <w:rsid w:val="00A02952"/>
    <w:rsid w:val="00A02F1E"/>
    <w:rsid w:val="00A0323F"/>
    <w:rsid w:val="00A03434"/>
    <w:rsid w:val="00A03ACA"/>
    <w:rsid w:val="00A03D34"/>
    <w:rsid w:val="00A03F68"/>
    <w:rsid w:val="00A045EB"/>
    <w:rsid w:val="00A04A6C"/>
    <w:rsid w:val="00A04BD9"/>
    <w:rsid w:val="00A04E13"/>
    <w:rsid w:val="00A04E23"/>
    <w:rsid w:val="00A05053"/>
    <w:rsid w:val="00A0551E"/>
    <w:rsid w:val="00A0558F"/>
    <w:rsid w:val="00A05BE7"/>
    <w:rsid w:val="00A05EE0"/>
    <w:rsid w:val="00A0607C"/>
    <w:rsid w:val="00A0624B"/>
    <w:rsid w:val="00A06425"/>
    <w:rsid w:val="00A06B5C"/>
    <w:rsid w:val="00A06C97"/>
    <w:rsid w:val="00A06EA3"/>
    <w:rsid w:val="00A07343"/>
    <w:rsid w:val="00A075F8"/>
    <w:rsid w:val="00A076C5"/>
    <w:rsid w:val="00A07DEE"/>
    <w:rsid w:val="00A1047A"/>
    <w:rsid w:val="00A105B7"/>
    <w:rsid w:val="00A106F4"/>
    <w:rsid w:val="00A10D53"/>
    <w:rsid w:val="00A10F36"/>
    <w:rsid w:val="00A11F87"/>
    <w:rsid w:val="00A1210F"/>
    <w:rsid w:val="00A123AA"/>
    <w:rsid w:val="00A128D3"/>
    <w:rsid w:val="00A12951"/>
    <w:rsid w:val="00A12EAE"/>
    <w:rsid w:val="00A13A0D"/>
    <w:rsid w:val="00A13CA9"/>
    <w:rsid w:val="00A14640"/>
    <w:rsid w:val="00A147ED"/>
    <w:rsid w:val="00A14C05"/>
    <w:rsid w:val="00A14F6C"/>
    <w:rsid w:val="00A15461"/>
    <w:rsid w:val="00A154BB"/>
    <w:rsid w:val="00A155A5"/>
    <w:rsid w:val="00A16252"/>
    <w:rsid w:val="00A1649D"/>
    <w:rsid w:val="00A170DC"/>
    <w:rsid w:val="00A1721C"/>
    <w:rsid w:val="00A173F2"/>
    <w:rsid w:val="00A17405"/>
    <w:rsid w:val="00A203C9"/>
    <w:rsid w:val="00A20D36"/>
    <w:rsid w:val="00A21209"/>
    <w:rsid w:val="00A215F1"/>
    <w:rsid w:val="00A21729"/>
    <w:rsid w:val="00A217FF"/>
    <w:rsid w:val="00A21EB8"/>
    <w:rsid w:val="00A221E0"/>
    <w:rsid w:val="00A22B5E"/>
    <w:rsid w:val="00A22BDF"/>
    <w:rsid w:val="00A23159"/>
    <w:rsid w:val="00A236D0"/>
    <w:rsid w:val="00A238B8"/>
    <w:rsid w:val="00A23B7B"/>
    <w:rsid w:val="00A24650"/>
    <w:rsid w:val="00A24CD1"/>
    <w:rsid w:val="00A24E29"/>
    <w:rsid w:val="00A24EAD"/>
    <w:rsid w:val="00A255CE"/>
    <w:rsid w:val="00A255E9"/>
    <w:rsid w:val="00A25CF8"/>
    <w:rsid w:val="00A25FEE"/>
    <w:rsid w:val="00A26093"/>
    <w:rsid w:val="00A2653B"/>
    <w:rsid w:val="00A26901"/>
    <w:rsid w:val="00A2701E"/>
    <w:rsid w:val="00A27196"/>
    <w:rsid w:val="00A27FD3"/>
    <w:rsid w:val="00A30408"/>
    <w:rsid w:val="00A305DF"/>
    <w:rsid w:val="00A3060B"/>
    <w:rsid w:val="00A30766"/>
    <w:rsid w:val="00A30A01"/>
    <w:rsid w:val="00A30FCE"/>
    <w:rsid w:val="00A31422"/>
    <w:rsid w:val="00A3252A"/>
    <w:rsid w:val="00A3265D"/>
    <w:rsid w:val="00A32A8E"/>
    <w:rsid w:val="00A32EBF"/>
    <w:rsid w:val="00A331D7"/>
    <w:rsid w:val="00A3393F"/>
    <w:rsid w:val="00A33D8A"/>
    <w:rsid w:val="00A33F90"/>
    <w:rsid w:val="00A340E9"/>
    <w:rsid w:val="00A34798"/>
    <w:rsid w:val="00A34F39"/>
    <w:rsid w:val="00A3506B"/>
    <w:rsid w:val="00A353E2"/>
    <w:rsid w:val="00A3545B"/>
    <w:rsid w:val="00A35B23"/>
    <w:rsid w:val="00A35CBB"/>
    <w:rsid w:val="00A35D26"/>
    <w:rsid w:val="00A37341"/>
    <w:rsid w:val="00A37777"/>
    <w:rsid w:val="00A378DF"/>
    <w:rsid w:val="00A37B53"/>
    <w:rsid w:val="00A37C0A"/>
    <w:rsid w:val="00A37CC4"/>
    <w:rsid w:val="00A37FDC"/>
    <w:rsid w:val="00A407AE"/>
    <w:rsid w:val="00A4098E"/>
    <w:rsid w:val="00A40B18"/>
    <w:rsid w:val="00A40C49"/>
    <w:rsid w:val="00A40F0E"/>
    <w:rsid w:val="00A41450"/>
    <w:rsid w:val="00A427AD"/>
    <w:rsid w:val="00A428DE"/>
    <w:rsid w:val="00A4290B"/>
    <w:rsid w:val="00A42D96"/>
    <w:rsid w:val="00A430B8"/>
    <w:rsid w:val="00A4333A"/>
    <w:rsid w:val="00A437E7"/>
    <w:rsid w:val="00A43AC3"/>
    <w:rsid w:val="00A44264"/>
    <w:rsid w:val="00A44684"/>
    <w:rsid w:val="00A4495D"/>
    <w:rsid w:val="00A44C08"/>
    <w:rsid w:val="00A4502C"/>
    <w:rsid w:val="00A452CF"/>
    <w:rsid w:val="00A455FA"/>
    <w:rsid w:val="00A461EE"/>
    <w:rsid w:val="00A46489"/>
    <w:rsid w:val="00A46D3D"/>
    <w:rsid w:val="00A46E3E"/>
    <w:rsid w:val="00A473F0"/>
    <w:rsid w:val="00A47429"/>
    <w:rsid w:val="00A478EA"/>
    <w:rsid w:val="00A47AB8"/>
    <w:rsid w:val="00A47DDE"/>
    <w:rsid w:val="00A5041D"/>
    <w:rsid w:val="00A50461"/>
    <w:rsid w:val="00A509E3"/>
    <w:rsid w:val="00A50ECF"/>
    <w:rsid w:val="00A510A4"/>
    <w:rsid w:val="00A51502"/>
    <w:rsid w:val="00A519BF"/>
    <w:rsid w:val="00A520C5"/>
    <w:rsid w:val="00A521DB"/>
    <w:rsid w:val="00A52202"/>
    <w:rsid w:val="00A52286"/>
    <w:rsid w:val="00A5272A"/>
    <w:rsid w:val="00A52BA4"/>
    <w:rsid w:val="00A52C24"/>
    <w:rsid w:val="00A52EB6"/>
    <w:rsid w:val="00A52F41"/>
    <w:rsid w:val="00A52F60"/>
    <w:rsid w:val="00A53013"/>
    <w:rsid w:val="00A534E4"/>
    <w:rsid w:val="00A536BB"/>
    <w:rsid w:val="00A543A8"/>
    <w:rsid w:val="00A54C5C"/>
    <w:rsid w:val="00A54CBE"/>
    <w:rsid w:val="00A54E31"/>
    <w:rsid w:val="00A54EF5"/>
    <w:rsid w:val="00A5505A"/>
    <w:rsid w:val="00A55064"/>
    <w:rsid w:val="00A55339"/>
    <w:rsid w:val="00A554A6"/>
    <w:rsid w:val="00A5554B"/>
    <w:rsid w:val="00A5564F"/>
    <w:rsid w:val="00A55C03"/>
    <w:rsid w:val="00A560E7"/>
    <w:rsid w:val="00A566C3"/>
    <w:rsid w:val="00A56786"/>
    <w:rsid w:val="00A56897"/>
    <w:rsid w:val="00A571AF"/>
    <w:rsid w:val="00A572B5"/>
    <w:rsid w:val="00A573DC"/>
    <w:rsid w:val="00A57512"/>
    <w:rsid w:val="00A57874"/>
    <w:rsid w:val="00A57AAA"/>
    <w:rsid w:val="00A60223"/>
    <w:rsid w:val="00A602C9"/>
    <w:rsid w:val="00A60928"/>
    <w:rsid w:val="00A60B0D"/>
    <w:rsid w:val="00A60C93"/>
    <w:rsid w:val="00A60E96"/>
    <w:rsid w:val="00A6125F"/>
    <w:rsid w:val="00A61950"/>
    <w:rsid w:val="00A625A3"/>
    <w:rsid w:val="00A6316B"/>
    <w:rsid w:val="00A63463"/>
    <w:rsid w:val="00A63BC9"/>
    <w:rsid w:val="00A63E11"/>
    <w:rsid w:val="00A64463"/>
    <w:rsid w:val="00A64D09"/>
    <w:rsid w:val="00A64D1A"/>
    <w:rsid w:val="00A64FF1"/>
    <w:rsid w:val="00A65514"/>
    <w:rsid w:val="00A65832"/>
    <w:rsid w:val="00A65A7B"/>
    <w:rsid w:val="00A65D2E"/>
    <w:rsid w:val="00A660F4"/>
    <w:rsid w:val="00A66246"/>
    <w:rsid w:val="00A667A3"/>
    <w:rsid w:val="00A66DA9"/>
    <w:rsid w:val="00A66FF3"/>
    <w:rsid w:val="00A67AC6"/>
    <w:rsid w:val="00A7039A"/>
    <w:rsid w:val="00A70464"/>
    <w:rsid w:val="00A705A0"/>
    <w:rsid w:val="00A707E1"/>
    <w:rsid w:val="00A70857"/>
    <w:rsid w:val="00A70C5D"/>
    <w:rsid w:val="00A70C71"/>
    <w:rsid w:val="00A713E1"/>
    <w:rsid w:val="00A71455"/>
    <w:rsid w:val="00A71772"/>
    <w:rsid w:val="00A71829"/>
    <w:rsid w:val="00A71834"/>
    <w:rsid w:val="00A719B2"/>
    <w:rsid w:val="00A71FB6"/>
    <w:rsid w:val="00A72234"/>
    <w:rsid w:val="00A722CD"/>
    <w:rsid w:val="00A72417"/>
    <w:rsid w:val="00A72BBB"/>
    <w:rsid w:val="00A73172"/>
    <w:rsid w:val="00A732E7"/>
    <w:rsid w:val="00A73A91"/>
    <w:rsid w:val="00A73B9A"/>
    <w:rsid w:val="00A73CA1"/>
    <w:rsid w:val="00A73CE8"/>
    <w:rsid w:val="00A73EF1"/>
    <w:rsid w:val="00A74538"/>
    <w:rsid w:val="00A74936"/>
    <w:rsid w:val="00A74CA9"/>
    <w:rsid w:val="00A7547B"/>
    <w:rsid w:val="00A7547D"/>
    <w:rsid w:val="00A757EE"/>
    <w:rsid w:val="00A759F9"/>
    <w:rsid w:val="00A75E2C"/>
    <w:rsid w:val="00A7610B"/>
    <w:rsid w:val="00A76330"/>
    <w:rsid w:val="00A76E06"/>
    <w:rsid w:val="00A76FB1"/>
    <w:rsid w:val="00A77519"/>
    <w:rsid w:val="00A777FE"/>
    <w:rsid w:val="00A80100"/>
    <w:rsid w:val="00A8046D"/>
    <w:rsid w:val="00A805CA"/>
    <w:rsid w:val="00A8177D"/>
    <w:rsid w:val="00A818DA"/>
    <w:rsid w:val="00A824A1"/>
    <w:rsid w:val="00A825C9"/>
    <w:rsid w:val="00A831F2"/>
    <w:rsid w:val="00A83233"/>
    <w:rsid w:val="00A83310"/>
    <w:rsid w:val="00A8337D"/>
    <w:rsid w:val="00A8373F"/>
    <w:rsid w:val="00A83977"/>
    <w:rsid w:val="00A83A9A"/>
    <w:rsid w:val="00A84145"/>
    <w:rsid w:val="00A8487B"/>
    <w:rsid w:val="00A8514A"/>
    <w:rsid w:val="00A85255"/>
    <w:rsid w:val="00A85AED"/>
    <w:rsid w:val="00A85CDF"/>
    <w:rsid w:val="00A86A77"/>
    <w:rsid w:val="00A86B50"/>
    <w:rsid w:val="00A86E8E"/>
    <w:rsid w:val="00A86EA0"/>
    <w:rsid w:val="00A8723E"/>
    <w:rsid w:val="00A87416"/>
    <w:rsid w:val="00A8791F"/>
    <w:rsid w:val="00A87F22"/>
    <w:rsid w:val="00A87F30"/>
    <w:rsid w:val="00A87F8C"/>
    <w:rsid w:val="00A90C98"/>
    <w:rsid w:val="00A90CDD"/>
    <w:rsid w:val="00A91302"/>
    <w:rsid w:val="00A914A9"/>
    <w:rsid w:val="00A916E7"/>
    <w:rsid w:val="00A91F6C"/>
    <w:rsid w:val="00A92014"/>
    <w:rsid w:val="00A92269"/>
    <w:rsid w:val="00A92801"/>
    <w:rsid w:val="00A92DC7"/>
    <w:rsid w:val="00A936DB"/>
    <w:rsid w:val="00A93732"/>
    <w:rsid w:val="00A941CE"/>
    <w:rsid w:val="00A94BC4"/>
    <w:rsid w:val="00A94C04"/>
    <w:rsid w:val="00A950DF"/>
    <w:rsid w:val="00A9544A"/>
    <w:rsid w:val="00A954D6"/>
    <w:rsid w:val="00A95671"/>
    <w:rsid w:val="00A957F8"/>
    <w:rsid w:val="00A95ABD"/>
    <w:rsid w:val="00A96057"/>
    <w:rsid w:val="00A961B4"/>
    <w:rsid w:val="00A961C5"/>
    <w:rsid w:val="00A9624B"/>
    <w:rsid w:val="00A962E3"/>
    <w:rsid w:val="00A96413"/>
    <w:rsid w:val="00A965AD"/>
    <w:rsid w:val="00A966F2"/>
    <w:rsid w:val="00A969DF"/>
    <w:rsid w:val="00A96A6D"/>
    <w:rsid w:val="00A96B3C"/>
    <w:rsid w:val="00A96C19"/>
    <w:rsid w:val="00A96FE5"/>
    <w:rsid w:val="00A971E9"/>
    <w:rsid w:val="00A97409"/>
    <w:rsid w:val="00A976EF"/>
    <w:rsid w:val="00A977DF"/>
    <w:rsid w:val="00A97B24"/>
    <w:rsid w:val="00A97D00"/>
    <w:rsid w:val="00A97E7C"/>
    <w:rsid w:val="00A97F96"/>
    <w:rsid w:val="00AA013E"/>
    <w:rsid w:val="00AA035D"/>
    <w:rsid w:val="00AA044E"/>
    <w:rsid w:val="00AA0F7A"/>
    <w:rsid w:val="00AA0F9D"/>
    <w:rsid w:val="00AA1A5D"/>
    <w:rsid w:val="00AA1DAD"/>
    <w:rsid w:val="00AA21C8"/>
    <w:rsid w:val="00AA2B31"/>
    <w:rsid w:val="00AA2D7D"/>
    <w:rsid w:val="00AA34F8"/>
    <w:rsid w:val="00AA3593"/>
    <w:rsid w:val="00AA36ED"/>
    <w:rsid w:val="00AA3900"/>
    <w:rsid w:val="00AA3DBF"/>
    <w:rsid w:val="00AA3DC5"/>
    <w:rsid w:val="00AA3F2E"/>
    <w:rsid w:val="00AA46BA"/>
    <w:rsid w:val="00AA471B"/>
    <w:rsid w:val="00AA483A"/>
    <w:rsid w:val="00AA4C5C"/>
    <w:rsid w:val="00AA4F45"/>
    <w:rsid w:val="00AA5065"/>
    <w:rsid w:val="00AA5328"/>
    <w:rsid w:val="00AA5490"/>
    <w:rsid w:val="00AA5B6F"/>
    <w:rsid w:val="00AA5D0F"/>
    <w:rsid w:val="00AA654E"/>
    <w:rsid w:val="00AA65D0"/>
    <w:rsid w:val="00AA695D"/>
    <w:rsid w:val="00AA6A17"/>
    <w:rsid w:val="00AA7925"/>
    <w:rsid w:val="00AA7F5A"/>
    <w:rsid w:val="00AB0695"/>
    <w:rsid w:val="00AB0B47"/>
    <w:rsid w:val="00AB0DF9"/>
    <w:rsid w:val="00AB0F9B"/>
    <w:rsid w:val="00AB120A"/>
    <w:rsid w:val="00AB142B"/>
    <w:rsid w:val="00AB216F"/>
    <w:rsid w:val="00AB21BD"/>
    <w:rsid w:val="00AB2468"/>
    <w:rsid w:val="00AB25CF"/>
    <w:rsid w:val="00AB3F1E"/>
    <w:rsid w:val="00AB43FC"/>
    <w:rsid w:val="00AB4BA4"/>
    <w:rsid w:val="00AB4D8D"/>
    <w:rsid w:val="00AB4FB0"/>
    <w:rsid w:val="00AB5022"/>
    <w:rsid w:val="00AB5023"/>
    <w:rsid w:val="00AB50EF"/>
    <w:rsid w:val="00AB5425"/>
    <w:rsid w:val="00AB5459"/>
    <w:rsid w:val="00AB5DC3"/>
    <w:rsid w:val="00AB5FCB"/>
    <w:rsid w:val="00AB61EE"/>
    <w:rsid w:val="00AB6416"/>
    <w:rsid w:val="00AB647A"/>
    <w:rsid w:val="00AB67B0"/>
    <w:rsid w:val="00AB6B03"/>
    <w:rsid w:val="00AB7456"/>
    <w:rsid w:val="00AB7A7F"/>
    <w:rsid w:val="00AC0A15"/>
    <w:rsid w:val="00AC0F0D"/>
    <w:rsid w:val="00AC1414"/>
    <w:rsid w:val="00AC1720"/>
    <w:rsid w:val="00AC17E2"/>
    <w:rsid w:val="00AC1898"/>
    <w:rsid w:val="00AC23A6"/>
    <w:rsid w:val="00AC27E9"/>
    <w:rsid w:val="00AC3524"/>
    <w:rsid w:val="00AC3695"/>
    <w:rsid w:val="00AC3905"/>
    <w:rsid w:val="00AC3B39"/>
    <w:rsid w:val="00AC3C40"/>
    <w:rsid w:val="00AC4759"/>
    <w:rsid w:val="00AC484A"/>
    <w:rsid w:val="00AC4CE0"/>
    <w:rsid w:val="00AC52AB"/>
    <w:rsid w:val="00AC53DD"/>
    <w:rsid w:val="00AC554D"/>
    <w:rsid w:val="00AC55EA"/>
    <w:rsid w:val="00AC5951"/>
    <w:rsid w:val="00AC5A9C"/>
    <w:rsid w:val="00AC5C4D"/>
    <w:rsid w:val="00AC645D"/>
    <w:rsid w:val="00AC675A"/>
    <w:rsid w:val="00AC6CBC"/>
    <w:rsid w:val="00AC6CC9"/>
    <w:rsid w:val="00AC6E77"/>
    <w:rsid w:val="00AC6E8A"/>
    <w:rsid w:val="00AC6EF3"/>
    <w:rsid w:val="00AC7F1F"/>
    <w:rsid w:val="00AD0044"/>
    <w:rsid w:val="00AD0B06"/>
    <w:rsid w:val="00AD0D3D"/>
    <w:rsid w:val="00AD1432"/>
    <w:rsid w:val="00AD1986"/>
    <w:rsid w:val="00AD202F"/>
    <w:rsid w:val="00AD2405"/>
    <w:rsid w:val="00AD2414"/>
    <w:rsid w:val="00AD28C0"/>
    <w:rsid w:val="00AD30E5"/>
    <w:rsid w:val="00AD470C"/>
    <w:rsid w:val="00AD498D"/>
    <w:rsid w:val="00AD4D18"/>
    <w:rsid w:val="00AD4ECC"/>
    <w:rsid w:val="00AD56E2"/>
    <w:rsid w:val="00AD5705"/>
    <w:rsid w:val="00AD597B"/>
    <w:rsid w:val="00AD5F2C"/>
    <w:rsid w:val="00AD677A"/>
    <w:rsid w:val="00AD67B5"/>
    <w:rsid w:val="00AD6E76"/>
    <w:rsid w:val="00AD716B"/>
    <w:rsid w:val="00AD72A0"/>
    <w:rsid w:val="00AD766B"/>
    <w:rsid w:val="00AD7AAC"/>
    <w:rsid w:val="00AD7BA7"/>
    <w:rsid w:val="00AD7FA4"/>
    <w:rsid w:val="00AE0337"/>
    <w:rsid w:val="00AE0511"/>
    <w:rsid w:val="00AE109F"/>
    <w:rsid w:val="00AE1C58"/>
    <w:rsid w:val="00AE1CCE"/>
    <w:rsid w:val="00AE2B5B"/>
    <w:rsid w:val="00AE2F13"/>
    <w:rsid w:val="00AE3265"/>
    <w:rsid w:val="00AE35FD"/>
    <w:rsid w:val="00AE3A3A"/>
    <w:rsid w:val="00AE3D8F"/>
    <w:rsid w:val="00AE3F33"/>
    <w:rsid w:val="00AE410B"/>
    <w:rsid w:val="00AE5623"/>
    <w:rsid w:val="00AE5CAB"/>
    <w:rsid w:val="00AE5F0B"/>
    <w:rsid w:val="00AE5F98"/>
    <w:rsid w:val="00AE66F2"/>
    <w:rsid w:val="00AE69CE"/>
    <w:rsid w:val="00AE6D36"/>
    <w:rsid w:val="00AE6DF0"/>
    <w:rsid w:val="00AE7976"/>
    <w:rsid w:val="00AE7DB7"/>
    <w:rsid w:val="00AF0518"/>
    <w:rsid w:val="00AF0721"/>
    <w:rsid w:val="00AF075C"/>
    <w:rsid w:val="00AF08A2"/>
    <w:rsid w:val="00AF0CF1"/>
    <w:rsid w:val="00AF0DD2"/>
    <w:rsid w:val="00AF1157"/>
    <w:rsid w:val="00AF1196"/>
    <w:rsid w:val="00AF1E71"/>
    <w:rsid w:val="00AF21E0"/>
    <w:rsid w:val="00AF225F"/>
    <w:rsid w:val="00AF2F66"/>
    <w:rsid w:val="00AF35E7"/>
    <w:rsid w:val="00AF3C24"/>
    <w:rsid w:val="00AF4030"/>
    <w:rsid w:val="00AF4B17"/>
    <w:rsid w:val="00AF4C6B"/>
    <w:rsid w:val="00AF4E0E"/>
    <w:rsid w:val="00AF54BA"/>
    <w:rsid w:val="00AF575D"/>
    <w:rsid w:val="00AF5806"/>
    <w:rsid w:val="00AF58B9"/>
    <w:rsid w:val="00AF5AB7"/>
    <w:rsid w:val="00AF5B74"/>
    <w:rsid w:val="00AF632E"/>
    <w:rsid w:val="00AF68EA"/>
    <w:rsid w:val="00AF6BCA"/>
    <w:rsid w:val="00AF6BD3"/>
    <w:rsid w:val="00AF7091"/>
    <w:rsid w:val="00AF7544"/>
    <w:rsid w:val="00AF7675"/>
    <w:rsid w:val="00AF7A23"/>
    <w:rsid w:val="00B004A4"/>
    <w:rsid w:val="00B0093E"/>
    <w:rsid w:val="00B00B38"/>
    <w:rsid w:val="00B00CF3"/>
    <w:rsid w:val="00B015C7"/>
    <w:rsid w:val="00B01687"/>
    <w:rsid w:val="00B01714"/>
    <w:rsid w:val="00B01A07"/>
    <w:rsid w:val="00B01AC2"/>
    <w:rsid w:val="00B021F3"/>
    <w:rsid w:val="00B0253F"/>
    <w:rsid w:val="00B027CF"/>
    <w:rsid w:val="00B02BDF"/>
    <w:rsid w:val="00B02D6D"/>
    <w:rsid w:val="00B02E42"/>
    <w:rsid w:val="00B0331F"/>
    <w:rsid w:val="00B034E9"/>
    <w:rsid w:val="00B03512"/>
    <w:rsid w:val="00B03B7C"/>
    <w:rsid w:val="00B03C70"/>
    <w:rsid w:val="00B03C93"/>
    <w:rsid w:val="00B03D98"/>
    <w:rsid w:val="00B0584D"/>
    <w:rsid w:val="00B059A3"/>
    <w:rsid w:val="00B05AC7"/>
    <w:rsid w:val="00B05FBE"/>
    <w:rsid w:val="00B05FFC"/>
    <w:rsid w:val="00B065D9"/>
    <w:rsid w:val="00B0660F"/>
    <w:rsid w:val="00B0684C"/>
    <w:rsid w:val="00B069CE"/>
    <w:rsid w:val="00B06A4E"/>
    <w:rsid w:val="00B06FE1"/>
    <w:rsid w:val="00B06FF0"/>
    <w:rsid w:val="00B07323"/>
    <w:rsid w:val="00B07E4C"/>
    <w:rsid w:val="00B109CB"/>
    <w:rsid w:val="00B10B46"/>
    <w:rsid w:val="00B10FAD"/>
    <w:rsid w:val="00B110C1"/>
    <w:rsid w:val="00B11985"/>
    <w:rsid w:val="00B11E40"/>
    <w:rsid w:val="00B1203E"/>
    <w:rsid w:val="00B122D7"/>
    <w:rsid w:val="00B12630"/>
    <w:rsid w:val="00B12AD1"/>
    <w:rsid w:val="00B1330D"/>
    <w:rsid w:val="00B1342E"/>
    <w:rsid w:val="00B138EF"/>
    <w:rsid w:val="00B13929"/>
    <w:rsid w:val="00B13A3C"/>
    <w:rsid w:val="00B14022"/>
    <w:rsid w:val="00B140D0"/>
    <w:rsid w:val="00B14B00"/>
    <w:rsid w:val="00B15361"/>
    <w:rsid w:val="00B157A2"/>
    <w:rsid w:val="00B15ACC"/>
    <w:rsid w:val="00B15DDA"/>
    <w:rsid w:val="00B15F1D"/>
    <w:rsid w:val="00B1612E"/>
    <w:rsid w:val="00B161E0"/>
    <w:rsid w:val="00B164CE"/>
    <w:rsid w:val="00B16885"/>
    <w:rsid w:val="00B16A2F"/>
    <w:rsid w:val="00B16BAD"/>
    <w:rsid w:val="00B172A9"/>
    <w:rsid w:val="00B20499"/>
    <w:rsid w:val="00B207D3"/>
    <w:rsid w:val="00B208F9"/>
    <w:rsid w:val="00B2111F"/>
    <w:rsid w:val="00B219A8"/>
    <w:rsid w:val="00B223A0"/>
    <w:rsid w:val="00B23007"/>
    <w:rsid w:val="00B2316F"/>
    <w:rsid w:val="00B23D09"/>
    <w:rsid w:val="00B23D97"/>
    <w:rsid w:val="00B23E81"/>
    <w:rsid w:val="00B2404A"/>
    <w:rsid w:val="00B240AE"/>
    <w:rsid w:val="00B255FE"/>
    <w:rsid w:val="00B25691"/>
    <w:rsid w:val="00B25AF3"/>
    <w:rsid w:val="00B25D14"/>
    <w:rsid w:val="00B26154"/>
    <w:rsid w:val="00B2617A"/>
    <w:rsid w:val="00B261FC"/>
    <w:rsid w:val="00B263CD"/>
    <w:rsid w:val="00B2665D"/>
    <w:rsid w:val="00B2687A"/>
    <w:rsid w:val="00B26A6A"/>
    <w:rsid w:val="00B270DD"/>
    <w:rsid w:val="00B27217"/>
    <w:rsid w:val="00B27C68"/>
    <w:rsid w:val="00B27FFA"/>
    <w:rsid w:val="00B303BE"/>
    <w:rsid w:val="00B307C9"/>
    <w:rsid w:val="00B3094C"/>
    <w:rsid w:val="00B30968"/>
    <w:rsid w:val="00B30D15"/>
    <w:rsid w:val="00B30ECF"/>
    <w:rsid w:val="00B311C4"/>
    <w:rsid w:val="00B315C4"/>
    <w:rsid w:val="00B31AC1"/>
    <w:rsid w:val="00B31D53"/>
    <w:rsid w:val="00B32567"/>
    <w:rsid w:val="00B329AB"/>
    <w:rsid w:val="00B32A8C"/>
    <w:rsid w:val="00B32D4F"/>
    <w:rsid w:val="00B33199"/>
    <w:rsid w:val="00B3351C"/>
    <w:rsid w:val="00B335A0"/>
    <w:rsid w:val="00B33A20"/>
    <w:rsid w:val="00B33AEF"/>
    <w:rsid w:val="00B33C52"/>
    <w:rsid w:val="00B33F9D"/>
    <w:rsid w:val="00B346F9"/>
    <w:rsid w:val="00B34D51"/>
    <w:rsid w:val="00B34FCC"/>
    <w:rsid w:val="00B356C6"/>
    <w:rsid w:val="00B35812"/>
    <w:rsid w:val="00B3582B"/>
    <w:rsid w:val="00B35EB9"/>
    <w:rsid w:val="00B36085"/>
    <w:rsid w:val="00B36702"/>
    <w:rsid w:val="00B36B25"/>
    <w:rsid w:val="00B36F04"/>
    <w:rsid w:val="00B37660"/>
    <w:rsid w:val="00B40127"/>
    <w:rsid w:val="00B402FC"/>
    <w:rsid w:val="00B40558"/>
    <w:rsid w:val="00B405AA"/>
    <w:rsid w:val="00B40F3D"/>
    <w:rsid w:val="00B40FDF"/>
    <w:rsid w:val="00B41096"/>
    <w:rsid w:val="00B414C7"/>
    <w:rsid w:val="00B4155F"/>
    <w:rsid w:val="00B41699"/>
    <w:rsid w:val="00B41760"/>
    <w:rsid w:val="00B419B5"/>
    <w:rsid w:val="00B41D7D"/>
    <w:rsid w:val="00B422B2"/>
    <w:rsid w:val="00B42727"/>
    <w:rsid w:val="00B433FD"/>
    <w:rsid w:val="00B4387C"/>
    <w:rsid w:val="00B43BAC"/>
    <w:rsid w:val="00B44279"/>
    <w:rsid w:val="00B45117"/>
    <w:rsid w:val="00B452BA"/>
    <w:rsid w:val="00B4531B"/>
    <w:rsid w:val="00B4546E"/>
    <w:rsid w:val="00B456EB"/>
    <w:rsid w:val="00B45B30"/>
    <w:rsid w:val="00B45D82"/>
    <w:rsid w:val="00B4607C"/>
    <w:rsid w:val="00B4644F"/>
    <w:rsid w:val="00B46AA1"/>
    <w:rsid w:val="00B47BEB"/>
    <w:rsid w:val="00B47C38"/>
    <w:rsid w:val="00B47CF4"/>
    <w:rsid w:val="00B5001F"/>
    <w:rsid w:val="00B50034"/>
    <w:rsid w:val="00B5027E"/>
    <w:rsid w:val="00B50384"/>
    <w:rsid w:val="00B505E5"/>
    <w:rsid w:val="00B50717"/>
    <w:rsid w:val="00B509A6"/>
    <w:rsid w:val="00B5112A"/>
    <w:rsid w:val="00B5115D"/>
    <w:rsid w:val="00B514E6"/>
    <w:rsid w:val="00B51BE2"/>
    <w:rsid w:val="00B52011"/>
    <w:rsid w:val="00B522ED"/>
    <w:rsid w:val="00B52564"/>
    <w:rsid w:val="00B525C1"/>
    <w:rsid w:val="00B52B6A"/>
    <w:rsid w:val="00B533B3"/>
    <w:rsid w:val="00B53792"/>
    <w:rsid w:val="00B53A38"/>
    <w:rsid w:val="00B53AF1"/>
    <w:rsid w:val="00B53B98"/>
    <w:rsid w:val="00B53BFF"/>
    <w:rsid w:val="00B53CFC"/>
    <w:rsid w:val="00B53DD0"/>
    <w:rsid w:val="00B53F80"/>
    <w:rsid w:val="00B53F9F"/>
    <w:rsid w:val="00B5470D"/>
    <w:rsid w:val="00B5486A"/>
    <w:rsid w:val="00B5488C"/>
    <w:rsid w:val="00B5499F"/>
    <w:rsid w:val="00B5517C"/>
    <w:rsid w:val="00B55F22"/>
    <w:rsid w:val="00B564EB"/>
    <w:rsid w:val="00B5666A"/>
    <w:rsid w:val="00B5686E"/>
    <w:rsid w:val="00B56A93"/>
    <w:rsid w:val="00B57319"/>
    <w:rsid w:val="00B5757C"/>
    <w:rsid w:val="00B60126"/>
    <w:rsid w:val="00B60466"/>
    <w:rsid w:val="00B609B7"/>
    <w:rsid w:val="00B609C2"/>
    <w:rsid w:val="00B60E85"/>
    <w:rsid w:val="00B60F21"/>
    <w:rsid w:val="00B6126F"/>
    <w:rsid w:val="00B61643"/>
    <w:rsid w:val="00B61D0E"/>
    <w:rsid w:val="00B61D76"/>
    <w:rsid w:val="00B6203B"/>
    <w:rsid w:val="00B62104"/>
    <w:rsid w:val="00B6270F"/>
    <w:rsid w:val="00B62CA2"/>
    <w:rsid w:val="00B630AA"/>
    <w:rsid w:val="00B63144"/>
    <w:rsid w:val="00B631B4"/>
    <w:rsid w:val="00B63698"/>
    <w:rsid w:val="00B63C9F"/>
    <w:rsid w:val="00B63DC7"/>
    <w:rsid w:val="00B6421A"/>
    <w:rsid w:val="00B64674"/>
    <w:rsid w:val="00B64B69"/>
    <w:rsid w:val="00B6504B"/>
    <w:rsid w:val="00B65475"/>
    <w:rsid w:val="00B655A2"/>
    <w:rsid w:val="00B6592F"/>
    <w:rsid w:val="00B65970"/>
    <w:rsid w:val="00B65BDF"/>
    <w:rsid w:val="00B65D87"/>
    <w:rsid w:val="00B665B3"/>
    <w:rsid w:val="00B665DF"/>
    <w:rsid w:val="00B669A6"/>
    <w:rsid w:val="00B66FAA"/>
    <w:rsid w:val="00B701F6"/>
    <w:rsid w:val="00B702CD"/>
    <w:rsid w:val="00B70918"/>
    <w:rsid w:val="00B709D3"/>
    <w:rsid w:val="00B70F15"/>
    <w:rsid w:val="00B71814"/>
    <w:rsid w:val="00B7219A"/>
    <w:rsid w:val="00B72792"/>
    <w:rsid w:val="00B72822"/>
    <w:rsid w:val="00B72D47"/>
    <w:rsid w:val="00B72DC5"/>
    <w:rsid w:val="00B734E5"/>
    <w:rsid w:val="00B735C8"/>
    <w:rsid w:val="00B7467A"/>
    <w:rsid w:val="00B74A28"/>
    <w:rsid w:val="00B74C21"/>
    <w:rsid w:val="00B74C57"/>
    <w:rsid w:val="00B751C7"/>
    <w:rsid w:val="00B75C1C"/>
    <w:rsid w:val="00B75FE0"/>
    <w:rsid w:val="00B760B4"/>
    <w:rsid w:val="00B7661C"/>
    <w:rsid w:val="00B76E58"/>
    <w:rsid w:val="00B76EEE"/>
    <w:rsid w:val="00B7726C"/>
    <w:rsid w:val="00B7776C"/>
    <w:rsid w:val="00B7785E"/>
    <w:rsid w:val="00B77AD8"/>
    <w:rsid w:val="00B809FD"/>
    <w:rsid w:val="00B80FFE"/>
    <w:rsid w:val="00B81422"/>
    <w:rsid w:val="00B81724"/>
    <w:rsid w:val="00B819F2"/>
    <w:rsid w:val="00B81BBC"/>
    <w:rsid w:val="00B81C64"/>
    <w:rsid w:val="00B81E99"/>
    <w:rsid w:val="00B81F09"/>
    <w:rsid w:val="00B820B0"/>
    <w:rsid w:val="00B82707"/>
    <w:rsid w:val="00B82AAE"/>
    <w:rsid w:val="00B831EE"/>
    <w:rsid w:val="00B833F7"/>
    <w:rsid w:val="00B83A17"/>
    <w:rsid w:val="00B841CE"/>
    <w:rsid w:val="00B8442A"/>
    <w:rsid w:val="00B84FA8"/>
    <w:rsid w:val="00B84FC0"/>
    <w:rsid w:val="00B85040"/>
    <w:rsid w:val="00B85059"/>
    <w:rsid w:val="00B850BE"/>
    <w:rsid w:val="00B8520E"/>
    <w:rsid w:val="00B85D15"/>
    <w:rsid w:val="00B8616D"/>
    <w:rsid w:val="00B864CC"/>
    <w:rsid w:val="00B87116"/>
    <w:rsid w:val="00B87B56"/>
    <w:rsid w:val="00B90068"/>
    <w:rsid w:val="00B90294"/>
    <w:rsid w:val="00B902D3"/>
    <w:rsid w:val="00B9035E"/>
    <w:rsid w:val="00B91382"/>
    <w:rsid w:val="00B91A68"/>
    <w:rsid w:val="00B91D15"/>
    <w:rsid w:val="00B92104"/>
    <w:rsid w:val="00B92449"/>
    <w:rsid w:val="00B9269E"/>
    <w:rsid w:val="00B92738"/>
    <w:rsid w:val="00B927CA"/>
    <w:rsid w:val="00B92985"/>
    <w:rsid w:val="00B92E21"/>
    <w:rsid w:val="00B92EE7"/>
    <w:rsid w:val="00B93187"/>
    <w:rsid w:val="00B9360E"/>
    <w:rsid w:val="00B93839"/>
    <w:rsid w:val="00B93CA6"/>
    <w:rsid w:val="00B93D55"/>
    <w:rsid w:val="00B93D9B"/>
    <w:rsid w:val="00B93EF2"/>
    <w:rsid w:val="00B9401B"/>
    <w:rsid w:val="00B946F8"/>
    <w:rsid w:val="00B94854"/>
    <w:rsid w:val="00B94BB2"/>
    <w:rsid w:val="00B94BF0"/>
    <w:rsid w:val="00B94D81"/>
    <w:rsid w:val="00B94EB3"/>
    <w:rsid w:val="00B94F84"/>
    <w:rsid w:val="00B95603"/>
    <w:rsid w:val="00B960F8"/>
    <w:rsid w:val="00B96458"/>
    <w:rsid w:val="00B964EA"/>
    <w:rsid w:val="00B96D93"/>
    <w:rsid w:val="00B96E2D"/>
    <w:rsid w:val="00B96F4A"/>
    <w:rsid w:val="00B9719A"/>
    <w:rsid w:val="00B9720C"/>
    <w:rsid w:val="00B976DE"/>
    <w:rsid w:val="00B977D0"/>
    <w:rsid w:val="00B979F0"/>
    <w:rsid w:val="00B97B9A"/>
    <w:rsid w:val="00B97F47"/>
    <w:rsid w:val="00BA0104"/>
    <w:rsid w:val="00BA085E"/>
    <w:rsid w:val="00BA0D19"/>
    <w:rsid w:val="00BA0F31"/>
    <w:rsid w:val="00BA128B"/>
    <w:rsid w:val="00BA14FC"/>
    <w:rsid w:val="00BA18B9"/>
    <w:rsid w:val="00BA1ABD"/>
    <w:rsid w:val="00BA1F96"/>
    <w:rsid w:val="00BA225A"/>
    <w:rsid w:val="00BA2448"/>
    <w:rsid w:val="00BA2E25"/>
    <w:rsid w:val="00BA3300"/>
    <w:rsid w:val="00BA3336"/>
    <w:rsid w:val="00BA3A7A"/>
    <w:rsid w:val="00BA3AA2"/>
    <w:rsid w:val="00BA3B7B"/>
    <w:rsid w:val="00BA4019"/>
    <w:rsid w:val="00BA4194"/>
    <w:rsid w:val="00BA445E"/>
    <w:rsid w:val="00BA4748"/>
    <w:rsid w:val="00BA4CC2"/>
    <w:rsid w:val="00BA513D"/>
    <w:rsid w:val="00BA54E0"/>
    <w:rsid w:val="00BA54FE"/>
    <w:rsid w:val="00BA598C"/>
    <w:rsid w:val="00BA5D2E"/>
    <w:rsid w:val="00BA66F7"/>
    <w:rsid w:val="00BA6A3F"/>
    <w:rsid w:val="00BA6E29"/>
    <w:rsid w:val="00BA6FC4"/>
    <w:rsid w:val="00BA73D0"/>
    <w:rsid w:val="00BA7A77"/>
    <w:rsid w:val="00BA7CF0"/>
    <w:rsid w:val="00BA7EB2"/>
    <w:rsid w:val="00BB0626"/>
    <w:rsid w:val="00BB0CFB"/>
    <w:rsid w:val="00BB1154"/>
    <w:rsid w:val="00BB1796"/>
    <w:rsid w:val="00BB18B3"/>
    <w:rsid w:val="00BB1DDA"/>
    <w:rsid w:val="00BB2212"/>
    <w:rsid w:val="00BB271E"/>
    <w:rsid w:val="00BB274D"/>
    <w:rsid w:val="00BB2997"/>
    <w:rsid w:val="00BB2F2F"/>
    <w:rsid w:val="00BB30C0"/>
    <w:rsid w:val="00BB3237"/>
    <w:rsid w:val="00BB36EB"/>
    <w:rsid w:val="00BB3B92"/>
    <w:rsid w:val="00BB3C22"/>
    <w:rsid w:val="00BB3C75"/>
    <w:rsid w:val="00BB3C8C"/>
    <w:rsid w:val="00BB3D20"/>
    <w:rsid w:val="00BB45A6"/>
    <w:rsid w:val="00BB477A"/>
    <w:rsid w:val="00BB4880"/>
    <w:rsid w:val="00BB4CDC"/>
    <w:rsid w:val="00BB4DE4"/>
    <w:rsid w:val="00BB5333"/>
    <w:rsid w:val="00BB537F"/>
    <w:rsid w:val="00BB56DF"/>
    <w:rsid w:val="00BB57FD"/>
    <w:rsid w:val="00BB58E3"/>
    <w:rsid w:val="00BB59E2"/>
    <w:rsid w:val="00BB689E"/>
    <w:rsid w:val="00BB6998"/>
    <w:rsid w:val="00BB6F74"/>
    <w:rsid w:val="00BB76D1"/>
    <w:rsid w:val="00BB7C2F"/>
    <w:rsid w:val="00BB7ED9"/>
    <w:rsid w:val="00BC012B"/>
    <w:rsid w:val="00BC0290"/>
    <w:rsid w:val="00BC085A"/>
    <w:rsid w:val="00BC0981"/>
    <w:rsid w:val="00BC09C2"/>
    <w:rsid w:val="00BC1369"/>
    <w:rsid w:val="00BC137B"/>
    <w:rsid w:val="00BC19E2"/>
    <w:rsid w:val="00BC1D7D"/>
    <w:rsid w:val="00BC1E46"/>
    <w:rsid w:val="00BC1E9F"/>
    <w:rsid w:val="00BC2335"/>
    <w:rsid w:val="00BC2A33"/>
    <w:rsid w:val="00BC363F"/>
    <w:rsid w:val="00BC377E"/>
    <w:rsid w:val="00BC5257"/>
    <w:rsid w:val="00BC5292"/>
    <w:rsid w:val="00BC56EC"/>
    <w:rsid w:val="00BC59F7"/>
    <w:rsid w:val="00BC61FC"/>
    <w:rsid w:val="00BC62DF"/>
    <w:rsid w:val="00BC63FF"/>
    <w:rsid w:val="00BC679E"/>
    <w:rsid w:val="00BC68C5"/>
    <w:rsid w:val="00BC7A98"/>
    <w:rsid w:val="00BC7B4B"/>
    <w:rsid w:val="00BD0060"/>
    <w:rsid w:val="00BD0162"/>
    <w:rsid w:val="00BD05CE"/>
    <w:rsid w:val="00BD065A"/>
    <w:rsid w:val="00BD08D7"/>
    <w:rsid w:val="00BD099A"/>
    <w:rsid w:val="00BD0BB4"/>
    <w:rsid w:val="00BD0D57"/>
    <w:rsid w:val="00BD0E90"/>
    <w:rsid w:val="00BD14EB"/>
    <w:rsid w:val="00BD1C88"/>
    <w:rsid w:val="00BD1E07"/>
    <w:rsid w:val="00BD22B6"/>
    <w:rsid w:val="00BD2414"/>
    <w:rsid w:val="00BD2E11"/>
    <w:rsid w:val="00BD3007"/>
    <w:rsid w:val="00BD305A"/>
    <w:rsid w:val="00BD3191"/>
    <w:rsid w:val="00BD31C2"/>
    <w:rsid w:val="00BD3BED"/>
    <w:rsid w:val="00BD473C"/>
    <w:rsid w:val="00BD494C"/>
    <w:rsid w:val="00BD4D31"/>
    <w:rsid w:val="00BD552A"/>
    <w:rsid w:val="00BD5578"/>
    <w:rsid w:val="00BD56C8"/>
    <w:rsid w:val="00BD5721"/>
    <w:rsid w:val="00BD5905"/>
    <w:rsid w:val="00BD62A4"/>
    <w:rsid w:val="00BD6366"/>
    <w:rsid w:val="00BD646D"/>
    <w:rsid w:val="00BD6832"/>
    <w:rsid w:val="00BD6C17"/>
    <w:rsid w:val="00BD6E83"/>
    <w:rsid w:val="00BE050C"/>
    <w:rsid w:val="00BE0514"/>
    <w:rsid w:val="00BE053D"/>
    <w:rsid w:val="00BE088E"/>
    <w:rsid w:val="00BE08F7"/>
    <w:rsid w:val="00BE0E16"/>
    <w:rsid w:val="00BE189C"/>
    <w:rsid w:val="00BE1BB5"/>
    <w:rsid w:val="00BE21FF"/>
    <w:rsid w:val="00BE2A1E"/>
    <w:rsid w:val="00BE2E09"/>
    <w:rsid w:val="00BE3628"/>
    <w:rsid w:val="00BE36E5"/>
    <w:rsid w:val="00BE3A63"/>
    <w:rsid w:val="00BE3BD0"/>
    <w:rsid w:val="00BE45B1"/>
    <w:rsid w:val="00BE5C7B"/>
    <w:rsid w:val="00BE5C99"/>
    <w:rsid w:val="00BE5EAC"/>
    <w:rsid w:val="00BE6840"/>
    <w:rsid w:val="00BE691F"/>
    <w:rsid w:val="00BE696C"/>
    <w:rsid w:val="00BE6F0C"/>
    <w:rsid w:val="00BE7612"/>
    <w:rsid w:val="00BE768E"/>
    <w:rsid w:val="00BE784F"/>
    <w:rsid w:val="00BE7903"/>
    <w:rsid w:val="00BE79F0"/>
    <w:rsid w:val="00BE7CD2"/>
    <w:rsid w:val="00BE7EC3"/>
    <w:rsid w:val="00BF0323"/>
    <w:rsid w:val="00BF0716"/>
    <w:rsid w:val="00BF0C41"/>
    <w:rsid w:val="00BF0DF8"/>
    <w:rsid w:val="00BF0E08"/>
    <w:rsid w:val="00BF0E3C"/>
    <w:rsid w:val="00BF11F8"/>
    <w:rsid w:val="00BF14CF"/>
    <w:rsid w:val="00BF16E8"/>
    <w:rsid w:val="00BF16EB"/>
    <w:rsid w:val="00BF19E0"/>
    <w:rsid w:val="00BF1DCA"/>
    <w:rsid w:val="00BF2049"/>
    <w:rsid w:val="00BF2A50"/>
    <w:rsid w:val="00BF2F95"/>
    <w:rsid w:val="00BF2FAE"/>
    <w:rsid w:val="00BF324A"/>
    <w:rsid w:val="00BF3287"/>
    <w:rsid w:val="00BF385A"/>
    <w:rsid w:val="00BF3E27"/>
    <w:rsid w:val="00BF3EF2"/>
    <w:rsid w:val="00BF4131"/>
    <w:rsid w:val="00BF46CE"/>
    <w:rsid w:val="00BF483B"/>
    <w:rsid w:val="00BF48F3"/>
    <w:rsid w:val="00BF52E7"/>
    <w:rsid w:val="00BF57D8"/>
    <w:rsid w:val="00BF5BBA"/>
    <w:rsid w:val="00BF5CEF"/>
    <w:rsid w:val="00BF5EF3"/>
    <w:rsid w:val="00BF650B"/>
    <w:rsid w:val="00BF6542"/>
    <w:rsid w:val="00BF6B9D"/>
    <w:rsid w:val="00BF736D"/>
    <w:rsid w:val="00BF7700"/>
    <w:rsid w:val="00C0074D"/>
    <w:rsid w:val="00C00A4C"/>
    <w:rsid w:val="00C00EFD"/>
    <w:rsid w:val="00C013E9"/>
    <w:rsid w:val="00C01830"/>
    <w:rsid w:val="00C01AC0"/>
    <w:rsid w:val="00C02FC7"/>
    <w:rsid w:val="00C035AC"/>
    <w:rsid w:val="00C03BDD"/>
    <w:rsid w:val="00C03F7A"/>
    <w:rsid w:val="00C040DD"/>
    <w:rsid w:val="00C0426F"/>
    <w:rsid w:val="00C0476B"/>
    <w:rsid w:val="00C04A96"/>
    <w:rsid w:val="00C05082"/>
    <w:rsid w:val="00C05112"/>
    <w:rsid w:val="00C053AA"/>
    <w:rsid w:val="00C053AB"/>
    <w:rsid w:val="00C05B63"/>
    <w:rsid w:val="00C05B78"/>
    <w:rsid w:val="00C05B9F"/>
    <w:rsid w:val="00C062B4"/>
    <w:rsid w:val="00C0640B"/>
    <w:rsid w:val="00C0650A"/>
    <w:rsid w:val="00C068A7"/>
    <w:rsid w:val="00C06C79"/>
    <w:rsid w:val="00C06F13"/>
    <w:rsid w:val="00C07292"/>
    <w:rsid w:val="00C07F30"/>
    <w:rsid w:val="00C101CC"/>
    <w:rsid w:val="00C10276"/>
    <w:rsid w:val="00C102AE"/>
    <w:rsid w:val="00C10530"/>
    <w:rsid w:val="00C10AE2"/>
    <w:rsid w:val="00C10C5B"/>
    <w:rsid w:val="00C10E17"/>
    <w:rsid w:val="00C11773"/>
    <w:rsid w:val="00C119AE"/>
    <w:rsid w:val="00C11AF6"/>
    <w:rsid w:val="00C11EDD"/>
    <w:rsid w:val="00C1287B"/>
    <w:rsid w:val="00C12D8C"/>
    <w:rsid w:val="00C136A8"/>
    <w:rsid w:val="00C13ED5"/>
    <w:rsid w:val="00C146ED"/>
    <w:rsid w:val="00C1513E"/>
    <w:rsid w:val="00C15C0A"/>
    <w:rsid w:val="00C15E99"/>
    <w:rsid w:val="00C15EE3"/>
    <w:rsid w:val="00C15FA3"/>
    <w:rsid w:val="00C160D7"/>
    <w:rsid w:val="00C162EC"/>
    <w:rsid w:val="00C165A9"/>
    <w:rsid w:val="00C170F1"/>
    <w:rsid w:val="00C1713D"/>
    <w:rsid w:val="00C173DC"/>
    <w:rsid w:val="00C176A4"/>
    <w:rsid w:val="00C178FF"/>
    <w:rsid w:val="00C2008A"/>
    <w:rsid w:val="00C204EB"/>
    <w:rsid w:val="00C204F4"/>
    <w:rsid w:val="00C204FD"/>
    <w:rsid w:val="00C205C0"/>
    <w:rsid w:val="00C205E7"/>
    <w:rsid w:val="00C2081A"/>
    <w:rsid w:val="00C20C40"/>
    <w:rsid w:val="00C20C5E"/>
    <w:rsid w:val="00C213EC"/>
    <w:rsid w:val="00C21C96"/>
    <w:rsid w:val="00C21E79"/>
    <w:rsid w:val="00C223A5"/>
    <w:rsid w:val="00C22D1D"/>
    <w:rsid w:val="00C2300B"/>
    <w:rsid w:val="00C2376A"/>
    <w:rsid w:val="00C23B65"/>
    <w:rsid w:val="00C23F0A"/>
    <w:rsid w:val="00C23F34"/>
    <w:rsid w:val="00C2402B"/>
    <w:rsid w:val="00C2402F"/>
    <w:rsid w:val="00C247FA"/>
    <w:rsid w:val="00C24B45"/>
    <w:rsid w:val="00C24CA7"/>
    <w:rsid w:val="00C24D5B"/>
    <w:rsid w:val="00C24F57"/>
    <w:rsid w:val="00C25404"/>
    <w:rsid w:val="00C25581"/>
    <w:rsid w:val="00C255B2"/>
    <w:rsid w:val="00C258BF"/>
    <w:rsid w:val="00C25F71"/>
    <w:rsid w:val="00C26161"/>
    <w:rsid w:val="00C263AC"/>
    <w:rsid w:val="00C263D4"/>
    <w:rsid w:val="00C26429"/>
    <w:rsid w:val="00C2651C"/>
    <w:rsid w:val="00C26545"/>
    <w:rsid w:val="00C2712A"/>
    <w:rsid w:val="00C2730D"/>
    <w:rsid w:val="00C2797E"/>
    <w:rsid w:val="00C279B8"/>
    <w:rsid w:val="00C27A1E"/>
    <w:rsid w:val="00C301B7"/>
    <w:rsid w:val="00C302DB"/>
    <w:rsid w:val="00C30646"/>
    <w:rsid w:val="00C307B4"/>
    <w:rsid w:val="00C308E2"/>
    <w:rsid w:val="00C30CE6"/>
    <w:rsid w:val="00C30E06"/>
    <w:rsid w:val="00C30E22"/>
    <w:rsid w:val="00C30F74"/>
    <w:rsid w:val="00C312AA"/>
    <w:rsid w:val="00C3148F"/>
    <w:rsid w:val="00C31C66"/>
    <w:rsid w:val="00C31D47"/>
    <w:rsid w:val="00C3240C"/>
    <w:rsid w:val="00C32483"/>
    <w:rsid w:val="00C32BDE"/>
    <w:rsid w:val="00C33143"/>
    <w:rsid w:val="00C3393F"/>
    <w:rsid w:val="00C33BE0"/>
    <w:rsid w:val="00C33D5A"/>
    <w:rsid w:val="00C34323"/>
    <w:rsid w:val="00C3465D"/>
    <w:rsid w:val="00C34871"/>
    <w:rsid w:val="00C3523C"/>
    <w:rsid w:val="00C35407"/>
    <w:rsid w:val="00C35450"/>
    <w:rsid w:val="00C35B40"/>
    <w:rsid w:val="00C35CD8"/>
    <w:rsid w:val="00C35EE3"/>
    <w:rsid w:val="00C360C6"/>
    <w:rsid w:val="00C36D77"/>
    <w:rsid w:val="00C374C3"/>
    <w:rsid w:val="00C37599"/>
    <w:rsid w:val="00C37605"/>
    <w:rsid w:val="00C37672"/>
    <w:rsid w:val="00C37E26"/>
    <w:rsid w:val="00C37F40"/>
    <w:rsid w:val="00C400DA"/>
    <w:rsid w:val="00C40153"/>
    <w:rsid w:val="00C40E62"/>
    <w:rsid w:val="00C40EAF"/>
    <w:rsid w:val="00C41C0E"/>
    <w:rsid w:val="00C41EE8"/>
    <w:rsid w:val="00C423C6"/>
    <w:rsid w:val="00C42683"/>
    <w:rsid w:val="00C426BB"/>
    <w:rsid w:val="00C4275A"/>
    <w:rsid w:val="00C42854"/>
    <w:rsid w:val="00C42868"/>
    <w:rsid w:val="00C42D60"/>
    <w:rsid w:val="00C431DA"/>
    <w:rsid w:val="00C432A3"/>
    <w:rsid w:val="00C43545"/>
    <w:rsid w:val="00C4365E"/>
    <w:rsid w:val="00C4366F"/>
    <w:rsid w:val="00C441DA"/>
    <w:rsid w:val="00C44546"/>
    <w:rsid w:val="00C447EC"/>
    <w:rsid w:val="00C44CD4"/>
    <w:rsid w:val="00C45953"/>
    <w:rsid w:val="00C45AB9"/>
    <w:rsid w:val="00C45B11"/>
    <w:rsid w:val="00C45E7B"/>
    <w:rsid w:val="00C45E8C"/>
    <w:rsid w:val="00C4628D"/>
    <w:rsid w:val="00C46351"/>
    <w:rsid w:val="00C46667"/>
    <w:rsid w:val="00C46D4D"/>
    <w:rsid w:val="00C47426"/>
    <w:rsid w:val="00C47665"/>
    <w:rsid w:val="00C4787C"/>
    <w:rsid w:val="00C50215"/>
    <w:rsid w:val="00C5023F"/>
    <w:rsid w:val="00C50492"/>
    <w:rsid w:val="00C504A7"/>
    <w:rsid w:val="00C50641"/>
    <w:rsid w:val="00C512F9"/>
    <w:rsid w:val="00C51403"/>
    <w:rsid w:val="00C51D3F"/>
    <w:rsid w:val="00C51E36"/>
    <w:rsid w:val="00C523C8"/>
    <w:rsid w:val="00C52EF6"/>
    <w:rsid w:val="00C52F5E"/>
    <w:rsid w:val="00C53029"/>
    <w:rsid w:val="00C5311B"/>
    <w:rsid w:val="00C531BB"/>
    <w:rsid w:val="00C53274"/>
    <w:rsid w:val="00C535B1"/>
    <w:rsid w:val="00C53A96"/>
    <w:rsid w:val="00C53D78"/>
    <w:rsid w:val="00C543B1"/>
    <w:rsid w:val="00C544C6"/>
    <w:rsid w:val="00C54502"/>
    <w:rsid w:val="00C554D0"/>
    <w:rsid w:val="00C55725"/>
    <w:rsid w:val="00C55F8D"/>
    <w:rsid w:val="00C5628C"/>
    <w:rsid w:val="00C567AB"/>
    <w:rsid w:val="00C56984"/>
    <w:rsid w:val="00C56EF9"/>
    <w:rsid w:val="00C57A9E"/>
    <w:rsid w:val="00C57D8E"/>
    <w:rsid w:val="00C6024B"/>
    <w:rsid w:val="00C604F3"/>
    <w:rsid w:val="00C607D5"/>
    <w:rsid w:val="00C6086D"/>
    <w:rsid w:val="00C60EC0"/>
    <w:rsid w:val="00C61575"/>
    <w:rsid w:val="00C61685"/>
    <w:rsid w:val="00C61E59"/>
    <w:rsid w:val="00C62028"/>
    <w:rsid w:val="00C62045"/>
    <w:rsid w:val="00C621F1"/>
    <w:rsid w:val="00C622EC"/>
    <w:rsid w:val="00C62313"/>
    <w:rsid w:val="00C62501"/>
    <w:rsid w:val="00C62A36"/>
    <w:rsid w:val="00C62ADF"/>
    <w:rsid w:val="00C632C3"/>
    <w:rsid w:val="00C6338A"/>
    <w:rsid w:val="00C63E2F"/>
    <w:rsid w:val="00C6422D"/>
    <w:rsid w:val="00C6429E"/>
    <w:rsid w:val="00C6450C"/>
    <w:rsid w:val="00C645C2"/>
    <w:rsid w:val="00C64696"/>
    <w:rsid w:val="00C64905"/>
    <w:rsid w:val="00C64CA4"/>
    <w:rsid w:val="00C64EE4"/>
    <w:rsid w:val="00C64EE9"/>
    <w:rsid w:val="00C65401"/>
    <w:rsid w:val="00C655EE"/>
    <w:rsid w:val="00C656AD"/>
    <w:rsid w:val="00C6575B"/>
    <w:rsid w:val="00C657EC"/>
    <w:rsid w:val="00C65969"/>
    <w:rsid w:val="00C66438"/>
    <w:rsid w:val="00C66539"/>
    <w:rsid w:val="00C66A88"/>
    <w:rsid w:val="00C66D1B"/>
    <w:rsid w:val="00C66F4D"/>
    <w:rsid w:val="00C67035"/>
    <w:rsid w:val="00C674CA"/>
    <w:rsid w:val="00C67D7B"/>
    <w:rsid w:val="00C7132B"/>
    <w:rsid w:val="00C714D7"/>
    <w:rsid w:val="00C714EB"/>
    <w:rsid w:val="00C71CF6"/>
    <w:rsid w:val="00C71F4D"/>
    <w:rsid w:val="00C72599"/>
    <w:rsid w:val="00C729C4"/>
    <w:rsid w:val="00C72A33"/>
    <w:rsid w:val="00C72E66"/>
    <w:rsid w:val="00C72EB6"/>
    <w:rsid w:val="00C73350"/>
    <w:rsid w:val="00C73F0A"/>
    <w:rsid w:val="00C74330"/>
    <w:rsid w:val="00C7496B"/>
    <w:rsid w:val="00C74A06"/>
    <w:rsid w:val="00C74D14"/>
    <w:rsid w:val="00C74DE5"/>
    <w:rsid w:val="00C7536C"/>
    <w:rsid w:val="00C75E7A"/>
    <w:rsid w:val="00C75FEF"/>
    <w:rsid w:val="00C760FD"/>
    <w:rsid w:val="00C76209"/>
    <w:rsid w:val="00C762D1"/>
    <w:rsid w:val="00C765F9"/>
    <w:rsid w:val="00C76BD9"/>
    <w:rsid w:val="00C76F70"/>
    <w:rsid w:val="00C773DB"/>
    <w:rsid w:val="00C77765"/>
    <w:rsid w:val="00C777AB"/>
    <w:rsid w:val="00C777ED"/>
    <w:rsid w:val="00C8004E"/>
    <w:rsid w:val="00C8041D"/>
    <w:rsid w:val="00C80CE2"/>
    <w:rsid w:val="00C80DD1"/>
    <w:rsid w:val="00C81552"/>
    <w:rsid w:val="00C81606"/>
    <w:rsid w:val="00C8249C"/>
    <w:rsid w:val="00C82A07"/>
    <w:rsid w:val="00C82A36"/>
    <w:rsid w:val="00C8399E"/>
    <w:rsid w:val="00C83B07"/>
    <w:rsid w:val="00C83C14"/>
    <w:rsid w:val="00C84219"/>
    <w:rsid w:val="00C847C2"/>
    <w:rsid w:val="00C8481F"/>
    <w:rsid w:val="00C85085"/>
    <w:rsid w:val="00C851E7"/>
    <w:rsid w:val="00C85820"/>
    <w:rsid w:val="00C85F5F"/>
    <w:rsid w:val="00C862FF"/>
    <w:rsid w:val="00C86484"/>
    <w:rsid w:val="00C86AAE"/>
    <w:rsid w:val="00C86C29"/>
    <w:rsid w:val="00C86E39"/>
    <w:rsid w:val="00C87C83"/>
    <w:rsid w:val="00C87F16"/>
    <w:rsid w:val="00C87F66"/>
    <w:rsid w:val="00C9064F"/>
    <w:rsid w:val="00C90C98"/>
    <w:rsid w:val="00C9109B"/>
    <w:rsid w:val="00C9111D"/>
    <w:rsid w:val="00C9142A"/>
    <w:rsid w:val="00C91643"/>
    <w:rsid w:val="00C91878"/>
    <w:rsid w:val="00C91F72"/>
    <w:rsid w:val="00C9259D"/>
    <w:rsid w:val="00C928A5"/>
    <w:rsid w:val="00C92E3A"/>
    <w:rsid w:val="00C92F57"/>
    <w:rsid w:val="00C937D7"/>
    <w:rsid w:val="00C9381E"/>
    <w:rsid w:val="00C939FD"/>
    <w:rsid w:val="00C93A23"/>
    <w:rsid w:val="00C9414D"/>
    <w:rsid w:val="00C9498F"/>
    <w:rsid w:val="00C95087"/>
    <w:rsid w:val="00C96E9D"/>
    <w:rsid w:val="00C9768B"/>
    <w:rsid w:val="00C9788F"/>
    <w:rsid w:val="00C97A0E"/>
    <w:rsid w:val="00C9E081"/>
    <w:rsid w:val="00CA0352"/>
    <w:rsid w:val="00CA091A"/>
    <w:rsid w:val="00CA0AC2"/>
    <w:rsid w:val="00CA0BEB"/>
    <w:rsid w:val="00CA185C"/>
    <w:rsid w:val="00CA185E"/>
    <w:rsid w:val="00CA1C40"/>
    <w:rsid w:val="00CA1F4F"/>
    <w:rsid w:val="00CA23D4"/>
    <w:rsid w:val="00CA2502"/>
    <w:rsid w:val="00CA2816"/>
    <w:rsid w:val="00CA2A81"/>
    <w:rsid w:val="00CA3160"/>
    <w:rsid w:val="00CA3408"/>
    <w:rsid w:val="00CA3546"/>
    <w:rsid w:val="00CA388E"/>
    <w:rsid w:val="00CA3B0E"/>
    <w:rsid w:val="00CA409D"/>
    <w:rsid w:val="00CA482D"/>
    <w:rsid w:val="00CA4A1B"/>
    <w:rsid w:val="00CA4F49"/>
    <w:rsid w:val="00CA5359"/>
    <w:rsid w:val="00CA57C5"/>
    <w:rsid w:val="00CA64B8"/>
    <w:rsid w:val="00CA6763"/>
    <w:rsid w:val="00CA6882"/>
    <w:rsid w:val="00CA6E3E"/>
    <w:rsid w:val="00CA6FC3"/>
    <w:rsid w:val="00CA7068"/>
    <w:rsid w:val="00CA7789"/>
    <w:rsid w:val="00CB0806"/>
    <w:rsid w:val="00CB096D"/>
    <w:rsid w:val="00CB16A4"/>
    <w:rsid w:val="00CB17FD"/>
    <w:rsid w:val="00CB1CA4"/>
    <w:rsid w:val="00CB1CB7"/>
    <w:rsid w:val="00CB22C5"/>
    <w:rsid w:val="00CB2413"/>
    <w:rsid w:val="00CB25E1"/>
    <w:rsid w:val="00CB2B93"/>
    <w:rsid w:val="00CB2E38"/>
    <w:rsid w:val="00CB2E4F"/>
    <w:rsid w:val="00CB2FE3"/>
    <w:rsid w:val="00CB31AE"/>
    <w:rsid w:val="00CB35C0"/>
    <w:rsid w:val="00CB377E"/>
    <w:rsid w:val="00CB3B70"/>
    <w:rsid w:val="00CB41BF"/>
    <w:rsid w:val="00CB43C8"/>
    <w:rsid w:val="00CB4623"/>
    <w:rsid w:val="00CB4BE2"/>
    <w:rsid w:val="00CB503E"/>
    <w:rsid w:val="00CB575B"/>
    <w:rsid w:val="00CB58A6"/>
    <w:rsid w:val="00CB5F25"/>
    <w:rsid w:val="00CB6085"/>
    <w:rsid w:val="00CB6C6F"/>
    <w:rsid w:val="00CB735D"/>
    <w:rsid w:val="00CB7C27"/>
    <w:rsid w:val="00CC00BE"/>
    <w:rsid w:val="00CC0127"/>
    <w:rsid w:val="00CC02F6"/>
    <w:rsid w:val="00CC0911"/>
    <w:rsid w:val="00CC09E4"/>
    <w:rsid w:val="00CC09E7"/>
    <w:rsid w:val="00CC1211"/>
    <w:rsid w:val="00CC1458"/>
    <w:rsid w:val="00CC1A9C"/>
    <w:rsid w:val="00CC299E"/>
    <w:rsid w:val="00CC2DB8"/>
    <w:rsid w:val="00CC300D"/>
    <w:rsid w:val="00CC3050"/>
    <w:rsid w:val="00CC3072"/>
    <w:rsid w:val="00CC3639"/>
    <w:rsid w:val="00CC4032"/>
    <w:rsid w:val="00CC4488"/>
    <w:rsid w:val="00CC4656"/>
    <w:rsid w:val="00CC4945"/>
    <w:rsid w:val="00CC531E"/>
    <w:rsid w:val="00CC53BE"/>
    <w:rsid w:val="00CC543D"/>
    <w:rsid w:val="00CC5649"/>
    <w:rsid w:val="00CC5781"/>
    <w:rsid w:val="00CC5F0B"/>
    <w:rsid w:val="00CC6328"/>
    <w:rsid w:val="00CC64A1"/>
    <w:rsid w:val="00CC6527"/>
    <w:rsid w:val="00CC6B28"/>
    <w:rsid w:val="00CC705F"/>
    <w:rsid w:val="00CC74DC"/>
    <w:rsid w:val="00CC7F27"/>
    <w:rsid w:val="00CD02B1"/>
    <w:rsid w:val="00CD0CE6"/>
    <w:rsid w:val="00CD1124"/>
    <w:rsid w:val="00CD1135"/>
    <w:rsid w:val="00CD119F"/>
    <w:rsid w:val="00CD1568"/>
    <w:rsid w:val="00CD1944"/>
    <w:rsid w:val="00CD2151"/>
    <w:rsid w:val="00CD23EF"/>
    <w:rsid w:val="00CD2498"/>
    <w:rsid w:val="00CD2539"/>
    <w:rsid w:val="00CD2585"/>
    <w:rsid w:val="00CD2976"/>
    <w:rsid w:val="00CD29D2"/>
    <w:rsid w:val="00CD3264"/>
    <w:rsid w:val="00CD3971"/>
    <w:rsid w:val="00CD3A4A"/>
    <w:rsid w:val="00CD42A4"/>
    <w:rsid w:val="00CD42C1"/>
    <w:rsid w:val="00CD42C6"/>
    <w:rsid w:val="00CD45D1"/>
    <w:rsid w:val="00CD48BB"/>
    <w:rsid w:val="00CD49E2"/>
    <w:rsid w:val="00CD49E3"/>
    <w:rsid w:val="00CD5441"/>
    <w:rsid w:val="00CD560E"/>
    <w:rsid w:val="00CD5A4E"/>
    <w:rsid w:val="00CD5BC7"/>
    <w:rsid w:val="00CD616C"/>
    <w:rsid w:val="00CD62FB"/>
    <w:rsid w:val="00CD645F"/>
    <w:rsid w:val="00CD6490"/>
    <w:rsid w:val="00CD6726"/>
    <w:rsid w:val="00CD6810"/>
    <w:rsid w:val="00CD6930"/>
    <w:rsid w:val="00CD6A2B"/>
    <w:rsid w:val="00CD6C9D"/>
    <w:rsid w:val="00CD6CF1"/>
    <w:rsid w:val="00CD6E74"/>
    <w:rsid w:val="00CD73D6"/>
    <w:rsid w:val="00CD750C"/>
    <w:rsid w:val="00CD784D"/>
    <w:rsid w:val="00CD7A26"/>
    <w:rsid w:val="00CD7C72"/>
    <w:rsid w:val="00CE0565"/>
    <w:rsid w:val="00CE091B"/>
    <w:rsid w:val="00CE0A9D"/>
    <w:rsid w:val="00CE0FD3"/>
    <w:rsid w:val="00CE10BC"/>
    <w:rsid w:val="00CE1536"/>
    <w:rsid w:val="00CE1D7C"/>
    <w:rsid w:val="00CE25DA"/>
    <w:rsid w:val="00CE2CDB"/>
    <w:rsid w:val="00CE31FA"/>
    <w:rsid w:val="00CE40D4"/>
    <w:rsid w:val="00CE40D9"/>
    <w:rsid w:val="00CE4220"/>
    <w:rsid w:val="00CE4275"/>
    <w:rsid w:val="00CE4796"/>
    <w:rsid w:val="00CE47DE"/>
    <w:rsid w:val="00CE4863"/>
    <w:rsid w:val="00CE4AC8"/>
    <w:rsid w:val="00CE53AB"/>
    <w:rsid w:val="00CE5734"/>
    <w:rsid w:val="00CE5B29"/>
    <w:rsid w:val="00CE5B71"/>
    <w:rsid w:val="00CE5B79"/>
    <w:rsid w:val="00CE5C28"/>
    <w:rsid w:val="00CE5E28"/>
    <w:rsid w:val="00CE5E86"/>
    <w:rsid w:val="00CE61DC"/>
    <w:rsid w:val="00CE694E"/>
    <w:rsid w:val="00CE6A11"/>
    <w:rsid w:val="00CE71B5"/>
    <w:rsid w:val="00CE775F"/>
    <w:rsid w:val="00CE78E7"/>
    <w:rsid w:val="00CE7F39"/>
    <w:rsid w:val="00CF056E"/>
    <w:rsid w:val="00CF0D88"/>
    <w:rsid w:val="00CF12C7"/>
    <w:rsid w:val="00CF168C"/>
    <w:rsid w:val="00CF20B8"/>
    <w:rsid w:val="00CF21FF"/>
    <w:rsid w:val="00CF22BF"/>
    <w:rsid w:val="00CF2426"/>
    <w:rsid w:val="00CF2A93"/>
    <w:rsid w:val="00CF2BB8"/>
    <w:rsid w:val="00CF2DD3"/>
    <w:rsid w:val="00CF2F29"/>
    <w:rsid w:val="00CF2FBB"/>
    <w:rsid w:val="00CF39A4"/>
    <w:rsid w:val="00CF3A52"/>
    <w:rsid w:val="00CF4159"/>
    <w:rsid w:val="00CF474C"/>
    <w:rsid w:val="00CF4BEE"/>
    <w:rsid w:val="00CF4C99"/>
    <w:rsid w:val="00CF5B68"/>
    <w:rsid w:val="00CF5C03"/>
    <w:rsid w:val="00CF5F18"/>
    <w:rsid w:val="00CF6216"/>
    <w:rsid w:val="00CF6765"/>
    <w:rsid w:val="00CF67B8"/>
    <w:rsid w:val="00CF698E"/>
    <w:rsid w:val="00CF6F42"/>
    <w:rsid w:val="00CF78BC"/>
    <w:rsid w:val="00CF7B21"/>
    <w:rsid w:val="00CF7D5E"/>
    <w:rsid w:val="00D00301"/>
    <w:rsid w:val="00D00782"/>
    <w:rsid w:val="00D00A30"/>
    <w:rsid w:val="00D00DD2"/>
    <w:rsid w:val="00D010B3"/>
    <w:rsid w:val="00D0112C"/>
    <w:rsid w:val="00D0121B"/>
    <w:rsid w:val="00D01D6E"/>
    <w:rsid w:val="00D01D95"/>
    <w:rsid w:val="00D01DCD"/>
    <w:rsid w:val="00D02321"/>
    <w:rsid w:val="00D0285C"/>
    <w:rsid w:val="00D02B6F"/>
    <w:rsid w:val="00D02B91"/>
    <w:rsid w:val="00D02C89"/>
    <w:rsid w:val="00D02CA8"/>
    <w:rsid w:val="00D03133"/>
    <w:rsid w:val="00D036A0"/>
    <w:rsid w:val="00D038CE"/>
    <w:rsid w:val="00D03F66"/>
    <w:rsid w:val="00D04798"/>
    <w:rsid w:val="00D05894"/>
    <w:rsid w:val="00D05A8F"/>
    <w:rsid w:val="00D05B3B"/>
    <w:rsid w:val="00D05B63"/>
    <w:rsid w:val="00D05BF1"/>
    <w:rsid w:val="00D06A59"/>
    <w:rsid w:val="00D0706E"/>
    <w:rsid w:val="00D07226"/>
    <w:rsid w:val="00D072F2"/>
    <w:rsid w:val="00D0735A"/>
    <w:rsid w:val="00D07443"/>
    <w:rsid w:val="00D075F4"/>
    <w:rsid w:val="00D07922"/>
    <w:rsid w:val="00D07D0A"/>
    <w:rsid w:val="00D07F3A"/>
    <w:rsid w:val="00D101E0"/>
    <w:rsid w:val="00D109C8"/>
    <w:rsid w:val="00D111D8"/>
    <w:rsid w:val="00D1124E"/>
    <w:rsid w:val="00D115C1"/>
    <w:rsid w:val="00D11695"/>
    <w:rsid w:val="00D117B0"/>
    <w:rsid w:val="00D11BBE"/>
    <w:rsid w:val="00D11C51"/>
    <w:rsid w:val="00D11D4C"/>
    <w:rsid w:val="00D12359"/>
    <w:rsid w:val="00D126C9"/>
    <w:rsid w:val="00D12736"/>
    <w:rsid w:val="00D1274A"/>
    <w:rsid w:val="00D1325D"/>
    <w:rsid w:val="00D13656"/>
    <w:rsid w:val="00D138D5"/>
    <w:rsid w:val="00D1396A"/>
    <w:rsid w:val="00D13E41"/>
    <w:rsid w:val="00D1404B"/>
    <w:rsid w:val="00D1408E"/>
    <w:rsid w:val="00D14223"/>
    <w:rsid w:val="00D142C7"/>
    <w:rsid w:val="00D1504F"/>
    <w:rsid w:val="00D15207"/>
    <w:rsid w:val="00D15706"/>
    <w:rsid w:val="00D15FF1"/>
    <w:rsid w:val="00D163D9"/>
    <w:rsid w:val="00D16615"/>
    <w:rsid w:val="00D16BC8"/>
    <w:rsid w:val="00D16F33"/>
    <w:rsid w:val="00D17320"/>
    <w:rsid w:val="00D17878"/>
    <w:rsid w:val="00D17977"/>
    <w:rsid w:val="00D17D80"/>
    <w:rsid w:val="00D17F15"/>
    <w:rsid w:val="00D20022"/>
    <w:rsid w:val="00D20467"/>
    <w:rsid w:val="00D20487"/>
    <w:rsid w:val="00D20855"/>
    <w:rsid w:val="00D20D52"/>
    <w:rsid w:val="00D20E67"/>
    <w:rsid w:val="00D21C6F"/>
    <w:rsid w:val="00D225D4"/>
    <w:rsid w:val="00D226B6"/>
    <w:rsid w:val="00D226D9"/>
    <w:rsid w:val="00D22980"/>
    <w:rsid w:val="00D22BC8"/>
    <w:rsid w:val="00D22DB1"/>
    <w:rsid w:val="00D23C81"/>
    <w:rsid w:val="00D242D1"/>
    <w:rsid w:val="00D250B6"/>
    <w:rsid w:val="00D250D0"/>
    <w:rsid w:val="00D25646"/>
    <w:rsid w:val="00D257ED"/>
    <w:rsid w:val="00D2585F"/>
    <w:rsid w:val="00D262F6"/>
    <w:rsid w:val="00D263B2"/>
    <w:rsid w:val="00D26AE8"/>
    <w:rsid w:val="00D26BAA"/>
    <w:rsid w:val="00D26E7B"/>
    <w:rsid w:val="00D27089"/>
    <w:rsid w:val="00D2716F"/>
    <w:rsid w:val="00D27274"/>
    <w:rsid w:val="00D27380"/>
    <w:rsid w:val="00D27480"/>
    <w:rsid w:val="00D276DB"/>
    <w:rsid w:val="00D27E3C"/>
    <w:rsid w:val="00D30583"/>
    <w:rsid w:val="00D30844"/>
    <w:rsid w:val="00D309C5"/>
    <w:rsid w:val="00D31132"/>
    <w:rsid w:val="00D3177A"/>
    <w:rsid w:val="00D319B5"/>
    <w:rsid w:val="00D31A88"/>
    <w:rsid w:val="00D3249F"/>
    <w:rsid w:val="00D32867"/>
    <w:rsid w:val="00D32DB4"/>
    <w:rsid w:val="00D3306E"/>
    <w:rsid w:val="00D3397B"/>
    <w:rsid w:val="00D33B68"/>
    <w:rsid w:val="00D33F97"/>
    <w:rsid w:val="00D34859"/>
    <w:rsid w:val="00D34AA1"/>
    <w:rsid w:val="00D34AE6"/>
    <w:rsid w:val="00D354CB"/>
    <w:rsid w:val="00D35544"/>
    <w:rsid w:val="00D3593B"/>
    <w:rsid w:val="00D35F5A"/>
    <w:rsid w:val="00D362FF"/>
    <w:rsid w:val="00D36DFB"/>
    <w:rsid w:val="00D36ED2"/>
    <w:rsid w:val="00D37927"/>
    <w:rsid w:val="00D37BF0"/>
    <w:rsid w:val="00D37C6D"/>
    <w:rsid w:val="00D37E01"/>
    <w:rsid w:val="00D400E9"/>
    <w:rsid w:val="00D404C8"/>
    <w:rsid w:val="00D404CE"/>
    <w:rsid w:val="00D404D7"/>
    <w:rsid w:val="00D405E9"/>
    <w:rsid w:val="00D40AF8"/>
    <w:rsid w:val="00D40F46"/>
    <w:rsid w:val="00D41211"/>
    <w:rsid w:val="00D41223"/>
    <w:rsid w:val="00D41262"/>
    <w:rsid w:val="00D413BE"/>
    <w:rsid w:val="00D41696"/>
    <w:rsid w:val="00D417F1"/>
    <w:rsid w:val="00D41DA7"/>
    <w:rsid w:val="00D42098"/>
    <w:rsid w:val="00D4211A"/>
    <w:rsid w:val="00D42178"/>
    <w:rsid w:val="00D4248B"/>
    <w:rsid w:val="00D42491"/>
    <w:rsid w:val="00D42968"/>
    <w:rsid w:val="00D42AA1"/>
    <w:rsid w:val="00D431D2"/>
    <w:rsid w:val="00D432D1"/>
    <w:rsid w:val="00D435D7"/>
    <w:rsid w:val="00D43897"/>
    <w:rsid w:val="00D438AA"/>
    <w:rsid w:val="00D44203"/>
    <w:rsid w:val="00D44367"/>
    <w:rsid w:val="00D447F6"/>
    <w:rsid w:val="00D44839"/>
    <w:rsid w:val="00D44E90"/>
    <w:rsid w:val="00D44EEC"/>
    <w:rsid w:val="00D45661"/>
    <w:rsid w:val="00D45BA9"/>
    <w:rsid w:val="00D461E5"/>
    <w:rsid w:val="00D46398"/>
    <w:rsid w:val="00D46410"/>
    <w:rsid w:val="00D46608"/>
    <w:rsid w:val="00D46811"/>
    <w:rsid w:val="00D4696C"/>
    <w:rsid w:val="00D46C88"/>
    <w:rsid w:val="00D46F15"/>
    <w:rsid w:val="00D471F5"/>
    <w:rsid w:val="00D472C9"/>
    <w:rsid w:val="00D47664"/>
    <w:rsid w:val="00D476C9"/>
    <w:rsid w:val="00D47E13"/>
    <w:rsid w:val="00D47F56"/>
    <w:rsid w:val="00D50CA5"/>
    <w:rsid w:val="00D50E36"/>
    <w:rsid w:val="00D512ED"/>
    <w:rsid w:val="00D51806"/>
    <w:rsid w:val="00D518A2"/>
    <w:rsid w:val="00D51B25"/>
    <w:rsid w:val="00D51DAC"/>
    <w:rsid w:val="00D51E42"/>
    <w:rsid w:val="00D52816"/>
    <w:rsid w:val="00D52BA0"/>
    <w:rsid w:val="00D52CB3"/>
    <w:rsid w:val="00D52F2D"/>
    <w:rsid w:val="00D53008"/>
    <w:rsid w:val="00D5377C"/>
    <w:rsid w:val="00D53792"/>
    <w:rsid w:val="00D53D8A"/>
    <w:rsid w:val="00D53E2E"/>
    <w:rsid w:val="00D543A5"/>
    <w:rsid w:val="00D54B72"/>
    <w:rsid w:val="00D54BB3"/>
    <w:rsid w:val="00D54BDC"/>
    <w:rsid w:val="00D552C9"/>
    <w:rsid w:val="00D55C77"/>
    <w:rsid w:val="00D56072"/>
    <w:rsid w:val="00D564DB"/>
    <w:rsid w:val="00D569A8"/>
    <w:rsid w:val="00D570AF"/>
    <w:rsid w:val="00D572CC"/>
    <w:rsid w:val="00D5763C"/>
    <w:rsid w:val="00D57A2A"/>
    <w:rsid w:val="00D57A95"/>
    <w:rsid w:val="00D57DDD"/>
    <w:rsid w:val="00D60558"/>
    <w:rsid w:val="00D60D93"/>
    <w:rsid w:val="00D6128B"/>
    <w:rsid w:val="00D619E9"/>
    <w:rsid w:val="00D61FC3"/>
    <w:rsid w:val="00D622FE"/>
    <w:rsid w:val="00D625DA"/>
    <w:rsid w:val="00D62BD1"/>
    <w:rsid w:val="00D62CAE"/>
    <w:rsid w:val="00D634E1"/>
    <w:rsid w:val="00D639C2"/>
    <w:rsid w:val="00D63D68"/>
    <w:rsid w:val="00D64127"/>
    <w:rsid w:val="00D6469F"/>
    <w:rsid w:val="00D64C6E"/>
    <w:rsid w:val="00D64E3B"/>
    <w:rsid w:val="00D65294"/>
    <w:rsid w:val="00D65786"/>
    <w:rsid w:val="00D65837"/>
    <w:rsid w:val="00D659DD"/>
    <w:rsid w:val="00D666B3"/>
    <w:rsid w:val="00D666BB"/>
    <w:rsid w:val="00D66BB9"/>
    <w:rsid w:val="00D67248"/>
    <w:rsid w:val="00D67709"/>
    <w:rsid w:val="00D67761"/>
    <w:rsid w:val="00D67DA7"/>
    <w:rsid w:val="00D67E54"/>
    <w:rsid w:val="00D704B0"/>
    <w:rsid w:val="00D7066C"/>
    <w:rsid w:val="00D70C11"/>
    <w:rsid w:val="00D70C3F"/>
    <w:rsid w:val="00D70D51"/>
    <w:rsid w:val="00D70F83"/>
    <w:rsid w:val="00D71895"/>
    <w:rsid w:val="00D718B4"/>
    <w:rsid w:val="00D71ACB"/>
    <w:rsid w:val="00D721DB"/>
    <w:rsid w:val="00D7257F"/>
    <w:rsid w:val="00D72F73"/>
    <w:rsid w:val="00D73008"/>
    <w:rsid w:val="00D735DA"/>
    <w:rsid w:val="00D7386B"/>
    <w:rsid w:val="00D738DD"/>
    <w:rsid w:val="00D73CA9"/>
    <w:rsid w:val="00D73F36"/>
    <w:rsid w:val="00D7424B"/>
    <w:rsid w:val="00D742CB"/>
    <w:rsid w:val="00D74426"/>
    <w:rsid w:val="00D74734"/>
    <w:rsid w:val="00D747D1"/>
    <w:rsid w:val="00D74E61"/>
    <w:rsid w:val="00D750EE"/>
    <w:rsid w:val="00D75558"/>
    <w:rsid w:val="00D7567C"/>
    <w:rsid w:val="00D75FC8"/>
    <w:rsid w:val="00D7610F"/>
    <w:rsid w:val="00D76129"/>
    <w:rsid w:val="00D76277"/>
    <w:rsid w:val="00D7629F"/>
    <w:rsid w:val="00D76482"/>
    <w:rsid w:val="00D76684"/>
    <w:rsid w:val="00D76CE5"/>
    <w:rsid w:val="00D76FE0"/>
    <w:rsid w:val="00D7738B"/>
    <w:rsid w:val="00D77475"/>
    <w:rsid w:val="00D777FC"/>
    <w:rsid w:val="00D77AE6"/>
    <w:rsid w:val="00D800D3"/>
    <w:rsid w:val="00D80C17"/>
    <w:rsid w:val="00D80FDD"/>
    <w:rsid w:val="00D81323"/>
    <w:rsid w:val="00D81576"/>
    <w:rsid w:val="00D81704"/>
    <w:rsid w:val="00D81736"/>
    <w:rsid w:val="00D8194F"/>
    <w:rsid w:val="00D81954"/>
    <w:rsid w:val="00D81CF5"/>
    <w:rsid w:val="00D824AB"/>
    <w:rsid w:val="00D825F2"/>
    <w:rsid w:val="00D828A4"/>
    <w:rsid w:val="00D82971"/>
    <w:rsid w:val="00D82A42"/>
    <w:rsid w:val="00D82B9A"/>
    <w:rsid w:val="00D82E11"/>
    <w:rsid w:val="00D82E50"/>
    <w:rsid w:val="00D830E7"/>
    <w:rsid w:val="00D83985"/>
    <w:rsid w:val="00D83F3F"/>
    <w:rsid w:val="00D84134"/>
    <w:rsid w:val="00D8424C"/>
    <w:rsid w:val="00D84BA1"/>
    <w:rsid w:val="00D84CBA"/>
    <w:rsid w:val="00D8509F"/>
    <w:rsid w:val="00D8550E"/>
    <w:rsid w:val="00D85895"/>
    <w:rsid w:val="00D85AD5"/>
    <w:rsid w:val="00D85D2B"/>
    <w:rsid w:val="00D85E28"/>
    <w:rsid w:val="00D86089"/>
    <w:rsid w:val="00D864C0"/>
    <w:rsid w:val="00D86628"/>
    <w:rsid w:val="00D86CCA"/>
    <w:rsid w:val="00D870ED"/>
    <w:rsid w:val="00D8725B"/>
    <w:rsid w:val="00D87265"/>
    <w:rsid w:val="00D8747B"/>
    <w:rsid w:val="00D87826"/>
    <w:rsid w:val="00D87A87"/>
    <w:rsid w:val="00D87F1C"/>
    <w:rsid w:val="00D90203"/>
    <w:rsid w:val="00D9076B"/>
    <w:rsid w:val="00D90B46"/>
    <w:rsid w:val="00D90CFC"/>
    <w:rsid w:val="00D90D4E"/>
    <w:rsid w:val="00D9117A"/>
    <w:rsid w:val="00D91192"/>
    <w:rsid w:val="00D9119F"/>
    <w:rsid w:val="00D91241"/>
    <w:rsid w:val="00D91753"/>
    <w:rsid w:val="00D91A72"/>
    <w:rsid w:val="00D91C52"/>
    <w:rsid w:val="00D91E70"/>
    <w:rsid w:val="00D920DB"/>
    <w:rsid w:val="00D92149"/>
    <w:rsid w:val="00D928AD"/>
    <w:rsid w:val="00D92FAD"/>
    <w:rsid w:val="00D9322F"/>
    <w:rsid w:val="00D93C28"/>
    <w:rsid w:val="00D9468B"/>
    <w:rsid w:val="00D9498B"/>
    <w:rsid w:val="00D94DF3"/>
    <w:rsid w:val="00D94FF3"/>
    <w:rsid w:val="00D95093"/>
    <w:rsid w:val="00D95408"/>
    <w:rsid w:val="00D955B1"/>
    <w:rsid w:val="00D95872"/>
    <w:rsid w:val="00D958D1"/>
    <w:rsid w:val="00D96305"/>
    <w:rsid w:val="00D9634E"/>
    <w:rsid w:val="00D96710"/>
    <w:rsid w:val="00D9712F"/>
    <w:rsid w:val="00D972A9"/>
    <w:rsid w:val="00D976B1"/>
    <w:rsid w:val="00D9772C"/>
    <w:rsid w:val="00D97C8B"/>
    <w:rsid w:val="00D97D54"/>
    <w:rsid w:val="00D97D90"/>
    <w:rsid w:val="00DA0093"/>
    <w:rsid w:val="00DA015D"/>
    <w:rsid w:val="00DA0729"/>
    <w:rsid w:val="00DA0763"/>
    <w:rsid w:val="00DA07B1"/>
    <w:rsid w:val="00DA0BF0"/>
    <w:rsid w:val="00DA1395"/>
    <w:rsid w:val="00DA1FC6"/>
    <w:rsid w:val="00DA23DC"/>
    <w:rsid w:val="00DA2BE5"/>
    <w:rsid w:val="00DA3081"/>
    <w:rsid w:val="00DA38E8"/>
    <w:rsid w:val="00DA3B99"/>
    <w:rsid w:val="00DA3CDE"/>
    <w:rsid w:val="00DA40F6"/>
    <w:rsid w:val="00DA4465"/>
    <w:rsid w:val="00DA4845"/>
    <w:rsid w:val="00DA4F4B"/>
    <w:rsid w:val="00DA527E"/>
    <w:rsid w:val="00DA5516"/>
    <w:rsid w:val="00DA559C"/>
    <w:rsid w:val="00DA5A85"/>
    <w:rsid w:val="00DA63A9"/>
    <w:rsid w:val="00DA6536"/>
    <w:rsid w:val="00DA689D"/>
    <w:rsid w:val="00DA6973"/>
    <w:rsid w:val="00DA6B71"/>
    <w:rsid w:val="00DA6D78"/>
    <w:rsid w:val="00DA73CC"/>
    <w:rsid w:val="00DA7DF0"/>
    <w:rsid w:val="00DA7E63"/>
    <w:rsid w:val="00DB0330"/>
    <w:rsid w:val="00DB03EA"/>
    <w:rsid w:val="00DB0909"/>
    <w:rsid w:val="00DB1A9C"/>
    <w:rsid w:val="00DB1E31"/>
    <w:rsid w:val="00DB1EFA"/>
    <w:rsid w:val="00DB2085"/>
    <w:rsid w:val="00DB2BFA"/>
    <w:rsid w:val="00DB2E4B"/>
    <w:rsid w:val="00DB36BF"/>
    <w:rsid w:val="00DB3B91"/>
    <w:rsid w:val="00DB3D7C"/>
    <w:rsid w:val="00DB3DE4"/>
    <w:rsid w:val="00DB3F6B"/>
    <w:rsid w:val="00DB4C22"/>
    <w:rsid w:val="00DB51AF"/>
    <w:rsid w:val="00DB5446"/>
    <w:rsid w:val="00DB5534"/>
    <w:rsid w:val="00DB5E7F"/>
    <w:rsid w:val="00DB6211"/>
    <w:rsid w:val="00DB6453"/>
    <w:rsid w:val="00DB64CC"/>
    <w:rsid w:val="00DB669D"/>
    <w:rsid w:val="00DB6756"/>
    <w:rsid w:val="00DB6CCC"/>
    <w:rsid w:val="00DB702B"/>
    <w:rsid w:val="00DB7565"/>
    <w:rsid w:val="00DB7D14"/>
    <w:rsid w:val="00DC013C"/>
    <w:rsid w:val="00DC0337"/>
    <w:rsid w:val="00DC0C4B"/>
    <w:rsid w:val="00DC0D4A"/>
    <w:rsid w:val="00DC1118"/>
    <w:rsid w:val="00DC187E"/>
    <w:rsid w:val="00DC1DE6"/>
    <w:rsid w:val="00DC1E23"/>
    <w:rsid w:val="00DC1FBF"/>
    <w:rsid w:val="00DC2554"/>
    <w:rsid w:val="00DC31A1"/>
    <w:rsid w:val="00DC31A8"/>
    <w:rsid w:val="00DC330C"/>
    <w:rsid w:val="00DC3435"/>
    <w:rsid w:val="00DC344B"/>
    <w:rsid w:val="00DC355C"/>
    <w:rsid w:val="00DC3655"/>
    <w:rsid w:val="00DC384D"/>
    <w:rsid w:val="00DC38F9"/>
    <w:rsid w:val="00DC3BD6"/>
    <w:rsid w:val="00DC3D4C"/>
    <w:rsid w:val="00DC3E34"/>
    <w:rsid w:val="00DC4104"/>
    <w:rsid w:val="00DC414B"/>
    <w:rsid w:val="00DC4B1A"/>
    <w:rsid w:val="00DC4FD9"/>
    <w:rsid w:val="00DC5329"/>
    <w:rsid w:val="00DC5521"/>
    <w:rsid w:val="00DC575F"/>
    <w:rsid w:val="00DC57DC"/>
    <w:rsid w:val="00DC601A"/>
    <w:rsid w:val="00DC682E"/>
    <w:rsid w:val="00DC690B"/>
    <w:rsid w:val="00DC6A86"/>
    <w:rsid w:val="00DC6FE9"/>
    <w:rsid w:val="00DC7346"/>
    <w:rsid w:val="00DC7D64"/>
    <w:rsid w:val="00DD0237"/>
    <w:rsid w:val="00DD0674"/>
    <w:rsid w:val="00DD0793"/>
    <w:rsid w:val="00DD0D43"/>
    <w:rsid w:val="00DD0DF3"/>
    <w:rsid w:val="00DD0E8B"/>
    <w:rsid w:val="00DD0EB2"/>
    <w:rsid w:val="00DD173A"/>
    <w:rsid w:val="00DD207E"/>
    <w:rsid w:val="00DD21D6"/>
    <w:rsid w:val="00DD241F"/>
    <w:rsid w:val="00DD265B"/>
    <w:rsid w:val="00DD2957"/>
    <w:rsid w:val="00DD2ECD"/>
    <w:rsid w:val="00DD366A"/>
    <w:rsid w:val="00DD36D3"/>
    <w:rsid w:val="00DD39F3"/>
    <w:rsid w:val="00DD3AB0"/>
    <w:rsid w:val="00DD4A26"/>
    <w:rsid w:val="00DD4B7E"/>
    <w:rsid w:val="00DD51E5"/>
    <w:rsid w:val="00DD594F"/>
    <w:rsid w:val="00DD5E55"/>
    <w:rsid w:val="00DD5E76"/>
    <w:rsid w:val="00DD60ED"/>
    <w:rsid w:val="00DD6F5B"/>
    <w:rsid w:val="00DD7360"/>
    <w:rsid w:val="00DD797A"/>
    <w:rsid w:val="00DD7E1D"/>
    <w:rsid w:val="00DE060A"/>
    <w:rsid w:val="00DE069B"/>
    <w:rsid w:val="00DE0EF0"/>
    <w:rsid w:val="00DE0F89"/>
    <w:rsid w:val="00DE0FB8"/>
    <w:rsid w:val="00DE10DE"/>
    <w:rsid w:val="00DE11ED"/>
    <w:rsid w:val="00DE195A"/>
    <w:rsid w:val="00DE1A87"/>
    <w:rsid w:val="00DE27DA"/>
    <w:rsid w:val="00DE2815"/>
    <w:rsid w:val="00DE29F2"/>
    <w:rsid w:val="00DE3BAA"/>
    <w:rsid w:val="00DE3BB8"/>
    <w:rsid w:val="00DE3E30"/>
    <w:rsid w:val="00DE403B"/>
    <w:rsid w:val="00DE445D"/>
    <w:rsid w:val="00DE45A5"/>
    <w:rsid w:val="00DE4917"/>
    <w:rsid w:val="00DE49D3"/>
    <w:rsid w:val="00DE4B00"/>
    <w:rsid w:val="00DE4C7E"/>
    <w:rsid w:val="00DE6D40"/>
    <w:rsid w:val="00DE71CA"/>
    <w:rsid w:val="00DE74FE"/>
    <w:rsid w:val="00DE762C"/>
    <w:rsid w:val="00DE7CFB"/>
    <w:rsid w:val="00DE7D5F"/>
    <w:rsid w:val="00DF062C"/>
    <w:rsid w:val="00DF098C"/>
    <w:rsid w:val="00DF0A6C"/>
    <w:rsid w:val="00DF0B2C"/>
    <w:rsid w:val="00DF0BE6"/>
    <w:rsid w:val="00DF0D97"/>
    <w:rsid w:val="00DF13E6"/>
    <w:rsid w:val="00DF150E"/>
    <w:rsid w:val="00DF151E"/>
    <w:rsid w:val="00DF15FB"/>
    <w:rsid w:val="00DF166F"/>
    <w:rsid w:val="00DF16D8"/>
    <w:rsid w:val="00DF1ACC"/>
    <w:rsid w:val="00DF1B76"/>
    <w:rsid w:val="00DF1E46"/>
    <w:rsid w:val="00DF2D51"/>
    <w:rsid w:val="00DF31B2"/>
    <w:rsid w:val="00DF374F"/>
    <w:rsid w:val="00DF3A60"/>
    <w:rsid w:val="00DF3C4D"/>
    <w:rsid w:val="00DF3E9C"/>
    <w:rsid w:val="00DF3F32"/>
    <w:rsid w:val="00DF42F4"/>
    <w:rsid w:val="00DF53C3"/>
    <w:rsid w:val="00DF5C80"/>
    <w:rsid w:val="00DF616B"/>
    <w:rsid w:val="00DF62C3"/>
    <w:rsid w:val="00DF638C"/>
    <w:rsid w:val="00DF678A"/>
    <w:rsid w:val="00DF6B23"/>
    <w:rsid w:val="00DF7233"/>
    <w:rsid w:val="00DF76F3"/>
    <w:rsid w:val="00DF7AF1"/>
    <w:rsid w:val="00DF7F94"/>
    <w:rsid w:val="00E00183"/>
    <w:rsid w:val="00E004D0"/>
    <w:rsid w:val="00E007CF"/>
    <w:rsid w:val="00E011E4"/>
    <w:rsid w:val="00E01243"/>
    <w:rsid w:val="00E0154A"/>
    <w:rsid w:val="00E015A8"/>
    <w:rsid w:val="00E01770"/>
    <w:rsid w:val="00E01FAB"/>
    <w:rsid w:val="00E025A4"/>
    <w:rsid w:val="00E02642"/>
    <w:rsid w:val="00E02717"/>
    <w:rsid w:val="00E0286F"/>
    <w:rsid w:val="00E02906"/>
    <w:rsid w:val="00E02B47"/>
    <w:rsid w:val="00E03A43"/>
    <w:rsid w:val="00E03C30"/>
    <w:rsid w:val="00E03DB9"/>
    <w:rsid w:val="00E03EE6"/>
    <w:rsid w:val="00E03F51"/>
    <w:rsid w:val="00E04AC9"/>
    <w:rsid w:val="00E04C2C"/>
    <w:rsid w:val="00E052A9"/>
    <w:rsid w:val="00E05A1D"/>
    <w:rsid w:val="00E0665B"/>
    <w:rsid w:val="00E066E0"/>
    <w:rsid w:val="00E06B31"/>
    <w:rsid w:val="00E06B54"/>
    <w:rsid w:val="00E06FD9"/>
    <w:rsid w:val="00E070DE"/>
    <w:rsid w:val="00E0791B"/>
    <w:rsid w:val="00E07992"/>
    <w:rsid w:val="00E07D2F"/>
    <w:rsid w:val="00E10291"/>
    <w:rsid w:val="00E105FC"/>
    <w:rsid w:val="00E10CB5"/>
    <w:rsid w:val="00E10E32"/>
    <w:rsid w:val="00E10E96"/>
    <w:rsid w:val="00E10EDB"/>
    <w:rsid w:val="00E110EA"/>
    <w:rsid w:val="00E113F6"/>
    <w:rsid w:val="00E11A56"/>
    <w:rsid w:val="00E1214E"/>
    <w:rsid w:val="00E1221D"/>
    <w:rsid w:val="00E1226F"/>
    <w:rsid w:val="00E1231C"/>
    <w:rsid w:val="00E1263D"/>
    <w:rsid w:val="00E12D7A"/>
    <w:rsid w:val="00E13123"/>
    <w:rsid w:val="00E13214"/>
    <w:rsid w:val="00E134D4"/>
    <w:rsid w:val="00E13540"/>
    <w:rsid w:val="00E1376A"/>
    <w:rsid w:val="00E1422C"/>
    <w:rsid w:val="00E14657"/>
    <w:rsid w:val="00E15426"/>
    <w:rsid w:val="00E1555C"/>
    <w:rsid w:val="00E16425"/>
    <w:rsid w:val="00E16457"/>
    <w:rsid w:val="00E16799"/>
    <w:rsid w:val="00E169EC"/>
    <w:rsid w:val="00E16A52"/>
    <w:rsid w:val="00E16BC2"/>
    <w:rsid w:val="00E201AC"/>
    <w:rsid w:val="00E202C0"/>
    <w:rsid w:val="00E208BA"/>
    <w:rsid w:val="00E20D37"/>
    <w:rsid w:val="00E211AA"/>
    <w:rsid w:val="00E211C3"/>
    <w:rsid w:val="00E21252"/>
    <w:rsid w:val="00E213D1"/>
    <w:rsid w:val="00E215AA"/>
    <w:rsid w:val="00E2170F"/>
    <w:rsid w:val="00E217AE"/>
    <w:rsid w:val="00E219B2"/>
    <w:rsid w:val="00E21D00"/>
    <w:rsid w:val="00E2365F"/>
    <w:rsid w:val="00E2386C"/>
    <w:rsid w:val="00E23F66"/>
    <w:rsid w:val="00E24158"/>
    <w:rsid w:val="00E2426D"/>
    <w:rsid w:val="00E24B4C"/>
    <w:rsid w:val="00E24B54"/>
    <w:rsid w:val="00E250A0"/>
    <w:rsid w:val="00E2528B"/>
    <w:rsid w:val="00E252B6"/>
    <w:rsid w:val="00E256EC"/>
    <w:rsid w:val="00E2579D"/>
    <w:rsid w:val="00E25A2B"/>
    <w:rsid w:val="00E25AAF"/>
    <w:rsid w:val="00E25BBE"/>
    <w:rsid w:val="00E25E96"/>
    <w:rsid w:val="00E2701B"/>
    <w:rsid w:val="00E27401"/>
    <w:rsid w:val="00E27519"/>
    <w:rsid w:val="00E3049E"/>
    <w:rsid w:val="00E306DF"/>
    <w:rsid w:val="00E30F59"/>
    <w:rsid w:val="00E31221"/>
    <w:rsid w:val="00E31598"/>
    <w:rsid w:val="00E31C20"/>
    <w:rsid w:val="00E31E64"/>
    <w:rsid w:val="00E32286"/>
    <w:rsid w:val="00E32523"/>
    <w:rsid w:val="00E32558"/>
    <w:rsid w:val="00E32578"/>
    <w:rsid w:val="00E32824"/>
    <w:rsid w:val="00E3312F"/>
    <w:rsid w:val="00E33629"/>
    <w:rsid w:val="00E33F30"/>
    <w:rsid w:val="00E3455E"/>
    <w:rsid w:val="00E3480D"/>
    <w:rsid w:val="00E34CB0"/>
    <w:rsid w:val="00E34E14"/>
    <w:rsid w:val="00E35BED"/>
    <w:rsid w:val="00E35F11"/>
    <w:rsid w:val="00E35F72"/>
    <w:rsid w:val="00E361CE"/>
    <w:rsid w:val="00E364E9"/>
    <w:rsid w:val="00E3692F"/>
    <w:rsid w:val="00E36A5A"/>
    <w:rsid w:val="00E36DE1"/>
    <w:rsid w:val="00E36F6A"/>
    <w:rsid w:val="00E371AF"/>
    <w:rsid w:val="00E372DA"/>
    <w:rsid w:val="00E3746C"/>
    <w:rsid w:val="00E37757"/>
    <w:rsid w:val="00E37D64"/>
    <w:rsid w:val="00E40072"/>
    <w:rsid w:val="00E4037E"/>
    <w:rsid w:val="00E40AF2"/>
    <w:rsid w:val="00E41215"/>
    <w:rsid w:val="00E41250"/>
    <w:rsid w:val="00E4132D"/>
    <w:rsid w:val="00E416F2"/>
    <w:rsid w:val="00E41712"/>
    <w:rsid w:val="00E418D8"/>
    <w:rsid w:val="00E41B8D"/>
    <w:rsid w:val="00E41BA2"/>
    <w:rsid w:val="00E424D8"/>
    <w:rsid w:val="00E429A5"/>
    <w:rsid w:val="00E42A45"/>
    <w:rsid w:val="00E42C9E"/>
    <w:rsid w:val="00E42D48"/>
    <w:rsid w:val="00E430C1"/>
    <w:rsid w:val="00E4361B"/>
    <w:rsid w:val="00E43643"/>
    <w:rsid w:val="00E43B03"/>
    <w:rsid w:val="00E4428B"/>
    <w:rsid w:val="00E44466"/>
    <w:rsid w:val="00E444A7"/>
    <w:rsid w:val="00E44709"/>
    <w:rsid w:val="00E44DFC"/>
    <w:rsid w:val="00E44EF0"/>
    <w:rsid w:val="00E452A4"/>
    <w:rsid w:val="00E45559"/>
    <w:rsid w:val="00E4558B"/>
    <w:rsid w:val="00E455C0"/>
    <w:rsid w:val="00E45CFB"/>
    <w:rsid w:val="00E45F6E"/>
    <w:rsid w:val="00E46058"/>
    <w:rsid w:val="00E463F7"/>
    <w:rsid w:val="00E4661D"/>
    <w:rsid w:val="00E46C6B"/>
    <w:rsid w:val="00E46D7E"/>
    <w:rsid w:val="00E46E40"/>
    <w:rsid w:val="00E472B9"/>
    <w:rsid w:val="00E4767E"/>
    <w:rsid w:val="00E47870"/>
    <w:rsid w:val="00E47DD3"/>
    <w:rsid w:val="00E47E13"/>
    <w:rsid w:val="00E47FAF"/>
    <w:rsid w:val="00E5007A"/>
    <w:rsid w:val="00E5051D"/>
    <w:rsid w:val="00E50524"/>
    <w:rsid w:val="00E5053A"/>
    <w:rsid w:val="00E50836"/>
    <w:rsid w:val="00E50B8D"/>
    <w:rsid w:val="00E50CF4"/>
    <w:rsid w:val="00E50F1B"/>
    <w:rsid w:val="00E5107E"/>
    <w:rsid w:val="00E5189B"/>
    <w:rsid w:val="00E51A13"/>
    <w:rsid w:val="00E51E4F"/>
    <w:rsid w:val="00E51F77"/>
    <w:rsid w:val="00E520DA"/>
    <w:rsid w:val="00E520DE"/>
    <w:rsid w:val="00E52259"/>
    <w:rsid w:val="00E53016"/>
    <w:rsid w:val="00E536B2"/>
    <w:rsid w:val="00E53A1B"/>
    <w:rsid w:val="00E53A9D"/>
    <w:rsid w:val="00E54144"/>
    <w:rsid w:val="00E5421D"/>
    <w:rsid w:val="00E547D9"/>
    <w:rsid w:val="00E547F2"/>
    <w:rsid w:val="00E54AB3"/>
    <w:rsid w:val="00E54D24"/>
    <w:rsid w:val="00E54D46"/>
    <w:rsid w:val="00E554AE"/>
    <w:rsid w:val="00E55A3F"/>
    <w:rsid w:val="00E563F7"/>
    <w:rsid w:val="00E56452"/>
    <w:rsid w:val="00E56A3D"/>
    <w:rsid w:val="00E56AC9"/>
    <w:rsid w:val="00E5721F"/>
    <w:rsid w:val="00E57276"/>
    <w:rsid w:val="00E57775"/>
    <w:rsid w:val="00E57928"/>
    <w:rsid w:val="00E579F9"/>
    <w:rsid w:val="00E57B5C"/>
    <w:rsid w:val="00E57C21"/>
    <w:rsid w:val="00E57C75"/>
    <w:rsid w:val="00E6033F"/>
    <w:rsid w:val="00E60BF2"/>
    <w:rsid w:val="00E60CBA"/>
    <w:rsid w:val="00E614B4"/>
    <w:rsid w:val="00E62949"/>
    <w:rsid w:val="00E62A29"/>
    <w:rsid w:val="00E62AA3"/>
    <w:rsid w:val="00E630CF"/>
    <w:rsid w:val="00E63178"/>
    <w:rsid w:val="00E631C2"/>
    <w:rsid w:val="00E631E3"/>
    <w:rsid w:val="00E64192"/>
    <w:rsid w:val="00E64314"/>
    <w:rsid w:val="00E64427"/>
    <w:rsid w:val="00E64799"/>
    <w:rsid w:val="00E648C0"/>
    <w:rsid w:val="00E649AE"/>
    <w:rsid w:val="00E649C3"/>
    <w:rsid w:val="00E64E3B"/>
    <w:rsid w:val="00E64ED0"/>
    <w:rsid w:val="00E64FA9"/>
    <w:rsid w:val="00E650C3"/>
    <w:rsid w:val="00E6512C"/>
    <w:rsid w:val="00E651D2"/>
    <w:rsid w:val="00E653F5"/>
    <w:rsid w:val="00E6597C"/>
    <w:rsid w:val="00E65EC4"/>
    <w:rsid w:val="00E65FD9"/>
    <w:rsid w:val="00E65FFD"/>
    <w:rsid w:val="00E660CD"/>
    <w:rsid w:val="00E66109"/>
    <w:rsid w:val="00E66AF0"/>
    <w:rsid w:val="00E66B71"/>
    <w:rsid w:val="00E67003"/>
    <w:rsid w:val="00E67158"/>
    <w:rsid w:val="00E674AA"/>
    <w:rsid w:val="00E6775A"/>
    <w:rsid w:val="00E678B3"/>
    <w:rsid w:val="00E67AA2"/>
    <w:rsid w:val="00E67F92"/>
    <w:rsid w:val="00E71213"/>
    <w:rsid w:val="00E715A9"/>
    <w:rsid w:val="00E717B2"/>
    <w:rsid w:val="00E719FA"/>
    <w:rsid w:val="00E71AB8"/>
    <w:rsid w:val="00E71BE7"/>
    <w:rsid w:val="00E7208B"/>
    <w:rsid w:val="00E72625"/>
    <w:rsid w:val="00E72771"/>
    <w:rsid w:val="00E728AF"/>
    <w:rsid w:val="00E728C7"/>
    <w:rsid w:val="00E72A7F"/>
    <w:rsid w:val="00E72C39"/>
    <w:rsid w:val="00E7345E"/>
    <w:rsid w:val="00E73D1E"/>
    <w:rsid w:val="00E741D7"/>
    <w:rsid w:val="00E755A1"/>
    <w:rsid w:val="00E75D87"/>
    <w:rsid w:val="00E76410"/>
    <w:rsid w:val="00E7641A"/>
    <w:rsid w:val="00E7746C"/>
    <w:rsid w:val="00E775B6"/>
    <w:rsid w:val="00E778A7"/>
    <w:rsid w:val="00E80B07"/>
    <w:rsid w:val="00E8106F"/>
    <w:rsid w:val="00E81132"/>
    <w:rsid w:val="00E81317"/>
    <w:rsid w:val="00E81564"/>
    <w:rsid w:val="00E81651"/>
    <w:rsid w:val="00E816BD"/>
    <w:rsid w:val="00E8295F"/>
    <w:rsid w:val="00E82985"/>
    <w:rsid w:val="00E82BED"/>
    <w:rsid w:val="00E837B7"/>
    <w:rsid w:val="00E83998"/>
    <w:rsid w:val="00E83D12"/>
    <w:rsid w:val="00E8435A"/>
    <w:rsid w:val="00E84365"/>
    <w:rsid w:val="00E84C98"/>
    <w:rsid w:val="00E84F93"/>
    <w:rsid w:val="00E85026"/>
    <w:rsid w:val="00E850A4"/>
    <w:rsid w:val="00E8541F"/>
    <w:rsid w:val="00E859CE"/>
    <w:rsid w:val="00E85D42"/>
    <w:rsid w:val="00E85DF2"/>
    <w:rsid w:val="00E85E06"/>
    <w:rsid w:val="00E85F56"/>
    <w:rsid w:val="00E860B2"/>
    <w:rsid w:val="00E86433"/>
    <w:rsid w:val="00E86B19"/>
    <w:rsid w:val="00E86D5A"/>
    <w:rsid w:val="00E86DCF"/>
    <w:rsid w:val="00E87028"/>
    <w:rsid w:val="00E87A65"/>
    <w:rsid w:val="00E90043"/>
    <w:rsid w:val="00E901AB"/>
    <w:rsid w:val="00E90726"/>
    <w:rsid w:val="00E907A9"/>
    <w:rsid w:val="00E90817"/>
    <w:rsid w:val="00E9086F"/>
    <w:rsid w:val="00E90BB3"/>
    <w:rsid w:val="00E91834"/>
    <w:rsid w:val="00E91C3D"/>
    <w:rsid w:val="00E920A3"/>
    <w:rsid w:val="00E9226A"/>
    <w:rsid w:val="00E92520"/>
    <w:rsid w:val="00E925C2"/>
    <w:rsid w:val="00E92C7C"/>
    <w:rsid w:val="00E934BB"/>
    <w:rsid w:val="00E93612"/>
    <w:rsid w:val="00E93FC0"/>
    <w:rsid w:val="00E940EB"/>
    <w:rsid w:val="00E94277"/>
    <w:rsid w:val="00E943B4"/>
    <w:rsid w:val="00E94C1A"/>
    <w:rsid w:val="00E94E3A"/>
    <w:rsid w:val="00E954A1"/>
    <w:rsid w:val="00E9564A"/>
    <w:rsid w:val="00E95BC8"/>
    <w:rsid w:val="00E95DCC"/>
    <w:rsid w:val="00E95E7F"/>
    <w:rsid w:val="00E96031"/>
    <w:rsid w:val="00E9609C"/>
    <w:rsid w:val="00E964BA"/>
    <w:rsid w:val="00E96571"/>
    <w:rsid w:val="00E965FD"/>
    <w:rsid w:val="00E967C7"/>
    <w:rsid w:val="00E967C9"/>
    <w:rsid w:val="00E975FE"/>
    <w:rsid w:val="00E977ED"/>
    <w:rsid w:val="00E9797C"/>
    <w:rsid w:val="00E979C0"/>
    <w:rsid w:val="00E97BAC"/>
    <w:rsid w:val="00E97C51"/>
    <w:rsid w:val="00E97C92"/>
    <w:rsid w:val="00E97E0D"/>
    <w:rsid w:val="00EA020D"/>
    <w:rsid w:val="00EA0FCE"/>
    <w:rsid w:val="00EA115E"/>
    <w:rsid w:val="00EA147B"/>
    <w:rsid w:val="00EA156D"/>
    <w:rsid w:val="00EA1EC2"/>
    <w:rsid w:val="00EA262D"/>
    <w:rsid w:val="00EA289C"/>
    <w:rsid w:val="00EA28D4"/>
    <w:rsid w:val="00EA28F9"/>
    <w:rsid w:val="00EA2C82"/>
    <w:rsid w:val="00EA2DA0"/>
    <w:rsid w:val="00EA35F4"/>
    <w:rsid w:val="00EA3A41"/>
    <w:rsid w:val="00EA4A9E"/>
    <w:rsid w:val="00EA4BC9"/>
    <w:rsid w:val="00EA4C49"/>
    <w:rsid w:val="00EA4C57"/>
    <w:rsid w:val="00EA4EC2"/>
    <w:rsid w:val="00EA51C5"/>
    <w:rsid w:val="00EA52B2"/>
    <w:rsid w:val="00EA553E"/>
    <w:rsid w:val="00EA5C1A"/>
    <w:rsid w:val="00EA5E1C"/>
    <w:rsid w:val="00EA6393"/>
    <w:rsid w:val="00EA6600"/>
    <w:rsid w:val="00EA682D"/>
    <w:rsid w:val="00EA6C0F"/>
    <w:rsid w:val="00EA6CF4"/>
    <w:rsid w:val="00EA7677"/>
    <w:rsid w:val="00EA77EF"/>
    <w:rsid w:val="00EA7971"/>
    <w:rsid w:val="00EA7E59"/>
    <w:rsid w:val="00EA7EA5"/>
    <w:rsid w:val="00EB0521"/>
    <w:rsid w:val="00EB0691"/>
    <w:rsid w:val="00EB0A5B"/>
    <w:rsid w:val="00EB0B74"/>
    <w:rsid w:val="00EB0E93"/>
    <w:rsid w:val="00EB1362"/>
    <w:rsid w:val="00EB13B8"/>
    <w:rsid w:val="00EB15DA"/>
    <w:rsid w:val="00EB1929"/>
    <w:rsid w:val="00EB24E2"/>
    <w:rsid w:val="00EB2942"/>
    <w:rsid w:val="00EB2EB7"/>
    <w:rsid w:val="00EB2F9E"/>
    <w:rsid w:val="00EB31AD"/>
    <w:rsid w:val="00EB3276"/>
    <w:rsid w:val="00EB3323"/>
    <w:rsid w:val="00EB35A8"/>
    <w:rsid w:val="00EB3A65"/>
    <w:rsid w:val="00EB3A97"/>
    <w:rsid w:val="00EB3CD5"/>
    <w:rsid w:val="00EB3DC8"/>
    <w:rsid w:val="00EB3E19"/>
    <w:rsid w:val="00EB3EA5"/>
    <w:rsid w:val="00EB4166"/>
    <w:rsid w:val="00EB46A1"/>
    <w:rsid w:val="00EB47A5"/>
    <w:rsid w:val="00EB47D8"/>
    <w:rsid w:val="00EB4A3C"/>
    <w:rsid w:val="00EB53E4"/>
    <w:rsid w:val="00EB6062"/>
    <w:rsid w:val="00EB612B"/>
    <w:rsid w:val="00EB65DA"/>
    <w:rsid w:val="00EB70E8"/>
    <w:rsid w:val="00EB7452"/>
    <w:rsid w:val="00EB7651"/>
    <w:rsid w:val="00EB76F5"/>
    <w:rsid w:val="00EB7728"/>
    <w:rsid w:val="00EB77A5"/>
    <w:rsid w:val="00EB7952"/>
    <w:rsid w:val="00EB7AE8"/>
    <w:rsid w:val="00EB7C84"/>
    <w:rsid w:val="00EB7EDB"/>
    <w:rsid w:val="00EC073E"/>
    <w:rsid w:val="00EC0772"/>
    <w:rsid w:val="00EC0D80"/>
    <w:rsid w:val="00EC122A"/>
    <w:rsid w:val="00EC20F5"/>
    <w:rsid w:val="00EC22A3"/>
    <w:rsid w:val="00EC2300"/>
    <w:rsid w:val="00EC2B4B"/>
    <w:rsid w:val="00EC2C6A"/>
    <w:rsid w:val="00EC2E8E"/>
    <w:rsid w:val="00EC34E5"/>
    <w:rsid w:val="00EC3537"/>
    <w:rsid w:val="00EC3C4B"/>
    <w:rsid w:val="00EC3F83"/>
    <w:rsid w:val="00EC41EC"/>
    <w:rsid w:val="00EC44EF"/>
    <w:rsid w:val="00EC456D"/>
    <w:rsid w:val="00EC4EE3"/>
    <w:rsid w:val="00EC5077"/>
    <w:rsid w:val="00EC5225"/>
    <w:rsid w:val="00EC54B9"/>
    <w:rsid w:val="00EC55D0"/>
    <w:rsid w:val="00EC5B12"/>
    <w:rsid w:val="00EC613F"/>
    <w:rsid w:val="00EC7228"/>
    <w:rsid w:val="00EC73A5"/>
    <w:rsid w:val="00EC7434"/>
    <w:rsid w:val="00EC75C5"/>
    <w:rsid w:val="00EC7722"/>
    <w:rsid w:val="00EC7785"/>
    <w:rsid w:val="00EC7C56"/>
    <w:rsid w:val="00EC7EA1"/>
    <w:rsid w:val="00ED0435"/>
    <w:rsid w:val="00ED094C"/>
    <w:rsid w:val="00ED096A"/>
    <w:rsid w:val="00ED0DE7"/>
    <w:rsid w:val="00ED0E42"/>
    <w:rsid w:val="00ED1432"/>
    <w:rsid w:val="00ED1A41"/>
    <w:rsid w:val="00ED24BC"/>
    <w:rsid w:val="00ED25FB"/>
    <w:rsid w:val="00ED2870"/>
    <w:rsid w:val="00ED28E0"/>
    <w:rsid w:val="00ED2B51"/>
    <w:rsid w:val="00ED2D36"/>
    <w:rsid w:val="00ED3144"/>
    <w:rsid w:val="00ED36F8"/>
    <w:rsid w:val="00ED3A93"/>
    <w:rsid w:val="00ED410D"/>
    <w:rsid w:val="00ED42F6"/>
    <w:rsid w:val="00ED4525"/>
    <w:rsid w:val="00ED48BF"/>
    <w:rsid w:val="00ED4D1F"/>
    <w:rsid w:val="00ED5322"/>
    <w:rsid w:val="00ED5A2C"/>
    <w:rsid w:val="00ED5F02"/>
    <w:rsid w:val="00ED66EB"/>
    <w:rsid w:val="00ED691F"/>
    <w:rsid w:val="00ED6DCE"/>
    <w:rsid w:val="00ED6EBD"/>
    <w:rsid w:val="00ED7161"/>
    <w:rsid w:val="00ED7513"/>
    <w:rsid w:val="00ED7559"/>
    <w:rsid w:val="00ED79E8"/>
    <w:rsid w:val="00ED7DEA"/>
    <w:rsid w:val="00EE0292"/>
    <w:rsid w:val="00EE0727"/>
    <w:rsid w:val="00EE0FDA"/>
    <w:rsid w:val="00EE1ADF"/>
    <w:rsid w:val="00EE1C37"/>
    <w:rsid w:val="00EE1DE1"/>
    <w:rsid w:val="00EE221B"/>
    <w:rsid w:val="00EE22F6"/>
    <w:rsid w:val="00EE23A3"/>
    <w:rsid w:val="00EE2A26"/>
    <w:rsid w:val="00EE2AEA"/>
    <w:rsid w:val="00EE2B3C"/>
    <w:rsid w:val="00EE2B82"/>
    <w:rsid w:val="00EE2BFA"/>
    <w:rsid w:val="00EE3859"/>
    <w:rsid w:val="00EE3A43"/>
    <w:rsid w:val="00EE3B12"/>
    <w:rsid w:val="00EE3BA2"/>
    <w:rsid w:val="00EE3BA5"/>
    <w:rsid w:val="00EE426A"/>
    <w:rsid w:val="00EE4331"/>
    <w:rsid w:val="00EE43CC"/>
    <w:rsid w:val="00EE46CB"/>
    <w:rsid w:val="00EE473C"/>
    <w:rsid w:val="00EE497A"/>
    <w:rsid w:val="00EE4B02"/>
    <w:rsid w:val="00EE4B2A"/>
    <w:rsid w:val="00EE5150"/>
    <w:rsid w:val="00EE56C9"/>
    <w:rsid w:val="00EE596B"/>
    <w:rsid w:val="00EE5E09"/>
    <w:rsid w:val="00EE5ECF"/>
    <w:rsid w:val="00EE6078"/>
    <w:rsid w:val="00EE6100"/>
    <w:rsid w:val="00EE611B"/>
    <w:rsid w:val="00EE616B"/>
    <w:rsid w:val="00EE6251"/>
    <w:rsid w:val="00EE633E"/>
    <w:rsid w:val="00EE6485"/>
    <w:rsid w:val="00EE64C7"/>
    <w:rsid w:val="00EE65ED"/>
    <w:rsid w:val="00EE6715"/>
    <w:rsid w:val="00EE6992"/>
    <w:rsid w:val="00EE6F28"/>
    <w:rsid w:val="00EE6F7C"/>
    <w:rsid w:val="00EE7000"/>
    <w:rsid w:val="00EE70A4"/>
    <w:rsid w:val="00EE70FF"/>
    <w:rsid w:val="00EE767D"/>
    <w:rsid w:val="00EE797B"/>
    <w:rsid w:val="00EE7A65"/>
    <w:rsid w:val="00EE7B7F"/>
    <w:rsid w:val="00EE7E0C"/>
    <w:rsid w:val="00EF1D63"/>
    <w:rsid w:val="00EF270C"/>
    <w:rsid w:val="00EF2F9C"/>
    <w:rsid w:val="00EF309F"/>
    <w:rsid w:val="00EF34D9"/>
    <w:rsid w:val="00EF3953"/>
    <w:rsid w:val="00EF3E54"/>
    <w:rsid w:val="00EF453C"/>
    <w:rsid w:val="00EF5411"/>
    <w:rsid w:val="00EF57BD"/>
    <w:rsid w:val="00EF635D"/>
    <w:rsid w:val="00EF6412"/>
    <w:rsid w:val="00EF6D56"/>
    <w:rsid w:val="00EF6FF0"/>
    <w:rsid w:val="00EF7D46"/>
    <w:rsid w:val="00EF7F72"/>
    <w:rsid w:val="00F00600"/>
    <w:rsid w:val="00F0062C"/>
    <w:rsid w:val="00F00B37"/>
    <w:rsid w:val="00F012EE"/>
    <w:rsid w:val="00F018FE"/>
    <w:rsid w:val="00F01995"/>
    <w:rsid w:val="00F019D1"/>
    <w:rsid w:val="00F01D63"/>
    <w:rsid w:val="00F01DF5"/>
    <w:rsid w:val="00F01F92"/>
    <w:rsid w:val="00F020B4"/>
    <w:rsid w:val="00F027B8"/>
    <w:rsid w:val="00F02874"/>
    <w:rsid w:val="00F02A62"/>
    <w:rsid w:val="00F02AB4"/>
    <w:rsid w:val="00F02BCE"/>
    <w:rsid w:val="00F02BE9"/>
    <w:rsid w:val="00F03702"/>
    <w:rsid w:val="00F03A55"/>
    <w:rsid w:val="00F0568D"/>
    <w:rsid w:val="00F056BA"/>
    <w:rsid w:val="00F05B94"/>
    <w:rsid w:val="00F064FC"/>
    <w:rsid w:val="00F065EB"/>
    <w:rsid w:val="00F072DD"/>
    <w:rsid w:val="00F0790D"/>
    <w:rsid w:val="00F079C0"/>
    <w:rsid w:val="00F07B71"/>
    <w:rsid w:val="00F10046"/>
    <w:rsid w:val="00F10594"/>
    <w:rsid w:val="00F114D7"/>
    <w:rsid w:val="00F1172A"/>
    <w:rsid w:val="00F12673"/>
    <w:rsid w:val="00F12774"/>
    <w:rsid w:val="00F12B38"/>
    <w:rsid w:val="00F12F78"/>
    <w:rsid w:val="00F1301D"/>
    <w:rsid w:val="00F13449"/>
    <w:rsid w:val="00F13521"/>
    <w:rsid w:val="00F13BF2"/>
    <w:rsid w:val="00F13C2B"/>
    <w:rsid w:val="00F13E17"/>
    <w:rsid w:val="00F13FD2"/>
    <w:rsid w:val="00F14267"/>
    <w:rsid w:val="00F1439D"/>
    <w:rsid w:val="00F14877"/>
    <w:rsid w:val="00F14C87"/>
    <w:rsid w:val="00F15083"/>
    <w:rsid w:val="00F1528C"/>
    <w:rsid w:val="00F15474"/>
    <w:rsid w:val="00F15955"/>
    <w:rsid w:val="00F1613E"/>
    <w:rsid w:val="00F166A4"/>
    <w:rsid w:val="00F16A22"/>
    <w:rsid w:val="00F16F01"/>
    <w:rsid w:val="00F16FE6"/>
    <w:rsid w:val="00F1774C"/>
    <w:rsid w:val="00F179C7"/>
    <w:rsid w:val="00F20750"/>
    <w:rsid w:val="00F2128F"/>
    <w:rsid w:val="00F2195E"/>
    <w:rsid w:val="00F21A5B"/>
    <w:rsid w:val="00F221B0"/>
    <w:rsid w:val="00F22BA1"/>
    <w:rsid w:val="00F22DA1"/>
    <w:rsid w:val="00F236CC"/>
    <w:rsid w:val="00F2399C"/>
    <w:rsid w:val="00F239F4"/>
    <w:rsid w:val="00F23A59"/>
    <w:rsid w:val="00F23AA6"/>
    <w:rsid w:val="00F23B05"/>
    <w:rsid w:val="00F23B9B"/>
    <w:rsid w:val="00F241CC"/>
    <w:rsid w:val="00F2478B"/>
    <w:rsid w:val="00F24886"/>
    <w:rsid w:val="00F248E2"/>
    <w:rsid w:val="00F24B47"/>
    <w:rsid w:val="00F24C16"/>
    <w:rsid w:val="00F24CC2"/>
    <w:rsid w:val="00F256A8"/>
    <w:rsid w:val="00F257F1"/>
    <w:rsid w:val="00F25FDA"/>
    <w:rsid w:val="00F260FF"/>
    <w:rsid w:val="00F2699A"/>
    <w:rsid w:val="00F26A17"/>
    <w:rsid w:val="00F2744A"/>
    <w:rsid w:val="00F27D6A"/>
    <w:rsid w:val="00F300D7"/>
    <w:rsid w:val="00F3026B"/>
    <w:rsid w:val="00F30345"/>
    <w:rsid w:val="00F30399"/>
    <w:rsid w:val="00F3069A"/>
    <w:rsid w:val="00F30FCA"/>
    <w:rsid w:val="00F3152E"/>
    <w:rsid w:val="00F3158B"/>
    <w:rsid w:val="00F31883"/>
    <w:rsid w:val="00F323FB"/>
    <w:rsid w:val="00F324B0"/>
    <w:rsid w:val="00F324DF"/>
    <w:rsid w:val="00F3250C"/>
    <w:rsid w:val="00F32674"/>
    <w:rsid w:val="00F3285F"/>
    <w:rsid w:val="00F32931"/>
    <w:rsid w:val="00F32A91"/>
    <w:rsid w:val="00F32B54"/>
    <w:rsid w:val="00F32DB3"/>
    <w:rsid w:val="00F331D0"/>
    <w:rsid w:val="00F33242"/>
    <w:rsid w:val="00F3425F"/>
    <w:rsid w:val="00F3452D"/>
    <w:rsid w:val="00F34991"/>
    <w:rsid w:val="00F34D05"/>
    <w:rsid w:val="00F350E3"/>
    <w:rsid w:val="00F35455"/>
    <w:rsid w:val="00F354A9"/>
    <w:rsid w:val="00F357C5"/>
    <w:rsid w:val="00F35CDB"/>
    <w:rsid w:val="00F35CFC"/>
    <w:rsid w:val="00F35DBE"/>
    <w:rsid w:val="00F361AF"/>
    <w:rsid w:val="00F3625C"/>
    <w:rsid w:val="00F36F8E"/>
    <w:rsid w:val="00F3733F"/>
    <w:rsid w:val="00F37C8E"/>
    <w:rsid w:val="00F406C2"/>
    <w:rsid w:val="00F40F2E"/>
    <w:rsid w:val="00F40FC8"/>
    <w:rsid w:val="00F41373"/>
    <w:rsid w:val="00F41492"/>
    <w:rsid w:val="00F419BE"/>
    <w:rsid w:val="00F41DFB"/>
    <w:rsid w:val="00F4227E"/>
    <w:rsid w:val="00F424B9"/>
    <w:rsid w:val="00F42603"/>
    <w:rsid w:val="00F42670"/>
    <w:rsid w:val="00F428A1"/>
    <w:rsid w:val="00F42DEC"/>
    <w:rsid w:val="00F42E77"/>
    <w:rsid w:val="00F43039"/>
    <w:rsid w:val="00F430D8"/>
    <w:rsid w:val="00F434BE"/>
    <w:rsid w:val="00F43FF4"/>
    <w:rsid w:val="00F442CE"/>
    <w:rsid w:val="00F446B1"/>
    <w:rsid w:val="00F44C22"/>
    <w:rsid w:val="00F44C84"/>
    <w:rsid w:val="00F45026"/>
    <w:rsid w:val="00F452E9"/>
    <w:rsid w:val="00F45AAC"/>
    <w:rsid w:val="00F45B8C"/>
    <w:rsid w:val="00F460C9"/>
    <w:rsid w:val="00F461D2"/>
    <w:rsid w:val="00F46225"/>
    <w:rsid w:val="00F46920"/>
    <w:rsid w:val="00F46D94"/>
    <w:rsid w:val="00F46DF2"/>
    <w:rsid w:val="00F46FE8"/>
    <w:rsid w:val="00F47C15"/>
    <w:rsid w:val="00F47D5E"/>
    <w:rsid w:val="00F47E75"/>
    <w:rsid w:val="00F50830"/>
    <w:rsid w:val="00F50CA1"/>
    <w:rsid w:val="00F51444"/>
    <w:rsid w:val="00F516F8"/>
    <w:rsid w:val="00F51BFC"/>
    <w:rsid w:val="00F52197"/>
    <w:rsid w:val="00F523AF"/>
    <w:rsid w:val="00F52F6C"/>
    <w:rsid w:val="00F53611"/>
    <w:rsid w:val="00F53C43"/>
    <w:rsid w:val="00F544C2"/>
    <w:rsid w:val="00F54A91"/>
    <w:rsid w:val="00F54F02"/>
    <w:rsid w:val="00F5527C"/>
    <w:rsid w:val="00F559D5"/>
    <w:rsid w:val="00F55B35"/>
    <w:rsid w:val="00F564FC"/>
    <w:rsid w:val="00F5689E"/>
    <w:rsid w:val="00F56D8B"/>
    <w:rsid w:val="00F56EC8"/>
    <w:rsid w:val="00F5721B"/>
    <w:rsid w:val="00F57239"/>
    <w:rsid w:val="00F575EB"/>
    <w:rsid w:val="00F578B9"/>
    <w:rsid w:val="00F57922"/>
    <w:rsid w:val="00F604C8"/>
    <w:rsid w:val="00F61101"/>
    <w:rsid w:val="00F61B1C"/>
    <w:rsid w:val="00F61CC9"/>
    <w:rsid w:val="00F61FD9"/>
    <w:rsid w:val="00F626E1"/>
    <w:rsid w:val="00F6354F"/>
    <w:rsid w:val="00F635E9"/>
    <w:rsid w:val="00F639FC"/>
    <w:rsid w:val="00F63E27"/>
    <w:rsid w:val="00F6413E"/>
    <w:rsid w:val="00F641AB"/>
    <w:rsid w:val="00F64557"/>
    <w:rsid w:val="00F64EB7"/>
    <w:rsid w:val="00F64F06"/>
    <w:rsid w:val="00F652A6"/>
    <w:rsid w:val="00F6608A"/>
    <w:rsid w:val="00F660D4"/>
    <w:rsid w:val="00F6622D"/>
    <w:rsid w:val="00F665F5"/>
    <w:rsid w:val="00F667FD"/>
    <w:rsid w:val="00F66ACA"/>
    <w:rsid w:val="00F66FBF"/>
    <w:rsid w:val="00F67062"/>
    <w:rsid w:val="00F67495"/>
    <w:rsid w:val="00F674AF"/>
    <w:rsid w:val="00F676AC"/>
    <w:rsid w:val="00F70069"/>
    <w:rsid w:val="00F704D3"/>
    <w:rsid w:val="00F705BD"/>
    <w:rsid w:val="00F70622"/>
    <w:rsid w:val="00F70627"/>
    <w:rsid w:val="00F7097A"/>
    <w:rsid w:val="00F70B43"/>
    <w:rsid w:val="00F714A7"/>
    <w:rsid w:val="00F7187D"/>
    <w:rsid w:val="00F71951"/>
    <w:rsid w:val="00F71B6E"/>
    <w:rsid w:val="00F71C34"/>
    <w:rsid w:val="00F721C4"/>
    <w:rsid w:val="00F724CA"/>
    <w:rsid w:val="00F724CB"/>
    <w:rsid w:val="00F72625"/>
    <w:rsid w:val="00F728C1"/>
    <w:rsid w:val="00F72E22"/>
    <w:rsid w:val="00F731D4"/>
    <w:rsid w:val="00F7363A"/>
    <w:rsid w:val="00F74595"/>
    <w:rsid w:val="00F745CE"/>
    <w:rsid w:val="00F74A4E"/>
    <w:rsid w:val="00F74AD0"/>
    <w:rsid w:val="00F75071"/>
    <w:rsid w:val="00F75109"/>
    <w:rsid w:val="00F75229"/>
    <w:rsid w:val="00F754A9"/>
    <w:rsid w:val="00F75523"/>
    <w:rsid w:val="00F75738"/>
    <w:rsid w:val="00F7581C"/>
    <w:rsid w:val="00F75C3E"/>
    <w:rsid w:val="00F75D7D"/>
    <w:rsid w:val="00F76530"/>
    <w:rsid w:val="00F76767"/>
    <w:rsid w:val="00F769E1"/>
    <w:rsid w:val="00F77186"/>
    <w:rsid w:val="00F7729A"/>
    <w:rsid w:val="00F77395"/>
    <w:rsid w:val="00F773C6"/>
    <w:rsid w:val="00F77548"/>
    <w:rsid w:val="00F7767A"/>
    <w:rsid w:val="00F77750"/>
    <w:rsid w:val="00F777D8"/>
    <w:rsid w:val="00F8003E"/>
    <w:rsid w:val="00F80AEB"/>
    <w:rsid w:val="00F81135"/>
    <w:rsid w:val="00F818A8"/>
    <w:rsid w:val="00F819B1"/>
    <w:rsid w:val="00F826CF"/>
    <w:rsid w:val="00F82A24"/>
    <w:rsid w:val="00F82C54"/>
    <w:rsid w:val="00F82FDB"/>
    <w:rsid w:val="00F831EF"/>
    <w:rsid w:val="00F83919"/>
    <w:rsid w:val="00F83EAB"/>
    <w:rsid w:val="00F84097"/>
    <w:rsid w:val="00F84103"/>
    <w:rsid w:val="00F84184"/>
    <w:rsid w:val="00F84301"/>
    <w:rsid w:val="00F845C2"/>
    <w:rsid w:val="00F848B9"/>
    <w:rsid w:val="00F848ED"/>
    <w:rsid w:val="00F84A07"/>
    <w:rsid w:val="00F84A55"/>
    <w:rsid w:val="00F84D98"/>
    <w:rsid w:val="00F84FAD"/>
    <w:rsid w:val="00F8572B"/>
    <w:rsid w:val="00F86122"/>
    <w:rsid w:val="00F864F9"/>
    <w:rsid w:val="00F86F9D"/>
    <w:rsid w:val="00F8704D"/>
    <w:rsid w:val="00F873F7"/>
    <w:rsid w:val="00F877E2"/>
    <w:rsid w:val="00F878EE"/>
    <w:rsid w:val="00F87AFC"/>
    <w:rsid w:val="00F901A9"/>
    <w:rsid w:val="00F9028D"/>
    <w:rsid w:val="00F903A4"/>
    <w:rsid w:val="00F90631"/>
    <w:rsid w:val="00F909CD"/>
    <w:rsid w:val="00F90C76"/>
    <w:rsid w:val="00F90D4E"/>
    <w:rsid w:val="00F917C7"/>
    <w:rsid w:val="00F91BF5"/>
    <w:rsid w:val="00F91D4E"/>
    <w:rsid w:val="00F91DF4"/>
    <w:rsid w:val="00F9206C"/>
    <w:rsid w:val="00F926EB"/>
    <w:rsid w:val="00F92BE3"/>
    <w:rsid w:val="00F92E42"/>
    <w:rsid w:val="00F92FB8"/>
    <w:rsid w:val="00F930B0"/>
    <w:rsid w:val="00F930D9"/>
    <w:rsid w:val="00F932D3"/>
    <w:rsid w:val="00F93398"/>
    <w:rsid w:val="00F935B2"/>
    <w:rsid w:val="00F93642"/>
    <w:rsid w:val="00F9371F"/>
    <w:rsid w:val="00F93986"/>
    <w:rsid w:val="00F939D9"/>
    <w:rsid w:val="00F93D3A"/>
    <w:rsid w:val="00F93FDD"/>
    <w:rsid w:val="00F9439B"/>
    <w:rsid w:val="00F94971"/>
    <w:rsid w:val="00F94CA1"/>
    <w:rsid w:val="00F95043"/>
    <w:rsid w:val="00F95318"/>
    <w:rsid w:val="00F9565D"/>
    <w:rsid w:val="00F960D9"/>
    <w:rsid w:val="00F96F43"/>
    <w:rsid w:val="00F9763B"/>
    <w:rsid w:val="00F97D59"/>
    <w:rsid w:val="00FA0411"/>
    <w:rsid w:val="00FA0811"/>
    <w:rsid w:val="00FA0AF5"/>
    <w:rsid w:val="00FA0F09"/>
    <w:rsid w:val="00FA1107"/>
    <w:rsid w:val="00FA1BAC"/>
    <w:rsid w:val="00FA208A"/>
    <w:rsid w:val="00FA20B8"/>
    <w:rsid w:val="00FA2118"/>
    <w:rsid w:val="00FA21B6"/>
    <w:rsid w:val="00FA2314"/>
    <w:rsid w:val="00FA248E"/>
    <w:rsid w:val="00FA24E4"/>
    <w:rsid w:val="00FA2A8D"/>
    <w:rsid w:val="00FA2CA9"/>
    <w:rsid w:val="00FA31BB"/>
    <w:rsid w:val="00FA4A84"/>
    <w:rsid w:val="00FA5387"/>
    <w:rsid w:val="00FA55A1"/>
    <w:rsid w:val="00FA55AE"/>
    <w:rsid w:val="00FA56D3"/>
    <w:rsid w:val="00FA57D5"/>
    <w:rsid w:val="00FA58C3"/>
    <w:rsid w:val="00FA5BE0"/>
    <w:rsid w:val="00FA6001"/>
    <w:rsid w:val="00FA6AC6"/>
    <w:rsid w:val="00FA6C56"/>
    <w:rsid w:val="00FA6DC8"/>
    <w:rsid w:val="00FA706F"/>
    <w:rsid w:val="00FA70D9"/>
    <w:rsid w:val="00FA7439"/>
    <w:rsid w:val="00FA74B9"/>
    <w:rsid w:val="00FA77EA"/>
    <w:rsid w:val="00FA7951"/>
    <w:rsid w:val="00FA7A73"/>
    <w:rsid w:val="00FB0ECE"/>
    <w:rsid w:val="00FB0FF3"/>
    <w:rsid w:val="00FB1008"/>
    <w:rsid w:val="00FB166D"/>
    <w:rsid w:val="00FB213C"/>
    <w:rsid w:val="00FB2151"/>
    <w:rsid w:val="00FB2421"/>
    <w:rsid w:val="00FB2728"/>
    <w:rsid w:val="00FB297F"/>
    <w:rsid w:val="00FB3179"/>
    <w:rsid w:val="00FB3386"/>
    <w:rsid w:val="00FB3B7E"/>
    <w:rsid w:val="00FB3BC6"/>
    <w:rsid w:val="00FB3FB5"/>
    <w:rsid w:val="00FB3FCF"/>
    <w:rsid w:val="00FB40BE"/>
    <w:rsid w:val="00FB4374"/>
    <w:rsid w:val="00FB4596"/>
    <w:rsid w:val="00FB47D9"/>
    <w:rsid w:val="00FB47E6"/>
    <w:rsid w:val="00FB4F67"/>
    <w:rsid w:val="00FB51F3"/>
    <w:rsid w:val="00FB6062"/>
    <w:rsid w:val="00FB6955"/>
    <w:rsid w:val="00FB69F6"/>
    <w:rsid w:val="00FB6CA4"/>
    <w:rsid w:val="00FB7087"/>
    <w:rsid w:val="00FB7230"/>
    <w:rsid w:val="00FB732D"/>
    <w:rsid w:val="00FB7381"/>
    <w:rsid w:val="00FB76D1"/>
    <w:rsid w:val="00FB797C"/>
    <w:rsid w:val="00FB7C93"/>
    <w:rsid w:val="00FB7D90"/>
    <w:rsid w:val="00FB7FC8"/>
    <w:rsid w:val="00FC0094"/>
    <w:rsid w:val="00FC0273"/>
    <w:rsid w:val="00FC0427"/>
    <w:rsid w:val="00FC0B26"/>
    <w:rsid w:val="00FC1990"/>
    <w:rsid w:val="00FC19CB"/>
    <w:rsid w:val="00FC2A18"/>
    <w:rsid w:val="00FC2BBE"/>
    <w:rsid w:val="00FC3E77"/>
    <w:rsid w:val="00FC42D0"/>
    <w:rsid w:val="00FC4472"/>
    <w:rsid w:val="00FC4AF8"/>
    <w:rsid w:val="00FC4E85"/>
    <w:rsid w:val="00FC4F94"/>
    <w:rsid w:val="00FC4FB2"/>
    <w:rsid w:val="00FC51DF"/>
    <w:rsid w:val="00FC552F"/>
    <w:rsid w:val="00FC6159"/>
    <w:rsid w:val="00FC621F"/>
    <w:rsid w:val="00FC649B"/>
    <w:rsid w:val="00FC6628"/>
    <w:rsid w:val="00FC692B"/>
    <w:rsid w:val="00FC6C19"/>
    <w:rsid w:val="00FC6F0C"/>
    <w:rsid w:val="00FC707E"/>
    <w:rsid w:val="00FC71AE"/>
    <w:rsid w:val="00FC7391"/>
    <w:rsid w:val="00FC7B13"/>
    <w:rsid w:val="00FC7BBE"/>
    <w:rsid w:val="00FD029D"/>
    <w:rsid w:val="00FD05D5"/>
    <w:rsid w:val="00FD079F"/>
    <w:rsid w:val="00FD091A"/>
    <w:rsid w:val="00FD0A9B"/>
    <w:rsid w:val="00FD0E0C"/>
    <w:rsid w:val="00FD14F9"/>
    <w:rsid w:val="00FD1B1C"/>
    <w:rsid w:val="00FD1B39"/>
    <w:rsid w:val="00FD1BFA"/>
    <w:rsid w:val="00FD1FD8"/>
    <w:rsid w:val="00FD2188"/>
    <w:rsid w:val="00FD2269"/>
    <w:rsid w:val="00FD23D1"/>
    <w:rsid w:val="00FD267C"/>
    <w:rsid w:val="00FD29BC"/>
    <w:rsid w:val="00FD2C56"/>
    <w:rsid w:val="00FD31DA"/>
    <w:rsid w:val="00FD3451"/>
    <w:rsid w:val="00FD3AC6"/>
    <w:rsid w:val="00FD481C"/>
    <w:rsid w:val="00FD4997"/>
    <w:rsid w:val="00FD4BD6"/>
    <w:rsid w:val="00FD4C6A"/>
    <w:rsid w:val="00FD5115"/>
    <w:rsid w:val="00FD539E"/>
    <w:rsid w:val="00FD5E2B"/>
    <w:rsid w:val="00FD61D8"/>
    <w:rsid w:val="00FD6246"/>
    <w:rsid w:val="00FD62E4"/>
    <w:rsid w:val="00FD6C8B"/>
    <w:rsid w:val="00FD6EB1"/>
    <w:rsid w:val="00FD70DB"/>
    <w:rsid w:val="00FD7155"/>
    <w:rsid w:val="00FD71B6"/>
    <w:rsid w:val="00FD76E0"/>
    <w:rsid w:val="00FD7734"/>
    <w:rsid w:val="00FD7E5F"/>
    <w:rsid w:val="00FD7F3B"/>
    <w:rsid w:val="00FE01FB"/>
    <w:rsid w:val="00FE028A"/>
    <w:rsid w:val="00FE0291"/>
    <w:rsid w:val="00FE0F7A"/>
    <w:rsid w:val="00FE0FC4"/>
    <w:rsid w:val="00FE127C"/>
    <w:rsid w:val="00FE14CA"/>
    <w:rsid w:val="00FE165A"/>
    <w:rsid w:val="00FE1E7C"/>
    <w:rsid w:val="00FE1F7D"/>
    <w:rsid w:val="00FE1FB3"/>
    <w:rsid w:val="00FE23F6"/>
    <w:rsid w:val="00FE2D27"/>
    <w:rsid w:val="00FE2E02"/>
    <w:rsid w:val="00FE2EA4"/>
    <w:rsid w:val="00FE32BC"/>
    <w:rsid w:val="00FE338F"/>
    <w:rsid w:val="00FE36A6"/>
    <w:rsid w:val="00FE3CBD"/>
    <w:rsid w:val="00FE3DBE"/>
    <w:rsid w:val="00FE47D7"/>
    <w:rsid w:val="00FE4AD9"/>
    <w:rsid w:val="00FE4FD3"/>
    <w:rsid w:val="00FE50EE"/>
    <w:rsid w:val="00FE50FD"/>
    <w:rsid w:val="00FE533E"/>
    <w:rsid w:val="00FE55AC"/>
    <w:rsid w:val="00FE5607"/>
    <w:rsid w:val="00FE629E"/>
    <w:rsid w:val="00FE6551"/>
    <w:rsid w:val="00FE673F"/>
    <w:rsid w:val="00FE6742"/>
    <w:rsid w:val="00FE6D84"/>
    <w:rsid w:val="00FE6F8E"/>
    <w:rsid w:val="00FE7048"/>
    <w:rsid w:val="00FE7600"/>
    <w:rsid w:val="00FF03CB"/>
    <w:rsid w:val="00FF0AA9"/>
    <w:rsid w:val="00FF0C4D"/>
    <w:rsid w:val="00FF124D"/>
    <w:rsid w:val="00FF1413"/>
    <w:rsid w:val="00FF149C"/>
    <w:rsid w:val="00FF1B5B"/>
    <w:rsid w:val="00FF1F34"/>
    <w:rsid w:val="00FF2023"/>
    <w:rsid w:val="00FF2036"/>
    <w:rsid w:val="00FF21A0"/>
    <w:rsid w:val="00FF26C6"/>
    <w:rsid w:val="00FF26DA"/>
    <w:rsid w:val="00FF2F66"/>
    <w:rsid w:val="00FF3748"/>
    <w:rsid w:val="00FF385F"/>
    <w:rsid w:val="00FF3DDF"/>
    <w:rsid w:val="00FF4077"/>
    <w:rsid w:val="00FF4AE3"/>
    <w:rsid w:val="00FF50C5"/>
    <w:rsid w:val="00FF51B8"/>
    <w:rsid w:val="00FF52DB"/>
    <w:rsid w:val="00FF5A29"/>
    <w:rsid w:val="00FF5C2B"/>
    <w:rsid w:val="00FF5EE3"/>
    <w:rsid w:val="00FF69B2"/>
    <w:rsid w:val="00FF6D6B"/>
    <w:rsid w:val="00FF7853"/>
    <w:rsid w:val="00FF7E60"/>
    <w:rsid w:val="0106FBF8"/>
    <w:rsid w:val="0166A1F7"/>
    <w:rsid w:val="0207431A"/>
    <w:rsid w:val="021C04D5"/>
    <w:rsid w:val="025E5AA8"/>
    <w:rsid w:val="02807475"/>
    <w:rsid w:val="02AF0AC7"/>
    <w:rsid w:val="02FCB8E0"/>
    <w:rsid w:val="044886C8"/>
    <w:rsid w:val="04E605D3"/>
    <w:rsid w:val="058A91CE"/>
    <w:rsid w:val="05BF5E56"/>
    <w:rsid w:val="067B42E0"/>
    <w:rsid w:val="070D520E"/>
    <w:rsid w:val="07258481"/>
    <w:rsid w:val="0738DF17"/>
    <w:rsid w:val="081803D1"/>
    <w:rsid w:val="0891818A"/>
    <w:rsid w:val="089E4766"/>
    <w:rsid w:val="091D001B"/>
    <w:rsid w:val="0A33B36C"/>
    <w:rsid w:val="0A363C75"/>
    <w:rsid w:val="0A95E356"/>
    <w:rsid w:val="0B7FF3D2"/>
    <w:rsid w:val="0CA025CD"/>
    <w:rsid w:val="0CB2FB66"/>
    <w:rsid w:val="0F47D612"/>
    <w:rsid w:val="0F48800F"/>
    <w:rsid w:val="0FB5E9EC"/>
    <w:rsid w:val="0FD804D0"/>
    <w:rsid w:val="0FDB6AE5"/>
    <w:rsid w:val="10AF5C37"/>
    <w:rsid w:val="10D03BCC"/>
    <w:rsid w:val="11317771"/>
    <w:rsid w:val="1146C6A6"/>
    <w:rsid w:val="11FBC426"/>
    <w:rsid w:val="1287C75B"/>
    <w:rsid w:val="13B6913A"/>
    <w:rsid w:val="146AC5A6"/>
    <w:rsid w:val="161FA69F"/>
    <w:rsid w:val="1621B896"/>
    <w:rsid w:val="164A6ECC"/>
    <w:rsid w:val="16D9611C"/>
    <w:rsid w:val="16DEFD48"/>
    <w:rsid w:val="1706109A"/>
    <w:rsid w:val="174CA236"/>
    <w:rsid w:val="180AD7A3"/>
    <w:rsid w:val="184256E6"/>
    <w:rsid w:val="1855EEEB"/>
    <w:rsid w:val="1926CCF3"/>
    <w:rsid w:val="195A3E92"/>
    <w:rsid w:val="19E41181"/>
    <w:rsid w:val="1A11EB03"/>
    <w:rsid w:val="1AD08DDA"/>
    <w:rsid w:val="1BE3F528"/>
    <w:rsid w:val="1C3F75F4"/>
    <w:rsid w:val="1C66AD1C"/>
    <w:rsid w:val="1CC1B151"/>
    <w:rsid w:val="1D43A419"/>
    <w:rsid w:val="1D7E2821"/>
    <w:rsid w:val="1DA7E96F"/>
    <w:rsid w:val="1DC6022A"/>
    <w:rsid w:val="1DD74F2F"/>
    <w:rsid w:val="1DF32222"/>
    <w:rsid w:val="1E00332A"/>
    <w:rsid w:val="1EDA24CF"/>
    <w:rsid w:val="202AE82F"/>
    <w:rsid w:val="22311BE8"/>
    <w:rsid w:val="229CE8BD"/>
    <w:rsid w:val="23BBC3EE"/>
    <w:rsid w:val="2556BBD9"/>
    <w:rsid w:val="257D5346"/>
    <w:rsid w:val="25C47929"/>
    <w:rsid w:val="26752EFE"/>
    <w:rsid w:val="268DAC6C"/>
    <w:rsid w:val="26CA703C"/>
    <w:rsid w:val="26D77A2C"/>
    <w:rsid w:val="2714714E"/>
    <w:rsid w:val="27FBDD98"/>
    <w:rsid w:val="284F060B"/>
    <w:rsid w:val="2899B9BD"/>
    <w:rsid w:val="28F2BB5C"/>
    <w:rsid w:val="28F443F8"/>
    <w:rsid w:val="2950D38E"/>
    <w:rsid w:val="2A02D986"/>
    <w:rsid w:val="2AC4BEF1"/>
    <w:rsid w:val="2AF92B4C"/>
    <w:rsid w:val="2B0DE568"/>
    <w:rsid w:val="2B291312"/>
    <w:rsid w:val="2B93114E"/>
    <w:rsid w:val="2B94023B"/>
    <w:rsid w:val="2B98098E"/>
    <w:rsid w:val="2C813CDB"/>
    <w:rsid w:val="2D00127F"/>
    <w:rsid w:val="2D577034"/>
    <w:rsid w:val="2D77D2B1"/>
    <w:rsid w:val="2E0CF7C2"/>
    <w:rsid w:val="2E4BEC46"/>
    <w:rsid w:val="2F14D427"/>
    <w:rsid w:val="2F1744E2"/>
    <w:rsid w:val="2F4AF1D0"/>
    <w:rsid w:val="2F819763"/>
    <w:rsid w:val="2FA61B7E"/>
    <w:rsid w:val="300CB5F2"/>
    <w:rsid w:val="3022C828"/>
    <w:rsid w:val="31E479B8"/>
    <w:rsid w:val="328E616D"/>
    <w:rsid w:val="329A2788"/>
    <w:rsid w:val="32FBC91C"/>
    <w:rsid w:val="333FBE49"/>
    <w:rsid w:val="33FE4324"/>
    <w:rsid w:val="34079D83"/>
    <w:rsid w:val="3479081A"/>
    <w:rsid w:val="34CB73B0"/>
    <w:rsid w:val="34F6FDC0"/>
    <w:rsid w:val="35380C9B"/>
    <w:rsid w:val="354C0C88"/>
    <w:rsid w:val="355063BA"/>
    <w:rsid w:val="36B00111"/>
    <w:rsid w:val="36C97BB6"/>
    <w:rsid w:val="37E26DC9"/>
    <w:rsid w:val="38126A68"/>
    <w:rsid w:val="38BB29BC"/>
    <w:rsid w:val="395CC29F"/>
    <w:rsid w:val="397F2C24"/>
    <w:rsid w:val="399A0EC6"/>
    <w:rsid w:val="39E4F00D"/>
    <w:rsid w:val="3A02ED91"/>
    <w:rsid w:val="3A1D1D6B"/>
    <w:rsid w:val="3AC0C305"/>
    <w:rsid w:val="3AC8E91A"/>
    <w:rsid w:val="3B16E20E"/>
    <w:rsid w:val="3BE613CE"/>
    <w:rsid w:val="3BFC1239"/>
    <w:rsid w:val="3C1A5086"/>
    <w:rsid w:val="3CD282F7"/>
    <w:rsid w:val="3CDC89EC"/>
    <w:rsid w:val="3D39FA43"/>
    <w:rsid w:val="3D497609"/>
    <w:rsid w:val="3D53230D"/>
    <w:rsid w:val="3DF2FC74"/>
    <w:rsid w:val="3F3636FE"/>
    <w:rsid w:val="3FDF4F16"/>
    <w:rsid w:val="404F83FF"/>
    <w:rsid w:val="407294AB"/>
    <w:rsid w:val="407CD8DD"/>
    <w:rsid w:val="4080682B"/>
    <w:rsid w:val="40A547B2"/>
    <w:rsid w:val="40BC0133"/>
    <w:rsid w:val="4124A66A"/>
    <w:rsid w:val="415EF2DF"/>
    <w:rsid w:val="41A5E19B"/>
    <w:rsid w:val="4265A49F"/>
    <w:rsid w:val="4270054A"/>
    <w:rsid w:val="42A220A2"/>
    <w:rsid w:val="42EE8EAC"/>
    <w:rsid w:val="43592F7C"/>
    <w:rsid w:val="43910E39"/>
    <w:rsid w:val="44139324"/>
    <w:rsid w:val="44B960D3"/>
    <w:rsid w:val="44D50833"/>
    <w:rsid w:val="4661E06A"/>
    <w:rsid w:val="46819E69"/>
    <w:rsid w:val="470590CF"/>
    <w:rsid w:val="4771E26C"/>
    <w:rsid w:val="477325F0"/>
    <w:rsid w:val="47C628D4"/>
    <w:rsid w:val="47CEA34C"/>
    <w:rsid w:val="4809E93F"/>
    <w:rsid w:val="4822287B"/>
    <w:rsid w:val="488848A8"/>
    <w:rsid w:val="488ADBFD"/>
    <w:rsid w:val="489C334E"/>
    <w:rsid w:val="4A0838F0"/>
    <w:rsid w:val="4A5D50D7"/>
    <w:rsid w:val="4B441670"/>
    <w:rsid w:val="4BA90D19"/>
    <w:rsid w:val="4BC28D8A"/>
    <w:rsid w:val="4C38BF6D"/>
    <w:rsid w:val="4CA19AA8"/>
    <w:rsid w:val="4CFD48FA"/>
    <w:rsid w:val="4D304077"/>
    <w:rsid w:val="4E1E2E93"/>
    <w:rsid w:val="4E328034"/>
    <w:rsid w:val="4E4B0910"/>
    <w:rsid w:val="4E7D648B"/>
    <w:rsid w:val="4F05A419"/>
    <w:rsid w:val="50973F8A"/>
    <w:rsid w:val="50C3F0D1"/>
    <w:rsid w:val="50D0A2E8"/>
    <w:rsid w:val="510F6D68"/>
    <w:rsid w:val="530EF56B"/>
    <w:rsid w:val="533B7AAB"/>
    <w:rsid w:val="53F3FD3F"/>
    <w:rsid w:val="547ECA60"/>
    <w:rsid w:val="550B7AB1"/>
    <w:rsid w:val="55D81D17"/>
    <w:rsid w:val="5622FDB1"/>
    <w:rsid w:val="571A72AF"/>
    <w:rsid w:val="572C288F"/>
    <w:rsid w:val="5735D2E3"/>
    <w:rsid w:val="574A76F3"/>
    <w:rsid w:val="57B8DA2B"/>
    <w:rsid w:val="58E285F1"/>
    <w:rsid w:val="5991431E"/>
    <w:rsid w:val="59CAD0A3"/>
    <w:rsid w:val="5A1289D9"/>
    <w:rsid w:val="5A4ED97E"/>
    <w:rsid w:val="5AECB533"/>
    <w:rsid w:val="5B994FDB"/>
    <w:rsid w:val="5C0EDCE5"/>
    <w:rsid w:val="5CD64D34"/>
    <w:rsid w:val="5D02EF34"/>
    <w:rsid w:val="5D4142E3"/>
    <w:rsid w:val="5D588AA8"/>
    <w:rsid w:val="5D999287"/>
    <w:rsid w:val="5E165F79"/>
    <w:rsid w:val="5E5C8A5A"/>
    <w:rsid w:val="5ECC8565"/>
    <w:rsid w:val="5F586DF6"/>
    <w:rsid w:val="5F64378D"/>
    <w:rsid w:val="5FB9EA5D"/>
    <w:rsid w:val="5FE6AE9D"/>
    <w:rsid w:val="601CE587"/>
    <w:rsid w:val="60F97C57"/>
    <w:rsid w:val="60FD73EA"/>
    <w:rsid w:val="610284BA"/>
    <w:rsid w:val="6224396C"/>
    <w:rsid w:val="62B2EA8F"/>
    <w:rsid w:val="6313B433"/>
    <w:rsid w:val="636F80FB"/>
    <w:rsid w:val="65A89669"/>
    <w:rsid w:val="65DD8EA7"/>
    <w:rsid w:val="65DDA853"/>
    <w:rsid w:val="66809DAD"/>
    <w:rsid w:val="6686B2A0"/>
    <w:rsid w:val="66A33397"/>
    <w:rsid w:val="66B7E695"/>
    <w:rsid w:val="66C24E67"/>
    <w:rsid w:val="670BEC01"/>
    <w:rsid w:val="67431A68"/>
    <w:rsid w:val="6795B697"/>
    <w:rsid w:val="6820C358"/>
    <w:rsid w:val="683563BF"/>
    <w:rsid w:val="68AFC370"/>
    <w:rsid w:val="6AA866AB"/>
    <w:rsid w:val="6AB2C91A"/>
    <w:rsid w:val="6B3087BC"/>
    <w:rsid w:val="6B418DEE"/>
    <w:rsid w:val="6B64A621"/>
    <w:rsid w:val="6C43BA1B"/>
    <w:rsid w:val="6CF5F84A"/>
    <w:rsid w:val="6DAF6A8C"/>
    <w:rsid w:val="6EA56648"/>
    <w:rsid w:val="6F72A4DD"/>
    <w:rsid w:val="6FCD348A"/>
    <w:rsid w:val="70016821"/>
    <w:rsid w:val="70408A36"/>
    <w:rsid w:val="71640FB9"/>
    <w:rsid w:val="71B13D97"/>
    <w:rsid w:val="72189FD7"/>
    <w:rsid w:val="7246FBC5"/>
    <w:rsid w:val="727FD185"/>
    <w:rsid w:val="72894F2F"/>
    <w:rsid w:val="729DBA8E"/>
    <w:rsid w:val="72B38636"/>
    <w:rsid w:val="72D850F7"/>
    <w:rsid w:val="731119D8"/>
    <w:rsid w:val="7378EC7D"/>
    <w:rsid w:val="7379C5B0"/>
    <w:rsid w:val="74ABE567"/>
    <w:rsid w:val="75372567"/>
    <w:rsid w:val="75632AA0"/>
    <w:rsid w:val="758BA106"/>
    <w:rsid w:val="7590C970"/>
    <w:rsid w:val="75C5153B"/>
    <w:rsid w:val="765251A1"/>
    <w:rsid w:val="76D4DAB4"/>
    <w:rsid w:val="770153AF"/>
    <w:rsid w:val="77A2729B"/>
    <w:rsid w:val="78053870"/>
    <w:rsid w:val="7805E577"/>
    <w:rsid w:val="7808FFD0"/>
    <w:rsid w:val="788C399D"/>
    <w:rsid w:val="793F0BE9"/>
    <w:rsid w:val="79DA18BC"/>
    <w:rsid w:val="79DBB559"/>
    <w:rsid w:val="7B380928"/>
    <w:rsid w:val="7B5E6707"/>
    <w:rsid w:val="7BE45739"/>
    <w:rsid w:val="7CA6859B"/>
    <w:rsid w:val="7D6AD509"/>
    <w:rsid w:val="7DFE21DD"/>
    <w:rsid w:val="7E4341C3"/>
    <w:rsid w:val="7F0BC8B4"/>
    <w:rsid w:val="7F6A6C36"/>
    <w:rsid w:val="7F801A5B"/>
    <w:rsid w:val="7FD47685"/>
  </w:rsids>
  <m:mathPr>
    <m:mathFont m:val="Cambria Math"/>
    <m:brkBin m:val="before"/>
    <m:brkBinSub m:val="--"/>
    <m:smallFrac m:val="0"/>
    <m:dispDef/>
    <m:lMargin m:val="0"/>
    <m:rMargin m:val="0"/>
    <m:defJc m:val="centerGroup"/>
    <m:wrapIndent m:val="1440"/>
    <m:intLim m:val="subSup"/>
    <m:naryLim m:val="undOvr"/>
  </m:mathPr>
  <w:themeFontLang w:val="en-SG"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76F9F"/>
  <w15:chartTrackingRefBased/>
  <w15:docId w15:val="{67F41A47-CA73-41B7-A6AA-93BDA4A01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A64"/>
    <w:pPr>
      <w:spacing w:before="120" w:after="60" w:line="240" w:lineRule="auto"/>
      <w:jc w:val="both"/>
    </w:pPr>
    <w:rPr>
      <w:rFonts w:ascii="Segoe UI" w:hAnsi="Segoe UI"/>
      <w:sz w:val="20"/>
    </w:rPr>
  </w:style>
  <w:style w:type="paragraph" w:styleId="Heading1">
    <w:name w:val="heading 1"/>
    <w:aliases w:val="h1,Heading 1numbered,1,Level 1,Head1,Head,Numbered,nu,Level 1 Head,H1,Section Heading,TMS large Heading"/>
    <w:basedOn w:val="Normal"/>
    <w:next w:val="Normal"/>
    <w:link w:val="Heading1Char"/>
    <w:qFormat/>
    <w:rsid w:val="001D4F28"/>
    <w:pPr>
      <w:keepNext/>
      <w:keepLines/>
      <w:pageBreakBefore/>
      <w:numPr>
        <w:numId w:val="20"/>
      </w:numPr>
      <w:pBdr>
        <w:bottom w:val="single" w:sz="4" w:space="1" w:color="D21034"/>
      </w:pBdr>
      <w:tabs>
        <w:tab w:val="num" w:pos="432"/>
      </w:tabs>
      <w:spacing w:after="240"/>
      <w:outlineLvl w:val="0"/>
    </w:pPr>
    <w:rPr>
      <w:rFonts w:eastAsiaTheme="majorEastAsia" w:cstheme="majorBidi"/>
      <w:b/>
      <w:color w:val="D21034"/>
      <w:sz w:val="28"/>
      <w:szCs w:val="32"/>
      <w:lang w:val="en-AU"/>
    </w:rPr>
  </w:style>
  <w:style w:type="paragraph" w:styleId="Heading2">
    <w:name w:val="heading 2"/>
    <w:aliases w:val="h2,2,l2,list + change bar,H2,T2,Heading 2subnumbered,Heading,heading b,Level 2,TMS text heading"/>
    <w:basedOn w:val="Normal"/>
    <w:next w:val="Normal"/>
    <w:link w:val="Heading2Char"/>
    <w:unhideWhenUsed/>
    <w:qFormat/>
    <w:rsid w:val="00391F2F"/>
    <w:pPr>
      <w:numPr>
        <w:ilvl w:val="1"/>
        <w:numId w:val="20"/>
      </w:numPr>
      <w:outlineLvl w:val="1"/>
    </w:pPr>
    <w:rPr>
      <w:b/>
      <w:color w:val="616265"/>
      <w:sz w:val="24"/>
    </w:rPr>
  </w:style>
  <w:style w:type="paragraph" w:styleId="Heading3">
    <w:name w:val="heading 3"/>
    <w:aliases w:val="h3"/>
    <w:basedOn w:val="Normal"/>
    <w:next w:val="Normal"/>
    <w:link w:val="Heading3Char"/>
    <w:unhideWhenUsed/>
    <w:qFormat/>
    <w:rsid w:val="006975C2"/>
    <w:pPr>
      <w:keepNext/>
      <w:keepLines/>
      <w:numPr>
        <w:ilvl w:val="2"/>
        <w:numId w:val="20"/>
      </w:numPr>
      <w:tabs>
        <w:tab w:val="num" w:pos="720"/>
      </w:tabs>
      <w:outlineLvl w:val="2"/>
    </w:pPr>
    <w:rPr>
      <w:rFonts w:eastAsiaTheme="majorEastAsia" w:cstheme="majorBidi"/>
      <w:b/>
      <w:color w:val="616265"/>
      <w:szCs w:val="24"/>
      <w:lang w:val="en-AU"/>
    </w:rPr>
  </w:style>
  <w:style w:type="paragraph" w:styleId="Heading4">
    <w:name w:val="heading 4"/>
    <w:basedOn w:val="Normal"/>
    <w:next w:val="Normal"/>
    <w:link w:val="Heading4Char"/>
    <w:unhideWhenUsed/>
    <w:qFormat/>
    <w:rsid w:val="006975C2"/>
    <w:pPr>
      <w:keepNext/>
      <w:keepLines/>
      <w:numPr>
        <w:ilvl w:val="3"/>
        <w:numId w:val="20"/>
      </w:numPr>
      <w:tabs>
        <w:tab w:val="num" w:pos="864"/>
      </w:tabs>
      <w:spacing w:before="40" w:after="0"/>
      <w:outlineLvl w:val="3"/>
    </w:pPr>
    <w:rPr>
      <w:rFonts w:eastAsiaTheme="majorEastAsia" w:cstheme="majorBidi"/>
      <w:b/>
      <w:iCs/>
      <w:color w:val="616265"/>
    </w:rPr>
  </w:style>
  <w:style w:type="paragraph" w:styleId="Heading5">
    <w:name w:val="heading 5"/>
    <w:aliases w:val="Roman list"/>
    <w:basedOn w:val="Normal"/>
    <w:next w:val="Normal"/>
    <w:link w:val="Heading5Char"/>
    <w:unhideWhenUsed/>
    <w:qFormat/>
    <w:rsid w:val="004B4217"/>
    <w:pPr>
      <w:keepNext/>
      <w:keepLines/>
      <w:numPr>
        <w:ilvl w:val="4"/>
        <w:numId w:val="20"/>
      </w:numPr>
      <w:tabs>
        <w:tab w:val="num" w:pos="1008"/>
      </w:tabs>
      <w:spacing w:before="40" w:after="0"/>
      <w:outlineLvl w:val="4"/>
    </w:pPr>
    <w:rPr>
      <w:rFonts w:asciiTheme="majorHAnsi" w:eastAsiaTheme="majorEastAsia" w:hAnsiTheme="majorHAnsi" w:cstheme="majorBidi"/>
      <w:color w:val="8C8D91" w:themeColor="accent1" w:themeShade="BF"/>
    </w:rPr>
  </w:style>
  <w:style w:type="paragraph" w:styleId="Heading6">
    <w:name w:val="heading 6"/>
    <w:aliases w:val="Bullet list,Table Heading numbered,Table Heading numbered1"/>
    <w:basedOn w:val="Normal"/>
    <w:next w:val="Normal"/>
    <w:link w:val="Heading6Char"/>
    <w:unhideWhenUsed/>
    <w:qFormat/>
    <w:rsid w:val="004B4217"/>
    <w:pPr>
      <w:keepNext/>
      <w:keepLines/>
      <w:numPr>
        <w:ilvl w:val="5"/>
        <w:numId w:val="20"/>
      </w:numPr>
      <w:tabs>
        <w:tab w:val="num" w:pos="1152"/>
      </w:tabs>
      <w:spacing w:before="40" w:after="0"/>
      <w:outlineLvl w:val="5"/>
    </w:pPr>
    <w:rPr>
      <w:rFonts w:asciiTheme="majorHAnsi" w:eastAsiaTheme="majorEastAsia" w:hAnsiTheme="majorHAnsi" w:cstheme="majorBidi"/>
      <w:color w:val="5C5E61" w:themeColor="accent1" w:themeShade="7F"/>
    </w:rPr>
  </w:style>
  <w:style w:type="paragraph" w:styleId="Heading7">
    <w:name w:val="heading 7"/>
    <w:aliases w:val="letter list"/>
    <w:basedOn w:val="Normal"/>
    <w:next w:val="Normal"/>
    <w:link w:val="Heading7Char"/>
    <w:unhideWhenUsed/>
    <w:qFormat/>
    <w:rsid w:val="004B4217"/>
    <w:pPr>
      <w:keepNext/>
      <w:keepLines/>
      <w:numPr>
        <w:ilvl w:val="6"/>
        <w:numId w:val="20"/>
      </w:numPr>
      <w:tabs>
        <w:tab w:val="num" w:pos="1296"/>
      </w:tabs>
      <w:spacing w:before="40" w:after="0"/>
      <w:outlineLvl w:val="6"/>
    </w:pPr>
    <w:rPr>
      <w:rFonts w:asciiTheme="majorHAnsi" w:eastAsiaTheme="majorEastAsia" w:hAnsiTheme="majorHAnsi" w:cstheme="majorBidi"/>
      <w:i/>
      <w:iCs/>
      <w:color w:val="5C5E61" w:themeColor="accent1" w:themeShade="7F"/>
    </w:rPr>
  </w:style>
  <w:style w:type="paragraph" w:styleId="Heading8">
    <w:name w:val="heading 8"/>
    <w:basedOn w:val="Normal"/>
    <w:next w:val="Normal"/>
    <w:link w:val="Heading8Char"/>
    <w:unhideWhenUsed/>
    <w:qFormat/>
    <w:rsid w:val="004B4217"/>
    <w:pPr>
      <w:keepNext/>
      <w:keepLines/>
      <w:numPr>
        <w:ilvl w:val="7"/>
        <w:numId w:val="20"/>
      </w:numPr>
      <w:tabs>
        <w:tab w:val="num" w:pos="1440"/>
      </w:tab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App Heading,App Heading1"/>
    <w:basedOn w:val="Normal"/>
    <w:next w:val="Normal"/>
    <w:link w:val="Heading9Char"/>
    <w:unhideWhenUsed/>
    <w:qFormat/>
    <w:rsid w:val="004B4217"/>
    <w:pPr>
      <w:keepNext/>
      <w:keepLines/>
      <w:numPr>
        <w:ilvl w:val="8"/>
        <w:numId w:val="20"/>
      </w:numPr>
      <w:tabs>
        <w:tab w:val="num" w:pos="1584"/>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eading 1numbered Char,1 Char,Level 1 Char,Head1 Char,Head Char,Numbered Char,nu Char,Level 1 Head Char,H1 Char,Section Heading Char,TMS large Heading Char"/>
    <w:basedOn w:val="DefaultParagraphFont"/>
    <w:link w:val="Heading1"/>
    <w:rsid w:val="001D4F28"/>
    <w:rPr>
      <w:rFonts w:ascii="Segoe UI" w:eastAsiaTheme="majorEastAsia" w:hAnsi="Segoe UI" w:cstheme="majorBidi"/>
      <w:b/>
      <w:color w:val="D21034"/>
      <w:sz w:val="28"/>
      <w:szCs w:val="32"/>
      <w:lang w:val="en-AU"/>
    </w:rPr>
  </w:style>
  <w:style w:type="character" w:customStyle="1" w:styleId="Heading2Char">
    <w:name w:val="Heading 2 Char"/>
    <w:aliases w:val="h2 Char,2 Char,l2 Char,list + change bar Char,H2 Char,T2 Char,Heading 2subnumbered Char,Heading Char,heading b Char,Level 2 Char,TMS text heading Char"/>
    <w:basedOn w:val="DefaultParagraphFont"/>
    <w:link w:val="Heading2"/>
    <w:rsid w:val="00391F2F"/>
    <w:rPr>
      <w:rFonts w:ascii="Segoe UI" w:hAnsi="Segoe UI"/>
      <w:b/>
      <w:color w:val="616265"/>
      <w:sz w:val="24"/>
    </w:rPr>
  </w:style>
  <w:style w:type="character" w:customStyle="1" w:styleId="Heading3Char">
    <w:name w:val="Heading 3 Char"/>
    <w:aliases w:val="h3 Char"/>
    <w:basedOn w:val="DefaultParagraphFont"/>
    <w:link w:val="Heading3"/>
    <w:rsid w:val="006975C2"/>
    <w:rPr>
      <w:rFonts w:ascii="Segoe UI" w:eastAsiaTheme="majorEastAsia" w:hAnsi="Segoe UI" w:cstheme="majorBidi"/>
      <w:b/>
      <w:color w:val="616265"/>
      <w:sz w:val="20"/>
      <w:szCs w:val="24"/>
      <w:lang w:val="en-AU"/>
    </w:rPr>
  </w:style>
  <w:style w:type="character" w:customStyle="1" w:styleId="Heading4Char">
    <w:name w:val="Heading 4 Char"/>
    <w:basedOn w:val="DefaultParagraphFont"/>
    <w:link w:val="Heading4"/>
    <w:rsid w:val="006975C2"/>
    <w:rPr>
      <w:rFonts w:ascii="Segoe UI" w:eastAsiaTheme="majorEastAsia" w:hAnsi="Segoe UI" w:cstheme="majorBidi"/>
      <w:b/>
      <w:iCs/>
      <w:color w:val="616265"/>
      <w:sz w:val="20"/>
    </w:rPr>
  </w:style>
  <w:style w:type="character" w:customStyle="1" w:styleId="Heading5Char">
    <w:name w:val="Heading 5 Char"/>
    <w:aliases w:val="Roman list Char"/>
    <w:basedOn w:val="DefaultParagraphFont"/>
    <w:link w:val="Heading5"/>
    <w:rsid w:val="004B4217"/>
    <w:rPr>
      <w:rFonts w:asciiTheme="majorHAnsi" w:eastAsiaTheme="majorEastAsia" w:hAnsiTheme="majorHAnsi" w:cstheme="majorBidi"/>
      <w:color w:val="8C8D91" w:themeColor="accent1" w:themeShade="BF"/>
      <w:sz w:val="20"/>
    </w:rPr>
  </w:style>
  <w:style w:type="character" w:customStyle="1" w:styleId="Heading6Char">
    <w:name w:val="Heading 6 Char"/>
    <w:aliases w:val="Bullet list Char,Table Heading numbered Char,Table Heading numbered1 Char"/>
    <w:basedOn w:val="DefaultParagraphFont"/>
    <w:link w:val="Heading6"/>
    <w:rsid w:val="004B4217"/>
    <w:rPr>
      <w:rFonts w:asciiTheme="majorHAnsi" w:eastAsiaTheme="majorEastAsia" w:hAnsiTheme="majorHAnsi" w:cstheme="majorBidi"/>
      <w:color w:val="5C5E61" w:themeColor="accent1" w:themeShade="7F"/>
      <w:sz w:val="20"/>
    </w:rPr>
  </w:style>
  <w:style w:type="character" w:customStyle="1" w:styleId="Heading7Char">
    <w:name w:val="Heading 7 Char"/>
    <w:aliases w:val="letter list Char"/>
    <w:basedOn w:val="DefaultParagraphFont"/>
    <w:link w:val="Heading7"/>
    <w:rsid w:val="004B4217"/>
    <w:rPr>
      <w:rFonts w:asciiTheme="majorHAnsi" w:eastAsiaTheme="majorEastAsia" w:hAnsiTheme="majorHAnsi" w:cstheme="majorBidi"/>
      <w:i/>
      <w:iCs/>
      <w:color w:val="5C5E61" w:themeColor="accent1" w:themeShade="7F"/>
      <w:sz w:val="20"/>
    </w:rPr>
  </w:style>
  <w:style w:type="character" w:customStyle="1" w:styleId="Heading8Char">
    <w:name w:val="Heading 8 Char"/>
    <w:basedOn w:val="DefaultParagraphFont"/>
    <w:link w:val="Heading8"/>
    <w:rsid w:val="004B4217"/>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App Heading Char,App Heading1 Char"/>
    <w:basedOn w:val="DefaultParagraphFont"/>
    <w:link w:val="Heading9"/>
    <w:rsid w:val="004B4217"/>
    <w:rPr>
      <w:rFonts w:asciiTheme="majorHAnsi" w:eastAsiaTheme="majorEastAsia" w:hAnsiTheme="majorHAnsi" w:cstheme="majorBidi"/>
      <w:i/>
      <w:iCs/>
      <w:color w:val="272727" w:themeColor="text1" w:themeTint="D8"/>
      <w:sz w:val="21"/>
      <w:szCs w:val="21"/>
    </w:rPr>
  </w:style>
  <w:style w:type="paragraph" w:customStyle="1" w:styleId="Sub-heading">
    <w:name w:val="Sub-heading"/>
    <w:basedOn w:val="Normal"/>
    <w:link w:val="Sub-headingChar"/>
    <w:qFormat/>
    <w:rsid w:val="004E0DA0"/>
    <w:pPr>
      <w:spacing w:before="240"/>
    </w:pPr>
    <w:rPr>
      <w:b/>
      <w:color w:val="595959"/>
      <w:lang w:val="en-AU"/>
    </w:rPr>
  </w:style>
  <w:style w:type="character" w:customStyle="1" w:styleId="Sub-headingChar">
    <w:name w:val="Sub-heading Char"/>
    <w:basedOn w:val="DefaultParagraphFont"/>
    <w:link w:val="Sub-heading"/>
    <w:rsid w:val="004E0DA0"/>
    <w:rPr>
      <w:rFonts w:ascii="Arial" w:hAnsi="Arial"/>
      <w:b/>
      <w:color w:val="595959"/>
      <w:sz w:val="20"/>
      <w:lang w:val="en-AU"/>
    </w:rPr>
  </w:style>
  <w:style w:type="character" w:styleId="Emphasis">
    <w:name w:val="Emphasis"/>
    <w:basedOn w:val="DefaultParagraphFont"/>
    <w:uiPriority w:val="20"/>
    <w:rsid w:val="00C66438"/>
  </w:style>
  <w:style w:type="table" w:styleId="TableGrid">
    <w:name w:val="Table Grid"/>
    <w:aliases w:val="Table Grid for Notes/Tips"/>
    <w:basedOn w:val="TableNormal"/>
    <w:uiPriority w:val="59"/>
    <w:rsid w:val="002A6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78FD"/>
    <w:pPr>
      <w:tabs>
        <w:tab w:val="center" w:pos="4513"/>
        <w:tab w:val="right" w:pos="9026"/>
      </w:tabs>
      <w:spacing w:before="0" w:after="0"/>
    </w:pPr>
  </w:style>
  <w:style w:type="character" w:customStyle="1" w:styleId="HeaderChar">
    <w:name w:val="Header Char"/>
    <w:basedOn w:val="DefaultParagraphFont"/>
    <w:link w:val="Header"/>
    <w:uiPriority w:val="99"/>
    <w:rsid w:val="009978FD"/>
    <w:rPr>
      <w:rFonts w:ascii="Arial" w:hAnsi="Arial"/>
      <w:sz w:val="20"/>
    </w:rPr>
  </w:style>
  <w:style w:type="paragraph" w:styleId="Footer">
    <w:name w:val="footer"/>
    <w:basedOn w:val="Normal"/>
    <w:link w:val="FooterChar"/>
    <w:uiPriority w:val="99"/>
    <w:unhideWhenUsed/>
    <w:rsid w:val="009978FD"/>
    <w:pPr>
      <w:tabs>
        <w:tab w:val="center" w:pos="4513"/>
        <w:tab w:val="right" w:pos="9026"/>
      </w:tabs>
      <w:spacing w:before="0" w:after="0"/>
    </w:pPr>
  </w:style>
  <w:style w:type="character" w:customStyle="1" w:styleId="FooterChar">
    <w:name w:val="Footer Char"/>
    <w:basedOn w:val="DefaultParagraphFont"/>
    <w:link w:val="Footer"/>
    <w:uiPriority w:val="99"/>
    <w:rsid w:val="009978FD"/>
    <w:rPr>
      <w:rFonts w:ascii="Arial" w:hAnsi="Arial"/>
      <w:sz w:val="20"/>
    </w:rPr>
  </w:style>
  <w:style w:type="character" w:customStyle="1" w:styleId="normaltextrun">
    <w:name w:val="normaltextrun"/>
    <w:basedOn w:val="DefaultParagraphFont"/>
    <w:rsid w:val="00C66438"/>
  </w:style>
  <w:style w:type="paragraph" w:styleId="Quote">
    <w:name w:val="Quote"/>
    <w:aliases w:val="Design Decision"/>
    <w:basedOn w:val="Normal"/>
    <w:next w:val="Normal"/>
    <w:link w:val="QuoteChar"/>
    <w:uiPriority w:val="29"/>
    <w:qFormat/>
    <w:rsid w:val="00C66438"/>
    <w:pPr>
      <w:pBdr>
        <w:top w:val="single" w:sz="4" w:space="1" w:color="595959"/>
        <w:left w:val="single" w:sz="4" w:space="4" w:color="595959"/>
        <w:bottom w:val="single" w:sz="4" w:space="1" w:color="595959"/>
        <w:right w:val="single" w:sz="4" w:space="4" w:color="595959"/>
      </w:pBdr>
      <w:spacing w:before="0"/>
      <w:ind w:right="145"/>
    </w:pPr>
    <w:rPr>
      <w:i/>
      <w:color w:val="595959"/>
      <w:lang w:val="en-AU"/>
    </w:rPr>
  </w:style>
  <w:style w:type="character" w:customStyle="1" w:styleId="QuoteChar">
    <w:name w:val="Quote Char"/>
    <w:aliases w:val="Design Decision Char"/>
    <w:basedOn w:val="DefaultParagraphFont"/>
    <w:link w:val="Quote"/>
    <w:uiPriority w:val="29"/>
    <w:rsid w:val="00C66438"/>
    <w:rPr>
      <w:rFonts w:ascii="Arial" w:hAnsi="Arial"/>
      <w:i/>
      <w:color w:val="595959"/>
      <w:sz w:val="20"/>
      <w:lang w:val="en-AU"/>
    </w:rPr>
  </w:style>
  <w:style w:type="paragraph" w:customStyle="1" w:styleId="CustomerName">
    <w:name w:val="Customer Name"/>
    <w:basedOn w:val="Normal"/>
    <w:link w:val="CustomerNameChar"/>
    <w:qFormat/>
    <w:rsid w:val="004F5BD1"/>
    <w:pPr>
      <w:jc w:val="center"/>
    </w:pPr>
    <w:rPr>
      <w:color w:val="E3172C"/>
      <w:sz w:val="36"/>
    </w:rPr>
  </w:style>
  <w:style w:type="character" w:customStyle="1" w:styleId="CustomerNameChar">
    <w:name w:val="Customer Name Char"/>
    <w:basedOn w:val="DefaultParagraphFont"/>
    <w:link w:val="CustomerName"/>
    <w:rsid w:val="004F5BD1"/>
    <w:rPr>
      <w:rFonts w:ascii="Arial" w:hAnsi="Arial"/>
      <w:color w:val="E3172C"/>
      <w:sz w:val="36"/>
    </w:rPr>
  </w:style>
  <w:style w:type="paragraph" w:customStyle="1" w:styleId="Documenttype">
    <w:name w:val="Document type"/>
    <w:basedOn w:val="Normal"/>
    <w:link w:val="DocumenttypeChar"/>
    <w:qFormat/>
    <w:rsid w:val="009F159A"/>
    <w:pPr>
      <w:jc w:val="center"/>
    </w:pPr>
    <w:rPr>
      <w:color w:val="D21034" w:themeColor="text2"/>
      <w:sz w:val="32"/>
    </w:rPr>
  </w:style>
  <w:style w:type="character" w:customStyle="1" w:styleId="DocumenttypeChar">
    <w:name w:val="Document type Char"/>
    <w:basedOn w:val="DefaultParagraphFont"/>
    <w:link w:val="Documenttype"/>
    <w:rsid w:val="009F159A"/>
    <w:rPr>
      <w:rFonts w:ascii="Segoe UI" w:hAnsi="Segoe UI"/>
      <w:color w:val="D21034" w:themeColor="text2"/>
      <w:sz w:val="32"/>
    </w:rPr>
  </w:style>
  <w:style w:type="paragraph" w:styleId="BalloonText">
    <w:name w:val="Balloon Text"/>
    <w:basedOn w:val="Normal"/>
    <w:link w:val="BalloonTextChar"/>
    <w:uiPriority w:val="99"/>
    <w:semiHidden/>
    <w:unhideWhenUsed/>
    <w:rsid w:val="004F5BD1"/>
    <w:rPr>
      <w:rFonts w:ascii="Tahoma" w:eastAsiaTheme="minorHAnsi" w:hAnsi="Tahoma" w:cs="Tahoma"/>
      <w:sz w:val="16"/>
      <w:szCs w:val="16"/>
      <w:lang w:val="en-GB" w:eastAsia="en-US"/>
    </w:rPr>
  </w:style>
  <w:style w:type="character" w:customStyle="1" w:styleId="BalloonTextChar">
    <w:name w:val="Balloon Text Char"/>
    <w:basedOn w:val="DefaultParagraphFont"/>
    <w:link w:val="BalloonText"/>
    <w:uiPriority w:val="99"/>
    <w:semiHidden/>
    <w:rsid w:val="004F5BD1"/>
    <w:rPr>
      <w:rFonts w:ascii="Tahoma" w:eastAsiaTheme="minorHAnsi" w:hAnsi="Tahoma" w:cs="Tahoma"/>
      <w:sz w:val="16"/>
      <w:szCs w:val="16"/>
      <w:lang w:val="en-GB" w:eastAsia="en-US"/>
    </w:rPr>
  </w:style>
  <w:style w:type="paragraph" w:styleId="BodyText">
    <w:name w:val="Body Text"/>
    <w:basedOn w:val="Normal"/>
    <w:link w:val="BodyTextChar"/>
    <w:autoRedefine/>
    <w:unhideWhenUsed/>
    <w:rsid w:val="004F5BD1"/>
    <w:pPr>
      <w:widowControl w:val="0"/>
      <w:suppressAutoHyphens/>
      <w:overflowPunct w:val="0"/>
      <w:autoSpaceDE w:val="0"/>
      <w:autoSpaceDN w:val="0"/>
      <w:adjustRightInd w:val="0"/>
      <w:contextualSpacing/>
    </w:pPr>
    <w:rPr>
      <w:rFonts w:asciiTheme="minorHAnsi" w:eastAsia="Times New Roman" w:hAnsiTheme="minorHAnsi" w:cs="Times New Roman"/>
      <w:bCs/>
      <w:color w:val="005E2B" w:themeColor="accent2" w:themeShade="BF"/>
      <w:sz w:val="21"/>
      <w:lang w:val="en-GB" w:eastAsia="en-US"/>
    </w:rPr>
  </w:style>
  <w:style w:type="character" w:customStyle="1" w:styleId="BodyTextChar">
    <w:name w:val="Body Text Char"/>
    <w:basedOn w:val="DefaultParagraphFont"/>
    <w:link w:val="BodyText"/>
    <w:rsid w:val="004F5BD1"/>
    <w:rPr>
      <w:rFonts w:eastAsia="Times New Roman" w:cs="Times New Roman"/>
      <w:bCs/>
      <w:color w:val="005E2B" w:themeColor="accent2" w:themeShade="BF"/>
      <w:sz w:val="21"/>
      <w:lang w:val="en-GB" w:eastAsia="en-US"/>
    </w:rPr>
  </w:style>
  <w:style w:type="paragraph" w:styleId="TOCHeading">
    <w:name w:val="TOC Heading"/>
    <w:basedOn w:val="Heading1"/>
    <w:next w:val="Normal"/>
    <w:uiPriority w:val="39"/>
    <w:unhideWhenUsed/>
    <w:qFormat/>
    <w:rsid w:val="004F5BD1"/>
    <w:pPr>
      <w:spacing w:before="360" w:line="276" w:lineRule="auto"/>
      <w:outlineLvl w:val="9"/>
    </w:pPr>
    <w:rPr>
      <w:rFonts w:ascii="Arial Bold" w:hAnsi="Arial Bold"/>
      <w:b w:val="0"/>
      <w:bCs/>
      <w:color w:val="E4051F"/>
      <w:szCs w:val="28"/>
      <w:lang w:val="en-GB" w:eastAsia="ja-JP"/>
    </w:rPr>
  </w:style>
  <w:style w:type="paragraph" w:styleId="TOC1">
    <w:name w:val="toc 1"/>
    <w:basedOn w:val="Normal"/>
    <w:next w:val="Normal"/>
    <w:autoRedefine/>
    <w:uiPriority w:val="39"/>
    <w:unhideWhenUsed/>
    <w:rsid w:val="00BB6998"/>
    <w:pPr>
      <w:tabs>
        <w:tab w:val="left" w:pos="660"/>
        <w:tab w:val="right" w:leader="dot" w:pos="9639"/>
      </w:tabs>
      <w:ind w:right="-397"/>
    </w:pPr>
    <w:rPr>
      <w:rFonts w:eastAsiaTheme="minorHAnsi"/>
      <w:b/>
      <w:lang w:val="en-GB" w:eastAsia="en-US"/>
    </w:rPr>
  </w:style>
  <w:style w:type="character" w:styleId="Hyperlink">
    <w:name w:val="Hyperlink"/>
    <w:basedOn w:val="DefaultParagraphFont"/>
    <w:uiPriority w:val="99"/>
    <w:unhideWhenUsed/>
    <w:qFormat/>
    <w:rsid w:val="004F5BD1"/>
    <w:rPr>
      <w:color w:val="003C79" w:themeColor="hyperlink"/>
      <w:u w:val="single"/>
    </w:rPr>
  </w:style>
  <w:style w:type="paragraph" w:styleId="Index1">
    <w:name w:val="index 1"/>
    <w:basedOn w:val="Normal"/>
    <w:next w:val="Normal"/>
    <w:autoRedefine/>
    <w:uiPriority w:val="99"/>
    <w:semiHidden/>
    <w:unhideWhenUsed/>
    <w:rsid w:val="004F5BD1"/>
    <w:pPr>
      <w:ind w:left="220" w:hanging="220"/>
    </w:pPr>
    <w:rPr>
      <w:rFonts w:eastAsiaTheme="minorHAnsi"/>
      <w:lang w:val="en-GB" w:eastAsia="en-US"/>
    </w:rPr>
  </w:style>
  <w:style w:type="paragraph" w:customStyle="1" w:styleId="Bullets-Body">
    <w:name w:val="Bullets - Body"/>
    <w:basedOn w:val="ListParagraph"/>
    <w:link w:val="Bullets-BodyChar"/>
    <w:qFormat/>
    <w:rsid w:val="00141A64"/>
  </w:style>
  <w:style w:type="character" w:customStyle="1" w:styleId="Bullets-BodyChar">
    <w:name w:val="Bullets - Body Char"/>
    <w:basedOn w:val="DefaultParagraphFont"/>
    <w:link w:val="Bullets-Body"/>
    <w:rsid w:val="00141A64"/>
    <w:rPr>
      <w:rFonts w:ascii="Segoe UI" w:hAnsi="Segoe UI"/>
      <w:sz w:val="20"/>
      <w:szCs w:val="24"/>
      <w:lang w:val="en-GB" w:eastAsia="en-US"/>
    </w:rPr>
  </w:style>
  <w:style w:type="paragraph" w:customStyle="1" w:styleId="Bullets-Table">
    <w:name w:val="Bullets - Table"/>
    <w:basedOn w:val="Normal"/>
    <w:link w:val="Bullets-TableChar"/>
    <w:qFormat/>
    <w:rsid w:val="00C66438"/>
    <w:pPr>
      <w:numPr>
        <w:numId w:val="3"/>
      </w:numPr>
      <w:contextualSpacing/>
    </w:pPr>
  </w:style>
  <w:style w:type="character" w:customStyle="1" w:styleId="Bullets-TableChar">
    <w:name w:val="Bullets - Table Char"/>
    <w:basedOn w:val="DefaultParagraphFont"/>
    <w:link w:val="Bullets-Table"/>
    <w:rsid w:val="00C66438"/>
    <w:rPr>
      <w:rFonts w:ascii="Segoe UI" w:hAnsi="Segoe UI"/>
      <w:sz w:val="20"/>
    </w:rPr>
  </w:style>
  <w:style w:type="paragraph" w:styleId="TOC2">
    <w:name w:val="toc 2"/>
    <w:basedOn w:val="Normal"/>
    <w:next w:val="Normal"/>
    <w:autoRedefine/>
    <w:uiPriority w:val="39"/>
    <w:unhideWhenUsed/>
    <w:rsid w:val="00DF15FB"/>
    <w:rPr>
      <w:rFonts w:eastAsiaTheme="minorHAnsi"/>
      <w:lang w:val="en-GB" w:eastAsia="en-US"/>
    </w:rPr>
  </w:style>
  <w:style w:type="table" w:styleId="LightShading-Accent2">
    <w:name w:val="Light Shading Accent 2"/>
    <w:basedOn w:val="TableNormal"/>
    <w:uiPriority w:val="60"/>
    <w:rsid w:val="004F5BD1"/>
    <w:pPr>
      <w:spacing w:after="0" w:line="240" w:lineRule="auto"/>
    </w:pPr>
    <w:rPr>
      <w:rFonts w:eastAsiaTheme="minorHAnsi"/>
      <w:color w:val="005E2B" w:themeColor="accent2" w:themeShade="BF"/>
      <w:lang w:val="en-US" w:eastAsia="en-US"/>
    </w:rPr>
    <w:tblPr>
      <w:tblStyleRowBandSize w:val="1"/>
      <w:tblStyleColBandSize w:val="1"/>
      <w:tblBorders>
        <w:top w:val="single" w:sz="8" w:space="0" w:color="007E3A" w:themeColor="accent2"/>
        <w:bottom w:val="single" w:sz="8" w:space="0" w:color="007E3A" w:themeColor="accent2"/>
      </w:tblBorders>
    </w:tblPr>
    <w:tblStylePr w:type="firstRow">
      <w:pPr>
        <w:spacing w:before="0" w:after="0" w:line="240" w:lineRule="auto"/>
      </w:pPr>
      <w:rPr>
        <w:b/>
        <w:bCs/>
      </w:rPr>
      <w:tblPr/>
      <w:tcPr>
        <w:tcBorders>
          <w:top w:val="single" w:sz="8" w:space="0" w:color="007E3A" w:themeColor="accent2"/>
          <w:left w:val="nil"/>
          <w:bottom w:val="single" w:sz="8" w:space="0" w:color="007E3A" w:themeColor="accent2"/>
          <w:right w:val="nil"/>
          <w:insideH w:val="nil"/>
          <w:insideV w:val="nil"/>
        </w:tcBorders>
      </w:tcPr>
    </w:tblStylePr>
    <w:tblStylePr w:type="lastRow">
      <w:pPr>
        <w:spacing w:before="0" w:after="0" w:line="240" w:lineRule="auto"/>
      </w:pPr>
      <w:rPr>
        <w:b/>
        <w:bCs/>
      </w:rPr>
      <w:tblPr/>
      <w:tcPr>
        <w:tcBorders>
          <w:top w:val="single" w:sz="8" w:space="0" w:color="007E3A" w:themeColor="accent2"/>
          <w:left w:val="nil"/>
          <w:bottom w:val="single" w:sz="8" w:space="0" w:color="007E3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FFCB" w:themeFill="accent2" w:themeFillTint="3F"/>
      </w:tcPr>
    </w:tblStylePr>
    <w:tblStylePr w:type="band1Horz">
      <w:tblPr/>
      <w:tcPr>
        <w:tcBorders>
          <w:left w:val="nil"/>
          <w:right w:val="nil"/>
          <w:insideH w:val="nil"/>
          <w:insideV w:val="nil"/>
        </w:tcBorders>
        <w:shd w:val="clear" w:color="auto" w:fill="A0FFCB" w:themeFill="accent2" w:themeFillTint="3F"/>
      </w:tcPr>
    </w:tblStylePr>
  </w:style>
  <w:style w:type="character" w:styleId="PlaceholderText">
    <w:name w:val="Placeholder Text"/>
    <w:basedOn w:val="DefaultParagraphFont"/>
    <w:uiPriority w:val="99"/>
    <w:rsid w:val="004F5BD1"/>
    <w:rPr>
      <w:color w:val="808080"/>
    </w:rPr>
  </w:style>
  <w:style w:type="paragraph" w:customStyle="1" w:styleId="Bullets-level2">
    <w:name w:val="Bullets - level 2"/>
    <w:basedOn w:val="Normal"/>
    <w:link w:val="Bullets-level2Char"/>
    <w:qFormat/>
    <w:rsid w:val="0096739F"/>
    <w:pPr>
      <w:numPr>
        <w:numId w:val="4"/>
      </w:numPr>
      <w:spacing w:after="0"/>
    </w:pPr>
    <w:rPr>
      <w:lang w:val="en-AU"/>
    </w:rPr>
  </w:style>
  <w:style w:type="table" w:styleId="GridTable4-Accent2">
    <w:name w:val="Grid Table 4 Accent 2"/>
    <w:basedOn w:val="TableNormal"/>
    <w:uiPriority w:val="49"/>
    <w:rsid w:val="004F5BD1"/>
    <w:pPr>
      <w:spacing w:after="0" w:line="240" w:lineRule="auto"/>
    </w:pPr>
    <w:rPr>
      <w:rFonts w:eastAsiaTheme="minorHAnsi"/>
      <w:lang w:val="en-US" w:eastAsia="en-US"/>
    </w:rPr>
    <w:tblPr>
      <w:tblStyleRowBandSize w:val="1"/>
      <w:tblStyleColBandSize w:val="1"/>
      <w:tblBorders>
        <w:top w:val="single" w:sz="4" w:space="0" w:color="18FF82" w:themeColor="accent2" w:themeTint="99"/>
        <w:left w:val="single" w:sz="4" w:space="0" w:color="18FF82" w:themeColor="accent2" w:themeTint="99"/>
        <w:bottom w:val="single" w:sz="4" w:space="0" w:color="18FF82" w:themeColor="accent2" w:themeTint="99"/>
        <w:right w:val="single" w:sz="4" w:space="0" w:color="18FF82" w:themeColor="accent2" w:themeTint="99"/>
        <w:insideH w:val="single" w:sz="4" w:space="0" w:color="18FF82" w:themeColor="accent2" w:themeTint="99"/>
        <w:insideV w:val="single" w:sz="4" w:space="0" w:color="18FF82" w:themeColor="accent2" w:themeTint="99"/>
      </w:tblBorders>
    </w:tblPr>
    <w:tblStylePr w:type="firstRow">
      <w:rPr>
        <w:b/>
        <w:bCs/>
        <w:color w:val="FFFFFF" w:themeColor="background1"/>
      </w:rPr>
      <w:tblPr/>
      <w:tcPr>
        <w:tcBorders>
          <w:top w:val="single" w:sz="4" w:space="0" w:color="007E3A" w:themeColor="accent2"/>
          <w:left w:val="single" w:sz="4" w:space="0" w:color="007E3A" w:themeColor="accent2"/>
          <w:bottom w:val="single" w:sz="4" w:space="0" w:color="007E3A" w:themeColor="accent2"/>
          <w:right w:val="single" w:sz="4" w:space="0" w:color="007E3A" w:themeColor="accent2"/>
          <w:insideH w:val="nil"/>
          <w:insideV w:val="nil"/>
        </w:tcBorders>
        <w:shd w:val="clear" w:color="auto" w:fill="007E3A" w:themeFill="accent2"/>
      </w:tcPr>
    </w:tblStylePr>
    <w:tblStylePr w:type="lastRow">
      <w:rPr>
        <w:b/>
        <w:bCs/>
      </w:rPr>
      <w:tblPr/>
      <w:tcPr>
        <w:tcBorders>
          <w:top w:val="double" w:sz="4" w:space="0" w:color="007E3A" w:themeColor="accent2"/>
        </w:tcBorders>
      </w:tcPr>
    </w:tblStylePr>
    <w:tblStylePr w:type="firstCol">
      <w:rPr>
        <w:b/>
        <w:bCs/>
      </w:rPr>
    </w:tblStylePr>
    <w:tblStylePr w:type="lastCol">
      <w:rPr>
        <w:b/>
        <w:bCs/>
      </w:rPr>
    </w:tblStylePr>
    <w:tblStylePr w:type="band1Vert">
      <w:tblPr/>
      <w:tcPr>
        <w:shd w:val="clear" w:color="auto" w:fill="B2FFD5" w:themeFill="accent2" w:themeFillTint="33"/>
      </w:tcPr>
    </w:tblStylePr>
    <w:tblStylePr w:type="band1Horz">
      <w:tblPr/>
      <w:tcPr>
        <w:shd w:val="clear" w:color="auto" w:fill="B2FFD5" w:themeFill="accent2" w:themeFillTint="33"/>
      </w:tcPr>
    </w:tblStylePr>
  </w:style>
  <w:style w:type="table" w:styleId="GridTable4">
    <w:name w:val="Grid Table 4"/>
    <w:basedOn w:val="TableNormal"/>
    <w:uiPriority w:val="49"/>
    <w:rsid w:val="004F5BD1"/>
    <w:pPr>
      <w:spacing w:after="0" w:line="240" w:lineRule="auto"/>
    </w:pPr>
    <w:rPr>
      <w:rFonts w:eastAsiaTheme="minorHAnsi"/>
      <w:lang w:val="en-US"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4F5BD1"/>
    <w:pPr>
      <w:spacing w:after="0" w:line="240" w:lineRule="auto"/>
    </w:pPr>
    <w:rPr>
      <w:rFonts w:eastAsiaTheme="minorHAnsi"/>
      <w:lang w:val="en-US" w:eastAsia="en-US"/>
    </w:rPr>
    <w:tblPr>
      <w:tblStyleRowBandSize w:val="1"/>
      <w:tblStyleColBandSize w:val="1"/>
      <w:tblBorders>
        <w:top w:val="single" w:sz="4" w:space="0" w:color="1588FF" w:themeColor="accent3" w:themeTint="99"/>
        <w:left w:val="single" w:sz="4" w:space="0" w:color="1588FF" w:themeColor="accent3" w:themeTint="99"/>
        <w:bottom w:val="single" w:sz="4" w:space="0" w:color="1588FF" w:themeColor="accent3" w:themeTint="99"/>
        <w:right w:val="single" w:sz="4" w:space="0" w:color="1588FF" w:themeColor="accent3" w:themeTint="99"/>
        <w:insideH w:val="single" w:sz="4" w:space="0" w:color="1588FF" w:themeColor="accent3" w:themeTint="99"/>
        <w:insideV w:val="single" w:sz="4" w:space="0" w:color="1588FF" w:themeColor="accent3" w:themeTint="99"/>
      </w:tblBorders>
    </w:tblPr>
    <w:tblStylePr w:type="firstRow">
      <w:rPr>
        <w:b/>
        <w:bCs/>
        <w:color w:val="FFFFFF" w:themeColor="background1"/>
      </w:rPr>
      <w:tblPr/>
      <w:tcPr>
        <w:tcBorders>
          <w:top w:val="single" w:sz="4" w:space="0" w:color="003C79" w:themeColor="accent3"/>
          <w:left w:val="single" w:sz="4" w:space="0" w:color="003C79" w:themeColor="accent3"/>
          <w:bottom w:val="single" w:sz="4" w:space="0" w:color="003C79" w:themeColor="accent3"/>
          <w:right w:val="single" w:sz="4" w:space="0" w:color="003C79" w:themeColor="accent3"/>
          <w:insideH w:val="nil"/>
          <w:insideV w:val="nil"/>
        </w:tcBorders>
        <w:shd w:val="clear" w:color="auto" w:fill="003C79" w:themeFill="accent3"/>
      </w:tcPr>
    </w:tblStylePr>
    <w:tblStylePr w:type="lastRow">
      <w:rPr>
        <w:b/>
        <w:bCs/>
      </w:rPr>
      <w:tblPr/>
      <w:tcPr>
        <w:tcBorders>
          <w:top w:val="double" w:sz="4" w:space="0" w:color="003C79" w:themeColor="accent3"/>
        </w:tcBorders>
      </w:tcPr>
    </w:tblStylePr>
    <w:tblStylePr w:type="firstCol">
      <w:rPr>
        <w:b/>
        <w:bCs/>
      </w:rPr>
    </w:tblStylePr>
    <w:tblStylePr w:type="lastCol">
      <w:rPr>
        <w:b/>
        <w:bCs/>
      </w:rPr>
    </w:tblStylePr>
    <w:tblStylePr w:type="band1Vert">
      <w:tblPr/>
      <w:tcPr>
        <w:shd w:val="clear" w:color="auto" w:fill="B1D7FF" w:themeFill="accent3" w:themeFillTint="33"/>
      </w:tcPr>
    </w:tblStylePr>
    <w:tblStylePr w:type="band1Horz">
      <w:tblPr/>
      <w:tcPr>
        <w:shd w:val="clear" w:color="auto" w:fill="B1D7FF" w:themeFill="accent3" w:themeFillTint="33"/>
      </w:tcPr>
    </w:tblStylePr>
  </w:style>
  <w:style w:type="paragraph" w:styleId="Caption">
    <w:name w:val="caption"/>
    <w:basedOn w:val="Normal"/>
    <w:next w:val="Normal"/>
    <w:link w:val="CaptionChar"/>
    <w:uiPriority w:val="35"/>
    <w:unhideWhenUsed/>
    <w:qFormat/>
    <w:rsid w:val="002B1036"/>
    <w:pPr>
      <w:ind w:right="-397"/>
    </w:pPr>
    <w:rPr>
      <w:rFonts w:eastAsiaTheme="minorHAnsi"/>
      <w:b/>
      <w:i/>
      <w:iCs/>
      <w:color w:val="616265" w:themeColor="background2"/>
      <w:sz w:val="18"/>
      <w:szCs w:val="18"/>
      <w:lang w:val="en-GB" w:eastAsia="en-GB"/>
    </w:rPr>
  </w:style>
  <w:style w:type="character" w:customStyle="1" w:styleId="CaptionChar">
    <w:name w:val="Caption Char"/>
    <w:link w:val="Caption"/>
    <w:uiPriority w:val="35"/>
    <w:rsid w:val="002B1036"/>
    <w:rPr>
      <w:rFonts w:ascii="Arial" w:eastAsiaTheme="minorHAnsi" w:hAnsi="Arial"/>
      <w:b/>
      <w:i/>
      <w:iCs/>
      <w:color w:val="616265" w:themeColor="background2"/>
      <w:sz w:val="18"/>
      <w:szCs w:val="18"/>
      <w:lang w:val="en-GB" w:eastAsia="en-GB"/>
    </w:rPr>
  </w:style>
  <w:style w:type="character" w:customStyle="1" w:styleId="Bullets-level2Char">
    <w:name w:val="Bullets - level 2 Char"/>
    <w:basedOn w:val="DefaultParagraphFont"/>
    <w:link w:val="Bullets-level2"/>
    <w:rsid w:val="0096739F"/>
    <w:rPr>
      <w:rFonts w:ascii="Segoe UI" w:hAnsi="Segoe UI"/>
      <w:sz w:val="20"/>
      <w:lang w:val="en-AU"/>
    </w:rPr>
  </w:style>
  <w:style w:type="paragraph" w:styleId="ListParagraph">
    <w:name w:val="List Paragraph"/>
    <w:aliases w:val="Bullet List,FooterText,List Paragraph1,numbered,Paragraphe de liste1,Bulletr List Paragraph,列出段落,列出段落1,List Paragraph2,List Paragraph21,Listeafsnit1,Parágrafo da Lista1,Párrafo de lista1,リスト段落1,List Paragraph11,Listenabsatz,lp1,Foot,Plan"/>
    <w:basedOn w:val="Normal"/>
    <w:link w:val="ListParagraphChar"/>
    <w:uiPriority w:val="34"/>
    <w:qFormat/>
    <w:rsid w:val="00FA2CA9"/>
    <w:pPr>
      <w:numPr>
        <w:numId w:val="5"/>
      </w:numPr>
    </w:pPr>
    <w:rPr>
      <w:szCs w:val="24"/>
      <w:lang w:val="en-GB" w:eastAsia="en-US"/>
    </w:rPr>
  </w:style>
  <w:style w:type="paragraph" w:styleId="TOC3">
    <w:name w:val="toc 3"/>
    <w:basedOn w:val="Normal"/>
    <w:next w:val="Normal"/>
    <w:autoRedefine/>
    <w:uiPriority w:val="39"/>
    <w:unhideWhenUsed/>
    <w:rsid w:val="00DF15FB"/>
    <w:rPr>
      <w:rFonts w:eastAsiaTheme="minorHAnsi"/>
      <w:sz w:val="18"/>
      <w:lang w:val="en-GB" w:eastAsia="en-US"/>
    </w:rPr>
  </w:style>
  <w:style w:type="character" w:customStyle="1" w:styleId="ListParagraphChar">
    <w:name w:val="List Paragraph Char"/>
    <w:aliases w:val="Bullet List Char,FooterText Char,List Paragraph1 Char,numbered Char,Paragraphe de liste1 Char,Bulletr List Paragraph Char,列出段落 Char,列出段落1 Char,List Paragraph2 Char,List Paragraph21 Char,Listeafsnit1 Char,Parágrafo da Lista1 Char"/>
    <w:basedOn w:val="DefaultParagraphFont"/>
    <w:link w:val="ListParagraph"/>
    <w:uiPriority w:val="34"/>
    <w:rsid w:val="00FA2CA9"/>
    <w:rPr>
      <w:rFonts w:ascii="Segoe UI" w:hAnsi="Segoe UI"/>
      <w:sz w:val="20"/>
      <w:szCs w:val="24"/>
      <w:lang w:val="en-GB" w:eastAsia="en-US"/>
    </w:rPr>
  </w:style>
  <w:style w:type="character" w:styleId="CommentReference">
    <w:name w:val="annotation reference"/>
    <w:basedOn w:val="DefaultParagraphFont"/>
    <w:uiPriority w:val="99"/>
    <w:semiHidden/>
    <w:unhideWhenUsed/>
    <w:rsid w:val="004F5BD1"/>
    <w:rPr>
      <w:sz w:val="16"/>
      <w:szCs w:val="16"/>
    </w:rPr>
  </w:style>
  <w:style w:type="paragraph" w:styleId="CommentText">
    <w:name w:val="annotation text"/>
    <w:basedOn w:val="Normal"/>
    <w:link w:val="CommentTextChar"/>
    <w:uiPriority w:val="99"/>
    <w:unhideWhenUsed/>
    <w:rsid w:val="004F5BD1"/>
    <w:rPr>
      <w:rFonts w:eastAsiaTheme="minorHAnsi"/>
      <w:szCs w:val="20"/>
      <w:lang w:val="en-GB" w:eastAsia="en-US"/>
    </w:rPr>
  </w:style>
  <w:style w:type="character" w:customStyle="1" w:styleId="CommentTextChar">
    <w:name w:val="Comment Text Char"/>
    <w:basedOn w:val="DefaultParagraphFont"/>
    <w:link w:val="CommentText"/>
    <w:uiPriority w:val="99"/>
    <w:rsid w:val="004F5BD1"/>
    <w:rPr>
      <w:rFonts w:ascii="Arial" w:eastAsiaTheme="minorHAnsi" w:hAnsi="Arial"/>
      <w:sz w:val="20"/>
      <w:szCs w:val="20"/>
      <w:lang w:val="en-GB" w:eastAsia="en-US"/>
    </w:rPr>
  </w:style>
  <w:style w:type="paragraph" w:styleId="CommentSubject">
    <w:name w:val="annotation subject"/>
    <w:basedOn w:val="CommentText"/>
    <w:next w:val="CommentText"/>
    <w:link w:val="CommentSubjectChar"/>
    <w:uiPriority w:val="99"/>
    <w:semiHidden/>
    <w:unhideWhenUsed/>
    <w:rsid w:val="004F5BD1"/>
    <w:rPr>
      <w:b/>
      <w:bCs/>
    </w:rPr>
  </w:style>
  <w:style w:type="character" w:customStyle="1" w:styleId="CommentSubjectChar">
    <w:name w:val="Comment Subject Char"/>
    <w:basedOn w:val="CommentTextChar"/>
    <w:link w:val="CommentSubject"/>
    <w:uiPriority w:val="99"/>
    <w:semiHidden/>
    <w:rsid w:val="004F5BD1"/>
    <w:rPr>
      <w:rFonts w:ascii="Arial" w:eastAsiaTheme="minorHAnsi" w:hAnsi="Arial"/>
      <w:b/>
      <w:bCs/>
      <w:sz w:val="20"/>
      <w:szCs w:val="20"/>
      <w:lang w:val="en-GB" w:eastAsia="en-US"/>
    </w:rPr>
  </w:style>
  <w:style w:type="paragraph" w:styleId="NormalWeb">
    <w:name w:val="Normal (Web)"/>
    <w:basedOn w:val="Normal"/>
    <w:uiPriority w:val="99"/>
    <w:semiHidden/>
    <w:unhideWhenUsed/>
    <w:rsid w:val="004F5BD1"/>
    <w:pPr>
      <w:spacing w:before="100" w:beforeAutospacing="1" w:after="100" w:afterAutospacing="1"/>
      <w:jc w:val="left"/>
    </w:pPr>
    <w:rPr>
      <w:rFonts w:ascii="Times New Roman" w:eastAsia="Times New Roman" w:hAnsi="Times New Roman" w:cs="Times New Roman"/>
      <w:sz w:val="24"/>
      <w:szCs w:val="24"/>
      <w:lang w:val="en-GB" w:eastAsia="en-US"/>
    </w:rPr>
  </w:style>
  <w:style w:type="character" w:styleId="FollowedHyperlink">
    <w:name w:val="FollowedHyperlink"/>
    <w:basedOn w:val="DefaultParagraphFont"/>
    <w:uiPriority w:val="99"/>
    <w:semiHidden/>
    <w:unhideWhenUsed/>
    <w:rsid w:val="004F5BD1"/>
    <w:rPr>
      <w:color w:val="D21034" w:themeColor="followedHyperlink"/>
      <w:u w:val="single"/>
    </w:rPr>
  </w:style>
  <w:style w:type="paragraph" w:customStyle="1" w:styleId="heading-table">
    <w:name w:val="heading - table"/>
    <w:basedOn w:val="Normal"/>
    <w:next w:val="Normal"/>
    <w:rsid w:val="004F5BD1"/>
    <w:pPr>
      <w:jc w:val="left"/>
    </w:pPr>
    <w:rPr>
      <w:rFonts w:ascii="Tahoma" w:eastAsia="Calibri" w:hAnsi="Tahoma" w:cs="Times New Roman"/>
      <w:b/>
      <w:color w:val="FFFFFF" w:themeColor="background1"/>
      <w:szCs w:val="20"/>
      <w:lang w:val="en-GB" w:eastAsia="en-GB"/>
    </w:rPr>
  </w:style>
  <w:style w:type="paragraph" w:customStyle="1" w:styleId="Bullets2">
    <w:name w:val="Bullets 2"/>
    <w:basedOn w:val="Normal"/>
    <w:rsid w:val="004F5BD1"/>
    <w:pPr>
      <w:numPr>
        <w:ilvl w:val="1"/>
        <w:numId w:val="1"/>
      </w:numPr>
      <w:ind w:left="567" w:right="-22" w:hanging="283"/>
      <w:jc w:val="left"/>
    </w:pPr>
    <w:rPr>
      <w:rFonts w:ascii="Tahoma" w:eastAsia="Calibri" w:hAnsi="Tahoma" w:cs="Times New Roman"/>
      <w:szCs w:val="20"/>
      <w:lang w:val="en-GB" w:eastAsia="en-GB"/>
    </w:rPr>
  </w:style>
  <w:style w:type="paragraph" w:styleId="TableofFigures">
    <w:name w:val="table of figures"/>
    <w:basedOn w:val="Normal"/>
    <w:next w:val="Normal"/>
    <w:uiPriority w:val="99"/>
    <w:unhideWhenUsed/>
    <w:qFormat/>
    <w:rsid w:val="004F5BD1"/>
    <w:rPr>
      <w:rFonts w:eastAsiaTheme="minorHAnsi"/>
      <w:lang w:val="en-GB" w:eastAsia="en-US"/>
    </w:rPr>
  </w:style>
  <w:style w:type="character" w:customStyle="1" w:styleId="Tableheading">
    <w:name w:val="Table heading"/>
    <w:basedOn w:val="DefaultParagraphFont"/>
    <w:rsid w:val="004F5BD1"/>
    <w:rPr>
      <w:rFonts w:ascii="Arial" w:hAnsi="Arial"/>
      <w:b/>
      <w:bCs/>
      <w:color w:val="FFFFFF" w:themeColor="background1"/>
      <w:sz w:val="20"/>
      <w:bdr w:val="none" w:sz="0" w:space="0" w:color="auto"/>
      <w:shd w:val="clear" w:color="auto" w:fill="E4051F"/>
    </w:rPr>
  </w:style>
  <w:style w:type="paragraph" w:customStyle="1" w:styleId="ControlHeading">
    <w:name w:val="Control Heading"/>
    <w:basedOn w:val="Normal"/>
    <w:link w:val="ControlHeadingChar"/>
    <w:qFormat/>
    <w:rsid w:val="004F5BD1"/>
    <w:pPr>
      <w:jc w:val="left"/>
    </w:pPr>
    <w:rPr>
      <w:rFonts w:eastAsia="Calibri" w:cs="Arial"/>
      <w:b/>
      <w:bCs/>
      <w:color w:val="595959"/>
      <w:sz w:val="28"/>
      <w:szCs w:val="20"/>
      <w:lang w:val="en-GB" w:eastAsia="en-GB"/>
    </w:rPr>
  </w:style>
  <w:style w:type="character" w:customStyle="1" w:styleId="ControlHeadingChar">
    <w:name w:val="Control Heading Char"/>
    <w:basedOn w:val="DefaultParagraphFont"/>
    <w:link w:val="ControlHeading"/>
    <w:rsid w:val="004F5BD1"/>
    <w:rPr>
      <w:rFonts w:ascii="Arial" w:eastAsia="Calibri" w:hAnsi="Arial" w:cs="Arial"/>
      <w:b/>
      <w:bCs/>
      <w:color w:val="595959"/>
      <w:sz w:val="28"/>
      <w:szCs w:val="20"/>
      <w:lang w:val="en-GB" w:eastAsia="en-GB"/>
    </w:rPr>
  </w:style>
  <w:style w:type="paragraph" w:styleId="Subtitle">
    <w:name w:val="Subtitle"/>
    <w:basedOn w:val="Normal"/>
    <w:next w:val="Normal"/>
    <w:link w:val="SubtitleChar"/>
    <w:uiPriority w:val="11"/>
    <w:rsid w:val="004F5BD1"/>
    <w:pPr>
      <w:numPr>
        <w:ilvl w:val="1"/>
      </w:numPr>
      <w:spacing w:after="160"/>
    </w:pPr>
    <w:rPr>
      <w:rFonts w:asciiTheme="minorHAnsi" w:hAnsiTheme="minorHAnsi"/>
      <w:color w:val="5A5A5A" w:themeColor="text1" w:themeTint="A5"/>
      <w:spacing w:val="15"/>
      <w:sz w:val="22"/>
      <w:lang w:val="en-GB" w:eastAsia="en-US"/>
    </w:rPr>
  </w:style>
  <w:style w:type="character" w:customStyle="1" w:styleId="SubtitleChar">
    <w:name w:val="Subtitle Char"/>
    <w:basedOn w:val="DefaultParagraphFont"/>
    <w:link w:val="Subtitle"/>
    <w:uiPriority w:val="11"/>
    <w:rsid w:val="004F5BD1"/>
    <w:rPr>
      <w:color w:val="5A5A5A" w:themeColor="text1" w:themeTint="A5"/>
      <w:spacing w:val="15"/>
      <w:lang w:val="en-GB" w:eastAsia="en-US"/>
    </w:rPr>
  </w:style>
  <w:style w:type="paragraph" w:customStyle="1" w:styleId="Bullets-Numbers">
    <w:name w:val="Bullets - Numbers"/>
    <w:basedOn w:val="Normal"/>
    <w:link w:val="Bullets-NumbersChar"/>
    <w:qFormat/>
    <w:rsid w:val="0096739F"/>
    <w:pPr>
      <w:numPr>
        <w:numId w:val="2"/>
      </w:numPr>
    </w:pPr>
    <w:rPr>
      <w:rFonts w:eastAsiaTheme="minorHAnsi" w:cs="Arial"/>
      <w:lang w:val="en-GB" w:eastAsia="en-US"/>
    </w:rPr>
  </w:style>
  <w:style w:type="character" w:customStyle="1" w:styleId="Bullets-NumbersChar">
    <w:name w:val="Bullets - Numbers Char"/>
    <w:basedOn w:val="DefaultParagraphFont"/>
    <w:link w:val="Bullets-Numbers"/>
    <w:rsid w:val="0096739F"/>
    <w:rPr>
      <w:rFonts w:ascii="Segoe UI" w:eastAsiaTheme="minorHAnsi" w:hAnsi="Segoe UI" w:cs="Arial"/>
      <w:sz w:val="20"/>
      <w:lang w:val="en-GB" w:eastAsia="en-US"/>
    </w:rPr>
  </w:style>
  <w:style w:type="paragraph" w:customStyle="1" w:styleId="Controlsub-heading">
    <w:name w:val="Control sub-heading"/>
    <w:basedOn w:val="Normal"/>
    <w:link w:val="Controlsub-headingChar"/>
    <w:qFormat/>
    <w:rsid w:val="004F5BD1"/>
    <w:rPr>
      <w:b/>
      <w:color w:val="595959"/>
      <w:sz w:val="22"/>
    </w:rPr>
  </w:style>
  <w:style w:type="character" w:customStyle="1" w:styleId="Controlsub-headingChar">
    <w:name w:val="Control sub-heading Char"/>
    <w:basedOn w:val="DefaultParagraphFont"/>
    <w:link w:val="Controlsub-heading"/>
    <w:rsid w:val="004F5BD1"/>
    <w:rPr>
      <w:rFonts w:ascii="Arial" w:hAnsi="Arial"/>
      <w:b/>
      <w:color w:val="595959"/>
    </w:rPr>
  </w:style>
  <w:style w:type="paragraph" w:customStyle="1" w:styleId="tabletext">
    <w:name w:val="table text"/>
    <w:basedOn w:val="Normal"/>
    <w:link w:val="tabletextChar"/>
    <w:rsid w:val="004F5BD1"/>
    <w:pPr>
      <w:jc w:val="left"/>
    </w:pPr>
  </w:style>
  <w:style w:type="character" w:customStyle="1" w:styleId="tabletextChar">
    <w:name w:val="table text Char"/>
    <w:basedOn w:val="DefaultParagraphFont"/>
    <w:link w:val="tabletext"/>
    <w:rsid w:val="004F5BD1"/>
    <w:rPr>
      <w:rFonts w:ascii="Arial" w:hAnsi="Arial"/>
      <w:sz w:val="20"/>
    </w:rPr>
  </w:style>
  <w:style w:type="table" w:customStyle="1" w:styleId="SoftwareONE0">
    <w:name w:val="SoftwareONE"/>
    <w:basedOn w:val="TableNormal"/>
    <w:uiPriority w:val="99"/>
    <w:rsid w:val="00052825"/>
    <w:pPr>
      <w:spacing w:after="120" w:line="240" w:lineRule="auto"/>
    </w:pPr>
    <w:rPr>
      <w:rFonts w:ascii="Segoe UI" w:hAnsi="Segoe UI"/>
      <w:color w:val="000000" w:themeColor="text1"/>
      <w:sz w:val="20"/>
    </w:rPr>
    <w:tblPr>
      <w:tblBorders>
        <w:top w:val="single" w:sz="4" w:space="0" w:color="616265" w:themeColor="background2"/>
        <w:left w:val="single" w:sz="4" w:space="0" w:color="616265" w:themeColor="background2"/>
        <w:bottom w:val="single" w:sz="4" w:space="0" w:color="616265" w:themeColor="background2"/>
        <w:right w:val="single" w:sz="4" w:space="0" w:color="616265" w:themeColor="background2"/>
        <w:insideH w:val="single" w:sz="4" w:space="0" w:color="616265" w:themeColor="background2"/>
        <w:insideV w:val="single" w:sz="4" w:space="0" w:color="616265" w:themeColor="background2"/>
      </w:tblBorders>
    </w:tblPr>
    <w:tcPr>
      <w:shd w:val="clear" w:color="auto" w:fill="auto"/>
    </w:tcPr>
    <w:tblStylePr w:type="firstRow">
      <w:pPr>
        <w:pageBreakBefore w:val="0"/>
        <w:wordWrap/>
      </w:pPr>
      <w:rPr>
        <w:rFonts w:ascii="Arial" w:hAnsi="Arial"/>
        <w:b/>
        <w:color w:val="FFFFFF" w:themeColor="background1"/>
        <w:sz w:val="20"/>
      </w:rPr>
      <w:tblPr/>
      <w:tcPr>
        <w:shd w:val="clear" w:color="auto" w:fill="616265"/>
      </w:tcPr>
    </w:tblStylePr>
    <w:tblStylePr w:type="nwCell">
      <w:rPr>
        <w:rFonts w:ascii="SegoeUI-Bold" w:hAnsi="SegoeUI-Bold"/>
        <w:b/>
        <w:color w:val="FFFFFF" w:themeColor="background1"/>
        <w:sz w:val="20"/>
      </w:rPr>
      <w:tblPr/>
      <w:tcPr>
        <w:shd w:val="clear" w:color="auto" w:fill="616265"/>
      </w:tcPr>
    </w:tblStylePr>
  </w:style>
  <w:style w:type="table" w:styleId="ListTable4">
    <w:name w:val="List Table 4"/>
    <w:basedOn w:val="TableNormal"/>
    <w:uiPriority w:val="49"/>
    <w:rsid w:val="00676888"/>
    <w:pPr>
      <w:spacing w:after="0" w:line="240" w:lineRule="auto"/>
    </w:pPr>
    <w:rPr>
      <w:rFonts w:eastAsiaTheme="minorHAnsi"/>
      <w:lang w:val="en-US"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240259"/>
    <w:pPr>
      <w:spacing w:after="0" w:line="240" w:lineRule="auto"/>
    </w:pPr>
    <w:rPr>
      <w:rFonts w:ascii="Arial" w:hAnsi="Arial"/>
      <w:sz w:val="20"/>
    </w:rPr>
  </w:style>
  <w:style w:type="paragraph" w:customStyle="1" w:styleId="Bullets-Normal">
    <w:name w:val="Bullets - Normal"/>
    <w:basedOn w:val="Normal"/>
    <w:link w:val="Bullets-NormalChar"/>
    <w:qFormat/>
    <w:rsid w:val="008B76F3"/>
    <w:pPr>
      <w:ind w:left="851" w:hanging="284"/>
    </w:pPr>
  </w:style>
  <w:style w:type="character" w:customStyle="1" w:styleId="Bullets-NormalChar">
    <w:name w:val="Bullets - Normal Char"/>
    <w:basedOn w:val="DefaultParagraphFont"/>
    <w:link w:val="Bullets-Normal"/>
    <w:rsid w:val="008B76F3"/>
    <w:rPr>
      <w:rFonts w:ascii="Arial" w:hAnsi="Arial"/>
      <w:sz w:val="20"/>
    </w:rPr>
  </w:style>
  <w:style w:type="table" w:styleId="TableGridLight">
    <w:name w:val="Grid Table Light"/>
    <w:basedOn w:val="TableNormal"/>
    <w:uiPriority w:val="40"/>
    <w:rsid w:val="00951F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3-Accent3">
    <w:name w:val="List Table 3 Accent 3"/>
    <w:basedOn w:val="TableNormal"/>
    <w:uiPriority w:val="48"/>
    <w:rsid w:val="00210515"/>
    <w:pPr>
      <w:spacing w:after="0" w:line="240" w:lineRule="auto"/>
    </w:pPr>
    <w:tblPr>
      <w:tblStyleRowBandSize w:val="1"/>
      <w:tblStyleColBandSize w:val="1"/>
      <w:tblBorders>
        <w:top w:val="single" w:sz="4" w:space="0" w:color="003C79" w:themeColor="accent3"/>
        <w:left w:val="single" w:sz="4" w:space="0" w:color="003C79" w:themeColor="accent3"/>
        <w:bottom w:val="single" w:sz="4" w:space="0" w:color="003C79" w:themeColor="accent3"/>
        <w:right w:val="single" w:sz="4" w:space="0" w:color="003C79" w:themeColor="accent3"/>
      </w:tblBorders>
    </w:tblPr>
    <w:tblStylePr w:type="firstRow">
      <w:rPr>
        <w:b/>
        <w:bCs/>
        <w:color w:val="FFFFFF" w:themeColor="background1"/>
      </w:rPr>
      <w:tblPr/>
      <w:tcPr>
        <w:shd w:val="clear" w:color="auto" w:fill="003C79" w:themeFill="accent3"/>
      </w:tcPr>
    </w:tblStylePr>
    <w:tblStylePr w:type="lastRow">
      <w:rPr>
        <w:b/>
        <w:bCs/>
      </w:rPr>
      <w:tblPr/>
      <w:tcPr>
        <w:tcBorders>
          <w:top w:val="double" w:sz="4" w:space="0" w:color="003C7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C79" w:themeColor="accent3"/>
          <w:right w:val="single" w:sz="4" w:space="0" w:color="003C79" w:themeColor="accent3"/>
        </w:tcBorders>
      </w:tcPr>
    </w:tblStylePr>
    <w:tblStylePr w:type="band1Horz">
      <w:tblPr/>
      <w:tcPr>
        <w:tcBorders>
          <w:top w:val="single" w:sz="4" w:space="0" w:color="003C79" w:themeColor="accent3"/>
          <w:bottom w:val="single" w:sz="4" w:space="0" w:color="003C7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C79" w:themeColor="accent3"/>
          <w:left w:val="nil"/>
        </w:tcBorders>
      </w:tcPr>
    </w:tblStylePr>
    <w:tblStylePr w:type="swCell">
      <w:tblPr/>
      <w:tcPr>
        <w:tcBorders>
          <w:top w:val="double" w:sz="4" w:space="0" w:color="003C79" w:themeColor="accent3"/>
          <w:right w:val="nil"/>
        </w:tcBorders>
      </w:tcPr>
    </w:tblStylePr>
  </w:style>
  <w:style w:type="table" w:styleId="GridTable4-Accent6">
    <w:name w:val="Grid Table 4 Accent 6"/>
    <w:basedOn w:val="TableNormal"/>
    <w:uiPriority w:val="49"/>
    <w:rsid w:val="00210515"/>
    <w:pPr>
      <w:spacing w:after="0" w:line="240" w:lineRule="auto"/>
    </w:pPr>
    <w:tblPr>
      <w:tblStyleRowBandSize w:val="1"/>
      <w:tblStyleColBandSize w:val="1"/>
      <w:tblBorders>
        <w:top w:val="single" w:sz="4" w:space="0" w:color="E597AD" w:themeColor="accent6" w:themeTint="99"/>
        <w:left w:val="single" w:sz="4" w:space="0" w:color="E597AD" w:themeColor="accent6" w:themeTint="99"/>
        <w:bottom w:val="single" w:sz="4" w:space="0" w:color="E597AD" w:themeColor="accent6" w:themeTint="99"/>
        <w:right w:val="single" w:sz="4" w:space="0" w:color="E597AD" w:themeColor="accent6" w:themeTint="99"/>
        <w:insideH w:val="single" w:sz="4" w:space="0" w:color="E597AD" w:themeColor="accent6" w:themeTint="99"/>
        <w:insideV w:val="single" w:sz="4" w:space="0" w:color="E597AD" w:themeColor="accent6" w:themeTint="99"/>
      </w:tblBorders>
    </w:tblPr>
    <w:tblStylePr w:type="firstRow">
      <w:rPr>
        <w:b/>
        <w:bCs/>
        <w:color w:val="FFFFFF" w:themeColor="background1"/>
      </w:rPr>
      <w:tblPr/>
      <w:tcPr>
        <w:tcBorders>
          <w:top w:val="single" w:sz="4" w:space="0" w:color="D55378" w:themeColor="accent6"/>
          <w:left w:val="single" w:sz="4" w:space="0" w:color="D55378" w:themeColor="accent6"/>
          <w:bottom w:val="single" w:sz="4" w:space="0" w:color="D55378" w:themeColor="accent6"/>
          <w:right w:val="single" w:sz="4" w:space="0" w:color="D55378" w:themeColor="accent6"/>
          <w:insideH w:val="nil"/>
          <w:insideV w:val="nil"/>
        </w:tcBorders>
        <w:shd w:val="clear" w:color="auto" w:fill="D55378" w:themeFill="accent6"/>
      </w:tcPr>
    </w:tblStylePr>
    <w:tblStylePr w:type="lastRow">
      <w:rPr>
        <w:b/>
        <w:bCs/>
      </w:rPr>
      <w:tblPr/>
      <w:tcPr>
        <w:tcBorders>
          <w:top w:val="double" w:sz="4" w:space="0" w:color="D55378" w:themeColor="accent6"/>
        </w:tcBorders>
      </w:tcPr>
    </w:tblStylePr>
    <w:tblStylePr w:type="firstCol">
      <w:rPr>
        <w:b/>
        <w:bCs/>
      </w:rPr>
    </w:tblStylePr>
    <w:tblStylePr w:type="lastCol">
      <w:rPr>
        <w:b/>
        <w:bCs/>
      </w:rPr>
    </w:tblStylePr>
    <w:tblStylePr w:type="band1Vert">
      <w:tblPr/>
      <w:tcPr>
        <w:shd w:val="clear" w:color="auto" w:fill="F6DCE3" w:themeFill="accent6" w:themeFillTint="33"/>
      </w:tcPr>
    </w:tblStylePr>
    <w:tblStylePr w:type="band1Horz">
      <w:tblPr/>
      <w:tcPr>
        <w:shd w:val="clear" w:color="auto" w:fill="F6DCE3" w:themeFill="accent6" w:themeFillTint="33"/>
      </w:tcPr>
    </w:tblStylePr>
  </w:style>
  <w:style w:type="paragraph" w:customStyle="1" w:styleId="TableParagraph">
    <w:name w:val="Table Paragraph"/>
    <w:basedOn w:val="Normal"/>
    <w:uiPriority w:val="1"/>
    <w:qFormat/>
    <w:rsid w:val="004B1695"/>
    <w:pPr>
      <w:widowControl w:val="0"/>
      <w:autoSpaceDE w:val="0"/>
      <w:autoSpaceDN w:val="0"/>
      <w:spacing w:before="0" w:after="0"/>
      <w:ind w:left="292"/>
      <w:jc w:val="left"/>
    </w:pPr>
    <w:rPr>
      <w:rFonts w:eastAsia="Segoe UI" w:cs="Segoe UI"/>
      <w:sz w:val="22"/>
      <w:lang w:val="en-US" w:eastAsia="en-US"/>
    </w:rPr>
  </w:style>
  <w:style w:type="paragraph" w:customStyle="1" w:styleId="h5Appendix">
    <w:name w:val="h5 Appendix"/>
    <w:basedOn w:val="Heading1"/>
    <w:next w:val="Normal"/>
    <w:link w:val="h5AppendixChar"/>
    <w:qFormat/>
    <w:rsid w:val="00807585"/>
    <w:pPr>
      <w:numPr>
        <w:numId w:val="6"/>
      </w:numPr>
      <w:ind w:left="360"/>
    </w:pPr>
  </w:style>
  <w:style w:type="character" w:customStyle="1" w:styleId="h5AppendixChar">
    <w:name w:val="h5 Appendix Char"/>
    <w:basedOn w:val="Heading1Char"/>
    <w:link w:val="h5Appendix"/>
    <w:rsid w:val="00807585"/>
    <w:rPr>
      <w:rFonts w:ascii="Segoe UI" w:eastAsiaTheme="majorEastAsia" w:hAnsi="Segoe UI" w:cstheme="majorBidi"/>
      <w:b/>
      <w:color w:val="D21034"/>
      <w:sz w:val="28"/>
      <w:szCs w:val="32"/>
      <w:lang w:val="en-AU"/>
    </w:rPr>
  </w:style>
  <w:style w:type="paragraph" w:styleId="TOC4">
    <w:name w:val="toc 4"/>
    <w:basedOn w:val="Normal"/>
    <w:next w:val="Normal"/>
    <w:autoRedefine/>
    <w:uiPriority w:val="39"/>
    <w:unhideWhenUsed/>
    <w:rsid w:val="003567C7"/>
    <w:pPr>
      <w:spacing w:before="0" w:after="100" w:line="259" w:lineRule="auto"/>
      <w:ind w:left="660"/>
      <w:jc w:val="left"/>
    </w:pPr>
    <w:rPr>
      <w:rFonts w:asciiTheme="minorHAnsi" w:hAnsiTheme="minorHAnsi"/>
      <w:sz w:val="22"/>
      <w:lang w:val="en-US" w:eastAsia="en-US"/>
    </w:rPr>
  </w:style>
  <w:style w:type="paragraph" w:styleId="TOC5">
    <w:name w:val="toc 5"/>
    <w:basedOn w:val="Normal"/>
    <w:next w:val="Normal"/>
    <w:autoRedefine/>
    <w:uiPriority w:val="39"/>
    <w:unhideWhenUsed/>
    <w:rsid w:val="003567C7"/>
    <w:pPr>
      <w:spacing w:before="0" w:after="100" w:line="259" w:lineRule="auto"/>
      <w:ind w:left="880"/>
      <w:jc w:val="left"/>
    </w:pPr>
    <w:rPr>
      <w:rFonts w:asciiTheme="minorHAnsi" w:hAnsiTheme="minorHAnsi"/>
      <w:sz w:val="22"/>
      <w:lang w:val="en-US" w:eastAsia="en-US"/>
    </w:rPr>
  </w:style>
  <w:style w:type="paragraph" w:styleId="TOC6">
    <w:name w:val="toc 6"/>
    <w:basedOn w:val="Normal"/>
    <w:next w:val="Normal"/>
    <w:autoRedefine/>
    <w:uiPriority w:val="39"/>
    <w:unhideWhenUsed/>
    <w:rsid w:val="003567C7"/>
    <w:pPr>
      <w:spacing w:before="0" w:after="100" w:line="259" w:lineRule="auto"/>
      <w:ind w:left="1100"/>
      <w:jc w:val="left"/>
    </w:pPr>
    <w:rPr>
      <w:rFonts w:asciiTheme="minorHAnsi" w:hAnsiTheme="minorHAnsi"/>
      <w:sz w:val="22"/>
      <w:lang w:val="en-US" w:eastAsia="en-US"/>
    </w:rPr>
  </w:style>
  <w:style w:type="paragraph" w:styleId="TOC7">
    <w:name w:val="toc 7"/>
    <w:basedOn w:val="Normal"/>
    <w:next w:val="Normal"/>
    <w:autoRedefine/>
    <w:uiPriority w:val="39"/>
    <w:unhideWhenUsed/>
    <w:rsid w:val="003567C7"/>
    <w:pPr>
      <w:spacing w:before="0" w:after="100" w:line="259" w:lineRule="auto"/>
      <w:ind w:left="1320"/>
      <w:jc w:val="left"/>
    </w:pPr>
    <w:rPr>
      <w:rFonts w:asciiTheme="minorHAnsi" w:hAnsiTheme="minorHAnsi"/>
      <w:sz w:val="22"/>
      <w:lang w:val="en-US" w:eastAsia="en-US"/>
    </w:rPr>
  </w:style>
  <w:style w:type="paragraph" w:styleId="TOC8">
    <w:name w:val="toc 8"/>
    <w:basedOn w:val="Normal"/>
    <w:next w:val="Normal"/>
    <w:autoRedefine/>
    <w:uiPriority w:val="39"/>
    <w:unhideWhenUsed/>
    <w:rsid w:val="003567C7"/>
    <w:pPr>
      <w:spacing w:before="0" w:after="100" w:line="259" w:lineRule="auto"/>
      <w:ind w:left="1540"/>
      <w:jc w:val="left"/>
    </w:pPr>
    <w:rPr>
      <w:rFonts w:asciiTheme="minorHAnsi" w:hAnsiTheme="minorHAnsi"/>
      <w:sz w:val="22"/>
      <w:lang w:val="en-US" w:eastAsia="en-US"/>
    </w:rPr>
  </w:style>
  <w:style w:type="paragraph" w:styleId="TOC9">
    <w:name w:val="toc 9"/>
    <w:basedOn w:val="Normal"/>
    <w:next w:val="Normal"/>
    <w:autoRedefine/>
    <w:uiPriority w:val="39"/>
    <w:unhideWhenUsed/>
    <w:rsid w:val="003567C7"/>
    <w:pPr>
      <w:spacing w:before="0" w:after="100" w:line="259" w:lineRule="auto"/>
      <w:ind w:left="1760"/>
      <w:jc w:val="left"/>
    </w:pPr>
    <w:rPr>
      <w:rFonts w:asciiTheme="minorHAnsi" w:hAnsiTheme="minorHAnsi"/>
      <w:sz w:val="22"/>
      <w:lang w:val="en-US" w:eastAsia="en-US"/>
    </w:rPr>
  </w:style>
  <w:style w:type="character" w:customStyle="1" w:styleId="UnresolvedMention1">
    <w:name w:val="Unresolved Mention1"/>
    <w:basedOn w:val="DefaultParagraphFont"/>
    <w:uiPriority w:val="99"/>
    <w:semiHidden/>
    <w:unhideWhenUsed/>
    <w:rsid w:val="003567C7"/>
    <w:rPr>
      <w:color w:val="605E5C"/>
      <w:shd w:val="clear" w:color="auto" w:fill="E1DFDD"/>
    </w:rPr>
  </w:style>
  <w:style w:type="character" w:customStyle="1" w:styleId="fontstyle01">
    <w:name w:val="fontstyle01"/>
    <w:basedOn w:val="DefaultParagraphFont"/>
    <w:rsid w:val="000911F4"/>
    <w:rPr>
      <w:rFonts w:ascii="SegoeUI" w:hAnsi="SegoeUI" w:hint="default"/>
      <w:b w:val="0"/>
      <w:bCs w:val="0"/>
      <w:i w:val="0"/>
      <w:iCs w:val="0"/>
      <w:color w:val="000000"/>
      <w:sz w:val="20"/>
      <w:szCs w:val="20"/>
    </w:rPr>
  </w:style>
  <w:style w:type="paragraph" w:customStyle="1" w:styleId="11Paragraph">
    <w:name w:val="1.1 Paragraph"/>
    <w:basedOn w:val="Normal"/>
    <w:link w:val="11ParagraphChar"/>
    <w:qFormat/>
    <w:rsid w:val="008768BA"/>
    <w:pPr>
      <w:tabs>
        <w:tab w:val="num" w:pos="567"/>
      </w:tabs>
      <w:spacing w:before="0" w:after="120"/>
      <w:ind w:left="567" w:hanging="567"/>
    </w:pPr>
    <w:rPr>
      <w:rFonts w:cs="Arial"/>
      <w:snapToGrid w:val="0"/>
      <w:color w:val="000000" w:themeColor="text1"/>
      <w:lang w:val="en-GB"/>
    </w:rPr>
  </w:style>
  <w:style w:type="paragraph" w:customStyle="1" w:styleId="111Paragraph">
    <w:name w:val="1.1.1 Paragraph"/>
    <w:basedOn w:val="Normal"/>
    <w:qFormat/>
    <w:rsid w:val="008768BA"/>
    <w:pPr>
      <w:tabs>
        <w:tab w:val="num" w:pos="567"/>
      </w:tabs>
      <w:spacing w:before="60"/>
      <w:ind w:left="567" w:hanging="567"/>
    </w:pPr>
    <w:rPr>
      <w:rFonts w:cs="Arial"/>
      <w:snapToGrid w:val="0"/>
      <w:color w:val="000000" w:themeColor="text1"/>
      <w:lang w:val="en-GB"/>
    </w:rPr>
  </w:style>
  <w:style w:type="character" w:customStyle="1" w:styleId="11ParagraphChar">
    <w:name w:val="1.1 Paragraph Char"/>
    <w:basedOn w:val="DefaultParagraphFont"/>
    <w:link w:val="11Paragraph"/>
    <w:rsid w:val="008768BA"/>
    <w:rPr>
      <w:rFonts w:ascii="Segoe UI" w:hAnsi="Segoe UI" w:cs="Arial"/>
      <w:snapToGrid w:val="0"/>
      <w:color w:val="000000" w:themeColor="text1"/>
      <w:sz w:val="20"/>
      <w:lang w:val="en-GB"/>
    </w:rPr>
  </w:style>
  <w:style w:type="numbering" w:customStyle="1" w:styleId="softwareone">
    <w:name w:val="softwareone"/>
    <w:uiPriority w:val="99"/>
    <w:rsid w:val="008768BA"/>
    <w:pPr>
      <w:numPr>
        <w:numId w:val="7"/>
      </w:numPr>
    </w:pPr>
  </w:style>
  <w:style w:type="paragraph" w:customStyle="1" w:styleId="aBullets">
    <w:name w:val="a) Bullets"/>
    <w:basedOn w:val="ListParagraph"/>
    <w:link w:val="aBulletsChar"/>
    <w:qFormat/>
    <w:rsid w:val="008768BA"/>
    <w:pPr>
      <w:numPr>
        <w:numId w:val="8"/>
      </w:numPr>
      <w:spacing w:before="0" w:after="120"/>
    </w:pPr>
    <w:rPr>
      <w:rFonts w:eastAsiaTheme="minorHAnsi" w:cs="Arial"/>
      <w:snapToGrid w:val="0"/>
      <w:color w:val="000000" w:themeColor="text1"/>
    </w:rPr>
  </w:style>
  <w:style w:type="character" w:customStyle="1" w:styleId="aBulletsChar">
    <w:name w:val="a) Bullets Char"/>
    <w:basedOn w:val="ListParagraphChar"/>
    <w:link w:val="aBullets"/>
    <w:rsid w:val="008768BA"/>
    <w:rPr>
      <w:rFonts w:ascii="Segoe UI" w:eastAsiaTheme="minorHAnsi" w:hAnsi="Segoe UI" w:cs="Arial"/>
      <w:snapToGrid w:val="0"/>
      <w:color w:val="000000" w:themeColor="text1"/>
      <w:sz w:val="20"/>
      <w:szCs w:val="24"/>
      <w:lang w:val="en-GB" w:eastAsia="en-US"/>
    </w:rPr>
  </w:style>
  <w:style w:type="character" w:customStyle="1" w:styleId="fontstyle21">
    <w:name w:val="fontstyle21"/>
    <w:basedOn w:val="DefaultParagraphFont"/>
    <w:rsid w:val="003D6643"/>
    <w:rPr>
      <w:rFonts w:ascii="SegoeUI-Bold" w:hAnsi="SegoeUI-Bold" w:hint="default"/>
      <w:b/>
      <w:bCs/>
      <w:i w:val="0"/>
      <w:iCs w:val="0"/>
      <w:color w:val="000000"/>
      <w:sz w:val="20"/>
      <w:szCs w:val="20"/>
    </w:rPr>
  </w:style>
  <w:style w:type="character" w:customStyle="1" w:styleId="fontstyle31">
    <w:name w:val="fontstyle31"/>
    <w:basedOn w:val="DefaultParagraphFont"/>
    <w:rsid w:val="003D6643"/>
    <w:rPr>
      <w:rFonts w:ascii="Helvetica" w:hAnsi="Helvetica" w:hint="default"/>
      <w:b w:val="0"/>
      <w:bCs w:val="0"/>
      <w:i w:val="0"/>
      <w:iCs w:val="0"/>
      <w:color w:val="000000"/>
      <w:sz w:val="16"/>
      <w:szCs w:val="16"/>
    </w:rPr>
  </w:style>
  <w:style w:type="paragraph" w:customStyle="1" w:styleId="Default">
    <w:name w:val="Default"/>
    <w:rsid w:val="001C2E52"/>
    <w:pPr>
      <w:autoSpaceDE w:val="0"/>
      <w:autoSpaceDN w:val="0"/>
      <w:adjustRightInd w:val="0"/>
      <w:spacing w:after="0" w:line="240" w:lineRule="auto"/>
    </w:pPr>
    <w:rPr>
      <w:rFonts w:ascii="Segoe UI" w:hAnsi="Segoe UI" w:cs="Segoe UI"/>
      <w:color w:val="000000"/>
      <w:sz w:val="24"/>
      <w:szCs w:val="24"/>
      <w:lang w:val="en-GB"/>
    </w:rPr>
  </w:style>
  <w:style w:type="character" w:customStyle="1" w:styleId="UnresolvedMention20">
    <w:name w:val="Unresolved Mention20"/>
    <w:basedOn w:val="DefaultParagraphFont"/>
    <w:uiPriority w:val="99"/>
    <w:semiHidden/>
    <w:unhideWhenUsed/>
    <w:rsid w:val="00382B87"/>
    <w:rPr>
      <w:color w:val="605E5C"/>
      <w:shd w:val="clear" w:color="auto" w:fill="E1DFDD"/>
    </w:rPr>
  </w:style>
  <w:style w:type="paragraph" w:customStyle="1" w:styleId="ParaText">
    <w:name w:val="Para Text"/>
    <w:link w:val="ParaTextChar"/>
    <w:qFormat/>
    <w:rsid w:val="00480BE6"/>
    <w:pPr>
      <w:keepLines/>
      <w:spacing w:before="60" w:after="60" w:line="240" w:lineRule="auto"/>
      <w:ind w:left="1134"/>
    </w:pPr>
    <w:rPr>
      <w:rFonts w:ascii="Arial" w:eastAsia="Times New Roman" w:hAnsi="Arial" w:cs="Times New Roman"/>
      <w:sz w:val="20"/>
      <w:szCs w:val="24"/>
      <w:lang w:val="en-AU" w:eastAsia="en-US"/>
    </w:rPr>
  </w:style>
  <w:style w:type="character" w:customStyle="1" w:styleId="ParaTextChar">
    <w:name w:val="Para Text Char"/>
    <w:link w:val="ParaText"/>
    <w:locked/>
    <w:rsid w:val="00480BE6"/>
    <w:rPr>
      <w:rFonts w:ascii="Arial" w:eastAsia="Times New Roman" w:hAnsi="Arial" w:cs="Times New Roman"/>
      <w:sz w:val="20"/>
      <w:szCs w:val="24"/>
      <w:lang w:val="en-AU" w:eastAsia="en-US"/>
    </w:rPr>
  </w:style>
  <w:style w:type="paragraph" w:customStyle="1" w:styleId="TableText0">
    <w:name w:val="Table Text"/>
    <w:basedOn w:val="ParaText"/>
    <w:qFormat/>
    <w:rsid w:val="00480BE6"/>
    <w:pPr>
      <w:widowControl w:val="0"/>
      <w:ind w:left="0"/>
    </w:pPr>
    <w:rPr>
      <w:sz w:val="18"/>
    </w:rPr>
  </w:style>
  <w:style w:type="paragraph" w:customStyle="1" w:styleId="HeadingNoNum2">
    <w:name w:val="Heading No Num 2"/>
    <w:basedOn w:val="Heading2"/>
    <w:next w:val="ParaText"/>
    <w:rsid w:val="00480BE6"/>
    <w:pPr>
      <w:keepNext/>
      <w:keepLines/>
      <w:tabs>
        <w:tab w:val="right" w:pos="8222"/>
      </w:tabs>
      <w:spacing w:before="360"/>
      <w:ind w:left="0" w:firstLine="0"/>
      <w:jc w:val="left"/>
    </w:pPr>
    <w:rPr>
      <w:rFonts w:ascii="Arial Bold" w:eastAsia="Times New Roman" w:hAnsi="Arial Bold" w:cs="Times New Roman"/>
      <w:color w:val="ED1B23"/>
      <w:kern w:val="28"/>
      <w:sz w:val="28"/>
      <w:szCs w:val="24"/>
      <w:lang w:val="en-AU" w:eastAsia="en-US"/>
    </w:rPr>
  </w:style>
  <w:style w:type="character" w:customStyle="1" w:styleId="DesignrulelistChar">
    <w:name w:val="Designrule list Char"/>
    <w:basedOn w:val="DefaultParagraphFont"/>
    <w:link w:val="Designrulelist"/>
    <w:locked/>
    <w:rsid w:val="00E4037E"/>
    <w:rPr>
      <w:rFonts w:ascii="Calibri" w:hAnsi="Calibri"/>
      <w:lang w:val="en-US"/>
    </w:rPr>
  </w:style>
  <w:style w:type="paragraph" w:customStyle="1" w:styleId="Designrulelist">
    <w:name w:val="Designrule list"/>
    <w:basedOn w:val="Normal"/>
    <w:link w:val="DesignrulelistChar"/>
    <w:autoRedefine/>
    <w:qFormat/>
    <w:rsid w:val="00E4037E"/>
    <w:pPr>
      <w:numPr>
        <w:numId w:val="9"/>
      </w:numPr>
      <w:pBdr>
        <w:top w:val="single" w:sz="4" w:space="1" w:color="8C8D91" w:themeColor="accent1" w:themeShade="BF"/>
        <w:left w:val="single" w:sz="4" w:space="4" w:color="8C8D91" w:themeColor="accent1" w:themeShade="BF"/>
        <w:bottom w:val="single" w:sz="4" w:space="1" w:color="8C8D91" w:themeColor="accent1" w:themeShade="BF"/>
        <w:right w:val="single" w:sz="4" w:space="4" w:color="8C8D91" w:themeColor="accent1" w:themeShade="BF"/>
      </w:pBdr>
      <w:spacing w:before="0" w:after="0"/>
      <w:jc w:val="left"/>
      <w:outlineLvl w:val="8"/>
    </w:pPr>
    <w:rPr>
      <w:rFonts w:ascii="Calibri" w:hAnsi="Calibri"/>
      <w:sz w:val="22"/>
      <w:lang w:val="en-US"/>
    </w:rPr>
  </w:style>
  <w:style w:type="paragraph" w:customStyle="1" w:styleId="msonormal0">
    <w:name w:val="msonormal"/>
    <w:basedOn w:val="Normal"/>
    <w:rsid w:val="00774417"/>
    <w:pPr>
      <w:spacing w:before="100" w:beforeAutospacing="1" w:after="100" w:afterAutospacing="1"/>
      <w:jc w:val="left"/>
    </w:pPr>
    <w:rPr>
      <w:rFonts w:ascii="Times New Roman" w:eastAsia="Times New Roman" w:hAnsi="Times New Roman" w:cs="Times New Roman"/>
      <w:sz w:val="24"/>
      <w:szCs w:val="24"/>
      <w:lang w:val="en-US" w:eastAsia="en-US"/>
    </w:rPr>
  </w:style>
  <w:style w:type="paragraph" w:customStyle="1" w:styleId="xl65">
    <w:name w:val="xl65"/>
    <w:basedOn w:val="Normal"/>
    <w:rsid w:val="00774417"/>
    <w:pPr>
      <w:spacing w:before="100" w:beforeAutospacing="1" w:after="100" w:afterAutospacing="1"/>
      <w:jc w:val="left"/>
      <w:textAlignment w:val="center"/>
    </w:pPr>
    <w:rPr>
      <w:rFonts w:ascii="Times New Roman" w:eastAsia="Times New Roman" w:hAnsi="Times New Roman" w:cs="Times New Roman"/>
      <w:b/>
      <w:bCs/>
      <w:sz w:val="24"/>
      <w:szCs w:val="24"/>
      <w:lang w:val="en-US" w:eastAsia="en-US"/>
    </w:rPr>
  </w:style>
  <w:style w:type="paragraph" w:customStyle="1" w:styleId="xl66">
    <w:name w:val="xl66"/>
    <w:basedOn w:val="Normal"/>
    <w:rsid w:val="00774417"/>
    <w:pPr>
      <w:spacing w:before="100" w:beforeAutospacing="1" w:after="100" w:afterAutospacing="1"/>
      <w:jc w:val="left"/>
      <w:textAlignment w:val="center"/>
    </w:pPr>
    <w:rPr>
      <w:rFonts w:ascii="Times New Roman" w:eastAsia="Times New Roman" w:hAnsi="Times New Roman" w:cs="Times New Roman"/>
      <w:sz w:val="24"/>
      <w:szCs w:val="24"/>
      <w:lang w:val="en-US" w:eastAsia="en-US"/>
    </w:rPr>
  </w:style>
  <w:style w:type="paragraph" w:customStyle="1" w:styleId="xl67">
    <w:name w:val="xl67"/>
    <w:basedOn w:val="Normal"/>
    <w:rsid w:val="00774417"/>
    <w:pPr>
      <w:pBdr>
        <w:top w:val="single" w:sz="4" w:space="0" w:color="B2B2B2"/>
        <w:left w:val="single" w:sz="4" w:space="0" w:color="B2B2B2"/>
        <w:bottom w:val="single" w:sz="4" w:space="0" w:color="B2B2B2"/>
        <w:right w:val="single" w:sz="4" w:space="0" w:color="B2B2B2"/>
      </w:pBdr>
      <w:shd w:val="clear" w:color="000000" w:fill="FFFFCC"/>
      <w:spacing w:before="100" w:beforeAutospacing="1" w:after="100" w:afterAutospacing="1"/>
      <w:jc w:val="left"/>
      <w:textAlignment w:val="center"/>
    </w:pPr>
    <w:rPr>
      <w:rFonts w:ascii="Times New Roman" w:eastAsia="Times New Roman" w:hAnsi="Times New Roman" w:cs="Times New Roman"/>
      <w:sz w:val="24"/>
      <w:szCs w:val="24"/>
      <w:lang w:val="en-US" w:eastAsia="en-US"/>
    </w:rPr>
  </w:style>
  <w:style w:type="paragraph" w:customStyle="1" w:styleId="xl68">
    <w:name w:val="xl68"/>
    <w:basedOn w:val="Normal"/>
    <w:rsid w:val="00774417"/>
    <w:pPr>
      <w:pBdr>
        <w:top w:val="single" w:sz="4" w:space="0" w:color="B2B2B2"/>
        <w:left w:val="single" w:sz="4" w:space="0" w:color="B2B2B2"/>
        <w:bottom w:val="single" w:sz="4" w:space="0" w:color="B2B2B2"/>
        <w:right w:val="single" w:sz="4" w:space="0" w:color="B2B2B2"/>
      </w:pBdr>
      <w:shd w:val="clear" w:color="000000" w:fill="FFFFCC"/>
      <w:spacing w:before="100" w:beforeAutospacing="1" w:after="100" w:afterAutospacing="1"/>
      <w:jc w:val="center"/>
      <w:textAlignment w:val="center"/>
    </w:pPr>
    <w:rPr>
      <w:rFonts w:ascii="Times New Roman" w:eastAsia="Times New Roman" w:hAnsi="Times New Roman" w:cs="Times New Roman"/>
      <w:sz w:val="24"/>
      <w:szCs w:val="24"/>
      <w:lang w:val="en-US" w:eastAsia="en-US"/>
    </w:rPr>
  </w:style>
  <w:style w:type="paragraph" w:customStyle="1" w:styleId="xl69">
    <w:name w:val="xl69"/>
    <w:basedOn w:val="Normal"/>
    <w:rsid w:val="00774417"/>
    <w:pPr>
      <w:spacing w:before="100" w:beforeAutospacing="1" w:after="100" w:afterAutospacing="1"/>
      <w:jc w:val="center"/>
      <w:textAlignment w:val="center"/>
    </w:pPr>
    <w:rPr>
      <w:rFonts w:ascii="Times New Roman" w:eastAsia="Times New Roman" w:hAnsi="Times New Roman" w:cs="Times New Roman"/>
      <w:sz w:val="24"/>
      <w:szCs w:val="24"/>
      <w:lang w:val="en-US" w:eastAsia="en-US"/>
    </w:rPr>
  </w:style>
  <w:style w:type="paragraph" w:customStyle="1" w:styleId="xl70">
    <w:name w:val="xl70"/>
    <w:basedOn w:val="Normal"/>
    <w:rsid w:val="00774417"/>
    <w:pPr>
      <w:pBdr>
        <w:top w:val="single" w:sz="4" w:space="0" w:color="B2B2B2"/>
        <w:left w:val="single" w:sz="4" w:space="0" w:color="B2B2B2"/>
        <w:bottom w:val="single" w:sz="4" w:space="0" w:color="B2B2B2"/>
        <w:right w:val="single" w:sz="4" w:space="0" w:color="B2B2B2"/>
      </w:pBdr>
      <w:shd w:val="clear" w:color="000000" w:fill="DDEBF7"/>
      <w:spacing w:before="100" w:beforeAutospacing="1" w:after="100" w:afterAutospacing="1"/>
      <w:jc w:val="center"/>
      <w:textAlignment w:val="center"/>
    </w:pPr>
    <w:rPr>
      <w:rFonts w:ascii="Times New Roman" w:eastAsia="Times New Roman" w:hAnsi="Times New Roman" w:cs="Times New Roman"/>
      <w:b/>
      <w:bCs/>
      <w:sz w:val="24"/>
      <w:szCs w:val="24"/>
      <w:lang w:val="en-US" w:eastAsia="en-US"/>
    </w:rPr>
  </w:style>
  <w:style w:type="paragraph" w:customStyle="1" w:styleId="xl71">
    <w:name w:val="xl71"/>
    <w:basedOn w:val="Normal"/>
    <w:rsid w:val="00774417"/>
    <w:pPr>
      <w:pBdr>
        <w:top w:val="single" w:sz="4" w:space="0" w:color="B2B2B2"/>
        <w:left w:val="single" w:sz="4" w:space="0" w:color="B2B2B2"/>
        <w:bottom w:val="single" w:sz="4" w:space="0" w:color="B2B2B2"/>
        <w:right w:val="single" w:sz="4" w:space="0" w:color="B2B2B2"/>
      </w:pBdr>
      <w:shd w:val="clear" w:color="000000" w:fill="DDEBF7"/>
      <w:spacing w:before="100" w:beforeAutospacing="1" w:after="100" w:afterAutospacing="1"/>
      <w:jc w:val="left"/>
      <w:textAlignment w:val="center"/>
    </w:pPr>
    <w:rPr>
      <w:rFonts w:ascii="Times New Roman" w:eastAsia="Times New Roman" w:hAnsi="Times New Roman" w:cs="Times New Roman"/>
      <w:b/>
      <w:bCs/>
      <w:sz w:val="24"/>
      <w:szCs w:val="24"/>
      <w:lang w:val="en-US" w:eastAsia="en-US"/>
    </w:rPr>
  </w:style>
  <w:style w:type="paragraph" w:customStyle="1" w:styleId="xl72">
    <w:name w:val="xl72"/>
    <w:basedOn w:val="Normal"/>
    <w:rsid w:val="00774417"/>
    <w:pPr>
      <w:pBdr>
        <w:top w:val="single" w:sz="4" w:space="0" w:color="B2B2B2"/>
        <w:left w:val="single" w:sz="4" w:space="0" w:color="B2B2B2"/>
        <w:bottom w:val="single" w:sz="4" w:space="0" w:color="B2B2B2"/>
        <w:right w:val="single" w:sz="4" w:space="0" w:color="B2B2B2"/>
      </w:pBdr>
      <w:shd w:val="clear" w:color="000000" w:fill="FFFF00"/>
      <w:spacing w:before="100" w:beforeAutospacing="1" w:after="100" w:afterAutospacing="1"/>
      <w:jc w:val="left"/>
      <w:textAlignment w:val="center"/>
    </w:pPr>
    <w:rPr>
      <w:rFonts w:ascii="Times New Roman" w:eastAsia="Times New Roman" w:hAnsi="Times New Roman" w:cs="Times New Roman"/>
      <w:sz w:val="24"/>
      <w:szCs w:val="24"/>
      <w:lang w:val="en-US" w:eastAsia="en-US"/>
    </w:rPr>
  </w:style>
  <w:style w:type="paragraph" w:customStyle="1" w:styleId="xl73">
    <w:name w:val="xl73"/>
    <w:basedOn w:val="Normal"/>
    <w:rsid w:val="00774417"/>
    <w:pPr>
      <w:pBdr>
        <w:top w:val="single" w:sz="4" w:space="0" w:color="B2B2B2"/>
        <w:left w:val="single" w:sz="4" w:space="0" w:color="B2B2B2"/>
        <w:bottom w:val="single" w:sz="4" w:space="0" w:color="B2B2B2"/>
        <w:right w:val="single" w:sz="4" w:space="0" w:color="B2B2B2"/>
      </w:pBdr>
      <w:shd w:val="clear" w:color="000000" w:fill="FFFFCC"/>
      <w:spacing w:before="100" w:beforeAutospacing="1" w:after="100" w:afterAutospacing="1"/>
      <w:jc w:val="left"/>
      <w:textAlignment w:val="center"/>
    </w:pPr>
    <w:rPr>
      <w:rFonts w:ascii="Times New Roman" w:eastAsia="Times New Roman" w:hAnsi="Times New Roman" w:cs="Times New Roman"/>
      <w:color w:val="FF0000"/>
      <w:sz w:val="24"/>
      <w:szCs w:val="24"/>
      <w:lang w:val="en-US" w:eastAsia="en-US"/>
    </w:rPr>
  </w:style>
  <w:style w:type="table" w:styleId="GridTable4-Accent1">
    <w:name w:val="Grid Table 4 Accent 1"/>
    <w:basedOn w:val="TableNormal"/>
    <w:uiPriority w:val="49"/>
    <w:rsid w:val="001E6DA2"/>
    <w:pPr>
      <w:spacing w:after="0" w:line="240" w:lineRule="auto"/>
    </w:pPr>
    <w:tblPr>
      <w:tblStyleRowBandSize w:val="1"/>
      <w:tblStyleColBandSize w:val="1"/>
      <w:tblBorders>
        <w:top w:val="single" w:sz="4" w:space="0" w:color="D7D7D9" w:themeColor="accent1" w:themeTint="99"/>
        <w:left w:val="single" w:sz="4" w:space="0" w:color="D7D7D9" w:themeColor="accent1" w:themeTint="99"/>
        <w:bottom w:val="single" w:sz="4" w:space="0" w:color="D7D7D9" w:themeColor="accent1" w:themeTint="99"/>
        <w:right w:val="single" w:sz="4" w:space="0" w:color="D7D7D9" w:themeColor="accent1" w:themeTint="99"/>
        <w:insideH w:val="single" w:sz="4" w:space="0" w:color="D7D7D9" w:themeColor="accent1" w:themeTint="99"/>
        <w:insideV w:val="single" w:sz="4" w:space="0" w:color="D7D7D9" w:themeColor="accent1" w:themeTint="99"/>
      </w:tblBorders>
    </w:tblPr>
    <w:tblStylePr w:type="firstRow">
      <w:rPr>
        <w:b/>
        <w:bCs/>
        <w:color w:val="FFFFFF" w:themeColor="background1"/>
      </w:rPr>
      <w:tblPr/>
      <w:tcPr>
        <w:tcBorders>
          <w:top w:val="single" w:sz="4" w:space="0" w:color="BDBEC0" w:themeColor="accent1"/>
          <w:left w:val="single" w:sz="4" w:space="0" w:color="BDBEC0" w:themeColor="accent1"/>
          <w:bottom w:val="single" w:sz="4" w:space="0" w:color="BDBEC0" w:themeColor="accent1"/>
          <w:right w:val="single" w:sz="4" w:space="0" w:color="BDBEC0" w:themeColor="accent1"/>
          <w:insideH w:val="nil"/>
          <w:insideV w:val="nil"/>
        </w:tcBorders>
        <w:shd w:val="clear" w:color="auto" w:fill="BDBEC0" w:themeFill="accent1"/>
      </w:tcPr>
    </w:tblStylePr>
    <w:tblStylePr w:type="lastRow">
      <w:rPr>
        <w:b/>
        <w:bCs/>
      </w:rPr>
      <w:tblPr/>
      <w:tcPr>
        <w:tcBorders>
          <w:top w:val="double" w:sz="4" w:space="0" w:color="BDBEC0" w:themeColor="accent1"/>
        </w:tcBorders>
      </w:tcPr>
    </w:tblStylePr>
    <w:tblStylePr w:type="firstCol">
      <w:rPr>
        <w:b/>
        <w:bCs/>
      </w:rPr>
    </w:tblStylePr>
    <w:tblStylePr w:type="lastCol">
      <w:rPr>
        <w:b/>
        <w:bCs/>
      </w:rPr>
    </w:tblStylePr>
    <w:tblStylePr w:type="band1Vert">
      <w:tblPr/>
      <w:tcPr>
        <w:shd w:val="clear" w:color="auto" w:fill="F1F1F2" w:themeFill="accent1" w:themeFillTint="33"/>
      </w:tcPr>
    </w:tblStylePr>
    <w:tblStylePr w:type="band1Horz">
      <w:tblPr/>
      <w:tcPr>
        <w:shd w:val="clear" w:color="auto" w:fill="F1F1F2" w:themeFill="accent1" w:themeFillTint="33"/>
      </w:tcPr>
    </w:tblStylePr>
  </w:style>
  <w:style w:type="table" w:customStyle="1" w:styleId="GridTable1Light-Accent11">
    <w:name w:val="Grid Table 1 Light - Accent 11"/>
    <w:basedOn w:val="TableNormal"/>
    <w:uiPriority w:val="46"/>
    <w:rsid w:val="00E25E96"/>
    <w:pPr>
      <w:spacing w:after="0" w:line="240" w:lineRule="auto"/>
    </w:pPr>
    <w:rPr>
      <w:rFonts w:eastAsia="Times New Roman" w:cs="Times New Roman"/>
      <w:sz w:val="20"/>
      <w:szCs w:val="20"/>
      <w:lang w:val="en-US" w:eastAsia="en-US"/>
    </w:rPr>
    <w:tblPr>
      <w:tblStyleRowBandSize w:val="1"/>
      <w:tblStyleColBandSize w:val="1"/>
      <w:tblBorders>
        <w:top w:val="single" w:sz="4" w:space="0" w:color="92ADE2"/>
        <w:left w:val="single" w:sz="4" w:space="0" w:color="92ADE2"/>
        <w:bottom w:val="single" w:sz="4" w:space="0" w:color="92ADE2"/>
        <w:right w:val="single" w:sz="4" w:space="0" w:color="92ADE2"/>
        <w:insideH w:val="single" w:sz="4" w:space="0" w:color="92ADE2"/>
        <w:insideV w:val="single" w:sz="4" w:space="0" w:color="92ADE2"/>
      </w:tblBorders>
    </w:tblPr>
    <w:tcPr>
      <w:shd w:val="clear" w:color="auto" w:fill="auto"/>
    </w:tcPr>
    <w:tblStylePr w:type="firstRow">
      <w:rPr>
        <w:b/>
        <w:bCs/>
      </w:rPr>
      <w:tblPr/>
      <w:tcPr>
        <w:tcBorders>
          <w:bottom w:val="single" w:sz="12" w:space="0" w:color="92ADE2"/>
        </w:tcBorders>
        <w:shd w:val="clear" w:color="auto" w:fill="auto"/>
      </w:tcPr>
    </w:tblStylePr>
    <w:tblStylePr w:type="lastRow">
      <w:rPr>
        <w:b/>
        <w:bCs/>
      </w:rPr>
      <w:tblPr/>
      <w:tcPr>
        <w:tcBorders>
          <w:top w:val="double" w:sz="2" w:space="0" w:color="5B84D3"/>
        </w:tcBorders>
      </w:tcPr>
    </w:tblStylePr>
    <w:tblStylePr w:type="firstCol">
      <w:rPr>
        <w:b/>
        <w:bCs/>
      </w:rPr>
    </w:tblStylePr>
    <w:tblStylePr w:type="lastCol">
      <w:rPr>
        <w:b/>
        <w:bCs/>
      </w:rPr>
    </w:tblStylePr>
    <w:tblStylePr w:type="band1Horz">
      <w:tblPr/>
      <w:tcPr>
        <w:shd w:val="clear" w:color="auto" w:fill="C8D6F0"/>
      </w:tcPr>
    </w:tblStylePr>
  </w:style>
  <w:style w:type="table" w:customStyle="1" w:styleId="InsightTable">
    <w:name w:val="InsightTable"/>
    <w:basedOn w:val="TableNormal"/>
    <w:uiPriority w:val="99"/>
    <w:rsid w:val="00E9564A"/>
    <w:pPr>
      <w:spacing w:after="0" w:line="240" w:lineRule="auto"/>
    </w:pPr>
    <w:rPr>
      <w:rFonts w:eastAsia="Verdana"/>
      <w:color w:val="554741"/>
      <w:sz w:val="20"/>
      <w:lang w:val="en-AU" w:eastAsia="en-US"/>
    </w:rPr>
    <w:tblPr>
      <w:tblStyleRowBandSize w:val="1"/>
      <w:tblStyleColBandSize w:val="1"/>
      <w:tblBorders>
        <w:top w:val="single" w:sz="4" w:space="0" w:color="FCC8DB"/>
        <w:left w:val="single" w:sz="4" w:space="0" w:color="FCC8DB"/>
        <w:bottom w:val="single" w:sz="4" w:space="0" w:color="FCC8DB"/>
        <w:right w:val="single" w:sz="4" w:space="0" w:color="FCC8DB"/>
        <w:insideH w:val="single" w:sz="4" w:space="0" w:color="FCC8DB"/>
        <w:insideV w:val="single" w:sz="4" w:space="0" w:color="FCC8DB"/>
      </w:tblBorders>
      <w:tblCellMar>
        <w:top w:w="28" w:type="dxa"/>
        <w:bottom w:w="28" w:type="dxa"/>
      </w:tblCellMar>
    </w:tblPr>
    <w:trPr>
      <w:cantSplit/>
    </w:trPr>
    <w:tcPr>
      <w:shd w:val="clear" w:color="auto" w:fill="auto"/>
    </w:tcPr>
    <w:tblStylePr w:type="firstRow">
      <w:rPr>
        <w:rFonts w:ascii="Verdana" w:hAnsi="Verdana"/>
        <w:b/>
        <w:color w:val="554741"/>
        <w:sz w:val="20"/>
      </w:rPr>
      <w:tblPr/>
      <w:tcPr>
        <w:shd w:val="clear" w:color="auto" w:fill="CBC6C3"/>
      </w:tcPr>
    </w:tblStylePr>
    <w:tblStylePr w:type="lastRow">
      <w:rPr>
        <w:rFonts w:ascii="Verdana" w:hAnsi="Verdana"/>
        <w:b/>
        <w:color w:val="554741"/>
      </w:rPr>
      <w:tblPr/>
      <w:tcPr>
        <w:shd w:val="clear" w:color="auto" w:fill="F0EEEC"/>
      </w:tcPr>
    </w:tblStylePr>
    <w:tblStylePr w:type="firstCol">
      <w:rPr>
        <w:rFonts w:ascii="Verdana" w:hAnsi="Verdana"/>
        <w:b/>
      </w:rPr>
      <w:tblPr/>
      <w:tcPr>
        <w:shd w:val="clear" w:color="auto" w:fill="F0EEEC"/>
      </w:tcPr>
    </w:tblStylePr>
    <w:tblStylePr w:type="lastCol">
      <w:rPr>
        <w:rFonts w:ascii="Verdana" w:hAnsi="Verdana"/>
        <w:b/>
        <w:color w:val="554741"/>
      </w:rPr>
      <w:tblPr/>
      <w:tcPr>
        <w:shd w:val="clear" w:color="auto" w:fill="F2F2F2"/>
      </w:tcPr>
    </w:tblStylePr>
    <w:tblStylePr w:type="band1Vert">
      <w:tblPr/>
      <w:tcPr>
        <w:shd w:val="clear" w:color="auto" w:fill="FFFFFF"/>
      </w:tcPr>
    </w:tblStylePr>
    <w:tblStylePr w:type="band2Vert">
      <w:tblPr/>
      <w:tcPr>
        <w:shd w:val="clear" w:color="auto" w:fill="F8F7F6"/>
      </w:tcPr>
    </w:tblStylePr>
    <w:tblStylePr w:type="band1Horz">
      <w:tblPr/>
      <w:tcPr>
        <w:shd w:val="clear" w:color="auto" w:fill="FFFFFF"/>
      </w:tcPr>
    </w:tblStylePr>
    <w:tblStylePr w:type="band2Horz">
      <w:tblPr/>
      <w:tcPr>
        <w:shd w:val="clear" w:color="auto" w:fill="F8F7F6"/>
      </w:tcPr>
    </w:tblStylePr>
  </w:style>
  <w:style w:type="table" w:styleId="GridTable5Dark">
    <w:name w:val="Grid Table 5 Dark"/>
    <w:basedOn w:val="TableNormal"/>
    <w:uiPriority w:val="50"/>
    <w:rsid w:val="001F6B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452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F1F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DBEC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DBEC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DBEC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DBEC0" w:themeFill="accent1"/>
      </w:tcPr>
    </w:tblStylePr>
    <w:tblStylePr w:type="band1Vert">
      <w:tblPr/>
      <w:tcPr>
        <w:shd w:val="clear" w:color="auto" w:fill="E4E4E5" w:themeFill="accent1" w:themeFillTint="66"/>
      </w:tcPr>
    </w:tblStylePr>
    <w:tblStylePr w:type="band1Horz">
      <w:tblPr/>
      <w:tcPr>
        <w:shd w:val="clear" w:color="auto" w:fill="E4E4E5" w:themeFill="accent1" w:themeFillTint="66"/>
      </w:tcPr>
    </w:tblStylePr>
  </w:style>
  <w:style w:type="table" w:customStyle="1" w:styleId="GridTable1Light-Accent111">
    <w:name w:val="Grid Table 1 Light - Accent 111"/>
    <w:basedOn w:val="TableNormal"/>
    <w:uiPriority w:val="46"/>
    <w:rsid w:val="009C3C36"/>
    <w:pPr>
      <w:spacing w:after="0" w:line="240" w:lineRule="auto"/>
    </w:pPr>
    <w:rPr>
      <w:rFonts w:eastAsia="Times New Roman" w:cs="Times New Roman"/>
      <w:sz w:val="20"/>
      <w:szCs w:val="20"/>
      <w:lang w:val="en-US" w:eastAsia="en-US"/>
    </w:rPr>
    <w:tblPr>
      <w:tblStyleRowBandSize w:val="1"/>
      <w:tblStyleColBandSize w:val="1"/>
      <w:tblBorders>
        <w:top w:val="single" w:sz="4" w:space="0" w:color="92ADE2"/>
        <w:left w:val="single" w:sz="4" w:space="0" w:color="92ADE2"/>
        <w:bottom w:val="single" w:sz="4" w:space="0" w:color="92ADE2"/>
        <w:right w:val="single" w:sz="4" w:space="0" w:color="92ADE2"/>
        <w:insideH w:val="single" w:sz="4" w:space="0" w:color="92ADE2"/>
        <w:insideV w:val="single" w:sz="4" w:space="0" w:color="92ADE2"/>
      </w:tblBorders>
    </w:tblPr>
    <w:tcPr>
      <w:shd w:val="clear" w:color="auto" w:fill="auto"/>
    </w:tcPr>
    <w:tblStylePr w:type="firstRow">
      <w:rPr>
        <w:b/>
        <w:bCs/>
      </w:rPr>
      <w:tblPr/>
      <w:tcPr>
        <w:tcBorders>
          <w:bottom w:val="single" w:sz="12" w:space="0" w:color="92ADE2"/>
        </w:tcBorders>
        <w:shd w:val="clear" w:color="auto" w:fill="auto"/>
      </w:tcPr>
    </w:tblStylePr>
    <w:tblStylePr w:type="lastRow">
      <w:rPr>
        <w:b/>
        <w:bCs/>
      </w:rPr>
      <w:tblPr/>
      <w:tcPr>
        <w:tcBorders>
          <w:top w:val="double" w:sz="2" w:space="0" w:color="5B84D3"/>
        </w:tcBorders>
      </w:tcPr>
    </w:tblStylePr>
    <w:tblStylePr w:type="firstCol">
      <w:rPr>
        <w:b/>
        <w:bCs/>
      </w:rPr>
    </w:tblStylePr>
    <w:tblStylePr w:type="lastCol">
      <w:rPr>
        <w:b/>
        <w:bCs/>
      </w:rPr>
    </w:tblStylePr>
    <w:tblStylePr w:type="band1Horz">
      <w:tblPr/>
      <w:tcPr>
        <w:shd w:val="clear" w:color="auto" w:fill="C8D6F0"/>
      </w:tcPr>
    </w:tblStylePr>
  </w:style>
  <w:style w:type="character" w:customStyle="1" w:styleId="UnresolvedMention2">
    <w:name w:val="Unresolved Mention2"/>
    <w:basedOn w:val="DefaultParagraphFont"/>
    <w:uiPriority w:val="99"/>
    <w:semiHidden/>
    <w:unhideWhenUsed/>
    <w:rsid w:val="008359A7"/>
    <w:rPr>
      <w:color w:val="605E5C"/>
      <w:shd w:val="clear" w:color="auto" w:fill="E1DFDD"/>
    </w:rPr>
  </w:style>
  <w:style w:type="table" w:styleId="ListTable3">
    <w:name w:val="List Table 3"/>
    <w:basedOn w:val="TableNormal"/>
    <w:uiPriority w:val="48"/>
    <w:rsid w:val="00CA6E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DesignDecisions">
    <w:name w:val="Design Decisions"/>
    <w:basedOn w:val="Normal"/>
    <w:link w:val="DesignDecisionsChar"/>
    <w:autoRedefine/>
    <w:qFormat/>
    <w:rsid w:val="0014371F"/>
    <w:rPr>
      <w:rFonts w:eastAsiaTheme="minorHAnsi" w:cs="Segoe UI"/>
      <w:b/>
      <w:bCs/>
      <w:color w:val="FFFFFF" w:themeColor="background1"/>
      <w:szCs w:val="20"/>
      <w:lang w:val="en-AU" w:eastAsia="en-US"/>
    </w:rPr>
  </w:style>
  <w:style w:type="character" w:customStyle="1" w:styleId="DesignDecisionsChar">
    <w:name w:val="Design Decisions Char"/>
    <w:basedOn w:val="DefaultParagraphFont"/>
    <w:link w:val="DesignDecisions"/>
    <w:rsid w:val="0014371F"/>
    <w:rPr>
      <w:rFonts w:ascii="Segoe UI" w:eastAsiaTheme="minorHAnsi" w:hAnsi="Segoe UI" w:cs="Segoe UI"/>
      <w:b/>
      <w:bCs/>
      <w:color w:val="FFFFFF" w:themeColor="background1"/>
      <w:sz w:val="20"/>
      <w:szCs w:val="20"/>
      <w:lang w:val="en-AU" w:eastAsia="en-US"/>
    </w:rPr>
  </w:style>
  <w:style w:type="character" w:customStyle="1" w:styleId="UnresolvedMention3">
    <w:name w:val="Unresolved Mention3"/>
    <w:basedOn w:val="DefaultParagraphFont"/>
    <w:uiPriority w:val="99"/>
    <w:semiHidden/>
    <w:unhideWhenUsed/>
    <w:rsid w:val="007916F7"/>
    <w:rPr>
      <w:color w:val="605E5C"/>
      <w:shd w:val="clear" w:color="auto" w:fill="E1DFDD"/>
    </w:rPr>
  </w:style>
  <w:style w:type="character" w:styleId="UnresolvedMention">
    <w:name w:val="Unresolved Mention"/>
    <w:basedOn w:val="DefaultParagraphFont"/>
    <w:uiPriority w:val="99"/>
    <w:unhideWhenUsed/>
    <w:rsid w:val="008A6F98"/>
    <w:rPr>
      <w:color w:val="605E5C"/>
      <w:shd w:val="clear" w:color="auto" w:fill="E1DFDD"/>
    </w:rPr>
  </w:style>
  <w:style w:type="character" w:styleId="Mention">
    <w:name w:val="Mention"/>
    <w:basedOn w:val="DefaultParagraphFont"/>
    <w:uiPriority w:val="99"/>
    <w:unhideWhenUsed/>
    <w:rsid w:val="008A6F98"/>
    <w:rPr>
      <w:color w:val="2B579A"/>
      <w:shd w:val="clear" w:color="auto" w:fill="E1DFDD"/>
    </w:rPr>
  </w:style>
  <w:style w:type="paragraph" w:customStyle="1" w:styleId="Coverpagebold">
    <w:name w:val="Cover page bold"/>
    <w:basedOn w:val="Normal"/>
    <w:link w:val="CoverpageboldChar"/>
    <w:qFormat/>
    <w:rsid w:val="00DF374F"/>
    <w:pPr>
      <w:spacing w:before="240" w:after="240"/>
    </w:pPr>
    <w:rPr>
      <w:rFonts w:cs="Arial"/>
      <w:b/>
      <w:snapToGrid w:val="0"/>
      <w:color w:val="000000" w:themeColor="text1"/>
      <w:sz w:val="22"/>
      <w:lang w:val="en-AU"/>
    </w:rPr>
  </w:style>
  <w:style w:type="character" w:customStyle="1" w:styleId="CoverpageboldChar">
    <w:name w:val="Cover page bold Char"/>
    <w:basedOn w:val="DefaultParagraphFont"/>
    <w:link w:val="Coverpagebold"/>
    <w:rsid w:val="00DF374F"/>
    <w:rPr>
      <w:rFonts w:ascii="Segoe UI" w:hAnsi="Segoe UI" w:cs="Arial"/>
      <w:b/>
      <w:snapToGrid w:val="0"/>
      <w:color w:val="000000" w:themeColor="text1"/>
      <w:lang w:val="en-AU"/>
    </w:rPr>
  </w:style>
  <w:style w:type="paragraph" w:customStyle="1" w:styleId="Coverpageaddress">
    <w:name w:val="Cover page address"/>
    <w:basedOn w:val="Normal"/>
    <w:link w:val="CoverpageaddressChar"/>
    <w:qFormat/>
    <w:rsid w:val="00DF374F"/>
    <w:pPr>
      <w:spacing w:before="0" w:after="0"/>
    </w:pPr>
    <w:rPr>
      <w:rFonts w:cs="Arial"/>
      <w:snapToGrid w:val="0"/>
      <w:color w:val="000000" w:themeColor="text1"/>
      <w:lang w:val="en-AU"/>
    </w:rPr>
  </w:style>
  <w:style w:type="character" w:customStyle="1" w:styleId="CoverpageaddressChar">
    <w:name w:val="Cover page address Char"/>
    <w:basedOn w:val="DefaultParagraphFont"/>
    <w:link w:val="Coverpageaddress"/>
    <w:rsid w:val="00DF374F"/>
    <w:rPr>
      <w:rFonts w:ascii="Segoe UI" w:hAnsi="Segoe UI" w:cs="Arial"/>
      <w:snapToGrid w:val="0"/>
      <w:color w:val="000000" w:themeColor="text1"/>
      <w:sz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00389">
      <w:bodyDiv w:val="1"/>
      <w:marLeft w:val="0"/>
      <w:marRight w:val="0"/>
      <w:marTop w:val="0"/>
      <w:marBottom w:val="0"/>
      <w:divBdr>
        <w:top w:val="none" w:sz="0" w:space="0" w:color="auto"/>
        <w:left w:val="none" w:sz="0" w:space="0" w:color="auto"/>
        <w:bottom w:val="none" w:sz="0" w:space="0" w:color="auto"/>
        <w:right w:val="none" w:sz="0" w:space="0" w:color="auto"/>
      </w:divBdr>
      <w:divsChild>
        <w:div w:id="841242795">
          <w:marLeft w:val="274"/>
          <w:marRight w:val="0"/>
          <w:marTop w:val="0"/>
          <w:marBottom w:val="0"/>
          <w:divBdr>
            <w:top w:val="none" w:sz="0" w:space="0" w:color="auto"/>
            <w:left w:val="none" w:sz="0" w:space="0" w:color="auto"/>
            <w:bottom w:val="none" w:sz="0" w:space="0" w:color="auto"/>
            <w:right w:val="none" w:sz="0" w:space="0" w:color="auto"/>
          </w:divBdr>
        </w:div>
        <w:div w:id="1618294535">
          <w:marLeft w:val="274"/>
          <w:marRight w:val="0"/>
          <w:marTop w:val="0"/>
          <w:marBottom w:val="0"/>
          <w:divBdr>
            <w:top w:val="none" w:sz="0" w:space="0" w:color="auto"/>
            <w:left w:val="none" w:sz="0" w:space="0" w:color="auto"/>
            <w:bottom w:val="none" w:sz="0" w:space="0" w:color="auto"/>
            <w:right w:val="none" w:sz="0" w:space="0" w:color="auto"/>
          </w:divBdr>
        </w:div>
        <w:div w:id="1642467658">
          <w:marLeft w:val="274"/>
          <w:marRight w:val="0"/>
          <w:marTop w:val="0"/>
          <w:marBottom w:val="0"/>
          <w:divBdr>
            <w:top w:val="none" w:sz="0" w:space="0" w:color="auto"/>
            <w:left w:val="none" w:sz="0" w:space="0" w:color="auto"/>
            <w:bottom w:val="none" w:sz="0" w:space="0" w:color="auto"/>
            <w:right w:val="none" w:sz="0" w:space="0" w:color="auto"/>
          </w:divBdr>
        </w:div>
        <w:div w:id="1921479795">
          <w:marLeft w:val="274"/>
          <w:marRight w:val="0"/>
          <w:marTop w:val="0"/>
          <w:marBottom w:val="0"/>
          <w:divBdr>
            <w:top w:val="none" w:sz="0" w:space="0" w:color="auto"/>
            <w:left w:val="none" w:sz="0" w:space="0" w:color="auto"/>
            <w:bottom w:val="none" w:sz="0" w:space="0" w:color="auto"/>
            <w:right w:val="none" w:sz="0" w:space="0" w:color="auto"/>
          </w:divBdr>
        </w:div>
      </w:divsChild>
    </w:div>
    <w:div w:id="72506328">
      <w:bodyDiv w:val="1"/>
      <w:marLeft w:val="0"/>
      <w:marRight w:val="0"/>
      <w:marTop w:val="0"/>
      <w:marBottom w:val="0"/>
      <w:divBdr>
        <w:top w:val="none" w:sz="0" w:space="0" w:color="auto"/>
        <w:left w:val="none" w:sz="0" w:space="0" w:color="auto"/>
        <w:bottom w:val="none" w:sz="0" w:space="0" w:color="auto"/>
        <w:right w:val="none" w:sz="0" w:space="0" w:color="auto"/>
      </w:divBdr>
    </w:div>
    <w:div w:id="91363851">
      <w:bodyDiv w:val="1"/>
      <w:marLeft w:val="0"/>
      <w:marRight w:val="0"/>
      <w:marTop w:val="0"/>
      <w:marBottom w:val="0"/>
      <w:divBdr>
        <w:top w:val="none" w:sz="0" w:space="0" w:color="auto"/>
        <w:left w:val="none" w:sz="0" w:space="0" w:color="auto"/>
        <w:bottom w:val="none" w:sz="0" w:space="0" w:color="auto"/>
        <w:right w:val="none" w:sz="0" w:space="0" w:color="auto"/>
      </w:divBdr>
    </w:div>
    <w:div w:id="92282489">
      <w:bodyDiv w:val="1"/>
      <w:marLeft w:val="0"/>
      <w:marRight w:val="0"/>
      <w:marTop w:val="0"/>
      <w:marBottom w:val="0"/>
      <w:divBdr>
        <w:top w:val="none" w:sz="0" w:space="0" w:color="auto"/>
        <w:left w:val="none" w:sz="0" w:space="0" w:color="auto"/>
        <w:bottom w:val="none" w:sz="0" w:space="0" w:color="auto"/>
        <w:right w:val="none" w:sz="0" w:space="0" w:color="auto"/>
      </w:divBdr>
    </w:div>
    <w:div w:id="126627931">
      <w:bodyDiv w:val="1"/>
      <w:marLeft w:val="0"/>
      <w:marRight w:val="0"/>
      <w:marTop w:val="0"/>
      <w:marBottom w:val="0"/>
      <w:divBdr>
        <w:top w:val="none" w:sz="0" w:space="0" w:color="auto"/>
        <w:left w:val="none" w:sz="0" w:space="0" w:color="auto"/>
        <w:bottom w:val="none" w:sz="0" w:space="0" w:color="auto"/>
        <w:right w:val="none" w:sz="0" w:space="0" w:color="auto"/>
      </w:divBdr>
    </w:div>
    <w:div w:id="152795987">
      <w:bodyDiv w:val="1"/>
      <w:marLeft w:val="0"/>
      <w:marRight w:val="0"/>
      <w:marTop w:val="0"/>
      <w:marBottom w:val="0"/>
      <w:divBdr>
        <w:top w:val="none" w:sz="0" w:space="0" w:color="auto"/>
        <w:left w:val="none" w:sz="0" w:space="0" w:color="auto"/>
        <w:bottom w:val="none" w:sz="0" w:space="0" w:color="auto"/>
        <w:right w:val="none" w:sz="0" w:space="0" w:color="auto"/>
      </w:divBdr>
    </w:div>
    <w:div w:id="170686519">
      <w:bodyDiv w:val="1"/>
      <w:marLeft w:val="0"/>
      <w:marRight w:val="0"/>
      <w:marTop w:val="0"/>
      <w:marBottom w:val="0"/>
      <w:divBdr>
        <w:top w:val="none" w:sz="0" w:space="0" w:color="auto"/>
        <w:left w:val="none" w:sz="0" w:space="0" w:color="auto"/>
        <w:bottom w:val="none" w:sz="0" w:space="0" w:color="auto"/>
        <w:right w:val="none" w:sz="0" w:space="0" w:color="auto"/>
      </w:divBdr>
    </w:div>
    <w:div w:id="201065419">
      <w:bodyDiv w:val="1"/>
      <w:marLeft w:val="0"/>
      <w:marRight w:val="0"/>
      <w:marTop w:val="0"/>
      <w:marBottom w:val="0"/>
      <w:divBdr>
        <w:top w:val="none" w:sz="0" w:space="0" w:color="auto"/>
        <w:left w:val="none" w:sz="0" w:space="0" w:color="auto"/>
        <w:bottom w:val="none" w:sz="0" w:space="0" w:color="auto"/>
        <w:right w:val="none" w:sz="0" w:space="0" w:color="auto"/>
      </w:divBdr>
      <w:divsChild>
        <w:div w:id="528110377">
          <w:marLeft w:val="274"/>
          <w:marRight w:val="0"/>
          <w:marTop w:val="0"/>
          <w:marBottom w:val="0"/>
          <w:divBdr>
            <w:top w:val="none" w:sz="0" w:space="0" w:color="auto"/>
            <w:left w:val="none" w:sz="0" w:space="0" w:color="auto"/>
            <w:bottom w:val="none" w:sz="0" w:space="0" w:color="auto"/>
            <w:right w:val="none" w:sz="0" w:space="0" w:color="auto"/>
          </w:divBdr>
        </w:div>
        <w:div w:id="1032076017">
          <w:marLeft w:val="274"/>
          <w:marRight w:val="0"/>
          <w:marTop w:val="0"/>
          <w:marBottom w:val="0"/>
          <w:divBdr>
            <w:top w:val="none" w:sz="0" w:space="0" w:color="auto"/>
            <w:left w:val="none" w:sz="0" w:space="0" w:color="auto"/>
            <w:bottom w:val="none" w:sz="0" w:space="0" w:color="auto"/>
            <w:right w:val="none" w:sz="0" w:space="0" w:color="auto"/>
          </w:divBdr>
        </w:div>
        <w:div w:id="1204975254">
          <w:marLeft w:val="274"/>
          <w:marRight w:val="0"/>
          <w:marTop w:val="0"/>
          <w:marBottom w:val="0"/>
          <w:divBdr>
            <w:top w:val="none" w:sz="0" w:space="0" w:color="auto"/>
            <w:left w:val="none" w:sz="0" w:space="0" w:color="auto"/>
            <w:bottom w:val="none" w:sz="0" w:space="0" w:color="auto"/>
            <w:right w:val="none" w:sz="0" w:space="0" w:color="auto"/>
          </w:divBdr>
        </w:div>
        <w:div w:id="1330671144">
          <w:marLeft w:val="274"/>
          <w:marRight w:val="0"/>
          <w:marTop w:val="0"/>
          <w:marBottom w:val="0"/>
          <w:divBdr>
            <w:top w:val="none" w:sz="0" w:space="0" w:color="auto"/>
            <w:left w:val="none" w:sz="0" w:space="0" w:color="auto"/>
            <w:bottom w:val="none" w:sz="0" w:space="0" w:color="auto"/>
            <w:right w:val="none" w:sz="0" w:space="0" w:color="auto"/>
          </w:divBdr>
        </w:div>
        <w:div w:id="1760449196">
          <w:marLeft w:val="274"/>
          <w:marRight w:val="0"/>
          <w:marTop w:val="0"/>
          <w:marBottom w:val="0"/>
          <w:divBdr>
            <w:top w:val="none" w:sz="0" w:space="0" w:color="auto"/>
            <w:left w:val="none" w:sz="0" w:space="0" w:color="auto"/>
            <w:bottom w:val="none" w:sz="0" w:space="0" w:color="auto"/>
            <w:right w:val="none" w:sz="0" w:space="0" w:color="auto"/>
          </w:divBdr>
        </w:div>
      </w:divsChild>
    </w:div>
    <w:div w:id="220867386">
      <w:bodyDiv w:val="1"/>
      <w:marLeft w:val="0"/>
      <w:marRight w:val="0"/>
      <w:marTop w:val="0"/>
      <w:marBottom w:val="0"/>
      <w:divBdr>
        <w:top w:val="none" w:sz="0" w:space="0" w:color="auto"/>
        <w:left w:val="none" w:sz="0" w:space="0" w:color="auto"/>
        <w:bottom w:val="none" w:sz="0" w:space="0" w:color="auto"/>
        <w:right w:val="none" w:sz="0" w:space="0" w:color="auto"/>
      </w:divBdr>
      <w:divsChild>
        <w:div w:id="365914456">
          <w:marLeft w:val="274"/>
          <w:marRight w:val="0"/>
          <w:marTop w:val="0"/>
          <w:marBottom w:val="0"/>
          <w:divBdr>
            <w:top w:val="none" w:sz="0" w:space="0" w:color="auto"/>
            <w:left w:val="none" w:sz="0" w:space="0" w:color="auto"/>
            <w:bottom w:val="none" w:sz="0" w:space="0" w:color="auto"/>
            <w:right w:val="none" w:sz="0" w:space="0" w:color="auto"/>
          </w:divBdr>
        </w:div>
        <w:div w:id="723673136">
          <w:marLeft w:val="274"/>
          <w:marRight w:val="0"/>
          <w:marTop w:val="0"/>
          <w:marBottom w:val="0"/>
          <w:divBdr>
            <w:top w:val="none" w:sz="0" w:space="0" w:color="auto"/>
            <w:left w:val="none" w:sz="0" w:space="0" w:color="auto"/>
            <w:bottom w:val="none" w:sz="0" w:space="0" w:color="auto"/>
            <w:right w:val="none" w:sz="0" w:space="0" w:color="auto"/>
          </w:divBdr>
        </w:div>
        <w:div w:id="921723122">
          <w:marLeft w:val="274"/>
          <w:marRight w:val="0"/>
          <w:marTop w:val="0"/>
          <w:marBottom w:val="0"/>
          <w:divBdr>
            <w:top w:val="none" w:sz="0" w:space="0" w:color="auto"/>
            <w:left w:val="none" w:sz="0" w:space="0" w:color="auto"/>
            <w:bottom w:val="none" w:sz="0" w:space="0" w:color="auto"/>
            <w:right w:val="none" w:sz="0" w:space="0" w:color="auto"/>
          </w:divBdr>
        </w:div>
      </w:divsChild>
    </w:div>
    <w:div w:id="247664088">
      <w:bodyDiv w:val="1"/>
      <w:marLeft w:val="0"/>
      <w:marRight w:val="0"/>
      <w:marTop w:val="0"/>
      <w:marBottom w:val="0"/>
      <w:divBdr>
        <w:top w:val="none" w:sz="0" w:space="0" w:color="auto"/>
        <w:left w:val="none" w:sz="0" w:space="0" w:color="auto"/>
        <w:bottom w:val="none" w:sz="0" w:space="0" w:color="auto"/>
        <w:right w:val="none" w:sz="0" w:space="0" w:color="auto"/>
      </w:divBdr>
    </w:div>
    <w:div w:id="273169546">
      <w:bodyDiv w:val="1"/>
      <w:marLeft w:val="0"/>
      <w:marRight w:val="0"/>
      <w:marTop w:val="0"/>
      <w:marBottom w:val="0"/>
      <w:divBdr>
        <w:top w:val="none" w:sz="0" w:space="0" w:color="auto"/>
        <w:left w:val="none" w:sz="0" w:space="0" w:color="auto"/>
        <w:bottom w:val="none" w:sz="0" w:space="0" w:color="auto"/>
        <w:right w:val="none" w:sz="0" w:space="0" w:color="auto"/>
      </w:divBdr>
    </w:div>
    <w:div w:id="294526995">
      <w:bodyDiv w:val="1"/>
      <w:marLeft w:val="0"/>
      <w:marRight w:val="0"/>
      <w:marTop w:val="0"/>
      <w:marBottom w:val="0"/>
      <w:divBdr>
        <w:top w:val="none" w:sz="0" w:space="0" w:color="auto"/>
        <w:left w:val="none" w:sz="0" w:space="0" w:color="auto"/>
        <w:bottom w:val="none" w:sz="0" w:space="0" w:color="auto"/>
        <w:right w:val="none" w:sz="0" w:space="0" w:color="auto"/>
      </w:divBdr>
      <w:divsChild>
        <w:div w:id="363674350">
          <w:marLeft w:val="274"/>
          <w:marRight w:val="0"/>
          <w:marTop w:val="0"/>
          <w:marBottom w:val="0"/>
          <w:divBdr>
            <w:top w:val="none" w:sz="0" w:space="0" w:color="auto"/>
            <w:left w:val="none" w:sz="0" w:space="0" w:color="auto"/>
            <w:bottom w:val="none" w:sz="0" w:space="0" w:color="auto"/>
            <w:right w:val="none" w:sz="0" w:space="0" w:color="auto"/>
          </w:divBdr>
        </w:div>
        <w:div w:id="551117571">
          <w:marLeft w:val="274"/>
          <w:marRight w:val="0"/>
          <w:marTop w:val="0"/>
          <w:marBottom w:val="0"/>
          <w:divBdr>
            <w:top w:val="none" w:sz="0" w:space="0" w:color="auto"/>
            <w:left w:val="none" w:sz="0" w:space="0" w:color="auto"/>
            <w:bottom w:val="none" w:sz="0" w:space="0" w:color="auto"/>
            <w:right w:val="none" w:sz="0" w:space="0" w:color="auto"/>
          </w:divBdr>
        </w:div>
        <w:div w:id="1295991275">
          <w:marLeft w:val="274"/>
          <w:marRight w:val="0"/>
          <w:marTop w:val="0"/>
          <w:marBottom w:val="0"/>
          <w:divBdr>
            <w:top w:val="none" w:sz="0" w:space="0" w:color="auto"/>
            <w:left w:val="none" w:sz="0" w:space="0" w:color="auto"/>
            <w:bottom w:val="none" w:sz="0" w:space="0" w:color="auto"/>
            <w:right w:val="none" w:sz="0" w:space="0" w:color="auto"/>
          </w:divBdr>
        </w:div>
        <w:div w:id="1388338852">
          <w:marLeft w:val="274"/>
          <w:marRight w:val="0"/>
          <w:marTop w:val="0"/>
          <w:marBottom w:val="0"/>
          <w:divBdr>
            <w:top w:val="none" w:sz="0" w:space="0" w:color="auto"/>
            <w:left w:val="none" w:sz="0" w:space="0" w:color="auto"/>
            <w:bottom w:val="none" w:sz="0" w:space="0" w:color="auto"/>
            <w:right w:val="none" w:sz="0" w:space="0" w:color="auto"/>
          </w:divBdr>
        </w:div>
        <w:div w:id="1501430854">
          <w:marLeft w:val="274"/>
          <w:marRight w:val="0"/>
          <w:marTop w:val="0"/>
          <w:marBottom w:val="0"/>
          <w:divBdr>
            <w:top w:val="none" w:sz="0" w:space="0" w:color="auto"/>
            <w:left w:val="none" w:sz="0" w:space="0" w:color="auto"/>
            <w:bottom w:val="none" w:sz="0" w:space="0" w:color="auto"/>
            <w:right w:val="none" w:sz="0" w:space="0" w:color="auto"/>
          </w:divBdr>
        </w:div>
      </w:divsChild>
    </w:div>
    <w:div w:id="334114413">
      <w:bodyDiv w:val="1"/>
      <w:marLeft w:val="0"/>
      <w:marRight w:val="0"/>
      <w:marTop w:val="0"/>
      <w:marBottom w:val="0"/>
      <w:divBdr>
        <w:top w:val="none" w:sz="0" w:space="0" w:color="auto"/>
        <w:left w:val="none" w:sz="0" w:space="0" w:color="auto"/>
        <w:bottom w:val="none" w:sz="0" w:space="0" w:color="auto"/>
        <w:right w:val="none" w:sz="0" w:space="0" w:color="auto"/>
      </w:divBdr>
    </w:div>
    <w:div w:id="336928561">
      <w:bodyDiv w:val="1"/>
      <w:marLeft w:val="0"/>
      <w:marRight w:val="0"/>
      <w:marTop w:val="0"/>
      <w:marBottom w:val="0"/>
      <w:divBdr>
        <w:top w:val="none" w:sz="0" w:space="0" w:color="auto"/>
        <w:left w:val="none" w:sz="0" w:space="0" w:color="auto"/>
        <w:bottom w:val="none" w:sz="0" w:space="0" w:color="auto"/>
        <w:right w:val="none" w:sz="0" w:space="0" w:color="auto"/>
      </w:divBdr>
    </w:div>
    <w:div w:id="348416647">
      <w:bodyDiv w:val="1"/>
      <w:marLeft w:val="0"/>
      <w:marRight w:val="0"/>
      <w:marTop w:val="0"/>
      <w:marBottom w:val="0"/>
      <w:divBdr>
        <w:top w:val="none" w:sz="0" w:space="0" w:color="auto"/>
        <w:left w:val="none" w:sz="0" w:space="0" w:color="auto"/>
        <w:bottom w:val="none" w:sz="0" w:space="0" w:color="auto"/>
        <w:right w:val="none" w:sz="0" w:space="0" w:color="auto"/>
      </w:divBdr>
    </w:div>
    <w:div w:id="390201540">
      <w:bodyDiv w:val="1"/>
      <w:marLeft w:val="0"/>
      <w:marRight w:val="0"/>
      <w:marTop w:val="0"/>
      <w:marBottom w:val="0"/>
      <w:divBdr>
        <w:top w:val="none" w:sz="0" w:space="0" w:color="auto"/>
        <w:left w:val="none" w:sz="0" w:space="0" w:color="auto"/>
        <w:bottom w:val="none" w:sz="0" w:space="0" w:color="auto"/>
        <w:right w:val="none" w:sz="0" w:space="0" w:color="auto"/>
      </w:divBdr>
      <w:divsChild>
        <w:div w:id="312569471">
          <w:marLeft w:val="274"/>
          <w:marRight w:val="0"/>
          <w:marTop w:val="0"/>
          <w:marBottom w:val="0"/>
          <w:divBdr>
            <w:top w:val="none" w:sz="0" w:space="0" w:color="auto"/>
            <w:left w:val="none" w:sz="0" w:space="0" w:color="auto"/>
            <w:bottom w:val="none" w:sz="0" w:space="0" w:color="auto"/>
            <w:right w:val="none" w:sz="0" w:space="0" w:color="auto"/>
          </w:divBdr>
        </w:div>
        <w:div w:id="864294250">
          <w:marLeft w:val="274"/>
          <w:marRight w:val="0"/>
          <w:marTop w:val="0"/>
          <w:marBottom w:val="0"/>
          <w:divBdr>
            <w:top w:val="none" w:sz="0" w:space="0" w:color="auto"/>
            <w:left w:val="none" w:sz="0" w:space="0" w:color="auto"/>
            <w:bottom w:val="none" w:sz="0" w:space="0" w:color="auto"/>
            <w:right w:val="none" w:sz="0" w:space="0" w:color="auto"/>
          </w:divBdr>
        </w:div>
        <w:div w:id="1619874732">
          <w:marLeft w:val="274"/>
          <w:marRight w:val="0"/>
          <w:marTop w:val="0"/>
          <w:marBottom w:val="0"/>
          <w:divBdr>
            <w:top w:val="none" w:sz="0" w:space="0" w:color="auto"/>
            <w:left w:val="none" w:sz="0" w:space="0" w:color="auto"/>
            <w:bottom w:val="none" w:sz="0" w:space="0" w:color="auto"/>
            <w:right w:val="none" w:sz="0" w:space="0" w:color="auto"/>
          </w:divBdr>
        </w:div>
        <w:div w:id="1981107824">
          <w:marLeft w:val="274"/>
          <w:marRight w:val="0"/>
          <w:marTop w:val="0"/>
          <w:marBottom w:val="0"/>
          <w:divBdr>
            <w:top w:val="none" w:sz="0" w:space="0" w:color="auto"/>
            <w:left w:val="none" w:sz="0" w:space="0" w:color="auto"/>
            <w:bottom w:val="none" w:sz="0" w:space="0" w:color="auto"/>
            <w:right w:val="none" w:sz="0" w:space="0" w:color="auto"/>
          </w:divBdr>
        </w:div>
      </w:divsChild>
    </w:div>
    <w:div w:id="401372176">
      <w:bodyDiv w:val="1"/>
      <w:marLeft w:val="0"/>
      <w:marRight w:val="0"/>
      <w:marTop w:val="0"/>
      <w:marBottom w:val="0"/>
      <w:divBdr>
        <w:top w:val="none" w:sz="0" w:space="0" w:color="auto"/>
        <w:left w:val="none" w:sz="0" w:space="0" w:color="auto"/>
        <w:bottom w:val="none" w:sz="0" w:space="0" w:color="auto"/>
        <w:right w:val="none" w:sz="0" w:space="0" w:color="auto"/>
      </w:divBdr>
    </w:div>
    <w:div w:id="411970415">
      <w:bodyDiv w:val="1"/>
      <w:marLeft w:val="0"/>
      <w:marRight w:val="0"/>
      <w:marTop w:val="0"/>
      <w:marBottom w:val="0"/>
      <w:divBdr>
        <w:top w:val="none" w:sz="0" w:space="0" w:color="auto"/>
        <w:left w:val="none" w:sz="0" w:space="0" w:color="auto"/>
        <w:bottom w:val="none" w:sz="0" w:space="0" w:color="auto"/>
        <w:right w:val="none" w:sz="0" w:space="0" w:color="auto"/>
      </w:divBdr>
    </w:div>
    <w:div w:id="462696699">
      <w:bodyDiv w:val="1"/>
      <w:marLeft w:val="0"/>
      <w:marRight w:val="0"/>
      <w:marTop w:val="0"/>
      <w:marBottom w:val="0"/>
      <w:divBdr>
        <w:top w:val="none" w:sz="0" w:space="0" w:color="auto"/>
        <w:left w:val="none" w:sz="0" w:space="0" w:color="auto"/>
        <w:bottom w:val="none" w:sz="0" w:space="0" w:color="auto"/>
        <w:right w:val="none" w:sz="0" w:space="0" w:color="auto"/>
      </w:divBdr>
    </w:div>
    <w:div w:id="479270604">
      <w:bodyDiv w:val="1"/>
      <w:marLeft w:val="0"/>
      <w:marRight w:val="0"/>
      <w:marTop w:val="0"/>
      <w:marBottom w:val="0"/>
      <w:divBdr>
        <w:top w:val="none" w:sz="0" w:space="0" w:color="auto"/>
        <w:left w:val="none" w:sz="0" w:space="0" w:color="auto"/>
        <w:bottom w:val="none" w:sz="0" w:space="0" w:color="auto"/>
        <w:right w:val="none" w:sz="0" w:space="0" w:color="auto"/>
      </w:divBdr>
      <w:divsChild>
        <w:div w:id="1439253826">
          <w:marLeft w:val="0"/>
          <w:marRight w:val="0"/>
          <w:marTop w:val="0"/>
          <w:marBottom w:val="0"/>
          <w:divBdr>
            <w:top w:val="none" w:sz="0" w:space="0" w:color="auto"/>
            <w:left w:val="none" w:sz="0" w:space="0" w:color="auto"/>
            <w:bottom w:val="none" w:sz="0" w:space="0" w:color="auto"/>
            <w:right w:val="none" w:sz="0" w:space="0" w:color="auto"/>
          </w:divBdr>
        </w:div>
      </w:divsChild>
    </w:div>
    <w:div w:id="531766707">
      <w:bodyDiv w:val="1"/>
      <w:marLeft w:val="0"/>
      <w:marRight w:val="0"/>
      <w:marTop w:val="0"/>
      <w:marBottom w:val="0"/>
      <w:divBdr>
        <w:top w:val="none" w:sz="0" w:space="0" w:color="auto"/>
        <w:left w:val="none" w:sz="0" w:space="0" w:color="auto"/>
        <w:bottom w:val="none" w:sz="0" w:space="0" w:color="auto"/>
        <w:right w:val="none" w:sz="0" w:space="0" w:color="auto"/>
      </w:divBdr>
    </w:div>
    <w:div w:id="542980440">
      <w:bodyDiv w:val="1"/>
      <w:marLeft w:val="0"/>
      <w:marRight w:val="0"/>
      <w:marTop w:val="0"/>
      <w:marBottom w:val="0"/>
      <w:divBdr>
        <w:top w:val="none" w:sz="0" w:space="0" w:color="auto"/>
        <w:left w:val="none" w:sz="0" w:space="0" w:color="auto"/>
        <w:bottom w:val="none" w:sz="0" w:space="0" w:color="auto"/>
        <w:right w:val="none" w:sz="0" w:space="0" w:color="auto"/>
      </w:divBdr>
      <w:divsChild>
        <w:div w:id="385645400">
          <w:marLeft w:val="374"/>
          <w:marRight w:val="0"/>
          <w:marTop w:val="0"/>
          <w:marBottom w:val="0"/>
          <w:divBdr>
            <w:top w:val="none" w:sz="0" w:space="0" w:color="auto"/>
            <w:left w:val="none" w:sz="0" w:space="0" w:color="auto"/>
            <w:bottom w:val="none" w:sz="0" w:space="0" w:color="auto"/>
            <w:right w:val="none" w:sz="0" w:space="0" w:color="auto"/>
          </w:divBdr>
        </w:div>
        <w:div w:id="678310379">
          <w:marLeft w:val="374"/>
          <w:marRight w:val="0"/>
          <w:marTop w:val="0"/>
          <w:marBottom w:val="0"/>
          <w:divBdr>
            <w:top w:val="none" w:sz="0" w:space="0" w:color="auto"/>
            <w:left w:val="none" w:sz="0" w:space="0" w:color="auto"/>
            <w:bottom w:val="none" w:sz="0" w:space="0" w:color="auto"/>
            <w:right w:val="none" w:sz="0" w:space="0" w:color="auto"/>
          </w:divBdr>
        </w:div>
      </w:divsChild>
    </w:div>
    <w:div w:id="558249992">
      <w:bodyDiv w:val="1"/>
      <w:marLeft w:val="0"/>
      <w:marRight w:val="0"/>
      <w:marTop w:val="0"/>
      <w:marBottom w:val="0"/>
      <w:divBdr>
        <w:top w:val="none" w:sz="0" w:space="0" w:color="auto"/>
        <w:left w:val="none" w:sz="0" w:space="0" w:color="auto"/>
        <w:bottom w:val="none" w:sz="0" w:space="0" w:color="auto"/>
        <w:right w:val="none" w:sz="0" w:space="0" w:color="auto"/>
      </w:divBdr>
    </w:div>
    <w:div w:id="558594568">
      <w:bodyDiv w:val="1"/>
      <w:marLeft w:val="0"/>
      <w:marRight w:val="0"/>
      <w:marTop w:val="0"/>
      <w:marBottom w:val="0"/>
      <w:divBdr>
        <w:top w:val="none" w:sz="0" w:space="0" w:color="auto"/>
        <w:left w:val="none" w:sz="0" w:space="0" w:color="auto"/>
        <w:bottom w:val="none" w:sz="0" w:space="0" w:color="auto"/>
        <w:right w:val="none" w:sz="0" w:space="0" w:color="auto"/>
      </w:divBdr>
    </w:div>
    <w:div w:id="566302681">
      <w:bodyDiv w:val="1"/>
      <w:marLeft w:val="0"/>
      <w:marRight w:val="0"/>
      <w:marTop w:val="0"/>
      <w:marBottom w:val="0"/>
      <w:divBdr>
        <w:top w:val="none" w:sz="0" w:space="0" w:color="auto"/>
        <w:left w:val="none" w:sz="0" w:space="0" w:color="auto"/>
        <w:bottom w:val="none" w:sz="0" w:space="0" w:color="auto"/>
        <w:right w:val="none" w:sz="0" w:space="0" w:color="auto"/>
      </w:divBdr>
      <w:divsChild>
        <w:div w:id="810484676">
          <w:marLeft w:val="274"/>
          <w:marRight w:val="0"/>
          <w:marTop w:val="0"/>
          <w:marBottom w:val="0"/>
          <w:divBdr>
            <w:top w:val="none" w:sz="0" w:space="0" w:color="auto"/>
            <w:left w:val="none" w:sz="0" w:space="0" w:color="auto"/>
            <w:bottom w:val="none" w:sz="0" w:space="0" w:color="auto"/>
            <w:right w:val="none" w:sz="0" w:space="0" w:color="auto"/>
          </w:divBdr>
        </w:div>
        <w:div w:id="1083795294">
          <w:marLeft w:val="274"/>
          <w:marRight w:val="0"/>
          <w:marTop w:val="0"/>
          <w:marBottom w:val="0"/>
          <w:divBdr>
            <w:top w:val="none" w:sz="0" w:space="0" w:color="auto"/>
            <w:left w:val="none" w:sz="0" w:space="0" w:color="auto"/>
            <w:bottom w:val="none" w:sz="0" w:space="0" w:color="auto"/>
            <w:right w:val="none" w:sz="0" w:space="0" w:color="auto"/>
          </w:divBdr>
        </w:div>
        <w:div w:id="1886604623">
          <w:marLeft w:val="274"/>
          <w:marRight w:val="0"/>
          <w:marTop w:val="0"/>
          <w:marBottom w:val="0"/>
          <w:divBdr>
            <w:top w:val="none" w:sz="0" w:space="0" w:color="auto"/>
            <w:left w:val="none" w:sz="0" w:space="0" w:color="auto"/>
            <w:bottom w:val="none" w:sz="0" w:space="0" w:color="auto"/>
            <w:right w:val="none" w:sz="0" w:space="0" w:color="auto"/>
          </w:divBdr>
        </w:div>
      </w:divsChild>
    </w:div>
    <w:div w:id="584921263">
      <w:bodyDiv w:val="1"/>
      <w:marLeft w:val="0"/>
      <w:marRight w:val="0"/>
      <w:marTop w:val="0"/>
      <w:marBottom w:val="0"/>
      <w:divBdr>
        <w:top w:val="none" w:sz="0" w:space="0" w:color="auto"/>
        <w:left w:val="none" w:sz="0" w:space="0" w:color="auto"/>
        <w:bottom w:val="none" w:sz="0" w:space="0" w:color="auto"/>
        <w:right w:val="none" w:sz="0" w:space="0" w:color="auto"/>
      </w:divBdr>
    </w:div>
    <w:div w:id="588779602">
      <w:bodyDiv w:val="1"/>
      <w:marLeft w:val="0"/>
      <w:marRight w:val="0"/>
      <w:marTop w:val="0"/>
      <w:marBottom w:val="0"/>
      <w:divBdr>
        <w:top w:val="none" w:sz="0" w:space="0" w:color="auto"/>
        <w:left w:val="none" w:sz="0" w:space="0" w:color="auto"/>
        <w:bottom w:val="none" w:sz="0" w:space="0" w:color="auto"/>
        <w:right w:val="none" w:sz="0" w:space="0" w:color="auto"/>
      </w:divBdr>
    </w:div>
    <w:div w:id="604000635">
      <w:bodyDiv w:val="1"/>
      <w:marLeft w:val="0"/>
      <w:marRight w:val="0"/>
      <w:marTop w:val="0"/>
      <w:marBottom w:val="0"/>
      <w:divBdr>
        <w:top w:val="none" w:sz="0" w:space="0" w:color="auto"/>
        <w:left w:val="none" w:sz="0" w:space="0" w:color="auto"/>
        <w:bottom w:val="none" w:sz="0" w:space="0" w:color="auto"/>
        <w:right w:val="none" w:sz="0" w:space="0" w:color="auto"/>
      </w:divBdr>
    </w:div>
    <w:div w:id="617225820">
      <w:bodyDiv w:val="1"/>
      <w:marLeft w:val="0"/>
      <w:marRight w:val="0"/>
      <w:marTop w:val="0"/>
      <w:marBottom w:val="0"/>
      <w:divBdr>
        <w:top w:val="none" w:sz="0" w:space="0" w:color="auto"/>
        <w:left w:val="none" w:sz="0" w:space="0" w:color="auto"/>
        <w:bottom w:val="none" w:sz="0" w:space="0" w:color="auto"/>
        <w:right w:val="none" w:sz="0" w:space="0" w:color="auto"/>
      </w:divBdr>
      <w:divsChild>
        <w:div w:id="277106281">
          <w:marLeft w:val="0"/>
          <w:marRight w:val="0"/>
          <w:marTop w:val="0"/>
          <w:marBottom w:val="0"/>
          <w:divBdr>
            <w:top w:val="none" w:sz="0" w:space="0" w:color="F3F2F1"/>
            <w:left w:val="none" w:sz="0" w:space="0" w:color="F3F2F1"/>
            <w:bottom w:val="single" w:sz="6" w:space="0" w:color="F3F2F1"/>
            <w:right w:val="none" w:sz="0" w:space="0" w:color="F3F2F1"/>
          </w:divBdr>
          <w:divsChild>
            <w:div w:id="817918000">
              <w:marLeft w:val="0"/>
              <w:marRight w:val="0"/>
              <w:marTop w:val="0"/>
              <w:marBottom w:val="0"/>
              <w:divBdr>
                <w:top w:val="none" w:sz="0" w:space="0" w:color="auto"/>
                <w:left w:val="none" w:sz="0" w:space="0" w:color="auto"/>
                <w:bottom w:val="none" w:sz="0" w:space="0" w:color="auto"/>
                <w:right w:val="none" w:sz="0" w:space="0" w:color="auto"/>
              </w:divBdr>
              <w:divsChild>
                <w:div w:id="64110361">
                  <w:marLeft w:val="60"/>
                  <w:marRight w:val="60"/>
                  <w:marTop w:val="0"/>
                  <w:marBottom w:val="0"/>
                  <w:divBdr>
                    <w:top w:val="none" w:sz="0" w:space="0" w:color="auto"/>
                    <w:left w:val="none" w:sz="0" w:space="0" w:color="auto"/>
                    <w:bottom w:val="none" w:sz="0" w:space="0" w:color="auto"/>
                    <w:right w:val="none" w:sz="0" w:space="0" w:color="auto"/>
                  </w:divBdr>
                </w:div>
                <w:div w:id="1015306316">
                  <w:marLeft w:val="60"/>
                  <w:marRight w:val="60"/>
                  <w:marTop w:val="0"/>
                  <w:marBottom w:val="0"/>
                  <w:divBdr>
                    <w:top w:val="none" w:sz="0" w:space="0" w:color="auto"/>
                    <w:left w:val="none" w:sz="0" w:space="0" w:color="auto"/>
                    <w:bottom w:val="none" w:sz="0" w:space="0" w:color="auto"/>
                    <w:right w:val="none" w:sz="0" w:space="0" w:color="auto"/>
                  </w:divBdr>
                </w:div>
                <w:div w:id="1765608577">
                  <w:marLeft w:val="60"/>
                  <w:marRight w:val="60"/>
                  <w:marTop w:val="0"/>
                  <w:marBottom w:val="0"/>
                  <w:divBdr>
                    <w:top w:val="none" w:sz="0" w:space="0" w:color="auto"/>
                    <w:left w:val="none" w:sz="0" w:space="0" w:color="auto"/>
                    <w:bottom w:val="none" w:sz="0" w:space="0" w:color="auto"/>
                    <w:right w:val="none" w:sz="0" w:space="0" w:color="auto"/>
                  </w:divBdr>
                </w:div>
                <w:div w:id="19664992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52176053">
          <w:marLeft w:val="0"/>
          <w:marRight w:val="0"/>
          <w:marTop w:val="0"/>
          <w:marBottom w:val="0"/>
          <w:divBdr>
            <w:top w:val="none" w:sz="0" w:space="0" w:color="F3F2F1"/>
            <w:left w:val="none" w:sz="0" w:space="0" w:color="F3F2F1"/>
            <w:bottom w:val="single" w:sz="6" w:space="0" w:color="F3F2F1"/>
            <w:right w:val="none" w:sz="0" w:space="0" w:color="F3F2F1"/>
          </w:divBdr>
          <w:divsChild>
            <w:div w:id="733428721">
              <w:marLeft w:val="0"/>
              <w:marRight w:val="0"/>
              <w:marTop w:val="0"/>
              <w:marBottom w:val="0"/>
              <w:divBdr>
                <w:top w:val="none" w:sz="0" w:space="0" w:color="auto"/>
                <w:left w:val="none" w:sz="0" w:space="0" w:color="auto"/>
                <w:bottom w:val="none" w:sz="0" w:space="0" w:color="auto"/>
                <w:right w:val="none" w:sz="0" w:space="0" w:color="auto"/>
              </w:divBdr>
              <w:divsChild>
                <w:div w:id="283466185">
                  <w:marLeft w:val="60"/>
                  <w:marRight w:val="60"/>
                  <w:marTop w:val="0"/>
                  <w:marBottom w:val="0"/>
                  <w:divBdr>
                    <w:top w:val="none" w:sz="0" w:space="0" w:color="auto"/>
                    <w:left w:val="none" w:sz="0" w:space="0" w:color="auto"/>
                    <w:bottom w:val="none" w:sz="0" w:space="0" w:color="auto"/>
                    <w:right w:val="none" w:sz="0" w:space="0" w:color="auto"/>
                  </w:divBdr>
                </w:div>
                <w:div w:id="386488020">
                  <w:marLeft w:val="60"/>
                  <w:marRight w:val="60"/>
                  <w:marTop w:val="0"/>
                  <w:marBottom w:val="0"/>
                  <w:divBdr>
                    <w:top w:val="none" w:sz="0" w:space="0" w:color="auto"/>
                    <w:left w:val="none" w:sz="0" w:space="0" w:color="auto"/>
                    <w:bottom w:val="none" w:sz="0" w:space="0" w:color="auto"/>
                    <w:right w:val="none" w:sz="0" w:space="0" w:color="auto"/>
                  </w:divBdr>
                </w:div>
                <w:div w:id="398480520">
                  <w:marLeft w:val="60"/>
                  <w:marRight w:val="60"/>
                  <w:marTop w:val="0"/>
                  <w:marBottom w:val="0"/>
                  <w:divBdr>
                    <w:top w:val="none" w:sz="0" w:space="0" w:color="auto"/>
                    <w:left w:val="none" w:sz="0" w:space="0" w:color="auto"/>
                    <w:bottom w:val="none" w:sz="0" w:space="0" w:color="auto"/>
                    <w:right w:val="none" w:sz="0" w:space="0" w:color="auto"/>
                  </w:divBdr>
                </w:div>
                <w:div w:id="5186647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85714597">
          <w:marLeft w:val="0"/>
          <w:marRight w:val="0"/>
          <w:marTop w:val="0"/>
          <w:marBottom w:val="0"/>
          <w:divBdr>
            <w:top w:val="none" w:sz="0" w:space="0" w:color="F3F2F1"/>
            <w:left w:val="none" w:sz="0" w:space="0" w:color="F3F2F1"/>
            <w:bottom w:val="single" w:sz="6" w:space="0" w:color="F3F2F1"/>
            <w:right w:val="none" w:sz="0" w:space="0" w:color="F3F2F1"/>
          </w:divBdr>
          <w:divsChild>
            <w:div w:id="2129272625">
              <w:marLeft w:val="0"/>
              <w:marRight w:val="0"/>
              <w:marTop w:val="0"/>
              <w:marBottom w:val="0"/>
              <w:divBdr>
                <w:top w:val="none" w:sz="0" w:space="0" w:color="auto"/>
                <w:left w:val="none" w:sz="0" w:space="0" w:color="auto"/>
                <w:bottom w:val="none" w:sz="0" w:space="0" w:color="auto"/>
                <w:right w:val="none" w:sz="0" w:space="0" w:color="auto"/>
              </w:divBdr>
              <w:divsChild>
                <w:div w:id="40634570">
                  <w:marLeft w:val="60"/>
                  <w:marRight w:val="60"/>
                  <w:marTop w:val="0"/>
                  <w:marBottom w:val="0"/>
                  <w:divBdr>
                    <w:top w:val="none" w:sz="0" w:space="0" w:color="auto"/>
                    <w:left w:val="none" w:sz="0" w:space="0" w:color="auto"/>
                    <w:bottom w:val="none" w:sz="0" w:space="0" w:color="auto"/>
                    <w:right w:val="none" w:sz="0" w:space="0" w:color="auto"/>
                  </w:divBdr>
                </w:div>
                <w:div w:id="1236550643">
                  <w:marLeft w:val="60"/>
                  <w:marRight w:val="60"/>
                  <w:marTop w:val="0"/>
                  <w:marBottom w:val="0"/>
                  <w:divBdr>
                    <w:top w:val="none" w:sz="0" w:space="0" w:color="auto"/>
                    <w:left w:val="none" w:sz="0" w:space="0" w:color="auto"/>
                    <w:bottom w:val="none" w:sz="0" w:space="0" w:color="auto"/>
                    <w:right w:val="none" w:sz="0" w:space="0" w:color="auto"/>
                  </w:divBdr>
                </w:div>
                <w:div w:id="1286304035">
                  <w:marLeft w:val="60"/>
                  <w:marRight w:val="60"/>
                  <w:marTop w:val="0"/>
                  <w:marBottom w:val="0"/>
                  <w:divBdr>
                    <w:top w:val="none" w:sz="0" w:space="0" w:color="auto"/>
                    <w:left w:val="none" w:sz="0" w:space="0" w:color="auto"/>
                    <w:bottom w:val="none" w:sz="0" w:space="0" w:color="auto"/>
                    <w:right w:val="none" w:sz="0" w:space="0" w:color="auto"/>
                  </w:divBdr>
                </w:div>
                <w:div w:id="17787136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50855964">
          <w:marLeft w:val="0"/>
          <w:marRight w:val="0"/>
          <w:marTop w:val="0"/>
          <w:marBottom w:val="0"/>
          <w:divBdr>
            <w:top w:val="none" w:sz="0" w:space="0" w:color="F3F2F1"/>
            <w:left w:val="none" w:sz="0" w:space="0" w:color="F3F2F1"/>
            <w:bottom w:val="single" w:sz="6" w:space="0" w:color="F3F2F1"/>
            <w:right w:val="none" w:sz="0" w:space="0" w:color="F3F2F1"/>
          </w:divBdr>
          <w:divsChild>
            <w:div w:id="1551191932">
              <w:marLeft w:val="0"/>
              <w:marRight w:val="0"/>
              <w:marTop w:val="0"/>
              <w:marBottom w:val="0"/>
              <w:divBdr>
                <w:top w:val="none" w:sz="0" w:space="0" w:color="auto"/>
                <w:left w:val="none" w:sz="0" w:space="0" w:color="auto"/>
                <w:bottom w:val="none" w:sz="0" w:space="0" w:color="auto"/>
                <w:right w:val="none" w:sz="0" w:space="0" w:color="auto"/>
              </w:divBdr>
              <w:divsChild>
                <w:div w:id="979655515">
                  <w:marLeft w:val="60"/>
                  <w:marRight w:val="60"/>
                  <w:marTop w:val="0"/>
                  <w:marBottom w:val="0"/>
                  <w:divBdr>
                    <w:top w:val="none" w:sz="0" w:space="0" w:color="auto"/>
                    <w:left w:val="none" w:sz="0" w:space="0" w:color="auto"/>
                    <w:bottom w:val="none" w:sz="0" w:space="0" w:color="auto"/>
                    <w:right w:val="none" w:sz="0" w:space="0" w:color="auto"/>
                  </w:divBdr>
                </w:div>
                <w:div w:id="1319000413">
                  <w:marLeft w:val="60"/>
                  <w:marRight w:val="60"/>
                  <w:marTop w:val="0"/>
                  <w:marBottom w:val="0"/>
                  <w:divBdr>
                    <w:top w:val="none" w:sz="0" w:space="0" w:color="auto"/>
                    <w:left w:val="none" w:sz="0" w:space="0" w:color="auto"/>
                    <w:bottom w:val="none" w:sz="0" w:space="0" w:color="auto"/>
                    <w:right w:val="none" w:sz="0" w:space="0" w:color="auto"/>
                  </w:divBdr>
                </w:div>
                <w:div w:id="1409571087">
                  <w:marLeft w:val="60"/>
                  <w:marRight w:val="60"/>
                  <w:marTop w:val="0"/>
                  <w:marBottom w:val="0"/>
                  <w:divBdr>
                    <w:top w:val="none" w:sz="0" w:space="0" w:color="auto"/>
                    <w:left w:val="none" w:sz="0" w:space="0" w:color="auto"/>
                    <w:bottom w:val="none" w:sz="0" w:space="0" w:color="auto"/>
                    <w:right w:val="none" w:sz="0" w:space="0" w:color="auto"/>
                  </w:divBdr>
                </w:div>
                <w:div w:id="175461812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48715083">
          <w:marLeft w:val="0"/>
          <w:marRight w:val="0"/>
          <w:marTop w:val="0"/>
          <w:marBottom w:val="0"/>
          <w:divBdr>
            <w:top w:val="none" w:sz="0" w:space="0" w:color="F3F2F1"/>
            <w:left w:val="none" w:sz="0" w:space="0" w:color="F3F2F1"/>
            <w:bottom w:val="single" w:sz="6" w:space="0" w:color="F3F2F1"/>
            <w:right w:val="none" w:sz="0" w:space="0" w:color="F3F2F1"/>
          </w:divBdr>
          <w:divsChild>
            <w:div w:id="636224345">
              <w:marLeft w:val="0"/>
              <w:marRight w:val="0"/>
              <w:marTop w:val="0"/>
              <w:marBottom w:val="0"/>
              <w:divBdr>
                <w:top w:val="none" w:sz="0" w:space="0" w:color="auto"/>
                <w:left w:val="none" w:sz="0" w:space="0" w:color="auto"/>
                <w:bottom w:val="none" w:sz="0" w:space="0" w:color="auto"/>
                <w:right w:val="none" w:sz="0" w:space="0" w:color="auto"/>
              </w:divBdr>
              <w:divsChild>
                <w:div w:id="2317516">
                  <w:marLeft w:val="60"/>
                  <w:marRight w:val="60"/>
                  <w:marTop w:val="0"/>
                  <w:marBottom w:val="0"/>
                  <w:divBdr>
                    <w:top w:val="none" w:sz="0" w:space="0" w:color="auto"/>
                    <w:left w:val="none" w:sz="0" w:space="0" w:color="auto"/>
                    <w:bottom w:val="none" w:sz="0" w:space="0" w:color="auto"/>
                    <w:right w:val="none" w:sz="0" w:space="0" w:color="auto"/>
                  </w:divBdr>
                </w:div>
                <w:div w:id="118575647">
                  <w:marLeft w:val="60"/>
                  <w:marRight w:val="60"/>
                  <w:marTop w:val="0"/>
                  <w:marBottom w:val="0"/>
                  <w:divBdr>
                    <w:top w:val="none" w:sz="0" w:space="0" w:color="auto"/>
                    <w:left w:val="none" w:sz="0" w:space="0" w:color="auto"/>
                    <w:bottom w:val="none" w:sz="0" w:space="0" w:color="auto"/>
                    <w:right w:val="none" w:sz="0" w:space="0" w:color="auto"/>
                  </w:divBdr>
                </w:div>
                <w:div w:id="372078370">
                  <w:marLeft w:val="60"/>
                  <w:marRight w:val="60"/>
                  <w:marTop w:val="0"/>
                  <w:marBottom w:val="0"/>
                  <w:divBdr>
                    <w:top w:val="none" w:sz="0" w:space="0" w:color="auto"/>
                    <w:left w:val="none" w:sz="0" w:space="0" w:color="auto"/>
                    <w:bottom w:val="none" w:sz="0" w:space="0" w:color="auto"/>
                    <w:right w:val="none" w:sz="0" w:space="0" w:color="auto"/>
                  </w:divBdr>
                </w:div>
                <w:div w:id="56657164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86529302">
          <w:marLeft w:val="0"/>
          <w:marRight w:val="0"/>
          <w:marTop w:val="0"/>
          <w:marBottom w:val="0"/>
          <w:divBdr>
            <w:top w:val="none" w:sz="0" w:space="0" w:color="F3F2F1"/>
            <w:left w:val="none" w:sz="0" w:space="0" w:color="F3F2F1"/>
            <w:bottom w:val="single" w:sz="6" w:space="0" w:color="F3F2F1"/>
            <w:right w:val="none" w:sz="0" w:space="0" w:color="F3F2F1"/>
          </w:divBdr>
          <w:divsChild>
            <w:div w:id="164519221">
              <w:marLeft w:val="0"/>
              <w:marRight w:val="0"/>
              <w:marTop w:val="0"/>
              <w:marBottom w:val="0"/>
              <w:divBdr>
                <w:top w:val="none" w:sz="0" w:space="0" w:color="auto"/>
                <w:left w:val="none" w:sz="0" w:space="0" w:color="auto"/>
                <w:bottom w:val="none" w:sz="0" w:space="0" w:color="auto"/>
                <w:right w:val="none" w:sz="0" w:space="0" w:color="auto"/>
              </w:divBdr>
              <w:divsChild>
                <w:div w:id="1339112378">
                  <w:marLeft w:val="60"/>
                  <w:marRight w:val="60"/>
                  <w:marTop w:val="0"/>
                  <w:marBottom w:val="0"/>
                  <w:divBdr>
                    <w:top w:val="none" w:sz="0" w:space="0" w:color="auto"/>
                    <w:left w:val="none" w:sz="0" w:space="0" w:color="auto"/>
                    <w:bottom w:val="none" w:sz="0" w:space="0" w:color="auto"/>
                    <w:right w:val="none" w:sz="0" w:space="0" w:color="auto"/>
                  </w:divBdr>
                </w:div>
                <w:div w:id="1360859868">
                  <w:marLeft w:val="60"/>
                  <w:marRight w:val="60"/>
                  <w:marTop w:val="0"/>
                  <w:marBottom w:val="0"/>
                  <w:divBdr>
                    <w:top w:val="none" w:sz="0" w:space="0" w:color="auto"/>
                    <w:left w:val="none" w:sz="0" w:space="0" w:color="auto"/>
                    <w:bottom w:val="none" w:sz="0" w:space="0" w:color="auto"/>
                    <w:right w:val="none" w:sz="0" w:space="0" w:color="auto"/>
                  </w:divBdr>
                </w:div>
                <w:div w:id="1640767599">
                  <w:marLeft w:val="60"/>
                  <w:marRight w:val="60"/>
                  <w:marTop w:val="0"/>
                  <w:marBottom w:val="0"/>
                  <w:divBdr>
                    <w:top w:val="none" w:sz="0" w:space="0" w:color="auto"/>
                    <w:left w:val="none" w:sz="0" w:space="0" w:color="auto"/>
                    <w:bottom w:val="none" w:sz="0" w:space="0" w:color="auto"/>
                    <w:right w:val="none" w:sz="0" w:space="0" w:color="auto"/>
                  </w:divBdr>
                </w:div>
                <w:div w:id="170054304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628360970">
      <w:bodyDiv w:val="1"/>
      <w:marLeft w:val="0"/>
      <w:marRight w:val="0"/>
      <w:marTop w:val="0"/>
      <w:marBottom w:val="0"/>
      <w:divBdr>
        <w:top w:val="none" w:sz="0" w:space="0" w:color="auto"/>
        <w:left w:val="none" w:sz="0" w:space="0" w:color="auto"/>
        <w:bottom w:val="none" w:sz="0" w:space="0" w:color="auto"/>
        <w:right w:val="none" w:sz="0" w:space="0" w:color="auto"/>
      </w:divBdr>
    </w:div>
    <w:div w:id="633876700">
      <w:bodyDiv w:val="1"/>
      <w:marLeft w:val="0"/>
      <w:marRight w:val="0"/>
      <w:marTop w:val="0"/>
      <w:marBottom w:val="0"/>
      <w:divBdr>
        <w:top w:val="none" w:sz="0" w:space="0" w:color="auto"/>
        <w:left w:val="none" w:sz="0" w:space="0" w:color="auto"/>
        <w:bottom w:val="none" w:sz="0" w:space="0" w:color="auto"/>
        <w:right w:val="none" w:sz="0" w:space="0" w:color="auto"/>
      </w:divBdr>
    </w:div>
    <w:div w:id="641345172">
      <w:bodyDiv w:val="1"/>
      <w:marLeft w:val="0"/>
      <w:marRight w:val="0"/>
      <w:marTop w:val="0"/>
      <w:marBottom w:val="0"/>
      <w:divBdr>
        <w:top w:val="none" w:sz="0" w:space="0" w:color="auto"/>
        <w:left w:val="none" w:sz="0" w:space="0" w:color="auto"/>
        <w:bottom w:val="none" w:sz="0" w:space="0" w:color="auto"/>
        <w:right w:val="none" w:sz="0" w:space="0" w:color="auto"/>
      </w:divBdr>
    </w:div>
    <w:div w:id="646906412">
      <w:bodyDiv w:val="1"/>
      <w:marLeft w:val="0"/>
      <w:marRight w:val="0"/>
      <w:marTop w:val="0"/>
      <w:marBottom w:val="0"/>
      <w:divBdr>
        <w:top w:val="none" w:sz="0" w:space="0" w:color="auto"/>
        <w:left w:val="none" w:sz="0" w:space="0" w:color="auto"/>
        <w:bottom w:val="none" w:sz="0" w:space="0" w:color="auto"/>
        <w:right w:val="none" w:sz="0" w:space="0" w:color="auto"/>
      </w:divBdr>
      <w:divsChild>
        <w:div w:id="897320821">
          <w:marLeft w:val="0"/>
          <w:marRight w:val="0"/>
          <w:marTop w:val="0"/>
          <w:marBottom w:val="0"/>
          <w:divBdr>
            <w:top w:val="none" w:sz="0" w:space="0" w:color="auto"/>
            <w:left w:val="none" w:sz="0" w:space="0" w:color="auto"/>
            <w:bottom w:val="none" w:sz="0" w:space="0" w:color="auto"/>
            <w:right w:val="none" w:sz="0" w:space="0" w:color="auto"/>
          </w:divBdr>
        </w:div>
      </w:divsChild>
    </w:div>
    <w:div w:id="655305689">
      <w:bodyDiv w:val="1"/>
      <w:marLeft w:val="0"/>
      <w:marRight w:val="0"/>
      <w:marTop w:val="0"/>
      <w:marBottom w:val="0"/>
      <w:divBdr>
        <w:top w:val="none" w:sz="0" w:space="0" w:color="auto"/>
        <w:left w:val="none" w:sz="0" w:space="0" w:color="auto"/>
        <w:bottom w:val="none" w:sz="0" w:space="0" w:color="auto"/>
        <w:right w:val="none" w:sz="0" w:space="0" w:color="auto"/>
      </w:divBdr>
    </w:div>
    <w:div w:id="675379277">
      <w:bodyDiv w:val="1"/>
      <w:marLeft w:val="0"/>
      <w:marRight w:val="0"/>
      <w:marTop w:val="0"/>
      <w:marBottom w:val="0"/>
      <w:divBdr>
        <w:top w:val="none" w:sz="0" w:space="0" w:color="auto"/>
        <w:left w:val="none" w:sz="0" w:space="0" w:color="auto"/>
        <w:bottom w:val="none" w:sz="0" w:space="0" w:color="auto"/>
        <w:right w:val="none" w:sz="0" w:space="0" w:color="auto"/>
      </w:divBdr>
      <w:divsChild>
        <w:div w:id="424499911">
          <w:marLeft w:val="274"/>
          <w:marRight w:val="0"/>
          <w:marTop w:val="0"/>
          <w:marBottom w:val="0"/>
          <w:divBdr>
            <w:top w:val="none" w:sz="0" w:space="0" w:color="auto"/>
            <w:left w:val="none" w:sz="0" w:space="0" w:color="auto"/>
            <w:bottom w:val="none" w:sz="0" w:space="0" w:color="auto"/>
            <w:right w:val="none" w:sz="0" w:space="0" w:color="auto"/>
          </w:divBdr>
        </w:div>
        <w:div w:id="579405839">
          <w:marLeft w:val="274"/>
          <w:marRight w:val="0"/>
          <w:marTop w:val="0"/>
          <w:marBottom w:val="0"/>
          <w:divBdr>
            <w:top w:val="none" w:sz="0" w:space="0" w:color="auto"/>
            <w:left w:val="none" w:sz="0" w:space="0" w:color="auto"/>
            <w:bottom w:val="none" w:sz="0" w:space="0" w:color="auto"/>
            <w:right w:val="none" w:sz="0" w:space="0" w:color="auto"/>
          </w:divBdr>
        </w:div>
        <w:div w:id="1511673611">
          <w:marLeft w:val="274"/>
          <w:marRight w:val="0"/>
          <w:marTop w:val="0"/>
          <w:marBottom w:val="0"/>
          <w:divBdr>
            <w:top w:val="none" w:sz="0" w:space="0" w:color="auto"/>
            <w:left w:val="none" w:sz="0" w:space="0" w:color="auto"/>
            <w:bottom w:val="none" w:sz="0" w:space="0" w:color="auto"/>
            <w:right w:val="none" w:sz="0" w:space="0" w:color="auto"/>
          </w:divBdr>
        </w:div>
      </w:divsChild>
    </w:div>
    <w:div w:id="676880179">
      <w:bodyDiv w:val="1"/>
      <w:marLeft w:val="0"/>
      <w:marRight w:val="0"/>
      <w:marTop w:val="0"/>
      <w:marBottom w:val="0"/>
      <w:divBdr>
        <w:top w:val="none" w:sz="0" w:space="0" w:color="auto"/>
        <w:left w:val="none" w:sz="0" w:space="0" w:color="auto"/>
        <w:bottom w:val="none" w:sz="0" w:space="0" w:color="auto"/>
        <w:right w:val="none" w:sz="0" w:space="0" w:color="auto"/>
      </w:divBdr>
      <w:divsChild>
        <w:div w:id="249974636">
          <w:marLeft w:val="0"/>
          <w:marRight w:val="0"/>
          <w:marTop w:val="0"/>
          <w:marBottom w:val="0"/>
          <w:divBdr>
            <w:top w:val="none" w:sz="0" w:space="0" w:color="auto"/>
            <w:left w:val="none" w:sz="0" w:space="0" w:color="auto"/>
            <w:bottom w:val="none" w:sz="0" w:space="0" w:color="auto"/>
            <w:right w:val="none" w:sz="0" w:space="0" w:color="auto"/>
          </w:divBdr>
        </w:div>
        <w:div w:id="396362967">
          <w:marLeft w:val="0"/>
          <w:marRight w:val="0"/>
          <w:marTop w:val="0"/>
          <w:marBottom w:val="0"/>
          <w:divBdr>
            <w:top w:val="none" w:sz="0" w:space="0" w:color="auto"/>
            <w:left w:val="none" w:sz="0" w:space="0" w:color="auto"/>
            <w:bottom w:val="none" w:sz="0" w:space="0" w:color="auto"/>
            <w:right w:val="none" w:sz="0" w:space="0" w:color="auto"/>
          </w:divBdr>
        </w:div>
        <w:div w:id="580529935">
          <w:marLeft w:val="0"/>
          <w:marRight w:val="0"/>
          <w:marTop w:val="0"/>
          <w:marBottom w:val="0"/>
          <w:divBdr>
            <w:top w:val="none" w:sz="0" w:space="0" w:color="auto"/>
            <w:left w:val="none" w:sz="0" w:space="0" w:color="auto"/>
            <w:bottom w:val="none" w:sz="0" w:space="0" w:color="auto"/>
            <w:right w:val="none" w:sz="0" w:space="0" w:color="auto"/>
          </w:divBdr>
        </w:div>
        <w:div w:id="830218012">
          <w:marLeft w:val="0"/>
          <w:marRight w:val="0"/>
          <w:marTop w:val="0"/>
          <w:marBottom w:val="0"/>
          <w:divBdr>
            <w:top w:val="none" w:sz="0" w:space="0" w:color="auto"/>
            <w:left w:val="none" w:sz="0" w:space="0" w:color="auto"/>
            <w:bottom w:val="none" w:sz="0" w:space="0" w:color="auto"/>
            <w:right w:val="none" w:sz="0" w:space="0" w:color="auto"/>
          </w:divBdr>
        </w:div>
        <w:div w:id="1182013840">
          <w:marLeft w:val="0"/>
          <w:marRight w:val="0"/>
          <w:marTop w:val="0"/>
          <w:marBottom w:val="0"/>
          <w:divBdr>
            <w:top w:val="none" w:sz="0" w:space="0" w:color="auto"/>
            <w:left w:val="none" w:sz="0" w:space="0" w:color="auto"/>
            <w:bottom w:val="none" w:sz="0" w:space="0" w:color="auto"/>
            <w:right w:val="none" w:sz="0" w:space="0" w:color="auto"/>
          </w:divBdr>
          <w:divsChild>
            <w:div w:id="582032682">
              <w:marLeft w:val="0"/>
              <w:marRight w:val="0"/>
              <w:marTop w:val="0"/>
              <w:marBottom w:val="0"/>
              <w:divBdr>
                <w:top w:val="none" w:sz="0" w:space="0" w:color="auto"/>
                <w:left w:val="none" w:sz="0" w:space="0" w:color="auto"/>
                <w:bottom w:val="none" w:sz="0" w:space="0" w:color="auto"/>
                <w:right w:val="none" w:sz="0" w:space="0" w:color="auto"/>
              </w:divBdr>
              <w:divsChild>
                <w:div w:id="1778676088">
                  <w:marLeft w:val="0"/>
                  <w:marRight w:val="330"/>
                  <w:marTop w:val="0"/>
                  <w:marBottom w:val="0"/>
                  <w:divBdr>
                    <w:top w:val="none" w:sz="0" w:space="0" w:color="auto"/>
                    <w:left w:val="none" w:sz="0" w:space="0" w:color="auto"/>
                    <w:bottom w:val="none" w:sz="0" w:space="0" w:color="auto"/>
                    <w:right w:val="none" w:sz="0" w:space="0" w:color="auto"/>
                  </w:divBdr>
                </w:div>
              </w:divsChild>
            </w:div>
            <w:div w:id="850485558">
              <w:marLeft w:val="0"/>
              <w:marRight w:val="0"/>
              <w:marTop w:val="0"/>
              <w:marBottom w:val="0"/>
              <w:divBdr>
                <w:top w:val="none" w:sz="0" w:space="0" w:color="auto"/>
                <w:left w:val="none" w:sz="0" w:space="0" w:color="auto"/>
                <w:bottom w:val="none" w:sz="0" w:space="0" w:color="auto"/>
                <w:right w:val="none" w:sz="0" w:space="0" w:color="auto"/>
              </w:divBdr>
              <w:divsChild>
                <w:div w:id="975372790">
                  <w:marLeft w:val="0"/>
                  <w:marRight w:val="330"/>
                  <w:marTop w:val="0"/>
                  <w:marBottom w:val="0"/>
                  <w:divBdr>
                    <w:top w:val="none" w:sz="0" w:space="0" w:color="auto"/>
                    <w:left w:val="none" w:sz="0" w:space="0" w:color="auto"/>
                    <w:bottom w:val="none" w:sz="0" w:space="0" w:color="auto"/>
                    <w:right w:val="none" w:sz="0" w:space="0" w:color="auto"/>
                  </w:divBdr>
                </w:div>
              </w:divsChild>
            </w:div>
            <w:div w:id="1542666317">
              <w:marLeft w:val="0"/>
              <w:marRight w:val="0"/>
              <w:marTop w:val="0"/>
              <w:marBottom w:val="0"/>
              <w:divBdr>
                <w:top w:val="none" w:sz="0" w:space="0" w:color="auto"/>
                <w:left w:val="none" w:sz="0" w:space="0" w:color="auto"/>
                <w:bottom w:val="none" w:sz="0" w:space="0" w:color="auto"/>
                <w:right w:val="none" w:sz="0" w:space="0" w:color="auto"/>
              </w:divBdr>
              <w:divsChild>
                <w:div w:id="1535845968">
                  <w:marLeft w:val="0"/>
                  <w:marRight w:val="330"/>
                  <w:marTop w:val="0"/>
                  <w:marBottom w:val="0"/>
                  <w:divBdr>
                    <w:top w:val="none" w:sz="0" w:space="0" w:color="auto"/>
                    <w:left w:val="none" w:sz="0" w:space="0" w:color="auto"/>
                    <w:bottom w:val="none" w:sz="0" w:space="0" w:color="auto"/>
                    <w:right w:val="none" w:sz="0" w:space="0" w:color="auto"/>
                  </w:divBdr>
                </w:div>
              </w:divsChild>
            </w:div>
          </w:divsChild>
        </w:div>
        <w:div w:id="1605111843">
          <w:marLeft w:val="0"/>
          <w:marRight w:val="0"/>
          <w:marTop w:val="0"/>
          <w:marBottom w:val="0"/>
          <w:divBdr>
            <w:top w:val="none" w:sz="0" w:space="0" w:color="auto"/>
            <w:left w:val="none" w:sz="0" w:space="0" w:color="auto"/>
            <w:bottom w:val="none" w:sz="0" w:space="0" w:color="auto"/>
            <w:right w:val="none" w:sz="0" w:space="0" w:color="auto"/>
          </w:divBdr>
        </w:div>
        <w:div w:id="1868447396">
          <w:marLeft w:val="0"/>
          <w:marRight w:val="0"/>
          <w:marTop w:val="0"/>
          <w:marBottom w:val="0"/>
          <w:divBdr>
            <w:top w:val="none" w:sz="0" w:space="0" w:color="auto"/>
            <w:left w:val="none" w:sz="0" w:space="0" w:color="auto"/>
            <w:bottom w:val="none" w:sz="0" w:space="0" w:color="auto"/>
            <w:right w:val="none" w:sz="0" w:space="0" w:color="auto"/>
          </w:divBdr>
        </w:div>
      </w:divsChild>
    </w:div>
    <w:div w:id="678432251">
      <w:bodyDiv w:val="1"/>
      <w:marLeft w:val="0"/>
      <w:marRight w:val="0"/>
      <w:marTop w:val="0"/>
      <w:marBottom w:val="0"/>
      <w:divBdr>
        <w:top w:val="none" w:sz="0" w:space="0" w:color="auto"/>
        <w:left w:val="none" w:sz="0" w:space="0" w:color="auto"/>
        <w:bottom w:val="none" w:sz="0" w:space="0" w:color="auto"/>
        <w:right w:val="none" w:sz="0" w:space="0" w:color="auto"/>
      </w:divBdr>
    </w:div>
    <w:div w:id="682323437">
      <w:bodyDiv w:val="1"/>
      <w:marLeft w:val="0"/>
      <w:marRight w:val="0"/>
      <w:marTop w:val="0"/>
      <w:marBottom w:val="0"/>
      <w:divBdr>
        <w:top w:val="none" w:sz="0" w:space="0" w:color="auto"/>
        <w:left w:val="none" w:sz="0" w:space="0" w:color="auto"/>
        <w:bottom w:val="none" w:sz="0" w:space="0" w:color="auto"/>
        <w:right w:val="none" w:sz="0" w:space="0" w:color="auto"/>
      </w:divBdr>
    </w:div>
    <w:div w:id="695041137">
      <w:bodyDiv w:val="1"/>
      <w:marLeft w:val="0"/>
      <w:marRight w:val="0"/>
      <w:marTop w:val="0"/>
      <w:marBottom w:val="0"/>
      <w:divBdr>
        <w:top w:val="none" w:sz="0" w:space="0" w:color="auto"/>
        <w:left w:val="none" w:sz="0" w:space="0" w:color="auto"/>
        <w:bottom w:val="none" w:sz="0" w:space="0" w:color="auto"/>
        <w:right w:val="none" w:sz="0" w:space="0" w:color="auto"/>
      </w:divBdr>
    </w:div>
    <w:div w:id="701857303">
      <w:bodyDiv w:val="1"/>
      <w:marLeft w:val="0"/>
      <w:marRight w:val="0"/>
      <w:marTop w:val="0"/>
      <w:marBottom w:val="0"/>
      <w:divBdr>
        <w:top w:val="none" w:sz="0" w:space="0" w:color="auto"/>
        <w:left w:val="none" w:sz="0" w:space="0" w:color="auto"/>
        <w:bottom w:val="none" w:sz="0" w:space="0" w:color="auto"/>
        <w:right w:val="none" w:sz="0" w:space="0" w:color="auto"/>
      </w:divBdr>
      <w:divsChild>
        <w:div w:id="811285783">
          <w:marLeft w:val="274"/>
          <w:marRight w:val="0"/>
          <w:marTop w:val="0"/>
          <w:marBottom w:val="0"/>
          <w:divBdr>
            <w:top w:val="none" w:sz="0" w:space="0" w:color="auto"/>
            <w:left w:val="none" w:sz="0" w:space="0" w:color="auto"/>
            <w:bottom w:val="none" w:sz="0" w:space="0" w:color="auto"/>
            <w:right w:val="none" w:sz="0" w:space="0" w:color="auto"/>
          </w:divBdr>
        </w:div>
        <w:div w:id="1234386344">
          <w:marLeft w:val="274"/>
          <w:marRight w:val="0"/>
          <w:marTop w:val="0"/>
          <w:marBottom w:val="0"/>
          <w:divBdr>
            <w:top w:val="none" w:sz="0" w:space="0" w:color="auto"/>
            <w:left w:val="none" w:sz="0" w:space="0" w:color="auto"/>
            <w:bottom w:val="none" w:sz="0" w:space="0" w:color="auto"/>
            <w:right w:val="none" w:sz="0" w:space="0" w:color="auto"/>
          </w:divBdr>
        </w:div>
      </w:divsChild>
    </w:div>
    <w:div w:id="731776111">
      <w:bodyDiv w:val="1"/>
      <w:marLeft w:val="0"/>
      <w:marRight w:val="0"/>
      <w:marTop w:val="0"/>
      <w:marBottom w:val="0"/>
      <w:divBdr>
        <w:top w:val="none" w:sz="0" w:space="0" w:color="auto"/>
        <w:left w:val="none" w:sz="0" w:space="0" w:color="auto"/>
        <w:bottom w:val="none" w:sz="0" w:space="0" w:color="auto"/>
        <w:right w:val="none" w:sz="0" w:space="0" w:color="auto"/>
      </w:divBdr>
      <w:divsChild>
        <w:div w:id="267155315">
          <w:marLeft w:val="274"/>
          <w:marRight w:val="0"/>
          <w:marTop w:val="0"/>
          <w:marBottom w:val="0"/>
          <w:divBdr>
            <w:top w:val="none" w:sz="0" w:space="0" w:color="auto"/>
            <w:left w:val="none" w:sz="0" w:space="0" w:color="auto"/>
            <w:bottom w:val="none" w:sz="0" w:space="0" w:color="auto"/>
            <w:right w:val="none" w:sz="0" w:space="0" w:color="auto"/>
          </w:divBdr>
        </w:div>
        <w:div w:id="1568879473">
          <w:marLeft w:val="274"/>
          <w:marRight w:val="0"/>
          <w:marTop w:val="0"/>
          <w:marBottom w:val="0"/>
          <w:divBdr>
            <w:top w:val="none" w:sz="0" w:space="0" w:color="auto"/>
            <w:left w:val="none" w:sz="0" w:space="0" w:color="auto"/>
            <w:bottom w:val="none" w:sz="0" w:space="0" w:color="auto"/>
            <w:right w:val="none" w:sz="0" w:space="0" w:color="auto"/>
          </w:divBdr>
        </w:div>
        <w:div w:id="2079981584">
          <w:marLeft w:val="274"/>
          <w:marRight w:val="0"/>
          <w:marTop w:val="0"/>
          <w:marBottom w:val="0"/>
          <w:divBdr>
            <w:top w:val="none" w:sz="0" w:space="0" w:color="auto"/>
            <w:left w:val="none" w:sz="0" w:space="0" w:color="auto"/>
            <w:bottom w:val="none" w:sz="0" w:space="0" w:color="auto"/>
            <w:right w:val="none" w:sz="0" w:space="0" w:color="auto"/>
          </w:divBdr>
        </w:div>
      </w:divsChild>
    </w:div>
    <w:div w:id="769936692">
      <w:bodyDiv w:val="1"/>
      <w:marLeft w:val="0"/>
      <w:marRight w:val="0"/>
      <w:marTop w:val="0"/>
      <w:marBottom w:val="0"/>
      <w:divBdr>
        <w:top w:val="none" w:sz="0" w:space="0" w:color="auto"/>
        <w:left w:val="none" w:sz="0" w:space="0" w:color="auto"/>
        <w:bottom w:val="none" w:sz="0" w:space="0" w:color="auto"/>
        <w:right w:val="none" w:sz="0" w:space="0" w:color="auto"/>
      </w:divBdr>
    </w:div>
    <w:div w:id="772046661">
      <w:bodyDiv w:val="1"/>
      <w:marLeft w:val="0"/>
      <w:marRight w:val="0"/>
      <w:marTop w:val="0"/>
      <w:marBottom w:val="0"/>
      <w:divBdr>
        <w:top w:val="none" w:sz="0" w:space="0" w:color="auto"/>
        <w:left w:val="none" w:sz="0" w:space="0" w:color="auto"/>
        <w:bottom w:val="none" w:sz="0" w:space="0" w:color="auto"/>
        <w:right w:val="none" w:sz="0" w:space="0" w:color="auto"/>
      </w:divBdr>
    </w:div>
    <w:div w:id="790905171">
      <w:bodyDiv w:val="1"/>
      <w:marLeft w:val="0"/>
      <w:marRight w:val="0"/>
      <w:marTop w:val="0"/>
      <w:marBottom w:val="0"/>
      <w:divBdr>
        <w:top w:val="none" w:sz="0" w:space="0" w:color="auto"/>
        <w:left w:val="none" w:sz="0" w:space="0" w:color="auto"/>
        <w:bottom w:val="none" w:sz="0" w:space="0" w:color="auto"/>
        <w:right w:val="none" w:sz="0" w:space="0" w:color="auto"/>
      </w:divBdr>
      <w:divsChild>
        <w:div w:id="1108046219">
          <w:marLeft w:val="274"/>
          <w:marRight w:val="0"/>
          <w:marTop w:val="0"/>
          <w:marBottom w:val="0"/>
          <w:divBdr>
            <w:top w:val="none" w:sz="0" w:space="0" w:color="auto"/>
            <w:left w:val="none" w:sz="0" w:space="0" w:color="auto"/>
            <w:bottom w:val="none" w:sz="0" w:space="0" w:color="auto"/>
            <w:right w:val="none" w:sz="0" w:space="0" w:color="auto"/>
          </w:divBdr>
        </w:div>
        <w:div w:id="1575164509">
          <w:marLeft w:val="274"/>
          <w:marRight w:val="0"/>
          <w:marTop w:val="0"/>
          <w:marBottom w:val="0"/>
          <w:divBdr>
            <w:top w:val="none" w:sz="0" w:space="0" w:color="auto"/>
            <w:left w:val="none" w:sz="0" w:space="0" w:color="auto"/>
            <w:bottom w:val="none" w:sz="0" w:space="0" w:color="auto"/>
            <w:right w:val="none" w:sz="0" w:space="0" w:color="auto"/>
          </w:divBdr>
        </w:div>
        <w:div w:id="1603222210">
          <w:marLeft w:val="274"/>
          <w:marRight w:val="0"/>
          <w:marTop w:val="0"/>
          <w:marBottom w:val="0"/>
          <w:divBdr>
            <w:top w:val="none" w:sz="0" w:space="0" w:color="auto"/>
            <w:left w:val="none" w:sz="0" w:space="0" w:color="auto"/>
            <w:bottom w:val="none" w:sz="0" w:space="0" w:color="auto"/>
            <w:right w:val="none" w:sz="0" w:space="0" w:color="auto"/>
          </w:divBdr>
        </w:div>
        <w:div w:id="1965113827">
          <w:marLeft w:val="274"/>
          <w:marRight w:val="0"/>
          <w:marTop w:val="0"/>
          <w:marBottom w:val="0"/>
          <w:divBdr>
            <w:top w:val="none" w:sz="0" w:space="0" w:color="auto"/>
            <w:left w:val="none" w:sz="0" w:space="0" w:color="auto"/>
            <w:bottom w:val="none" w:sz="0" w:space="0" w:color="auto"/>
            <w:right w:val="none" w:sz="0" w:space="0" w:color="auto"/>
          </w:divBdr>
        </w:div>
      </w:divsChild>
    </w:div>
    <w:div w:id="805467034">
      <w:bodyDiv w:val="1"/>
      <w:marLeft w:val="0"/>
      <w:marRight w:val="0"/>
      <w:marTop w:val="0"/>
      <w:marBottom w:val="0"/>
      <w:divBdr>
        <w:top w:val="none" w:sz="0" w:space="0" w:color="auto"/>
        <w:left w:val="none" w:sz="0" w:space="0" w:color="auto"/>
        <w:bottom w:val="none" w:sz="0" w:space="0" w:color="auto"/>
        <w:right w:val="none" w:sz="0" w:space="0" w:color="auto"/>
      </w:divBdr>
    </w:div>
    <w:div w:id="891043449">
      <w:bodyDiv w:val="1"/>
      <w:marLeft w:val="0"/>
      <w:marRight w:val="0"/>
      <w:marTop w:val="0"/>
      <w:marBottom w:val="0"/>
      <w:divBdr>
        <w:top w:val="none" w:sz="0" w:space="0" w:color="auto"/>
        <w:left w:val="none" w:sz="0" w:space="0" w:color="auto"/>
        <w:bottom w:val="none" w:sz="0" w:space="0" w:color="auto"/>
        <w:right w:val="none" w:sz="0" w:space="0" w:color="auto"/>
      </w:divBdr>
      <w:divsChild>
        <w:div w:id="338388670">
          <w:marLeft w:val="187"/>
          <w:marRight w:val="0"/>
          <w:marTop w:val="0"/>
          <w:marBottom w:val="80"/>
          <w:divBdr>
            <w:top w:val="none" w:sz="0" w:space="0" w:color="auto"/>
            <w:left w:val="none" w:sz="0" w:space="0" w:color="auto"/>
            <w:bottom w:val="none" w:sz="0" w:space="0" w:color="auto"/>
            <w:right w:val="none" w:sz="0" w:space="0" w:color="auto"/>
          </w:divBdr>
        </w:div>
        <w:div w:id="436951259">
          <w:marLeft w:val="187"/>
          <w:marRight w:val="0"/>
          <w:marTop w:val="0"/>
          <w:marBottom w:val="80"/>
          <w:divBdr>
            <w:top w:val="none" w:sz="0" w:space="0" w:color="auto"/>
            <w:left w:val="none" w:sz="0" w:space="0" w:color="auto"/>
            <w:bottom w:val="none" w:sz="0" w:space="0" w:color="auto"/>
            <w:right w:val="none" w:sz="0" w:space="0" w:color="auto"/>
          </w:divBdr>
        </w:div>
        <w:div w:id="445782549">
          <w:marLeft w:val="187"/>
          <w:marRight w:val="0"/>
          <w:marTop w:val="0"/>
          <w:marBottom w:val="80"/>
          <w:divBdr>
            <w:top w:val="none" w:sz="0" w:space="0" w:color="auto"/>
            <w:left w:val="none" w:sz="0" w:space="0" w:color="auto"/>
            <w:bottom w:val="none" w:sz="0" w:space="0" w:color="auto"/>
            <w:right w:val="none" w:sz="0" w:space="0" w:color="auto"/>
          </w:divBdr>
        </w:div>
        <w:div w:id="841431734">
          <w:marLeft w:val="187"/>
          <w:marRight w:val="0"/>
          <w:marTop w:val="0"/>
          <w:marBottom w:val="80"/>
          <w:divBdr>
            <w:top w:val="none" w:sz="0" w:space="0" w:color="auto"/>
            <w:left w:val="none" w:sz="0" w:space="0" w:color="auto"/>
            <w:bottom w:val="none" w:sz="0" w:space="0" w:color="auto"/>
            <w:right w:val="none" w:sz="0" w:space="0" w:color="auto"/>
          </w:divBdr>
        </w:div>
        <w:div w:id="888225251">
          <w:marLeft w:val="187"/>
          <w:marRight w:val="0"/>
          <w:marTop w:val="0"/>
          <w:marBottom w:val="80"/>
          <w:divBdr>
            <w:top w:val="none" w:sz="0" w:space="0" w:color="auto"/>
            <w:left w:val="none" w:sz="0" w:space="0" w:color="auto"/>
            <w:bottom w:val="none" w:sz="0" w:space="0" w:color="auto"/>
            <w:right w:val="none" w:sz="0" w:space="0" w:color="auto"/>
          </w:divBdr>
        </w:div>
        <w:div w:id="1122840678">
          <w:marLeft w:val="187"/>
          <w:marRight w:val="0"/>
          <w:marTop w:val="0"/>
          <w:marBottom w:val="80"/>
          <w:divBdr>
            <w:top w:val="none" w:sz="0" w:space="0" w:color="auto"/>
            <w:left w:val="none" w:sz="0" w:space="0" w:color="auto"/>
            <w:bottom w:val="none" w:sz="0" w:space="0" w:color="auto"/>
            <w:right w:val="none" w:sz="0" w:space="0" w:color="auto"/>
          </w:divBdr>
        </w:div>
        <w:div w:id="1291201898">
          <w:marLeft w:val="187"/>
          <w:marRight w:val="0"/>
          <w:marTop w:val="0"/>
          <w:marBottom w:val="80"/>
          <w:divBdr>
            <w:top w:val="none" w:sz="0" w:space="0" w:color="auto"/>
            <w:left w:val="none" w:sz="0" w:space="0" w:color="auto"/>
            <w:bottom w:val="none" w:sz="0" w:space="0" w:color="auto"/>
            <w:right w:val="none" w:sz="0" w:space="0" w:color="auto"/>
          </w:divBdr>
        </w:div>
        <w:div w:id="1632252454">
          <w:marLeft w:val="187"/>
          <w:marRight w:val="0"/>
          <w:marTop w:val="0"/>
          <w:marBottom w:val="80"/>
          <w:divBdr>
            <w:top w:val="none" w:sz="0" w:space="0" w:color="auto"/>
            <w:left w:val="none" w:sz="0" w:space="0" w:color="auto"/>
            <w:bottom w:val="none" w:sz="0" w:space="0" w:color="auto"/>
            <w:right w:val="none" w:sz="0" w:space="0" w:color="auto"/>
          </w:divBdr>
        </w:div>
        <w:div w:id="1984501304">
          <w:marLeft w:val="187"/>
          <w:marRight w:val="0"/>
          <w:marTop w:val="0"/>
          <w:marBottom w:val="80"/>
          <w:divBdr>
            <w:top w:val="none" w:sz="0" w:space="0" w:color="auto"/>
            <w:left w:val="none" w:sz="0" w:space="0" w:color="auto"/>
            <w:bottom w:val="none" w:sz="0" w:space="0" w:color="auto"/>
            <w:right w:val="none" w:sz="0" w:space="0" w:color="auto"/>
          </w:divBdr>
        </w:div>
        <w:div w:id="2002195858">
          <w:marLeft w:val="187"/>
          <w:marRight w:val="0"/>
          <w:marTop w:val="0"/>
          <w:marBottom w:val="80"/>
          <w:divBdr>
            <w:top w:val="none" w:sz="0" w:space="0" w:color="auto"/>
            <w:left w:val="none" w:sz="0" w:space="0" w:color="auto"/>
            <w:bottom w:val="none" w:sz="0" w:space="0" w:color="auto"/>
            <w:right w:val="none" w:sz="0" w:space="0" w:color="auto"/>
          </w:divBdr>
        </w:div>
      </w:divsChild>
    </w:div>
    <w:div w:id="898789179">
      <w:bodyDiv w:val="1"/>
      <w:marLeft w:val="0"/>
      <w:marRight w:val="0"/>
      <w:marTop w:val="0"/>
      <w:marBottom w:val="0"/>
      <w:divBdr>
        <w:top w:val="none" w:sz="0" w:space="0" w:color="auto"/>
        <w:left w:val="none" w:sz="0" w:space="0" w:color="auto"/>
        <w:bottom w:val="none" w:sz="0" w:space="0" w:color="auto"/>
        <w:right w:val="none" w:sz="0" w:space="0" w:color="auto"/>
      </w:divBdr>
      <w:divsChild>
        <w:div w:id="424569591">
          <w:marLeft w:val="274"/>
          <w:marRight w:val="0"/>
          <w:marTop w:val="0"/>
          <w:marBottom w:val="0"/>
          <w:divBdr>
            <w:top w:val="none" w:sz="0" w:space="0" w:color="auto"/>
            <w:left w:val="none" w:sz="0" w:space="0" w:color="auto"/>
            <w:bottom w:val="none" w:sz="0" w:space="0" w:color="auto"/>
            <w:right w:val="none" w:sz="0" w:space="0" w:color="auto"/>
          </w:divBdr>
        </w:div>
        <w:div w:id="1440484941">
          <w:marLeft w:val="274"/>
          <w:marRight w:val="0"/>
          <w:marTop w:val="0"/>
          <w:marBottom w:val="0"/>
          <w:divBdr>
            <w:top w:val="none" w:sz="0" w:space="0" w:color="auto"/>
            <w:left w:val="none" w:sz="0" w:space="0" w:color="auto"/>
            <w:bottom w:val="none" w:sz="0" w:space="0" w:color="auto"/>
            <w:right w:val="none" w:sz="0" w:space="0" w:color="auto"/>
          </w:divBdr>
        </w:div>
      </w:divsChild>
    </w:div>
    <w:div w:id="901599651">
      <w:bodyDiv w:val="1"/>
      <w:marLeft w:val="0"/>
      <w:marRight w:val="0"/>
      <w:marTop w:val="0"/>
      <w:marBottom w:val="0"/>
      <w:divBdr>
        <w:top w:val="none" w:sz="0" w:space="0" w:color="auto"/>
        <w:left w:val="none" w:sz="0" w:space="0" w:color="auto"/>
        <w:bottom w:val="none" w:sz="0" w:space="0" w:color="auto"/>
        <w:right w:val="none" w:sz="0" w:space="0" w:color="auto"/>
      </w:divBdr>
      <w:divsChild>
        <w:div w:id="875889395">
          <w:marLeft w:val="274"/>
          <w:marRight w:val="0"/>
          <w:marTop w:val="0"/>
          <w:marBottom w:val="0"/>
          <w:divBdr>
            <w:top w:val="none" w:sz="0" w:space="0" w:color="auto"/>
            <w:left w:val="none" w:sz="0" w:space="0" w:color="auto"/>
            <w:bottom w:val="none" w:sz="0" w:space="0" w:color="auto"/>
            <w:right w:val="none" w:sz="0" w:space="0" w:color="auto"/>
          </w:divBdr>
        </w:div>
        <w:div w:id="1465856140">
          <w:marLeft w:val="274"/>
          <w:marRight w:val="0"/>
          <w:marTop w:val="0"/>
          <w:marBottom w:val="0"/>
          <w:divBdr>
            <w:top w:val="none" w:sz="0" w:space="0" w:color="auto"/>
            <w:left w:val="none" w:sz="0" w:space="0" w:color="auto"/>
            <w:bottom w:val="none" w:sz="0" w:space="0" w:color="auto"/>
            <w:right w:val="none" w:sz="0" w:space="0" w:color="auto"/>
          </w:divBdr>
        </w:div>
        <w:div w:id="1724602546">
          <w:marLeft w:val="274"/>
          <w:marRight w:val="0"/>
          <w:marTop w:val="0"/>
          <w:marBottom w:val="0"/>
          <w:divBdr>
            <w:top w:val="none" w:sz="0" w:space="0" w:color="auto"/>
            <w:left w:val="none" w:sz="0" w:space="0" w:color="auto"/>
            <w:bottom w:val="none" w:sz="0" w:space="0" w:color="auto"/>
            <w:right w:val="none" w:sz="0" w:space="0" w:color="auto"/>
          </w:divBdr>
        </w:div>
        <w:div w:id="1749883020">
          <w:marLeft w:val="274"/>
          <w:marRight w:val="0"/>
          <w:marTop w:val="0"/>
          <w:marBottom w:val="0"/>
          <w:divBdr>
            <w:top w:val="none" w:sz="0" w:space="0" w:color="auto"/>
            <w:left w:val="none" w:sz="0" w:space="0" w:color="auto"/>
            <w:bottom w:val="none" w:sz="0" w:space="0" w:color="auto"/>
            <w:right w:val="none" w:sz="0" w:space="0" w:color="auto"/>
          </w:divBdr>
        </w:div>
        <w:div w:id="2120028888">
          <w:marLeft w:val="274"/>
          <w:marRight w:val="0"/>
          <w:marTop w:val="0"/>
          <w:marBottom w:val="0"/>
          <w:divBdr>
            <w:top w:val="none" w:sz="0" w:space="0" w:color="auto"/>
            <w:left w:val="none" w:sz="0" w:space="0" w:color="auto"/>
            <w:bottom w:val="none" w:sz="0" w:space="0" w:color="auto"/>
            <w:right w:val="none" w:sz="0" w:space="0" w:color="auto"/>
          </w:divBdr>
        </w:div>
      </w:divsChild>
    </w:div>
    <w:div w:id="919683093">
      <w:bodyDiv w:val="1"/>
      <w:marLeft w:val="0"/>
      <w:marRight w:val="0"/>
      <w:marTop w:val="0"/>
      <w:marBottom w:val="0"/>
      <w:divBdr>
        <w:top w:val="none" w:sz="0" w:space="0" w:color="auto"/>
        <w:left w:val="none" w:sz="0" w:space="0" w:color="auto"/>
        <w:bottom w:val="none" w:sz="0" w:space="0" w:color="auto"/>
        <w:right w:val="none" w:sz="0" w:space="0" w:color="auto"/>
      </w:divBdr>
    </w:div>
    <w:div w:id="936521784">
      <w:bodyDiv w:val="1"/>
      <w:marLeft w:val="0"/>
      <w:marRight w:val="0"/>
      <w:marTop w:val="0"/>
      <w:marBottom w:val="0"/>
      <w:divBdr>
        <w:top w:val="none" w:sz="0" w:space="0" w:color="auto"/>
        <w:left w:val="none" w:sz="0" w:space="0" w:color="auto"/>
        <w:bottom w:val="none" w:sz="0" w:space="0" w:color="auto"/>
        <w:right w:val="none" w:sz="0" w:space="0" w:color="auto"/>
      </w:divBdr>
      <w:divsChild>
        <w:div w:id="2064403097">
          <w:marLeft w:val="0"/>
          <w:marRight w:val="0"/>
          <w:marTop w:val="0"/>
          <w:marBottom w:val="0"/>
          <w:divBdr>
            <w:top w:val="none" w:sz="0" w:space="0" w:color="auto"/>
            <w:left w:val="none" w:sz="0" w:space="0" w:color="auto"/>
            <w:bottom w:val="none" w:sz="0" w:space="0" w:color="auto"/>
            <w:right w:val="none" w:sz="0" w:space="0" w:color="auto"/>
          </w:divBdr>
        </w:div>
      </w:divsChild>
    </w:div>
    <w:div w:id="953175237">
      <w:bodyDiv w:val="1"/>
      <w:marLeft w:val="0"/>
      <w:marRight w:val="0"/>
      <w:marTop w:val="0"/>
      <w:marBottom w:val="0"/>
      <w:divBdr>
        <w:top w:val="none" w:sz="0" w:space="0" w:color="auto"/>
        <w:left w:val="none" w:sz="0" w:space="0" w:color="auto"/>
        <w:bottom w:val="none" w:sz="0" w:space="0" w:color="auto"/>
        <w:right w:val="none" w:sz="0" w:space="0" w:color="auto"/>
      </w:divBdr>
      <w:divsChild>
        <w:div w:id="267196936">
          <w:marLeft w:val="274"/>
          <w:marRight w:val="0"/>
          <w:marTop w:val="0"/>
          <w:marBottom w:val="0"/>
          <w:divBdr>
            <w:top w:val="none" w:sz="0" w:space="0" w:color="auto"/>
            <w:left w:val="none" w:sz="0" w:space="0" w:color="auto"/>
            <w:bottom w:val="none" w:sz="0" w:space="0" w:color="auto"/>
            <w:right w:val="none" w:sz="0" w:space="0" w:color="auto"/>
          </w:divBdr>
        </w:div>
        <w:div w:id="461195200">
          <w:marLeft w:val="274"/>
          <w:marRight w:val="0"/>
          <w:marTop w:val="0"/>
          <w:marBottom w:val="0"/>
          <w:divBdr>
            <w:top w:val="none" w:sz="0" w:space="0" w:color="auto"/>
            <w:left w:val="none" w:sz="0" w:space="0" w:color="auto"/>
            <w:bottom w:val="none" w:sz="0" w:space="0" w:color="auto"/>
            <w:right w:val="none" w:sz="0" w:space="0" w:color="auto"/>
          </w:divBdr>
        </w:div>
        <w:div w:id="704135779">
          <w:marLeft w:val="274"/>
          <w:marRight w:val="0"/>
          <w:marTop w:val="0"/>
          <w:marBottom w:val="0"/>
          <w:divBdr>
            <w:top w:val="none" w:sz="0" w:space="0" w:color="auto"/>
            <w:left w:val="none" w:sz="0" w:space="0" w:color="auto"/>
            <w:bottom w:val="none" w:sz="0" w:space="0" w:color="auto"/>
            <w:right w:val="none" w:sz="0" w:space="0" w:color="auto"/>
          </w:divBdr>
        </w:div>
        <w:div w:id="2101632652">
          <w:marLeft w:val="274"/>
          <w:marRight w:val="0"/>
          <w:marTop w:val="0"/>
          <w:marBottom w:val="0"/>
          <w:divBdr>
            <w:top w:val="none" w:sz="0" w:space="0" w:color="auto"/>
            <w:left w:val="none" w:sz="0" w:space="0" w:color="auto"/>
            <w:bottom w:val="none" w:sz="0" w:space="0" w:color="auto"/>
            <w:right w:val="none" w:sz="0" w:space="0" w:color="auto"/>
          </w:divBdr>
        </w:div>
      </w:divsChild>
    </w:div>
    <w:div w:id="953631944">
      <w:bodyDiv w:val="1"/>
      <w:marLeft w:val="0"/>
      <w:marRight w:val="0"/>
      <w:marTop w:val="0"/>
      <w:marBottom w:val="0"/>
      <w:divBdr>
        <w:top w:val="none" w:sz="0" w:space="0" w:color="auto"/>
        <w:left w:val="none" w:sz="0" w:space="0" w:color="auto"/>
        <w:bottom w:val="none" w:sz="0" w:space="0" w:color="auto"/>
        <w:right w:val="none" w:sz="0" w:space="0" w:color="auto"/>
      </w:divBdr>
    </w:div>
    <w:div w:id="979967674">
      <w:bodyDiv w:val="1"/>
      <w:marLeft w:val="0"/>
      <w:marRight w:val="0"/>
      <w:marTop w:val="0"/>
      <w:marBottom w:val="0"/>
      <w:divBdr>
        <w:top w:val="none" w:sz="0" w:space="0" w:color="auto"/>
        <w:left w:val="none" w:sz="0" w:space="0" w:color="auto"/>
        <w:bottom w:val="none" w:sz="0" w:space="0" w:color="auto"/>
        <w:right w:val="none" w:sz="0" w:space="0" w:color="auto"/>
      </w:divBdr>
      <w:divsChild>
        <w:div w:id="525288064">
          <w:marLeft w:val="0"/>
          <w:marRight w:val="0"/>
          <w:marTop w:val="0"/>
          <w:marBottom w:val="0"/>
          <w:divBdr>
            <w:top w:val="none" w:sz="0" w:space="0" w:color="auto"/>
            <w:left w:val="none" w:sz="0" w:space="0" w:color="auto"/>
            <w:bottom w:val="none" w:sz="0" w:space="0" w:color="auto"/>
            <w:right w:val="none" w:sz="0" w:space="0" w:color="auto"/>
          </w:divBdr>
          <w:divsChild>
            <w:div w:id="152582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074866">
      <w:bodyDiv w:val="1"/>
      <w:marLeft w:val="0"/>
      <w:marRight w:val="0"/>
      <w:marTop w:val="0"/>
      <w:marBottom w:val="0"/>
      <w:divBdr>
        <w:top w:val="none" w:sz="0" w:space="0" w:color="auto"/>
        <w:left w:val="none" w:sz="0" w:space="0" w:color="auto"/>
        <w:bottom w:val="none" w:sz="0" w:space="0" w:color="auto"/>
        <w:right w:val="none" w:sz="0" w:space="0" w:color="auto"/>
      </w:divBdr>
    </w:div>
    <w:div w:id="1001665266">
      <w:bodyDiv w:val="1"/>
      <w:marLeft w:val="0"/>
      <w:marRight w:val="0"/>
      <w:marTop w:val="0"/>
      <w:marBottom w:val="0"/>
      <w:divBdr>
        <w:top w:val="none" w:sz="0" w:space="0" w:color="auto"/>
        <w:left w:val="none" w:sz="0" w:space="0" w:color="auto"/>
        <w:bottom w:val="none" w:sz="0" w:space="0" w:color="auto"/>
        <w:right w:val="none" w:sz="0" w:space="0" w:color="auto"/>
      </w:divBdr>
    </w:div>
    <w:div w:id="1005670374">
      <w:bodyDiv w:val="1"/>
      <w:marLeft w:val="0"/>
      <w:marRight w:val="0"/>
      <w:marTop w:val="0"/>
      <w:marBottom w:val="0"/>
      <w:divBdr>
        <w:top w:val="none" w:sz="0" w:space="0" w:color="auto"/>
        <w:left w:val="none" w:sz="0" w:space="0" w:color="auto"/>
        <w:bottom w:val="none" w:sz="0" w:space="0" w:color="auto"/>
        <w:right w:val="none" w:sz="0" w:space="0" w:color="auto"/>
      </w:divBdr>
      <w:divsChild>
        <w:div w:id="421417140">
          <w:marLeft w:val="187"/>
          <w:marRight w:val="0"/>
          <w:marTop w:val="0"/>
          <w:marBottom w:val="0"/>
          <w:divBdr>
            <w:top w:val="none" w:sz="0" w:space="0" w:color="auto"/>
            <w:left w:val="none" w:sz="0" w:space="0" w:color="auto"/>
            <w:bottom w:val="none" w:sz="0" w:space="0" w:color="auto"/>
            <w:right w:val="none" w:sz="0" w:space="0" w:color="auto"/>
          </w:divBdr>
        </w:div>
        <w:div w:id="2115128790">
          <w:marLeft w:val="187"/>
          <w:marRight w:val="0"/>
          <w:marTop w:val="0"/>
          <w:marBottom w:val="0"/>
          <w:divBdr>
            <w:top w:val="none" w:sz="0" w:space="0" w:color="auto"/>
            <w:left w:val="none" w:sz="0" w:space="0" w:color="auto"/>
            <w:bottom w:val="none" w:sz="0" w:space="0" w:color="auto"/>
            <w:right w:val="none" w:sz="0" w:space="0" w:color="auto"/>
          </w:divBdr>
        </w:div>
      </w:divsChild>
    </w:div>
    <w:div w:id="1016494020">
      <w:bodyDiv w:val="1"/>
      <w:marLeft w:val="0"/>
      <w:marRight w:val="0"/>
      <w:marTop w:val="0"/>
      <w:marBottom w:val="0"/>
      <w:divBdr>
        <w:top w:val="none" w:sz="0" w:space="0" w:color="auto"/>
        <w:left w:val="none" w:sz="0" w:space="0" w:color="auto"/>
        <w:bottom w:val="none" w:sz="0" w:space="0" w:color="auto"/>
        <w:right w:val="none" w:sz="0" w:space="0" w:color="auto"/>
      </w:divBdr>
      <w:divsChild>
        <w:div w:id="1087196139">
          <w:marLeft w:val="274"/>
          <w:marRight w:val="0"/>
          <w:marTop w:val="0"/>
          <w:marBottom w:val="0"/>
          <w:divBdr>
            <w:top w:val="none" w:sz="0" w:space="0" w:color="auto"/>
            <w:left w:val="none" w:sz="0" w:space="0" w:color="auto"/>
            <w:bottom w:val="none" w:sz="0" w:space="0" w:color="auto"/>
            <w:right w:val="none" w:sz="0" w:space="0" w:color="auto"/>
          </w:divBdr>
        </w:div>
        <w:div w:id="1734700281">
          <w:marLeft w:val="274"/>
          <w:marRight w:val="0"/>
          <w:marTop w:val="0"/>
          <w:marBottom w:val="0"/>
          <w:divBdr>
            <w:top w:val="none" w:sz="0" w:space="0" w:color="auto"/>
            <w:left w:val="none" w:sz="0" w:space="0" w:color="auto"/>
            <w:bottom w:val="none" w:sz="0" w:space="0" w:color="auto"/>
            <w:right w:val="none" w:sz="0" w:space="0" w:color="auto"/>
          </w:divBdr>
        </w:div>
        <w:div w:id="1802309541">
          <w:marLeft w:val="274"/>
          <w:marRight w:val="0"/>
          <w:marTop w:val="0"/>
          <w:marBottom w:val="0"/>
          <w:divBdr>
            <w:top w:val="none" w:sz="0" w:space="0" w:color="auto"/>
            <w:left w:val="none" w:sz="0" w:space="0" w:color="auto"/>
            <w:bottom w:val="none" w:sz="0" w:space="0" w:color="auto"/>
            <w:right w:val="none" w:sz="0" w:space="0" w:color="auto"/>
          </w:divBdr>
        </w:div>
        <w:div w:id="2059740960">
          <w:marLeft w:val="274"/>
          <w:marRight w:val="0"/>
          <w:marTop w:val="0"/>
          <w:marBottom w:val="0"/>
          <w:divBdr>
            <w:top w:val="none" w:sz="0" w:space="0" w:color="auto"/>
            <w:left w:val="none" w:sz="0" w:space="0" w:color="auto"/>
            <w:bottom w:val="none" w:sz="0" w:space="0" w:color="auto"/>
            <w:right w:val="none" w:sz="0" w:space="0" w:color="auto"/>
          </w:divBdr>
        </w:div>
      </w:divsChild>
    </w:div>
    <w:div w:id="1022706414">
      <w:bodyDiv w:val="1"/>
      <w:marLeft w:val="0"/>
      <w:marRight w:val="0"/>
      <w:marTop w:val="0"/>
      <w:marBottom w:val="0"/>
      <w:divBdr>
        <w:top w:val="none" w:sz="0" w:space="0" w:color="auto"/>
        <w:left w:val="none" w:sz="0" w:space="0" w:color="auto"/>
        <w:bottom w:val="none" w:sz="0" w:space="0" w:color="auto"/>
        <w:right w:val="none" w:sz="0" w:space="0" w:color="auto"/>
      </w:divBdr>
    </w:div>
    <w:div w:id="1025060883">
      <w:bodyDiv w:val="1"/>
      <w:marLeft w:val="0"/>
      <w:marRight w:val="0"/>
      <w:marTop w:val="0"/>
      <w:marBottom w:val="0"/>
      <w:divBdr>
        <w:top w:val="none" w:sz="0" w:space="0" w:color="auto"/>
        <w:left w:val="none" w:sz="0" w:space="0" w:color="auto"/>
        <w:bottom w:val="none" w:sz="0" w:space="0" w:color="auto"/>
        <w:right w:val="none" w:sz="0" w:space="0" w:color="auto"/>
      </w:divBdr>
    </w:div>
    <w:div w:id="1042680157">
      <w:bodyDiv w:val="1"/>
      <w:marLeft w:val="0"/>
      <w:marRight w:val="0"/>
      <w:marTop w:val="0"/>
      <w:marBottom w:val="0"/>
      <w:divBdr>
        <w:top w:val="none" w:sz="0" w:space="0" w:color="auto"/>
        <w:left w:val="none" w:sz="0" w:space="0" w:color="auto"/>
        <w:bottom w:val="none" w:sz="0" w:space="0" w:color="auto"/>
        <w:right w:val="none" w:sz="0" w:space="0" w:color="auto"/>
      </w:divBdr>
    </w:div>
    <w:div w:id="1043479164">
      <w:bodyDiv w:val="1"/>
      <w:marLeft w:val="0"/>
      <w:marRight w:val="0"/>
      <w:marTop w:val="0"/>
      <w:marBottom w:val="0"/>
      <w:divBdr>
        <w:top w:val="none" w:sz="0" w:space="0" w:color="auto"/>
        <w:left w:val="none" w:sz="0" w:space="0" w:color="auto"/>
        <w:bottom w:val="none" w:sz="0" w:space="0" w:color="auto"/>
        <w:right w:val="none" w:sz="0" w:space="0" w:color="auto"/>
      </w:divBdr>
    </w:div>
    <w:div w:id="1045787223">
      <w:bodyDiv w:val="1"/>
      <w:marLeft w:val="0"/>
      <w:marRight w:val="0"/>
      <w:marTop w:val="0"/>
      <w:marBottom w:val="0"/>
      <w:divBdr>
        <w:top w:val="none" w:sz="0" w:space="0" w:color="auto"/>
        <w:left w:val="none" w:sz="0" w:space="0" w:color="auto"/>
        <w:bottom w:val="none" w:sz="0" w:space="0" w:color="auto"/>
        <w:right w:val="none" w:sz="0" w:space="0" w:color="auto"/>
      </w:divBdr>
    </w:div>
    <w:div w:id="1049917164">
      <w:bodyDiv w:val="1"/>
      <w:marLeft w:val="0"/>
      <w:marRight w:val="0"/>
      <w:marTop w:val="0"/>
      <w:marBottom w:val="0"/>
      <w:divBdr>
        <w:top w:val="none" w:sz="0" w:space="0" w:color="auto"/>
        <w:left w:val="none" w:sz="0" w:space="0" w:color="auto"/>
        <w:bottom w:val="none" w:sz="0" w:space="0" w:color="auto"/>
        <w:right w:val="none" w:sz="0" w:space="0" w:color="auto"/>
      </w:divBdr>
    </w:div>
    <w:div w:id="1053504506">
      <w:bodyDiv w:val="1"/>
      <w:marLeft w:val="0"/>
      <w:marRight w:val="0"/>
      <w:marTop w:val="0"/>
      <w:marBottom w:val="0"/>
      <w:divBdr>
        <w:top w:val="none" w:sz="0" w:space="0" w:color="auto"/>
        <w:left w:val="none" w:sz="0" w:space="0" w:color="auto"/>
        <w:bottom w:val="none" w:sz="0" w:space="0" w:color="auto"/>
        <w:right w:val="none" w:sz="0" w:space="0" w:color="auto"/>
      </w:divBdr>
      <w:divsChild>
        <w:div w:id="8797277">
          <w:marLeft w:val="0"/>
          <w:marRight w:val="0"/>
          <w:marTop w:val="0"/>
          <w:marBottom w:val="0"/>
          <w:divBdr>
            <w:top w:val="none" w:sz="0" w:space="0" w:color="auto"/>
            <w:left w:val="none" w:sz="0" w:space="0" w:color="auto"/>
            <w:bottom w:val="none" w:sz="0" w:space="0" w:color="auto"/>
            <w:right w:val="none" w:sz="0" w:space="0" w:color="auto"/>
          </w:divBdr>
          <w:divsChild>
            <w:div w:id="1049457162">
              <w:marLeft w:val="0"/>
              <w:marRight w:val="0"/>
              <w:marTop w:val="0"/>
              <w:marBottom w:val="0"/>
              <w:divBdr>
                <w:top w:val="none" w:sz="0" w:space="0" w:color="auto"/>
                <w:left w:val="none" w:sz="0" w:space="0" w:color="auto"/>
                <w:bottom w:val="none" w:sz="0" w:space="0" w:color="auto"/>
                <w:right w:val="none" w:sz="0" w:space="0" w:color="auto"/>
              </w:divBdr>
              <w:divsChild>
                <w:div w:id="29649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8101">
      <w:bodyDiv w:val="1"/>
      <w:marLeft w:val="0"/>
      <w:marRight w:val="0"/>
      <w:marTop w:val="0"/>
      <w:marBottom w:val="0"/>
      <w:divBdr>
        <w:top w:val="none" w:sz="0" w:space="0" w:color="auto"/>
        <w:left w:val="none" w:sz="0" w:space="0" w:color="auto"/>
        <w:bottom w:val="none" w:sz="0" w:space="0" w:color="auto"/>
        <w:right w:val="none" w:sz="0" w:space="0" w:color="auto"/>
      </w:divBdr>
      <w:divsChild>
        <w:div w:id="119998481">
          <w:marLeft w:val="274"/>
          <w:marRight w:val="0"/>
          <w:marTop w:val="0"/>
          <w:marBottom w:val="0"/>
          <w:divBdr>
            <w:top w:val="none" w:sz="0" w:space="0" w:color="auto"/>
            <w:left w:val="none" w:sz="0" w:space="0" w:color="auto"/>
            <w:bottom w:val="none" w:sz="0" w:space="0" w:color="auto"/>
            <w:right w:val="none" w:sz="0" w:space="0" w:color="auto"/>
          </w:divBdr>
        </w:div>
        <w:div w:id="471800136">
          <w:marLeft w:val="274"/>
          <w:marRight w:val="0"/>
          <w:marTop w:val="0"/>
          <w:marBottom w:val="0"/>
          <w:divBdr>
            <w:top w:val="none" w:sz="0" w:space="0" w:color="auto"/>
            <w:left w:val="none" w:sz="0" w:space="0" w:color="auto"/>
            <w:bottom w:val="none" w:sz="0" w:space="0" w:color="auto"/>
            <w:right w:val="none" w:sz="0" w:space="0" w:color="auto"/>
          </w:divBdr>
        </w:div>
        <w:div w:id="1221404546">
          <w:marLeft w:val="274"/>
          <w:marRight w:val="0"/>
          <w:marTop w:val="0"/>
          <w:marBottom w:val="0"/>
          <w:divBdr>
            <w:top w:val="none" w:sz="0" w:space="0" w:color="auto"/>
            <w:left w:val="none" w:sz="0" w:space="0" w:color="auto"/>
            <w:bottom w:val="none" w:sz="0" w:space="0" w:color="auto"/>
            <w:right w:val="none" w:sz="0" w:space="0" w:color="auto"/>
          </w:divBdr>
        </w:div>
      </w:divsChild>
    </w:div>
    <w:div w:id="1068116116">
      <w:bodyDiv w:val="1"/>
      <w:marLeft w:val="0"/>
      <w:marRight w:val="0"/>
      <w:marTop w:val="0"/>
      <w:marBottom w:val="0"/>
      <w:divBdr>
        <w:top w:val="none" w:sz="0" w:space="0" w:color="auto"/>
        <w:left w:val="none" w:sz="0" w:space="0" w:color="auto"/>
        <w:bottom w:val="none" w:sz="0" w:space="0" w:color="auto"/>
        <w:right w:val="none" w:sz="0" w:space="0" w:color="auto"/>
      </w:divBdr>
    </w:div>
    <w:div w:id="1084644324">
      <w:bodyDiv w:val="1"/>
      <w:marLeft w:val="0"/>
      <w:marRight w:val="0"/>
      <w:marTop w:val="0"/>
      <w:marBottom w:val="0"/>
      <w:divBdr>
        <w:top w:val="none" w:sz="0" w:space="0" w:color="auto"/>
        <w:left w:val="none" w:sz="0" w:space="0" w:color="auto"/>
        <w:bottom w:val="none" w:sz="0" w:space="0" w:color="auto"/>
        <w:right w:val="none" w:sz="0" w:space="0" w:color="auto"/>
      </w:divBdr>
      <w:divsChild>
        <w:div w:id="23331882">
          <w:marLeft w:val="274"/>
          <w:marRight w:val="0"/>
          <w:marTop w:val="0"/>
          <w:marBottom w:val="0"/>
          <w:divBdr>
            <w:top w:val="none" w:sz="0" w:space="0" w:color="auto"/>
            <w:left w:val="none" w:sz="0" w:space="0" w:color="auto"/>
            <w:bottom w:val="none" w:sz="0" w:space="0" w:color="auto"/>
            <w:right w:val="none" w:sz="0" w:space="0" w:color="auto"/>
          </w:divBdr>
        </w:div>
        <w:div w:id="302927148">
          <w:marLeft w:val="274"/>
          <w:marRight w:val="0"/>
          <w:marTop w:val="0"/>
          <w:marBottom w:val="0"/>
          <w:divBdr>
            <w:top w:val="none" w:sz="0" w:space="0" w:color="auto"/>
            <w:left w:val="none" w:sz="0" w:space="0" w:color="auto"/>
            <w:bottom w:val="none" w:sz="0" w:space="0" w:color="auto"/>
            <w:right w:val="none" w:sz="0" w:space="0" w:color="auto"/>
          </w:divBdr>
        </w:div>
        <w:div w:id="810754809">
          <w:marLeft w:val="274"/>
          <w:marRight w:val="0"/>
          <w:marTop w:val="0"/>
          <w:marBottom w:val="0"/>
          <w:divBdr>
            <w:top w:val="none" w:sz="0" w:space="0" w:color="auto"/>
            <w:left w:val="none" w:sz="0" w:space="0" w:color="auto"/>
            <w:bottom w:val="none" w:sz="0" w:space="0" w:color="auto"/>
            <w:right w:val="none" w:sz="0" w:space="0" w:color="auto"/>
          </w:divBdr>
        </w:div>
        <w:div w:id="1092319031">
          <w:marLeft w:val="274"/>
          <w:marRight w:val="0"/>
          <w:marTop w:val="0"/>
          <w:marBottom w:val="0"/>
          <w:divBdr>
            <w:top w:val="none" w:sz="0" w:space="0" w:color="auto"/>
            <w:left w:val="none" w:sz="0" w:space="0" w:color="auto"/>
            <w:bottom w:val="none" w:sz="0" w:space="0" w:color="auto"/>
            <w:right w:val="none" w:sz="0" w:space="0" w:color="auto"/>
          </w:divBdr>
        </w:div>
      </w:divsChild>
    </w:div>
    <w:div w:id="1148521139">
      <w:bodyDiv w:val="1"/>
      <w:marLeft w:val="0"/>
      <w:marRight w:val="0"/>
      <w:marTop w:val="0"/>
      <w:marBottom w:val="0"/>
      <w:divBdr>
        <w:top w:val="none" w:sz="0" w:space="0" w:color="auto"/>
        <w:left w:val="none" w:sz="0" w:space="0" w:color="auto"/>
        <w:bottom w:val="none" w:sz="0" w:space="0" w:color="auto"/>
        <w:right w:val="none" w:sz="0" w:space="0" w:color="auto"/>
      </w:divBdr>
    </w:div>
    <w:div w:id="1150708114">
      <w:bodyDiv w:val="1"/>
      <w:marLeft w:val="0"/>
      <w:marRight w:val="0"/>
      <w:marTop w:val="0"/>
      <w:marBottom w:val="0"/>
      <w:divBdr>
        <w:top w:val="none" w:sz="0" w:space="0" w:color="auto"/>
        <w:left w:val="none" w:sz="0" w:space="0" w:color="auto"/>
        <w:bottom w:val="none" w:sz="0" w:space="0" w:color="auto"/>
        <w:right w:val="none" w:sz="0" w:space="0" w:color="auto"/>
      </w:divBdr>
      <w:divsChild>
        <w:div w:id="127554708">
          <w:marLeft w:val="274"/>
          <w:marRight w:val="0"/>
          <w:marTop w:val="0"/>
          <w:marBottom w:val="0"/>
          <w:divBdr>
            <w:top w:val="none" w:sz="0" w:space="0" w:color="auto"/>
            <w:left w:val="none" w:sz="0" w:space="0" w:color="auto"/>
            <w:bottom w:val="none" w:sz="0" w:space="0" w:color="auto"/>
            <w:right w:val="none" w:sz="0" w:space="0" w:color="auto"/>
          </w:divBdr>
        </w:div>
        <w:div w:id="490756367">
          <w:marLeft w:val="274"/>
          <w:marRight w:val="0"/>
          <w:marTop w:val="0"/>
          <w:marBottom w:val="0"/>
          <w:divBdr>
            <w:top w:val="none" w:sz="0" w:space="0" w:color="auto"/>
            <w:left w:val="none" w:sz="0" w:space="0" w:color="auto"/>
            <w:bottom w:val="none" w:sz="0" w:space="0" w:color="auto"/>
            <w:right w:val="none" w:sz="0" w:space="0" w:color="auto"/>
          </w:divBdr>
        </w:div>
      </w:divsChild>
    </w:div>
    <w:div w:id="1169174337">
      <w:bodyDiv w:val="1"/>
      <w:marLeft w:val="0"/>
      <w:marRight w:val="0"/>
      <w:marTop w:val="0"/>
      <w:marBottom w:val="0"/>
      <w:divBdr>
        <w:top w:val="none" w:sz="0" w:space="0" w:color="auto"/>
        <w:left w:val="none" w:sz="0" w:space="0" w:color="auto"/>
        <w:bottom w:val="none" w:sz="0" w:space="0" w:color="auto"/>
        <w:right w:val="none" w:sz="0" w:space="0" w:color="auto"/>
      </w:divBdr>
    </w:div>
    <w:div w:id="1169246813">
      <w:bodyDiv w:val="1"/>
      <w:marLeft w:val="0"/>
      <w:marRight w:val="0"/>
      <w:marTop w:val="0"/>
      <w:marBottom w:val="0"/>
      <w:divBdr>
        <w:top w:val="none" w:sz="0" w:space="0" w:color="auto"/>
        <w:left w:val="none" w:sz="0" w:space="0" w:color="auto"/>
        <w:bottom w:val="none" w:sz="0" w:space="0" w:color="auto"/>
        <w:right w:val="none" w:sz="0" w:space="0" w:color="auto"/>
      </w:divBdr>
    </w:div>
    <w:div w:id="1174103222">
      <w:bodyDiv w:val="1"/>
      <w:marLeft w:val="0"/>
      <w:marRight w:val="0"/>
      <w:marTop w:val="0"/>
      <w:marBottom w:val="0"/>
      <w:divBdr>
        <w:top w:val="none" w:sz="0" w:space="0" w:color="auto"/>
        <w:left w:val="none" w:sz="0" w:space="0" w:color="auto"/>
        <w:bottom w:val="none" w:sz="0" w:space="0" w:color="auto"/>
        <w:right w:val="none" w:sz="0" w:space="0" w:color="auto"/>
      </w:divBdr>
    </w:div>
    <w:div w:id="1236088488">
      <w:bodyDiv w:val="1"/>
      <w:marLeft w:val="0"/>
      <w:marRight w:val="0"/>
      <w:marTop w:val="0"/>
      <w:marBottom w:val="0"/>
      <w:divBdr>
        <w:top w:val="none" w:sz="0" w:space="0" w:color="auto"/>
        <w:left w:val="none" w:sz="0" w:space="0" w:color="auto"/>
        <w:bottom w:val="none" w:sz="0" w:space="0" w:color="auto"/>
        <w:right w:val="none" w:sz="0" w:space="0" w:color="auto"/>
      </w:divBdr>
      <w:divsChild>
        <w:div w:id="311451610">
          <w:marLeft w:val="274"/>
          <w:marRight w:val="0"/>
          <w:marTop w:val="0"/>
          <w:marBottom w:val="0"/>
          <w:divBdr>
            <w:top w:val="none" w:sz="0" w:space="0" w:color="auto"/>
            <w:left w:val="none" w:sz="0" w:space="0" w:color="auto"/>
            <w:bottom w:val="none" w:sz="0" w:space="0" w:color="auto"/>
            <w:right w:val="none" w:sz="0" w:space="0" w:color="auto"/>
          </w:divBdr>
        </w:div>
        <w:div w:id="889922405">
          <w:marLeft w:val="274"/>
          <w:marRight w:val="0"/>
          <w:marTop w:val="0"/>
          <w:marBottom w:val="0"/>
          <w:divBdr>
            <w:top w:val="none" w:sz="0" w:space="0" w:color="auto"/>
            <w:left w:val="none" w:sz="0" w:space="0" w:color="auto"/>
            <w:bottom w:val="none" w:sz="0" w:space="0" w:color="auto"/>
            <w:right w:val="none" w:sz="0" w:space="0" w:color="auto"/>
          </w:divBdr>
        </w:div>
        <w:div w:id="1399281188">
          <w:marLeft w:val="274"/>
          <w:marRight w:val="0"/>
          <w:marTop w:val="0"/>
          <w:marBottom w:val="0"/>
          <w:divBdr>
            <w:top w:val="none" w:sz="0" w:space="0" w:color="auto"/>
            <w:left w:val="none" w:sz="0" w:space="0" w:color="auto"/>
            <w:bottom w:val="none" w:sz="0" w:space="0" w:color="auto"/>
            <w:right w:val="none" w:sz="0" w:space="0" w:color="auto"/>
          </w:divBdr>
        </w:div>
        <w:div w:id="1986818535">
          <w:marLeft w:val="274"/>
          <w:marRight w:val="0"/>
          <w:marTop w:val="0"/>
          <w:marBottom w:val="0"/>
          <w:divBdr>
            <w:top w:val="none" w:sz="0" w:space="0" w:color="auto"/>
            <w:left w:val="none" w:sz="0" w:space="0" w:color="auto"/>
            <w:bottom w:val="none" w:sz="0" w:space="0" w:color="auto"/>
            <w:right w:val="none" w:sz="0" w:space="0" w:color="auto"/>
          </w:divBdr>
        </w:div>
      </w:divsChild>
    </w:div>
    <w:div w:id="1268924898">
      <w:bodyDiv w:val="1"/>
      <w:marLeft w:val="0"/>
      <w:marRight w:val="0"/>
      <w:marTop w:val="0"/>
      <w:marBottom w:val="0"/>
      <w:divBdr>
        <w:top w:val="none" w:sz="0" w:space="0" w:color="auto"/>
        <w:left w:val="none" w:sz="0" w:space="0" w:color="auto"/>
        <w:bottom w:val="none" w:sz="0" w:space="0" w:color="auto"/>
        <w:right w:val="none" w:sz="0" w:space="0" w:color="auto"/>
      </w:divBdr>
    </w:div>
    <w:div w:id="1291135191">
      <w:bodyDiv w:val="1"/>
      <w:marLeft w:val="0"/>
      <w:marRight w:val="0"/>
      <w:marTop w:val="0"/>
      <w:marBottom w:val="0"/>
      <w:divBdr>
        <w:top w:val="none" w:sz="0" w:space="0" w:color="auto"/>
        <w:left w:val="none" w:sz="0" w:space="0" w:color="auto"/>
        <w:bottom w:val="none" w:sz="0" w:space="0" w:color="auto"/>
        <w:right w:val="none" w:sz="0" w:space="0" w:color="auto"/>
      </w:divBdr>
    </w:div>
    <w:div w:id="1292858222">
      <w:bodyDiv w:val="1"/>
      <w:marLeft w:val="0"/>
      <w:marRight w:val="0"/>
      <w:marTop w:val="0"/>
      <w:marBottom w:val="0"/>
      <w:divBdr>
        <w:top w:val="none" w:sz="0" w:space="0" w:color="auto"/>
        <w:left w:val="none" w:sz="0" w:space="0" w:color="auto"/>
        <w:bottom w:val="none" w:sz="0" w:space="0" w:color="auto"/>
        <w:right w:val="none" w:sz="0" w:space="0" w:color="auto"/>
      </w:divBdr>
      <w:divsChild>
        <w:div w:id="254366599">
          <w:marLeft w:val="274"/>
          <w:marRight w:val="0"/>
          <w:marTop w:val="0"/>
          <w:marBottom w:val="0"/>
          <w:divBdr>
            <w:top w:val="none" w:sz="0" w:space="0" w:color="auto"/>
            <w:left w:val="none" w:sz="0" w:space="0" w:color="auto"/>
            <w:bottom w:val="none" w:sz="0" w:space="0" w:color="auto"/>
            <w:right w:val="none" w:sz="0" w:space="0" w:color="auto"/>
          </w:divBdr>
        </w:div>
        <w:div w:id="1684504373">
          <w:marLeft w:val="274"/>
          <w:marRight w:val="0"/>
          <w:marTop w:val="0"/>
          <w:marBottom w:val="0"/>
          <w:divBdr>
            <w:top w:val="none" w:sz="0" w:space="0" w:color="auto"/>
            <w:left w:val="none" w:sz="0" w:space="0" w:color="auto"/>
            <w:bottom w:val="none" w:sz="0" w:space="0" w:color="auto"/>
            <w:right w:val="none" w:sz="0" w:space="0" w:color="auto"/>
          </w:divBdr>
        </w:div>
      </w:divsChild>
    </w:div>
    <w:div w:id="1301424885">
      <w:bodyDiv w:val="1"/>
      <w:marLeft w:val="0"/>
      <w:marRight w:val="0"/>
      <w:marTop w:val="0"/>
      <w:marBottom w:val="0"/>
      <w:divBdr>
        <w:top w:val="none" w:sz="0" w:space="0" w:color="auto"/>
        <w:left w:val="none" w:sz="0" w:space="0" w:color="auto"/>
        <w:bottom w:val="none" w:sz="0" w:space="0" w:color="auto"/>
        <w:right w:val="none" w:sz="0" w:space="0" w:color="auto"/>
      </w:divBdr>
    </w:div>
    <w:div w:id="1309245275">
      <w:bodyDiv w:val="1"/>
      <w:marLeft w:val="0"/>
      <w:marRight w:val="0"/>
      <w:marTop w:val="0"/>
      <w:marBottom w:val="0"/>
      <w:divBdr>
        <w:top w:val="none" w:sz="0" w:space="0" w:color="auto"/>
        <w:left w:val="none" w:sz="0" w:space="0" w:color="auto"/>
        <w:bottom w:val="none" w:sz="0" w:space="0" w:color="auto"/>
        <w:right w:val="none" w:sz="0" w:space="0" w:color="auto"/>
      </w:divBdr>
    </w:div>
    <w:div w:id="1348676234">
      <w:bodyDiv w:val="1"/>
      <w:marLeft w:val="0"/>
      <w:marRight w:val="0"/>
      <w:marTop w:val="0"/>
      <w:marBottom w:val="0"/>
      <w:divBdr>
        <w:top w:val="none" w:sz="0" w:space="0" w:color="auto"/>
        <w:left w:val="none" w:sz="0" w:space="0" w:color="auto"/>
        <w:bottom w:val="none" w:sz="0" w:space="0" w:color="auto"/>
        <w:right w:val="none" w:sz="0" w:space="0" w:color="auto"/>
      </w:divBdr>
    </w:div>
    <w:div w:id="1353146387">
      <w:bodyDiv w:val="1"/>
      <w:marLeft w:val="0"/>
      <w:marRight w:val="0"/>
      <w:marTop w:val="0"/>
      <w:marBottom w:val="0"/>
      <w:divBdr>
        <w:top w:val="none" w:sz="0" w:space="0" w:color="auto"/>
        <w:left w:val="none" w:sz="0" w:space="0" w:color="auto"/>
        <w:bottom w:val="none" w:sz="0" w:space="0" w:color="auto"/>
        <w:right w:val="none" w:sz="0" w:space="0" w:color="auto"/>
      </w:divBdr>
      <w:divsChild>
        <w:div w:id="775293528">
          <w:marLeft w:val="0"/>
          <w:marRight w:val="0"/>
          <w:marTop w:val="0"/>
          <w:marBottom w:val="0"/>
          <w:divBdr>
            <w:top w:val="none" w:sz="0" w:space="0" w:color="auto"/>
            <w:left w:val="none" w:sz="0" w:space="0" w:color="auto"/>
            <w:bottom w:val="none" w:sz="0" w:space="0" w:color="auto"/>
            <w:right w:val="none" w:sz="0" w:space="0" w:color="auto"/>
          </w:divBdr>
        </w:div>
      </w:divsChild>
    </w:div>
    <w:div w:id="1385713634">
      <w:bodyDiv w:val="1"/>
      <w:marLeft w:val="0"/>
      <w:marRight w:val="0"/>
      <w:marTop w:val="0"/>
      <w:marBottom w:val="0"/>
      <w:divBdr>
        <w:top w:val="none" w:sz="0" w:space="0" w:color="auto"/>
        <w:left w:val="none" w:sz="0" w:space="0" w:color="auto"/>
        <w:bottom w:val="none" w:sz="0" w:space="0" w:color="auto"/>
        <w:right w:val="none" w:sz="0" w:space="0" w:color="auto"/>
      </w:divBdr>
      <w:divsChild>
        <w:div w:id="550921338">
          <w:marLeft w:val="274"/>
          <w:marRight w:val="0"/>
          <w:marTop w:val="0"/>
          <w:marBottom w:val="0"/>
          <w:divBdr>
            <w:top w:val="none" w:sz="0" w:space="0" w:color="auto"/>
            <w:left w:val="none" w:sz="0" w:space="0" w:color="auto"/>
            <w:bottom w:val="none" w:sz="0" w:space="0" w:color="auto"/>
            <w:right w:val="none" w:sz="0" w:space="0" w:color="auto"/>
          </w:divBdr>
        </w:div>
        <w:div w:id="1636790198">
          <w:marLeft w:val="274"/>
          <w:marRight w:val="0"/>
          <w:marTop w:val="0"/>
          <w:marBottom w:val="0"/>
          <w:divBdr>
            <w:top w:val="none" w:sz="0" w:space="0" w:color="auto"/>
            <w:left w:val="none" w:sz="0" w:space="0" w:color="auto"/>
            <w:bottom w:val="none" w:sz="0" w:space="0" w:color="auto"/>
            <w:right w:val="none" w:sz="0" w:space="0" w:color="auto"/>
          </w:divBdr>
        </w:div>
      </w:divsChild>
    </w:div>
    <w:div w:id="1397782529">
      <w:bodyDiv w:val="1"/>
      <w:marLeft w:val="0"/>
      <w:marRight w:val="0"/>
      <w:marTop w:val="0"/>
      <w:marBottom w:val="0"/>
      <w:divBdr>
        <w:top w:val="none" w:sz="0" w:space="0" w:color="auto"/>
        <w:left w:val="none" w:sz="0" w:space="0" w:color="auto"/>
        <w:bottom w:val="none" w:sz="0" w:space="0" w:color="auto"/>
        <w:right w:val="none" w:sz="0" w:space="0" w:color="auto"/>
      </w:divBdr>
    </w:div>
    <w:div w:id="1424571042">
      <w:bodyDiv w:val="1"/>
      <w:marLeft w:val="0"/>
      <w:marRight w:val="0"/>
      <w:marTop w:val="0"/>
      <w:marBottom w:val="0"/>
      <w:divBdr>
        <w:top w:val="none" w:sz="0" w:space="0" w:color="auto"/>
        <w:left w:val="none" w:sz="0" w:space="0" w:color="auto"/>
        <w:bottom w:val="none" w:sz="0" w:space="0" w:color="auto"/>
        <w:right w:val="none" w:sz="0" w:space="0" w:color="auto"/>
      </w:divBdr>
      <w:divsChild>
        <w:div w:id="169410609">
          <w:marLeft w:val="0"/>
          <w:marRight w:val="0"/>
          <w:marTop w:val="0"/>
          <w:marBottom w:val="0"/>
          <w:divBdr>
            <w:top w:val="none" w:sz="0" w:space="0" w:color="auto"/>
            <w:left w:val="none" w:sz="0" w:space="0" w:color="auto"/>
            <w:bottom w:val="none" w:sz="0" w:space="0" w:color="auto"/>
            <w:right w:val="none" w:sz="0" w:space="0" w:color="auto"/>
          </w:divBdr>
        </w:div>
      </w:divsChild>
    </w:div>
    <w:div w:id="1434276149">
      <w:bodyDiv w:val="1"/>
      <w:marLeft w:val="0"/>
      <w:marRight w:val="0"/>
      <w:marTop w:val="0"/>
      <w:marBottom w:val="0"/>
      <w:divBdr>
        <w:top w:val="none" w:sz="0" w:space="0" w:color="auto"/>
        <w:left w:val="none" w:sz="0" w:space="0" w:color="auto"/>
        <w:bottom w:val="none" w:sz="0" w:space="0" w:color="auto"/>
        <w:right w:val="none" w:sz="0" w:space="0" w:color="auto"/>
      </w:divBdr>
    </w:div>
    <w:div w:id="1438259884">
      <w:bodyDiv w:val="1"/>
      <w:marLeft w:val="0"/>
      <w:marRight w:val="0"/>
      <w:marTop w:val="0"/>
      <w:marBottom w:val="0"/>
      <w:divBdr>
        <w:top w:val="none" w:sz="0" w:space="0" w:color="auto"/>
        <w:left w:val="none" w:sz="0" w:space="0" w:color="auto"/>
        <w:bottom w:val="none" w:sz="0" w:space="0" w:color="auto"/>
        <w:right w:val="none" w:sz="0" w:space="0" w:color="auto"/>
      </w:divBdr>
    </w:div>
    <w:div w:id="1438984583">
      <w:bodyDiv w:val="1"/>
      <w:marLeft w:val="0"/>
      <w:marRight w:val="0"/>
      <w:marTop w:val="0"/>
      <w:marBottom w:val="0"/>
      <w:divBdr>
        <w:top w:val="none" w:sz="0" w:space="0" w:color="auto"/>
        <w:left w:val="none" w:sz="0" w:space="0" w:color="auto"/>
        <w:bottom w:val="none" w:sz="0" w:space="0" w:color="auto"/>
        <w:right w:val="none" w:sz="0" w:space="0" w:color="auto"/>
      </w:divBdr>
    </w:div>
    <w:div w:id="1441562338">
      <w:bodyDiv w:val="1"/>
      <w:marLeft w:val="0"/>
      <w:marRight w:val="0"/>
      <w:marTop w:val="0"/>
      <w:marBottom w:val="0"/>
      <w:divBdr>
        <w:top w:val="none" w:sz="0" w:space="0" w:color="auto"/>
        <w:left w:val="none" w:sz="0" w:space="0" w:color="auto"/>
        <w:bottom w:val="none" w:sz="0" w:space="0" w:color="auto"/>
        <w:right w:val="none" w:sz="0" w:space="0" w:color="auto"/>
      </w:divBdr>
    </w:div>
    <w:div w:id="1444419414">
      <w:bodyDiv w:val="1"/>
      <w:marLeft w:val="0"/>
      <w:marRight w:val="0"/>
      <w:marTop w:val="0"/>
      <w:marBottom w:val="0"/>
      <w:divBdr>
        <w:top w:val="none" w:sz="0" w:space="0" w:color="auto"/>
        <w:left w:val="none" w:sz="0" w:space="0" w:color="auto"/>
        <w:bottom w:val="none" w:sz="0" w:space="0" w:color="auto"/>
        <w:right w:val="none" w:sz="0" w:space="0" w:color="auto"/>
      </w:divBdr>
      <w:divsChild>
        <w:div w:id="206376989">
          <w:marLeft w:val="274"/>
          <w:marRight w:val="0"/>
          <w:marTop w:val="0"/>
          <w:marBottom w:val="0"/>
          <w:divBdr>
            <w:top w:val="none" w:sz="0" w:space="0" w:color="auto"/>
            <w:left w:val="none" w:sz="0" w:space="0" w:color="auto"/>
            <w:bottom w:val="none" w:sz="0" w:space="0" w:color="auto"/>
            <w:right w:val="none" w:sz="0" w:space="0" w:color="auto"/>
          </w:divBdr>
        </w:div>
        <w:div w:id="1663771806">
          <w:marLeft w:val="274"/>
          <w:marRight w:val="0"/>
          <w:marTop w:val="0"/>
          <w:marBottom w:val="0"/>
          <w:divBdr>
            <w:top w:val="none" w:sz="0" w:space="0" w:color="auto"/>
            <w:left w:val="none" w:sz="0" w:space="0" w:color="auto"/>
            <w:bottom w:val="none" w:sz="0" w:space="0" w:color="auto"/>
            <w:right w:val="none" w:sz="0" w:space="0" w:color="auto"/>
          </w:divBdr>
        </w:div>
      </w:divsChild>
    </w:div>
    <w:div w:id="1466973149">
      <w:bodyDiv w:val="1"/>
      <w:marLeft w:val="0"/>
      <w:marRight w:val="0"/>
      <w:marTop w:val="0"/>
      <w:marBottom w:val="0"/>
      <w:divBdr>
        <w:top w:val="none" w:sz="0" w:space="0" w:color="auto"/>
        <w:left w:val="none" w:sz="0" w:space="0" w:color="auto"/>
        <w:bottom w:val="none" w:sz="0" w:space="0" w:color="auto"/>
        <w:right w:val="none" w:sz="0" w:space="0" w:color="auto"/>
      </w:divBdr>
      <w:divsChild>
        <w:div w:id="393238173">
          <w:marLeft w:val="274"/>
          <w:marRight w:val="0"/>
          <w:marTop w:val="0"/>
          <w:marBottom w:val="0"/>
          <w:divBdr>
            <w:top w:val="none" w:sz="0" w:space="0" w:color="auto"/>
            <w:left w:val="none" w:sz="0" w:space="0" w:color="auto"/>
            <w:bottom w:val="none" w:sz="0" w:space="0" w:color="auto"/>
            <w:right w:val="none" w:sz="0" w:space="0" w:color="auto"/>
          </w:divBdr>
        </w:div>
        <w:div w:id="755439852">
          <w:marLeft w:val="274"/>
          <w:marRight w:val="0"/>
          <w:marTop w:val="0"/>
          <w:marBottom w:val="0"/>
          <w:divBdr>
            <w:top w:val="none" w:sz="0" w:space="0" w:color="auto"/>
            <w:left w:val="none" w:sz="0" w:space="0" w:color="auto"/>
            <w:bottom w:val="none" w:sz="0" w:space="0" w:color="auto"/>
            <w:right w:val="none" w:sz="0" w:space="0" w:color="auto"/>
          </w:divBdr>
        </w:div>
        <w:div w:id="1816675039">
          <w:marLeft w:val="274"/>
          <w:marRight w:val="0"/>
          <w:marTop w:val="0"/>
          <w:marBottom w:val="0"/>
          <w:divBdr>
            <w:top w:val="none" w:sz="0" w:space="0" w:color="auto"/>
            <w:left w:val="none" w:sz="0" w:space="0" w:color="auto"/>
            <w:bottom w:val="none" w:sz="0" w:space="0" w:color="auto"/>
            <w:right w:val="none" w:sz="0" w:space="0" w:color="auto"/>
          </w:divBdr>
        </w:div>
      </w:divsChild>
    </w:div>
    <w:div w:id="1478650580">
      <w:bodyDiv w:val="1"/>
      <w:marLeft w:val="0"/>
      <w:marRight w:val="0"/>
      <w:marTop w:val="0"/>
      <w:marBottom w:val="0"/>
      <w:divBdr>
        <w:top w:val="none" w:sz="0" w:space="0" w:color="auto"/>
        <w:left w:val="none" w:sz="0" w:space="0" w:color="auto"/>
        <w:bottom w:val="none" w:sz="0" w:space="0" w:color="auto"/>
        <w:right w:val="none" w:sz="0" w:space="0" w:color="auto"/>
      </w:divBdr>
    </w:div>
    <w:div w:id="1505779179">
      <w:bodyDiv w:val="1"/>
      <w:marLeft w:val="0"/>
      <w:marRight w:val="0"/>
      <w:marTop w:val="0"/>
      <w:marBottom w:val="0"/>
      <w:divBdr>
        <w:top w:val="none" w:sz="0" w:space="0" w:color="auto"/>
        <w:left w:val="none" w:sz="0" w:space="0" w:color="auto"/>
        <w:bottom w:val="none" w:sz="0" w:space="0" w:color="auto"/>
        <w:right w:val="none" w:sz="0" w:space="0" w:color="auto"/>
      </w:divBdr>
      <w:divsChild>
        <w:div w:id="1969966656">
          <w:marLeft w:val="0"/>
          <w:marRight w:val="0"/>
          <w:marTop w:val="0"/>
          <w:marBottom w:val="0"/>
          <w:divBdr>
            <w:top w:val="none" w:sz="0" w:space="0" w:color="auto"/>
            <w:left w:val="none" w:sz="0" w:space="0" w:color="auto"/>
            <w:bottom w:val="none" w:sz="0" w:space="0" w:color="auto"/>
            <w:right w:val="none" w:sz="0" w:space="0" w:color="auto"/>
          </w:divBdr>
        </w:div>
      </w:divsChild>
    </w:div>
    <w:div w:id="1508129784">
      <w:bodyDiv w:val="1"/>
      <w:marLeft w:val="0"/>
      <w:marRight w:val="0"/>
      <w:marTop w:val="0"/>
      <w:marBottom w:val="0"/>
      <w:divBdr>
        <w:top w:val="none" w:sz="0" w:space="0" w:color="auto"/>
        <w:left w:val="none" w:sz="0" w:space="0" w:color="auto"/>
        <w:bottom w:val="none" w:sz="0" w:space="0" w:color="auto"/>
        <w:right w:val="none" w:sz="0" w:space="0" w:color="auto"/>
      </w:divBdr>
    </w:div>
    <w:div w:id="1508207971">
      <w:bodyDiv w:val="1"/>
      <w:marLeft w:val="0"/>
      <w:marRight w:val="0"/>
      <w:marTop w:val="0"/>
      <w:marBottom w:val="0"/>
      <w:divBdr>
        <w:top w:val="none" w:sz="0" w:space="0" w:color="auto"/>
        <w:left w:val="none" w:sz="0" w:space="0" w:color="auto"/>
        <w:bottom w:val="none" w:sz="0" w:space="0" w:color="auto"/>
        <w:right w:val="none" w:sz="0" w:space="0" w:color="auto"/>
      </w:divBdr>
    </w:div>
    <w:div w:id="1508524011">
      <w:bodyDiv w:val="1"/>
      <w:marLeft w:val="0"/>
      <w:marRight w:val="0"/>
      <w:marTop w:val="0"/>
      <w:marBottom w:val="0"/>
      <w:divBdr>
        <w:top w:val="none" w:sz="0" w:space="0" w:color="auto"/>
        <w:left w:val="none" w:sz="0" w:space="0" w:color="auto"/>
        <w:bottom w:val="none" w:sz="0" w:space="0" w:color="auto"/>
        <w:right w:val="none" w:sz="0" w:space="0" w:color="auto"/>
      </w:divBdr>
    </w:div>
    <w:div w:id="1519391376">
      <w:bodyDiv w:val="1"/>
      <w:marLeft w:val="0"/>
      <w:marRight w:val="0"/>
      <w:marTop w:val="0"/>
      <w:marBottom w:val="0"/>
      <w:divBdr>
        <w:top w:val="none" w:sz="0" w:space="0" w:color="auto"/>
        <w:left w:val="none" w:sz="0" w:space="0" w:color="auto"/>
        <w:bottom w:val="none" w:sz="0" w:space="0" w:color="auto"/>
        <w:right w:val="none" w:sz="0" w:space="0" w:color="auto"/>
      </w:divBdr>
    </w:div>
    <w:div w:id="1549874693">
      <w:bodyDiv w:val="1"/>
      <w:marLeft w:val="0"/>
      <w:marRight w:val="0"/>
      <w:marTop w:val="0"/>
      <w:marBottom w:val="0"/>
      <w:divBdr>
        <w:top w:val="none" w:sz="0" w:space="0" w:color="auto"/>
        <w:left w:val="none" w:sz="0" w:space="0" w:color="auto"/>
        <w:bottom w:val="none" w:sz="0" w:space="0" w:color="auto"/>
        <w:right w:val="none" w:sz="0" w:space="0" w:color="auto"/>
      </w:divBdr>
    </w:div>
    <w:div w:id="1555504406">
      <w:bodyDiv w:val="1"/>
      <w:marLeft w:val="0"/>
      <w:marRight w:val="0"/>
      <w:marTop w:val="0"/>
      <w:marBottom w:val="0"/>
      <w:divBdr>
        <w:top w:val="none" w:sz="0" w:space="0" w:color="auto"/>
        <w:left w:val="none" w:sz="0" w:space="0" w:color="auto"/>
        <w:bottom w:val="none" w:sz="0" w:space="0" w:color="auto"/>
        <w:right w:val="none" w:sz="0" w:space="0" w:color="auto"/>
      </w:divBdr>
    </w:div>
    <w:div w:id="1575776030">
      <w:bodyDiv w:val="1"/>
      <w:marLeft w:val="0"/>
      <w:marRight w:val="0"/>
      <w:marTop w:val="0"/>
      <w:marBottom w:val="0"/>
      <w:divBdr>
        <w:top w:val="none" w:sz="0" w:space="0" w:color="auto"/>
        <w:left w:val="none" w:sz="0" w:space="0" w:color="auto"/>
        <w:bottom w:val="none" w:sz="0" w:space="0" w:color="auto"/>
        <w:right w:val="none" w:sz="0" w:space="0" w:color="auto"/>
      </w:divBdr>
    </w:div>
    <w:div w:id="1581014075">
      <w:bodyDiv w:val="1"/>
      <w:marLeft w:val="0"/>
      <w:marRight w:val="0"/>
      <w:marTop w:val="0"/>
      <w:marBottom w:val="0"/>
      <w:divBdr>
        <w:top w:val="none" w:sz="0" w:space="0" w:color="auto"/>
        <w:left w:val="none" w:sz="0" w:space="0" w:color="auto"/>
        <w:bottom w:val="none" w:sz="0" w:space="0" w:color="auto"/>
        <w:right w:val="none" w:sz="0" w:space="0" w:color="auto"/>
      </w:divBdr>
    </w:div>
    <w:div w:id="1593855040">
      <w:bodyDiv w:val="1"/>
      <w:marLeft w:val="0"/>
      <w:marRight w:val="0"/>
      <w:marTop w:val="0"/>
      <w:marBottom w:val="0"/>
      <w:divBdr>
        <w:top w:val="none" w:sz="0" w:space="0" w:color="auto"/>
        <w:left w:val="none" w:sz="0" w:space="0" w:color="auto"/>
        <w:bottom w:val="none" w:sz="0" w:space="0" w:color="auto"/>
        <w:right w:val="none" w:sz="0" w:space="0" w:color="auto"/>
      </w:divBdr>
    </w:div>
    <w:div w:id="1602761944">
      <w:bodyDiv w:val="1"/>
      <w:marLeft w:val="0"/>
      <w:marRight w:val="0"/>
      <w:marTop w:val="0"/>
      <w:marBottom w:val="0"/>
      <w:divBdr>
        <w:top w:val="none" w:sz="0" w:space="0" w:color="auto"/>
        <w:left w:val="none" w:sz="0" w:space="0" w:color="auto"/>
        <w:bottom w:val="none" w:sz="0" w:space="0" w:color="auto"/>
        <w:right w:val="none" w:sz="0" w:space="0" w:color="auto"/>
      </w:divBdr>
      <w:divsChild>
        <w:div w:id="186604119">
          <w:marLeft w:val="274"/>
          <w:marRight w:val="0"/>
          <w:marTop w:val="0"/>
          <w:marBottom w:val="0"/>
          <w:divBdr>
            <w:top w:val="none" w:sz="0" w:space="0" w:color="auto"/>
            <w:left w:val="none" w:sz="0" w:space="0" w:color="auto"/>
            <w:bottom w:val="none" w:sz="0" w:space="0" w:color="auto"/>
            <w:right w:val="none" w:sz="0" w:space="0" w:color="auto"/>
          </w:divBdr>
        </w:div>
        <w:div w:id="696472098">
          <w:marLeft w:val="274"/>
          <w:marRight w:val="0"/>
          <w:marTop w:val="0"/>
          <w:marBottom w:val="0"/>
          <w:divBdr>
            <w:top w:val="none" w:sz="0" w:space="0" w:color="auto"/>
            <w:left w:val="none" w:sz="0" w:space="0" w:color="auto"/>
            <w:bottom w:val="none" w:sz="0" w:space="0" w:color="auto"/>
            <w:right w:val="none" w:sz="0" w:space="0" w:color="auto"/>
          </w:divBdr>
        </w:div>
      </w:divsChild>
    </w:div>
    <w:div w:id="1617175185">
      <w:bodyDiv w:val="1"/>
      <w:marLeft w:val="0"/>
      <w:marRight w:val="0"/>
      <w:marTop w:val="0"/>
      <w:marBottom w:val="0"/>
      <w:divBdr>
        <w:top w:val="none" w:sz="0" w:space="0" w:color="auto"/>
        <w:left w:val="none" w:sz="0" w:space="0" w:color="auto"/>
        <w:bottom w:val="none" w:sz="0" w:space="0" w:color="auto"/>
        <w:right w:val="none" w:sz="0" w:space="0" w:color="auto"/>
      </w:divBdr>
      <w:divsChild>
        <w:div w:id="501164346">
          <w:marLeft w:val="274"/>
          <w:marRight w:val="0"/>
          <w:marTop w:val="0"/>
          <w:marBottom w:val="0"/>
          <w:divBdr>
            <w:top w:val="none" w:sz="0" w:space="0" w:color="auto"/>
            <w:left w:val="none" w:sz="0" w:space="0" w:color="auto"/>
            <w:bottom w:val="none" w:sz="0" w:space="0" w:color="auto"/>
            <w:right w:val="none" w:sz="0" w:space="0" w:color="auto"/>
          </w:divBdr>
        </w:div>
        <w:div w:id="934166565">
          <w:marLeft w:val="274"/>
          <w:marRight w:val="0"/>
          <w:marTop w:val="0"/>
          <w:marBottom w:val="0"/>
          <w:divBdr>
            <w:top w:val="none" w:sz="0" w:space="0" w:color="auto"/>
            <w:left w:val="none" w:sz="0" w:space="0" w:color="auto"/>
            <w:bottom w:val="none" w:sz="0" w:space="0" w:color="auto"/>
            <w:right w:val="none" w:sz="0" w:space="0" w:color="auto"/>
          </w:divBdr>
        </w:div>
        <w:div w:id="1246454470">
          <w:marLeft w:val="274"/>
          <w:marRight w:val="0"/>
          <w:marTop w:val="0"/>
          <w:marBottom w:val="0"/>
          <w:divBdr>
            <w:top w:val="none" w:sz="0" w:space="0" w:color="auto"/>
            <w:left w:val="none" w:sz="0" w:space="0" w:color="auto"/>
            <w:bottom w:val="none" w:sz="0" w:space="0" w:color="auto"/>
            <w:right w:val="none" w:sz="0" w:space="0" w:color="auto"/>
          </w:divBdr>
        </w:div>
        <w:div w:id="1488784818">
          <w:marLeft w:val="274"/>
          <w:marRight w:val="0"/>
          <w:marTop w:val="0"/>
          <w:marBottom w:val="0"/>
          <w:divBdr>
            <w:top w:val="none" w:sz="0" w:space="0" w:color="auto"/>
            <w:left w:val="none" w:sz="0" w:space="0" w:color="auto"/>
            <w:bottom w:val="none" w:sz="0" w:space="0" w:color="auto"/>
            <w:right w:val="none" w:sz="0" w:space="0" w:color="auto"/>
          </w:divBdr>
        </w:div>
      </w:divsChild>
    </w:div>
    <w:div w:id="1694385109">
      <w:marLeft w:val="0"/>
      <w:marRight w:val="0"/>
      <w:marTop w:val="0"/>
      <w:marBottom w:val="0"/>
      <w:divBdr>
        <w:top w:val="none" w:sz="0" w:space="0" w:color="auto"/>
        <w:left w:val="none" w:sz="0" w:space="0" w:color="auto"/>
        <w:bottom w:val="none" w:sz="0" w:space="0" w:color="auto"/>
        <w:right w:val="none" w:sz="0" w:space="0" w:color="auto"/>
      </w:divBdr>
    </w:div>
    <w:div w:id="1714304514">
      <w:bodyDiv w:val="1"/>
      <w:marLeft w:val="0"/>
      <w:marRight w:val="0"/>
      <w:marTop w:val="0"/>
      <w:marBottom w:val="0"/>
      <w:divBdr>
        <w:top w:val="none" w:sz="0" w:space="0" w:color="auto"/>
        <w:left w:val="none" w:sz="0" w:space="0" w:color="auto"/>
        <w:bottom w:val="none" w:sz="0" w:space="0" w:color="auto"/>
        <w:right w:val="none" w:sz="0" w:space="0" w:color="auto"/>
      </w:divBdr>
      <w:divsChild>
        <w:div w:id="1859926034">
          <w:marLeft w:val="0"/>
          <w:marRight w:val="0"/>
          <w:marTop w:val="0"/>
          <w:marBottom w:val="0"/>
          <w:divBdr>
            <w:top w:val="none" w:sz="0" w:space="0" w:color="auto"/>
            <w:left w:val="none" w:sz="0" w:space="0" w:color="auto"/>
            <w:bottom w:val="none" w:sz="0" w:space="0" w:color="auto"/>
            <w:right w:val="none" w:sz="0" w:space="0" w:color="auto"/>
          </w:divBdr>
        </w:div>
      </w:divsChild>
    </w:div>
    <w:div w:id="1753382600">
      <w:bodyDiv w:val="1"/>
      <w:marLeft w:val="0"/>
      <w:marRight w:val="0"/>
      <w:marTop w:val="0"/>
      <w:marBottom w:val="0"/>
      <w:divBdr>
        <w:top w:val="none" w:sz="0" w:space="0" w:color="auto"/>
        <w:left w:val="none" w:sz="0" w:space="0" w:color="auto"/>
        <w:bottom w:val="none" w:sz="0" w:space="0" w:color="auto"/>
        <w:right w:val="none" w:sz="0" w:space="0" w:color="auto"/>
      </w:divBdr>
    </w:div>
    <w:div w:id="1774981751">
      <w:bodyDiv w:val="1"/>
      <w:marLeft w:val="0"/>
      <w:marRight w:val="0"/>
      <w:marTop w:val="0"/>
      <w:marBottom w:val="0"/>
      <w:divBdr>
        <w:top w:val="none" w:sz="0" w:space="0" w:color="auto"/>
        <w:left w:val="none" w:sz="0" w:space="0" w:color="auto"/>
        <w:bottom w:val="none" w:sz="0" w:space="0" w:color="auto"/>
        <w:right w:val="none" w:sz="0" w:space="0" w:color="auto"/>
      </w:divBdr>
    </w:div>
    <w:div w:id="1790973794">
      <w:bodyDiv w:val="1"/>
      <w:marLeft w:val="0"/>
      <w:marRight w:val="0"/>
      <w:marTop w:val="0"/>
      <w:marBottom w:val="0"/>
      <w:divBdr>
        <w:top w:val="none" w:sz="0" w:space="0" w:color="auto"/>
        <w:left w:val="none" w:sz="0" w:space="0" w:color="auto"/>
        <w:bottom w:val="none" w:sz="0" w:space="0" w:color="auto"/>
        <w:right w:val="none" w:sz="0" w:space="0" w:color="auto"/>
      </w:divBdr>
    </w:div>
    <w:div w:id="1810705794">
      <w:bodyDiv w:val="1"/>
      <w:marLeft w:val="0"/>
      <w:marRight w:val="0"/>
      <w:marTop w:val="0"/>
      <w:marBottom w:val="0"/>
      <w:divBdr>
        <w:top w:val="none" w:sz="0" w:space="0" w:color="auto"/>
        <w:left w:val="none" w:sz="0" w:space="0" w:color="auto"/>
        <w:bottom w:val="none" w:sz="0" w:space="0" w:color="auto"/>
        <w:right w:val="none" w:sz="0" w:space="0" w:color="auto"/>
      </w:divBdr>
    </w:div>
    <w:div w:id="1830442822">
      <w:bodyDiv w:val="1"/>
      <w:marLeft w:val="0"/>
      <w:marRight w:val="0"/>
      <w:marTop w:val="0"/>
      <w:marBottom w:val="0"/>
      <w:divBdr>
        <w:top w:val="none" w:sz="0" w:space="0" w:color="auto"/>
        <w:left w:val="none" w:sz="0" w:space="0" w:color="auto"/>
        <w:bottom w:val="none" w:sz="0" w:space="0" w:color="auto"/>
        <w:right w:val="none" w:sz="0" w:space="0" w:color="auto"/>
      </w:divBdr>
    </w:div>
    <w:div w:id="1832911176">
      <w:bodyDiv w:val="1"/>
      <w:marLeft w:val="0"/>
      <w:marRight w:val="0"/>
      <w:marTop w:val="0"/>
      <w:marBottom w:val="0"/>
      <w:divBdr>
        <w:top w:val="none" w:sz="0" w:space="0" w:color="auto"/>
        <w:left w:val="none" w:sz="0" w:space="0" w:color="auto"/>
        <w:bottom w:val="none" w:sz="0" w:space="0" w:color="auto"/>
        <w:right w:val="none" w:sz="0" w:space="0" w:color="auto"/>
      </w:divBdr>
      <w:divsChild>
        <w:div w:id="959145287">
          <w:marLeft w:val="0"/>
          <w:marRight w:val="0"/>
          <w:marTop w:val="0"/>
          <w:marBottom w:val="0"/>
          <w:divBdr>
            <w:top w:val="none" w:sz="0" w:space="0" w:color="auto"/>
            <w:left w:val="none" w:sz="0" w:space="0" w:color="auto"/>
            <w:bottom w:val="none" w:sz="0" w:space="0" w:color="auto"/>
            <w:right w:val="none" w:sz="0" w:space="0" w:color="auto"/>
          </w:divBdr>
        </w:div>
      </w:divsChild>
    </w:div>
    <w:div w:id="1843232619">
      <w:bodyDiv w:val="1"/>
      <w:marLeft w:val="0"/>
      <w:marRight w:val="0"/>
      <w:marTop w:val="0"/>
      <w:marBottom w:val="0"/>
      <w:divBdr>
        <w:top w:val="none" w:sz="0" w:space="0" w:color="auto"/>
        <w:left w:val="none" w:sz="0" w:space="0" w:color="auto"/>
        <w:bottom w:val="none" w:sz="0" w:space="0" w:color="auto"/>
        <w:right w:val="none" w:sz="0" w:space="0" w:color="auto"/>
      </w:divBdr>
    </w:div>
    <w:div w:id="1866093561">
      <w:bodyDiv w:val="1"/>
      <w:marLeft w:val="0"/>
      <w:marRight w:val="0"/>
      <w:marTop w:val="0"/>
      <w:marBottom w:val="0"/>
      <w:divBdr>
        <w:top w:val="none" w:sz="0" w:space="0" w:color="auto"/>
        <w:left w:val="none" w:sz="0" w:space="0" w:color="auto"/>
        <w:bottom w:val="none" w:sz="0" w:space="0" w:color="auto"/>
        <w:right w:val="none" w:sz="0" w:space="0" w:color="auto"/>
      </w:divBdr>
      <w:divsChild>
        <w:div w:id="543516662">
          <w:marLeft w:val="0"/>
          <w:marRight w:val="0"/>
          <w:marTop w:val="0"/>
          <w:marBottom w:val="0"/>
          <w:divBdr>
            <w:top w:val="none" w:sz="0" w:space="0" w:color="auto"/>
            <w:left w:val="none" w:sz="0" w:space="0" w:color="auto"/>
            <w:bottom w:val="none" w:sz="0" w:space="0" w:color="auto"/>
            <w:right w:val="none" w:sz="0" w:space="0" w:color="auto"/>
          </w:divBdr>
          <w:divsChild>
            <w:div w:id="112206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647973">
      <w:bodyDiv w:val="1"/>
      <w:marLeft w:val="0"/>
      <w:marRight w:val="0"/>
      <w:marTop w:val="0"/>
      <w:marBottom w:val="0"/>
      <w:divBdr>
        <w:top w:val="none" w:sz="0" w:space="0" w:color="auto"/>
        <w:left w:val="none" w:sz="0" w:space="0" w:color="auto"/>
        <w:bottom w:val="none" w:sz="0" w:space="0" w:color="auto"/>
        <w:right w:val="none" w:sz="0" w:space="0" w:color="auto"/>
      </w:divBdr>
    </w:div>
    <w:div w:id="1888224912">
      <w:bodyDiv w:val="1"/>
      <w:marLeft w:val="0"/>
      <w:marRight w:val="0"/>
      <w:marTop w:val="0"/>
      <w:marBottom w:val="0"/>
      <w:divBdr>
        <w:top w:val="none" w:sz="0" w:space="0" w:color="auto"/>
        <w:left w:val="none" w:sz="0" w:space="0" w:color="auto"/>
        <w:bottom w:val="none" w:sz="0" w:space="0" w:color="auto"/>
        <w:right w:val="none" w:sz="0" w:space="0" w:color="auto"/>
      </w:divBdr>
    </w:div>
    <w:div w:id="1888444662">
      <w:bodyDiv w:val="1"/>
      <w:marLeft w:val="0"/>
      <w:marRight w:val="0"/>
      <w:marTop w:val="0"/>
      <w:marBottom w:val="0"/>
      <w:divBdr>
        <w:top w:val="none" w:sz="0" w:space="0" w:color="auto"/>
        <w:left w:val="none" w:sz="0" w:space="0" w:color="auto"/>
        <w:bottom w:val="none" w:sz="0" w:space="0" w:color="auto"/>
        <w:right w:val="none" w:sz="0" w:space="0" w:color="auto"/>
      </w:divBdr>
      <w:divsChild>
        <w:div w:id="334915991">
          <w:marLeft w:val="274"/>
          <w:marRight w:val="0"/>
          <w:marTop w:val="0"/>
          <w:marBottom w:val="0"/>
          <w:divBdr>
            <w:top w:val="none" w:sz="0" w:space="0" w:color="auto"/>
            <w:left w:val="none" w:sz="0" w:space="0" w:color="auto"/>
            <w:bottom w:val="none" w:sz="0" w:space="0" w:color="auto"/>
            <w:right w:val="none" w:sz="0" w:space="0" w:color="auto"/>
          </w:divBdr>
        </w:div>
        <w:div w:id="887302239">
          <w:marLeft w:val="274"/>
          <w:marRight w:val="0"/>
          <w:marTop w:val="0"/>
          <w:marBottom w:val="0"/>
          <w:divBdr>
            <w:top w:val="none" w:sz="0" w:space="0" w:color="auto"/>
            <w:left w:val="none" w:sz="0" w:space="0" w:color="auto"/>
            <w:bottom w:val="none" w:sz="0" w:space="0" w:color="auto"/>
            <w:right w:val="none" w:sz="0" w:space="0" w:color="auto"/>
          </w:divBdr>
        </w:div>
      </w:divsChild>
    </w:div>
    <w:div w:id="1910840578">
      <w:bodyDiv w:val="1"/>
      <w:marLeft w:val="0"/>
      <w:marRight w:val="0"/>
      <w:marTop w:val="0"/>
      <w:marBottom w:val="0"/>
      <w:divBdr>
        <w:top w:val="none" w:sz="0" w:space="0" w:color="auto"/>
        <w:left w:val="none" w:sz="0" w:space="0" w:color="auto"/>
        <w:bottom w:val="none" w:sz="0" w:space="0" w:color="auto"/>
        <w:right w:val="none" w:sz="0" w:space="0" w:color="auto"/>
      </w:divBdr>
    </w:div>
    <w:div w:id="1941793193">
      <w:bodyDiv w:val="1"/>
      <w:marLeft w:val="0"/>
      <w:marRight w:val="0"/>
      <w:marTop w:val="0"/>
      <w:marBottom w:val="0"/>
      <w:divBdr>
        <w:top w:val="none" w:sz="0" w:space="0" w:color="auto"/>
        <w:left w:val="none" w:sz="0" w:space="0" w:color="auto"/>
        <w:bottom w:val="none" w:sz="0" w:space="0" w:color="auto"/>
        <w:right w:val="none" w:sz="0" w:space="0" w:color="auto"/>
      </w:divBdr>
      <w:divsChild>
        <w:div w:id="1185090501">
          <w:marLeft w:val="60"/>
          <w:marRight w:val="60"/>
          <w:marTop w:val="0"/>
          <w:marBottom w:val="0"/>
          <w:divBdr>
            <w:top w:val="none" w:sz="0" w:space="0" w:color="auto"/>
            <w:left w:val="none" w:sz="0" w:space="0" w:color="auto"/>
            <w:bottom w:val="none" w:sz="0" w:space="0" w:color="auto"/>
            <w:right w:val="none" w:sz="0" w:space="0" w:color="auto"/>
          </w:divBdr>
        </w:div>
      </w:divsChild>
    </w:div>
    <w:div w:id="1956911776">
      <w:bodyDiv w:val="1"/>
      <w:marLeft w:val="0"/>
      <w:marRight w:val="0"/>
      <w:marTop w:val="0"/>
      <w:marBottom w:val="0"/>
      <w:divBdr>
        <w:top w:val="none" w:sz="0" w:space="0" w:color="auto"/>
        <w:left w:val="none" w:sz="0" w:space="0" w:color="auto"/>
        <w:bottom w:val="none" w:sz="0" w:space="0" w:color="auto"/>
        <w:right w:val="none" w:sz="0" w:space="0" w:color="auto"/>
      </w:divBdr>
    </w:div>
    <w:div w:id="1972322504">
      <w:bodyDiv w:val="1"/>
      <w:marLeft w:val="0"/>
      <w:marRight w:val="0"/>
      <w:marTop w:val="0"/>
      <w:marBottom w:val="0"/>
      <w:divBdr>
        <w:top w:val="none" w:sz="0" w:space="0" w:color="auto"/>
        <w:left w:val="none" w:sz="0" w:space="0" w:color="auto"/>
        <w:bottom w:val="none" w:sz="0" w:space="0" w:color="auto"/>
        <w:right w:val="none" w:sz="0" w:space="0" w:color="auto"/>
      </w:divBdr>
      <w:divsChild>
        <w:div w:id="1443263845">
          <w:marLeft w:val="0"/>
          <w:marRight w:val="0"/>
          <w:marTop w:val="0"/>
          <w:marBottom w:val="0"/>
          <w:divBdr>
            <w:top w:val="none" w:sz="0" w:space="0" w:color="auto"/>
            <w:left w:val="none" w:sz="0" w:space="0" w:color="auto"/>
            <w:bottom w:val="none" w:sz="0" w:space="0" w:color="auto"/>
            <w:right w:val="none" w:sz="0" w:space="0" w:color="auto"/>
          </w:divBdr>
        </w:div>
      </w:divsChild>
    </w:div>
    <w:div w:id="2026635703">
      <w:bodyDiv w:val="1"/>
      <w:marLeft w:val="0"/>
      <w:marRight w:val="0"/>
      <w:marTop w:val="0"/>
      <w:marBottom w:val="0"/>
      <w:divBdr>
        <w:top w:val="none" w:sz="0" w:space="0" w:color="auto"/>
        <w:left w:val="none" w:sz="0" w:space="0" w:color="auto"/>
        <w:bottom w:val="none" w:sz="0" w:space="0" w:color="auto"/>
        <w:right w:val="none" w:sz="0" w:space="0" w:color="auto"/>
      </w:divBdr>
    </w:div>
    <w:div w:id="2040933988">
      <w:bodyDiv w:val="1"/>
      <w:marLeft w:val="0"/>
      <w:marRight w:val="0"/>
      <w:marTop w:val="0"/>
      <w:marBottom w:val="0"/>
      <w:divBdr>
        <w:top w:val="none" w:sz="0" w:space="0" w:color="auto"/>
        <w:left w:val="none" w:sz="0" w:space="0" w:color="auto"/>
        <w:bottom w:val="none" w:sz="0" w:space="0" w:color="auto"/>
        <w:right w:val="none" w:sz="0" w:space="0" w:color="auto"/>
      </w:divBdr>
      <w:divsChild>
        <w:div w:id="49811190">
          <w:marLeft w:val="274"/>
          <w:marRight w:val="0"/>
          <w:marTop w:val="0"/>
          <w:marBottom w:val="0"/>
          <w:divBdr>
            <w:top w:val="none" w:sz="0" w:space="0" w:color="auto"/>
            <w:left w:val="none" w:sz="0" w:space="0" w:color="auto"/>
            <w:bottom w:val="none" w:sz="0" w:space="0" w:color="auto"/>
            <w:right w:val="none" w:sz="0" w:space="0" w:color="auto"/>
          </w:divBdr>
        </w:div>
        <w:div w:id="93014044">
          <w:marLeft w:val="274"/>
          <w:marRight w:val="0"/>
          <w:marTop w:val="0"/>
          <w:marBottom w:val="0"/>
          <w:divBdr>
            <w:top w:val="none" w:sz="0" w:space="0" w:color="auto"/>
            <w:left w:val="none" w:sz="0" w:space="0" w:color="auto"/>
            <w:bottom w:val="none" w:sz="0" w:space="0" w:color="auto"/>
            <w:right w:val="none" w:sz="0" w:space="0" w:color="auto"/>
          </w:divBdr>
        </w:div>
        <w:div w:id="317272133">
          <w:marLeft w:val="274"/>
          <w:marRight w:val="0"/>
          <w:marTop w:val="0"/>
          <w:marBottom w:val="0"/>
          <w:divBdr>
            <w:top w:val="none" w:sz="0" w:space="0" w:color="auto"/>
            <w:left w:val="none" w:sz="0" w:space="0" w:color="auto"/>
            <w:bottom w:val="none" w:sz="0" w:space="0" w:color="auto"/>
            <w:right w:val="none" w:sz="0" w:space="0" w:color="auto"/>
          </w:divBdr>
        </w:div>
        <w:div w:id="1037971925">
          <w:marLeft w:val="274"/>
          <w:marRight w:val="0"/>
          <w:marTop w:val="0"/>
          <w:marBottom w:val="0"/>
          <w:divBdr>
            <w:top w:val="none" w:sz="0" w:space="0" w:color="auto"/>
            <w:left w:val="none" w:sz="0" w:space="0" w:color="auto"/>
            <w:bottom w:val="none" w:sz="0" w:space="0" w:color="auto"/>
            <w:right w:val="none" w:sz="0" w:space="0" w:color="auto"/>
          </w:divBdr>
        </w:div>
      </w:divsChild>
    </w:div>
    <w:div w:id="2047870654">
      <w:bodyDiv w:val="1"/>
      <w:marLeft w:val="0"/>
      <w:marRight w:val="0"/>
      <w:marTop w:val="0"/>
      <w:marBottom w:val="0"/>
      <w:divBdr>
        <w:top w:val="none" w:sz="0" w:space="0" w:color="auto"/>
        <w:left w:val="none" w:sz="0" w:space="0" w:color="auto"/>
        <w:bottom w:val="none" w:sz="0" w:space="0" w:color="auto"/>
        <w:right w:val="none" w:sz="0" w:space="0" w:color="auto"/>
      </w:divBdr>
      <w:divsChild>
        <w:div w:id="589583764">
          <w:marLeft w:val="274"/>
          <w:marRight w:val="0"/>
          <w:marTop w:val="0"/>
          <w:marBottom w:val="0"/>
          <w:divBdr>
            <w:top w:val="none" w:sz="0" w:space="0" w:color="auto"/>
            <w:left w:val="none" w:sz="0" w:space="0" w:color="auto"/>
            <w:bottom w:val="none" w:sz="0" w:space="0" w:color="auto"/>
            <w:right w:val="none" w:sz="0" w:space="0" w:color="auto"/>
          </w:divBdr>
        </w:div>
        <w:div w:id="1261139513">
          <w:marLeft w:val="274"/>
          <w:marRight w:val="0"/>
          <w:marTop w:val="0"/>
          <w:marBottom w:val="0"/>
          <w:divBdr>
            <w:top w:val="none" w:sz="0" w:space="0" w:color="auto"/>
            <w:left w:val="none" w:sz="0" w:space="0" w:color="auto"/>
            <w:bottom w:val="none" w:sz="0" w:space="0" w:color="auto"/>
            <w:right w:val="none" w:sz="0" w:space="0" w:color="auto"/>
          </w:divBdr>
        </w:div>
        <w:div w:id="1336372982">
          <w:marLeft w:val="274"/>
          <w:marRight w:val="0"/>
          <w:marTop w:val="0"/>
          <w:marBottom w:val="0"/>
          <w:divBdr>
            <w:top w:val="none" w:sz="0" w:space="0" w:color="auto"/>
            <w:left w:val="none" w:sz="0" w:space="0" w:color="auto"/>
            <w:bottom w:val="none" w:sz="0" w:space="0" w:color="auto"/>
            <w:right w:val="none" w:sz="0" w:space="0" w:color="auto"/>
          </w:divBdr>
        </w:div>
      </w:divsChild>
    </w:div>
    <w:div w:id="2055345383">
      <w:bodyDiv w:val="1"/>
      <w:marLeft w:val="0"/>
      <w:marRight w:val="0"/>
      <w:marTop w:val="0"/>
      <w:marBottom w:val="0"/>
      <w:divBdr>
        <w:top w:val="none" w:sz="0" w:space="0" w:color="auto"/>
        <w:left w:val="none" w:sz="0" w:space="0" w:color="auto"/>
        <w:bottom w:val="none" w:sz="0" w:space="0" w:color="auto"/>
        <w:right w:val="none" w:sz="0" w:space="0" w:color="auto"/>
      </w:divBdr>
    </w:div>
    <w:div w:id="2069838330">
      <w:bodyDiv w:val="1"/>
      <w:marLeft w:val="0"/>
      <w:marRight w:val="0"/>
      <w:marTop w:val="0"/>
      <w:marBottom w:val="0"/>
      <w:divBdr>
        <w:top w:val="none" w:sz="0" w:space="0" w:color="auto"/>
        <w:left w:val="none" w:sz="0" w:space="0" w:color="auto"/>
        <w:bottom w:val="none" w:sz="0" w:space="0" w:color="auto"/>
        <w:right w:val="none" w:sz="0" w:space="0" w:color="auto"/>
      </w:divBdr>
      <w:divsChild>
        <w:div w:id="1243031278">
          <w:marLeft w:val="0"/>
          <w:marRight w:val="0"/>
          <w:marTop w:val="0"/>
          <w:marBottom w:val="0"/>
          <w:divBdr>
            <w:top w:val="none" w:sz="0" w:space="0" w:color="auto"/>
            <w:left w:val="none" w:sz="0" w:space="0" w:color="auto"/>
            <w:bottom w:val="none" w:sz="0" w:space="0" w:color="auto"/>
            <w:right w:val="none" w:sz="0" w:space="0" w:color="auto"/>
          </w:divBdr>
        </w:div>
      </w:divsChild>
    </w:div>
    <w:div w:id="2075471617">
      <w:bodyDiv w:val="1"/>
      <w:marLeft w:val="0"/>
      <w:marRight w:val="0"/>
      <w:marTop w:val="0"/>
      <w:marBottom w:val="0"/>
      <w:divBdr>
        <w:top w:val="none" w:sz="0" w:space="0" w:color="auto"/>
        <w:left w:val="none" w:sz="0" w:space="0" w:color="auto"/>
        <w:bottom w:val="none" w:sz="0" w:space="0" w:color="auto"/>
        <w:right w:val="none" w:sz="0" w:space="0" w:color="auto"/>
      </w:divBdr>
      <w:divsChild>
        <w:div w:id="3829718">
          <w:marLeft w:val="0"/>
          <w:marRight w:val="0"/>
          <w:marTop w:val="0"/>
          <w:marBottom w:val="0"/>
          <w:divBdr>
            <w:top w:val="none" w:sz="0" w:space="0" w:color="auto"/>
            <w:left w:val="none" w:sz="0" w:space="0" w:color="auto"/>
            <w:bottom w:val="none" w:sz="0" w:space="0" w:color="auto"/>
            <w:right w:val="none" w:sz="0" w:space="0" w:color="auto"/>
          </w:divBdr>
        </w:div>
        <w:div w:id="38477108">
          <w:marLeft w:val="0"/>
          <w:marRight w:val="0"/>
          <w:marTop w:val="0"/>
          <w:marBottom w:val="0"/>
          <w:divBdr>
            <w:top w:val="none" w:sz="0" w:space="0" w:color="auto"/>
            <w:left w:val="none" w:sz="0" w:space="0" w:color="auto"/>
            <w:bottom w:val="none" w:sz="0" w:space="0" w:color="auto"/>
            <w:right w:val="none" w:sz="0" w:space="0" w:color="auto"/>
          </w:divBdr>
        </w:div>
        <w:div w:id="307251365">
          <w:marLeft w:val="0"/>
          <w:marRight w:val="0"/>
          <w:marTop w:val="0"/>
          <w:marBottom w:val="0"/>
          <w:divBdr>
            <w:top w:val="none" w:sz="0" w:space="0" w:color="auto"/>
            <w:left w:val="none" w:sz="0" w:space="0" w:color="auto"/>
            <w:bottom w:val="none" w:sz="0" w:space="0" w:color="auto"/>
            <w:right w:val="none" w:sz="0" w:space="0" w:color="auto"/>
          </w:divBdr>
        </w:div>
        <w:div w:id="369376847">
          <w:marLeft w:val="0"/>
          <w:marRight w:val="0"/>
          <w:marTop w:val="0"/>
          <w:marBottom w:val="0"/>
          <w:divBdr>
            <w:top w:val="none" w:sz="0" w:space="0" w:color="auto"/>
            <w:left w:val="none" w:sz="0" w:space="0" w:color="auto"/>
            <w:bottom w:val="none" w:sz="0" w:space="0" w:color="auto"/>
            <w:right w:val="none" w:sz="0" w:space="0" w:color="auto"/>
          </w:divBdr>
        </w:div>
        <w:div w:id="564145664">
          <w:marLeft w:val="0"/>
          <w:marRight w:val="0"/>
          <w:marTop w:val="0"/>
          <w:marBottom w:val="0"/>
          <w:divBdr>
            <w:top w:val="none" w:sz="0" w:space="0" w:color="auto"/>
            <w:left w:val="none" w:sz="0" w:space="0" w:color="auto"/>
            <w:bottom w:val="none" w:sz="0" w:space="0" w:color="auto"/>
            <w:right w:val="none" w:sz="0" w:space="0" w:color="auto"/>
          </w:divBdr>
        </w:div>
        <w:div w:id="1277102631">
          <w:marLeft w:val="0"/>
          <w:marRight w:val="0"/>
          <w:marTop w:val="0"/>
          <w:marBottom w:val="0"/>
          <w:divBdr>
            <w:top w:val="none" w:sz="0" w:space="0" w:color="auto"/>
            <w:left w:val="none" w:sz="0" w:space="0" w:color="auto"/>
            <w:bottom w:val="none" w:sz="0" w:space="0" w:color="auto"/>
            <w:right w:val="none" w:sz="0" w:space="0" w:color="auto"/>
          </w:divBdr>
        </w:div>
        <w:div w:id="1478915721">
          <w:marLeft w:val="0"/>
          <w:marRight w:val="0"/>
          <w:marTop w:val="0"/>
          <w:marBottom w:val="0"/>
          <w:divBdr>
            <w:top w:val="none" w:sz="0" w:space="0" w:color="auto"/>
            <w:left w:val="none" w:sz="0" w:space="0" w:color="auto"/>
            <w:bottom w:val="none" w:sz="0" w:space="0" w:color="auto"/>
            <w:right w:val="none" w:sz="0" w:space="0" w:color="auto"/>
          </w:divBdr>
        </w:div>
        <w:div w:id="1524704084">
          <w:marLeft w:val="0"/>
          <w:marRight w:val="0"/>
          <w:marTop w:val="0"/>
          <w:marBottom w:val="0"/>
          <w:divBdr>
            <w:top w:val="none" w:sz="0" w:space="0" w:color="auto"/>
            <w:left w:val="none" w:sz="0" w:space="0" w:color="auto"/>
            <w:bottom w:val="none" w:sz="0" w:space="0" w:color="auto"/>
            <w:right w:val="none" w:sz="0" w:space="0" w:color="auto"/>
          </w:divBdr>
        </w:div>
        <w:div w:id="1791624214">
          <w:marLeft w:val="0"/>
          <w:marRight w:val="0"/>
          <w:marTop w:val="0"/>
          <w:marBottom w:val="0"/>
          <w:divBdr>
            <w:top w:val="none" w:sz="0" w:space="0" w:color="auto"/>
            <w:left w:val="none" w:sz="0" w:space="0" w:color="auto"/>
            <w:bottom w:val="none" w:sz="0" w:space="0" w:color="auto"/>
            <w:right w:val="none" w:sz="0" w:space="0" w:color="auto"/>
          </w:divBdr>
        </w:div>
        <w:div w:id="1824273479">
          <w:marLeft w:val="0"/>
          <w:marRight w:val="0"/>
          <w:marTop w:val="0"/>
          <w:marBottom w:val="0"/>
          <w:divBdr>
            <w:top w:val="none" w:sz="0" w:space="0" w:color="auto"/>
            <w:left w:val="none" w:sz="0" w:space="0" w:color="auto"/>
            <w:bottom w:val="none" w:sz="0" w:space="0" w:color="auto"/>
            <w:right w:val="none" w:sz="0" w:space="0" w:color="auto"/>
          </w:divBdr>
        </w:div>
        <w:div w:id="1850296031">
          <w:marLeft w:val="0"/>
          <w:marRight w:val="0"/>
          <w:marTop w:val="0"/>
          <w:marBottom w:val="0"/>
          <w:divBdr>
            <w:top w:val="none" w:sz="0" w:space="0" w:color="auto"/>
            <w:left w:val="none" w:sz="0" w:space="0" w:color="auto"/>
            <w:bottom w:val="none" w:sz="0" w:space="0" w:color="auto"/>
            <w:right w:val="none" w:sz="0" w:space="0" w:color="auto"/>
          </w:divBdr>
        </w:div>
        <w:div w:id="1902714384">
          <w:marLeft w:val="0"/>
          <w:marRight w:val="0"/>
          <w:marTop w:val="0"/>
          <w:marBottom w:val="0"/>
          <w:divBdr>
            <w:top w:val="none" w:sz="0" w:space="0" w:color="auto"/>
            <w:left w:val="none" w:sz="0" w:space="0" w:color="auto"/>
            <w:bottom w:val="none" w:sz="0" w:space="0" w:color="auto"/>
            <w:right w:val="none" w:sz="0" w:space="0" w:color="auto"/>
          </w:divBdr>
        </w:div>
        <w:div w:id="1905949407">
          <w:marLeft w:val="0"/>
          <w:marRight w:val="0"/>
          <w:marTop w:val="0"/>
          <w:marBottom w:val="0"/>
          <w:divBdr>
            <w:top w:val="none" w:sz="0" w:space="0" w:color="auto"/>
            <w:left w:val="none" w:sz="0" w:space="0" w:color="auto"/>
            <w:bottom w:val="none" w:sz="0" w:space="0" w:color="auto"/>
            <w:right w:val="none" w:sz="0" w:space="0" w:color="auto"/>
          </w:divBdr>
        </w:div>
        <w:div w:id="1941447879">
          <w:marLeft w:val="0"/>
          <w:marRight w:val="0"/>
          <w:marTop w:val="0"/>
          <w:marBottom w:val="0"/>
          <w:divBdr>
            <w:top w:val="none" w:sz="0" w:space="0" w:color="auto"/>
            <w:left w:val="none" w:sz="0" w:space="0" w:color="auto"/>
            <w:bottom w:val="none" w:sz="0" w:space="0" w:color="auto"/>
            <w:right w:val="none" w:sz="0" w:space="0" w:color="auto"/>
          </w:divBdr>
        </w:div>
        <w:div w:id="2103068227">
          <w:marLeft w:val="0"/>
          <w:marRight w:val="0"/>
          <w:marTop w:val="0"/>
          <w:marBottom w:val="0"/>
          <w:divBdr>
            <w:top w:val="none" w:sz="0" w:space="0" w:color="auto"/>
            <w:left w:val="none" w:sz="0" w:space="0" w:color="auto"/>
            <w:bottom w:val="none" w:sz="0" w:space="0" w:color="auto"/>
            <w:right w:val="none" w:sz="0" w:space="0" w:color="auto"/>
          </w:divBdr>
        </w:div>
      </w:divsChild>
    </w:div>
    <w:div w:id="2086101602">
      <w:bodyDiv w:val="1"/>
      <w:marLeft w:val="0"/>
      <w:marRight w:val="0"/>
      <w:marTop w:val="0"/>
      <w:marBottom w:val="0"/>
      <w:divBdr>
        <w:top w:val="none" w:sz="0" w:space="0" w:color="auto"/>
        <w:left w:val="none" w:sz="0" w:space="0" w:color="auto"/>
        <w:bottom w:val="none" w:sz="0" w:space="0" w:color="auto"/>
        <w:right w:val="none" w:sz="0" w:space="0" w:color="auto"/>
      </w:divBdr>
    </w:div>
    <w:div w:id="2091267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5.png"/><Relationship Id="rId26" Type="http://schemas.openxmlformats.org/officeDocument/2006/relationships/hyperlink" Target="https://docs.microsoft.com/en-us/azure/governance/policy/samples/built-in-policies" TargetMode="Externa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Visio_Drawing1.vsdx"/><Relationship Id="rId25" Type="http://schemas.openxmlformats.org/officeDocument/2006/relationships/hyperlink" Target="https://docs.microsoft.com/en-us/azure/security/fundamentals/best-practices-and-pattern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package" Target="embeddings/Microsoft_Visio_Drawing2.vsdx"/><Relationship Id="rId29" Type="http://schemas.openxmlformats.org/officeDocument/2006/relationships/hyperlink" Target="https://docs.microsoft.com/en-us/azure/azure-resource-manager/management/azure-subscription-service-limi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4.vsdx"/><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8.emf"/><Relationship Id="rId28" Type="http://schemas.openxmlformats.org/officeDocument/2006/relationships/hyperlink" Target="https://azure.microsoft.com/en-us/services/security-center/" TargetMode="External"/><Relationship Id="rId10" Type="http://schemas.openxmlformats.org/officeDocument/2006/relationships/footnotes" Target="footnotes.xml"/><Relationship Id="rId19" Type="http://schemas.openxmlformats.org/officeDocument/2006/relationships/image" Target="media/image6.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3.vsdx"/><Relationship Id="rId27" Type="http://schemas.openxmlformats.org/officeDocument/2006/relationships/hyperlink" Target="https://azure.microsoft.com/en-au/pricing/details/virtual-machines/series/" TargetMode="External"/><Relationship Id="rId30" Type="http://schemas.openxmlformats.org/officeDocument/2006/relationships/hyperlink" Target="https://docs.microsoft.com/en-us/azure/cloud-adoption-framework/ready/azure-best-practices/naming-and-tagg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9899B438F6469C89264C67B8A06B97"/>
        <w:category>
          <w:name w:val="General"/>
          <w:gallery w:val="placeholder"/>
        </w:category>
        <w:types>
          <w:type w:val="bbPlcHdr"/>
        </w:types>
        <w:behaviors>
          <w:behavior w:val="content"/>
        </w:behaviors>
        <w:guid w:val="{164290FB-5B7F-4038-ADB0-9328E3C6EF75}"/>
      </w:docPartPr>
      <w:docPartBody>
        <w:p w:rsidR="00506518" w:rsidRDefault="00506518">
          <w:r w:rsidRPr="0003638F">
            <w:rPr>
              <w:rStyle w:val="PlaceholderText"/>
            </w:rPr>
            <w:t>[Status]</w:t>
          </w:r>
        </w:p>
      </w:docPartBody>
    </w:docPart>
    <w:docPart>
      <w:docPartPr>
        <w:name w:val="E4C939166CB44579A7E6A6F1EEE50A11"/>
        <w:category>
          <w:name w:val="General"/>
          <w:gallery w:val="placeholder"/>
        </w:category>
        <w:types>
          <w:type w:val="bbPlcHdr"/>
        </w:types>
        <w:behaviors>
          <w:behavior w:val="content"/>
        </w:behaviors>
        <w:guid w:val="{C052239E-A824-482B-99EB-A8F1806C14A1}"/>
      </w:docPartPr>
      <w:docPartBody>
        <w:p w:rsidR="00506518" w:rsidRDefault="00506518">
          <w:r w:rsidRPr="0003638F">
            <w:rPr>
              <w:rStyle w:val="PlaceholderText"/>
            </w:rPr>
            <w:t>[Title]</w:t>
          </w:r>
        </w:p>
      </w:docPartBody>
    </w:docPart>
    <w:docPart>
      <w:docPartPr>
        <w:name w:val="AD581FA0D3F2482AAF61FF2F72543D11"/>
        <w:category>
          <w:name w:val="General"/>
          <w:gallery w:val="placeholder"/>
        </w:category>
        <w:types>
          <w:type w:val="bbPlcHdr"/>
        </w:types>
        <w:behaviors>
          <w:behavior w:val="content"/>
        </w:behaviors>
        <w:guid w:val="{E82C4AB5-F486-4809-94AC-632D3F3FE995}"/>
      </w:docPartPr>
      <w:docPartBody>
        <w:p w:rsidR="00506518" w:rsidRDefault="00506518">
          <w:r w:rsidRPr="0003638F">
            <w:rPr>
              <w:rStyle w:val="PlaceholderText"/>
            </w:rPr>
            <w:t>[Status]</w:t>
          </w:r>
        </w:p>
      </w:docPartBody>
    </w:docPart>
    <w:docPart>
      <w:docPartPr>
        <w:name w:val="D270114AC98649E2BC0C5E2FB304D8D0"/>
        <w:category>
          <w:name w:val="General"/>
          <w:gallery w:val="placeholder"/>
        </w:category>
        <w:types>
          <w:type w:val="bbPlcHdr"/>
        </w:types>
        <w:behaviors>
          <w:behavior w:val="content"/>
        </w:behaviors>
        <w:guid w:val="{793FCB4C-3E93-4D9A-BF0C-30AB51AA1BFA}"/>
      </w:docPartPr>
      <w:docPartBody>
        <w:p w:rsidR="00092944" w:rsidRDefault="00092944" w:rsidP="00092944">
          <w:pPr>
            <w:pStyle w:val="D270114AC98649E2BC0C5E2FB304D8D0"/>
          </w:pPr>
          <w:r w:rsidRPr="0003638F">
            <w:rPr>
              <w:rStyle w:val="PlaceholderText"/>
            </w:rPr>
            <w:t>[Title]</w:t>
          </w:r>
        </w:p>
      </w:docPartBody>
    </w:docPart>
    <w:docPart>
      <w:docPartPr>
        <w:name w:val="A48E8BC7058F4443923195878E122B89"/>
        <w:category>
          <w:name w:val="General"/>
          <w:gallery w:val="placeholder"/>
        </w:category>
        <w:types>
          <w:type w:val="bbPlcHdr"/>
        </w:types>
        <w:behaviors>
          <w:behavior w:val="content"/>
        </w:behaviors>
        <w:guid w:val="{4C1C86A9-13D9-48BE-B309-1315BAE56DFA}"/>
      </w:docPartPr>
      <w:docPartBody>
        <w:p w:rsidR="009475D0" w:rsidRDefault="009475D0">
          <w:pPr>
            <w:pStyle w:val="A48E8BC7058F4443923195878E122B89"/>
          </w:pPr>
          <w:r w:rsidRPr="005654F2">
            <w:rPr>
              <w:rStyle w:val="PlaceholderText"/>
              <w:rFonts w:eastAsiaTheme="majorEastAsia"/>
            </w:rPr>
            <w:t>[</w:t>
          </w:r>
          <w:r>
            <w:rPr>
              <w:rStyle w:val="PlaceholderText"/>
              <w:rFonts w:eastAsiaTheme="majorEastAsia"/>
            </w:rPr>
            <w:t>Company_Name</w:t>
          </w:r>
          <w:r w:rsidRPr="005654F2">
            <w:rPr>
              <w:rStyle w:val="PlaceholderText"/>
              <w:rFonts w:eastAsiaTheme="majorEastAsia"/>
            </w:rPr>
            <w:t>]</w:t>
          </w:r>
        </w:p>
      </w:docPartBody>
    </w:docPart>
    <w:docPart>
      <w:docPartPr>
        <w:name w:val="DAA0A6910EF04253ABC925A3852B7480"/>
        <w:category>
          <w:name w:val="General"/>
          <w:gallery w:val="placeholder"/>
        </w:category>
        <w:types>
          <w:type w:val="bbPlcHdr"/>
        </w:types>
        <w:behaviors>
          <w:behavior w:val="content"/>
        </w:behaviors>
        <w:guid w:val="{C9F951D0-3CE8-4240-BC07-5DFBE02E59B4}"/>
      </w:docPartPr>
      <w:docPartBody>
        <w:p w:rsidR="009475D0" w:rsidRDefault="009475D0">
          <w:pPr>
            <w:pStyle w:val="DAA0A6910EF04253ABC925A3852B7480"/>
          </w:pPr>
          <w:r w:rsidRPr="007F26C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UI-Bold">
    <w:altName w:val="Segoe UI"/>
    <w:panose1 w:val="00000000000000000000"/>
    <w:charset w:val="00"/>
    <w:family w:val="roman"/>
    <w:notTrueType/>
    <w:pitch w:val="default"/>
  </w:font>
  <w:font w:name="SegoeUI">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014"/>
    <w:rsid w:val="000161A6"/>
    <w:rsid w:val="0003223E"/>
    <w:rsid w:val="00046D3A"/>
    <w:rsid w:val="000543D8"/>
    <w:rsid w:val="00092944"/>
    <w:rsid w:val="000929FC"/>
    <w:rsid w:val="0009710D"/>
    <w:rsid w:val="00097362"/>
    <w:rsid w:val="00112748"/>
    <w:rsid w:val="00124D4F"/>
    <w:rsid w:val="00137CA2"/>
    <w:rsid w:val="001B7423"/>
    <w:rsid w:val="001C5A90"/>
    <w:rsid w:val="001C62BE"/>
    <w:rsid w:val="00220656"/>
    <w:rsid w:val="00242ECA"/>
    <w:rsid w:val="00244045"/>
    <w:rsid w:val="002530EF"/>
    <w:rsid w:val="00264F70"/>
    <w:rsid w:val="00294D43"/>
    <w:rsid w:val="002C7435"/>
    <w:rsid w:val="00307D75"/>
    <w:rsid w:val="0031189A"/>
    <w:rsid w:val="00317C21"/>
    <w:rsid w:val="00360F02"/>
    <w:rsid w:val="00361723"/>
    <w:rsid w:val="0037217F"/>
    <w:rsid w:val="003755AF"/>
    <w:rsid w:val="00377247"/>
    <w:rsid w:val="003775E9"/>
    <w:rsid w:val="003C1174"/>
    <w:rsid w:val="00454459"/>
    <w:rsid w:val="00494DB2"/>
    <w:rsid w:val="00506518"/>
    <w:rsid w:val="005250D6"/>
    <w:rsid w:val="00532DC5"/>
    <w:rsid w:val="005477D5"/>
    <w:rsid w:val="00557958"/>
    <w:rsid w:val="005649AE"/>
    <w:rsid w:val="00586169"/>
    <w:rsid w:val="0059257A"/>
    <w:rsid w:val="005A7381"/>
    <w:rsid w:val="00611C7D"/>
    <w:rsid w:val="00616865"/>
    <w:rsid w:val="00663E93"/>
    <w:rsid w:val="00673136"/>
    <w:rsid w:val="0068145D"/>
    <w:rsid w:val="00682D0C"/>
    <w:rsid w:val="00687322"/>
    <w:rsid w:val="006A49F2"/>
    <w:rsid w:val="006C5881"/>
    <w:rsid w:val="00714452"/>
    <w:rsid w:val="00772264"/>
    <w:rsid w:val="0077485E"/>
    <w:rsid w:val="00792A4D"/>
    <w:rsid w:val="00793C5E"/>
    <w:rsid w:val="007E5D2D"/>
    <w:rsid w:val="008070BE"/>
    <w:rsid w:val="008251AD"/>
    <w:rsid w:val="008600E2"/>
    <w:rsid w:val="00886D59"/>
    <w:rsid w:val="008A5932"/>
    <w:rsid w:val="008B27FA"/>
    <w:rsid w:val="008B4784"/>
    <w:rsid w:val="008C3810"/>
    <w:rsid w:val="008D0F9D"/>
    <w:rsid w:val="008F2DC3"/>
    <w:rsid w:val="009059AC"/>
    <w:rsid w:val="009263D4"/>
    <w:rsid w:val="00934992"/>
    <w:rsid w:val="00941D3C"/>
    <w:rsid w:val="009475D0"/>
    <w:rsid w:val="00951014"/>
    <w:rsid w:val="00954014"/>
    <w:rsid w:val="009628C1"/>
    <w:rsid w:val="00963D95"/>
    <w:rsid w:val="00974775"/>
    <w:rsid w:val="0099037C"/>
    <w:rsid w:val="009B3A12"/>
    <w:rsid w:val="00A25E7B"/>
    <w:rsid w:val="00A42E2F"/>
    <w:rsid w:val="00AE7583"/>
    <w:rsid w:val="00B0093E"/>
    <w:rsid w:val="00B35549"/>
    <w:rsid w:val="00B67899"/>
    <w:rsid w:val="00BA36A6"/>
    <w:rsid w:val="00BE190E"/>
    <w:rsid w:val="00BF5320"/>
    <w:rsid w:val="00C5240A"/>
    <w:rsid w:val="00C734FA"/>
    <w:rsid w:val="00C80C3F"/>
    <w:rsid w:val="00C829B8"/>
    <w:rsid w:val="00CA42DF"/>
    <w:rsid w:val="00CB128D"/>
    <w:rsid w:val="00CE7E3B"/>
    <w:rsid w:val="00D17D93"/>
    <w:rsid w:val="00D37CAC"/>
    <w:rsid w:val="00D54C8E"/>
    <w:rsid w:val="00D70CF2"/>
    <w:rsid w:val="00D808B9"/>
    <w:rsid w:val="00D828D6"/>
    <w:rsid w:val="00DE01E0"/>
    <w:rsid w:val="00DF2462"/>
    <w:rsid w:val="00DF5867"/>
    <w:rsid w:val="00E04CBE"/>
    <w:rsid w:val="00E12CA8"/>
    <w:rsid w:val="00E8351B"/>
    <w:rsid w:val="00E87537"/>
    <w:rsid w:val="00EE5231"/>
    <w:rsid w:val="00EF0DFA"/>
    <w:rsid w:val="00EF7C11"/>
    <w:rsid w:val="00F322F2"/>
    <w:rsid w:val="00F6484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92944"/>
    <w:rPr>
      <w:color w:val="808080"/>
    </w:rPr>
  </w:style>
  <w:style w:type="paragraph" w:customStyle="1" w:styleId="D270114AC98649E2BC0C5E2FB304D8D0">
    <w:name w:val="D270114AC98649E2BC0C5E2FB304D8D0"/>
    <w:rsid w:val="00092944"/>
    <w:rPr>
      <w:lang w:val="en-AU" w:eastAsia="en-AU"/>
    </w:rPr>
  </w:style>
  <w:style w:type="paragraph" w:customStyle="1" w:styleId="A48E8BC7058F4443923195878E122B89">
    <w:name w:val="A48E8BC7058F4443923195878E122B89"/>
  </w:style>
  <w:style w:type="paragraph" w:customStyle="1" w:styleId="DAA0A6910EF04253ABC925A3852B7480">
    <w:name w:val="DAA0A6910EF04253ABC925A3852B74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oftwareONE Color">
      <a:dk1>
        <a:sysClr val="windowText" lastClr="000000"/>
      </a:dk1>
      <a:lt1>
        <a:sysClr val="window" lastClr="FFFFFF"/>
      </a:lt1>
      <a:dk2>
        <a:srgbClr val="D21034"/>
      </a:dk2>
      <a:lt2>
        <a:srgbClr val="616265"/>
      </a:lt2>
      <a:accent1>
        <a:srgbClr val="BDBEC0"/>
      </a:accent1>
      <a:accent2>
        <a:srgbClr val="007E3A"/>
      </a:accent2>
      <a:accent3>
        <a:srgbClr val="003C79"/>
      </a:accent3>
      <a:accent4>
        <a:srgbClr val="B61F7E"/>
      </a:accent4>
      <a:accent5>
        <a:srgbClr val="B8D052"/>
      </a:accent5>
      <a:accent6>
        <a:srgbClr val="D55378"/>
      </a:accent6>
      <a:hlink>
        <a:srgbClr val="003C79"/>
      </a:hlink>
      <a:folHlink>
        <a:srgbClr val="D210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SoftwareONE Australia Pty Ltd</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3E9079780E4F4CB1E9E0B78F701548" ma:contentTypeVersion="11" ma:contentTypeDescription="Create a new document." ma:contentTypeScope="" ma:versionID="76f448afb1af78e348b244d217ea2fbd">
  <xsd:schema xmlns:xsd="http://www.w3.org/2001/XMLSchema" xmlns:xs="http://www.w3.org/2001/XMLSchema" xmlns:p="http://schemas.microsoft.com/office/2006/metadata/properties" xmlns:ns2="ea869b08-c1b0-4df4-8060-f2f8f41e54a9" xmlns:ns3="2b9022d9-af2d-4ae8-8d1d-48e400e77ee0" targetNamespace="http://schemas.microsoft.com/office/2006/metadata/properties" ma:root="true" ma:fieldsID="6fce89d9776907e879b4843b27a27b3a" ns2:_="" ns3:_="">
    <xsd:import namespace="ea869b08-c1b0-4df4-8060-f2f8f41e54a9"/>
    <xsd:import namespace="2b9022d9-af2d-4ae8-8d1d-48e400e77ee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69b08-c1b0-4df4-8060-f2f8f41e54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9022d9-af2d-4ae8-8d1d-48e400e77ee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82FFCD-30A0-4D3F-99CB-D55455726D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69b08-c1b0-4df4-8060-f2f8f41e54a9"/>
    <ds:schemaRef ds:uri="2b9022d9-af2d-4ae8-8d1d-48e400e77e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44623-FC9A-4BC3-A6BF-1152AEBEB2F9}">
  <ds:schemaRefs>
    <ds:schemaRef ds:uri="http://schemas.microsoft.com/sharepoint/v3/contenttype/forms"/>
  </ds:schemaRefs>
</ds:datastoreItem>
</file>

<file path=customXml/itemProps4.xml><?xml version="1.0" encoding="utf-8"?>
<ds:datastoreItem xmlns:ds="http://schemas.openxmlformats.org/officeDocument/2006/customXml" ds:itemID="{AC95DBE7-358A-45C2-A21F-3226A2DE7048}">
  <ds:schemaRefs>
    <ds:schemaRef ds:uri="http://schemas.openxmlformats.org/officeDocument/2006/bibliography"/>
  </ds:schemaRefs>
</ds:datastoreItem>
</file>

<file path=customXml/itemProps5.xml><?xml version="1.0" encoding="utf-8"?>
<ds:datastoreItem xmlns:ds="http://schemas.openxmlformats.org/officeDocument/2006/customXml" ds:itemID="{46E664CD-2191-4A04-BBE7-B0C74CD5DDEB}">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1540</TotalTime>
  <Pages>46</Pages>
  <Words>11154</Words>
  <Characters>63581</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Azure As-Built Document</vt:lpstr>
    </vt:vector>
  </TitlesOfParts>
  <Company>&lt;Customer&gt;</Company>
  <LinksUpToDate>false</LinksUpToDate>
  <CharactersWithSpaces>7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As-Built Document</dc:title>
  <dc:subject/>
  <dc:creator>Frederick.Esparagoza@softwareone.com</dc:creator>
  <cp:keywords/>
  <dc:description>Navig8</dc:description>
  <cp:lastModifiedBy>Jain, Anshul</cp:lastModifiedBy>
  <cp:revision>316</cp:revision>
  <cp:lastPrinted>2020-11-02T16:09:00Z</cp:lastPrinted>
  <dcterms:created xsi:type="dcterms:W3CDTF">2021-05-04T08:47:00Z</dcterms:created>
  <dcterms:modified xsi:type="dcterms:W3CDTF">2021-05-27T09:12:00Z</dcterms:modified>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3E9079780E4F4CB1E9E0B78F701548</vt:lpwstr>
  </property>
  <property fmtid="{D5CDD505-2E9C-101B-9397-08002B2CF9AE}" pid="3" name="TriggerPoint">
    <vt:lpwstr/>
  </property>
  <property fmtid="{D5CDD505-2E9C-101B-9397-08002B2CF9AE}" pid="4" name="SalesStage">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Order">
    <vt:r8>315800</vt:r8>
  </property>
  <property fmtid="{D5CDD505-2E9C-101B-9397-08002B2CF9AE}" pid="10" name="AuthorIds_UIVersion_1024">
    <vt:lpwstr>14</vt:lpwstr>
  </property>
</Properties>
</file>